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2472DEFE"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800E93">
        <w:rPr>
          <w:rFonts w:ascii="Arial" w:eastAsia="Arial" w:hAnsi="Arial" w:cs="Arial"/>
          <w:sz w:val="28"/>
          <w:szCs w:val="28"/>
        </w:rPr>
        <w:t>6</w:t>
      </w:r>
      <w:r w:rsidR="00464487">
        <w:rPr>
          <w:rFonts w:ascii="Arial" w:eastAsia="Arial" w:hAnsi="Arial" w:cs="Arial"/>
          <w:sz w:val="28"/>
          <w:szCs w:val="28"/>
        </w:rPr>
        <w:t>3</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19205D2F"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CF32D1">
        <w:rPr>
          <w:rFonts w:ascii="Arial" w:eastAsia="Arial" w:hAnsi="Arial" w:cs="Arial"/>
          <w:sz w:val="24"/>
          <w:szCs w:val="24"/>
        </w:rPr>
        <w:t>2</w:t>
      </w:r>
      <w:r w:rsidR="00464487">
        <w:rPr>
          <w:rFonts w:ascii="Arial" w:eastAsia="Arial" w:hAnsi="Arial" w:cs="Arial"/>
          <w:sz w:val="24"/>
          <w:szCs w:val="24"/>
        </w:rPr>
        <w:t>9</w:t>
      </w:r>
      <w:r w:rsidR="001F6828">
        <w:rPr>
          <w:rFonts w:ascii="Arial" w:eastAsia="Arial" w:hAnsi="Arial" w:cs="Arial"/>
          <w:sz w:val="24"/>
          <w:szCs w:val="24"/>
        </w:rPr>
        <w:t xml:space="preserve"> </w:t>
      </w:r>
      <w:r w:rsidR="00E860E3">
        <w:rPr>
          <w:rFonts w:ascii="Arial" w:eastAsia="Arial" w:hAnsi="Arial" w:cs="Arial"/>
          <w:sz w:val="24"/>
          <w:szCs w:val="24"/>
        </w:rPr>
        <w:t>April</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C76280" w:rsidRDefault="00EB19CC" w:rsidP="008266BC">
      <w:pPr>
        <w:widowControl/>
        <w:spacing w:after="0" w:line="240" w:lineRule="auto"/>
        <w:contextualSpacing/>
        <w:jc w:val="both"/>
        <w:rPr>
          <w:rFonts w:ascii="Arial" w:eastAsia="Arial" w:hAnsi="Arial" w:cs="Arial"/>
          <w:sz w:val="20"/>
          <w:szCs w:val="24"/>
        </w:rPr>
      </w:pPr>
    </w:p>
    <w:p w14:paraId="4E8D2B36" w14:textId="5209C6B0"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D61ADB">
        <w:rPr>
          <w:rFonts w:ascii="Arial" w:eastAsia="Arial" w:hAnsi="Arial" w:cs="Arial"/>
          <w:b/>
          <w:color w:val="0070C0"/>
          <w:sz w:val="24"/>
          <w:szCs w:val="24"/>
        </w:rPr>
        <w:t>2</w:t>
      </w:r>
      <w:r w:rsidR="00643339">
        <w:rPr>
          <w:rFonts w:ascii="Arial" w:eastAsia="Arial" w:hAnsi="Arial" w:cs="Arial"/>
          <w:b/>
          <w:color w:val="0070C0"/>
          <w:sz w:val="24"/>
          <w:szCs w:val="24"/>
        </w:rPr>
        <w:t>9</w:t>
      </w:r>
      <w:r w:rsidR="003F0D8F" w:rsidRPr="00DD73E4">
        <w:rPr>
          <w:rFonts w:ascii="Arial" w:eastAsia="Arial" w:hAnsi="Arial" w:cs="Arial"/>
          <w:b/>
          <w:color w:val="0070C0"/>
          <w:sz w:val="24"/>
          <w:szCs w:val="24"/>
        </w:rPr>
        <w:t xml:space="preserve"> </w:t>
      </w:r>
      <w:r w:rsidR="00D0717A">
        <w:rPr>
          <w:rFonts w:ascii="Arial" w:eastAsia="Arial" w:hAnsi="Arial" w:cs="Arial"/>
          <w:b/>
          <w:color w:val="0070C0"/>
          <w:sz w:val="24"/>
          <w:szCs w:val="24"/>
        </w:rPr>
        <w:t>April</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643339" w:rsidRPr="00643339">
        <w:rPr>
          <w:rFonts w:ascii="Arial" w:eastAsia="Arial" w:hAnsi="Arial" w:cs="Arial"/>
          <w:b/>
          <w:color w:val="0070C0"/>
          <w:sz w:val="24"/>
          <w:szCs w:val="24"/>
        </w:rPr>
        <w:t>1,028,738</w:t>
      </w:r>
      <w:r w:rsidR="00643339">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643339" w:rsidRPr="00643339">
        <w:rPr>
          <w:rFonts w:ascii="Arial" w:eastAsia="Arial" w:hAnsi="Arial" w:cs="Arial"/>
          <w:b/>
          <w:color w:val="0070C0"/>
          <w:sz w:val="24"/>
          <w:szCs w:val="24"/>
        </w:rPr>
        <w:t xml:space="preserve">69,354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00643339" w:rsidRPr="00643339">
        <w:rPr>
          <w:rFonts w:ascii="Arial" w:eastAsia="Arial" w:hAnsi="Arial" w:cs="Arial"/>
          <w:b/>
          <w:color w:val="0070C0"/>
          <w:sz w:val="24"/>
          <w:szCs w:val="24"/>
        </w:rPr>
        <w:t>942,239</w:t>
      </w:r>
      <w:r w:rsidR="00643339">
        <w:rPr>
          <w:rFonts w:ascii="Arial" w:eastAsia="Arial" w:hAnsi="Arial" w:cs="Arial"/>
          <w:b/>
          <w:color w:val="0070C0"/>
          <w:sz w:val="24"/>
          <w:szCs w:val="24"/>
        </w:rPr>
        <w:t xml:space="preserve"> </w:t>
      </w:r>
      <w:r w:rsidR="00E95B2E">
        <w:rPr>
          <w:rFonts w:ascii="Arial" w:eastAsia="Arial" w:hAnsi="Arial" w:cs="Arial"/>
          <w:sz w:val="24"/>
          <w:szCs w:val="24"/>
        </w:rPr>
        <w:t>h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643339" w:rsidRPr="00643339">
        <w:rPr>
          <w:rFonts w:ascii="Arial" w:eastAsia="Arial" w:hAnsi="Arial" w:cs="Arial"/>
          <w:b/>
          <w:color w:val="0070C0"/>
          <w:sz w:val="24"/>
          <w:szCs w:val="24"/>
        </w:rPr>
        <w:t xml:space="preserve">17,145 </w:t>
      </w:r>
      <w:r w:rsidR="002572AC" w:rsidRPr="00DD73E4">
        <w:rPr>
          <w:rFonts w:ascii="Arial" w:eastAsia="Arial" w:hAnsi="Arial" w:cs="Arial"/>
          <w:b/>
          <w:color w:val="0070C0"/>
          <w:sz w:val="24"/>
          <w:szCs w:val="24"/>
        </w:rPr>
        <w:t>deaths</w:t>
      </w:r>
      <w:r w:rsidR="007767C5" w:rsidRPr="00DD73E4">
        <w:rPr>
          <w:rFonts w:ascii="Arial" w:eastAsia="Arial" w:hAnsi="Arial" w:cs="Arial"/>
          <w:b/>
          <w:bCs/>
          <w:color w:val="0070C0"/>
          <w:sz w:val="24"/>
          <w:szCs w:val="24"/>
        </w:rPr>
        <w:t>.</w:t>
      </w:r>
    </w:p>
    <w:p w14:paraId="6504FD09" w14:textId="77777777" w:rsidR="00FB4624" w:rsidRDefault="00FB4624" w:rsidP="00C76280">
      <w:pPr>
        <w:widowControl/>
        <w:spacing w:after="0" w:line="240" w:lineRule="auto"/>
        <w:contextualSpacing/>
        <w:jc w:val="right"/>
        <w:rPr>
          <w:rFonts w:ascii="Arial" w:eastAsia="Arial" w:hAnsi="Arial" w:cs="Arial"/>
          <w:i/>
          <w:color w:val="0070C0"/>
          <w:sz w:val="16"/>
          <w:szCs w:val="16"/>
        </w:rPr>
      </w:pPr>
    </w:p>
    <w:p w14:paraId="399F1C58" w14:textId="06C59323" w:rsidR="00C76280" w:rsidRDefault="003E4C18" w:rsidP="008A343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ED3130">
        <w:rPr>
          <w:rFonts w:ascii="Arial" w:eastAsia="Arial" w:hAnsi="Arial" w:cs="Arial"/>
          <w:i/>
          <w:color w:val="0070C0"/>
          <w:sz w:val="16"/>
          <w:szCs w:val="16"/>
        </w:rPr>
        <w:t>4</w:t>
      </w:r>
      <w:r w:rsidR="00831408">
        <w:rPr>
          <w:rFonts w:ascii="Arial" w:eastAsia="Arial" w:hAnsi="Arial" w:cs="Arial"/>
          <w:i/>
          <w:color w:val="0070C0"/>
          <w:sz w:val="16"/>
          <w:szCs w:val="16"/>
        </w:rPr>
        <w:t>1</w:t>
      </w:r>
      <w:r w:rsidR="00643339">
        <w:rPr>
          <w:rFonts w:ascii="Arial" w:eastAsia="Arial" w:hAnsi="Arial" w:cs="Arial"/>
          <w:i/>
          <w:color w:val="0070C0"/>
          <w:sz w:val="16"/>
          <w:szCs w:val="16"/>
        </w:rPr>
        <w:t>1</w:t>
      </w:r>
    </w:p>
    <w:p w14:paraId="6236046E" w14:textId="77777777" w:rsidR="008A3439" w:rsidRPr="005B7AF6" w:rsidRDefault="008A3439" w:rsidP="008A3439">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328FBE37" w:rsidR="009702AE" w:rsidRPr="00A43123"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A43123">
        <w:rPr>
          <w:rFonts w:ascii="Arial" w:eastAsia="Arial" w:hAnsi="Arial" w:cs="Arial"/>
          <w:sz w:val="24"/>
          <w:szCs w:val="24"/>
        </w:rPr>
        <w:t>A</w:t>
      </w:r>
      <w:r w:rsidR="00D16141" w:rsidRPr="00A43123">
        <w:rPr>
          <w:rFonts w:ascii="Arial" w:eastAsia="Arial" w:hAnsi="Arial" w:cs="Arial"/>
          <w:sz w:val="24"/>
          <w:szCs w:val="24"/>
        </w:rPr>
        <w:t xml:space="preserve"> </w:t>
      </w:r>
      <w:r w:rsidRPr="00A43123">
        <w:rPr>
          <w:rFonts w:ascii="Arial" w:eastAsia="Arial" w:hAnsi="Arial" w:cs="Arial"/>
          <w:sz w:val="24"/>
          <w:szCs w:val="24"/>
        </w:rPr>
        <w:t>total</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b/>
          <w:bCs/>
          <w:sz w:val="24"/>
          <w:szCs w:val="24"/>
        </w:rPr>
        <w:t xml:space="preserve"> </w:t>
      </w:r>
      <w:r w:rsidR="004652C8" w:rsidRPr="00BB3346">
        <w:rPr>
          <w:rFonts w:ascii="Arial" w:eastAsia="Arial" w:hAnsi="Arial" w:cs="Arial"/>
          <w:b/>
          <w:color w:val="0070C0"/>
          <w:sz w:val="24"/>
          <w:szCs w:val="24"/>
        </w:rPr>
        <w:t>₱</w:t>
      </w:r>
      <w:r w:rsidR="00224F65" w:rsidRPr="00224F65">
        <w:rPr>
          <w:rFonts w:ascii="Arial" w:eastAsia="Arial" w:hAnsi="Arial" w:cs="Arial"/>
          <w:b/>
          <w:bCs/>
          <w:color w:val="0070C0"/>
          <w:sz w:val="24"/>
          <w:szCs w:val="24"/>
        </w:rPr>
        <w:t xml:space="preserve">2,188,571,591.44 </w:t>
      </w:r>
      <w:r w:rsidRPr="00A43123">
        <w:rPr>
          <w:rFonts w:ascii="Arial" w:eastAsia="Arial" w:hAnsi="Arial" w:cs="Arial"/>
          <w:sz w:val="24"/>
          <w:szCs w:val="24"/>
        </w:rPr>
        <w:t>worth</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sz w:val="24"/>
          <w:szCs w:val="24"/>
        </w:rPr>
        <w:t xml:space="preserve"> </w:t>
      </w:r>
      <w:r w:rsidRPr="00A43123">
        <w:rPr>
          <w:rFonts w:ascii="Arial" w:eastAsia="Arial" w:hAnsi="Arial" w:cs="Arial"/>
          <w:sz w:val="24"/>
          <w:szCs w:val="24"/>
        </w:rPr>
        <w:t>assistance</w:t>
      </w:r>
      <w:r w:rsidR="00D16141" w:rsidRPr="00A43123">
        <w:rPr>
          <w:rFonts w:ascii="Arial" w:eastAsia="Arial" w:hAnsi="Arial" w:cs="Arial"/>
          <w:sz w:val="24"/>
          <w:szCs w:val="24"/>
        </w:rPr>
        <w:t xml:space="preserve"> </w:t>
      </w:r>
      <w:r w:rsidRPr="00A43123">
        <w:rPr>
          <w:rFonts w:ascii="Arial" w:eastAsia="Arial" w:hAnsi="Arial" w:cs="Arial"/>
          <w:sz w:val="24"/>
          <w:szCs w:val="24"/>
        </w:rPr>
        <w:t>was</w:t>
      </w:r>
      <w:r w:rsidR="00D16141" w:rsidRPr="00A43123">
        <w:rPr>
          <w:rFonts w:ascii="Arial" w:eastAsia="Arial" w:hAnsi="Arial" w:cs="Arial"/>
          <w:sz w:val="24"/>
          <w:szCs w:val="24"/>
        </w:rPr>
        <w:t xml:space="preserve"> </w:t>
      </w:r>
      <w:r w:rsidRPr="00A43123">
        <w:rPr>
          <w:rFonts w:ascii="Arial" w:eastAsia="Arial" w:hAnsi="Arial" w:cs="Arial"/>
          <w:sz w:val="24"/>
          <w:szCs w:val="24"/>
        </w:rPr>
        <w:t>provided</w:t>
      </w:r>
      <w:r w:rsidR="00D16141" w:rsidRPr="00A43123">
        <w:rPr>
          <w:rFonts w:ascii="Arial" w:eastAsia="Arial" w:hAnsi="Arial" w:cs="Arial"/>
          <w:sz w:val="24"/>
          <w:szCs w:val="24"/>
        </w:rPr>
        <w:t xml:space="preserve"> </w:t>
      </w:r>
      <w:r w:rsidRPr="00A43123">
        <w:rPr>
          <w:rFonts w:ascii="Arial" w:eastAsia="Arial" w:hAnsi="Arial" w:cs="Arial"/>
          <w:sz w:val="24"/>
          <w:szCs w:val="24"/>
        </w:rPr>
        <w:t>to</w:t>
      </w:r>
      <w:r w:rsidR="00D16141" w:rsidRPr="00A43123">
        <w:rPr>
          <w:rFonts w:ascii="Arial" w:eastAsia="Arial" w:hAnsi="Arial" w:cs="Arial"/>
          <w:sz w:val="24"/>
          <w:szCs w:val="24"/>
        </w:rPr>
        <w:t xml:space="preserve"> </w:t>
      </w:r>
      <w:r w:rsidRPr="00A43123">
        <w:rPr>
          <w:rFonts w:ascii="Arial" w:eastAsia="Arial" w:hAnsi="Arial" w:cs="Arial"/>
          <w:sz w:val="24"/>
          <w:szCs w:val="24"/>
        </w:rPr>
        <w:t>the</w:t>
      </w:r>
      <w:r w:rsidR="00D16141" w:rsidRPr="00A43123">
        <w:rPr>
          <w:rFonts w:ascii="Arial" w:eastAsia="Arial" w:hAnsi="Arial" w:cs="Arial"/>
          <w:sz w:val="24"/>
          <w:szCs w:val="24"/>
        </w:rPr>
        <w:t xml:space="preserve"> </w:t>
      </w:r>
      <w:r w:rsidRPr="00A43123">
        <w:rPr>
          <w:rFonts w:ascii="Arial" w:eastAsia="Arial" w:hAnsi="Arial" w:cs="Arial"/>
          <w:sz w:val="24"/>
          <w:szCs w:val="24"/>
        </w:rPr>
        <w:t>families</w:t>
      </w:r>
      <w:r w:rsidR="00D16141" w:rsidRPr="00A43123">
        <w:rPr>
          <w:rFonts w:ascii="Arial" w:eastAsia="Arial" w:hAnsi="Arial" w:cs="Arial"/>
          <w:sz w:val="24"/>
          <w:szCs w:val="24"/>
        </w:rPr>
        <w:t xml:space="preserve"> </w:t>
      </w:r>
      <w:r w:rsidRPr="00A43123">
        <w:rPr>
          <w:rFonts w:ascii="Arial" w:eastAsia="Arial" w:hAnsi="Arial" w:cs="Arial"/>
          <w:sz w:val="24"/>
          <w:szCs w:val="24"/>
        </w:rPr>
        <w:t>and</w:t>
      </w:r>
      <w:r w:rsidR="00D16141" w:rsidRPr="00A43123">
        <w:rPr>
          <w:rFonts w:ascii="Arial" w:eastAsia="Arial" w:hAnsi="Arial" w:cs="Arial"/>
          <w:sz w:val="24"/>
          <w:szCs w:val="24"/>
        </w:rPr>
        <w:t xml:space="preserve"> </w:t>
      </w:r>
      <w:r w:rsidRPr="00A43123">
        <w:rPr>
          <w:rFonts w:ascii="Arial" w:eastAsia="Arial" w:hAnsi="Arial" w:cs="Arial"/>
          <w:sz w:val="24"/>
          <w:szCs w:val="24"/>
        </w:rPr>
        <w:t>individuals</w:t>
      </w:r>
      <w:r w:rsidR="00D16141" w:rsidRPr="00A43123">
        <w:rPr>
          <w:rFonts w:ascii="Arial" w:eastAsia="Arial" w:hAnsi="Arial" w:cs="Arial"/>
          <w:sz w:val="24"/>
          <w:szCs w:val="24"/>
        </w:rPr>
        <w:t xml:space="preserve"> </w:t>
      </w:r>
      <w:r w:rsidRPr="00A43123">
        <w:rPr>
          <w:rFonts w:ascii="Arial" w:eastAsia="Arial" w:hAnsi="Arial" w:cs="Arial"/>
          <w:sz w:val="24"/>
          <w:szCs w:val="24"/>
        </w:rPr>
        <w:t>including</w:t>
      </w:r>
      <w:r w:rsidR="00D16141" w:rsidRPr="00A43123">
        <w:rPr>
          <w:rFonts w:ascii="Arial" w:eastAsia="Arial" w:hAnsi="Arial" w:cs="Arial"/>
          <w:sz w:val="24"/>
          <w:szCs w:val="24"/>
        </w:rPr>
        <w:t xml:space="preserve"> </w:t>
      </w:r>
      <w:r w:rsidRPr="00A43123">
        <w:rPr>
          <w:rFonts w:ascii="Arial" w:eastAsia="Arial" w:hAnsi="Arial" w:cs="Arial"/>
          <w:sz w:val="24"/>
          <w:szCs w:val="24"/>
        </w:rPr>
        <w:t>strandees</w:t>
      </w:r>
      <w:r w:rsidR="00D16141" w:rsidRPr="00A43123">
        <w:rPr>
          <w:rFonts w:ascii="Arial" w:eastAsia="Arial" w:hAnsi="Arial" w:cs="Arial"/>
          <w:sz w:val="24"/>
          <w:szCs w:val="24"/>
        </w:rPr>
        <w:t xml:space="preserve"> </w:t>
      </w:r>
      <w:r w:rsidRPr="00A43123">
        <w:rPr>
          <w:rFonts w:ascii="Arial" w:eastAsia="Arial" w:hAnsi="Arial" w:cs="Arial"/>
          <w:sz w:val="24"/>
          <w:szCs w:val="24"/>
        </w:rPr>
        <w:t>affected</w:t>
      </w:r>
      <w:r w:rsidR="00D16141" w:rsidRPr="00A43123">
        <w:rPr>
          <w:rFonts w:ascii="Arial" w:eastAsia="Arial" w:hAnsi="Arial" w:cs="Arial"/>
          <w:sz w:val="24"/>
          <w:szCs w:val="24"/>
        </w:rPr>
        <w:t xml:space="preserve"> </w:t>
      </w:r>
      <w:r w:rsidRPr="00A43123">
        <w:rPr>
          <w:rFonts w:ascii="Arial" w:eastAsia="Arial" w:hAnsi="Arial" w:cs="Arial"/>
          <w:sz w:val="24"/>
          <w:szCs w:val="24"/>
        </w:rPr>
        <w:t>by</w:t>
      </w:r>
      <w:r w:rsidR="00D16141" w:rsidRPr="00A43123">
        <w:rPr>
          <w:rFonts w:ascii="Arial" w:eastAsia="Arial" w:hAnsi="Arial" w:cs="Arial"/>
          <w:sz w:val="24"/>
          <w:szCs w:val="24"/>
        </w:rPr>
        <w:t xml:space="preserve"> </w:t>
      </w:r>
      <w:r w:rsidRPr="00A43123">
        <w:rPr>
          <w:rFonts w:ascii="Arial" w:eastAsia="Arial" w:hAnsi="Arial" w:cs="Arial"/>
          <w:sz w:val="24"/>
          <w:szCs w:val="24"/>
        </w:rPr>
        <w:t>community</w:t>
      </w:r>
      <w:r w:rsidR="00D16141" w:rsidRPr="00A43123">
        <w:rPr>
          <w:rFonts w:ascii="Arial" w:eastAsia="Arial" w:hAnsi="Arial" w:cs="Arial"/>
          <w:sz w:val="24"/>
          <w:szCs w:val="24"/>
        </w:rPr>
        <w:t xml:space="preserve"> </w:t>
      </w:r>
      <w:r w:rsidRPr="00A43123">
        <w:rPr>
          <w:rFonts w:ascii="Arial" w:eastAsia="Arial" w:hAnsi="Arial" w:cs="Arial"/>
          <w:sz w:val="24"/>
          <w:szCs w:val="24"/>
        </w:rPr>
        <w:t>quarantine</w:t>
      </w:r>
      <w:r w:rsidR="00D16141" w:rsidRPr="00A43123">
        <w:rPr>
          <w:rFonts w:ascii="Arial" w:eastAsia="Arial" w:hAnsi="Arial" w:cs="Arial"/>
          <w:sz w:val="24"/>
          <w:szCs w:val="24"/>
        </w:rPr>
        <w:t xml:space="preserve"> </w:t>
      </w:r>
      <w:r w:rsidRPr="00A43123">
        <w:rPr>
          <w:rFonts w:ascii="Arial" w:eastAsia="Arial" w:hAnsi="Arial" w:cs="Arial"/>
          <w:sz w:val="24"/>
          <w:szCs w:val="24"/>
        </w:rPr>
        <w:t>being</w:t>
      </w:r>
      <w:r w:rsidR="00D16141" w:rsidRPr="00A43123">
        <w:rPr>
          <w:rFonts w:ascii="Arial" w:eastAsia="Arial" w:hAnsi="Arial" w:cs="Arial"/>
          <w:sz w:val="24"/>
          <w:szCs w:val="24"/>
        </w:rPr>
        <w:t xml:space="preserve"> </w:t>
      </w:r>
      <w:r w:rsidRPr="00A43123">
        <w:rPr>
          <w:rFonts w:ascii="Arial" w:eastAsia="Arial" w:hAnsi="Arial" w:cs="Arial"/>
          <w:sz w:val="24"/>
          <w:szCs w:val="24"/>
        </w:rPr>
        <w:t>implemented</w:t>
      </w:r>
      <w:r w:rsidR="00D16141" w:rsidRPr="00A43123">
        <w:rPr>
          <w:rFonts w:ascii="Arial" w:eastAsia="Arial" w:hAnsi="Arial" w:cs="Arial"/>
          <w:sz w:val="24"/>
          <w:szCs w:val="24"/>
        </w:rPr>
        <w:t xml:space="preserve"> </w:t>
      </w:r>
      <w:r w:rsidRPr="00A43123">
        <w:rPr>
          <w:rFonts w:ascii="Arial" w:eastAsia="Arial" w:hAnsi="Arial" w:cs="Arial"/>
          <w:sz w:val="24"/>
          <w:szCs w:val="24"/>
        </w:rPr>
        <w:t>due</w:t>
      </w:r>
      <w:r w:rsidR="00D16141" w:rsidRPr="00A43123">
        <w:rPr>
          <w:rFonts w:ascii="Arial" w:eastAsia="Arial" w:hAnsi="Arial" w:cs="Arial"/>
          <w:sz w:val="24"/>
          <w:szCs w:val="24"/>
        </w:rPr>
        <w:t xml:space="preserve"> </w:t>
      </w:r>
      <w:r w:rsidRPr="00A43123">
        <w:rPr>
          <w:rFonts w:ascii="Arial" w:eastAsia="Arial" w:hAnsi="Arial" w:cs="Arial"/>
          <w:sz w:val="24"/>
          <w:szCs w:val="24"/>
        </w:rPr>
        <w:t>to</w:t>
      </w:r>
      <w:r w:rsidR="00D16141" w:rsidRPr="00A43123">
        <w:rPr>
          <w:rFonts w:ascii="Arial" w:eastAsia="Arial" w:hAnsi="Arial" w:cs="Arial"/>
          <w:sz w:val="24"/>
          <w:szCs w:val="24"/>
        </w:rPr>
        <w:t xml:space="preserve"> </w:t>
      </w:r>
      <w:r w:rsidRPr="00A43123">
        <w:rPr>
          <w:rFonts w:ascii="Arial" w:eastAsia="Arial" w:hAnsi="Arial" w:cs="Arial"/>
          <w:sz w:val="24"/>
          <w:szCs w:val="24"/>
        </w:rPr>
        <w:t>COVID-19</w:t>
      </w:r>
      <w:r w:rsidR="00D16141" w:rsidRPr="00A43123">
        <w:rPr>
          <w:rFonts w:ascii="Arial" w:eastAsia="Arial" w:hAnsi="Arial" w:cs="Arial"/>
          <w:sz w:val="24"/>
          <w:szCs w:val="24"/>
        </w:rPr>
        <w:t xml:space="preserve"> </w:t>
      </w:r>
      <w:r w:rsidRPr="00A43123">
        <w:rPr>
          <w:rFonts w:ascii="Arial" w:eastAsia="Arial" w:hAnsi="Arial" w:cs="Arial"/>
          <w:sz w:val="24"/>
          <w:szCs w:val="24"/>
        </w:rPr>
        <w:t>pandemic;</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sz w:val="24"/>
          <w:szCs w:val="24"/>
        </w:rPr>
        <w:t xml:space="preserve"> </w:t>
      </w:r>
      <w:r w:rsidRPr="00A43123">
        <w:rPr>
          <w:rFonts w:ascii="Arial" w:eastAsia="Arial" w:hAnsi="Arial" w:cs="Arial"/>
          <w:sz w:val="24"/>
          <w:szCs w:val="24"/>
        </w:rPr>
        <w:t>which,</w:t>
      </w:r>
      <w:r w:rsidR="00201C7A" w:rsidRPr="00A43123">
        <w:rPr>
          <w:rFonts w:ascii="Arial" w:eastAsia="Arial" w:hAnsi="Arial" w:cs="Arial"/>
          <w:sz w:val="24"/>
          <w:szCs w:val="24"/>
        </w:rPr>
        <w:t xml:space="preserve"> </w:t>
      </w:r>
      <w:r w:rsidR="00CD47B7" w:rsidRPr="00BB3346">
        <w:rPr>
          <w:rFonts w:ascii="Arial" w:eastAsia="Arial" w:hAnsi="Arial" w:cs="Arial"/>
          <w:b/>
          <w:color w:val="0070C0"/>
          <w:sz w:val="24"/>
          <w:szCs w:val="24"/>
        </w:rPr>
        <w:t>₱</w:t>
      </w:r>
      <w:r w:rsidR="00224F65" w:rsidRPr="00224F65">
        <w:rPr>
          <w:rFonts w:ascii="Arial" w:eastAsia="Arial" w:hAnsi="Arial" w:cs="Arial"/>
          <w:b/>
          <w:color w:val="0070C0"/>
          <w:sz w:val="24"/>
          <w:szCs w:val="24"/>
        </w:rPr>
        <w:t xml:space="preserve">1,651,033,639.81 </w:t>
      </w:r>
      <w:r w:rsidRPr="00A43123">
        <w:rPr>
          <w:rFonts w:ascii="Arial" w:eastAsia="Arial" w:hAnsi="Arial" w:cs="Arial"/>
          <w:bCs/>
          <w:sz w:val="24"/>
          <w:szCs w:val="24"/>
        </w:rPr>
        <w:t>was</w:t>
      </w:r>
      <w:r w:rsidR="00D16141" w:rsidRPr="00A43123">
        <w:rPr>
          <w:rFonts w:ascii="Arial" w:eastAsia="Arial" w:hAnsi="Arial" w:cs="Arial"/>
          <w:sz w:val="24"/>
          <w:szCs w:val="24"/>
        </w:rPr>
        <w:t xml:space="preserve"> </w:t>
      </w:r>
      <w:r w:rsidRPr="00A43123">
        <w:rPr>
          <w:rFonts w:ascii="Arial" w:eastAsia="Arial" w:hAnsi="Arial" w:cs="Arial"/>
          <w:sz w:val="24"/>
          <w:szCs w:val="24"/>
        </w:rPr>
        <w:t>provided</w:t>
      </w:r>
      <w:r w:rsidR="00D16141" w:rsidRPr="00A43123">
        <w:rPr>
          <w:rFonts w:ascii="Arial" w:eastAsia="Arial" w:hAnsi="Arial" w:cs="Arial"/>
          <w:sz w:val="24"/>
          <w:szCs w:val="24"/>
        </w:rPr>
        <w:t xml:space="preserve"> </w:t>
      </w:r>
      <w:r w:rsidRPr="00A43123">
        <w:rPr>
          <w:rFonts w:ascii="Arial" w:eastAsia="Arial" w:hAnsi="Arial" w:cs="Arial"/>
          <w:sz w:val="24"/>
          <w:szCs w:val="24"/>
        </w:rPr>
        <w:t>by</w:t>
      </w:r>
      <w:r w:rsidR="00D16141" w:rsidRPr="00A43123">
        <w:rPr>
          <w:rFonts w:ascii="Arial" w:eastAsia="Arial" w:hAnsi="Arial" w:cs="Arial"/>
          <w:sz w:val="24"/>
          <w:szCs w:val="24"/>
        </w:rPr>
        <w:t xml:space="preserve"> </w:t>
      </w:r>
      <w:r w:rsidRPr="00ED3130">
        <w:rPr>
          <w:rFonts w:ascii="Arial" w:eastAsia="Arial" w:hAnsi="Arial" w:cs="Arial"/>
          <w:b/>
          <w:color w:val="0070C0"/>
          <w:sz w:val="24"/>
          <w:szCs w:val="24"/>
        </w:rPr>
        <w:t>DSWD</w:t>
      </w:r>
      <w:r w:rsidRPr="00ED3130">
        <w:rPr>
          <w:rFonts w:ascii="Arial" w:eastAsia="Arial" w:hAnsi="Arial" w:cs="Arial"/>
          <w:color w:val="0070C0"/>
          <w:sz w:val="24"/>
          <w:szCs w:val="24"/>
        </w:rPr>
        <w:t>,</w:t>
      </w:r>
      <w:r w:rsidR="00D16141" w:rsidRPr="00ED3130">
        <w:rPr>
          <w:rFonts w:ascii="Arial" w:eastAsia="Arial" w:hAnsi="Arial" w:cs="Arial"/>
          <w:b/>
          <w:color w:val="0070C0"/>
          <w:sz w:val="24"/>
          <w:szCs w:val="24"/>
        </w:rPr>
        <w:t xml:space="preserve"> </w:t>
      </w:r>
      <w:r w:rsidRPr="00A43123">
        <w:rPr>
          <w:rFonts w:ascii="Arial" w:eastAsia="Arial" w:hAnsi="Arial" w:cs="Arial"/>
          <w:b/>
          <w:sz w:val="24"/>
          <w:szCs w:val="24"/>
        </w:rPr>
        <w:t>₱</w:t>
      </w:r>
      <w:r w:rsidR="00600106" w:rsidRPr="00A43123">
        <w:rPr>
          <w:rFonts w:ascii="Arial" w:eastAsia="Arial" w:hAnsi="Arial" w:cs="Arial"/>
          <w:b/>
          <w:bCs/>
          <w:sz w:val="24"/>
          <w:szCs w:val="24"/>
        </w:rPr>
        <w:t xml:space="preserve">505,687,541.67 </w:t>
      </w:r>
      <w:r w:rsidRPr="00A43123">
        <w:rPr>
          <w:rFonts w:ascii="Arial" w:eastAsia="Arial" w:hAnsi="Arial" w:cs="Arial"/>
          <w:sz w:val="24"/>
          <w:szCs w:val="24"/>
        </w:rPr>
        <w:t>from</w:t>
      </w:r>
      <w:r w:rsidR="00D16141" w:rsidRPr="00A43123">
        <w:rPr>
          <w:rFonts w:ascii="Arial" w:eastAsia="Arial" w:hAnsi="Arial" w:cs="Arial"/>
          <w:sz w:val="24"/>
          <w:szCs w:val="24"/>
        </w:rPr>
        <w:t xml:space="preserve"> </w:t>
      </w:r>
      <w:r w:rsidRPr="00A43123">
        <w:rPr>
          <w:rFonts w:ascii="Arial" w:eastAsia="Arial" w:hAnsi="Arial" w:cs="Arial"/>
          <w:b/>
          <w:sz w:val="24"/>
          <w:szCs w:val="24"/>
        </w:rPr>
        <w:t>NGOs</w:t>
      </w:r>
      <w:r w:rsidRPr="00A43123">
        <w:rPr>
          <w:rFonts w:ascii="Arial" w:eastAsia="Arial" w:hAnsi="Arial" w:cs="Arial"/>
          <w:sz w:val="24"/>
          <w:szCs w:val="24"/>
        </w:rPr>
        <w:t>,</w:t>
      </w:r>
      <w:r w:rsidR="00D16141" w:rsidRPr="00A43123">
        <w:rPr>
          <w:rFonts w:ascii="Arial" w:eastAsia="Arial" w:hAnsi="Arial" w:cs="Arial"/>
          <w:sz w:val="24"/>
          <w:szCs w:val="24"/>
        </w:rPr>
        <w:t xml:space="preserve"> </w:t>
      </w:r>
      <w:r w:rsidRPr="00A43123">
        <w:rPr>
          <w:rFonts w:ascii="Arial" w:eastAsia="Arial" w:hAnsi="Arial" w:cs="Arial"/>
          <w:sz w:val="24"/>
          <w:szCs w:val="24"/>
        </w:rPr>
        <w:t>and</w:t>
      </w:r>
      <w:r w:rsidR="00D16141" w:rsidRPr="00A43123">
        <w:rPr>
          <w:rFonts w:ascii="Arial" w:eastAsia="Arial" w:hAnsi="Arial" w:cs="Arial"/>
          <w:sz w:val="24"/>
          <w:szCs w:val="24"/>
        </w:rPr>
        <w:t xml:space="preserve"> </w:t>
      </w:r>
      <w:r w:rsidRPr="00A43123">
        <w:rPr>
          <w:rFonts w:ascii="Arial" w:eastAsia="Arial" w:hAnsi="Arial" w:cs="Arial"/>
          <w:b/>
          <w:sz w:val="24"/>
          <w:szCs w:val="24"/>
        </w:rPr>
        <w:t>₱</w:t>
      </w:r>
      <w:r w:rsidR="00D67BA9" w:rsidRPr="00A43123">
        <w:rPr>
          <w:rFonts w:ascii="Arial" w:eastAsia="Arial" w:hAnsi="Arial" w:cs="Arial"/>
          <w:b/>
          <w:bCs/>
          <w:sz w:val="24"/>
          <w:szCs w:val="24"/>
        </w:rPr>
        <w:t>31,850,409.96</w:t>
      </w:r>
      <w:r w:rsidR="00D16141" w:rsidRPr="00A43123">
        <w:rPr>
          <w:rFonts w:ascii="Arial" w:eastAsia="Arial" w:hAnsi="Arial" w:cs="Arial"/>
          <w:b/>
          <w:bCs/>
          <w:sz w:val="24"/>
          <w:szCs w:val="24"/>
        </w:rPr>
        <w:t xml:space="preserve"> </w:t>
      </w:r>
      <w:r w:rsidRPr="00A43123">
        <w:rPr>
          <w:rFonts w:ascii="Arial" w:eastAsia="Arial" w:hAnsi="Arial" w:cs="Arial"/>
          <w:sz w:val="24"/>
          <w:szCs w:val="24"/>
        </w:rPr>
        <w:t>from</w:t>
      </w:r>
      <w:r w:rsidR="00D16141" w:rsidRPr="00A43123">
        <w:rPr>
          <w:rFonts w:ascii="Arial" w:eastAsia="Arial" w:hAnsi="Arial" w:cs="Arial"/>
          <w:sz w:val="24"/>
          <w:szCs w:val="24"/>
        </w:rPr>
        <w:t xml:space="preserve"> </w:t>
      </w:r>
      <w:r w:rsidRPr="00A43123">
        <w:rPr>
          <w:rFonts w:ascii="Arial" w:eastAsia="Arial" w:hAnsi="Arial" w:cs="Arial"/>
          <w:b/>
          <w:sz w:val="24"/>
          <w:szCs w:val="24"/>
        </w:rPr>
        <w:t>Private</w:t>
      </w:r>
      <w:r w:rsidR="00D16141" w:rsidRPr="00A43123">
        <w:rPr>
          <w:rFonts w:ascii="Arial" w:eastAsia="Arial" w:hAnsi="Arial" w:cs="Arial"/>
          <w:b/>
          <w:sz w:val="24"/>
          <w:szCs w:val="24"/>
        </w:rPr>
        <w:t xml:space="preserve"> </w:t>
      </w:r>
      <w:r w:rsidRPr="00A43123">
        <w:rPr>
          <w:rFonts w:ascii="Arial" w:eastAsia="Arial" w:hAnsi="Arial" w:cs="Arial"/>
          <w:b/>
          <w:sz w:val="24"/>
          <w:szCs w:val="24"/>
        </w:rPr>
        <w:t>Partners</w:t>
      </w:r>
      <w:r w:rsidR="00D16141" w:rsidRPr="00A43123">
        <w:rPr>
          <w:rFonts w:ascii="Arial" w:eastAsia="Arial" w:hAnsi="Arial" w:cs="Arial"/>
          <w:b/>
          <w:sz w:val="20"/>
          <w:szCs w:val="20"/>
        </w:rPr>
        <w:t xml:space="preserve"> </w:t>
      </w:r>
      <w:r w:rsidRPr="00A43123">
        <w:rPr>
          <w:rFonts w:ascii="Arial" w:eastAsia="Arial" w:hAnsi="Arial" w:cs="Arial"/>
          <w:sz w:val="24"/>
          <w:szCs w:val="24"/>
        </w:rPr>
        <w:t>(see</w:t>
      </w:r>
      <w:r w:rsidR="00D16141" w:rsidRPr="00A43123">
        <w:rPr>
          <w:rFonts w:ascii="Arial" w:eastAsia="Arial" w:hAnsi="Arial" w:cs="Arial"/>
          <w:sz w:val="24"/>
          <w:szCs w:val="24"/>
        </w:rPr>
        <w:t xml:space="preserve"> </w:t>
      </w:r>
      <w:r w:rsidRPr="00A43123">
        <w:rPr>
          <w:rFonts w:ascii="Arial" w:eastAsia="Arial" w:hAnsi="Arial" w:cs="Arial"/>
          <w:sz w:val="24"/>
          <w:szCs w:val="24"/>
        </w:rPr>
        <w:t>Table</w:t>
      </w:r>
      <w:r w:rsidR="00D16141" w:rsidRPr="00A43123">
        <w:rPr>
          <w:rFonts w:ascii="Arial" w:eastAsia="Arial" w:hAnsi="Arial" w:cs="Arial"/>
          <w:sz w:val="24"/>
          <w:szCs w:val="24"/>
        </w:rPr>
        <w:t xml:space="preserve"> </w:t>
      </w:r>
      <w:r w:rsidRPr="00A43123">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0" w:type="auto"/>
        <w:tblLook w:val="04A0" w:firstRow="1" w:lastRow="0" w:firstColumn="1" w:lastColumn="0" w:noHBand="0" w:noVBand="1"/>
      </w:tblPr>
      <w:tblGrid>
        <w:gridCol w:w="308"/>
        <w:gridCol w:w="3735"/>
        <w:gridCol w:w="1539"/>
        <w:gridCol w:w="1357"/>
        <w:gridCol w:w="1265"/>
        <w:gridCol w:w="1539"/>
      </w:tblGrid>
      <w:tr w:rsidR="00224F65" w:rsidRPr="00224F65" w14:paraId="64D54626" w14:textId="77777777" w:rsidTr="00224F65">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693042CC" w14:textId="77777777" w:rsidR="00224F65" w:rsidRPr="00224F65" w:rsidRDefault="00224F65" w:rsidP="00224F65">
            <w:pPr>
              <w:widowControl/>
              <w:spacing w:after="0" w:line="240" w:lineRule="auto"/>
              <w:contextualSpacing/>
              <w:jc w:val="center"/>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7B7F7C6C" w14:textId="77777777" w:rsidR="00224F65" w:rsidRPr="00224F65" w:rsidRDefault="00224F65" w:rsidP="00224F65">
            <w:pPr>
              <w:widowControl/>
              <w:spacing w:after="0" w:line="240" w:lineRule="auto"/>
              <w:contextualSpacing/>
              <w:jc w:val="center"/>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COST OF ASSISTANCE </w:t>
            </w:r>
          </w:p>
        </w:tc>
      </w:tr>
      <w:tr w:rsidR="00224F65" w:rsidRPr="00224F65" w14:paraId="231A7B48" w14:textId="77777777" w:rsidTr="00224F65">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4FD7DDF1"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276A4C9B" w14:textId="77777777" w:rsidR="00224F65" w:rsidRPr="00224F65" w:rsidRDefault="00224F65" w:rsidP="00224F65">
            <w:pPr>
              <w:widowControl/>
              <w:spacing w:after="0" w:line="240" w:lineRule="auto"/>
              <w:contextualSpacing/>
              <w:jc w:val="center"/>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340998EC" w14:textId="77777777" w:rsidR="00224F65" w:rsidRPr="00224F65" w:rsidRDefault="00224F65" w:rsidP="00224F65">
            <w:pPr>
              <w:widowControl/>
              <w:spacing w:after="0" w:line="240" w:lineRule="auto"/>
              <w:contextualSpacing/>
              <w:jc w:val="center"/>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6F3C5B91" w14:textId="77777777" w:rsidR="00224F65" w:rsidRPr="00224F65" w:rsidRDefault="00224F65" w:rsidP="00224F65">
            <w:pPr>
              <w:widowControl/>
              <w:spacing w:after="0" w:line="240" w:lineRule="auto"/>
              <w:contextualSpacing/>
              <w:jc w:val="center"/>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7991AE9A" w14:textId="77777777" w:rsidR="00224F65" w:rsidRPr="00224F65" w:rsidRDefault="00224F65" w:rsidP="00224F65">
            <w:pPr>
              <w:widowControl/>
              <w:spacing w:after="0" w:line="240" w:lineRule="auto"/>
              <w:contextualSpacing/>
              <w:jc w:val="center"/>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GRAND TOTAL </w:t>
            </w:r>
          </w:p>
        </w:tc>
      </w:tr>
      <w:tr w:rsidR="00224F65" w:rsidRPr="00224F65" w14:paraId="4596EAEE"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6AA318" w14:textId="77777777" w:rsidR="00224F65" w:rsidRPr="00224F65" w:rsidRDefault="00224F65" w:rsidP="00224F65">
            <w:pPr>
              <w:widowControl/>
              <w:spacing w:after="0" w:line="240" w:lineRule="auto"/>
              <w:contextualSpacing/>
              <w:jc w:val="center"/>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11FF8A04" w14:textId="33A8EE57"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bookmarkStart w:id="1" w:name="_Hlk70604775"/>
            <w:r w:rsidRPr="00224F65">
              <w:rPr>
                <w:rFonts w:ascii="Arial Narrow" w:eastAsia="Times New Roman" w:hAnsi="Arial Narrow"/>
                <w:b/>
                <w:bCs/>
                <w:color w:val="000000"/>
                <w:sz w:val="20"/>
                <w:szCs w:val="20"/>
              </w:rPr>
              <w:t xml:space="preserve">1,651,033,639.81 </w:t>
            </w:r>
            <w:bookmarkEnd w:id="1"/>
          </w:p>
        </w:tc>
        <w:tc>
          <w:tcPr>
            <w:tcW w:w="0" w:type="auto"/>
            <w:tcBorders>
              <w:top w:val="nil"/>
              <w:left w:val="nil"/>
              <w:bottom w:val="single" w:sz="4" w:space="0" w:color="000000"/>
              <w:right w:val="single" w:sz="4" w:space="0" w:color="000000"/>
            </w:tcBorders>
            <w:shd w:val="clear" w:color="A5A5A5" w:fill="A5A5A5"/>
            <w:noWrap/>
            <w:vAlign w:val="bottom"/>
            <w:hideMark/>
          </w:tcPr>
          <w:p w14:paraId="135E7B12" w14:textId="569B01DD"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505,687,541.67 </w:t>
            </w:r>
          </w:p>
        </w:tc>
        <w:tc>
          <w:tcPr>
            <w:tcW w:w="0" w:type="auto"/>
            <w:tcBorders>
              <w:top w:val="nil"/>
              <w:left w:val="nil"/>
              <w:bottom w:val="single" w:sz="4" w:space="0" w:color="000000"/>
              <w:right w:val="single" w:sz="4" w:space="0" w:color="000000"/>
            </w:tcBorders>
            <w:shd w:val="clear" w:color="A5A5A5" w:fill="A5A5A5"/>
            <w:noWrap/>
            <w:vAlign w:val="bottom"/>
            <w:hideMark/>
          </w:tcPr>
          <w:p w14:paraId="2AA41D2F" w14:textId="0D31FDEB"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75005E07" w14:textId="5B6016F9"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2,188,571,591.44 </w:t>
            </w:r>
          </w:p>
        </w:tc>
      </w:tr>
      <w:tr w:rsidR="00224F65" w:rsidRPr="00224F65" w14:paraId="373EF512"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BF85ED"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5381AA4A" w14:textId="371E9F08"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300,670,801.31 </w:t>
            </w:r>
          </w:p>
        </w:tc>
        <w:tc>
          <w:tcPr>
            <w:tcW w:w="0" w:type="auto"/>
            <w:tcBorders>
              <w:top w:val="nil"/>
              <w:left w:val="nil"/>
              <w:bottom w:val="single" w:sz="4" w:space="0" w:color="000000"/>
              <w:right w:val="single" w:sz="4" w:space="0" w:color="000000"/>
            </w:tcBorders>
            <w:shd w:val="clear" w:color="A5A5A5" w:fill="A5A5A5"/>
            <w:noWrap/>
            <w:vAlign w:val="bottom"/>
            <w:hideMark/>
          </w:tcPr>
          <w:p w14:paraId="306EC6E1" w14:textId="31D0C176"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24D07218" w14:textId="79AC4254"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BB5B9B7" w14:textId="62738E86"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666,080,801.31 </w:t>
            </w:r>
          </w:p>
        </w:tc>
      </w:tr>
      <w:tr w:rsidR="00224F65" w:rsidRPr="00224F65" w14:paraId="2616326F"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4C73F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610A1FC0" w14:textId="32BE6614"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60,958,896.15 </w:t>
            </w:r>
          </w:p>
        </w:tc>
        <w:tc>
          <w:tcPr>
            <w:tcW w:w="0" w:type="auto"/>
            <w:tcBorders>
              <w:top w:val="nil"/>
              <w:left w:val="nil"/>
              <w:bottom w:val="single" w:sz="4" w:space="0" w:color="000000"/>
              <w:right w:val="single" w:sz="4" w:space="0" w:color="000000"/>
            </w:tcBorders>
            <w:shd w:val="clear" w:color="auto" w:fill="auto"/>
            <w:noWrap/>
            <w:vAlign w:val="bottom"/>
            <w:hideMark/>
          </w:tcPr>
          <w:p w14:paraId="5C70F219" w14:textId="4CA8BF55"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40491C1" w14:textId="097504AE"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E588FCC" w14:textId="689F849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60,958,896.15 </w:t>
            </w:r>
          </w:p>
        </w:tc>
      </w:tr>
      <w:tr w:rsidR="00224F65" w:rsidRPr="00224F65" w14:paraId="35EFEFD0"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99984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6B74A2DA" w14:textId="0DA7E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30,219,514.36 </w:t>
            </w:r>
          </w:p>
        </w:tc>
        <w:tc>
          <w:tcPr>
            <w:tcW w:w="0" w:type="auto"/>
            <w:tcBorders>
              <w:top w:val="nil"/>
              <w:left w:val="nil"/>
              <w:bottom w:val="single" w:sz="4" w:space="0" w:color="000000"/>
              <w:right w:val="single" w:sz="4" w:space="0" w:color="000000"/>
            </w:tcBorders>
            <w:shd w:val="clear" w:color="auto" w:fill="auto"/>
            <w:noWrap/>
            <w:vAlign w:val="bottom"/>
            <w:hideMark/>
          </w:tcPr>
          <w:p w14:paraId="74988013" w14:textId="341E11C5"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97654E9" w14:textId="5279C64C"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BA439CC" w14:textId="192178F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72,319,514.36 </w:t>
            </w:r>
          </w:p>
        </w:tc>
      </w:tr>
      <w:tr w:rsidR="00224F65" w:rsidRPr="00224F65" w14:paraId="03FF7E0F"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CFDE0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51854F64" w14:textId="2311847E"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3,397,450.00 </w:t>
            </w:r>
          </w:p>
        </w:tc>
        <w:tc>
          <w:tcPr>
            <w:tcW w:w="0" w:type="auto"/>
            <w:tcBorders>
              <w:top w:val="nil"/>
              <w:left w:val="nil"/>
              <w:bottom w:val="single" w:sz="4" w:space="0" w:color="000000"/>
              <w:right w:val="single" w:sz="4" w:space="0" w:color="000000"/>
            </w:tcBorders>
            <w:shd w:val="clear" w:color="auto" w:fill="auto"/>
            <w:noWrap/>
            <w:vAlign w:val="bottom"/>
            <w:hideMark/>
          </w:tcPr>
          <w:p w14:paraId="0243868C" w14:textId="6D2B710E"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738D6CD1" w14:textId="6BF505FB"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3948478" w14:textId="050FEED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022,450.00 </w:t>
            </w:r>
          </w:p>
        </w:tc>
      </w:tr>
      <w:tr w:rsidR="00224F65" w:rsidRPr="00224F65" w14:paraId="4DC6CD99"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93C66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6F2F967D" w14:textId="2D43AABD"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11,284,218.00 </w:t>
            </w:r>
          </w:p>
        </w:tc>
        <w:tc>
          <w:tcPr>
            <w:tcW w:w="0" w:type="auto"/>
            <w:tcBorders>
              <w:top w:val="nil"/>
              <w:left w:val="nil"/>
              <w:bottom w:val="single" w:sz="4" w:space="0" w:color="000000"/>
              <w:right w:val="single" w:sz="4" w:space="0" w:color="000000"/>
            </w:tcBorders>
            <w:shd w:val="clear" w:color="auto" w:fill="auto"/>
            <w:noWrap/>
            <w:vAlign w:val="bottom"/>
            <w:hideMark/>
          </w:tcPr>
          <w:p w14:paraId="0FAD2C6E" w14:textId="00BFDCA8"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18E248C" w14:textId="176FF2D2"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51CC542" w14:textId="7E497A6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7,534,218.00 </w:t>
            </w:r>
          </w:p>
        </w:tc>
      </w:tr>
      <w:tr w:rsidR="00224F65" w:rsidRPr="00224F65" w14:paraId="0EAD9F9B"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CA3B7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0F588972" w14:textId="39AD3D1F"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10,359,119.10 </w:t>
            </w:r>
          </w:p>
        </w:tc>
        <w:tc>
          <w:tcPr>
            <w:tcW w:w="0" w:type="auto"/>
            <w:tcBorders>
              <w:top w:val="nil"/>
              <w:left w:val="nil"/>
              <w:bottom w:val="single" w:sz="4" w:space="0" w:color="000000"/>
              <w:right w:val="single" w:sz="4" w:space="0" w:color="000000"/>
            </w:tcBorders>
            <w:shd w:val="clear" w:color="auto" w:fill="auto"/>
            <w:noWrap/>
            <w:vAlign w:val="bottom"/>
            <w:hideMark/>
          </w:tcPr>
          <w:p w14:paraId="529D90E3" w14:textId="19E78A90"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01CC3055" w14:textId="52C3EA56"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166D485" w14:textId="60847AB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6,866,619.10 </w:t>
            </w:r>
          </w:p>
        </w:tc>
      </w:tr>
      <w:tr w:rsidR="00224F65" w:rsidRPr="00224F65" w14:paraId="4FDD1563"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D0ADA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21A22620" w14:textId="4D2DB295"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9,902,120.00 </w:t>
            </w:r>
          </w:p>
        </w:tc>
        <w:tc>
          <w:tcPr>
            <w:tcW w:w="0" w:type="auto"/>
            <w:tcBorders>
              <w:top w:val="nil"/>
              <w:left w:val="nil"/>
              <w:bottom w:val="single" w:sz="4" w:space="0" w:color="000000"/>
              <w:right w:val="single" w:sz="4" w:space="0" w:color="000000"/>
            </w:tcBorders>
            <w:shd w:val="clear" w:color="auto" w:fill="auto"/>
            <w:noWrap/>
            <w:vAlign w:val="bottom"/>
            <w:hideMark/>
          </w:tcPr>
          <w:p w14:paraId="649D6048" w14:textId="0FF28A73"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04838F04" w14:textId="4F179C15"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6122C4C" w14:textId="302BBBC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8,294,620.00 </w:t>
            </w:r>
          </w:p>
        </w:tc>
      </w:tr>
      <w:tr w:rsidR="00224F65" w:rsidRPr="00224F65" w14:paraId="3E646ED9"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8A561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2916D754" w14:textId="78B62364"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39,437,218.00 </w:t>
            </w:r>
          </w:p>
        </w:tc>
        <w:tc>
          <w:tcPr>
            <w:tcW w:w="0" w:type="auto"/>
            <w:tcBorders>
              <w:top w:val="nil"/>
              <w:left w:val="nil"/>
              <w:bottom w:val="single" w:sz="4" w:space="0" w:color="000000"/>
              <w:right w:val="single" w:sz="4" w:space="0" w:color="000000"/>
            </w:tcBorders>
            <w:shd w:val="clear" w:color="auto" w:fill="auto"/>
            <w:noWrap/>
            <w:vAlign w:val="bottom"/>
            <w:hideMark/>
          </w:tcPr>
          <w:p w14:paraId="6C4F72ED" w14:textId="72310F7D"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3EF8DDE4" w14:textId="660A3B2B"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C654DF7" w14:textId="33BB6AC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76,879,718.00 </w:t>
            </w:r>
          </w:p>
        </w:tc>
      </w:tr>
      <w:tr w:rsidR="00224F65" w:rsidRPr="00224F65" w14:paraId="7F20BEF5"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FD587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6B38B58F" w14:textId="49FABCD3"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13,142,960.00 </w:t>
            </w:r>
          </w:p>
        </w:tc>
        <w:tc>
          <w:tcPr>
            <w:tcW w:w="0" w:type="auto"/>
            <w:tcBorders>
              <w:top w:val="nil"/>
              <w:left w:val="nil"/>
              <w:bottom w:val="single" w:sz="4" w:space="0" w:color="000000"/>
              <w:right w:val="single" w:sz="4" w:space="0" w:color="000000"/>
            </w:tcBorders>
            <w:shd w:val="clear" w:color="auto" w:fill="auto"/>
            <w:noWrap/>
            <w:vAlign w:val="bottom"/>
            <w:hideMark/>
          </w:tcPr>
          <w:p w14:paraId="799A1C57" w14:textId="0A7261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83E3D4D" w14:textId="70E83DE9"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6C28B03" w14:textId="5CE4A26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142,960.00 </w:t>
            </w:r>
          </w:p>
        </w:tc>
      </w:tr>
      <w:tr w:rsidR="00224F65" w:rsidRPr="00224F65" w14:paraId="603FB460"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4AB68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1B499797" w14:textId="7BA68073"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4,739,000.00 </w:t>
            </w:r>
          </w:p>
        </w:tc>
        <w:tc>
          <w:tcPr>
            <w:tcW w:w="0" w:type="auto"/>
            <w:tcBorders>
              <w:top w:val="nil"/>
              <w:left w:val="nil"/>
              <w:bottom w:val="single" w:sz="4" w:space="0" w:color="000000"/>
              <w:right w:val="single" w:sz="4" w:space="0" w:color="000000"/>
            </w:tcBorders>
            <w:shd w:val="clear" w:color="auto" w:fill="auto"/>
            <w:noWrap/>
            <w:vAlign w:val="bottom"/>
            <w:hideMark/>
          </w:tcPr>
          <w:p w14:paraId="71492BF5" w14:textId="4F31EC74"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F28475F" w14:textId="7FB474DA"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746DA9B" w14:textId="208C028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739,000.00 </w:t>
            </w:r>
          </w:p>
        </w:tc>
      </w:tr>
      <w:tr w:rsidR="00224F65" w:rsidRPr="00224F65" w14:paraId="529FEAD5"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F7C01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bottom"/>
            <w:hideMark/>
          </w:tcPr>
          <w:p w14:paraId="6991C7F6" w14:textId="59AD7FF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6,497,630.00 </w:t>
            </w:r>
          </w:p>
        </w:tc>
        <w:tc>
          <w:tcPr>
            <w:tcW w:w="0" w:type="auto"/>
            <w:tcBorders>
              <w:top w:val="nil"/>
              <w:left w:val="nil"/>
              <w:bottom w:val="single" w:sz="4" w:space="0" w:color="000000"/>
              <w:right w:val="single" w:sz="4" w:space="0" w:color="000000"/>
            </w:tcBorders>
            <w:shd w:val="clear" w:color="auto" w:fill="auto"/>
            <w:noWrap/>
            <w:vAlign w:val="bottom"/>
            <w:hideMark/>
          </w:tcPr>
          <w:p w14:paraId="18B127BF" w14:textId="4CAAA6FD"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5F4E9C22" w14:textId="0A5D9A92"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5C8A4B5" w14:textId="3830802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412,630.00 </w:t>
            </w:r>
          </w:p>
        </w:tc>
      </w:tr>
      <w:tr w:rsidR="00224F65" w:rsidRPr="00224F65" w14:paraId="088E27F7"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00DC3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280C5CCE" w14:textId="3F23C98B"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17,048,835.00 </w:t>
            </w:r>
          </w:p>
        </w:tc>
        <w:tc>
          <w:tcPr>
            <w:tcW w:w="0" w:type="auto"/>
            <w:tcBorders>
              <w:top w:val="nil"/>
              <w:left w:val="nil"/>
              <w:bottom w:val="single" w:sz="4" w:space="0" w:color="000000"/>
              <w:right w:val="single" w:sz="4" w:space="0" w:color="000000"/>
            </w:tcBorders>
            <w:shd w:val="clear" w:color="auto" w:fill="auto"/>
            <w:noWrap/>
            <w:vAlign w:val="bottom"/>
            <w:hideMark/>
          </w:tcPr>
          <w:p w14:paraId="7D51213A" w14:textId="6F9CE2E6"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C749878" w14:textId="23FDD04B"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00A0ABD" w14:textId="5A5AFB8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7,048,835.00 </w:t>
            </w:r>
          </w:p>
        </w:tc>
      </w:tr>
      <w:tr w:rsidR="00224F65" w:rsidRPr="00224F65" w14:paraId="4931CAEA"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9FEF8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22B585E8" w14:textId="53E0FE15"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5,735,984.00 </w:t>
            </w:r>
          </w:p>
        </w:tc>
        <w:tc>
          <w:tcPr>
            <w:tcW w:w="0" w:type="auto"/>
            <w:tcBorders>
              <w:top w:val="nil"/>
              <w:left w:val="nil"/>
              <w:bottom w:val="single" w:sz="4" w:space="0" w:color="000000"/>
              <w:right w:val="single" w:sz="4" w:space="0" w:color="000000"/>
            </w:tcBorders>
            <w:shd w:val="clear" w:color="auto" w:fill="auto"/>
            <w:noWrap/>
            <w:vAlign w:val="bottom"/>
            <w:hideMark/>
          </w:tcPr>
          <w:p w14:paraId="28DEEA07" w14:textId="533BF78D"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0AC4D2BB" w14:textId="06388593"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BD50EA6" w14:textId="4C95E8E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6,458,484.00 </w:t>
            </w:r>
          </w:p>
        </w:tc>
      </w:tr>
      <w:tr w:rsidR="00224F65" w:rsidRPr="00224F65" w14:paraId="7248E669"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42532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097C67A5" w14:textId="4EF43418"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8,883,540.00 </w:t>
            </w:r>
          </w:p>
        </w:tc>
        <w:tc>
          <w:tcPr>
            <w:tcW w:w="0" w:type="auto"/>
            <w:tcBorders>
              <w:top w:val="nil"/>
              <w:left w:val="nil"/>
              <w:bottom w:val="single" w:sz="4" w:space="0" w:color="000000"/>
              <w:right w:val="single" w:sz="4" w:space="0" w:color="000000"/>
            </w:tcBorders>
            <w:shd w:val="clear" w:color="auto" w:fill="auto"/>
            <w:noWrap/>
            <w:vAlign w:val="bottom"/>
            <w:hideMark/>
          </w:tcPr>
          <w:p w14:paraId="04A0D713" w14:textId="19A0E843"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96794DF" w14:textId="4CC2C531"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5C705DC" w14:textId="4D035B7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8,883,540.00 </w:t>
            </w:r>
          </w:p>
        </w:tc>
      </w:tr>
      <w:tr w:rsidR="00224F65" w:rsidRPr="00224F65" w14:paraId="0542CF42"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BC2FB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5B8097EA" w14:textId="20075C99"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8,974,763.60 </w:t>
            </w:r>
          </w:p>
        </w:tc>
        <w:tc>
          <w:tcPr>
            <w:tcW w:w="0" w:type="auto"/>
            <w:tcBorders>
              <w:top w:val="nil"/>
              <w:left w:val="nil"/>
              <w:bottom w:val="single" w:sz="4" w:space="0" w:color="000000"/>
              <w:right w:val="single" w:sz="4" w:space="0" w:color="000000"/>
            </w:tcBorders>
            <w:shd w:val="clear" w:color="auto" w:fill="auto"/>
            <w:noWrap/>
            <w:vAlign w:val="bottom"/>
            <w:hideMark/>
          </w:tcPr>
          <w:p w14:paraId="6F50CAA4" w14:textId="78009E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7ADF3B" w14:textId="4F6AA4F9"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9D29268" w14:textId="79B87EE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474,763.60 </w:t>
            </w:r>
          </w:p>
        </w:tc>
      </w:tr>
      <w:tr w:rsidR="00224F65" w:rsidRPr="00224F65" w14:paraId="71A48F1E"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15D55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33A56310" w14:textId="106CD7E1"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20,135,705.80 </w:t>
            </w:r>
          </w:p>
        </w:tc>
        <w:tc>
          <w:tcPr>
            <w:tcW w:w="0" w:type="auto"/>
            <w:tcBorders>
              <w:top w:val="nil"/>
              <w:left w:val="nil"/>
              <w:bottom w:val="single" w:sz="4" w:space="0" w:color="000000"/>
              <w:right w:val="single" w:sz="4" w:space="0" w:color="000000"/>
            </w:tcBorders>
            <w:shd w:val="clear" w:color="auto" w:fill="auto"/>
            <w:noWrap/>
            <w:vAlign w:val="bottom"/>
            <w:hideMark/>
          </w:tcPr>
          <w:p w14:paraId="6AD6202C" w14:textId="17B890EA"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339D1D23" w14:textId="08FE3AA0"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D73A9F3" w14:textId="1D4AF82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5,620,705.80 </w:t>
            </w:r>
          </w:p>
        </w:tc>
      </w:tr>
      <w:tr w:rsidR="00224F65" w:rsidRPr="00224F65" w14:paraId="77E25C67"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136A1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70D98EF4" w14:textId="17A3233A"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36,197,787.30 </w:t>
            </w:r>
          </w:p>
        </w:tc>
        <w:tc>
          <w:tcPr>
            <w:tcW w:w="0" w:type="auto"/>
            <w:tcBorders>
              <w:top w:val="nil"/>
              <w:left w:val="nil"/>
              <w:bottom w:val="single" w:sz="4" w:space="0" w:color="000000"/>
              <w:right w:val="single" w:sz="4" w:space="0" w:color="000000"/>
            </w:tcBorders>
            <w:shd w:val="clear" w:color="auto" w:fill="auto"/>
            <w:noWrap/>
            <w:vAlign w:val="bottom"/>
            <w:hideMark/>
          </w:tcPr>
          <w:p w14:paraId="654E12FC" w14:textId="076D041E"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3B408F" w14:textId="788C056B"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F28A72F" w14:textId="2A631E1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95,047,787.30 </w:t>
            </w:r>
          </w:p>
        </w:tc>
      </w:tr>
      <w:tr w:rsidR="00224F65" w:rsidRPr="00224F65" w14:paraId="2B063635"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FFCB7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0D2C5072" w14:textId="46C0D13D"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5,761,260.00 </w:t>
            </w:r>
          </w:p>
        </w:tc>
        <w:tc>
          <w:tcPr>
            <w:tcW w:w="0" w:type="auto"/>
            <w:tcBorders>
              <w:top w:val="nil"/>
              <w:left w:val="nil"/>
              <w:bottom w:val="single" w:sz="4" w:space="0" w:color="000000"/>
              <w:right w:val="single" w:sz="4" w:space="0" w:color="000000"/>
            </w:tcBorders>
            <w:shd w:val="clear" w:color="auto" w:fill="auto"/>
            <w:noWrap/>
            <w:vAlign w:val="bottom"/>
            <w:hideMark/>
          </w:tcPr>
          <w:p w14:paraId="7816E733" w14:textId="4879B674"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1B07BCD" w14:textId="2559BCAC"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A8A2D16" w14:textId="292680C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261,260.00 </w:t>
            </w:r>
          </w:p>
        </w:tc>
      </w:tr>
      <w:tr w:rsidR="00224F65" w:rsidRPr="00224F65" w14:paraId="2E1AD089"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5A6B7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2FDA8B41" w14:textId="21D6F802"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6E1D0537" w14:textId="48E97A8B"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5E0F8E" w14:textId="44DC548F"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587AF1A" w14:textId="53468A5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77,114,800.00 </w:t>
            </w:r>
          </w:p>
        </w:tc>
      </w:tr>
      <w:tr w:rsidR="00224F65" w:rsidRPr="00224F65" w14:paraId="2689DF25"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BED1EA"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1487D60D" w14:textId="3481C009"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61,188,162.18 </w:t>
            </w:r>
          </w:p>
        </w:tc>
        <w:tc>
          <w:tcPr>
            <w:tcW w:w="0" w:type="auto"/>
            <w:tcBorders>
              <w:top w:val="nil"/>
              <w:left w:val="nil"/>
              <w:bottom w:val="single" w:sz="4" w:space="0" w:color="000000"/>
              <w:right w:val="single" w:sz="4" w:space="0" w:color="000000"/>
            </w:tcBorders>
            <w:shd w:val="clear" w:color="A5A5A5" w:fill="A5A5A5"/>
            <w:noWrap/>
            <w:vAlign w:val="bottom"/>
            <w:hideMark/>
          </w:tcPr>
          <w:p w14:paraId="3A2B749C" w14:textId="2334C980"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30254DE1" w14:textId="4BAAA98F"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222975F9" w14:textId="0CE2DA5F"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85,844,272.77 </w:t>
            </w:r>
          </w:p>
        </w:tc>
      </w:tr>
      <w:tr w:rsidR="00224F65" w:rsidRPr="00224F65" w14:paraId="357DEBDB"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4268BC"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8B8A30E" w14:textId="7258A6EE"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0,775,784.38 </w:t>
            </w:r>
          </w:p>
        </w:tc>
        <w:tc>
          <w:tcPr>
            <w:tcW w:w="0" w:type="auto"/>
            <w:tcBorders>
              <w:top w:val="nil"/>
              <w:left w:val="nil"/>
              <w:bottom w:val="single" w:sz="4" w:space="0" w:color="000000"/>
              <w:right w:val="single" w:sz="4" w:space="0" w:color="000000"/>
            </w:tcBorders>
            <w:shd w:val="clear" w:color="D8D8D8" w:fill="D8D8D8"/>
            <w:noWrap/>
            <w:vAlign w:val="bottom"/>
            <w:hideMark/>
          </w:tcPr>
          <w:p w14:paraId="7E5410BF" w14:textId="0D06E22C"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7A136638" w14:textId="35336F24"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54575D8" w14:textId="295E16FC"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4,272,462.38 </w:t>
            </w:r>
          </w:p>
        </w:tc>
      </w:tr>
      <w:tr w:rsidR="00224F65" w:rsidRPr="00224F65" w14:paraId="27EFACE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CE0B26"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8E7B7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LGU Ilocos Norte</w:t>
            </w:r>
          </w:p>
        </w:tc>
        <w:tc>
          <w:tcPr>
            <w:tcW w:w="0" w:type="auto"/>
            <w:tcBorders>
              <w:top w:val="nil"/>
              <w:left w:val="nil"/>
              <w:bottom w:val="single" w:sz="4" w:space="0" w:color="000000"/>
              <w:right w:val="single" w:sz="4" w:space="0" w:color="000000"/>
            </w:tcBorders>
            <w:shd w:val="clear" w:color="auto" w:fill="auto"/>
            <w:noWrap/>
            <w:vAlign w:val="center"/>
            <w:hideMark/>
          </w:tcPr>
          <w:p w14:paraId="2E2227DE" w14:textId="74D9522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20,000.00 </w:t>
            </w:r>
          </w:p>
        </w:tc>
        <w:tc>
          <w:tcPr>
            <w:tcW w:w="0" w:type="auto"/>
            <w:tcBorders>
              <w:top w:val="nil"/>
              <w:left w:val="nil"/>
              <w:bottom w:val="single" w:sz="4" w:space="0" w:color="000000"/>
              <w:right w:val="single" w:sz="4" w:space="0" w:color="000000"/>
            </w:tcBorders>
            <w:shd w:val="clear" w:color="auto" w:fill="auto"/>
            <w:noWrap/>
            <w:vAlign w:val="center"/>
            <w:hideMark/>
          </w:tcPr>
          <w:p w14:paraId="6F60419E" w14:textId="57998A0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C23FA9" w14:textId="0BFF3A6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111A92" w14:textId="1B457DC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20,000.00 </w:t>
            </w:r>
          </w:p>
        </w:tc>
      </w:tr>
      <w:tr w:rsidR="00224F65" w:rsidRPr="00224F65" w14:paraId="53ABF25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C8A8C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ECC9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75FC1DA3" w14:textId="5F6FAE6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6409F36B" w14:textId="667B79C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CC3DCA" w14:textId="6BB9322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6B5A21" w14:textId="3C8E202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3,092.45 </w:t>
            </w:r>
          </w:p>
        </w:tc>
      </w:tr>
      <w:tr w:rsidR="00224F65" w:rsidRPr="00224F65" w14:paraId="169B703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BC0D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14FB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4B7C235B" w14:textId="4ABA842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46527E8" w14:textId="24EF1A0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8E4EB" w14:textId="51EBE93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2EC1B" w14:textId="61C21E7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3,313.20 </w:t>
            </w:r>
          </w:p>
        </w:tc>
      </w:tr>
      <w:tr w:rsidR="00224F65" w:rsidRPr="00224F65" w14:paraId="3C998C8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CB84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78FB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1141DB64" w14:textId="27380A8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268A58BB" w14:textId="2E06872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AC9C3" w14:textId="329523F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B10CA" w14:textId="3F4E945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6,295.58 </w:t>
            </w:r>
          </w:p>
        </w:tc>
      </w:tr>
      <w:tr w:rsidR="00224F65" w:rsidRPr="00224F65" w14:paraId="1D3E7BF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B1CF6B"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F1FA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731F0796" w14:textId="5826D04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0872FA3C" w14:textId="15393AD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68346" w14:textId="16C7CFA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16E61A" w14:textId="73D5BAB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46,299.20 </w:t>
            </w:r>
          </w:p>
        </w:tc>
      </w:tr>
      <w:tr w:rsidR="00224F65" w:rsidRPr="00224F65" w14:paraId="7BBEA62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6A4D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8EE4C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7EECBA14" w14:textId="3033AFE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AAB979C" w14:textId="2FEE147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42FBD" w14:textId="1B4793F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826FF" w14:textId="1129E24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3,313.20 </w:t>
            </w:r>
          </w:p>
        </w:tc>
      </w:tr>
      <w:tr w:rsidR="00224F65" w:rsidRPr="00224F65" w14:paraId="54CCC55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F806CB"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98C9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360427F8" w14:textId="51FB0DD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587E3321" w14:textId="7041AA5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C5140" w14:textId="71844CA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60367" w14:textId="4FC764A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7,140.00 </w:t>
            </w:r>
          </w:p>
        </w:tc>
      </w:tr>
      <w:tr w:rsidR="00224F65" w:rsidRPr="00224F65" w14:paraId="75C892B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BBF8EB"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9267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3D547313" w14:textId="4406B28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BCF7851" w14:textId="7AC5BE9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1147A228" w14:textId="16FBD43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48D36" w14:textId="25692DB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768,551.20 </w:t>
            </w:r>
          </w:p>
        </w:tc>
      </w:tr>
      <w:tr w:rsidR="00224F65" w:rsidRPr="00224F65" w14:paraId="42EF0DA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B08AE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CE03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3BC3395C" w14:textId="128BD83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4B7C56E9" w14:textId="413A7B9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7C1F1656" w14:textId="45323E9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A8DE72" w14:textId="5DA7A76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7,092.45 </w:t>
            </w:r>
          </w:p>
        </w:tc>
      </w:tr>
      <w:tr w:rsidR="00224F65" w:rsidRPr="00224F65" w14:paraId="346CDCD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A949B"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53E43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0666C6A9" w14:textId="2C78BCC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FDFE91C" w14:textId="336D08E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E94FD" w14:textId="15ED0F0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A68221" w14:textId="2328E82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3,313.20 </w:t>
            </w:r>
          </w:p>
        </w:tc>
      </w:tr>
      <w:tr w:rsidR="00224F65" w:rsidRPr="00224F65" w14:paraId="57E63EB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60634B"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E098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5E4FDB8D" w14:textId="7F0AC2F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38A69ED1" w14:textId="66113F3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2795A9" w14:textId="4DFB531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A55726" w14:textId="1CECEB9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1,247.70 </w:t>
            </w:r>
          </w:p>
        </w:tc>
      </w:tr>
      <w:tr w:rsidR="00224F65" w:rsidRPr="00224F65" w14:paraId="782FB80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0BEA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A00F0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416C3B28" w14:textId="3F40FA5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7026444C" w14:textId="315D60A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6FE7D" w14:textId="787E923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2DC406" w14:textId="2F943AC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1,304.70 </w:t>
            </w:r>
          </w:p>
        </w:tc>
      </w:tr>
      <w:tr w:rsidR="00224F65" w:rsidRPr="00224F65" w14:paraId="3A8E905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364F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23641B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0683AA01" w14:textId="54D7345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041D9566" w14:textId="5B64DB5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F923E5" w14:textId="3EFB513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31116" w14:textId="293009B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996,280.50 </w:t>
            </w:r>
          </w:p>
        </w:tc>
      </w:tr>
      <w:tr w:rsidR="00224F65" w:rsidRPr="00224F65" w14:paraId="67F1164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450F2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6272E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59DEE2CE" w14:textId="33A935B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56AFDF56" w14:textId="3E2B6D7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3417D2AA" w14:textId="74A2296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F9973B" w14:textId="2B9ED60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529,385.70 </w:t>
            </w:r>
          </w:p>
        </w:tc>
      </w:tr>
      <w:tr w:rsidR="00224F65" w:rsidRPr="00224F65" w14:paraId="31689C2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F1365B"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BF053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5139009A" w14:textId="77D5D0F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12D8EF10" w14:textId="07DDDC1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2757E77F" w14:textId="3C16FF0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8ACD4" w14:textId="0F850DB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31,333.20 </w:t>
            </w:r>
          </w:p>
        </w:tc>
      </w:tr>
      <w:tr w:rsidR="00224F65" w:rsidRPr="00224F65" w14:paraId="50F423A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B055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9BD6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6BF381CA" w14:textId="1F5536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77C701C3" w14:textId="1C02B4E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B9EE3" w14:textId="7B8462B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B267B" w14:textId="4741DF3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01,187.20 </w:t>
            </w:r>
          </w:p>
        </w:tc>
      </w:tr>
      <w:tr w:rsidR="00224F65" w:rsidRPr="00224F65" w14:paraId="5BB3F86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07D06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D39F8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489B7474" w14:textId="4101273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0ECF5664" w14:textId="6AD1BA6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20269" w14:textId="702C6FB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345F1" w14:textId="633E471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7,140.00 </w:t>
            </w:r>
          </w:p>
        </w:tc>
      </w:tr>
      <w:tr w:rsidR="00224F65" w:rsidRPr="00224F65" w14:paraId="7ABAB65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CB05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643F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383B0BD7" w14:textId="434055D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C420328" w14:textId="6DA0B5E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7FFD62" w14:textId="0498EA4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286901" w14:textId="5B7FCFE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3,313.20 </w:t>
            </w:r>
          </w:p>
        </w:tc>
      </w:tr>
      <w:tr w:rsidR="00224F65" w:rsidRPr="00224F65" w14:paraId="1C18DE7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F3464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DB339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4657B526" w14:textId="0253603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DCD45C0" w14:textId="5639391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F9B383" w14:textId="2DC7FC8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687D7C" w14:textId="78992D0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3,313.20 </w:t>
            </w:r>
          </w:p>
        </w:tc>
      </w:tr>
      <w:tr w:rsidR="00224F65" w:rsidRPr="00224F65" w14:paraId="4971307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B0A5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9862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3C4C3D04" w14:textId="53DEFB0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3CDA64A" w14:textId="077492D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14BB0" w14:textId="2D4DB50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15A81" w14:textId="42EC2D4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3,313.20 </w:t>
            </w:r>
          </w:p>
        </w:tc>
      </w:tr>
      <w:tr w:rsidR="00224F65" w:rsidRPr="00224F65" w14:paraId="67AEEE7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C3D5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8ECD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4A93F370" w14:textId="48E6AE0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8EEF405" w14:textId="6B3BD4F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41F9B" w14:textId="227D3A6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D7B91" w14:textId="210E885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3,313.20 </w:t>
            </w:r>
          </w:p>
        </w:tc>
      </w:tr>
      <w:tr w:rsidR="00224F65" w:rsidRPr="00224F65" w14:paraId="29400F2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E4BC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ADEC4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654D6715" w14:textId="295AE5A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657878EE" w14:textId="43287C7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42D4F" w14:textId="2959190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B0A49" w14:textId="0BD6C4C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20,453.20 </w:t>
            </w:r>
          </w:p>
        </w:tc>
      </w:tr>
      <w:tr w:rsidR="00224F65" w:rsidRPr="00224F65" w14:paraId="4CB7A01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915D5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B6138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7C18FAF9" w14:textId="1AB8E8C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87,457.20 </w:t>
            </w:r>
          </w:p>
        </w:tc>
        <w:tc>
          <w:tcPr>
            <w:tcW w:w="0" w:type="auto"/>
            <w:tcBorders>
              <w:top w:val="nil"/>
              <w:left w:val="nil"/>
              <w:bottom w:val="single" w:sz="4" w:space="0" w:color="000000"/>
              <w:right w:val="single" w:sz="4" w:space="0" w:color="000000"/>
            </w:tcBorders>
            <w:shd w:val="clear" w:color="auto" w:fill="auto"/>
            <w:noWrap/>
            <w:vAlign w:val="center"/>
            <w:hideMark/>
          </w:tcPr>
          <w:p w14:paraId="65611685" w14:textId="32028F6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A9D417" w14:textId="279F7C1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3A6627" w14:textId="2312E67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87,457.20 </w:t>
            </w:r>
          </w:p>
        </w:tc>
      </w:tr>
      <w:tr w:rsidR="00224F65" w:rsidRPr="00224F65" w14:paraId="7E22842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5A7F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A64A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05437EE2" w14:textId="38B272DB" w:rsidR="00224F65" w:rsidRPr="00224F65" w:rsidRDefault="00224F65" w:rsidP="00224F65">
            <w:pPr>
              <w:widowControl/>
              <w:spacing w:after="0" w:line="240" w:lineRule="auto"/>
              <w:contextualSpacing/>
              <w:jc w:val="right"/>
              <w:rPr>
                <w:rFonts w:ascii="Arial Narrow" w:eastAsia="Times New Roman" w:hAnsi="Arial Narrow"/>
                <w:i/>
                <w:iCs/>
                <w:color w:val="000000"/>
              </w:rPr>
            </w:pPr>
            <w:r w:rsidRPr="00224F65">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09676A63" w14:textId="1E65F342" w:rsidR="00224F65" w:rsidRPr="00224F65" w:rsidRDefault="00224F65" w:rsidP="00224F65">
            <w:pPr>
              <w:widowControl/>
              <w:spacing w:after="0" w:line="240" w:lineRule="auto"/>
              <w:contextualSpacing/>
              <w:jc w:val="right"/>
              <w:rPr>
                <w:rFonts w:ascii="Arial Narrow" w:eastAsia="Times New Roman" w:hAnsi="Arial Narrow"/>
                <w:i/>
                <w:iCs/>
                <w:color w:val="000000"/>
              </w:rPr>
            </w:pPr>
            <w:r w:rsidRPr="00224F65">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6919FA" w14:textId="00556F2A" w:rsidR="00224F65" w:rsidRPr="00224F65" w:rsidRDefault="00224F65" w:rsidP="00224F65">
            <w:pPr>
              <w:widowControl/>
              <w:spacing w:after="0" w:line="240" w:lineRule="auto"/>
              <w:contextualSpacing/>
              <w:jc w:val="right"/>
              <w:rPr>
                <w:rFonts w:ascii="Arial Narrow" w:eastAsia="Times New Roman" w:hAnsi="Arial Narrow"/>
                <w:i/>
                <w:iCs/>
                <w:color w:val="000000"/>
              </w:rPr>
            </w:pPr>
            <w:r w:rsidRPr="00224F65">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666A2" w14:textId="6991D61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05,009.70 </w:t>
            </w:r>
          </w:p>
        </w:tc>
      </w:tr>
      <w:tr w:rsidR="00224F65" w:rsidRPr="00224F65" w14:paraId="43FCF548"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34528A"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B4F3C8B" w14:textId="31F3241C"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1,532,021.58 </w:t>
            </w:r>
          </w:p>
        </w:tc>
        <w:tc>
          <w:tcPr>
            <w:tcW w:w="0" w:type="auto"/>
            <w:tcBorders>
              <w:top w:val="nil"/>
              <w:left w:val="nil"/>
              <w:bottom w:val="single" w:sz="4" w:space="0" w:color="000000"/>
              <w:right w:val="single" w:sz="4" w:space="0" w:color="000000"/>
            </w:tcBorders>
            <w:shd w:val="clear" w:color="D8D8D8" w:fill="D8D8D8"/>
            <w:noWrap/>
            <w:vAlign w:val="bottom"/>
            <w:hideMark/>
          </w:tcPr>
          <w:p w14:paraId="19D2741E" w14:textId="39FCE4A4"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9BD71A6" w14:textId="47612929"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3BDC379" w14:textId="302518F1"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1,532,021.58 </w:t>
            </w:r>
          </w:p>
        </w:tc>
      </w:tr>
      <w:tr w:rsidR="00224F65" w:rsidRPr="00224F65" w14:paraId="69A60EB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AAD63"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A8DD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LGU Ilocos Sur</w:t>
            </w:r>
          </w:p>
        </w:tc>
        <w:tc>
          <w:tcPr>
            <w:tcW w:w="0" w:type="auto"/>
            <w:tcBorders>
              <w:top w:val="nil"/>
              <w:left w:val="nil"/>
              <w:bottom w:val="single" w:sz="4" w:space="0" w:color="000000"/>
              <w:right w:val="single" w:sz="4" w:space="0" w:color="000000"/>
            </w:tcBorders>
            <w:shd w:val="clear" w:color="auto" w:fill="auto"/>
            <w:noWrap/>
            <w:vAlign w:val="bottom"/>
            <w:hideMark/>
          </w:tcPr>
          <w:p w14:paraId="06DFAFD9" w14:textId="16E2C0F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5,280.00 </w:t>
            </w:r>
          </w:p>
        </w:tc>
        <w:tc>
          <w:tcPr>
            <w:tcW w:w="0" w:type="auto"/>
            <w:tcBorders>
              <w:top w:val="nil"/>
              <w:left w:val="nil"/>
              <w:bottom w:val="single" w:sz="4" w:space="0" w:color="000000"/>
              <w:right w:val="single" w:sz="4" w:space="0" w:color="000000"/>
            </w:tcBorders>
            <w:shd w:val="clear" w:color="auto" w:fill="auto"/>
            <w:noWrap/>
            <w:vAlign w:val="bottom"/>
            <w:hideMark/>
          </w:tcPr>
          <w:p w14:paraId="4E69C34A" w14:textId="2C61E8D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5D535" w14:textId="4D206AA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13E9A" w14:textId="10E2E9B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5,280.00 </w:t>
            </w:r>
          </w:p>
        </w:tc>
      </w:tr>
      <w:tr w:rsidR="00224F65" w:rsidRPr="00224F65" w14:paraId="0AE4E09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F3A28"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B6C26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bottom"/>
            <w:hideMark/>
          </w:tcPr>
          <w:p w14:paraId="5D4DF51D" w14:textId="3309763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12C13CD1" w14:textId="361872D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6EB41" w14:textId="096C551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BE179" w14:textId="1A42172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41,574.25 </w:t>
            </w:r>
          </w:p>
        </w:tc>
      </w:tr>
      <w:tr w:rsidR="00224F65" w:rsidRPr="00224F65" w14:paraId="6A6222B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87F318"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5A01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bottom"/>
            <w:hideMark/>
          </w:tcPr>
          <w:p w14:paraId="045B2099" w14:textId="0A46C5B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36FE2E54" w14:textId="7C377BB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440E74" w14:textId="0625BBF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B4BFC" w14:textId="438475F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3,860.50 </w:t>
            </w:r>
          </w:p>
        </w:tc>
      </w:tr>
      <w:tr w:rsidR="00224F65" w:rsidRPr="00224F65" w14:paraId="1E41AB8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9DD48"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AEC1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741045DC" w14:textId="1AD2B2F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2F54ED67" w14:textId="42FA691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45238" w14:textId="0C53512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32B53" w14:textId="0753458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77.14 </w:t>
            </w:r>
          </w:p>
        </w:tc>
      </w:tr>
      <w:tr w:rsidR="00224F65" w:rsidRPr="00224F65" w14:paraId="769052F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5D0B9D"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3762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28279FA4" w14:textId="7AB2E9D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13240D47" w14:textId="121B52A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1E2732" w14:textId="06AC5BC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2912A" w14:textId="4D85FD1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0,285.00 </w:t>
            </w:r>
          </w:p>
        </w:tc>
      </w:tr>
      <w:tr w:rsidR="00224F65" w:rsidRPr="00224F65" w14:paraId="5836BFC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CCC8F2"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45AA5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bottom"/>
            <w:hideMark/>
          </w:tcPr>
          <w:p w14:paraId="6BA43E1E" w14:textId="5F80AEC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19,220.82 </w:t>
            </w:r>
          </w:p>
        </w:tc>
        <w:tc>
          <w:tcPr>
            <w:tcW w:w="0" w:type="auto"/>
            <w:tcBorders>
              <w:top w:val="nil"/>
              <w:left w:val="nil"/>
              <w:bottom w:val="single" w:sz="4" w:space="0" w:color="000000"/>
              <w:right w:val="single" w:sz="4" w:space="0" w:color="000000"/>
            </w:tcBorders>
            <w:shd w:val="clear" w:color="auto" w:fill="auto"/>
            <w:noWrap/>
            <w:vAlign w:val="bottom"/>
            <w:hideMark/>
          </w:tcPr>
          <w:p w14:paraId="16EFEA6E" w14:textId="5435863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1363C" w14:textId="060BD6E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A5F16" w14:textId="17C5616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19,220.82 </w:t>
            </w:r>
          </w:p>
        </w:tc>
      </w:tr>
      <w:tr w:rsidR="00224F65" w:rsidRPr="00224F65" w14:paraId="1F4BFC3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7A9C1"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E82C0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5BECE280" w14:textId="4BF3C90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29BA34EC" w14:textId="165542A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8D1534" w14:textId="5B20AC4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35312" w14:textId="15E42B1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51,931.42 </w:t>
            </w:r>
          </w:p>
        </w:tc>
      </w:tr>
      <w:tr w:rsidR="00224F65" w:rsidRPr="00224F65" w14:paraId="06D748A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187458"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4390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bottom"/>
            <w:hideMark/>
          </w:tcPr>
          <w:p w14:paraId="087D5C7A" w14:textId="4C50EAC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4C516300" w14:textId="1CEA460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FD70E" w14:textId="7C6702E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FA2F0B" w14:textId="376768D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131.42 </w:t>
            </w:r>
          </w:p>
        </w:tc>
      </w:tr>
      <w:tr w:rsidR="00224F65" w:rsidRPr="00224F65" w14:paraId="22CAA4C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0A22DB"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7E14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09BA6A11" w14:textId="64C6ECC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4F83B8A9" w14:textId="3B016E3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5004DD" w14:textId="0BAAE7B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7411E" w14:textId="611926D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9,950.25 </w:t>
            </w:r>
          </w:p>
        </w:tc>
      </w:tr>
      <w:tr w:rsidR="00224F65" w:rsidRPr="00224F65" w14:paraId="50CBC2A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F83D6"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18F0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bottom"/>
            <w:hideMark/>
          </w:tcPr>
          <w:p w14:paraId="6BA88A55" w14:textId="4F5168D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3BCFBEB6" w14:textId="2322241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4323F" w14:textId="549760E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86478" w14:textId="010E838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9,893.25 </w:t>
            </w:r>
          </w:p>
        </w:tc>
      </w:tr>
      <w:tr w:rsidR="00224F65" w:rsidRPr="00224F65" w14:paraId="51E7068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6D73C"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BE17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FF5E681" w14:textId="0D007BE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3798ACE5" w14:textId="6E8633C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D9259" w14:textId="53F8ED0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545346" w14:textId="66FB30A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2,015.75 </w:t>
            </w:r>
          </w:p>
        </w:tc>
      </w:tr>
      <w:tr w:rsidR="00224F65" w:rsidRPr="00224F65" w14:paraId="3F3658B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F2862C"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12034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bottom"/>
            <w:hideMark/>
          </w:tcPr>
          <w:p w14:paraId="6B148498" w14:textId="3D4094A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0D2FB834" w14:textId="71B0F06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A5577" w14:textId="1AF0F49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DA75F" w14:textId="6605638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20,007.25 </w:t>
            </w:r>
          </w:p>
        </w:tc>
      </w:tr>
      <w:tr w:rsidR="00224F65" w:rsidRPr="00224F65" w14:paraId="5A1D321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75ECC"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C6F8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bottom"/>
            <w:hideMark/>
          </w:tcPr>
          <w:p w14:paraId="1D508450" w14:textId="3CBB1DB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34F0AFDA" w14:textId="6FAD4F3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972048" w14:textId="3F6CA98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BE14B8" w14:textId="703ED80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9,065.92 </w:t>
            </w:r>
          </w:p>
        </w:tc>
      </w:tr>
      <w:tr w:rsidR="00224F65" w:rsidRPr="00224F65" w14:paraId="5E0FD8A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717A3"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F2910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bottom"/>
            <w:hideMark/>
          </w:tcPr>
          <w:p w14:paraId="19B3421E" w14:textId="0D6B46B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0CFC3AB0" w14:textId="3E198EA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6437D9" w14:textId="3216740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F455D" w14:textId="064FDC9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3,161.78 </w:t>
            </w:r>
          </w:p>
        </w:tc>
      </w:tr>
      <w:tr w:rsidR="00224F65" w:rsidRPr="00224F65" w14:paraId="7E5F038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654E2"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23250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bottom"/>
            <w:hideMark/>
          </w:tcPr>
          <w:p w14:paraId="504FC5CC" w14:textId="1B60F35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188,217.48 </w:t>
            </w:r>
          </w:p>
        </w:tc>
        <w:tc>
          <w:tcPr>
            <w:tcW w:w="0" w:type="auto"/>
            <w:tcBorders>
              <w:top w:val="nil"/>
              <w:left w:val="nil"/>
              <w:bottom w:val="single" w:sz="4" w:space="0" w:color="000000"/>
              <w:right w:val="single" w:sz="4" w:space="0" w:color="000000"/>
            </w:tcBorders>
            <w:shd w:val="clear" w:color="auto" w:fill="auto"/>
            <w:noWrap/>
            <w:vAlign w:val="bottom"/>
            <w:hideMark/>
          </w:tcPr>
          <w:p w14:paraId="1F63F78E" w14:textId="740066A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CD142" w14:textId="3DF69FF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94C68A" w14:textId="5227BB1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188,217.48 </w:t>
            </w:r>
          </w:p>
        </w:tc>
      </w:tr>
      <w:tr w:rsidR="00224F65" w:rsidRPr="00224F65" w14:paraId="5239EDA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16C4B5"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85210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bottom"/>
            <w:hideMark/>
          </w:tcPr>
          <w:p w14:paraId="1050079F" w14:textId="5DCF66C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69411395" w14:textId="2080C67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993D82" w14:textId="7FC9FA5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959CE" w14:textId="01836EF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7,436.00 </w:t>
            </w:r>
          </w:p>
        </w:tc>
      </w:tr>
      <w:tr w:rsidR="00224F65" w:rsidRPr="00224F65" w14:paraId="06C17C6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E93FB"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FD12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bottom"/>
            <w:hideMark/>
          </w:tcPr>
          <w:p w14:paraId="2CE6F419" w14:textId="26EDFE2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332F2864" w14:textId="1314A22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D5ED8" w14:textId="5629C2E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C4820" w14:textId="32054F7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7,436.00 </w:t>
            </w:r>
          </w:p>
        </w:tc>
      </w:tr>
      <w:tr w:rsidR="00224F65" w:rsidRPr="00224F65" w14:paraId="30B2CE3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ECEF1"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E5C49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00B4F623" w14:textId="76D1EB9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39533F2F" w14:textId="60596C7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BB6D5" w14:textId="1351E8A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1D6A1" w14:textId="77858A6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2,799.25 </w:t>
            </w:r>
          </w:p>
        </w:tc>
      </w:tr>
      <w:tr w:rsidR="00224F65" w:rsidRPr="00224F65" w14:paraId="2E433AB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DC9A1"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D016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6B3C8790" w14:textId="74FDEE9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0C299EEB" w14:textId="58194C0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25DBC" w14:textId="3F30246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92D043" w14:textId="2634BFB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42.03 </w:t>
            </w:r>
          </w:p>
        </w:tc>
      </w:tr>
      <w:tr w:rsidR="00224F65" w:rsidRPr="00224F65" w14:paraId="5342B04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305253"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31DC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bottom"/>
            <w:hideMark/>
          </w:tcPr>
          <w:p w14:paraId="3A2B5801" w14:textId="7266A54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6,245.34 </w:t>
            </w:r>
          </w:p>
        </w:tc>
        <w:tc>
          <w:tcPr>
            <w:tcW w:w="0" w:type="auto"/>
            <w:tcBorders>
              <w:top w:val="nil"/>
              <w:left w:val="nil"/>
              <w:bottom w:val="single" w:sz="4" w:space="0" w:color="000000"/>
              <w:right w:val="single" w:sz="4" w:space="0" w:color="000000"/>
            </w:tcBorders>
            <w:shd w:val="clear" w:color="auto" w:fill="auto"/>
            <w:noWrap/>
            <w:vAlign w:val="bottom"/>
            <w:hideMark/>
          </w:tcPr>
          <w:p w14:paraId="2BDBF4FB" w14:textId="41569D2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521A20" w14:textId="7AD748C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C10867" w14:textId="13E1A28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6,245.34 </w:t>
            </w:r>
          </w:p>
        </w:tc>
      </w:tr>
      <w:tr w:rsidR="00224F65" w:rsidRPr="00224F65" w14:paraId="54D9D50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71B02B"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04A2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28A95631" w14:textId="013D5B1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035C6D19" w14:textId="1CC5810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1FCA7" w14:textId="600D69F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6385C" w14:textId="03B5A6F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9,748.40 </w:t>
            </w:r>
          </w:p>
        </w:tc>
      </w:tr>
      <w:tr w:rsidR="00224F65" w:rsidRPr="00224F65" w14:paraId="67FC984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EDD04"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01AA0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44E3FA79" w14:textId="6257985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87,939.75 </w:t>
            </w:r>
          </w:p>
        </w:tc>
        <w:tc>
          <w:tcPr>
            <w:tcW w:w="0" w:type="auto"/>
            <w:tcBorders>
              <w:top w:val="nil"/>
              <w:left w:val="nil"/>
              <w:bottom w:val="single" w:sz="4" w:space="0" w:color="000000"/>
              <w:right w:val="single" w:sz="4" w:space="0" w:color="000000"/>
            </w:tcBorders>
            <w:shd w:val="clear" w:color="auto" w:fill="auto"/>
            <w:noWrap/>
            <w:vAlign w:val="bottom"/>
            <w:hideMark/>
          </w:tcPr>
          <w:p w14:paraId="790CD596" w14:textId="6461CC3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ACF54" w14:textId="55E93C1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0C2D4" w14:textId="731C3C8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87,939.75 </w:t>
            </w:r>
          </w:p>
        </w:tc>
      </w:tr>
      <w:tr w:rsidR="00224F65" w:rsidRPr="00224F65" w14:paraId="0758569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A836E"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40F02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634AA053" w14:textId="082DE4E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0F56FFC" w14:textId="6C50E8E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5FC9A" w14:textId="7B3CBFB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48628F" w14:textId="09D8C6C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77.14 </w:t>
            </w:r>
          </w:p>
        </w:tc>
      </w:tr>
      <w:tr w:rsidR="00224F65" w:rsidRPr="00224F65" w14:paraId="4224213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E85AB"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5ACE6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BAD4B18" w14:textId="76E0670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12268CFF" w14:textId="2CFB6AC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BCBBB" w14:textId="6776295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C3AE82" w14:textId="4AE83D3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0,381.56 </w:t>
            </w:r>
          </w:p>
        </w:tc>
      </w:tr>
      <w:tr w:rsidR="00224F65" w:rsidRPr="00224F65" w14:paraId="4C8D88F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C39EF"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E7940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6727142E" w14:textId="11BB07F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13E0CBD" w14:textId="27A05DD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B9B4F" w14:textId="2D94474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01E7B6" w14:textId="5E8E29E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77.14 </w:t>
            </w:r>
          </w:p>
        </w:tc>
      </w:tr>
      <w:tr w:rsidR="00224F65" w:rsidRPr="00224F65" w14:paraId="7692CB6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CD68D0"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AED0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32A3C397" w14:textId="2F5740C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F934B7A" w14:textId="776A3B9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35611" w14:textId="70B5BE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9C6B5" w14:textId="4A868C2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77.14 </w:t>
            </w:r>
          </w:p>
        </w:tc>
      </w:tr>
      <w:tr w:rsidR="00224F65" w:rsidRPr="00224F65" w14:paraId="3DC0596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19D8E"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655E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5C299E56" w14:textId="596121C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05,288.89 </w:t>
            </w:r>
          </w:p>
        </w:tc>
        <w:tc>
          <w:tcPr>
            <w:tcW w:w="0" w:type="auto"/>
            <w:tcBorders>
              <w:top w:val="nil"/>
              <w:left w:val="nil"/>
              <w:bottom w:val="single" w:sz="4" w:space="0" w:color="000000"/>
              <w:right w:val="single" w:sz="4" w:space="0" w:color="000000"/>
            </w:tcBorders>
            <w:shd w:val="clear" w:color="auto" w:fill="auto"/>
            <w:noWrap/>
            <w:vAlign w:val="bottom"/>
            <w:hideMark/>
          </w:tcPr>
          <w:p w14:paraId="43AC1DE9" w14:textId="3B02817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4573A" w14:textId="5ADD373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30EE7" w14:textId="5EF61C5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05,288.89 </w:t>
            </w:r>
          </w:p>
        </w:tc>
      </w:tr>
      <w:tr w:rsidR="00224F65" w:rsidRPr="00224F65" w14:paraId="555F1CE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31D2E8"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74BAA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bottom"/>
            <w:hideMark/>
          </w:tcPr>
          <w:p w14:paraId="3228ED6F" w14:textId="3B63F28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67299CA7" w14:textId="144E93D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BB0FF" w14:textId="25DF19B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209EB" w14:textId="5287F05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74,166.03 </w:t>
            </w:r>
          </w:p>
        </w:tc>
      </w:tr>
      <w:tr w:rsidR="00224F65" w:rsidRPr="00224F65" w14:paraId="038F19A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E40788"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01C8C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bottom"/>
            <w:hideMark/>
          </w:tcPr>
          <w:p w14:paraId="4680EC29" w14:textId="1E26D70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754.28 </w:t>
            </w:r>
          </w:p>
        </w:tc>
        <w:tc>
          <w:tcPr>
            <w:tcW w:w="0" w:type="auto"/>
            <w:tcBorders>
              <w:top w:val="nil"/>
              <w:left w:val="nil"/>
              <w:bottom w:val="single" w:sz="4" w:space="0" w:color="000000"/>
              <w:right w:val="single" w:sz="4" w:space="0" w:color="000000"/>
            </w:tcBorders>
            <w:shd w:val="clear" w:color="auto" w:fill="auto"/>
            <w:noWrap/>
            <w:vAlign w:val="bottom"/>
            <w:hideMark/>
          </w:tcPr>
          <w:p w14:paraId="5AF0C79F" w14:textId="33F5802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6F9B9" w14:textId="770095D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71BAE" w14:textId="407274E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754.28 </w:t>
            </w:r>
          </w:p>
        </w:tc>
      </w:tr>
      <w:tr w:rsidR="00224F65" w:rsidRPr="00224F65" w14:paraId="0A870FC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7D8F6"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B1F2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bottom"/>
            <w:hideMark/>
          </w:tcPr>
          <w:p w14:paraId="01D7B19B" w14:textId="53A893D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4AC539E3" w14:textId="5F6C298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A8440" w14:textId="23628D5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03A01" w14:textId="1DC65CD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9,451.75 </w:t>
            </w:r>
          </w:p>
        </w:tc>
      </w:tr>
      <w:tr w:rsidR="00224F65" w:rsidRPr="00224F65" w14:paraId="19D4ABB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60875"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F5A4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bottom"/>
            <w:hideMark/>
          </w:tcPr>
          <w:p w14:paraId="3CA82818" w14:textId="360A50F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1A16FEAE" w14:textId="3D5A8F3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52A81" w14:textId="6A64A48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AC9A23" w14:textId="10D43D3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69,640.00 </w:t>
            </w:r>
          </w:p>
        </w:tc>
      </w:tr>
      <w:tr w:rsidR="00224F65" w:rsidRPr="00224F65" w14:paraId="5AC47C6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CD4F40"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65F8B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640302E8" w14:textId="0335A61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81,088.65 </w:t>
            </w:r>
          </w:p>
        </w:tc>
        <w:tc>
          <w:tcPr>
            <w:tcW w:w="0" w:type="auto"/>
            <w:tcBorders>
              <w:top w:val="nil"/>
              <w:left w:val="nil"/>
              <w:bottom w:val="single" w:sz="4" w:space="0" w:color="000000"/>
              <w:right w:val="single" w:sz="4" w:space="0" w:color="000000"/>
            </w:tcBorders>
            <w:shd w:val="clear" w:color="auto" w:fill="auto"/>
            <w:noWrap/>
            <w:vAlign w:val="bottom"/>
            <w:hideMark/>
          </w:tcPr>
          <w:p w14:paraId="62935F50" w14:textId="5AB0A42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C6285" w14:textId="38C7AC5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C55B8" w14:textId="0D418CF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81,088.65 </w:t>
            </w:r>
          </w:p>
        </w:tc>
      </w:tr>
      <w:tr w:rsidR="00224F65" w:rsidRPr="00224F65" w14:paraId="6B736B49"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E664B9"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27B2E21A" w14:textId="003C416A"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4,242,487.14 </w:t>
            </w:r>
          </w:p>
        </w:tc>
        <w:tc>
          <w:tcPr>
            <w:tcW w:w="0" w:type="auto"/>
            <w:tcBorders>
              <w:top w:val="nil"/>
              <w:left w:val="nil"/>
              <w:bottom w:val="single" w:sz="4" w:space="0" w:color="000000"/>
              <w:right w:val="single" w:sz="4" w:space="0" w:color="000000"/>
            </w:tcBorders>
            <w:shd w:val="clear" w:color="D8D8D8" w:fill="D8D8D8"/>
            <w:noWrap/>
            <w:vAlign w:val="bottom"/>
            <w:hideMark/>
          </w:tcPr>
          <w:p w14:paraId="1498D192" w14:textId="3E1D694D"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5AC8483" w14:textId="669E2490"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06647175" w14:textId="37AFBE2B"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5,359,798.78 </w:t>
            </w:r>
          </w:p>
        </w:tc>
      </w:tr>
      <w:tr w:rsidR="00224F65" w:rsidRPr="00224F65" w14:paraId="3A698C4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7CE39"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DF408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bottom"/>
            <w:hideMark/>
          </w:tcPr>
          <w:p w14:paraId="57BBD42F" w14:textId="74203DF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5BC7F80C" w14:textId="25F185E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3D08F" w14:textId="05AEA00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4BC83" w14:textId="1E3B514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83,830.57 </w:t>
            </w:r>
          </w:p>
        </w:tc>
      </w:tr>
      <w:tr w:rsidR="00224F65" w:rsidRPr="00224F65" w14:paraId="1CA83F5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738BC"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8864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bottom"/>
            <w:hideMark/>
          </w:tcPr>
          <w:p w14:paraId="3B94F125" w14:textId="07B6EB1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0,654.03 </w:t>
            </w:r>
          </w:p>
        </w:tc>
        <w:tc>
          <w:tcPr>
            <w:tcW w:w="0" w:type="auto"/>
            <w:tcBorders>
              <w:top w:val="nil"/>
              <w:left w:val="nil"/>
              <w:bottom w:val="single" w:sz="4" w:space="0" w:color="000000"/>
              <w:right w:val="single" w:sz="4" w:space="0" w:color="000000"/>
            </w:tcBorders>
            <w:shd w:val="clear" w:color="auto" w:fill="auto"/>
            <w:noWrap/>
            <w:vAlign w:val="bottom"/>
            <w:hideMark/>
          </w:tcPr>
          <w:p w14:paraId="5BF3E29E" w14:textId="69E0D35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9C0DC" w14:textId="78A7639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87C42" w14:textId="09E5554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0,654.03 </w:t>
            </w:r>
          </w:p>
        </w:tc>
      </w:tr>
      <w:tr w:rsidR="00224F65" w:rsidRPr="00224F65" w14:paraId="34AA642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38236"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F750F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bottom"/>
            <w:hideMark/>
          </w:tcPr>
          <w:p w14:paraId="10EB1863" w14:textId="41D0412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261347F6" w14:textId="4C2C0FB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C7279" w14:textId="56CFAC1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805815" w14:textId="522045E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29,877.16 </w:t>
            </w:r>
          </w:p>
        </w:tc>
      </w:tr>
      <w:tr w:rsidR="00224F65" w:rsidRPr="00224F65" w14:paraId="28C5A22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0236D"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EBD37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bottom"/>
            <w:hideMark/>
          </w:tcPr>
          <w:p w14:paraId="301CE915" w14:textId="5CEF6C5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28,162.50 </w:t>
            </w:r>
          </w:p>
        </w:tc>
        <w:tc>
          <w:tcPr>
            <w:tcW w:w="0" w:type="auto"/>
            <w:tcBorders>
              <w:top w:val="nil"/>
              <w:left w:val="nil"/>
              <w:bottom w:val="single" w:sz="4" w:space="0" w:color="000000"/>
              <w:right w:val="single" w:sz="4" w:space="0" w:color="000000"/>
            </w:tcBorders>
            <w:shd w:val="clear" w:color="auto" w:fill="auto"/>
            <w:noWrap/>
            <w:vAlign w:val="bottom"/>
            <w:hideMark/>
          </w:tcPr>
          <w:p w14:paraId="60268479" w14:textId="5178BA8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4F87D" w14:textId="778D31D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DA7C7" w14:textId="11883ED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28,162.50 </w:t>
            </w:r>
          </w:p>
        </w:tc>
      </w:tr>
      <w:tr w:rsidR="00224F65" w:rsidRPr="00224F65" w14:paraId="2C57EEA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B9EEB"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C7FE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bottom"/>
            <w:hideMark/>
          </w:tcPr>
          <w:p w14:paraId="6E039549" w14:textId="1EE1671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A82FF98" w14:textId="56955F2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941741" w14:textId="756791E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4CD276" w14:textId="18953E8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7,140.00 </w:t>
            </w:r>
          </w:p>
        </w:tc>
      </w:tr>
      <w:tr w:rsidR="00224F65" w:rsidRPr="00224F65" w14:paraId="5A5DC22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6AE84A"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E292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bottom"/>
            <w:hideMark/>
          </w:tcPr>
          <w:p w14:paraId="3B5CFDC7" w14:textId="10E4964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7980A1DE" w14:textId="750D923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CEB509" w14:textId="102B2C1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040FFB" w14:textId="0AB671A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33,617.14 </w:t>
            </w:r>
          </w:p>
        </w:tc>
      </w:tr>
      <w:tr w:rsidR="00224F65" w:rsidRPr="00224F65" w14:paraId="1539347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F6B93"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FED2D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bottom"/>
            <w:hideMark/>
          </w:tcPr>
          <w:p w14:paraId="5AEABC1F" w14:textId="24CCC8E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86,042.75 </w:t>
            </w:r>
          </w:p>
        </w:tc>
        <w:tc>
          <w:tcPr>
            <w:tcW w:w="0" w:type="auto"/>
            <w:tcBorders>
              <w:top w:val="nil"/>
              <w:left w:val="nil"/>
              <w:bottom w:val="single" w:sz="4" w:space="0" w:color="000000"/>
              <w:right w:val="single" w:sz="4" w:space="0" w:color="000000"/>
            </w:tcBorders>
            <w:shd w:val="clear" w:color="auto" w:fill="auto"/>
            <w:noWrap/>
            <w:vAlign w:val="bottom"/>
            <w:hideMark/>
          </w:tcPr>
          <w:p w14:paraId="7A3FD86F" w14:textId="6EDC79B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5F1F18" w14:textId="728DBDE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38D6D4" w14:textId="5129F8B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86,042.75 </w:t>
            </w:r>
          </w:p>
        </w:tc>
      </w:tr>
      <w:tr w:rsidR="00224F65" w:rsidRPr="00224F65" w14:paraId="772E048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F0376"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4A93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5BECC400" w14:textId="1409F86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25281B1A" w14:textId="63547ED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48BE4" w14:textId="76E8B2E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59975C54" w14:textId="364042A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70,321.00 </w:t>
            </w:r>
          </w:p>
        </w:tc>
      </w:tr>
      <w:tr w:rsidR="00224F65" w:rsidRPr="00224F65" w14:paraId="3AC5801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70EB7D"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06EDA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02D8184E" w14:textId="650C8F7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37292CE5" w14:textId="72A1AA1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C2EC0" w14:textId="2D2BCBC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8A5944" w14:textId="4975B6D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56,798.14 </w:t>
            </w:r>
          </w:p>
        </w:tc>
      </w:tr>
      <w:tr w:rsidR="00224F65" w:rsidRPr="00224F65" w14:paraId="29F9CE5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F397C"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D290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747CE436" w14:textId="54D7E0E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764BDB8F" w14:textId="2AA2957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2E52C" w14:textId="13EC1F8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EBC4C" w14:textId="36F8D6D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647,764.75 </w:t>
            </w:r>
          </w:p>
        </w:tc>
      </w:tr>
      <w:tr w:rsidR="00224F65" w:rsidRPr="00224F65" w14:paraId="1C92D56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EC6A9"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82B6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2536829C" w14:textId="617316F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373D733D" w14:textId="7427229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AB976" w14:textId="07FC98F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9B697" w14:textId="6B39CAB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29,805.12 </w:t>
            </w:r>
          </w:p>
        </w:tc>
      </w:tr>
      <w:tr w:rsidR="00224F65" w:rsidRPr="00224F65" w14:paraId="753EE17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094DF"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2C166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bottom"/>
            <w:hideMark/>
          </w:tcPr>
          <w:p w14:paraId="1964AD76" w14:textId="2CA2020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465F503F" w14:textId="7D59DF0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966C8F" w14:textId="4A4134A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CF8477" w14:textId="5CD042C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69,067.50 </w:t>
            </w:r>
          </w:p>
        </w:tc>
      </w:tr>
      <w:tr w:rsidR="00224F65" w:rsidRPr="00224F65" w14:paraId="0FABF7E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D7060"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3ACBF0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1528890B" w14:textId="60E7964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4F1E3241" w14:textId="5977D88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547AB77C" w14:textId="4433D24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E0204" w14:textId="0C2327E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22,598.20 </w:t>
            </w:r>
          </w:p>
        </w:tc>
      </w:tr>
      <w:tr w:rsidR="00224F65" w:rsidRPr="00224F65" w14:paraId="131B6F3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21D54"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3BF32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66EB5476" w14:textId="20C573B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185,649.22 </w:t>
            </w:r>
          </w:p>
        </w:tc>
        <w:tc>
          <w:tcPr>
            <w:tcW w:w="0" w:type="auto"/>
            <w:tcBorders>
              <w:top w:val="nil"/>
              <w:left w:val="nil"/>
              <w:bottom w:val="single" w:sz="4" w:space="0" w:color="000000"/>
              <w:right w:val="single" w:sz="4" w:space="0" w:color="000000"/>
            </w:tcBorders>
            <w:shd w:val="clear" w:color="auto" w:fill="auto"/>
            <w:noWrap/>
            <w:vAlign w:val="bottom"/>
            <w:hideMark/>
          </w:tcPr>
          <w:p w14:paraId="6D142F65" w14:textId="7B1662B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6B318C" w14:textId="13F46DC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8AB71" w14:textId="447B212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185,649.22 </w:t>
            </w:r>
          </w:p>
        </w:tc>
      </w:tr>
      <w:tr w:rsidR="00224F65" w:rsidRPr="00224F65" w14:paraId="06D5B90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85F675"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CB4C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5DC1158E" w14:textId="0D34506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207,965.53 </w:t>
            </w:r>
          </w:p>
        </w:tc>
        <w:tc>
          <w:tcPr>
            <w:tcW w:w="0" w:type="auto"/>
            <w:tcBorders>
              <w:top w:val="nil"/>
              <w:left w:val="nil"/>
              <w:bottom w:val="single" w:sz="4" w:space="0" w:color="000000"/>
              <w:right w:val="single" w:sz="4" w:space="0" w:color="000000"/>
            </w:tcBorders>
            <w:shd w:val="clear" w:color="auto" w:fill="auto"/>
            <w:noWrap/>
            <w:vAlign w:val="bottom"/>
            <w:hideMark/>
          </w:tcPr>
          <w:p w14:paraId="5364D6CE" w14:textId="79E75C4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917E17" w14:textId="3DD2F83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F2FB8" w14:textId="4F66744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207,965.53 </w:t>
            </w:r>
          </w:p>
        </w:tc>
      </w:tr>
      <w:tr w:rsidR="00224F65" w:rsidRPr="00224F65" w14:paraId="3ADE33C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91677"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4FBEE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355B7E6F" w14:textId="3C4C6E7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82,256.50 </w:t>
            </w:r>
          </w:p>
        </w:tc>
        <w:tc>
          <w:tcPr>
            <w:tcW w:w="0" w:type="auto"/>
            <w:tcBorders>
              <w:top w:val="nil"/>
              <w:left w:val="nil"/>
              <w:bottom w:val="single" w:sz="4" w:space="0" w:color="000000"/>
              <w:right w:val="single" w:sz="4" w:space="0" w:color="000000"/>
            </w:tcBorders>
            <w:shd w:val="clear" w:color="auto" w:fill="auto"/>
            <w:noWrap/>
            <w:vAlign w:val="bottom"/>
            <w:hideMark/>
          </w:tcPr>
          <w:p w14:paraId="120E2BFD" w14:textId="33B04D3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A3D36" w14:textId="701E9D2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CB1237" w14:textId="30C6EAF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82,256.50 </w:t>
            </w:r>
          </w:p>
        </w:tc>
      </w:tr>
      <w:tr w:rsidR="00224F65" w:rsidRPr="00224F65" w14:paraId="51DC380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4B194"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D70A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40669FB0" w14:textId="161C668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3C08FC8D" w14:textId="50354D3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D905A" w14:textId="4BF8F99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4C27B273" w14:textId="799FDA9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05,530.92 </w:t>
            </w:r>
          </w:p>
        </w:tc>
      </w:tr>
      <w:tr w:rsidR="00224F65" w:rsidRPr="00224F65" w14:paraId="537D55E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F5485"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3A273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6DFF4BF5" w14:textId="7AD9A2B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7611F42E" w14:textId="2051243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1846B" w14:textId="5A7935E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1D283" w14:textId="503A9B1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7,713.75 </w:t>
            </w:r>
          </w:p>
        </w:tc>
      </w:tr>
      <w:tr w:rsidR="00224F65" w:rsidRPr="00224F65" w14:paraId="5E9953E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511CE"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98B69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bottom"/>
            <w:hideMark/>
          </w:tcPr>
          <w:p w14:paraId="09A2C0BD" w14:textId="66A811E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43C8D785" w14:textId="3C53C84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00E063" w14:textId="7BEAE6E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CEBFD" w14:textId="675DA88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48,611.25 </w:t>
            </w:r>
          </w:p>
        </w:tc>
      </w:tr>
      <w:tr w:rsidR="00224F65" w:rsidRPr="00224F65" w14:paraId="5A248C0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3B9C7"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AD55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bottom"/>
            <w:hideMark/>
          </w:tcPr>
          <w:p w14:paraId="7F885B53" w14:textId="1C1A94E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2D2479BD" w14:textId="1BBF46E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6B5F016D" w14:textId="41502D7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6B486" w14:textId="7E9E4C6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6,392.75 </w:t>
            </w:r>
          </w:p>
        </w:tc>
      </w:tr>
      <w:tr w:rsidR="00224F65" w:rsidRPr="00224F65" w14:paraId="3709166D"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1DEA0D"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61A8CA97" w14:textId="1164CF65"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4,637,869.08 </w:t>
            </w:r>
          </w:p>
        </w:tc>
        <w:tc>
          <w:tcPr>
            <w:tcW w:w="0" w:type="auto"/>
            <w:tcBorders>
              <w:top w:val="nil"/>
              <w:left w:val="nil"/>
              <w:bottom w:val="single" w:sz="4" w:space="0" w:color="000000"/>
              <w:right w:val="single" w:sz="4" w:space="0" w:color="000000"/>
            </w:tcBorders>
            <w:shd w:val="clear" w:color="D8D8D8" w:fill="D8D8D8"/>
            <w:noWrap/>
            <w:vAlign w:val="bottom"/>
            <w:hideMark/>
          </w:tcPr>
          <w:p w14:paraId="2370E2D7" w14:textId="73CF0921"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3CBB1FBB" w14:textId="254893FC"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71BD29AA" w14:textId="1CB4433D"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44,679,990.03 </w:t>
            </w:r>
          </w:p>
        </w:tc>
      </w:tr>
      <w:tr w:rsidR="00224F65" w:rsidRPr="00224F65" w14:paraId="10700F8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E2BD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5A18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04A30679" w14:textId="5AF2F52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81,027.50 </w:t>
            </w:r>
          </w:p>
        </w:tc>
        <w:tc>
          <w:tcPr>
            <w:tcW w:w="0" w:type="auto"/>
            <w:tcBorders>
              <w:top w:val="nil"/>
              <w:left w:val="nil"/>
              <w:bottom w:val="single" w:sz="4" w:space="0" w:color="000000"/>
              <w:right w:val="single" w:sz="4" w:space="0" w:color="000000"/>
            </w:tcBorders>
            <w:shd w:val="clear" w:color="auto" w:fill="auto"/>
            <w:noWrap/>
            <w:vAlign w:val="bottom"/>
            <w:hideMark/>
          </w:tcPr>
          <w:p w14:paraId="7D3C138A" w14:textId="76E15F3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C68F32" w14:textId="48261E1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02098" w14:textId="0D6735D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81,027.50 </w:t>
            </w:r>
          </w:p>
        </w:tc>
      </w:tr>
      <w:tr w:rsidR="00224F65" w:rsidRPr="00224F65" w14:paraId="5104E4B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1127E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35A68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64429DC6" w14:textId="189AB68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6AABA41F" w14:textId="19209CD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42861" w14:textId="4847EB6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4DF963" w14:textId="578FF9C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2,807.94 </w:t>
            </w:r>
          </w:p>
        </w:tc>
      </w:tr>
      <w:tr w:rsidR="00224F65" w:rsidRPr="00224F65" w14:paraId="5AEC1A3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649B8"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06F58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0B0531A7" w14:textId="613183E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916,530.89 </w:t>
            </w:r>
          </w:p>
        </w:tc>
        <w:tc>
          <w:tcPr>
            <w:tcW w:w="0" w:type="auto"/>
            <w:tcBorders>
              <w:top w:val="nil"/>
              <w:left w:val="nil"/>
              <w:bottom w:val="single" w:sz="4" w:space="0" w:color="000000"/>
              <w:right w:val="single" w:sz="4" w:space="0" w:color="000000"/>
            </w:tcBorders>
            <w:shd w:val="clear" w:color="auto" w:fill="auto"/>
            <w:noWrap/>
            <w:vAlign w:val="bottom"/>
            <w:hideMark/>
          </w:tcPr>
          <w:p w14:paraId="614E9AB3" w14:textId="0F2CD01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91A65D" w14:textId="0148DC5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7EF64" w14:textId="280662D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916,530.89 </w:t>
            </w:r>
          </w:p>
        </w:tc>
      </w:tr>
      <w:tr w:rsidR="00224F65" w:rsidRPr="00224F65" w14:paraId="754C273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B674D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D332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1790FB60" w14:textId="7E426B2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00843EE" w14:textId="13E4E1E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2C1D3" w14:textId="0232C16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2969D" w14:textId="2CCC770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77.14 </w:t>
            </w:r>
          </w:p>
        </w:tc>
      </w:tr>
      <w:tr w:rsidR="00224F65" w:rsidRPr="00224F65" w14:paraId="40B8528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A29F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914F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bottom"/>
            <w:hideMark/>
          </w:tcPr>
          <w:p w14:paraId="60271E73" w14:textId="5F093A1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57C81B3C" w14:textId="08FF1DF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C9B77F" w14:textId="0CD6EDD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7F914FC9" w14:textId="5DC570D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608,628.72 </w:t>
            </w:r>
          </w:p>
        </w:tc>
      </w:tr>
      <w:tr w:rsidR="00224F65" w:rsidRPr="00224F65" w14:paraId="1AC698C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3F88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A28FA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bottom"/>
            <w:hideMark/>
          </w:tcPr>
          <w:p w14:paraId="236D4166" w14:textId="2F84D45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3172B016" w14:textId="2030408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A0127" w14:textId="22324B3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B01BF" w14:textId="75E2625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44,392.00 </w:t>
            </w:r>
          </w:p>
        </w:tc>
      </w:tr>
      <w:tr w:rsidR="00224F65" w:rsidRPr="00224F65" w14:paraId="741BA5F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E0A2C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0750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bottom"/>
            <w:hideMark/>
          </w:tcPr>
          <w:p w14:paraId="13260F6B" w14:textId="47B54C2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362A442E" w14:textId="61341E3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6570E" w14:textId="1C55034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66C5B" w14:textId="28ECF9D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83,928.52 </w:t>
            </w:r>
          </w:p>
        </w:tc>
      </w:tr>
      <w:tr w:rsidR="00224F65" w:rsidRPr="00224F65" w14:paraId="5EAA953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B9CE6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2FA2E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bottom"/>
            <w:hideMark/>
          </w:tcPr>
          <w:p w14:paraId="40884F54" w14:textId="4C30D75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8582F31" w14:textId="161FBBA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7574B" w14:textId="280F79C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7CD90C" w14:textId="4AE1047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7,140.00 </w:t>
            </w:r>
          </w:p>
        </w:tc>
      </w:tr>
      <w:tr w:rsidR="00224F65" w:rsidRPr="00224F65" w14:paraId="68F5891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C193B"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0BEA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bottom"/>
            <w:hideMark/>
          </w:tcPr>
          <w:p w14:paraId="1A2E0A4C" w14:textId="4018A2B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734DB6FC" w14:textId="3DFD815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71D64A" w14:textId="57A5303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6885C" w14:textId="35E214E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80,157.12 </w:t>
            </w:r>
          </w:p>
        </w:tc>
      </w:tr>
      <w:tr w:rsidR="00224F65" w:rsidRPr="00224F65" w14:paraId="2E136C8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99C566"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6A5C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bottom"/>
            <w:hideMark/>
          </w:tcPr>
          <w:p w14:paraId="3783C22D" w14:textId="434A03A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BD193B" w14:textId="185157D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7DC0F3" w14:textId="2D19454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74602648" w14:textId="568B76E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412,800.00 </w:t>
            </w:r>
          </w:p>
        </w:tc>
      </w:tr>
      <w:tr w:rsidR="00224F65" w:rsidRPr="00224F65" w14:paraId="2F6CB23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6E66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32178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bottom"/>
            <w:hideMark/>
          </w:tcPr>
          <w:p w14:paraId="07BE21B1" w14:textId="5D57189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241F2FE3" w14:textId="263AFCC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7CCDDD" w14:textId="1657F5A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5DF26C2D" w14:textId="2B7CC7A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54,800.64 </w:t>
            </w:r>
          </w:p>
        </w:tc>
      </w:tr>
      <w:tr w:rsidR="00224F65" w:rsidRPr="00224F65" w14:paraId="3E9E617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DC3D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4F037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B44EFE1" w14:textId="7862884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B36A0C" w14:textId="5836D6E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82A00" w14:textId="0DFE131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026FFB19" w14:textId="033034D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94,840.00 </w:t>
            </w:r>
          </w:p>
        </w:tc>
      </w:tr>
      <w:tr w:rsidR="00224F65" w:rsidRPr="00224F65" w14:paraId="18D93AB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0DED3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515E4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bottom"/>
            <w:hideMark/>
          </w:tcPr>
          <w:p w14:paraId="1E9A655E" w14:textId="3291EF1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242F9AFF" w14:textId="66BBE53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59E5ED" w14:textId="430CFD4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00D6A545" w14:textId="32763DB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416,520.00 </w:t>
            </w:r>
          </w:p>
        </w:tc>
      </w:tr>
      <w:tr w:rsidR="00224F65" w:rsidRPr="00224F65" w14:paraId="4AF5B05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EEE2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F410C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7B35B494" w14:textId="04644A3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591,426.39 </w:t>
            </w:r>
          </w:p>
        </w:tc>
        <w:tc>
          <w:tcPr>
            <w:tcW w:w="0" w:type="auto"/>
            <w:tcBorders>
              <w:top w:val="nil"/>
              <w:left w:val="nil"/>
              <w:bottom w:val="single" w:sz="4" w:space="0" w:color="000000"/>
              <w:right w:val="single" w:sz="4" w:space="0" w:color="000000"/>
            </w:tcBorders>
            <w:shd w:val="clear" w:color="auto" w:fill="auto"/>
            <w:noWrap/>
            <w:vAlign w:val="bottom"/>
            <w:hideMark/>
          </w:tcPr>
          <w:p w14:paraId="565D9ABC" w14:textId="45381D3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5F9A2" w14:textId="08669D8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46A5CC" w14:textId="66F8480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591,426.39 </w:t>
            </w:r>
          </w:p>
        </w:tc>
      </w:tr>
      <w:tr w:rsidR="00224F65" w:rsidRPr="00224F65" w14:paraId="2DE573D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7ACBA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E39B8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bottom"/>
            <w:hideMark/>
          </w:tcPr>
          <w:p w14:paraId="51D2B6C0" w14:textId="32DF859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1BB9D7BE" w14:textId="347BA4C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964E65" w14:textId="3B46432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A3F45" w14:textId="4985549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7,193.39 </w:t>
            </w:r>
          </w:p>
        </w:tc>
      </w:tr>
      <w:tr w:rsidR="00224F65" w:rsidRPr="00224F65" w14:paraId="3606C7F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9740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049BC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43D96229" w14:textId="08DD564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05978734" w14:textId="7507183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2A943C" w14:textId="2382DD9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57A11" w14:textId="240D2C2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7,588.75 </w:t>
            </w:r>
          </w:p>
        </w:tc>
      </w:tr>
      <w:tr w:rsidR="00224F65" w:rsidRPr="00224F65" w14:paraId="10D76EE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3302B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FAE23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7BC64939" w14:textId="5CE59CA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00F414B5" w14:textId="7841E84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CB271E" w14:textId="23F90F5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868B1" w14:textId="17ED4AC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10,696.12 </w:t>
            </w:r>
          </w:p>
        </w:tc>
      </w:tr>
      <w:tr w:rsidR="00224F65" w:rsidRPr="00224F65" w14:paraId="0E7664E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C74B3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9E7ED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bottom"/>
            <w:hideMark/>
          </w:tcPr>
          <w:p w14:paraId="7E75A8FE" w14:textId="6AF9F26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02E107D9" w14:textId="7750AEF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6AEC8" w14:textId="411D522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9BE2CF" w14:textId="43B82B2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05,744.00 </w:t>
            </w:r>
          </w:p>
        </w:tc>
      </w:tr>
      <w:tr w:rsidR="00224F65" w:rsidRPr="00224F65" w14:paraId="017A549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9048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FF5B0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2A53E6FF" w14:textId="36DD65F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6FD19B1A" w14:textId="12192FB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825D0" w14:textId="594C8DB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F6FA9" w14:textId="2E60D3C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82,612.20 </w:t>
            </w:r>
          </w:p>
        </w:tc>
      </w:tr>
      <w:tr w:rsidR="00224F65" w:rsidRPr="00224F65" w14:paraId="1B9D11F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BD15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6BB29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13AEBC3F" w14:textId="5AB369E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3178869E" w14:textId="2982FCB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D12B0B" w14:textId="2916CD1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6D486C" w14:textId="697B733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0,448.75 </w:t>
            </w:r>
          </w:p>
        </w:tc>
      </w:tr>
      <w:tr w:rsidR="00224F65" w:rsidRPr="00224F65" w14:paraId="08C3A1F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6BA18"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E1F9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bottom"/>
            <w:hideMark/>
          </w:tcPr>
          <w:p w14:paraId="496F64EF" w14:textId="3AF60D4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22,397.14 </w:t>
            </w:r>
          </w:p>
        </w:tc>
        <w:tc>
          <w:tcPr>
            <w:tcW w:w="0" w:type="auto"/>
            <w:tcBorders>
              <w:top w:val="nil"/>
              <w:left w:val="nil"/>
              <w:bottom w:val="single" w:sz="4" w:space="0" w:color="000000"/>
              <w:right w:val="single" w:sz="4" w:space="0" w:color="000000"/>
            </w:tcBorders>
            <w:shd w:val="clear" w:color="auto" w:fill="auto"/>
            <w:noWrap/>
            <w:vAlign w:val="bottom"/>
            <w:hideMark/>
          </w:tcPr>
          <w:p w14:paraId="518006AE" w14:textId="24C2CEF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8D2398" w14:textId="3009ED2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B44A7" w14:textId="238A175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22,397.14 </w:t>
            </w:r>
          </w:p>
        </w:tc>
      </w:tr>
      <w:tr w:rsidR="00224F65" w:rsidRPr="00224F65" w14:paraId="7AC4A3B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9876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3B575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bottom"/>
            <w:hideMark/>
          </w:tcPr>
          <w:p w14:paraId="7793CE1F" w14:textId="69C35A6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7C5769B4" w14:textId="7AF8B4E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F14B4" w14:textId="7DB90DF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A1009" w14:textId="32B5B99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43,772.50 </w:t>
            </w:r>
          </w:p>
        </w:tc>
      </w:tr>
      <w:tr w:rsidR="00224F65" w:rsidRPr="00224F65" w14:paraId="5E5EA0B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8B44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93F7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bottom"/>
            <w:hideMark/>
          </w:tcPr>
          <w:p w14:paraId="17C3B39C" w14:textId="2939828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9CE2E2E" w14:textId="6A6BB37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CE88A2" w14:textId="62012F4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5C743C" w14:textId="7B302F7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r>
      <w:tr w:rsidR="00224F65" w:rsidRPr="00224F65" w14:paraId="30C0637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47A7B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9727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bottom"/>
            <w:hideMark/>
          </w:tcPr>
          <w:p w14:paraId="3EA9238F" w14:textId="48600A2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79C6071A" w14:textId="1E949D9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B6EB3" w14:textId="5A0452E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2A569" w14:textId="01D2095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5,778.00 </w:t>
            </w:r>
          </w:p>
        </w:tc>
      </w:tr>
      <w:tr w:rsidR="00224F65" w:rsidRPr="00224F65" w14:paraId="2492A41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B480D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F327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bottom"/>
            <w:hideMark/>
          </w:tcPr>
          <w:p w14:paraId="0400A75A" w14:textId="5AFC611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820D52E" w14:textId="60BEE37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F0301" w14:textId="6268318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43072C" w14:textId="29CA03A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r>
      <w:tr w:rsidR="00224F65" w:rsidRPr="00224F65" w14:paraId="2D3170C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E444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7F030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63A51C0E" w14:textId="6792492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50323B79" w14:textId="62C55E3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06A7F" w14:textId="7A23A04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A2664D" w14:textId="5E984BA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042.39 </w:t>
            </w:r>
          </w:p>
        </w:tc>
      </w:tr>
      <w:tr w:rsidR="00224F65" w:rsidRPr="00224F65" w14:paraId="35CC61A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C035C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DB983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bottom"/>
            <w:hideMark/>
          </w:tcPr>
          <w:p w14:paraId="076C358E" w14:textId="7D5C591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5D4F3072" w14:textId="472A51B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27788" w14:textId="62AEFA9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06861" w14:textId="57BAC49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00,494.75 </w:t>
            </w:r>
          </w:p>
        </w:tc>
      </w:tr>
      <w:tr w:rsidR="00224F65" w:rsidRPr="00224F65" w14:paraId="1B516E3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CAAD3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2F7C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1DC7A7EB" w14:textId="07702DC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484,211.32 </w:t>
            </w:r>
          </w:p>
        </w:tc>
        <w:tc>
          <w:tcPr>
            <w:tcW w:w="0" w:type="auto"/>
            <w:tcBorders>
              <w:top w:val="nil"/>
              <w:left w:val="nil"/>
              <w:bottom w:val="single" w:sz="4" w:space="0" w:color="000000"/>
              <w:right w:val="single" w:sz="4" w:space="0" w:color="000000"/>
            </w:tcBorders>
            <w:shd w:val="clear" w:color="auto" w:fill="auto"/>
            <w:noWrap/>
            <w:vAlign w:val="bottom"/>
            <w:hideMark/>
          </w:tcPr>
          <w:p w14:paraId="0F819F11" w14:textId="44FD54D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00798" w14:textId="42EC1DF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049CE" w14:textId="1F1644A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484,211.32 </w:t>
            </w:r>
          </w:p>
        </w:tc>
      </w:tr>
      <w:tr w:rsidR="00224F65" w:rsidRPr="00224F65" w14:paraId="5080A16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F306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F04D6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5AD784BF" w14:textId="7552D13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190C8308" w14:textId="40377C2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0B961D" w14:textId="0CD5814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8A7F99" w14:textId="3DD59CA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80,677.34 </w:t>
            </w:r>
          </w:p>
        </w:tc>
      </w:tr>
      <w:tr w:rsidR="00224F65" w:rsidRPr="00224F65" w14:paraId="69F60B9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DB97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813FD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777B99C9" w14:textId="0885B8B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5BC79D11" w14:textId="2A5D503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1887E" w14:textId="7F6B06D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E1227" w14:textId="2F0C8B6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7,140.00 </w:t>
            </w:r>
          </w:p>
        </w:tc>
      </w:tr>
      <w:tr w:rsidR="00224F65" w:rsidRPr="00224F65" w14:paraId="290AC22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28966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F87E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1BAD5427" w14:textId="564F785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63822EAA" w14:textId="65690D3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50913" w14:textId="2C4CEFF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3779E529" w14:textId="67B9A63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284,179.30 </w:t>
            </w:r>
          </w:p>
        </w:tc>
      </w:tr>
      <w:tr w:rsidR="00224F65" w:rsidRPr="00224F65" w14:paraId="54E5083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7D00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45F4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4949071B" w14:textId="1888AFF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11A2737F" w14:textId="090E2C2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359D10" w14:textId="5B5C4F0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7450E" w14:textId="4749BBE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28,868.77 </w:t>
            </w:r>
          </w:p>
        </w:tc>
      </w:tr>
      <w:tr w:rsidR="00224F65" w:rsidRPr="00224F65" w14:paraId="7507C06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7A152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896E5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7A5A502C" w14:textId="4BC6E4A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5C2A915" w14:textId="19BD502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DD89A2" w14:textId="7040EEB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5E133" w14:textId="4DF5006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77.14 </w:t>
            </w:r>
          </w:p>
        </w:tc>
      </w:tr>
      <w:tr w:rsidR="00224F65" w:rsidRPr="00224F65" w14:paraId="3A94A71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D33E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C911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2505E77C" w14:textId="4E98682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6E8E3D43" w14:textId="7627C7A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D11C8A" w14:textId="1AB3C66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0B4DF" w14:textId="2E15510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10,000.00 </w:t>
            </w:r>
          </w:p>
        </w:tc>
      </w:tr>
      <w:tr w:rsidR="00224F65" w:rsidRPr="00224F65" w14:paraId="27F22FC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DA09E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BA846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2476917A" w14:textId="72DC555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73B7CD49" w14:textId="0F6CCF9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4B4CCC" w14:textId="1C82356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7CCE21DF" w14:textId="2DD73CD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51,470.00 </w:t>
            </w:r>
          </w:p>
        </w:tc>
      </w:tr>
      <w:tr w:rsidR="00224F65" w:rsidRPr="00224F65" w14:paraId="439734E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FEB4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160D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343D5A2C" w14:textId="09998CE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30B90EB2" w14:textId="74B2484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758BCB" w14:textId="0A9F5CF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0CF60" w14:textId="3275A28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7,140.00 </w:t>
            </w:r>
          </w:p>
        </w:tc>
      </w:tr>
      <w:tr w:rsidR="00224F65" w:rsidRPr="00224F65" w14:paraId="16CFCA4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D55FBB"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64C4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0069BE67" w14:textId="47BE063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73BA3122" w14:textId="19BB962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BDCA3" w14:textId="6CDFD10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C480A" w14:textId="00DF458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26,796.75 </w:t>
            </w:r>
          </w:p>
        </w:tc>
      </w:tr>
      <w:tr w:rsidR="00224F65" w:rsidRPr="00224F65" w14:paraId="3678A26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8EEF1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77FAA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5FD7F80A" w14:textId="72C07C3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7B537EE1" w14:textId="5FCBB2F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37897B" w14:textId="6023F0D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20461" w14:textId="7484656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3,632.50 </w:t>
            </w:r>
          </w:p>
        </w:tc>
      </w:tr>
      <w:tr w:rsidR="00224F65" w:rsidRPr="00224F65" w14:paraId="3CB9225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BF68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2E7FF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bottom"/>
            <w:hideMark/>
          </w:tcPr>
          <w:p w14:paraId="07EF695E" w14:textId="0A92ABE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06A9F7C5" w14:textId="15426F7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4192F205" w14:textId="732A93B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B7F29" w14:textId="2E7FDE7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37,084.67 </w:t>
            </w:r>
          </w:p>
        </w:tc>
      </w:tr>
      <w:tr w:rsidR="00224F65" w:rsidRPr="00224F65" w14:paraId="38CA9DB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741CB"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3C89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bottom"/>
            <w:hideMark/>
          </w:tcPr>
          <w:p w14:paraId="7A42F309" w14:textId="7A36BC9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7572AA96" w14:textId="61FBFBB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72252" w14:textId="40D7A04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6BBC77EE" w14:textId="48D3DB5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591,635.50 </w:t>
            </w:r>
          </w:p>
        </w:tc>
      </w:tr>
      <w:tr w:rsidR="00224F65" w:rsidRPr="00224F65" w14:paraId="10D2D7C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2681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2F89E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bottom"/>
            <w:hideMark/>
          </w:tcPr>
          <w:p w14:paraId="53C94292" w14:textId="63E883D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6B0BBFF7" w14:textId="35C2A6F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D05A45" w14:textId="6A06481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3E681" w14:textId="4CF0C68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04,253.75 </w:t>
            </w:r>
          </w:p>
        </w:tc>
      </w:tr>
      <w:tr w:rsidR="00224F65" w:rsidRPr="00224F65" w14:paraId="071E447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CF3D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447D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2E13F14C" w14:textId="6249299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4E1CB851" w14:textId="3E8268C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7CEBF" w14:textId="53370C2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78234EA0" w14:textId="599D9DD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84,668.14 </w:t>
            </w:r>
          </w:p>
        </w:tc>
      </w:tr>
      <w:tr w:rsidR="00224F65" w:rsidRPr="00224F65" w14:paraId="69F1881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3455E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14BC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bottom"/>
            <w:hideMark/>
          </w:tcPr>
          <w:p w14:paraId="4953D8BF" w14:textId="6C15A6C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0AEE29E" w14:textId="29D714A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888F6" w14:textId="7C8D199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EB1CBC" w14:textId="299350B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r>
      <w:tr w:rsidR="00224F65" w:rsidRPr="00224F65" w14:paraId="3C6A3C7A"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FEE8F1"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5B3B58CA" w14:textId="4DF383E5"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81,435,848.26 </w:t>
            </w:r>
          </w:p>
        </w:tc>
        <w:tc>
          <w:tcPr>
            <w:tcW w:w="0" w:type="auto"/>
            <w:tcBorders>
              <w:top w:val="nil"/>
              <w:left w:val="nil"/>
              <w:bottom w:val="single" w:sz="4" w:space="0" w:color="000000"/>
              <w:right w:val="single" w:sz="4" w:space="0" w:color="000000"/>
            </w:tcBorders>
            <w:shd w:val="clear" w:color="A5A5A5" w:fill="A5A5A5"/>
            <w:noWrap/>
            <w:vAlign w:val="bottom"/>
            <w:hideMark/>
          </w:tcPr>
          <w:p w14:paraId="0ECA2550" w14:textId="0C601B4A"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C061F10" w14:textId="1F255B57"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1E2A113" w14:textId="6D9F593E"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81,435,848.26 </w:t>
            </w:r>
          </w:p>
        </w:tc>
      </w:tr>
      <w:tr w:rsidR="00224F65" w:rsidRPr="00224F65" w14:paraId="27AB7709"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9EDD13"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33940A0E" w14:textId="56C53DA5"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515280FE" w14:textId="193AF500"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52B7C2B" w14:textId="6EF10030"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0476D0A" w14:textId="0127A77F"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182,322.08 </w:t>
            </w:r>
          </w:p>
        </w:tc>
      </w:tr>
      <w:tr w:rsidR="00224F65" w:rsidRPr="00224F65" w14:paraId="32C3F10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025B4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57A4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6EE1DA60" w14:textId="31A8493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69837F1F" w14:textId="733FA74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B0B7FA" w14:textId="07FEF34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EEB5B" w14:textId="046CB22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69,949.52 </w:t>
            </w:r>
          </w:p>
        </w:tc>
      </w:tr>
      <w:tr w:rsidR="00224F65" w:rsidRPr="00224F65" w14:paraId="3F5B104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3977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D6102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bottom"/>
            <w:hideMark/>
          </w:tcPr>
          <w:p w14:paraId="7536D89F" w14:textId="151F7D7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542142F9" w14:textId="70DE18B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32400" w14:textId="0884AD9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58C9CC" w14:textId="7355FD3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359.04 </w:t>
            </w:r>
          </w:p>
        </w:tc>
      </w:tr>
      <w:tr w:rsidR="00224F65" w:rsidRPr="00224F65" w14:paraId="340DB11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8C274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B53B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bottom"/>
            <w:hideMark/>
          </w:tcPr>
          <w:p w14:paraId="5D58530C" w14:textId="6D68F1D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2076E7F3" w14:textId="2B103D2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AD2109" w14:textId="74BA199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8FBE2" w14:textId="486266A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51.00 </w:t>
            </w:r>
          </w:p>
        </w:tc>
      </w:tr>
      <w:tr w:rsidR="00224F65" w:rsidRPr="00224F65" w14:paraId="6035450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4EAED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5795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bottom"/>
            <w:hideMark/>
          </w:tcPr>
          <w:p w14:paraId="1E5DE524" w14:textId="3E28A97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132C4F54" w14:textId="256345D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EBF44D" w14:textId="7A4E810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7FCF2" w14:textId="61DDDDA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62.52 </w:t>
            </w:r>
          </w:p>
        </w:tc>
      </w:tr>
      <w:tr w:rsidR="00224F65" w:rsidRPr="00224F65" w14:paraId="01B29311"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A67542"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lastRenderedPageBreak/>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6AED6301" w14:textId="2FE16C03"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34,207,577.96 </w:t>
            </w:r>
          </w:p>
        </w:tc>
        <w:tc>
          <w:tcPr>
            <w:tcW w:w="0" w:type="auto"/>
            <w:tcBorders>
              <w:top w:val="nil"/>
              <w:left w:val="nil"/>
              <w:bottom w:val="single" w:sz="4" w:space="0" w:color="000000"/>
              <w:right w:val="single" w:sz="4" w:space="0" w:color="000000"/>
            </w:tcBorders>
            <w:shd w:val="clear" w:color="D8D8D8" w:fill="D8D8D8"/>
            <w:noWrap/>
            <w:vAlign w:val="bottom"/>
            <w:hideMark/>
          </w:tcPr>
          <w:p w14:paraId="2FFC0B49" w14:textId="59B27455"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349B4FA" w14:textId="08ECFB6D"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DB0C345" w14:textId="1868001F"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34,207,577.96 </w:t>
            </w:r>
          </w:p>
        </w:tc>
      </w:tr>
      <w:tr w:rsidR="00224F65" w:rsidRPr="00224F65" w14:paraId="37C5566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C09618"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4AE2E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18F05E2A" w14:textId="2C2D208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873,801.70 </w:t>
            </w:r>
          </w:p>
        </w:tc>
        <w:tc>
          <w:tcPr>
            <w:tcW w:w="0" w:type="auto"/>
            <w:tcBorders>
              <w:top w:val="nil"/>
              <w:left w:val="nil"/>
              <w:bottom w:val="single" w:sz="4" w:space="0" w:color="000000"/>
              <w:right w:val="single" w:sz="4" w:space="0" w:color="000000"/>
            </w:tcBorders>
            <w:shd w:val="clear" w:color="auto" w:fill="auto"/>
            <w:noWrap/>
            <w:vAlign w:val="bottom"/>
            <w:hideMark/>
          </w:tcPr>
          <w:p w14:paraId="58593059" w14:textId="309BDD4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A09DEC" w14:textId="03BF236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D74D89" w14:textId="481F80F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873,801.70 </w:t>
            </w:r>
          </w:p>
        </w:tc>
      </w:tr>
      <w:tr w:rsidR="00224F65" w:rsidRPr="00224F65" w14:paraId="1B7CBFF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F898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CB68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0813E7EA" w14:textId="414978C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7EB4A152" w14:textId="1869896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9DB229" w14:textId="129A69C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8B3FA" w14:textId="339B149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584.40 </w:t>
            </w:r>
          </w:p>
        </w:tc>
      </w:tr>
      <w:tr w:rsidR="00224F65" w:rsidRPr="00224F65" w14:paraId="6895269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CCF9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435B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7F5E4662" w14:textId="4AE080B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31,879.32 </w:t>
            </w:r>
          </w:p>
        </w:tc>
        <w:tc>
          <w:tcPr>
            <w:tcW w:w="0" w:type="auto"/>
            <w:tcBorders>
              <w:top w:val="nil"/>
              <w:left w:val="nil"/>
              <w:bottom w:val="single" w:sz="4" w:space="0" w:color="000000"/>
              <w:right w:val="single" w:sz="4" w:space="0" w:color="000000"/>
            </w:tcBorders>
            <w:shd w:val="clear" w:color="auto" w:fill="auto"/>
            <w:noWrap/>
            <w:vAlign w:val="bottom"/>
            <w:hideMark/>
          </w:tcPr>
          <w:p w14:paraId="5EBF1CAE" w14:textId="1C2923D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BC26FC" w14:textId="2B92E48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08158" w14:textId="5C1E4EB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31,879.32 </w:t>
            </w:r>
          </w:p>
        </w:tc>
      </w:tr>
      <w:tr w:rsidR="00224F65" w:rsidRPr="00224F65" w14:paraId="54FB2E3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577F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074EA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2360A73F" w14:textId="137CCD9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6,733.52 </w:t>
            </w:r>
          </w:p>
        </w:tc>
        <w:tc>
          <w:tcPr>
            <w:tcW w:w="0" w:type="auto"/>
            <w:tcBorders>
              <w:top w:val="nil"/>
              <w:left w:val="nil"/>
              <w:bottom w:val="single" w:sz="4" w:space="0" w:color="000000"/>
              <w:right w:val="single" w:sz="4" w:space="0" w:color="000000"/>
            </w:tcBorders>
            <w:shd w:val="clear" w:color="auto" w:fill="auto"/>
            <w:noWrap/>
            <w:vAlign w:val="bottom"/>
            <w:hideMark/>
          </w:tcPr>
          <w:p w14:paraId="4DFCE22B" w14:textId="2D12841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D73FE" w14:textId="4610813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7D873" w14:textId="775AA46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6,733.52 </w:t>
            </w:r>
          </w:p>
        </w:tc>
      </w:tr>
      <w:tr w:rsidR="00224F65" w:rsidRPr="00224F65" w14:paraId="7D579F5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9D39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A83F1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6F896EBB" w14:textId="3C2714F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7,782.26 </w:t>
            </w:r>
          </w:p>
        </w:tc>
        <w:tc>
          <w:tcPr>
            <w:tcW w:w="0" w:type="auto"/>
            <w:tcBorders>
              <w:top w:val="nil"/>
              <w:left w:val="nil"/>
              <w:bottom w:val="single" w:sz="4" w:space="0" w:color="000000"/>
              <w:right w:val="single" w:sz="4" w:space="0" w:color="000000"/>
            </w:tcBorders>
            <w:shd w:val="clear" w:color="auto" w:fill="auto"/>
            <w:noWrap/>
            <w:vAlign w:val="bottom"/>
            <w:hideMark/>
          </w:tcPr>
          <w:p w14:paraId="0669F52C" w14:textId="2FC9C78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EF4891" w14:textId="7A6B04D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FA343" w14:textId="5FA60EA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7,782.26 </w:t>
            </w:r>
          </w:p>
        </w:tc>
      </w:tr>
      <w:tr w:rsidR="00224F65" w:rsidRPr="00224F65" w14:paraId="1AA8382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8975D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7ACF3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736B379B" w14:textId="5703218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39,460.24 </w:t>
            </w:r>
          </w:p>
        </w:tc>
        <w:tc>
          <w:tcPr>
            <w:tcW w:w="0" w:type="auto"/>
            <w:tcBorders>
              <w:top w:val="nil"/>
              <w:left w:val="nil"/>
              <w:bottom w:val="single" w:sz="4" w:space="0" w:color="000000"/>
              <w:right w:val="single" w:sz="4" w:space="0" w:color="000000"/>
            </w:tcBorders>
            <w:shd w:val="clear" w:color="auto" w:fill="auto"/>
            <w:noWrap/>
            <w:vAlign w:val="bottom"/>
            <w:hideMark/>
          </w:tcPr>
          <w:p w14:paraId="734126F9" w14:textId="7250D54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10D6E" w14:textId="1D5367F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ECE8E2" w14:textId="0EE25B4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39,460.24 </w:t>
            </w:r>
          </w:p>
        </w:tc>
      </w:tr>
      <w:tr w:rsidR="00224F65" w:rsidRPr="00224F65" w14:paraId="4E27E6C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7F270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82E5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0BE6F622" w14:textId="43CF126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09,493.76 </w:t>
            </w:r>
          </w:p>
        </w:tc>
        <w:tc>
          <w:tcPr>
            <w:tcW w:w="0" w:type="auto"/>
            <w:tcBorders>
              <w:top w:val="nil"/>
              <w:left w:val="nil"/>
              <w:bottom w:val="single" w:sz="4" w:space="0" w:color="000000"/>
              <w:right w:val="single" w:sz="4" w:space="0" w:color="000000"/>
            </w:tcBorders>
            <w:shd w:val="clear" w:color="auto" w:fill="auto"/>
            <w:noWrap/>
            <w:vAlign w:val="bottom"/>
            <w:hideMark/>
          </w:tcPr>
          <w:p w14:paraId="367D3C1C" w14:textId="798E92A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7DC21" w14:textId="7BD90D8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4D5A5" w14:textId="3CBF375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09,493.76 </w:t>
            </w:r>
          </w:p>
        </w:tc>
      </w:tr>
      <w:tr w:rsidR="00224F65" w:rsidRPr="00224F65" w14:paraId="65A4426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CC6D3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863DB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64FB00AE" w14:textId="286FFCA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0C55F392" w14:textId="29EB716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6DF224" w14:textId="65EFE1F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F4192" w14:textId="3D5E88B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621.00 </w:t>
            </w:r>
          </w:p>
        </w:tc>
      </w:tr>
      <w:tr w:rsidR="00224F65" w:rsidRPr="00224F65" w14:paraId="4CF6918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94B2E6"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00BF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7EF766C7" w14:textId="1803A92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742EEA02" w14:textId="11B494B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44989" w14:textId="7377CB0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15DB85" w14:textId="1D8C5D0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33.76 </w:t>
            </w:r>
          </w:p>
        </w:tc>
      </w:tr>
      <w:tr w:rsidR="00224F65" w:rsidRPr="00224F65" w14:paraId="7AC1D01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3A3EA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81D57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bottom"/>
            <w:hideMark/>
          </w:tcPr>
          <w:p w14:paraId="6AE65545" w14:textId="0A9B4D3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415,825.36 </w:t>
            </w:r>
          </w:p>
        </w:tc>
        <w:tc>
          <w:tcPr>
            <w:tcW w:w="0" w:type="auto"/>
            <w:tcBorders>
              <w:top w:val="nil"/>
              <w:left w:val="nil"/>
              <w:bottom w:val="single" w:sz="4" w:space="0" w:color="000000"/>
              <w:right w:val="single" w:sz="4" w:space="0" w:color="000000"/>
            </w:tcBorders>
            <w:shd w:val="clear" w:color="auto" w:fill="auto"/>
            <w:noWrap/>
            <w:vAlign w:val="bottom"/>
            <w:hideMark/>
          </w:tcPr>
          <w:p w14:paraId="2162369F" w14:textId="42A3DDF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D643A8" w14:textId="0A4A5FB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E7253" w14:textId="5B8E5CE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415,825.36 </w:t>
            </w:r>
          </w:p>
        </w:tc>
      </w:tr>
      <w:tr w:rsidR="00224F65" w:rsidRPr="00224F65" w14:paraId="65DF604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9D07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F164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7A27ADA3" w14:textId="174C605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41,009.00 </w:t>
            </w:r>
          </w:p>
        </w:tc>
        <w:tc>
          <w:tcPr>
            <w:tcW w:w="0" w:type="auto"/>
            <w:tcBorders>
              <w:top w:val="nil"/>
              <w:left w:val="nil"/>
              <w:bottom w:val="single" w:sz="4" w:space="0" w:color="000000"/>
              <w:right w:val="single" w:sz="4" w:space="0" w:color="000000"/>
            </w:tcBorders>
            <w:shd w:val="clear" w:color="auto" w:fill="auto"/>
            <w:noWrap/>
            <w:vAlign w:val="bottom"/>
            <w:hideMark/>
          </w:tcPr>
          <w:p w14:paraId="5F3D375B" w14:textId="13DB789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8182B0" w14:textId="487E1F9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7F719A" w14:textId="5E0A6D4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41,009.00 </w:t>
            </w:r>
          </w:p>
        </w:tc>
      </w:tr>
      <w:tr w:rsidR="00224F65" w:rsidRPr="00224F65" w14:paraId="756D012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7DE09B"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E7F7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720CB3F2" w14:textId="15B3A7A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995,216.82 </w:t>
            </w:r>
          </w:p>
        </w:tc>
        <w:tc>
          <w:tcPr>
            <w:tcW w:w="0" w:type="auto"/>
            <w:tcBorders>
              <w:top w:val="nil"/>
              <w:left w:val="nil"/>
              <w:bottom w:val="single" w:sz="4" w:space="0" w:color="000000"/>
              <w:right w:val="single" w:sz="4" w:space="0" w:color="000000"/>
            </w:tcBorders>
            <w:shd w:val="clear" w:color="auto" w:fill="auto"/>
            <w:noWrap/>
            <w:vAlign w:val="bottom"/>
            <w:hideMark/>
          </w:tcPr>
          <w:p w14:paraId="6C604233" w14:textId="0D962CF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87EF6" w14:textId="1A0D1CB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B7483" w14:textId="4A8DEFE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995,216.82 </w:t>
            </w:r>
          </w:p>
        </w:tc>
      </w:tr>
      <w:tr w:rsidR="00224F65" w:rsidRPr="00224F65" w14:paraId="1E714FE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D2BE3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7231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246AC3C3" w14:textId="729BC58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2EE4DA78" w14:textId="7B95CAC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9E0423" w14:textId="52638F8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184AF" w14:textId="6E0E4FC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584.40 </w:t>
            </w:r>
          </w:p>
        </w:tc>
      </w:tr>
      <w:tr w:rsidR="00224F65" w:rsidRPr="00224F65" w14:paraId="4C44623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3E4F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344C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09B23B92" w14:textId="3119715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197,190.00 </w:t>
            </w:r>
          </w:p>
        </w:tc>
        <w:tc>
          <w:tcPr>
            <w:tcW w:w="0" w:type="auto"/>
            <w:tcBorders>
              <w:top w:val="nil"/>
              <w:left w:val="nil"/>
              <w:bottom w:val="single" w:sz="4" w:space="0" w:color="000000"/>
              <w:right w:val="single" w:sz="4" w:space="0" w:color="000000"/>
            </w:tcBorders>
            <w:shd w:val="clear" w:color="auto" w:fill="auto"/>
            <w:noWrap/>
            <w:vAlign w:val="bottom"/>
            <w:hideMark/>
          </w:tcPr>
          <w:p w14:paraId="15A40923" w14:textId="45F1EFC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F46ED" w14:textId="30E8852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0C950" w14:textId="2FDFD38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197,190.00 </w:t>
            </w:r>
          </w:p>
        </w:tc>
      </w:tr>
      <w:tr w:rsidR="00224F65" w:rsidRPr="00224F65" w14:paraId="3A0FAD9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8A02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A4357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12A496B7" w14:textId="7211825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76,089.00 </w:t>
            </w:r>
          </w:p>
        </w:tc>
        <w:tc>
          <w:tcPr>
            <w:tcW w:w="0" w:type="auto"/>
            <w:tcBorders>
              <w:top w:val="nil"/>
              <w:left w:val="nil"/>
              <w:bottom w:val="single" w:sz="4" w:space="0" w:color="000000"/>
              <w:right w:val="single" w:sz="4" w:space="0" w:color="000000"/>
            </w:tcBorders>
            <w:shd w:val="clear" w:color="auto" w:fill="auto"/>
            <w:noWrap/>
            <w:vAlign w:val="bottom"/>
            <w:hideMark/>
          </w:tcPr>
          <w:p w14:paraId="4F369497" w14:textId="393E37C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EF41D7" w14:textId="3834713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DBEE8" w14:textId="5978BBF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76,089.00 </w:t>
            </w:r>
          </w:p>
        </w:tc>
      </w:tr>
      <w:tr w:rsidR="00224F65" w:rsidRPr="00224F65" w14:paraId="7D89A7C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3718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6B1D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45024E1E" w14:textId="171DEB1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435,528.40 </w:t>
            </w:r>
          </w:p>
        </w:tc>
        <w:tc>
          <w:tcPr>
            <w:tcW w:w="0" w:type="auto"/>
            <w:tcBorders>
              <w:top w:val="nil"/>
              <w:left w:val="nil"/>
              <w:bottom w:val="single" w:sz="4" w:space="0" w:color="000000"/>
              <w:right w:val="single" w:sz="4" w:space="0" w:color="000000"/>
            </w:tcBorders>
            <w:shd w:val="clear" w:color="auto" w:fill="auto"/>
            <w:noWrap/>
            <w:vAlign w:val="bottom"/>
            <w:hideMark/>
          </w:tcPr>
          <w:p w14:paraId="047B9EDB" w14:textId="571EF30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89F5C1" w14:textId="7988E55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A59772" w14:textId="23B88AF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435,528.40 </w:t>
            </w:r>
          </w:p>
        </w:tc>
      </w:tr>
      <w:tr w:rsidR="00224F65" w:rsidRPr="00224F65" w14:paraId="125A935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61DD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E2881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5D8C61F4" w14:textId="3E76878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6D96A7ED" w14:textId="4DA8FB0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B52A94" w14:textId="5E5234D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F56CC" w14:textId="694AA2C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22,795.70 </w:t>
            </w:r>
          </w:p>
        </w:tc>
      </w:tr>
      <w:tr w:rsidR="00224F65" w:rsidRPr="00224F65" w14:paraId="333BCD7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D2E75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0D42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07D8ED0A" w14:textId="3607A28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280A4392" w14:textId="4CFF451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EEE97" w14:textId="12E57EB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3D353" w14:textId="0C34831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885.68 </w:t>
            </w:r>
          </w:p>
        </w:tc>
      </w:tr>
      <w:tr w:rsidR="00224F65" w:rsidRPr="00224F65" w14:paraId="2FFD6E1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72F98"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9A55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6D4A0E77" w14:textId="6044F4B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4D19ED3B" w14:textId="54CA2EF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ECFF7" w14:textId="43189C4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D2746" w14:textId="48DA3A7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716.88 </w:t>
            </w:r>
          </w:p>
        </w:tc>
      </w:tr>
      <w:tr w:rsidR="00224F65" w:rsidRPr="00224F65" w14:paraId="15479E8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765FA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411D1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bottom"/>
            <w:hideMark/>
          </w:tcPr>
          <w:p w14:paraId="3D06638F" w14:textId="6F5B86B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39263B1E" w14:textId="43AF445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6C365" w14:textId="46B7A64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2B6D6" w14:textId="5888B3C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716.88 </w:t>
            </w:r>
          </w:p>
        </w:tc>
      </w:tr>
      <w:tr w:rsidR="00224F65" w:rsidRPr="00224F65" w14:paraId="7C5FDBE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999FB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2422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50064AE" w14:textId="42329E4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4B231584" w14:textId="1C7C9D2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D4C89" w14:textId="5D4F00E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6DE69B" w14:textId="6D1197A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24,146.22 </w:t>
            </w:r>
          </w:p>
        </w:tc>
      </w:tr>
      <w:tr w:rsidR="00224F65" w:rsidRPr="00224F65" w14:paraId="799C671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4E16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7D8D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25D6F206" w14:textId="5E3BF8F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420F86F4" w14:textId="1F95317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B91003" w14:textId="3808884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826F9" w14:textId="7DFF039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717.00 </w:t>
            </w:r>
          </w:p>
        </w:tc>
      </w:tr>
      <w:tr w:rsidR="00224F65" w:rsidRPr="00224F65" w14:paraId="4608B09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2BB76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286A9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318E4A8C" w14:textId="69B1E53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13,493.45 </w:t>
            </w:r>
          </w:p>
        </w:tc>
        <w:tc>
          <w:tcPr>
            <w:tcW w:w="0" w:type="auto"/>
            <w:tcBorders>
              <w:top w:val="nil"/>
              <w:left w:val="nil"/>
              <w:bottom w:val="single" w:sz="4" w:space="0" w:color="000000"/>
              <w:right w:val="single" w:sz="4" w:space="0" w:color="000000"/>
            </w:tcBorders>
            <w:shd w:val="clear" w:color="auto" w:fill="auto"/>
            <w:noWrap/>
            <w:vAlign w:val="bottom"/>
            <w:hideMark/>
          </w:tcPr>
          <w:p w14:paraId="3ACEB25A" w14:textId="553B527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D0A34" w14:textId="422617C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D28C1" w14:textId="25420D6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13,493.45 </w:t>
            </w:r>
          </w:p>
        </w:tc>
      </w:tr>
      <w:tr w:rsidR="00224F65" w:rsidRPr="00224F65" w14:paraId="7C0975D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B23E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C9A8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00D1D9F6" w14:textId="1671E40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0DA35177" w14:textId="703D8D5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790451" w14:textId="5503CDE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784B6" w14:textId="72CBCF3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79,220.00 </w:t>
            </w:r>
          </w:p>
        </w:tc>
      </w:tr>
      <w:tr w:rsidR="00224F65" w:rsidRPr="00224F65" w14:paraId="18D86B5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A137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A9BB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14C4BE9C" w14:textId="77DB72B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5AD11533" w14:textId="35AA83D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73E04" w14:textId="318ECF5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2D5ED" w14:textId="5A5B0BA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33.76 </w:t>
            </w:r>
          </w:p>
        </w:tc>
      </w:tr>
      <w:tr w:rsidR="00224F65" w:rsidRPr="00224F65" w14:paraId="50E94DB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9BD26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4CBA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1164E17E" w14:textId="26CCA25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662B57DE" w14:textId="778BF29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6C939" w14:textId="41EF381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266EC" w14:textId="6F2F693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25,558.53 </w:t>
            </w:r>
          </w:p>
        </w:tc>
      </w:tr>
      <w:tr w:rsidR="00224F65" w:rsidRPr="00224F65" w14:paraId="1DC7E0C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56942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FA5D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690A0FFB" w14:textId="5643590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47,165.64 </w:t>
            </w:r>
          </w:p>
        </w:tc>
        <w:tc>
          <w:tcPr>
            <w:tcW w:w="0" w:type="auto"/>
            <w:tcBorders>
              <w:top w:val="nil"/>
              <w:left w:val="nil"/>
              <w:bottom w:val="single" w:sz="4" w:space="0" w:color="000000"/>
              <w:right w:val="single" w:sz="4" w:space="0" w:color="000000"/>
            </w:tcBorders>
            <w:shd w:val="clear" w:color="auto" w:fill="auto"/>
            <w:noWrap/>
            <w:vAlign w:val="bottom"/>
            <w:hideMark/>
          </w:tcPr>
          <w:p w14:paraId="4213F915" w14:textId="22504B9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77FDC" w14:textId="4C2C6FF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00DD9C" w14:textId="74CCC54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47,165.64 </w:t>
            </w:r>
          </w:p>
        </w:tc>
      </w:tr>
      <w:tr w:rsidR="00224F65" w:rsidRPr="00224F65" w14:paraId="0FE2252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068CC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2A1E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bottom"/>
            <w:hideMark/>
          </w:tcPr>
          <w:p w14:paraId="5318FF71" w14:textId="24374B1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010C6F91" w14:textId="48701BD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20B529" w14:textId="0FC4920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2DB88" w14:textId="325E274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716.88 </w:t>
            </w:r>
          </w:p>
        </w:tc>
      </w:tr>
      <w:tr w:rsidR="00224F65" w:rsidRPr="00224F65" w14:paraId="32E0D7D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75EC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BB881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0F6133E0" w14:textId="21A2920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563,778.40 </w:t>
            </w:r>
          </w:p>
        </w:tc>
        <w:tc>
          <w:tcPr>
            <w:tcW w:w="0" w:type="auto"/>
            <w:tcBorders>
              <w:top w:val="nil"/>
              <w:left w:val="nil"/>
              <w:bottom w:val="single" w:sz="4" w:space="0" w:color="000000"/>
              <w:right w:val="single" w:sz="4" w:space="0" w:color="000000"/>
            </w:tcBorders>
            <w:shd w:val="clear" w:color="auto" w:fill="auto"/>
            <w:noWrap/>
            <w:vAlign w:val="bottom"/>
            <w:hideMark/>
          </w:tcPr>
          <w:p w14:paraId="1F0FD778" w14:textId="72517EA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9C7D2" w14:textId="2F13A0E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3AA18" w14:textId="5D4D2B3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563,778.40 </w:t>
            </w:r>
          </w:p>
        </w:tc>
      </w:tr>
      <w:tr w:rsidR="00224F65" w:rsidRPr="00224F65" w14:paraId="2ADEFEE0"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C653D1"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318A769F" w14:textId="626F5615"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8,933,246.11 </w:t>
            </w:r>
          </w:p>
        </w:tc>
        <w:tc>
          <w:tcPr>
            <w:tcW w:w="0" w:type="auto"/>
            <w:tcBorders>
              <w:top w:val="nil"/>
              <w:left w:val="nil"/>
              <w:bottom w:val="single" w:sz="4" w:space="0" w:color="000000"/>
              <w:right w:val="single" w:sz="4" w:space="0" w:color="000000"/>
            </w:tcBorders>
            <w:shd w:val="clear" w:color="D8D8D8" w:fill="D8D8D8"/>
            <w:noWrap/>
            <w:vAlign w:val="bottom"/>
            <w:hideMark/>
          </w:tcPr>
          <w:p w14:paraId="27F56D08" w14:textId="61DB0A07"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D649963" w14:textId="64304B7E"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75D1765" w14:textId="2FCB1D10"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8,933,246.11 </w:t>
            </w:r>
          </w:p>
        </w:tc>
      </w:tr>
      <w:tr w:rsidR="00224F65" w:rsidRPr="00224F65" w14:paraId="6607088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E4A8D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D6B2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2B73F84E" w14:textId="59AF2D8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197,224.48 </w:t>
            </w:r>
          </w:p>
        </w:tc>
        <w:tc>
          <w:tcPr>
            <w:tcW w:w="0" w:type="auto"/>
            <w:tcBorders>
              <w:top w:val="nil"/>
              <w:left w:val="nil"/>
              <w:bottom w:val="single" w:sz="4" w:space="0" w:color="000000"/>
              <w:right w:val="single" w:sz="4" w:space="0" w:color="000000"/>
            </w:tcBorders>
            <w:shd w:val="clear" w:color="auto" w:fill="auto"/>
            <w:noWrap/>
            <w:vAlign w:val="bottom"/>
            <w:hideMark/>
          </w:tcPr>
          <w:p w14:paraId="1B0992F8" w14:textId="7374D93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7E445" w14:textId="3C77C49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D2367" w14:textId="1F466D4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197,224.48 </w:t>
            </w:r>
          </w:p>
        </w:tc>
      </w:tr>
      <w:tr w:rsidR="00224F65" w:rsidRPr="00224F65" w14:paraId="2A55079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DF16A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750F4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50D83EB5" w14:textId="1A1111F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6,279,936.81 </w:t>
            </w:r>
          </w:p>
        </w:tc>
        <w:tc>
          <w:tcPr>
            <w:tcW w:w="0" w:type="auto"/>
            <w:tcBorders>
              <w:top w:val="nil"/>
              <w:left w:val="nil"/>
              <w:bottom w:val="single" w:sz="4" w:space="0" w:color="000000"/>
              <w:right w:val="single" w:sz="4" w:space="0" w:color="000000"/>
            </w:tcBorders>
            <w:shd w:val="clear" w:color="auto" w:fill="auto"/>
            <w:noWrap/>
            <w:vAlign w:val="bottom"/>
            <w:hideMark/>
          </w:tcPr>
          <w:p w14:paraId="12EA81C5" w14:textId="1874B2D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811824" w14:textId="6B1B13B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7F20B" w14:textId="53848DA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6,279,936.81 </w:t>
            </w:r>
          </w:p>
        </w:tc>
      </w:tr>
      <w:tr w:rsidR="00224F65" w:rsidRPr="00224F65" w14:paraId="1BF03ED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1028E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FD2C7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bottom"/>
            <w:hideMark/>
          </w:tcPr>
          <w:p w14:paraId="6C9F73D8" w14:textId="3EB8A6B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3C2C2286" w14:textId="29126AE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354EAB" w14:textId="30A629B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79D63" w14:textId="1FAB941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34,760.66 </w:t>
            </w:r>
          </w:p>
        </w:tc>
      </w:tr>
      <w:tr w:rsidR="00224F65" w:rsidRPr="00224F65" w14:paraId="1084D00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7028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193DF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776AF602" w14:textId="233ECE2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7,457.66 </w:t>
            </w:r>
          </w:p>
        </w:tc>
        <w:tc>
          <w:tcPr>
            <w:tcW w:w="0" w:type="auto"/>
            <w:tcBorders>
              <w:top w:val="nil"/>
              <w:left w:val="nil"/>
              <w:bottom w:val="single" w:sz="4" w:space="0" w:color="000000"/>
              <w:right w:val="single" w:sz="4" w:space="0" w:color="000000"/>
            </w:tcBorders>
            <w:shd w:val="clear" w:color="auto" w:fill="auto"/>
            <w:noWrap/>
            <w:vAlign w:val="bottom"/>
            <w:hideMark/>
          </w:tcPr>
          <w:p w14:paraId="5D6C9D4A" w14:textId="2976B1E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B15BF" w14:textId="61298AA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E0F83" w14:textId="140A813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7,457.66 </w:t>
            </w:r>
          </w:p>
        </w:tc>
      </w:tr>
      <w:tr w:rsidR="00224F65" w:rsidRPr="00224F65" w14:paraId="466262B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E41B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CC04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bottom"/>
            <w:hideMark/>
          </w:tcPr>
          <w:p w14:paraId="3F897514" w14:textId="7D44E5E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175D61D3" w14:textId="6A9C0D4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7EA228" w14:textId="3D6CF21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FD5D0" w14:textId="5AA9596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417,122.54 </w:t>
            </w:r>
          </w:p>
        </w:tc>
      </w:tr>
      <w:tr w:rsidR="00224F65" w:rsidRPr="00224F65" w14:paraId="203B14B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31F5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8714C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273579B4" w14:textId="65388BF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1,172.06 </w:t>
            </w:r>
          </w:p>
        </w:tc>
        <w:tc>
          <w:tcPr>
            <w:tcW w:w="0" w:type="auto"/>
            <w:tcBorders>
              <w:top w:val="nil"/>
              <w:left w:val="nil"/>
              <w:bottom w:val="single" w:sz="4" w:space="0" w:color="000000"/>
              <w:right w:val="single" w:sz="4" w:space="0" w:color="000000"/>
            </w:tcBorders>
            <w:shd w:val="clear" w:color="auto" w:fill="auto"/>
            <w:noWrap/>
            <w:vAlign w:val="bottom"/>
            <w:hideMark/>
          </w:tcPr>
          <w:p w14:paraId="498AAC95" w14:textId="0554F0D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BA0D3" w14:textId="24544BC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5B08C" w14:textId="757254A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1,172.06 </w:t>
            </w:r>
          </w:p>
        </w:tc>
      </w:tr>
      <w:tr w:rsidR="00224F65" w:rsidRPr="00224F65" w14:paraId="5747756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6372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CE8D0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15048EA0" w14:textId="1593A58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6AE03E21" w14:textId="5DB95D8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C660F" w14:textId="10FE4A2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420D8" w14:textId="7D89E8F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72,101.16 </w:t>
            </w:r>
          </w:p>
        </w:tc>
      </w:tr>
      <w:tr w:rsidR="00224F65" w:rsidRPr="00224F65" w14:paraId="0159029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6EDE9B"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5ECE6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2B2032A3" w14:textId="57102CA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0D435110" w14:textId="06B6E0C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98EFA" w14:textId="35FCDC9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F078E" w14:textId="6527D0D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3,077.36 </w:t>
            </w:r>
          </w:p>
        </w:tc>
      </w:tr>
      <w:tr w:rsidR="00224F65" w:rsidRPr="00224F65" w14:paraId="36E5EF8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44DE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DF0A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523662DA" w14:textId="6958B20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30,902.96 </w:t>
            </w:r>
          </w:p>
        </w:tc>
        <w:tc>
          <w:tcPr>
            <w:tcW w:w="0" w:type="auto"/>
            <w:tcBorders>
              <w:top w:val="nil"/>
              <w:left w:val="nil"/>
              <w:bottom w:val="single" w:sz="4" w:space="0" w:color="000000"/>
              <w:right w:val="single" w:sz="4" w:space="0" w:color="000000"/>
            </w:tcBorders>
            <w:shd w:val="clear" w:color="auto" w:fill="auto"/>
            <w:noWrap/>
            <w:vAlign w:val="bottom"/>
            <w:hideMark/>
          </w:tcPr>
          <w:p w14:paraId="0B7B2EC6" w14:textId="41EAE88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E12C9" w14:textId="351BA04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E36CFC" w14:textId="78B4452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30,902.96 </w:t>
            </w:r>
          </w:p>
        </w:tc>
      </w:tr>
      <w:tr w:rsidR="00224F65" w:rsidRPr="00224F65" w14:paraId="6B48F23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232EC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C5E06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403FC3E3" w14:textId="50C62C3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2,292.66 </w:t>
            </w:r>
          </w:p>
        </w:tc>
        <w:tc>
          <w:tcPr>
            <w:tcW w:w="0" w:type="auto"/>
            <w:tcBorders>
              <w:top w:val="nil"/>
              <w:left w:val="nil"/>
              <w:bottom w:val="single" w:sz="4" w:space="0" w:color="000000"/>
              <w:right w:val="single" w:sz="4" w:space="0" w:color="000000"/>
            </w:tcBorders>
            <w:shd w:val="clear" w:color="auto" w:fill="auto"/>
            <w:noWrap/>
            <w:vAlign w:val="bottom"/>
            <w:hideMark/>
          </w:tcPr>
          <w:p w14:paraId="694AB2D4" w14:textId="2C167C4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B6746" w14:textId="179ECFE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5D6BA" w14:textId="39F5D8B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2,292.66 </w:t>
            </w:r>
          </w:p>
        </w:tc>
      </w:tr>
      <w:tr w:rsidR="00224F65" w:rsidRPr="00224F65" w14:paraId="64457CD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0767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D179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F8E87FE" w14:textId="60FC5A1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41,449.56 </w:t>
            </w:r>
          </w:p>
        </w:tc>
        <w:tc>
          <w:tcPr>
            <w:tcW w:w="0" w:type="auto"/>
            <w:tcBorders>
              <w:top w:val="nil"/>
              <w:left w:val="nil"/>
              <w:bottom w:val="single" w:sz="4" w:space="0" w:color="000000"/>
              <w:right w:val="single" w:sz="4" w:space="0" w:color="000000"/>
            </w:tcBorders>
            <w:shd w:val="clear" w:color="auto" w:fill="auto"/>
            <w:noWrap/>
            <w:vAlign w:val="bottom"/>
            <w:hideMark/>
          </w:tcPr>
          <w:p w14:paraId="7A040572" w14:textId="6E73607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1CF05" w14:textId="0727BBC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F95CE" w14:textId="58617A2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41,449.56 </w:t>
            </w:r>
          </w:p>
        </w:tc>
      </w:tr>
      <w:tr w:rsidR="00224F65" w:rsidRPr="00224F65" w14:paraId="1CA60AE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D2267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A353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3578493C" w14:textId="3D37751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629E5CDC" w14:textId="2174A4B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5D4A7F" w14:textId="53125EF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FFDD87" w14:textId="690B89B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97,448.42 </w:t>
            </w:r>
          </w:p>
        </w:tc>
      </w:tr>
      <w:tr w:rsidR="00224F65" w:rsidRPr="00224F65" w14:paraId="2A0760D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FC34A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BC4A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bottom"/>
            <w:hideMark/>
          </w:tcPr>
          <w:p w14:paraId="1D331A8C" w14:textId="1C44577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4C8E4067" w14:textId="0676BDE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99D91" w14:textId="0EAB143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2E779B" w14:textId="53F3AB9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26.66 </w:t>
            </w:r>
          </w:p>
        </w:tc>
      </w:tr>
      <w:tr w:rsidR="00224F65" w:rsidRPr="00224F65" w14:paraId="618E87C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1AE89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5952C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6CC8799F" w14:textId="7D39CE4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61EEBBDA" w14:textId="6235FD7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97409" w14:textId="36CEC9D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54EF0" w14:textId="105CCCA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08,775.86 </w:t>
            </w:r>
          </w:p>
        </w:tc>
      </w:tr>
      <w:tr w:rsidR="00224F65" w:rsidRPr="00224F65" w14:paraId="2E96B3A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BA90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90FD5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bottom"/>
            <w:hideMark/>
          </w:tcPr>
          <w:p w14:paraId="4D53AD20" w14:textId="1C63D65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1E257926" w14:textId="2C77868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55616" w14:textId="5512A5F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E45512" w14:textId="7FABDEB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81,260.66 </w:t>
            </w:r>
          </w:p>
        </w:tc>
      </w:tr>
      <w:tr w:rsidR="00224F65" w:rsidRPr="00224F65" w14:paraId="09ABA53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6DED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EC6E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5E3150A0" w14:textId="64C73FA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24EEF9B2" w14:textId="6491EDD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DE6E5" w14:textId="4A566C3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FD91A" w14:textId="53D47D2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82,251.04 </w:t>
            </w:r>
          </w:p>
        </w:tc>
      </w:tr>
      <w:tr w:rsidR="00224F65" w:rsidRPr="00224F65" w14:paraId="495D623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E996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80F85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32C4D4BD" w14:textId="6F46D66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113,009.66 </w:t>
            </w:r>
          </w:p>
        </w:tc>
        <w:tc>
          <w:tcPr>
            <w:tcW w:w="0" w:type="auto"/>
            <w:tcBorders>
              <w:top w:val="nil"/>
              <w:left w:val="nil"/>
              <w:bottom w:val="single" w:sz="4" w:space="0" w:color="000000"/>
              <w:right w:val="single" w:sz="4" w:space="0" w:color="000000"/>
            </w:tcBorders>
            <w:shd w:val="clear" w:color="auto" w:fill="auto"/>
            <w:noWrap/>
            <w:vAlign w:val="bottom"/>
            <w:hideMark/>
          </w:tcPr>
          <w:p w14:paraId="44221F0A" w14:textId="5CD69BB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DAE4D" w14:textId="1B3A437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4C0D9" w14:textId="49C84A5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113,009.66 </w:t>
            </w:r>
          </w:p>
        </w:tc>
      </w:tr>
      <w:tr w:rsidR="00224F65" w:rsidRPr="00224F65" w14:paraId="24FF95C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8DF64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EE0C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6C7144D2" w14:textId="6A529BA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506A1E08" w14:textId="1EC3EB6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0EE88F" w14:textId="7D590B3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FC6CA5" w14:textId="4EBDB66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38,351.66 </w:t>
            </w:r>
          </w:p>
        </w:tc>
      </w:tr>
      <w:tr w:rsidR="00224F65" w:rsidRPr="00224F65" w14:paraId="170893D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0EB7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5688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bottom"/>
            <w:hideMark/>
          </w:tcPr>
          <w:p w14:paraId="02B8D80C" w14:textId="29B097C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0844EA47" w14:textId="6EEB35D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C55D3" w14:textId="3810224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55AAE" w14:textId="3F15E38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05,337.88 </w:t>
            </w:r>
          </w:p>
        </w:tc>
      </w:tr>
      <w:tr w:rsidR="00224F65" w:rsidRPr="00224F65" w14:paraId="74570BE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D7C9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0CD7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bottom"/>
            <w:hideMark/>
          </w:tcPr>
          <w:p w14:paraId="76176C07" w14:textId="424D9D4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7B9836E9" w14:textId="43104AB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F77EA" w14:textId="729B4C6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81BCE" w14:textId="4F4368A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71,301.78 </w:t>
            </w:r>
          </w:p>
        </w:tc>
      </w:tr>
      <w:tr w:rsidR="00224F65" w:rsidRPr="00224F65" w14:paraId="3C23A23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085B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7A85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5B929F32" w14:textId="29A48FE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22F22FD6" w14:textId="47F1C4E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21E315" w14:textId="5C8F3F0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17B43" w14:textId="39D59A0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81,401.58 </w:t>
            </w:r>
          </w:p>
        </w:tc>
      </w:tr>
      <w:tr w:rsidR="00224F65" w:rsidRPr="00224F65" w14:paraId="1B10D60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418A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02FA1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21401C85" w14:textId="09D72B5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3392D297" w14:textId="5C4A9D7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A5AE25" w14:textId="770AF4D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167943" w14:textId="1EBCD72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2,339.30 </w:t>
            </w:r>
          </w:p>
        </w:tc>
      </w:tr>
      <w:tr w:rsidR="00224F65" w:rsidRPr="00224F65" w14:paraId="460E3EC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04806"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07FAD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7D2E592D" w14:textId="2E722BE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761FFC2B" w14:textId="33E4765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1A0252" w14:textId="37A08E7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7D1A4" w14:textId="3D729CE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7,449.16 </w:t>
            </w:r>
          </w:p>
        </w:tc>
      </w:tr>
      <w:tr w:rsidR="00224F65" w:rsidRPr="00224F65" w14:paraId="1F1043C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8B374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56B1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bottom"/>
            <w:hideMark/>
          </w:tcPr>
          <w:p w14:paraId="147A8E07" w14:textId="31D2021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29,573.66 </w:t>
            </w:r>
          </w:p>
        </w:tc>
        <w:tc>
          <w:tcPr>
            <w:tcW w:w="0" w:type="auto"/>
            <w:tcBorders>
              <w:top w:val="nil"/>
              <w:left w:val="nil"/>
              <w:bottom w:val="single" w:sz="4" w:space="0" w:color="000000"/>
              <w:right w:val="single" w:sz="4" w:space="0" w:color="000000"/>
            </w:tcBorders>
            <w:shd w:val="clear" w:color="auto" w:fill="auto"/>
            <w:noWrap/>
            <w:vAlign w:val="bottom"/>
            <w:hideMark/>
          </w:tcPr>
          <w:p w14:paraId="3CA76441" w14:textId="2B166A2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BDF6EA" w14:textId="68B9F98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B65F07" w14:textId="4CB7AC7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29,573.66 </w:t>
            </w:r>
          </w:p>
        </w:tc>
      </w:tr>
      <w:tr w:rsidR="00224F65" w:rsidRPr="00224F65" w14:paraId="1210D99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0455B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5A6C4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02F8F594" w14:textId="0C40943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23F1E611" w14:textId="0F999A0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13CF9B" w14:textId="7454C07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1024FC" w14:textId="78F8091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23,329.86 </w:t>
            </w:r>
          </w:p>
        </w:tc>
      </w:tr>
      <w:tr w:rsidR="00224F65" w:rsidRPr="00224F65" w14:paraId="50F3009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772E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F0E7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455A8DD9" w14:textId="18D2C68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84,434.66 </w:t>
            </w:r>
          </w:p>
        </w:tc>
        <w:tc>
          <w:tcPr>
            <w:tcW w:w="0" w:type="auto"/>
            <w:tcBorders>
              <w:top w:val="nil"/>
              <w:left w:val="nil"/>
              <w:bottom w:val="single" w:sz="4" w:space="0" w:color="000000"/>
              <w:right w:val="single" w:sz="4" w:space="0" w:color="000000"/>
            </w:tcBorders>
            <w:shd w:val="clear" w:color="auto" w:fill="auto"/>
            <w:noWrap/>
            <w:vAlign w:val="bottom"/>
            <w:hideMark/>
          </w:tcPr>
          <w:p w14:paraId="3E009486" w14:textId="30B75A5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EB897" w14:textId="05F2CAF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C3F83" w14:textId="431415B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84,434.66 </w:t>
            </w:r>
          </w:p>
        </w:tc>
      </w:tr>
      <w:tr w:rsidR="00224F65" w:rsidRPr="00224F65" w14:paraId="6A8A0A3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BB52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2118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303853BF" w14:textId="29BE535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709,996.66 </w:t>
            </w:r>
          </w:p>
        </w:tc>
        <w:tc>
          <w:tcPr>
            <w:tcW w:w="0" w:type="auto"/>
            <w:tcBorders>
              <w:top w:val="nil"/>
              <w:left w:val="nil"/>
              <w:bottom w:val="single" w:sz="4" w:space="0" w:color="000000"/>
              <w:right w:val="single" w:sz="4" w:space="0" w:color="000000"/>
            </w:tcBorders>
            <w:shd w:val="clear" w:color="auto" w:fill="auto"/>
            <w:noWrap/>
            <w:vAlign w:val="bottom"/>
            <w:hideMark/>
          </w:tcPr>
          <w:p w14:paraId="7BF19416" w14:textId="3AF00AA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AF7B1" w14:textId="5B21880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D2A1F" w14:textId="45D095F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709,996.66 </w:t>
            </w:r>
          </w:p>
        </w:tc>
      </w:tr>
      <w:tr w:rsidR="00224F65" w:rsidRPr="00224F65" w14:paraId="5AFCD41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6D59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D2DEEF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0635F232" w14:textId="005E3C6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2,804.54 </w:t>
            </w:r>
          </w:p>
        </w:tc>
        <w:tc>
          <w:tcPr>
            <w:tcW w:w="0" w:type="auto"/>
            <w:tcBorders>
              <w:top w:val="nil"/>
              <w:left w:val="nil"/>
              <w:bottom w:val="single" w:sz="4" w:space="0" w:color="000000"/>
              <w:right w:val="single" w:sz="4" w:space="0" w:color="000000"/>
            </w:tcBorders>
            <w:shd w:val="clear" w:color="auto" w:fill="auto"/>
            <w:noWrap/>
            <w:vAlign w:val="bottom"/>
            <w:hideMark/>
          </w:tcPr>
          <w:p w14:paraId="5E9927ED" w14:textId="2054225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9D9F0B" w14:textId="1E2BD9D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B2AB6" w14:textId="4275EFB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2,804.54 </w:t>
            </w:r>
          </w:p>
        </w:tc>
      </w:tr>
      <w:tr w:rsidR="00224F65" w:rsidRPr="00224F65" w14:paraId="4D0CE2A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61D87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B149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0811D540" w14:textId="2325E58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2F2EBD69" w14:textId="52D8309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531B9" w14:textId="12C02A4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1521C" w14:textId="15AE429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93,022.76 </w:t>
            </w:r>
          </w:p>
        </w:tc>
      </w:tr>
      <w:tr w:rsidR="00224F65" w:rsidRPr="00224F65" w14:paraId="371B4F4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F362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AC11D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9361384" w14:textId="4CAE46A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2A97A3B1" w14:textId="296C350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6F9725" w14:textId="4F6ABCE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611C0" w14:textId="6B52179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73,968.70 </w:t>
            </w:r>
          </w:p>
        </w:tc>
      </w:tr>
      <w:tr w:rsidR="00224F65" w:rsidRPr="00224F65" w14:paraId="0209EEE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E2F1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21515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3D3A0AC3" w14:textId="51F1BBA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42,555.46 </w:t>
            </w:r>
          </w:p>
        </w:tc>
        <w:tc>
          <w:tcPr>
            <w:tcW w:w="0" w:type="auto"/>
            <w:tcBorders>
              <w:top w:val="nil"/>
              <w:left w:val="nil"/>
              <w:bottom w:val="single" w:sz="4" w:space="0" w:color="000000"/>
              <w:right w:val="single" w:sz="4" w:space="0" w:color="000000"/>
            </w:tcBorders>
            <w:shd w:val="clear" w:color="auto" w:fill="auto"/>
            <w:noWrap/>
            <w:vAlign w:val="bottom"/>
            <w:hideMark/>
          </w:tcPr>
          <w:p w14:paraId="76BBAF6E" w14:textId="47EF912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611F0" w14:textId="37934FC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AEB25" w14:textId="642C49B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42,555.46 </w:t>
            </w:r>
          </w:p>
        </w:tc>
      </w:tr>
      <w:tr w:rsidR="00224F65" w:rsidRPr="00224F65" w14:paraId="49B46C5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FB6B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1624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2114E9F5" w14:textId="22857C8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3A602882" w14:textId="13258A0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FEC82A" w14:textId="6E81EFB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1AAED" w14:textId="06A532F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1,873.66 </w:t>
            </w:r>
          </w:p>
        </w:tc>
      </w:tr>
      <w:tr w:rsidR="00224F65" w:rsidRPr="00224F65" w14:paraId="70409A4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ADE8A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C22ED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278C03D0" w14:textId="25AC3B3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417B1941" w14:textId="601E8A6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84B286" w14:textId="2FF7F1A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18556" w14:textId="3C50562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29,875.66 </w:t>
            </w:r>
          </w:p>
        </w:tc>
      </w:tr>
      <w:tr w:rsidR="00224F65" w:rsidRPr="00224F65" w14:paraId="43FAC6E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BEA5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0AD7C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070435ED" w14:textId="00B99AC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47956FA8" w14:textId="2DCA4A7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E96077" w14:textId="27A24E9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6864D" w14:textId="32328C0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39,068.54 </w:t>
            </w:r>
          </w:p>
        </w:tc>
      </w:tr>
      <w:tr w:rsidR="00224F65" w:rsidRPr="00224F65" w14:paraId="6AD7474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C4F1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3561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CEB5CD1" w14:textId="1A2993D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7C54A64C" w14:textId="10B9B1E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7CB2C9" w14:textId="2CF3C33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E3A88F" w14:textId="5F8107A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38,351.66 </w:t>
            </w:r>
          </w:p>
        </w:tc>
      </w:tr>
      <w:tr w:rsidR="00224F65" w:rsidRPr="00224F65" w14:paraId="2F76578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D7194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2B85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4F972791" w14:textId="09D005B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74D5BB77" w14:textId="4103301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5C39C" w14:textId="096C35E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E096C" w14:textId="3AC52FB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006,509.52 </w:t>
            </w:r>
          </w:p>
        </w:tc>
      </w:tr>
      <w:tr w:rsidR="00224F65" w:rsidRPr="00224F65" w14:paraId="6576CA3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9155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8453A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48A8F46" w14:textId="329900C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32A76DA3" w14:textId="3CF907E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5CDB2" w14:textId="5FD2174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510A72" w14:textId="6A86A5C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7,449.16 </w:t>
            </w:r>
          </w:p>
        </w:tc>
      </w:tr>
      <w:tr w:rsidR="00224F65" w:rsidRPr="00224F65" w14:paraId="40444CA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7BEB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CA1E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35FB63C6" w14:textId="47F3834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082F6266" w14:textId="6CEC115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DE90C3" w14:textId="0C7D028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45B0A" w14:textId="47DA23D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5,480.04 </w:t>
            </w:r>
          </w:p>
        </w:tc>
      </w:tr>
      <w:tr w:rsidR="00224F65" w:rsidRPr="00224F65" w14:paraId="4B205B25"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3D2452"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1FA7111E" w14:textId="52F93AF6"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2,114,642.48 </w:t>
            </w:r>
          </w:p>
        </w:tc>
        <w:tc>
          <w:tcPr>
            <w:tcW w:w="0" w:type="auto"/>
            <w:tcBorders>
              <w:top w:val="nil"/>
              <w:left w:val="nil"/>
              <w:bottom w:val="single" w:sz="4" w:space="0" w:color="000000"/>
              <w:right w:val="single" w:sz="4" w:space="0" w:color="000000"/>
            </w:tcBorders>
            <w:shd w:val="clear" w:color="D8D8D8" w:fill="D8D8D8"/>
            <w:noWrap/>
            <w:vAlign w:val="bottom"/>
            <w:hideMark/>
          </w:tcPr>
          <w:p w14:paraId="67486FA2" w14:textId="46D15CEC"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0EF7B7B" w14:textId="7CCF47C8"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E611185" w14:textId="512530DF"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2,114,642.48 </w:t>
            </w:r>
          </w:p>
        </w:tc>
      </w:tr>
      <w:tr w:rsidR="00224F65" w:rsidRPr="00224F65" w14:paraId="082A5F2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5779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93A2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58983498" w14:textId="20D6E2C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62268A00" w14:textId="0828113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91995" w14:textId="61C4B69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A7656F" w14:textId="5F29203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9,054,846.90 </w:t>
            </w:r>
          </w:p>
        </w:tc>
      </w:tr>
      <w:tr w:rsidR="00224F65" w:rsidRPr="00224F65" w14:paraId="622EE5D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91D19B"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3111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ritao</w:t>
            </w:r>
          </w:p>
        </w:tc>
        <w:tc>
          <w:tcPr>
            <w:tcW w:w="0" w:type="auto"/>
            <w:tcBorders>
              <w:top w:val="nil"/>
              <w:left w:val="nil"/>
              <w:bottom w:val="single" w:sz="4" w:space="0" w:color="000000"/>
              <w:right w:val="single" w:sz="4" w:space="0" w:color="000000"/>
            </w:tcBorders>
            <w:shd w:val="clear" w:color="auto" w:fill="auto"/>
            <w:noWrap/>
            <w:vAlign w:val="bottom"/>
            <w:hideMark/>
          </w:tcPr>
          <w:p w14:paraId="195424EF" w14:textId="30048BA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4C199C6C" w14:textId="5FDC9FE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2AC89" w14:textId="07F1BCC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1BA51" w14:textId="6CE3BB9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0,000.00 </w:t>
            </w:r>
          </w:p>
        </w:tc>
      </w:tr>
      <w:tr w:rsidR="00224F65" w:rsidRPr="00224F65" w14:paraId="4C5981E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4E02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7C04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bottom"/>
            <w:hideMark/>
          </w:tcPr>
          <w:p w14:paraId="19E7957F" w14:textId="48C1C0A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645EE3BB" w14:textId="5192568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3586C" w14:textId="379882C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73F8C2" w14:textId="2034D5B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33,036.10 </w:t>
            </w:r>
          </w:p>
        </w:tc>
      </w:tr>
      <w:tr w:rsidR="00224F65" w:rsidRPr="00224F65" w14:paraId="63E2045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DA527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A724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mbang</w:t>
            </w:r>
          </w:p>
        </w:tc>
        <w:tc>
          <w:tcPr>
            <w:tcW w:w="0" w:type="auto"/>
            <w:tcBorders>
              <w:top w:val="nil"/>
              <w:left w:val="nil"/>
              <w:bottom w:val="single" w:sz="4" w:space="0" w:color="000000"/>
              <w:right w:val="single" w:sz="4" w:space="0" w:color="000000"/>
            </w:tcBorders>
            <w:shd w:val="clear" w:color="auto" w:fill="auto"/>
            <w:noWrap/>
            <w:vAlign w:val="bottom"/>
            <w:hideMark/>
          </w:tcPr>
          <w:p w14:paraId="2A1DE4FB" w14:textId="2463368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9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E64208" w14:textId="38D16A6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80065F" w14:textId="1DA1C1D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13FB5" w14:textId="6C2C645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90,000.00 </w:t>
            </w:r>
          </w:p>
        </w:tc>
      </w:tr>
      <w:tr w:rsidR="00224F65" w:rsidRPr="00224F65" w14:paraId="4E914DA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C74C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A9294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6AA22033" w14:textId="0407208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83,107.48 </w:t>
            </w:r>
          </w:p>
        </w:tc>
        <w:tc>
          <w:tcPr>
            <w:tcW w:w="0" w:type="auto"/>
            <w:tcBorders>
              <w:top w:val="nil"/>
              <w:left w:val="nil"/>
              <w:bottom w:val="single" w:sz="4" w:space="0" w:color="000000"/>
              <w:right w:val="single" w:sz="4" w:space="0" w:color="000000"/>
            </w:tcBorders>
            <w:shd w:val="clear" w:color="auto" w:fill="auto"/>
            <w:noWrap/>
            <w:vAlign w:val="bottom"/>
            <w:hideMark/>
          </w:tcPr>
          <w:p w14:paraId="68BA2B67" w14:textId="4B767B2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FF751" w14:textId="55A82AA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FC3A7" w14:textId="40FDEEE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83,107.48 </w:t>
            </w:r>
          </w:p>
        </w:tc>
      </w:tr>
      <w:tr w:rsidR="00224F65" w:rsidRPr="00224F65" w14:paraId="765BC7F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5C93D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FDA2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iadi</w:t>
            </w:r>
          </w:p>
        </w:tc>
        <w:tc>
          <w:tcPr>
            <w:tcW w:w="0" w:type="auto"/>
            <w:tcBorders>
              <w:top w:val="nil"/>
              <w:left w:val="nil"/>
              <w:bottom w:val="single" w:sz="4" w:space="0" w:color="000000"/>
              <w:right w:val="single" w:sz="4" w:space="0" w:color="000000"/>
            </w:tcBorders>
            <w:shd w:val="clear" w:color="auto" w:fill="auto"/>
            <w:noWrap/>
            <w:vAlign w:val="bottom"/>
            <w:hideMark/>
          </w:tcPr>
          <w:p w14:paraId="10819FA1" w14:textId="3293AB9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01,800.00 </w:t>
            </w:r>
          </w:p>
        </w:tc>
        <w:tc>
          <w:tcPr>
            <w:tcW w:w="0" w:type="auto"/>
            <w:tcBorders>
              <w:top w:val="nil"/>
              <w:left w:val="nil"/>
              <w:bottom w:val="single" w:sz="4" w:space="0" w:color="000000"/>
              <w:right w:val="single" w:sz="4" w:space="0" w:color="000000"/>
            </w:tcBorders>
            <w:shd w:val="clear" w:color="auto" w:fill="auto"/>
            <w:noWrap/>
            <w:vAlign w:val="bottom"/>
            <w:hideMark/>
          </w:tcPr>
          <w:p w14:paraId="57D5AEA4" w14:textId="5D42DB4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9AA89" w14:textId="52200EB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302543" w14:textId="7B54C5A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01,800.00 </w:t>
            </w:r>
          </w:p>
        </w:tc>
      </w:tr>
      <w:tr w:rsidR="00224F65" w:rsidRPr="00224F65" w14:paraId="759EBBC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12B22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A871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upax del Sur</w:t>
            </w:r>
          </w:p>
        </w:tc>
        <w:tc>
          <w:tcPr>
            <w:tcW w:w="0" w:type="auto"/>
            <w:tcBorders>
              <w:top w:val="nil"/>
              <w:left w:val="nil"/>
              <w:bottom w:val="single" w:sz="4" w:space="0" w:color="000000"/>
              <w:right w:val="single" w:sz="4" w:space="0" w:color="000000"/>
            </w:tcBorders>
            <w:shd w:val="clear" w:color="auto" w:fill="auto"/>
            <w:noWrap/>
            <w:vAlign w:val="bottom"/>
            <w:hideMark/>
          </w:tcPr>
          <w:p w14:paraId="182E8622" w14:textId="5456686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6,120.00 </w:t>
            </w:r>
          </w:p>
        </w:tc>
        <w:tc>
          <w:tcPr>
            <w:tcW w:w="0" w:type="auto"/>
            <w:tcBorders>
              <w:top w:val="nil"/>
              <w:left w:val="nil"/>
              <w:bottom w:val="single" w:sz="4" w:space="0" w:color="000000"/>
              <w:right w:val="single" w:sz="4" w:space="0" w:color="000000"/>
            </w:tcBorders>
            <w:shd w:val="clear" w:color="auto" w:fill="auto"/>
            <w:noWrap/>
            <w:vAlign w:val="bottom"/>
            <w:hideMark/>
          </w:tcPr>
          <w:p w14:paraId="4BDC801F" w14:textId="30FC943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2C00D2" w14:textId="1325AC3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87724" w14:textId="308F899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6,120.00 </w:t>
            </w:r>
          </w:p>
        </w:tc>
      </w:tr>
      <w:tr w:rsidR="00224F65" w:rsidRPr="00224F65" w14:paraId="7CF47B7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6627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D1AD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0A0C9F1A" w14:textId="2A85C14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65,732.00 </w:t>
            </w:r>
          </w:p>
        </w:tc>
        <w:tc>
          <w:tcPr>
            <w:tcW w:w="0" w:type="auto"/>
            <w:tcBorders>
              <w:top w:val="nil"/>
              <w:left w:val="nil"/>
              <w:bottom w:val="single" w:sz="4" w:space="0" w:color="000000"/>
              <w:right w:val="single" w:sz="4" w:space="0" w:color="000000"/>
            </w:tcBorders>
            <w:shd w:val="clear" w:color="auto" w:fill="auto"/>
            <w:noWrap/>
            <w:vAlign w:val="bottom"/>
            <w:hideMark/>
          </w:tcPr>
          <w:p w14:paraId="214063DE" w14:textId="411E11B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3F0B3" w14:textId="7B66565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5CD95" w14:textId="717E744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65,732.00 </w:t>
            </w:r>
          </w:p>
        </w:tc>
      </w:tr>
      <w:tr w:rsidR="00224F65" w:rsidRPr="00224F65" w14:paraId="382D0F3A"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3212A5"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bottom"/>
            <w:hideMark/>
          </w:tcPr>
          <w:p w14:paraId="7E02329B" w14:textId="622081AB"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5,998,059.63 </w:t>
            </w:r>
          </w:p>
        </w:tc>
        <w:tc>
          <w:tcPr>
            <w:tcW w:w="0" w:type="auto"/>
            <w:tcBorders>
              <w:top w:val="nil"/>
              <w:left w:val="nil"/>
              <w:bottom w:val="single" w:sz="4" w:space="0" w:color="000000"/>
              <w:right w:val="single" w:sz="4" w:space="0" w:color="000000"/>
            </w:tcBorders>
            <w:shd w:val="clear" w:color="D8D8D8" w:fill="D8D8D8"/>
            <w:noWrap/>
            <w:vAlign w:val="bottom"/>
            <w:hideMark/>
          </w:tcPr>
          <w:p w14:paraId="355C6F60" w14:textId="3C33D32D"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6299483" w14:textId="473E5D84"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3328DF" w14:textId="5EBD1442"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5,998,059.63 </w:t>
            </w:r>
          </w:p>
        </w:tc>
      </w:tr>
      <w:tr w:rsidR="00224F65" w:rsidRPr="00224F65" w14:paraId="1663762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DFB96"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9895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bottom"/>
            <w:hideMark/>
          </w:tcPr>
          <w:p w14:paraId="01361B35" w14:textId="61F8FA6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13BE82DE" w14:textId="7DEE9A8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F447C" w14:textId="0A42D2F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3131C" w14:textId="347E5B3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219,253.56 </w:t>
            </w:r>
          </w:p>
        </w:tc>
      </w:tr>
      <w:tr w:rsidR="00224F65" w:rsidRPr="00224F65" w14:paraId="188F0E6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8BF4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8F3CC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glipay</w:t>
            </w:r>
          </w:p>
        </w:tc>
        <w:tc>
          <w:tcPr>
            <w:tcW w:w="0" w:type="auto"/>
            <w:tcBorders>
              <w:top w:val="nil"/>
              <w:left w:val="nil"/>
              <w:bottom w:val="single" w:sz="4" w:space="0" w:color="000000"/>
              <w:right w:val="single" w:sz="4" w:space="0" w:color="000000"/>
            </w:tcBorders>
            <w:shd w:val="clear" w:color="auto" w:fill="auto"/>
            <w:noWrap/>
            <w:vAlign w:val="bottom"/>
            <w:hideMark/>
          </w:tcPr>
          <w:p w14:paraId="741C1973" w14:textId="0F7E657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5,000.00 </w:t>
            </w:r>
          </w:p>
        </w:tc>
        <w:tc>
          <w:tcPr>
            <w:tcW w:w="0" w:type="auto"/>
            <w:tcBorders>
              <w:top w:val="nil"/>
              <w:left w:val="nil"/>
              <w:bottom w:val="single" w:sz="4" w:space="0" w:color="000000"/>
              <w:right w:val="single" w:sz="4" w:space="0" w:color="000000"/>
            </w:tcBorders>
            <w:shd w:val="clear" w:color="auto" w:fill="auto"/>
            <w:noWrap/>
            <w:vAlign w:val="bottom"/>
            <w:hideMark/>
          </w:tcPr>
          <w:p w14:paraId="7509570C" w14:textId="3DF7DB5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5D5462" w14:textId="4BA69A5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7AF22A" w14:textId="4901F45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5,000.00 </w:t>
            </w:r>
          </w:p>
        </w:tc>
      </w:tr>
      <w:tr w:rsidR="00224F65" w:rsidRPr="00224F65" w14:paraId="7838BC4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8354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91811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bottom"/>
            <w:hideMark/>
          </w:tcPr>
          <w:p w14:paraId="01116EED" w14:textId="622916F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93,782.90 </w:t>
            </w:r>
          </w:p>
        </w:tc>
        <w:tc>
          <w:tcPr>
            <w:tcW w:w="0" w:type="auto"/>
            <w:tcBorders>
              <w:top w:val="nil"/>
              <w:left w:val="nil"/>
              <w:bottom w:val="single" w:sz="4" w:space="0" w:color="000000"/>
              <w:right w:val="single" w:sz="4" w:space="0" w:color="000000"/>
            </w:tcBorders>
            <w:shd w:val="clear" w:color="auto" w:fill="auto"/>
            <w:noWrap/>
            <w:vAlign w:val="bottom"/>
            <w:hideMark/>
          </w:tcPr>
          <w:p w14:paraId="14D9366B" w14:textId="33C164F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962D0" w14:textId="0D6925C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20B6E4" w14:textId="4252217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93,782.90 </w:t>
            </w:r>
          </w:p>
        </w:tc>
      </w:tr>
      <w:tr w:rsidR="00224F65" w:rsidRPr="00224F65" w14:paraId="7407B39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9BA70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63195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75D03D73" w14:textId="5D3C061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61,948.00 </w:t>
            </w:r>
          </w:p>
        </w:tc>
        <w:tc>
          <w:tcPr>
            <w:tcW w:w="0" w:type="auto"/>
            <w:tcBorders>
              <w:top w:val="nil"/>
              <w:left w:val="nil"/>
              <w:bottom w:val="single" w:sz="4" w:space="0" w:color="000000"/>
              <w:right w:val="single" w:sz="4" w:space="0" w:color="000000"/>
            </w:tcBorders>
            <w:shd w:val="clear" w:color="auto" w:fill="auto"/>
            <w:noWrap/>
            <w:vAlign w:val="bottom"/>
            <w:hideMark/>
          </w:tcPr>
          <w:p w14:paraId="50D267FA" w14:textId="2401DFD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EBBDC2" w14:textId="13E7878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B9073" w14:textId="61F1F21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61,948.00 </w:t>
            </w:r>
          </w:p>
        </w:tc>
      </w:tr>
      <w:tr w:rsidR="00224F65" w:rsidRPr="00224F65" w14:paraId="0C2E81D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1110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61DE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4E668FF2" w14:textId="4D144EC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17,097.28 </w:t>
            </w:r>
          </w:p>
        </w:tc>
        <w:tc>
          <w:tcPr>
            <w:tcW w:w="0" w:type="auto"/>
            <w:tcBorders>
              <w:top w:val="nil"/>
              <w:left w:val="nil"/>
              <w:bottom w:val="single" w:sz="4" w:space="0" w:color="000000"/>
              <w:right w:val="single" w:sz="4" w:space="0" w:color="000000"/>
            </w:tcBorders>
            <w:shd w:val="clear" w:color="auto" w:fill="auto"/>
            <w:noWrap/>
            <w:vAlign w:val="bottom"/>
            <w:hideMark/>
          </w:tcPr>
          <w:p w14:paraId="4FAD0D02" w14:textId="37B9405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D8DFB7" w14:textId="68661D8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B4F16" w14:textId="1EB4B8F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17,097.28 </w:t>
            </w:r>
          </w:p>
        </w:tc>
      </w:tr>
      <w:tr w:rsidR="00224F65" w:rsidRPr="00224F65" w14:paraId="4E97995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7D9D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ABF00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7B252DB6" w14:textId="6247D28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83,486.00 </w:t>
            </w:r>
          </w:p>
        </w:tc>
        <w:tc>
          <w:tcPr>
            <w:tcW w:w="0" w:type="auto"/>
            <w:tcBorders>
              <w:top w:val="nil"/>
              <w:left w:val="nil"/>
              <w:bottom w:val="single" w:sz="4" w:space="0" w:color="000000"/>
              <w:right w:val="single" w:sz="4" w:space="0" w:color="000000"/>
            </w:tcBorders>
            <w:shd w:val="clear" w:color="auto" w:fill="auto"/>
            <w:noWrap/>
            <w:vAlign w:val="bottom"/>
            <w:hideMark/>
          </w:tcPr>
          <w:p w14:paraId="5C579D25" w14:textId="40AEB51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34825D" w14:textId="3FA3115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9EF2C" w14:textId="1B9E11E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83,486.00 </w:t>
            </w:r>
          </w:p>
        </w:tc>
      </w:tr>
      <w:tr w:rsidR="00224F65" w:rsidRPr="00224F65" w14:paraId="5EBEF5E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2D1D6"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8C4C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guday</w:t>
            </w:r>
          </w:p>
        </w:tc>
        <w:tc>
          <w:tcPr>
            <w:tcW w:w="0" w:type="auto"/>
            <w:tcBorders>
              <w:top w:val="nil"/>
              <w:left w:val="nil"/>
              <w:bottom w:val="single" w:sz="4" w:space="0" w:color="000000"/>
              <w:right w:val="single" w:sz="4" w:space="0" w:color="000000"/>
            </w:tcBorders>
            <w:shd w:val="clear" w:color="auto" w:fill="auto"/>
            <w:noWrap/>
            <w:vAlign w:val="bottom"/>
            <w:hideMark/>
          </w:tcPr>
          <w:p w14:paraId="1FC2BFF2" w14:textId="236581B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7,491.89 </w:t>
            </w:r>
          </w:p>
        </w:tc>
        <w:tc>
          <w:tcPr>
            <w:tcW w:w="0" w:type="auto"/>
            <w:tcBorders>
              <w:top w:val="nil"/>
              <w:left w:val="nil"/>
              <w:bottom w:val="single" w:sz="4" w:space="0" w:color="000000"/>
              <w:right w:val="single" w:sz="4" w:space="0" w:color="000000"/>
            </w:tcBorders>
            <w:shd w:val="clear" w:color="auto" w:fill="auto"/>
            <w:noWrap/>
            <w:vAlign w:val="bottom"/>
            <w:hideMark/>
          </w:tcPr>
          <w:p w14:paraId="0D4A67BB" w14:textId="750D27E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7A28FA" w14:textId="35878B5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2F9EE" w14:textId="1A8BC57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7,491.89 </w:t>
            </w:r>
          </w:p>
        </w:tc>
      </w:tr>
      <w:tr w:rsidR="00224F65" w:rsidRPr="00224F65" w14:paraId="263D0014"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EC02D1"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1F3507B6" w14:textId="0A9680C5"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56,557,743.81 </w:t>
            </w:r>
          </w:p>
        </w:tc>
        <w:tc>
          <w:tcPr>
            <w:tcW w:w="0" w:type="auto"/>
            <w:tcBorders>
              <w:top w:val="nil"/>
              <w:left w:val="nil"/>
              <w:bottom w:val="single" w:sz="4" w:space="0" w:color="000000"/>
              <w:right w:val="single" w:sz="4" w:space="0" w:color="000000"/>
            </w:tcBorders>
            <w:shd w:val="clear" w:color="A5A5A5" w:fill="A5A5A5"/>
            <w:noWrap/>
            <w:vAlign w:val="bottom"/>
            <w:hideMark/>
          </w:tcPr>
          <w:p w14:paraId="5075874A" w14:textId="778CE92A"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7D4083C" w14:textId="4AE50E13"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C4CC448" w14:textId="492147B8"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56,557,743.81 </w:t>
            </w:r>
          </w:p>
        </w:tc>
      </w:tr>
      <w:tr w:rsidR="00224F65" w:rsidRPr="00224F65" w14:paraId="51DD34BE"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38BE5C"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54EB80A6" w14:textId="48D3B420"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9B3471B" w14:textId="5C8DC075"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DBBB8BE" w14:textId="6ECF88E8"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5AB1402" w14:textId="2EF46EB3"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503,670.00 </w:t>
            </w:r>
          </w:p>
        </w:tc>
      </w:tr>
      <w:tr w:rsidR="00224F65" w:rsidRPr="00224F65" w14:paraId="2A3372F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D2C1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D0A09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0DAD3924" w14:textId="10EB771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4975D8CB" w14:textId="5ADA350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0ABEDC" w14:textId="089B14E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48D2F7" w14:textId="49D8E70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0,750.00 </w:t>
            </w:r>
          </w:p>
        </w:tc>
      </w:tr>
      <w:tr w:rsidR="00224F65" w:rsidRPr="00224F65" w14:paraId="6F43A26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EBD6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46124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3B382E85" w14:textId="3EFC9ED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755D8066" w14:textId="79C5904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13D253" w14:textId="4262229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88B00" w14:textId="5653865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5,265.00 </w:t>
            </w:r>
          </w:p>
        </w:tc>
      </w:tr>
      <w:tr w:rsidR="00224F65" w:rsidRPr="00224F65" w14:paraId="66920E0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BAF73B"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AB5EC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1C602262" w14:textId="7B55B54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2F13C9AB" w14:textId="52D5BE6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C6436" w14:textId="18D0A68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D4336" w14:textId="10690B6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0,962.50 </w:t>
            </w:r>
          </w:p>
        </w:tc>
      </w:tr>
      <w:tr w:rsidR="00224F65" w:rsidRPr="00224F65" w14:paraId="2E7668A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098C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62D92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4E315721" w14:textId="1361D2C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55E85C09" w14:textId="0BA7DC9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FB74F" w14:textId="0907219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C83D13" w14:textId="7FBAFD9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0,550.00 </w:t>
            </w:r>
          </w:p>
        </w:tc>
      </w:tr>
      <w:tr w:rsidR="00224F65" w:rsidRPr="00224F65" w14:paraId="1DF07FE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934B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93CB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42EAC3DF" w14:textId="0B8B097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43690CDD" w14:textId="3D5A29D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F65BC" w14:textId="66AE0CE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EA2E8" w14:textId="25FBCB5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93,000.00 </w:t>
            </w:r>
          </w:p>
        </w:tc>
      </w:tr>
      <w:tr w:rsidR="00224F65" w:rsidRPr="00224F65" w14:paraId="4FA2C18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6908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3C1A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03E8A3AC" w14:textId="7FC6253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0EDBB0F7" w14:textId="6D50DA4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09F0B" w14:textId="2E2B968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21C07" w14:textId="1547940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90,667.50 </w:t>
            </w:r>
          </w:p>
        </w:tc>
      </w:tr>
      <w:tr w:rsidR="00224F65" w:rsidRPr="00224F65" w14:paraId="4A3B711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770B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D304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3E919B96" w14:textId="26CBFCE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730A9F22" w14:textId="7F08BF9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7CCCA" w14:textId="43E9BB0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C861E2" w14:textId="5975B26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1,237.50 </w:t>
            </w:r>
          </w:p>
        </w:tc>
      </w:tr>
      <w:tr w:rsidR="00224F65" w:rsidRPr="00224F65" w14:paraId="602DE3D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6DFE3B"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F01D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05B657DF" w14:textId="358BC43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3F55B36B" w14:textId="3A93EBB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D0EC8E" w14:textId="097A747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0FF7E0" w14:textId="1D7D23A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1,237.50 </w:t>
            </w:r>
          </w:p>
        </w:tc>
      </w:tr>
      <w:tr w:rsidR="00224F65" w:rsidRPr="00224F65" w14:paraId="0CDA2A39"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8B4E4E"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0A47E8F2" w14:textId="5D9A5894"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03C040E4" w14:textId="47F9359A"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1862E6B" w14:textId="632B897F"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3AF6C35" w14:textId="6DDC3F5A"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4,152,798.69 </w:t>
            </w:r>
          </w:p>
        </w:tc>
      </w:tr>
      <w:tr w:rsidR="00224F65" w:rsidRPr="00224F65" w14:paraId="57DA138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28AE6"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E76A4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bottom"/>
            <w:hideMark/>
          </w:tcPr>
          <w:p w14:paraId="00E40B25" w14:textId="1DFD233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478C4183" w14:textId="48929BD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BA2BD6" w14:textId="49CD2FE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308F9B" w14:textId="67711C7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4,504.00 </w:t>
            </w:r>
          </w:p>
        </w:tc>
      </w:tr>
      <w:tr w:rsidR="00224F65" w:rsidRPr="00224F65" w14:paraId="1BDBE8A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C6D2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651B3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bottom"/>
            <w:hideMark/>
          </w:tcPr>
          <w:p w14:paraId="1CD29601" w14:textId="3FE6EAF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55D16999" w14:textId="7F0494A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CCE620" w14:textId="35461ED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547C6" w14:textId="28AA38F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24,566.00 </w:t>
            </w:r>
          </w:p>
        </w:tc>
      </w:tr>
      <w:tr w:rsidR="00224F65" w:rsidRPr="00224F65" w14:paraId="6742944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A1BD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8C30D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563AD1D1" w14:textId="53F3250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299028BA" w14:textId="2BE86D7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72D55" w14:textId="3253548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12CD79" w14:textId="4F4577C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6,919.20 </w:t>
            </w:r>
          </w:p>
        </w:tc>
      </w:tr>
      <w:tr w:rsidR="00224F65" w:rsidRPr="00224F65" w14:paraId="4A2AE85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07D8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C944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bottom"/>
            <w:hideMark/>
          </w:tcPr>
          <w:p w14:paraId="7471921B" w14:textId="17DB4FF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43FEF904" w14:textId="2BC01DD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3D4D0" w14:textId="2A66053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27F88B" w14:textId="4887F83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0,768.00 </w:t>
            </w:r>
          </w:p>
        </w:tc>
      </w:tr>
      <w:tr w:rsidR="00224F65" w:rsidRPr="00224F65" w14:paraId="4BCF368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064F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CF22C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29757F90" w14:textId="2025545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1BAB804C" w14:textId="20F19E0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593F1" w14:textId="4730366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E93E18" w14:textId="5335DC1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5,471.25 </w:t>
            </w:r>
          </w:p>
        </w:tc>
      </w:tr>
      <w:tr w:rsidR="00224F65" w:rsidRPr="00224F65" w14:paraId="1B006E0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B2C4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FC20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bottom"/>
            <w:hideMark/>
          </w:tcPr>
          <w:p w14:paraId="4713F6B0" w14:textId="780221F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63EB9DD8" w14:textId="366146F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3547D" w14:textId="6BD259B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9D2444" w14:textId="30B3245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18,579.98 </w:t>
            </w:r>
          </w:p>
        </w:tc>
      </w:tr>
      <w:tr w:rsidR="00224F65" w:rsidRPr="00224F65" w14:paraId="125307C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AC7A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A573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bottom"/>
            <w:hideMark/>
          </w:tcPr>
          <w:p w14:paraId="428FC0A7" w14:textId="62CC04F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1FDE95F2" w14:textId="406F5B7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2B1F22" w14:textId="4EB3D47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63A5C" w14:textId="7D4A20C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34,000.00 </w:t>
            </w:r>
          </w:p>
        </w:tc>
      </w:tr>
      <w:tr w:rsidR="00224F65" w:rsidRPr="00224F65" w14:paraId="3BD4400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F2BB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1C3EE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42A60BB2" w14:textId="1A77D97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771B7517" w14:textId="307DBCE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7F3DB" w14:textId="07D3BC9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3062D" w14:textId="2DBA8B5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64,500.00 </w:t>
            </w:r>
          </w:p>
        </w:tc>
      </w:tr>
      <w:tr w:rsidR="00224F65" w:rsidRPr="00224F65" w14:paraId="615C88D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A9A6F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6F15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bottom"/>
            <w:hideMark/>
          </w:tcPr>
          <w:p w14:paraId="1115D633" w14:textId="22CBC8B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0DC7278A" w14:textId="4ADAD57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497C6" w14:textId="0BEE9A8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F5B13" w14:textId="1F27ED8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4,590.00 </w:t>
            </w:r>
          </w:p>
        </w:tc>
      </w:tr>
      <w:tr w:rsidR="00224F65" w:rsidRPr="00224F65" w14:paraId="66B8A54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FB380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1A27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30E35A7F" w14:textId="444C3D2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1D137FC0" w14:textId="419AAD9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189DEA" w14:textId="1D79201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EDBD6" w14:textId="2727ABB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41,025.76 </w:t>
            </w:r>
          </w:p>
        </w:tc>
      </w:tr>
      <w:tr w:rsidR="00224F65" w:rsidRPr="00224F65" w14:paraId="0520FB4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AA1DD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8100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09CDD72" w14:textId="0D24FFA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4CE861FD" w14:textId="145A5E1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03FF41" w14:textId="55E1166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41A02" w14:textId="6BF4CDA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9,556.50 </w:t>
            </w:r>
          </w:p>
        </w:tc>
      </w:tr>
      <w:tr w:rsidR="00224F65" w:rsidRPr="00224F65" w14:paraId="4241D4D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55581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06CA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bottom"/>
            <w:hideMark/>
          </w:tcPr>
          <w:p w14:paraId="2CF417E8" w14:textId="6092354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2B45FAB2" w14:textId="05F5C2D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F4938" w14:textId="3664FD5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98B8EA" w14:textId="109EBC0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08,318.00 </w:t>
            </w:r>
          </w:p>
        </w:tc>
      </w:tr>
      <w:tr w:rsidR="00224F65" w:rsidRPr="00224F65" w14:paraId="13EEA1CA"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8EB79B"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6826B968" w14:textId="0A919A42"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0,852,679.17 </w:t>
            </w:r>
          </w:p>
        </w:tc>
        <w:tc>
          <w:tcPr>
            <w:tcW w:w="0" w:type="auto"/>
            <w:tcBorders>
              <w:top w:val="nil"/>
              <w:left w:val="nil"/>
              <w:bottom w:val="single" w:sz="4" w:space="0" w:color="000000"/>
              <w:right w:val="single" w:sz="4" w:space="0" w:color="000000"/>
            </w:tcBorders>
            <w:shd w:val="clear" w:color="D8D8D8" w:fill="D8D8D8"/>
            <w:noWrap/>
            <w:vAlign w:val="bottom"/>
            <w:hideMark/>
          </w:tcPr>
          <w:p w14:paraId="30A3AD9D" w14:textId="27B14B6C"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24829EB" w14:textId="07B99518"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57CD397" w14:textId="605A1600"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0,852,679.17 </w:t>
            </w:r>
          </w:p>
        </w:tc>
      </w:tr>
      <w:tr w:rsidR="00224F65" w:rsidRPr="00224F65" w14:paraId="128BBC15" w14:textId="77777777" w:rsidTr="00224F65">
        <w:trPr>
          <w:trHeight w:val="20"/>
        </w:trPr>
        <w:tc>
          <w:tcPr>
            <w:tcW w:w="0" w:type="auto"/>
            <w:tcBorders>
              <w:top w:val="nil"/>
              <w:left w:val="nil"/>
              <w:bottom w:val="single" w:sz="4" w:space="0" w:color="000000"/>
              <w:right w:val="nil"/>
            </w:tcBorders>
            <w:shd w:val="clear" w:color="auto" w:fill="auto"/>
            <w:noWrap/>
            <w:vAlign w:val="bottom"/>
            <w:hideMark/>
          </w:tcPr>
          <w:p w14:paraId="44C17CFA" w14:textId="77777777" w:rsidR="00224F65" w:rsidRPr="00224F65" w:rsidRDefault="00224F65" w:rsidP="00224F65">
            <w:pPr>
              <w:widowControl/>
              <w:spacing w:after="0" w:line="240" w:lineRule="auto"/>
              <w:contextualSpacing/>
              <w:rPr>
                <w:rFonts w:eastAsia="Times New Roman"/>
                <w:color w:val="000000"/>
              </w:rPr>
            </w:pPr>
            <w:r w:rsidRPr="00224F65">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4DE45E4F" w14:textId="77777777" w:rsidR="00224F65" w:rsidRPr="00224F65" w:rsidRDefault="00224F65" w:rsidP="00224F65">
            <w:pPr>
              <w:widowControl/>
              <w:spacing w:after="0" w:line="240" w:lineRule="auto"/>
              <w:contextualSpacing/>
              <w:rPr>
                <w:rFonts w:ascii="Arial Narrow" w:eastAsia="Times New Roman" w:hAnsi="Arial Narrow"/>
                <w:i/>
                <w:iCs/>
                <w:color w:val="000000"/>
              </w:rPr>
            </w:pPr>
            <w:r w:rsidRPr="00224F65">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4D02CE39" w14:textId="394EF89D" w:rsidR="00224F65" w:rsidRPr="00224F65" w:rsidRDefault="00224F65" w:rsidP="00224F65">
            <w:pPr>
              <w:widowControl/>
              <w:spacing w:after="0" w:line="240" w:lineRule="auto"/>
              <w:contextualSpacing/>
              <w:jc w:val="right"/>
              <w:rPr>
                <w:rFonts w:ascii="Arial Narrow" w:eastAsia="Times New Roman" w:hAnsi="Arial Narrow"/>
                <w:i/>
                <w:iCs/>
                <w:color w:val="000000"/>
              </w:rPr>
            </w:pPr>
            <w:r w:rsidRPr="00224F65">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7FAE2C28" w14:textId="74F65893" w:rsidR="00224F65" w:rsidRPr="00224F65" w:rsidRDefault="00224F65" w:rsidP="00224F65">
            <w:pPr>
              <w:widowControl/>
              <w:spacing w:after="0" w:line="240" w:lineRule="auto"/>
              <w:contextualSpacing/>
              <w:jc w:val="right"/>
              <w:rPr>
                <w:rFonts w:ascii="Arial Narrow" w:eastAsia="Times New Roman" w:hAnsi="Arial Narrow"/>
                <w:i/>
                <w:iCs/>
                <w:color w:val="000000"/>
              </w:rPr>
            </w:pPr>
            <w:r w:rsidRPr="00224F65">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E0F75C" w14:textId="6430050A" w:rsidR="00224F65" w:rsidRPr="00224F65" w:rsidRDefault="00224F65" w:rsidP="00224F65">
            <w:pPr>
              <w:widowControl/>
              <w:spacing w:after="0" w:line="240" w:lineRule="auto"/>
              <w:contextualSpacing/>
              <w:jc w:val="right"/>
              <w:rPr>
                <w:rFonts w:ascii="Arial Narrow" w:eastAsia="Times New Roman" w:hAnsi="Arial Narrow"/>
                <w:i/>
                <w:iCs/>
                <w:color w:val="000000"/>
              </w:rPr>
            </w:pPr>
            <w:r w:rsidRPr="00224F65">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E75F0" w14:textId="4DE30C3A" w:rsidR="00224F65" w:rsidRPr="00224F65" w:rsidRDefault="00224F65" w:rsidP="00224F65">
            <w:pPr>
              <w:widowControl/>
              <w:spacing w:after="0" w:line="240" w:lineRule="auto"/>
              <w:contextualSpacing/>
              <w:jc w:val="right"/>
              <w:rPr>
                <w:rFonts w:ascii="Arial Narrow" w:eastAsia="Times New Roman" w:hAnsi="Arial Narrow"/>
                <w:i/>
                <w:iCs/>
                <w:color w:val="000000"/>
              </w:rPr>
            </w:pPr>
            <w:r w:rsidRPr="00224F65">
              <w:rPr>
                <w:rFonts w:ascii="Arial Narrow" w:eastAsia="Times New Roman" w:hAnsi="Arial Narrow"/>
                <w:i/>
                <w:iCs/>
                <w:color w:val="000000"/>
              </w:rPr>
              <w:t xml:space="preserve">1,234,000.00 </w:t>
            </w:r>
          </w:p>
        </w:tc>
      </w:tr>
      <w:tr w:rsidR="00224F65" w:rsidRPr="00224F65" w14:paraId="40D536D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BB2AB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62E4C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bottom"/>
            <w:hideMark/>
          </w:tcPr>
          <w:p w14:paraId="14EFA3E0" w14:textId="4182427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486E8C56" w14:textId="61A9B0C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0A8F6A" w14:textId="4160343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CBCFC" w14:textId="269E040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60.78 </w:t>
            </w:r>
          </w:p>
        </w:tc>
      </w:tr>
      <w:tr w:rsidR="00224F65" w:rsidRPr="00224F65" w14:paraId="47C1F87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6353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55628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3BB1375F" w14:textId="779DA3B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90,249.68 </w:t>
            </w:r>
          </w:p>
        </w:tc>
        <w:tc>
          <w:tcPr>
            <w:tcW w:w="0" w:type="auto"/>
            <w:tcBorders>
              <w:top w:val="nil"/>
              <w:left w:val="nil"/>
              <w:bottom w:val="single" w:sz="4" w:space="0" w:color="000000"/>
              <w:right w:val="single" w:sz="4" w:space="0" w:color="000000"/>
            </w:tcBorders>
            <w:shd w:val="clear" w:color="auto" w:fill="auto"/>
            <w:noWrap/>
            <w:vAlign w:val="bottom"/>
            <w:hideMark/>
          </w:tcPr>
          <w:p w14:paraId="18A6140D" w14:textId="51E5F52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5BF6B6" w14:textId="75CCB39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14829B" w14:textId="10E0115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90,249.68 </w:t>
            </w:r>
          </w:p>
        </w:tc>
      </w:tr>
      <w:tr w:rsidR="00224F65" w:rsidRPr="00224F65" w14:paraId="1F244B3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5917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A1BB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6355BF4D" w14:textId="12AE23D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6B98D0ED" w14:textId="092B998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93F9C6" w14:textId="7BF7DE1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20D81" w14:textId="6B334EA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56,535.58 </w:t>
            </w:r>
          </w:p>
        </w:tc>
      </w:tr>
      <w:tr w:rsidR="00224F65" w:rsidRPr="00224F65" w14:paraId="3979102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665C2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99EC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687D1FFE" w14:textId="65981D5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23413C1A" w14:textId="492A704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B6958" w14:textId="6FF8498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51BC8" w14:textId="13DE971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1,185.84 </w:t>
            </w:r>
          </w:p>
        </w:tc>
      </w:tr>
      <w:tr w:rsidR="00224F65" w:rsidRPr="00224F65" w14:paraId="37FCAAF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6E612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91974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7164E8D6" w14:textId="332B689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4745517A" w14:textId="3515E7B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539959" w14:textId="26F70B3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ED7FB" w14:textId="2BBEA39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1,868.08 </w:t>
            </w:r>
          </w:p>
        </w:tc>
      </w:tr>
      <w:tr w:rsidR="00224F65" w:rsidRPr="00224F65" w14:paraId="5A3FB83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8185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A0B253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28A06868" w14:textId="4D43075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2CD2300E" w14:textId="50950BC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8A4D80" w14:textId="0787089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BD4C2" w14:textId="7C0F43F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15,144.53 </w:t>
            </w:r>
          </w:p>
        </w:tc>
      </w:tr>
      <w:tr w:rsidR="00224F65" w:rsidRPr="00224F65" w14:paraId="5C4B519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8BD1C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C96E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6C3668FF" w14:textId="7BFEDC6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8,666.92 </w:t>
            </w:r>
          </w:p>
        </w:tc>
        <w:tc>
          <w:tcPr>
            <w:tcW w:w="0" w:type="auto"/>
            <w:tcBorders>
              <w:top w:val="nil"/>
              <w:left w:val="nil"/>
              <w:bottom w:val="single" w:sz="4" w:space="0" w:color="000000"/>
              <w:right w:val="single" w:sz="4" w:space="0" w:color="000000"/>
            </w:tcBorders>
            <w:shd w:val="clear" w:color="auto" w:fill="auto"/>
            <w:noWrap/>
            <w:vAlign w:val="bottom"/>
            <w:hideMark/>
          </w:tcPr>
          <w:p w14:paraId="7E66DE3E" w14:textId="3AA6620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8E809" w14:textId="554D840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9A7052" w14:textId="4CB245C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8,666.92 </w:t>
            </w:r>
          </w:p>
        </w:tc>
      </w:tr>
      <w:tr w:rsidR="00224F65" w:rsidRPr="00224F65" w14:paraId="30994C9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8665F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1EF6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184ADB67" w14:textId="25FF0A3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0ACFB7BE" w14:textId="655CADA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C8A5C6" w14:textId="40B155A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C8E25" w14:textId="42AC545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6,200.00 </w:t>
            </w:r>
          </w:p>
        </w:tc>
      </w:tr>
      <w:tr w:rsidR="00224F65" w:rsidRPr="00224F65" w14:paraId="3743462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BF47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DD77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59BEC099" w14:textId="2D090D7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05EF906B" w14:textId="4F8490B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83FC63" w14:textId="075456A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63F8D" w14:textId="12934A7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20,856.08 </w:t>
            </w:r>
          </w:p>
        </w:tc>
      </w:tr>
      <w:tr w:rsidR="00224F65" w:rsidRPr="00224F65" w14:paraId="438A0ED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700C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5145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72B9AC09" w14:textId="2DCD50A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45,072.81 </w:t>
            </w:r>
          </w:p>
        </w:tc>
        <w:tc>
          <w:tcPr>
            <w:tcW w:w="0" w:type="auto"/>
            <w:tcBorders>
              <w:top w:val="nil"/>
              <w:left w:val="nil"/>
              <w:bottom w:val="single" w:sz="4" w:space="0" w:color="000000"/>
              <w:right w:val="single" w:sz="4" w:space="0" w:color="000000"/>
            </w:tcBorders>
            <w:shd w:val="clear" w:color="auto" w:fill="auto"/>
            <w:noWrap/>
            <w:vAlign w:val="bottom"/>
            <w:hideMark/>
          </w:tcPr>
          <w:p w14:paraId="5809C716" w14:textId="1AD350C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276D8A" w14:textId="326C199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A1F2BE" w14:textId="7C17F49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45,072.81 </w:t>
            </w:r>
          </w:p>
        </w:tc>
      </w:tr>
      <w:tr w:rsidR="00224F65" w:rsidRPr="00224F65" w14:paraId="37CEF0F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681B5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E565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68721640" w14:textId="3A2CD88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19,273.85 </w:t>
            </w:r>
          </w:p>
        </w:tc>
        <w:tc>
          <w:tcPr>
            <w:tcW w:w="0" w:type="auto"/>
            <w:tcBorders>
              <w:top w:val="nil"/>
              <w:left w:val="nil"/>
              <w:bottom w:val="single" w:sz="4" w:space="0" w:color="000000"/>
              <w:right w:val="single" w:sz="4" w:space="0" w:color="000000"/>
            </w:tcBorders>
            <w:shd w:val="clear" w:color="auto" w:fill="auto"/>
            <w:noWrap/>
            <w:vAlign w:val="bottom"/>
            <w:hideMark/>
          </w:tcPr>
          <w:p w14:paraId="7BCC7142" w14:textId="5C1EA2F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1F346" w14:textId="55FF64D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EBFD6" w14:textId="0303E74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19,273.85 </w:t>
            </w:r>
          </w:p>
        </w:tc>
      </w:tr>
      <w:tr w:rsidR="00224F65" w:rsidRPr="00224F65" w14:paraId="3A9C9D4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FDFFD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C3D4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bottom"/>
            <w:hideMark/>
          </w:tcPr>
          <w:p w14:paraId="7ED7E81E" w14:textId="0508918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3BF0B57E" w14:textId="75F36C8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F8083" w14:textId="61325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1DDFB" w14:textId="01709BE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24,636.82 </w:t>
            </w:r>
          </w:p>
        </w:tc>
      </w:tr>
      <w:tr w:rsidR="00224F65" w:rsidRPr="00224F65" w14:paraId="1298F73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4AD4E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79F6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650A1BCF" w14:textId="4E031EE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4FD9D0A8" w14:textId="5C65CC3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68B8E" w14:textId="7BDCCE8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C4AE36" w14:textId="62CC10E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31,013.18 </w:t>
            </w:r>
          </w:p>
        </w:tc>
      </w:tr>
      <w:tr w:rsidR="00224F65" w:rsidRPr="00224F65" w14:paraId="110C542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5094E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E3EC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bottom"/>
            <w:hideMark/>
          </w:tcPr>
          <w:p w14:paraId="2F6B7412" w14:textId="7961723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09,442.04 </w:t>
            </w:r>
          </w:p>
        </w:tc>
        <w:tc>
          <w:tcPr>
            <w:tcW w:w="0" w:type="auto"/>
            <w:tcBorders>
              <w:top w:val="nil"/>
              <w:left w:val="nil"/>
              <w:bottom w:val="single" w:sz="4" w:space="0" w:color="000000"/>
              <w:right w:val="single" w:sz="4" w:space="0" w:color="000000"/>
            </w:tcBorders>
            <w:shd w:val="clear" w:color="auto" w:fill="auto"/>
            <w:noWrap/>
            <w:vAlign w:val="bottom"/>
            <w:hideMark/>
          </w:tcPr>
          <w:p w14:paraId="4850A237" w14:textId="5FB49BC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6C035A" w14:textId="4D45B6D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978B3" w14:textId="72B82E7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09,442.04 </w:t>
            </w:r>
          </w:p>
        </w:tc>
      </w:tr>
      <w:tr w:rsidR="00224F65" w:rsidRPr="00224F65" w14:paraId="440DB15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5157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6348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7DE9E9E5" w14:textId="4D26C1C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11BEE1A4" w14:textId="68EF181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31656" w14:textId="5E01775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CBF34" w14:textId="09DE178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0,642.42 </w:t>
            </w:r>
          </w:p>
        </w:tc>
      </w:tr>
      <w:tr w:rsidR="00224F65" w:rsidRPr="00224F65" w14:paraId="62E4CC0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9862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CC32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bottom"/>
            <w:hideMark/>
          </w:tcPr>
          <w:p w14:paraId="5A56F34D" w14:textId="7CDD056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7,254,859.78 </w:t>
            </w:r>
          </w:p>
        </w:tc>
        <w:tc>
          <w:tcPr>
            <w:tcW w:w="0" w:type="auto"/>
            <w:tcBorders>
              <w:top w:val="nil"/>
              <w:left w:val="nil"/>
              <w:bottom w:val="single" w:sz="4" w:space="0" w:color="000000"/>
              <w:right w:val="single" w:sz="4" w:space="0" w:color="000000"/>
            </w:tcBorders>
            <w:shd w:val="clear" w:color="auto" w:fill="auto"/>
            <w:noWrap/>
            <w:vAlign w:val="bottom"/>
            <w:hideMark/>
          </w:tcPr>
          <w:p w14:paraId="54C0A5DE" w14:textId="22CEE62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807C4" w14:textId="5432BAB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EED67" w14:textId="63162B1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7,254,859.78 </w:t>
            </w:r>
          </w:p>
        </w:tc>
      </w:tr>
      <w:tr w:rsidR="00224F65" w:rsidRPr="00224F65" w14:paraId="7A93DC3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401A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F7C9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bottom"/>
            <w:hideMark/>
          </w:tcPr>
          <w:p w14:paraId="270AA2EA" w14:textId="2F37C37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5E18B57C" w14:textId="3E368F8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F74503" w14:textId="422258D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1F84AB" w14:textId="0D8C020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5,518.74 </w:t>
            </w:r>
          </w:p>
        </w:tc>
      </w:tr>
      <w:tr w:rsidR="00224F65" w:rsidRPr="00224F65" w14:paraId="51C13BC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73FA1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DB1D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48ACB0D7" w14:textId="34DFB44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24090E3C" w14:textId="41860DC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3DD61" w14:textId="0C217E6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093F4" w14:textId="4AFAC75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73,025.46 </w:t>
            </w:r>
          </w:p>
        </w:tc>
      </w:tr>
      <w:tr w:rsidR="00224F65" w:rsidRPr="00224F65" w14:paraId="1BF6E9C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1F56B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DF23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bottom"/>
            <w:hideMark/>
          </w:tcPr>
          <w:p w14:paraId="6751CBB8" w14:textId="0D1F461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43,445.58 </w:t>
            </w:r>
          </w:p>
        </w:tc>
        <w:tc>
          <w:tcPr>
            <w:tcW w:w="0" w:type="auto"/>
            <w:tcBorders>
              <w:top w:val="nil"/>
              <w:left w:val="nil"/>
              <w:bottom w:val="single" w:sz="4" w:space="0" w:color="000000"/>
              <w:right w:val="single" w:sz="4" w:space="0" w:color="000000"/>
            </w:tcBorders>
            <w:shd w:val="clear" w:color="auto" w:fill="auto"/>
            <w:noWrap/>
            <w:vAlign w:val="bottom"/>
            <w:hideMark/>
          </w:tcPr>
          <w:p w14:paraId="48014456" w14:textId="1FFC179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75FB2" w14:textId="20B3D4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0F224D" w14:textId="065B0CF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43,445.58 </w:t>
            </w:r>
          </w:p>
        </w:tc>
      </w:tr>
      <w:tr w:rsidR="00224F65" w:rsidRPr="00224F65" w14:paraId="3F73EB4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399E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3797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04B6FE68" w14:textId="642D953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7B4A9626" w14:textId="60F9E5B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6F1CBF" w14:textId="6EC7B9C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ECFC8" w14:textId="6821DF9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43,821.56 </w:t>
            </w:r>
          </w:p>
        </w:tc>
      </w:tr>
      <w:tr w:rsidR="00224F65" w:rsidRPr="00224F65" w14:paraId="0DB14B6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502A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141CB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409F1E21" w14:textId="497CCD9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3353BCEB" w14:textId="493C1FB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83508C" w14:textId="452FEA3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5E824" w14:textId="2D518A4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824,469.92 </w:t>
            </w:r>
          </w:p>
        </w:tc>
      </w:tr>
      <w:tr w:rsidR="00224F65" w:rsidRPr="00224F65" w14:paraId="47D5FF8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A5F46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EBCC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26BE286B" w14:textId="1C32679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682154D4" w14:textId="6EE7334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03F8D" w14:textId="68A2E8C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52EBB3" w14:textId="045A61D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154,321.68 </w:t>
            </w:r>
          </w:p>
        </w:tc>
      </w:tr>
      <w:tr w:rsidR="00224F65" w:rsidRPr="00224F65" w14:paraId="0517835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916D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AD26E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17BADADE" w14:textId="62D566F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766B33C9" w14:textId="5B3E8E3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EAE9E" w14:textId="7B94888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D9BF9" w14:textId="4912F83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4,437.06 </w:t>
            </w:r>
          </w:p>
        </w:tc>
      </w:tr>
      <w:tr w:rsidR="00224F65" w:rsidRPr="00224F65" w14:paraId="5275142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57BC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39D0A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6E06E817" w14:textId="4870CE2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1A02AE7F" w14:textId="1113CDF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D0697" w14:textId="7F2C885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22C17E" w14:textId="3567474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3,630.78 </w:t>
            </w:r>
          </w:p>
        </w:tc>
      </w:tr>
      <w:tr w:rsidR="00224F65" w:rsidRPr="00224F65" w14:paraId="1691E0C1"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941DF9"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7D4EBD8F" w14:textId="779D0F68"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2,771,707.79 </w:t>
            </w:r>
          </w:p>
        </w:tc>
        <w:tc>
          <w:tcPr>
            <w:tcW w:w="0" w:type="auto"/>
            <w:tcBorders>
              <w:top w:val="nil"/>
              <w:left w:val="nil"/>
              <w:bottom w:val="single" w:sz="4" w:space="0" w:color="000000"/>
              <w:right w:val="single" w:sz="4" w:space="0" w:color="000000"/>
            </w:tcBorders>
            <w:shd w:val="clear" w:color="D8D8D8" w:fill="D8D8D8"/>
            <w:noWrap/>
            <w:vAlign w:val="bottom"/>
            <w:hideMark/>
          </w:tcPr>
          <w:p w14:paraId="50CB0A90" w14:textId="047F2AC0"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8611AA5" w14:textId="0D424389"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047E7BC" w14:textId="17B262B7"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2,771,707.79 </w:t>
            </w:r>
          </w:p>
        </w:tc>
      </w:tr>
      <w:tr w:rsidR="00224F65" w:rsidRPr="00224F65" w14:paraId="74464B6D"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567F73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bottom"/>
            <w:hideMark/>
          </w:tcPr>
          <w:p w14:paraId="30832403" w14:textId="0F2816E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320961D4" w14:textId="4A6C5B2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ADA95" w14:textId="050D4DA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0546E" w14:textId="1EB3BE6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144,723.87 </w:t>
            </w:r>
          </w:p>
        </w:tc>
      </w:tr>
      <w:tr w:rsidR="00224F65" w:rsidRPr="00224F65" w14:paraId="6C9703D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89C38"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DE17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bottom"/>
            <w:hideMark/>
          </w:tcPr>
          <w:p w14:paraId="73606DBF" w14:textId="7EE8067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555F239C" w14:textId="245A1FD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5EED0" w14:textId="178B31D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0784EB" w14:textId="557F256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9,860.00 </w:t>
            </w:r>
          </w:p>
        </w:tc>
      </w:tr>
      <w:tr w:rsidR="00224F65" w:rsidRPr="00224F65" w14:paraId="653A41D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BE65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156B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19A8E86D" w14:textId="326972A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7FE962AE" w14:textId="5824A39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7B992F" w14:textId="0E998D1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0702D" w14:textId="31B219A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1,650.00 </w:t>
            </w:r>
          </w:p>
        </w:tc>
      </w:tr>
      <w:tr w:rsidR="00224F65" w:rsidRPr="00224F65" w14:paraId="36DEBE1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BB2D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79EC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1C62B0CD" w14:textId="22482EE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11257C06" w14:textId="62E3839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139F19" w14:textId="068D430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B6B06" w14:textId="5258760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15,838.92 </w:t>
            </w:r>
          </w:p>
        </w:tc>
      </w:tr>
      <w:tr w:rsidR="00224F65" w:rsidRPr="00224F65" w14:paraId="7191C7C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2EBD0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15FB5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7C5773D1" w14:textId="3A099F3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420322DE" w14:textId="03F8A17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D87ED" w14:textId="0022BEF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44A71" w14:textId="2697F6A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43,207.50 </w:t>
            </w:r>
          </w:p>
        </w:tc>
      </w:tr>
      <w:tr w:rsidR="00224F65" w:rsidRPr="00224F65" w14:paraId="46D11B6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B45C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0238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bottom"/>
            <w:hideMark/>
          </w:tcPr>
          <w:p w14:paraId="2B7FDC25" w14:textId="0ED8B86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632D3E2C" w14:textId="7FB0064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B709CE" w14:textId="54C4F13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000C49" w14:textId="0090655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52,406.25 </w:t>
            </w:r>
          </w:p>
        </w:tc>
      </w:tr>
      <w:tr w:rsidR="00224F65" w:rsidRPr="00224F65" w14:paraId="0E4259F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46F8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710E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bottom"/>
            <w:hideMark/>
          </w:tcPr>
          <w:p w14:paraId="601FD0EB" w14:textId="4CB322D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3F9EBC42" w14:textId="47CF662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9179A" w14:textId="66503AD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FB50CD" w14:textId="358248A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12,131.25 </w:t>
            </w:r>
          </w:p>
        </w:tc>
      </w:tr>
      <w:tr w:rsidR="00224F65" w:rsidRPr="00224F65" w14:paraId="2E9923F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3353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D9E4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1FCDEA14" w14:textId="1EDBFD6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3999C467" w14:textId="725212F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1073AA" w14:textId="2BAB196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22F34" w14:textId="4F47A1B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3,457.50 </w:t>
            </w:r>
          </w:p>
        </w:tc>
      </w:tr>
      <w:tr w:rsidR="00224F65" w:rsidRPr="00224F65" w14:paraId="5613C29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04705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56EF1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171ECFEC" w14:textId="1E4BD8B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141B5BBE" w14:textId="19F3FBE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B34AD" w14:textId="5B29E63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0DAF0" w14:textId="7F4F57B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89,500.00 </w:t>
            </w:r>
          </w:p>
        </w:tc>
      </w:tr>
      <w:tr w:rsidR="00224F65" w:rsidRPr="00224F65" w14:paraId="5812F74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D1D6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CFC1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bottom"/>
            <w:hideMark/>
          </w:tcPr>
          <w:p w14:paraId="4660B143" w14:textId="5E670A1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067D312F" w14:textId="7DF0A8E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48363" w14:textId="4DD9E10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C11FFD" w14:textId="4EAAEF5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23,575.00 </w:t>
            </w:r>
          </w:p>
        </w:tc>
      </w:tr>
      <w:tr w:rsidR="00224F65" w:rsidRPr="00224F65" w14:paraId="299E32D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444A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B159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67A8D211" w14:textId="6FE53B9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528FD28E" w14:textId="153B198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8D7F81" w14:textId="63DDD7A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1639C" w14:textId="4907274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704,562.50 </w:t>
            </w:r>
          </w:p>
        </w:tc>
      </w:tr>
      <w:tr w:rsidR="00224F65" w:rsidRPr="00224F65" w14:paraId="55A35B1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10285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9203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bottom"/>
            <w:hideMark/>
          </w:tcPr>
          <w:p w14:paraId="5586EE06" w14:textId="009CB94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34662D8E" w14:textId="045D611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EE5E1A" w14:textId="53E7699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CEA28" w14:textId="42E46DB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0,780.00 </w:t>
            </w:r>
          </w:p>
        </w:tc>
      </w:tr>
      <w:tr w:rsidR="00224F65" w:rsidRPr="00224F65" w14:paraId="22033A2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A1B3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28D4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bottom"/>
            <w:hideMark/>
          </w:tcPr>
          <w:p w14:paraId="5E92D281" w14:textId="752FD5A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41A2866A" w14:textId="53BD8C3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B6B66" w14:textId="7FC25EC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3E832" w14:textId="5FDE54E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3,760.00 </w:t>
            </w:r>
          </w:p>
        </w:tc>
      </w:tr>
      <w:tr w:rsidR="00224F65" w:rsidRPr="00224F65" w14:paraId="4CA6998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BB78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1C6E1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bottom"/>
            <w:hideMark/>
          </w:tcPr>
          <w:p w14:paraId="35B83D1A" w14:textId="3CCDE32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780CD2A1" w14:textId="21CD07D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94F92" w14:textId="5BFD43D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E48DD" w14:textId="2A7AF15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0,550.00 </w:t>
            </w:r>
          </w:p>
        </w:tc>
      </w:tr>
      <w:tr w:rsidR="00224F65" w:rsidRPr="00224F65" w14:paraId="3BCCDB0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5D64E8"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F4D1F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bottom"/>
            <w:hideMark/>
          </w:tcPr>
          <w:p w14:paraId="7E283869" w14:textId="02EA0BE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6809171E" w14:textId="6D73291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8C738" w14:textId="3969FD6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F89B6" w14:textId="7BBEC0F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20,825.00 </w:t>
            </w:r>
          </w:p>
        </w:tc>
      </w:tr>
      <w:tr w:rsidR="00224F65" w:rsidRPr="00224F65" w14:paraId="33F6CE5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AD2F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7B1AA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bottom"/>
            <w:hideMark/>
          </w:tcPr>
          <w:p w14:paraId="76BA4DDC" w14:textId="7799B9D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6449DEFD" w14:textId="66416BB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C89AC" w14:textId="787E4B4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A4554" w14:textId="7EB0EF3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0,962.50 </w:t>
            </w:r>
          </w:p>
        </w:tc>
      </w:tr>
      <w:tr w:rsidR="00224F65" w:rsidRPr="00224F65" w14:paraId="69A64FE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6D39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04EF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1AE1AD3A" w14:textId="3792D5B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5EBF4197" w14:textId="2DF4676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442E8C" w14:textId="193F958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A91E4" w14:textId="335BF74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20,825.00 </w:t>
            </w:r>
          </w:p>
        </w:tc>
      </w:tr>
      <w:tr w:rsidR="00224F65" w:rsidRPr="00224F65" w14:paraId="315777D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4DC9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9E534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2AECE7BD" w14:textId="1439487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95,000.00 </w:t>
            </w:r>
          </w:p>
        </w:tc>
        <w:tc>
          <w:tcPr>
            <w:tcW w:w="0" w:type="auto"/>
            <w:tcBorders>
              <w:top w:val="nil"/>
              <w:left w:val="nil"/>
              <w:bottom w:val="single" w:sz="4" w:space="0" w:color="000000"/>
              <w:right w:val="single" w:sz="4" w:space="0" w:color="000000"/>
            </w:tcBorders>
            <w:shd w:val="clear" w:color="auto" w:fill="auto"/>
            <w:noWrap/>
            <w:vAlign w:val="bottom"/>
            <w:hideMark/>
          </w:tcPr>
          <w:p w14:paraId="5D83128D" w14:textId="44ED814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BA3B6" w14:textId="7689747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43398" w14:textId="4515BEA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95,000.00 </w:t>
            </w:r>
          </w:p>
        </w:tc>
      </w:tr>
      <w:tr w:rsidR="00224F65" w:rsidRPr="00224F65" w14:paraId="3CB1699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D76A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EC98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5FE705FB" w14:textId="296AB74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3CDD4D45" w14:textId="28F2A52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EA16CD" w14:textId="627AF22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97BED" w14:textId="4A49BFA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09,862.50 </w:t>
            </w:r>
          </w:p>
        </w:tc>
      </w:tr>
      <w:tr w:rsidR="00224F65" w:rsidRPr="00224F65" w14:paraId="4F02D84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C15D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4E2F4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57942F7" w14:textId="311274B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680AB4BA" w14:textId="3561DBE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429D8" w14:textId="45761DE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64159" w14:textId="2815994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61,100.00 </w:t>
            </w:r>
          </w:p>
        </w:tc>
      </w:tr>
      <w:tr w:rsidR="00224F65" w:rsidRPr="00224F65" w14:paraId="79D9894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137A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1ADA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0EE0D125" w14:textId="3A86807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61C41F41" w14:textId="6889D29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EFDDE6" w14:textId="7DBA7DB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09FDC" w14:textId="11B64A3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22,887.50 </w:t>
            </w:r>
          </w:p>
        </w:tc>
      </w:tr>
      <w:tr w:rsidR="00224F65" w:rsidRPr="00224F65" w14:paraId="4545FEE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3E63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54D22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770E349F" w14:textId="7263BB8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7705A288" w14:textId="39D944F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93577" w14:textId="0825A59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C4EC06" w14:textId="614D53A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61,100.00 </w:t>
            </w:r>
          </w:p>
        </w:tc>
      </w:tr>
      <w:tr w:rsidR="00224F65" w:rsidRPr="00224F65" w14:paraId="5C2611E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1110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61D7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53A550B8" w14:textId="32E4B5C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081691AB" w14:textId="4ADCADE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DEF308" w14:textId="5F59258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E76A9" w14:textId="4C132F0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0,530.00 </w:t>
            </w:r>
          </w:p>
        </w:tc>
      </w:tr>
      <w:tr w:rsidR="00224F65" w:rsidRPr="00224F65" w14:paraId="6BBE463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914D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F0909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6BE78B3A" w14:textId="6335B76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2CD52DE0" w14:textId="391D5D9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DC352" w14:textId="79A83CA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AC535" w14:textId="153EC2B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28,241.25 </w:t>
            </w:r>
          </w:p>
        </w:tc>
      </w:tr>
      <w:tr w:rsidR="00224F65" w:rsidRPr="00224F65" w14:paraId="70A1717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9882B"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09DD2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4374BFB5" w14:textId="488D22E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70EB6D99" w14:textId="439FEED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88789" w14:textId="6755440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45D7A" w14:textId="25C5281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80,598.75 </w:t>
            </w:r>
          </w:p>
        </w:tc>
      </w:tr>
      <w:tr w:rsidR="00224F65" w:rsidRPr="00224F65" w14:paraId="168772C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89F1A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9CDA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3A240624" w14:textId="0728762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bottom"/>
            <w:hideMark/>
          </w:tcPr>
          <w:p w14:paraId="130C77EF" w14:textId="0B676EE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1D208" w14:textId="788C658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C35E51" w14:textId="031915F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39,810.00 </w:t>
            </w:r>
          </w:p>
        </w:tc>
      </w:tr>
      <w:tr w:rsidR="00224F65" w:rsidRPr="00224F65" w14:paraId="7B5BEA3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BC9C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9F1E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bottom"/>
            <w:hideMark/>
          </w:tcPr>
          <w:p w14:paraId="7211ED60" w14:textId="2C0B383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34CC8080" w14:textId="253E984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6A7576" w14:textId="5158DF3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28E3DF" w14:textId="31A2CCE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0,962.50 </w:t>
            </w:r>
          </w:p>
        </w:tc>
      </w:tr>
      <w:tr w:rsidR="00224F65" w:rsidRPr="00224F65" w14:paraId="09F1414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49DB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4353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49C9C1B0" w14:textId="63AD720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5C1866CF" w14:textId="4AB3B3C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D064A" w14:textId="1EE7138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571EB8" w14:textId="3AD580F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93,000.00 </w:t>
            </w:r>
          </w:p>
        </w:tc>
      </w:tr>
      <w:tr w:rsidR="00224F65" w:rsidRPr="00224F65" w14:paraId="5DFEF0BE"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621CF5"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59FDA683" w14:textId="1CB456C2"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7,396,461.98 </w:t>
            </w:r>
          </w:p>
        </w:tc>
        <w:tc>
          <w:tcPr>
            <w:tcW w:w="0" w:type="auto"/>
            <w:tcBorders>
              <w:top w:val="nil"/>
              <w:left w:val="nil"/>
              <w:bottom w:val="single" w:sz="4" w:space="0" w:color="000000"/>
              <w:right w:val="single" w:sz="4" w:space="0" w:color="000000"/>
            </w:tcBorders>
            <w:shd w:val="clear" w:color="D8D8D8" w:fill="D8D8D8"/>
            <w:noWrap/>
            <w:vAlign w:val="bottom"/>
            <w:hideMark/>
          </w:tcPr>
          <w:p w14:paraId="72E9E2AD" w14:textId="1713A85B"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1AA070E" w14:textId="4674BEDA"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2DD4F78" w14:textId="73971A58"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7,396,461.98 </w:t>
            </w:r>
          </w:p>
        </w:tc>
      </w:tr>
      <w:tr w:rsidR="00224F65" w:rsidRPr="00224F65" w14:paraId="1EA552A5"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8669B8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3368DF69" w14:textId="6C1353A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97,340.00 </w:t>
            </w:r>
          </w:p>
        </w:tc>
        <w:tc>
          <w:tcPr>
            <w:tcW w:w="0" w:type="auto"/>
            <w:tcBorders>
              <w:top w:val="nil"/>
              <w:left w:val="nil"/>
              <w:bottom w:val="single" w:sz="4" w:space="0" w:color="000000"/>
              <w:right w:val="single" w:sz="4" w:space="0" w:color="000000"/>
            </w:tcBorders>
            <w:shd w:val="clear" w:color="auto" w:fill="auto"/>
            <w:noWrap/>
            <w:vAlign w:val="bottom"/>
            <w:hideMark/>
          </w:tcPr>
          <w:p w14:paraId="594F8B6C" w14:textId="03F0B9F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484A0" w14:textId="056143E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80D886" w14:textId="2C35C53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97,340.00 </w:t>
            </w:r>
          </w:p>
        </w:tc>
      </w:tr>
      <w:tr w:rsidR="00224F65" w:rsidRPr="00224F65" w14:paraId="2B409A8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0583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25DCE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05983B00" w14:textId="33D687A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23,669.12 </w:t>
            </w:r>
          </w:p>
        </w:tc>
        <w:tc>
          <w:tcPr>
            <w:tcW w:w="0" w:type="auto"/>
            <w:tcBorders>
              <w:top w:val="nil"/>
              <w:left w:val="nil"/>
              <w:bottom w:val="single" w:sz="4" w:space="0" w:color="000000"/>
              <w:right w:val="single" w:sz="4" w:space="0" w:color="000000"/>
            </w:tcBorders>
            <w:shd w:val="clear" w:color="auto" w:fill="auto"/>
            <w:noWrap/>
            <w:vAlign w:val="bottom"/>
            <w:hideMark/>
          </w:tcPr>
          <w:p w14:paraId="3C1C2181" w14:textId="2F5069B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E15AD" w14:textId="06AAD8A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25015" w14:textId="4911B95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23,669.12 </w:t>
            </w:r>
          </w:p>
        </w:tc>
      </w:tr>
      <w:tr w:rsidR="00224F65" w:rsidRPr="00224F65" w14:paraId="23D276C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4125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F83E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bottom"/>
            <w:hideMark/>
          </w:tcPr>
          <w:p w14:paraId="4AA3B332" w14:textId="7948113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051E5830" w14:textId="4EE92A8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29E6CD" w14:textId="55615D8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883D9B" w14:textId="58C3A90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2,988.08 </w:t>
            </w:r>
          </w:p>
        </w:tc>
      </w:tr>
      <w:tr w:rsidR="00224F65" w:rsidRPr="00224F65" w14:paraId="7425EBC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229018"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FEDB9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bottom"/>
            <w:hideMark/>
          </w:tcPr>
          <w:p w14:paraId="303ACE6D" w14:textId="5BB6187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5B0E09A2" w14:textId="66A3F30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94641E" w14:textId="3E3B558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D1ABB1" w14:textId="509D6B4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082.34 </w:t>
            </w:r>
          </w:p>
        </w:tc>
      </w:tr>
      <w:tr w:rsidR="00224F65" w:rsidRPr="00224F65" w14:paraId="083447D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3E07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698F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bottom"/>
            <w:hideMark/>
          </w:tcPr>
          <w:p w14:paraId="3937C31B" w14:textId="10BB13F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2B44A845" w14:textId="6A399D1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F82128" w14:textId="0CFDAC0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CB6F3" w14:textId="3BE69D1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4,439.60 </w:t>
            </w:r>
          </w:p>
        </w:tc>
      </w:tr>
      <w:tr w:rsidR="00224F65" w:rsidRPr="00224F65" w14:paraId="5A85A71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56C2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22A7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bottom"/>
            <w:hideMark/>
          </w:tcPr>
          <w:p w14:paraId="452325F0" w14:textId="69E2A70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70734FD0" w14:textId="4F75454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C9C06C" w14:textId="5D81088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E7AB66" w14:textId="6152321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14,549.68 </w:t>
            </w:r>
          </w:p>
        </w:tc>
      </w:tr>
      <w:tr w:rsidR="00224F65" w:rsidRPr="00224F65" w14:paraId="746C1E5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67F0A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88F61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bottom"/>
            <w:hideMark/>
          </w:tcPr>
          <w:p w14:paraId="4B5590A5" w14:textId="51C3D6D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2C9ADDF0" w14:textId="13A41C8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410B6A" w14:textId="71DDE69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FC96E" w14:textId="1689038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59,185.44 </w:t>
            </w:r>
          </w:p>
        </w:tc>
      </w:tr>
      <w:tr w:rsidR="00224F65" w:rsidRPr="00224F65" w14:paraId="643460A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5123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280EA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62C74508" w14:textId="1CB70B4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11B02371" w14:textId="7221C32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C703B" w14:textId="4ECF828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A5A87" w14:textId="55B94CF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25.46 </w:t>
            </w:r>
          </w:p>
        </w:tc>
      </w:tr>
      <w:tr w:rsidR="00224F65" w:rsidRPr="00224F65" w14:paraId="64AD57F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D9FB8"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952BA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bottom"/>
            <w:hideMark/>
          </w:tcPr>
          <w:p w14:paraId="65B7E53A" w14:textId="2E9F5D1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5AE1DA2E" w14:textId="622443C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7BF712" w14:textId="59D6B5F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237A5" w14:textId="6578310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43.12 </w:t>
            </w:r>
          </w:p>
        </w:tc>
      </w:tr>
      <w:tr w:rsidR="00224F65" w:rsidRPr="00224F65" w14:paraId="2F3D25A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159DF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D5AD04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bottom"/>
            <w:hideMark/>
          </w:tcPr>
          <w:p w14:paraId="1FF4CD59" w14:textId="618A354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0D768090" w14:textId="16EC465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ED4C1" w14:textId="35CE032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A4ABAF" w14:textId="17AC0DB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36,052.30 </w:t>
            </w:r>
          </w:p>
        </w:tc>
      </w:tr>
      <w:tr w:rsidR="00224F65" w:rsidRPr="00224F65" w14:paraId="68C4459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93B7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CA79D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bottom"/>
            <w:hideMark/>
          </w:tcPr>
          <w:p w14:paraId="49B085B1" w14:textId="1BDBED9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1405C2AD" w14:textId="28129AD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0A257D" w14:textId="70D774E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4D008D" w14:textId="07F55ED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25.46 </w:t>
            </w:r>
          </w:p>
        </w:tc>
      </w:tr>
      <w:tr w:rsidR="00224F65" w:rsidRPr="00224F65" w14:paraId="68A4FA3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E4B2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870CA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bottom"/>
            <w:hideMark/>
          </w:tcPr>
          <w:p w14:paraId="38FE81C5" w14:textId="55CAB3F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16C5477F" w14:textId="17BCA99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4A051" w14:textId="295F3E5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96FA5A" w14:textId="347677B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690.14 </w:t>
            </w:r>
          </w:p>
        </w:tc>
      </w:tr>
      <w:tr w:rsidR="00224F65" w:rsidRPr="00224F65" w14:paraId="555D7FC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1FEF8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34652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bottom"/>
            <w:hideMark/>
          </w:tcPr>
          <w:p w14:paraId="45189C72" w14:textId="2CE0472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5C36AC1C" w14:textId="6BB3D9B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75A130" w14:textId="7E4C360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B58150" w14:textId="0AE4806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47,108.00 </w:t>
            </w:r>
          </w:p>
        </w:tc>
      </w:tr>
      <w:tr w:rsidR="00224F65" w:rsidRPr="00224F65" w14:paraId="40C0C53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C3A2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EE45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469AF496" w14:textId="0E3C645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41A5F88E" w14:textId="657CD70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D462A" w14:textId="378C6C6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98649" w14:textId="4BE0F17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133.26 </w:t>
            </w:r>
          </w:p>
        </w:tc>
      </w:tr>
      <w:tr w:rsidR="00224F65" w:rsidRPr="00224F65" w14:paraId="300C40E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5A109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A58C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bottom"/>
            <w:hideMark/>
          </w:tcPr>
          <w:p w14:paraId="796BA1ED" w14:textId="032773C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4,696.14 </w:t>
            </w:r>
          </w:p>
        </w:tc>
        <w:tc>
          <w:tcPr>
            <w:tcW w:w="0" w:type="auto"/>
            <w:tcBorders>
              <w:top w:val="nil"/>
              <w:left w:val="nil"/>
              <w:bottom w:val="single" w:sz="4" w:space="0" w:color="000000"/>
              <w:right w:val="single" w:sz="4" w:space="0" w:color="000000"/>
            </w:tcBorders>
            <w:shd w:val="clear" w:color="auto" w:fill="auto"/>
            <w:noWrap/>
            <w:vAlign w:val="bottom"/>
            <w:hideMark/>
          </w:tcPr>
          <w:p w14:paraId="312FFBAE" w14:textId="6274935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D72259" w14:textId="4648951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D6589" w14:textId="764C8D0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4,696.14 </w:t>
            </w:r>
          </w:p>
        </w:tc>
      </w:tr>
      <w:tr w:rsidR="00224F65" w:rsidRPr="00224F65" w14:paraId="4DB7068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21B4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7E6D2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bottom"/>
            <w:hideMark/>
          </w:tcPr>
          <w:p w14:paraId="312F627E" w14:textId="6F37797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5,519.88 </w:t>
            </w:r>
          </w:p>
        </w:tc>
        <w:tc>
          <w:tcPr>
            <w:tcW w:w="0" w:type="auto"/>
            <w:tcBorders>
              <w:top w:val="nil"/>
              <w:left w:val="nil"/>
              <w:bottom w:val="single" w:sz="4" w:space="0" w:color="000000"/>
              <w:right w:val="single" w:sz="4" w:space="0" w:color="000000"/>
            </w:tcBorders>
            <w:shd w:val="clear" w:color="auto" w:fill="auto"/>
            <w:noWrap/>
            <w:vAlign w:val="bottom"/>
            <w:hideMark/>
          </w:tcPr>
          <w:p w14:paraId="01E23B18" w14:textId="63D898D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1A77D" w14:textId="62A4638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8340D9" w14:textId="1F92156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5,519.88 </w:t>
            </w:r>
          </w:p>
        </w:tc>
      </w:tr>
      <w:tr w:rsidR="00224F65" w:rsidRPr="00224F65" w14:paraId="1704185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82FAE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E06C2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4A1CDC9" w14:textId="53E1C27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7E609782" w14:textId="59E299B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145A5" w14:textId="4F44050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9A8AC" w14:textId="1CC9E67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73,087.60 </w:t>
            </w:r>
          </w:p>
        </w:tc>
      </w:tr>
      <w:tr w:rsidR="00224F65" w:rsidRPr="00224F65" w14:paraId="7F5C78B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7BDCB"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8E0F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47CA99B4" w14:textId="32C8912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4277568C" w14:textId="3F8DC49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400FA0" w14:textId="1DDC61A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45400" w14:textId="649B56D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28,550.98 </w:t>
            </w:r>
          </w:p>
        </w:tc>
      </w:tr>
      <w:tr w:rsidR="00224F65" w:rsidRPr="00224F65" w14:paraId="2B280C7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906378"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44BBA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0EDFACF8" w14:textId="30987CA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35FB5B85" w14:textId="3B80E4A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F2C45A" w14:textId="76FB0C6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636BAA" w14:textId="4C4121C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4,283.02 </w:t>
            </w:r>
          </w:p>
        </w:tc>
      </w:tr>
      <w:tr w:rsidR="00224F65" w:rsidRPr="00224F65" w14:paraId="55AEC95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3E4B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1AEB8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22CA2463" w14:textId="7F0AADB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3FE29FFD" w14:textId="3C3BFC3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208553" w14:textId="0CF6571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7A7E2" w14:textId="7508D5E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22,628.90 </w:t>
            </w:r>
          </w:p>
        </w:tc>
      </w:tr>
      <w:tr w:rsidR="00224F65" w:rsidRPr="00224F65" w14:paraId="1AAC90A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6FFF5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30DB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5652C56E" w14:textId="28E9D2F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406CE886" w14:textId="6AEBF9C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21352C" w14:textId="00B43B7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01A050" w14:textId="0925A3A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60.78 </w:t>
            </w:r>
          </w:p>
        </w:tc>
      </w:tr>
      <w:tr w:rsidR="00224F65" w:rsidRPr="00224F65" w14:paraId="6030D18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50F8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0CFB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B4D38A8" w14:textId="55E553B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1C836012" w14:textId="368C6B0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09609C" w14:textId="1AE638B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CC4B37" w14:textId="32012BA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72,881.12 </w:t>
            </w:r>
          </w:p>
        </w:tc>
      </w:tr>
      <w:tr w:rsidR="00224F65" w:rsidRPr="00224F65" w14:paraId="6FCEB7E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325D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FCEB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bottom"/>
            <w:hideMark/>
          </w:tcPr>
          <w:p w14:paraId="19196CD7" w14:textId="032872D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7F713657" w14:textId="640BEDF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E9753" w14:textId="22A75B2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401E66" w14:textId="1CEFDD0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721.56 </w:t>
            </w:r>
          </w:p>
        </w:tc>
      </w:tr>
      <w:tr w:rsidR="00224F65" w:rsidRPr="00224F65" w14:paraId="2A8954C1"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72D2B7"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180AAB99" w14:textId="7E926FE2"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7,580,393.43 </w:t>
            </w:r>
          </w:p>
        </w:tc>
        <w:tc>
          <w:tcPr>
            <w:tcW w:w="0" w:type="auto"/>
            <w:tcBorders>
              <w:top w:val="nil"/>
              <w:left w:val="nil"/>
              <w:bottom w:val="single" w:sz="4" w:space="0" w:color="000000"/>
              <w:right w:val="single" w:sz="4" w:space="0" w:color="000000"/>
            </w:tcBorders>
            <w:shd w:val="clear" w:color="D8D8D8" w:fill="D8D8D8"/>
            <w:noWrap/>
            <w:vAlign w:val="bottom"/>
            <w:hideMark/>
          </w:tcPr>
          <w:p w14:paraId="6C65BC62" w14:textId="44796D37"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5F8F776" w14:textId="2855DED1"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B3A2716" w14:textId="657DE9EE"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7,580,393.43 </w:t>
            </w:r>
          </w:p>
        </w:tc>
      </w:tr>
      <w:tr w:rsidR="00224F65" w:rsidRPr="00224F65" w14:paraId="260D51A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548A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2098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7D73B962" w14:textId="3DA07B0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5B9BD9CA" w14:textId="3FEAD41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EF786" w14:textId="71279B8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A7AB0" w14:textId="21DB9D3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33,599.40 </w:t>
            </w:r>
          </w:p>
        </w:tc>
      </w:tr>
      <w:tr w:rsidR="00224F65" w:rsidRPr="00224F65" w14:paraId="30E7C48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1A47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0F69A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4455389C" w14:textId="4DFA29E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146985B3" w14:textId="29D4AC7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3AF361" w14:textId="3592F04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97916E" w14:textId="5CF11EE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72,498.75 </w:t>
            </w:r>
          </w:p>
        </w:tc>
      </w:tr>
      <w:tr w:rsidR="00224F65" w:rsidRPr="00224F65" w14:paraId="332BA60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6C1B48"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F6CA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33D71D4D" w14:textId="233B1D5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5E8BF161" w14:textId="6723A92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B81159" w14:textId="23B442C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7E4784" w14:textId="7B794F4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92,890.00 </w:t>
            </w:r>
          </w:p>
        </w:tc>
      </w:tr>
      <w:tr w:rsidR="00224F65" w:rsidRPr="00224F65" w14:paraId="7510CB1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8CE2D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7F1F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bottom"/>
            <w:hideMark/>
          </w:tcPr>
          <w:p w14:paraId="643AFEC7" w14:textId="44DBE26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464CF4E7" w14:textId="09BC015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C2F3E" w14:textId="3E1B242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8D1187" w14:textId="3EEDC24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44,019.75 </w:t>
            </w:r>
          </w:p>
        </w:tc>
      </w:tr>
      <w:tr w:rsidR="00224F65" w:rsidRPr="00224F65" w14:paraId="7B2152F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CC206"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C135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393F6639" w14:textId="6D72C54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50415C37" w14:textId="3695A93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7B9D11" w14:textId="32CB6A1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459560" w14:textId="6FB5DD2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14,655.00 </w:t>
            </w:r>
          </w:p>
        </w:tc>
      </w:tr>
      <w:tr w:rsidR="00224F65" w:rsidRPr="00224F65" w14:paraId="6880D42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9384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70042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7D5B631D" w14:textId="4A15877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35F65CED" w14:textId="4897A30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57C0A5" w14:textId="28AA0D8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65DE6" w14:textId="076FBB0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39,010.00 </w:t>
            </w:r>
          </w:p>
        </w:tc>
      </w:tr>
      <w:tr w:rsidR="00224F65" w:rsidRPr="00224F65" w14:paraId="170ABF5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5769E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5BFC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031BAD89" w14:textId="28B253B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57DD0BA1" w14:textId="5657E77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400EE" w14:textId="39DC079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48918" w14:textId="3AA9B41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07,362.30 </w:t>
            </w:r>
          </w:p>
        </w:tc>
      </w:tr>
      <w:tr w:rsidR="00224F65" w:rsidRPr="00224F65" w14:paraId="2390E5D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B0616"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05242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6549B64D" w14:textId="32A2E9A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57E38DA6" w14:textId="177950A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BE05CD" w14:textId="1171871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F163E9" w14:textId="6B72513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27,467.80 </w:t>
            </w:r>
          </w:p>
        </w:tc>
      </w:tr>
      <w:tr w:rsidR="00224F65" w:rsidRPr="00224F65" w14:paraId="6104BEB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D2DC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624DF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5055BD51" w14:textId="280E7C2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56,309.70 </w:t>
            </w:r>
          </w:p>
        </w:tc>
        <w:tc>
          <w:tcPr>
            <w:tcW w:w="0" w:type="auto"/>
            <w:tcBorders>
              <w:top w:val="nil"/>
              <w:left w:val="nil"/>
              <w:bottom w:val="single" w:sz="4" w:space="0" w:color="000000"/>
              <w:right w:val="single" w:sz="4" w:space="0" w:color="000000"/>
            </w:tcBorders>
            <w:shd w:val="clear" w:color="auto" w:fill="auto"/>
            <w:noWrap/>
            <w:vAlign w:val="bottom"/>
            <w:hideMark/>
          </w:tcPr>
          <w:p w14:paraId="044CBC4C" w14:textId="50EA6C9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E06A5B" w14:textId="52F0189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CE81E" w14:textId="3475855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56,309.70 </w:t>
            </w:r>
          </w:p>
        </w:tc>
      </w:tr>
      <w:tr w:rsidR="00224F65" w:rsidRPr="00224F65" w14:paraId="2055572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14A87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F324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15896461" w14:textId="0AB3957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52DC9DC0" w14:textId="67EE2FC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9CB7A6" w14:textId="121976D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E4089" w14:textId="4BD7F99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27,291.40 </w:t>
            </w:r>
          </w:p>
        </w:tc>
      </w:tr>
      <w:tr w:rsidR="00224F65" w:rsidRPr="00224F65" w14:paraId="15CBC59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E360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BC53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6C78E567" w14:textId="23B559D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7505A33D" w14:textId="323466C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4610E" w14:textId="4376782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1C46B4" w14:textId="2F76181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82,765.88 </w:t>
            </w:r>
          </w:p>
        </w:tc>
      </w:tr>
      <w:tr w:rsidR="00224F65" w:rsidRPr="00224F65" w14:paraId="44D708C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7FAC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0BDA9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7ECCAA57" w14:textId="26305D3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0CAFB841" w14:textId="2513E43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3C57C6" w14:textId="541808A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002FAE" w14:textId="059CA0A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65,548.00 </w:t>
            </w:r>
          </w:p>
        </w:tc>
      </w:tr>
      <w:tr w:rsidR="00224F65" w:rsidRPr="00224F65" w14:paraId="4EADEAD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91FC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5BCF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21EEF9C4" w14:textId="7C906BD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67F0AA38" w14:textId="6BFE174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BF1444" w14:textId="51EF51A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93A16" w14:textId="08EB7BD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0,550.00 </w:t>
            </w:r>
          </w:p>
        </w:tc>
      </w:tr>
      <w:tr w:rsidR="00224F65" w:rsidRPr="00224F65" w14:paraId="53CFD37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7D4F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1AF7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7AC4663A" w14:textId="1C3FF77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5B92C527" w14:textId="27A9C1D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257FD" w14:textId="20C98F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6512F" w14:textId="5509A85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28,437.25 </w:t>
            </w:r>
          </w:p>
        </w:tc>
      </w:tr>
      <w:tr w:rsidR="00224F65" w:rsidRPr="00224F65" w14:paraId="53CF5F4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F1408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450D8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0425AEE5" w14:textId="405E6C8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34B34469" w14:textId="7AD172B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5432FB" w14:textId="6BB4D0A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34A1EC" w14:textId="064FEC0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3,953.00 </w:t>
            </w:r>
          </w:p>
        </w:tc>
      </w:tr>
      <w:tr w:rsidR="00224F65" w:rsidRPr="00224F65" w14:paraId="1B19E14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86D33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6226E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407AFC54" w14:textId="6FB3814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492EF3E3" w14:textId="136B266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F2F59" w14:textId="6A789AE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821AD" w14:textId="0DF29FB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98,501.00 </w:t>
            </w:r>
          </w:p>
        </w:tc>
      </w:tr>
      <w:tr w:rsidR="00224F65" w:rsidRPr="00224F65" w14:paraId="0C29D28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4E0D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91CBA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793FA18F" w14:textId="74F4F05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1925D281" w14:textId="26E3568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095389" w14:textId="36214A3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6A336" w14:textId="64B2A42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55,534.20 </w:t>
            </w:r>
          </w:p>
        </w:tc>
      </w:tr>
      <w:tr w:rsidR="00224F65" w:rsidRPr="00224F65" w14:paraId="147F157E"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7EFEA1"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11FB420E" w14:textId="66F7968A"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300,032.75 </w:t>
            </w:r>
          </w:p>
        </w:tc>
        <w:tc>
          <w:tcPr>
            <w:tcW w:w="0" w:type="auto"/>
            <w:tcBorders>
              <w:top w:val="nil"/>
              <w:left w:val="nil"/>
              <w:bottom w:val="single" w:sz="4" w:space="0" w:color="000000"/>
              <w:right w:val="single" w:sz="4" w:space="0" w:color="000000"/>
            </w:tcBorders>
            <w:shd w:val="clear" w:color="D8D8D8" w:fill="D8D8D8"/>
            <w:noWrap/>
            <w:vAlign w:val="bottom"/>
            <w:hideMark/>
          </w:tcPr>
          <w:p w14:paraId="6F21C536" w14:textId="57AA609C"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D97964F" w14:textId="6556FCC3"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B6E51E8" w14:textId="2F883862"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300,032.75 </w:t>
            </w:r>
          </w:p>
        </w:tc>
      </w:tr>
      <w:tr w:rsidR="00224F65" w:rsidRPr="00224F65" w14:paraId="0C17A6F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83DE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B39B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bottom"/>
            <w:hideMark/>
          </w:tcPr>
          <w:p w14:paraId="7B8295F8" w14:textId="3BD9434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5BC03F88" w14:textId="60B94D8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228BB" w14:textId="3B24E8C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19674" w14:textId="6162C9A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46,365.00 </w:t>
            </w:r>
          </w:p>
        </w:tc>
      </w:tr>
      <w:tr w:rsidR="00224F65" w:rsidRPr="00224F65" w14:paraId="244A26F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6CF49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F70A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04C0F0C4" w14:textId="55BB583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78E1479F" w14:textId="57B6765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859658" w14:textId="72C91BC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E5AA47" w14:textId="51ADE90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08,234.00 </w:t>
            </w:r>
          </w:p>
        </w:tc>
      </w:tr>
      <w:tr w:rsidR="00224F65" w:rsidRPr="00224F65" w14:paraId="6AB9370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621C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0BC5A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5DA9C3F9" w14:textId="1A4C268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54D0056B" w14:textId="09AB470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CAB2B" w14:textId="4FB0A63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EF6D89" w14:textId="6AE7455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26,273.00 </w:t>
            </w:r>
          </w:p>
        </w:tc>
      </w:tr>
      <w:tr w:rsidR="00224F65" w:rsidRPr="00224F65" w14:paraId="50C5D8E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1583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2312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71C4E368" w14:textId="6A2DB83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2955141A" w14:textId="22BECC7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F10515" w14:textId="06F7F12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CD617" w14:textId="247684A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1,527.60 </w:t>
            </w:r>
          </w:p>
        </w:tc>
      </w:tr>
      <w:tr w:rsidR="00224F65" w:rsidRPr="00224F65" w14:paraId="23E1C78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1E8D2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19E15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27E6AE15" w14:textId="1B88466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57B12F8C" w14:textId="0C1D0CC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79F87C" w14:textId="664E325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E72BB" w14:textId="0E018B4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90,692.00 </w:t>
            </w:r>
          </w:p>
        </w:tc>
      </w:tr>
      <w:tr w:rsidR="00224F65" w:rsidRPr="00224F65" w14:paraId="5C25905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AFEF7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374C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05233B54" w14:textId="0BC0197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33A7BADE" w14:textId="3AA0999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896B6" w14:textId="4F2B37F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AA991" w14:textId="209CAC3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0,195.00 </w:t>
            </w:r>
          </w:p>
        </w:tc>
      </w:tr>
      <w:tr w:rsidR="00224F65" w:rsidRPr="00224F65" w14:paraId="790B1BC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2028B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5A6C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5D9CEF85" w14:textId="12F243B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689DB4A1" w14:textId="536E082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7733C" w14:textId="405822B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C8A1B" w14:textId="7EE0628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91,124.00 </w:t>
            </w:r>
          </w:p>
        </w:tc>
      </w:tr>
      <w:tr w:rsidR="00224F65" w:rsidRPr="00224F65" w14:paraId="6E54313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6D53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EE3D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E96A949" w14:textId="6C9862F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34E91FA0" w14:textId="7520B0A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F0940" w14:textId="7CAEE33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2CB12" w14:textId="37DEC67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89,750.65 </w:t>
            </w:r>
          </w:p>
        </w:tc>
      </w:tr>
      <w:tr w:rsidR="00224F65" w:rsidRPr="00224F65" w14:paraId="6119B59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EFE4B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26181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ubic</w:t>
            </w:r>
          </w:p>
        </w:tc>
        <w:tc>
          <w:tcPr>
            <w:tcW w:w="0" w:type="auto"/>
            <w:tcBorders>
              <w:top w:val="nil"/>
              <w:left w:val="nil"/>
              <w:bottom w:val="single" w:sz="4" w:space="0" w:color="000000"/>
              <w:right w:val="single" w:sz="4" w:space="0" w:color="000000"/>
            </w:tcBorders>
            <w:shd w:val="clear" w:color="auto" w:fill="auto"/>
            <w:noWrap/>
            <w:vAlign w:val="bottom"/>
            <w:hideMark/>
          </w:tcPr>
          <w:p w14:paraId="04765158" w14:textId="70C3C2F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05,871.50 </w:t>
            </w:r>
          </w:p>
        </w:tc>
        <w:tc>
          <w:tcPr>
            <w:tcW w:w="0" w:type="auto"/>
            <w:tcBorders>
              <w:top w:val="nil"/>
              <w:left w:val="nil"/>
              <w:bottom w:val="single" w:sz="4" w:space="0" w:color="000000"/>
              <w:right w:val="single" w:sz="4" w:space="0" w:color="000000"/>
            </w:tcBorders>
            <w:shd w:val="clear" w:color="auto" w:fill="auto"/>
            <w:noWrap/>
            <w:vAlign w:val="bottom"/>
            <w:hideMark/>
          </w:tcPr>
          <w:p w14:paraId="4A1B5889" w14:textId="3800A56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0691F" w14:textId="6A289DE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D8C92" w14:textId="261BBD1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05,871.50 </w:t>
            </w:r>
          </w:p>
        </w:tc>
      </w:tr>
      <w:tr w:rsidR="00224F65" w:rsidRPr="00224F65" w14:paraId="11D55448"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596071"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29D59410" w14:textId="53291B00"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311,487,507.34 </w:t>
            </w:r>
          </w:p>
        </w:tc>
        <w:tc>
          <w:tcPr>
            <w:tcW w:w="0" w:type="auto"/>
            <w:tcBorders>
              <w:top w:val="nil"/>
              <w:left w:val="nil"/>
              <w:bottom w:val="single" w:sz="4" w:space="0" w:color="000000"/>
              <w:right w:val="single" w:sz="4" w:space="0" w:color="000000"/>
            </w:tcBorders>
            <w:shd w:val="clear" w:color="A5A5A5" w:fill="A5A5A5"/>
            <w:noWrap/>
            <w:vAlign w:val="bottom"/>
            <w:hideMark/>
          </w:tcPr>
          <w:p w14:paraId="019DE875" w14:textId="3379C366"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29,541,006.64 </w:t>
            </w:r>
          </w:p>
        </w:tc>
        <w:tc>
          <w:tcPr>
            <w:tcW w:w="0" w:type="auto"/>
            <w:tcBorders>
              <w:top w:val="nil"/>
              <w:left w:val="nil"/>
              <w:bottom w:val="single" w:sz="4" w:space="0" w:color="000000"/>
              <w:right w:val="single" w:sz="4" w:space="0" w:color="000000"/>
            </w:tcBorders>
            <w:shd w:val="clear" w:color="A5A5A5" w:fill="A5A5A5"/>
            <w:noWrap/>
            <w:vAlign w:val="bottom"/>
            <w:hideMark/>
          </w:tcPr>
          <w:p w14:paraId="21EB7E4A" w14:textId="7B4E70C5"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2588FAF" w14:textId="136737E0"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441,028,513.98 </w:t>
            </w:r>
          </w:p>
        </w:tc>
      </w:tr>
      <w:tr w:rsidR="00224F65" w:rsidRPr="00224F65" w14:paraId="7C88E1E5"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0F09B9"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1BF4E78F" w14:textId="06043188"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31,906,068.85 </w:t>
            </w:r>
          </w:p>
        </w:tc>
        <w:tc>
          <w:tcPr>
            <w:tcW w:w="0" w:type="auto"/>
            <w:tcBorders>
              <w:top w:val="nil"/>
              <w:left w:val="nil"/>
              <w:bottom w:val="single" w:sz="4" w:space="0" w:color="000000"/>
              <w:right w:val="single" w:sz="4" w:space="0" w:color="000000"/>
            </w:tcBorders>
            <w:shd w:val="clear" w:color="D8D8D8" w:fill="D8D8D8"/>
            <w:noWrap/>
            <w:vAlign w:val="bottom"/>
            <w:hideMark/>
          </w:tcPr>
          <w:p w14:paraId="1D641B43" w14:textId="5B07F099"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9,291,027.35 </w:t>
            </w:r>
          </w:p>
        </w:tc>
        <w:tc>
          <w:tcPr>
            <w:tcW w:w="0" w:type="auto"/>
            <w:tcBorders>
              <w:top w:val="nil"/>
              <w:left w:val="nil"/>
              <w:bottom w:val="single" w:sz="4" w:space="0" w:color="000000"/>
              <w:right w:val="single" w:sz="4" w:space="0" w:color="000000"/>
            </w:tcBorders>
            <w:shd w:val="clear" w:color="D8D8D8" w:fill="D8D8D8"/>
            <w:noWrap/>
            <w:vAlign w:val="bottom"/>
            <w:hideMark/>
          </w:tcPr>
          <w:p w14:paraId="2476A9AA" w14:textId="6C548ABC"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757ADCE" w14:textId="059562EB"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51,197,096.20 </w:t>
            </w:r>
          </w:p>
        </w:tc>
      </w:tr>
      <w:tr w:rsidR="00224F65" w:rsidRPr="00224F65" w14:paraId="29D8A7D5"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4F0135"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33EE2133" w14:textId="21ED419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517C7E4A" w14:textId="3DFA825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3005B1C7" w14:textId="568B495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81F16A" w14:textId="59DDE37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60,955,288.35 </w:t>
            </w:r>
          </w:p>
        </w:tc>
      </w:tr>
      <w:tr w:rsidR="00224F65" w:rsidRPr="00224F65" w14:paraId="52F4F02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B6460"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536BA74"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bottom"/>
            <w:hideMark/>
          </w:tcPr>
          <w:p w14:paraId="1F9BA61F" w14:textId="3D9468F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3140ACA8" w14:textId="0EFA3DE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2C881E" w14:textId="79DC02B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6EADA1" w14:textId="4DFEED9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470,980.00 </w:t>
            </w:r>
          </w:p>
        </w:tc>
      </w:tr>
      <w:tr w:rsidR="00224F65" w:rsidRPr="00224F65" w14:paraId="661616C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DC397"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A352CE8"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bottom"/>
            <w:hideMark/>
          </w:tcPr>
          <w:p w14:paraId="25088AD6" w14:textId="5AEC0D8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7,820,880.50 </w:t>
            </w:r>
          </w:p>
        </w:tc>
        <w:tc>
          <w:tcPr>
            <w:tcW w:w="0" w:type="auto"/>
            <w:tcBorders>
              <w:top w:val="nil"/>
              <w:left w:val="nil"/>
              <w:bottom w:val="single" w:sz="4" w:space="0" w:color="000000"/>
              <w:right w:val="single" w:sz="4" w:space="0" w:color="000000"/>
            </w:tcBorders>
            <w:shd w:val="clear" w:color="auto" w:fill="auto"/>
            <w:noWrap/>
            <w:vAlign w:val="bottom"/>
            <w:hideMark/>
          </w:tcPr>
          <w:p w14:paraId="53C30351" w14:textId="177EA5A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31084" w14:textId="29053D7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D8CD8" w14:textId="254DF68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7,820,880.50 </w:t>
            </w:r>
          </w:p>
        </w:tc>
      </w:tr>
      <w:tr w:rsidR="00224F65" w:rsidRPr="00224F65" w14:paraId="0A0B2B6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525C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696A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bottom"/>
            <w:hideMark/>
          </w:tcPr>
          <w:p w14:paraId="663DBB29" w14:textId="765B72A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441,315.00 </w:t>
            </w:r>
          </w:p>
        </w:tc>
        <w:tc>
          <w:tcPr>
            <w:tcW w:w="0" w:type="auto"/>
            <w:tcBorders>
              <w:top w:val="nil"/>
              <w:left w:val="nil"/>
              <w:bottom w:val="single" w:sz="4" w:space="0" w:color="000000"/>
              <w:right w:val="single" w:sz="4" w:space="0" w:color="000000"/>
            </w:tcBorders>
            <w:shd w:val="clear" w:color="auto" w:fill="auto"/>
            <w:noWrap/>
            <w:vAlign w:val="bottom"/>
            <w:hideMark/>
          </w:tcPr>
          <w:p w14:paraId="69420CD4" w14:textId="48F69C2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3014D" w14:textId="2EA7874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5AA1B" w14:textId="59D4EF4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441,315.00 </w:t>
            </w:r>
          </w:p>
        </w:tc>
      </w:tr>
      <w:tr w:rsidR="00224F65" w:rsidRPr="00224F65" w14:paraId="7D30B2C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C7218"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01F51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0224914F" w14:textId="1D80943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856,830.00 </w:t>
            </w:r>
          </w:p>
        </w:tc>
        <w:tc>
          <w:tcPr>
            <w:tcW w:w="0" w:type="auto"/>
            <w:tcBorders>
              <w:top w:val="nil"/>
              <w:left w:val="nil"/>
              <w:bottom w:val="single" w:sz="4" w:space="0" w:color="000000"/>
              <w:right w:val="single" w:sz="4" w:space="0" w:color="000000"/>
            </w:tcBorders>
            <w:shd w:val="clear" w:color="auto" w:fill="auto"/>
            <w:noWrap/>
            <w:vAlign w:val="bottom"/>
            <w:hideMark/>
          </w:tcPr>
          <w:p w14:paraId="4FE73347" w14:textId="58CBCB2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73A711BE" w14:textId="5C1A7F3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0ACE4" w14:textId="24AA2D8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389,830.00 </w:t>
            </w:r>
          </w:p>
        </w:tc>
      </w:tr>
      <w:tr w:rsidR="00224F65" w:rsidRPr="00224F65" w14:paraId="4CDBCB0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468CB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183B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12774D57" w14:textId="7A4B683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006,647.00 </w:t>
            </w:r>
          </w:p>
        </w:tc>
        <w:tc>
          <w:tcPr>
            <w:tcW w:w="0" w:type="auto"/>
            <w:tcBorders>
              <w:top w:val="nil"/>
              <w:left w:val="nil"/>
              <w:bottom w:val="single" w:sz="4" w:space="0" w:color="000000"/>
              <w:right w:val="single" w:sz="4" w:space="0" w:color="000000"/>
            </w:tcBorders>
            <w:shd w:val="clear" w:color="auto" w:fill="auto"/>
            <w:noWrap/>
            <w:vAlign w:val="bottom"/>
            <w:hideMark/>
          </w:tcPr>
          <w:p w14:paraId="05DEC31F" w14:textId="5B73686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4DF03ECC" w14:textId="5D39DD7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5FD57" w14:textId="793D5E7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715,667.00 </w:t>
            </w:r>
          </w:p>
        </w:tc>
      </w:tr>
      <w:tr w:rsidR="00224F65" w:rsidRPr="00224F65" w14:paraId="6EB4C38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96C2B"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77B2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bottom"/>
            <w:hideMark/>
          </w:tcPr>
          <w:p w14:paraId="7B8D20BF" w14:textId="062360A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87,975.00 </w:t>
            </w:r>
          </w:p>
        </w:tc>
        <w:tc>
          <w:tcPr>
            <w:tcW w:w="0" w:type="auto"/>
            <w:tcBorders>
              <w:top w:val="nil"/>
              <w:left w:val="nil"/>
              <w:bottom w:val="single" w:sz="4" w:space="0" w:color="000000"/>
              <w:right w:val="single" w:sz="4" w:space="0" w:color="000000"/>
            </w:tcBorders>
            <w:shd w:val="clear" w:color="auto" w:fill="auto"/>
            <w:noWrap/>
            <w:vAlign w:val="bottom"/>
            <w:hideMark/>
          </w:tcPr>
          <w:p w14:paraId="702E3073" w14:textId="5E1A94D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93,814.95 </w:t>
            </w:r>
          </w:p>
        </w:tc>
        <w:tc>
          <w:tcPr>
            <w:tcW w:w="0" w:type="auto"/>
            <w:tcBorders>
              <w:top w:val="nil"/>
              <w:left w:val="nil"/>
              <w:bottom w:val="single" w:sz="4" w:space="0" w:color="000000"/>
              <w:right w:val="single" w:sz="4" w:space="0" w:color="000000"/>
            </w:tcBorders>
            <w:shd w:val="clear" w:color="auto" w:fill="auto"/>
            <w:noWrap/>
            <w:vAlign w:val="bottom"/>
            <w:hideMark/>
          </w:tcPr>
          <w:p w14:paraId="3705AFBA" w14:textId="7A8108C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34776" w14:textId="44A95B2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081,789.95 </w:t>
            </w:r>
          </w:p>
        </w:tc>
      </w:tr>
      <w:tr w:rsidR="00224F65" w:rsidRPr="00224F65" w14:paraId="2B74C79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E1458"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1F490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4540D826" w14:textId="58EB625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63B0FE66" w14:textId="20D11E8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85,492.00 </w:t>
            </w:r>
          </w:p>
        </w:tc>
        <w:tc>
          <w:tcPr>
            <w:tcW w:w="0" w:type="auto"/>
            <w:tcBorders>
              <w:top w:val="nil"/>
              <w:left w:val="nil"/>
              <w:bottom w:val="single" w:sz="4" w:space="0" w:color="000000"/>
              <w:right w:val="single" w:sz="4" w:space="0" w:color="000000"/>
            </w:tcBorders>
            <w:shd w:val="clear" w:color="auto" w:fill="auto"/>
            <w:noWrap/>
            <w:vAlign w:val="bottom"/>
            <w:hideMark/>
          </w:tcPr>
          <w:p w14:paraId="181C6BAB" w14:textId="4E5EDFC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B4615" w14:textId="4B54F8D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54,807.00 </w:t>
            </w:r>
          </w:p>
        </w:tc>
      </w:tr>
      <w:tr w:rsidR="00224F65" w:rsidRPr="00224F65" w14:paraId="77525AE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19354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EE88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bottom"/>
            <w:hideMark/>
          </w:tcPr>
          <w:p w14:paraId="60CC1C52" w14:textId="29AEB3D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192,990.00 </w:t>
            </w:r>
          </w:p>
        </w:tc>
        <w:tc>
          <w:tcPr>
            <w:tcW w:w="0" w:type="auto"/>
            <w:tcBorders>
              <w:top w:val="nil"/>
              <w:left w:val="nil"/>
              <w:bottom w:val="single" w:sz="4" w:space="0" w:color="000000"/>
              <w:right w:val="single" w:sz="4" w:space="0" w:color="000000"/>
            </w:tcBorders>
            <w:shd w:val="clear" w:color="auto" w:fill="auto"/>
            <w:noWrap/>
            <w:vAlign w:val="bottom"/>
            <w:hideMark/>
          </w:tcPr>
          <w:p w14:paraId="11677180" w14:textId="793E945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79EAB4" w14:textId="3BCC7D6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DE5DE" w14:textId="3F14CDA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192,990.00 </w:t>
            </w:r>
          </w:p>
        </w:tc>
      </w:tr>
      <w:tr w:rsidR="00224F65" w:rsidRPr="00224F65" w14:paraId="758F70B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70AC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4E4E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4A2F7599" w14:textId="6CD0224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19BF4115" w14:textId="5875A9E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307594" w14:textId="730E191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1B9C63" w14:textId="24A9B55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7,734,307.50 </w:t>
            </w:r>
          </w:p>
        </w:tc>
      </w:tr>
      <w:tr w:rsidR="00224F65" w:rsidRPr="00224F65" w14:paraId="4B953D0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3B42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834BA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bottom"/>
            <w:hideMark/>
          </w:tcPr>
          <w:p w14:paraId="43FA3FCD" w14:textId="1E36FC4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175,082.50 </w:t>
            </w:r>
          </w:p>
        </w:tc>
        <w:tc>
          <w:tcPr>
            <w:tcW w:w="0" w:type="auto"/>
            <w:tcBorders>
              <w:top w:val="nil"/>
              <w:left w:val="nil"/>
              <w:bottom w:val="single" w:sz="4" w:space="0" w:color="000000"/>
              <w:right w:val="single" w:sz="4" w:space="0" w:color="000000"/>
            </w:tcBorders>
            <w:shd w:val="clear" w:color="auto" w:fill="auto"/>
            <w:noWrap/>
            <w:vAlign w:val="bottom"/>
            <w:hideMark/>
          </w:tcPr>
          <w:p w14:paraId="726E7828" w14:textId="0D81B13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13048AD3" w14:textId="4790573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4E7088" w14:textId="726FEF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464,432.50 </w:t>
            </w:r>
          </w:p>
        </w:tc>
      </w:tr>
      <w:tr w:rsidR="00224F65" w:rsidRPr="00224F65" w14:paraId="594FDF4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533E8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202E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6F87280B" w14:textId="7320069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2F18280E" w14:textId="41A7B2A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576E1" w14:textId="3A0402C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E6EC1" w14:textId="52C40C4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157,380.00 </w:t>
            </w:r>
          </w:p>
        </w:tc>
      </w:tr>
      <w:tr w:rsidR="00224F65" w:rsidRPr="00224F65" w14:paraId="5543E8B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359768"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E713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3E49E4D5" w14:textId="539E529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33DC8C7B" w14:textId="4C90873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07,370.00 </w:t>
            </w:r>
          </w:p>
        </w:tc>
        <w:tc>
          <w:tcPr>
            <w:tcW w:w="0" w:type="auto"/>
            <w:tcBorders>
              <w:top w:val="nil"/>
              <w:left w:val="nil"/>
              <w:bottom w:val="single" w:sz="4" w:space="0" w:color="000000"/>
              <w:right w:val="single" w:sz="4" w:space="0" w:color="000000"/>
            </w:tcBorders>
            <w:shd w:val="clear" w:color="auto" w:fill="auto"/>
            <w:noWrap/>
            <w:vAlign w:val="bottom"/>
            <w:hideMark/>
          </w:tcPr>
          <w:p w14:paraId="2F062101" w14:textId="6AB3580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2CE06F" w14:textId="4F49B95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722,082.00 </w:t>
            </w:r>
          </w:p>
        </w:tc>
      </w:tr>
      <w:tr w:rsidR="00224F65" w:rsidRPr="00224F65" w14:paraId="278BAD8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27FC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BE47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69E83212" w14:textId="36AAA15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0BD5C72A" w14:textId="4A28B59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65BF1" w14:textId="5C8A7B7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42038B" w14:textId="3324949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35,315.00 </w:t>
            </w:r>
          </w:p>
        </w:tc>
      </w:tr>
      <w:tr w:rsidR="00224F65" w:rsidRPr="00224F65" w14:paraId="3E8C7F7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8D93D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66DCA5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2CF76124" w14:textId="65C7464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6,991,728.00 </w:t>
            </w:r>
          </w:p>
        </w:tc>
        <w:tc>
          <w:tcPr>
            <w:tcW w:w="0" w:type="auto"/>
            <w:tcBorders>
              <w:top w:val="nil"/>
              <w:left w:val="nil"/>
              <w:bottom w:val="single" w:sz="4" w:space="0" w:color="000000"/>
              <w:right w:val="single" w:sz="4" w:space="0" w:color="000000"/>
            </w:tcBorders>
            <w:shd w:val="clear" w:color="auto" w:fill="auto"/>
            <w:noWrap/>
            <w:vAlign w:val="bottom"/>
            <w:hideMark/>
          </w:tcPr>
          <w:p w14:paraId="29566225" w14:textId="1ED32F5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FFE487" w14:textId="0621F64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F0D00" w14:textId="212D1C0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141,728.00 </w:t>
            </w:r>
          </w:p>
        </w:tc>
      </w:tr>
      <w:tr w:rsidR="00224F65" w:rsidRPr="00224F65" w14:paraId="621D270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3CF2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2FD95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06B209AC" w14:textId="4E96CAE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7729B2E5" w14:textId="601B4E8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C0E9DD" w14:textId="0C9C78A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881B4" w14:textId="3E5A321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35,315.00 </w:t>
            </w:r>
          </w:p>
        </w:tc>
      </w:tr>
      <w:tr w:rsidR="00224F65" w:rsidRPr="00224F65" w14:paraId="27CA96C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EA30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708CC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76D543DF" w14:textId="171571A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6E99A7D6" w14:textId="75D0F5E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2,700.00 </w:t>
            </w:r>
          </w:p>
        </w:tc>
        <w:tc>
          <w:tcPr>
            <w:tcW w:w="0" w:type="auto"/>
            <w:tcBorders>
              <w:top w:val="nil"/>
              <w:left w:val="nil"/>
              <w:bottom w:val="single" w:sz="4" w:space="0" w:color="000000"/>
              <w:right w:val="single" w:sz="4" w:space="0" w:color="000000"/>
            </w:tcBorders>
            <w:shd w:val="clear" w:color="auto" w:fill="auto"/>
            <w:noWrap/>
            <w:vAlign w:val="bottom"/>
            <w:hideMark/>
          </w:tcPr>
          <w:p w14:paraId="17C8B741" w14:textId="5663829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AEB7E" w14:textId="78B1729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281,890.00 </w:t>
            </w:r>
          </w:p>
        </w:tc>
      </w:tr>
      <w:tr w:rsidR="00224F65" w:rsidRPr="00224F65" w14:paraId="2B652D3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84E6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5938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bottom"/>
            <w:hideMark/>
          </w:tcPr>
          <w:p w14:paraId="57E9530C" w14:textId="6F9E1ED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2D23C542" w14:textId="5A73C37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50533CE8" w14:textId="71319E8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547882" w14:textId="640E983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8,383,449.00 </w:t>
            </w:r>
          </w:p>
        </w:tc>
      </w:tr>
      <w:tr w:rsidR="00224F65" w:rsidRPr="00224F65" w14:paraId="5FB7824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84AD2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2F1D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bottom"/>
            <w:hideMark/>
          </w:tcPr>
          <w:p w14:paraId="4A3525BD" w14:textId="35639C3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73F5B313" w14:textId="3E72A3B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E3E3ED" w14:textId="7894421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ABD709" w14:textId="40FFBEA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7,813,125.00 </w:t>
            </w:r>
          </w:p>
        </w:tc>
      </w:tr>
      <w:tr w:rsidR="00224F65" w:rsidRPr="00224F65" w14:paraId="11A77DA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CA9F8"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144F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bottom"/>
            <w:hideMark/>
          </w:tcPr>
          <w:p w14:paraId="6B1FA892" w14:textId="6F90A4C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3892D802" w14:textId="5E10BE2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70,514.00 </w:t>
            </w:r>
          </w:p>
        </w:tc>
        <w:tc>
          <w:tcPr>
            <w:tcW w:w="0" w:type="auto"/>
            <w:tcBorders>
              <w:top w:val="nil"/>
              <w:left w:val="nil"/>
              <w:bottom w:val="single" w:sz="4" w:space="0" w:color="000000"/>
              <w:right w:val="single" w:sz="4" w:space="0" w:color="000000"/>
            </w:tcBorders>
            <w:shd w:val="clear" w:color="auto" w:fill="auto"/>
            <w:noWrap/>
            <w:vAlign w:val="bottom"/>
            <w:hideMark/>
          </w:tcPr>
          <w:p w14:paraId="74759F03" w14:textId="396F7B0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623192" w14:textId="5B15EA3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039,829.00 </w:t>
            </w:r>
          </w:p>
        </w:tc>
      </w:tr>
      <w:tr w:rsidR="00224F65" w:rsidRPr="00224F65" w14:paraId="5E38E38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C264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5CEA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6BF6D555" w14:textId="7F975C4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7762FBD6" w14:textId="48D5215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64388E" w14:textId="6D686EF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DA6425" w14:textId="56DDDBC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35,315.00 </w:t>
            </w:r>
          </w:p>
        </w:tc>
      </w:tr>
      <w:tr w:rsidR="00224F65" w:rsidRPr="00224F65" w14:paraId="0C42D1C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CC92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D5EE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26E317C" w14:textId="7D8C306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386D4806" w14:textId="0ED5CB7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0F02F" w14:textId="475D3BB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B2B65" w14:textId="75514A3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35,315.00 </w:t>
            </w:r>
          </w:p>
        </w:tc>
      </w:tr>
      <w:tr w:rsidR="00224F65" w:rsidRPr="00224F65" w14:paraId="0C542DF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770F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6EA6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CCC91A4" w14:textId="499B0BF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443,375.00 </w:t>
            </w:r>
          </w:p>
        </w:tc>
        <w:tc>
          <w:tcPr>
            <w:tcW w:w="0" w:type="auto"/>
            <w:tcBorders>
              <w:top w:val="nil"/>
              <w:left w:val="nil"/>
              <w:bottom w:val="single" w:sz="4" w:space="0" w:color="000000"/>
              <w:right w:val="single" w:sz="4" w:space="0" w:color="000000"/>
            </w:tcBorders>
            <w:shd w:val="clear" w:color="auto" w:fill="auto"/>
            <w:noWrap/>
            <w:vAlign w:val="bottom"/>
            <w:hideMark/>
          </w:tcPr>
          <w:p w14:paraId="4EFC414E" w14:textId="6F09248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3E622993" w14:textId="043E108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1B6E1" w14:textId="7144C09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316,926.40 </w:t>
            </w:r>
          </w:p>
        </w:tc>
      </w:tr>
      <w:tr w:rsidR="00224F65" w:rsidRPr="00224F65" w14:paraId="5F62980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4513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5DA2A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1C367096" w14:textId="38C3F44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6F89E4A2" w14:textId="12ACDE1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151942" w14:textId="3CA5A82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6BCEF" w14:textId="3B26573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264,782.50 </w:t>
            </w:r>
          </w:p>
        </w:tc>
      </w:tr>
      <w:tr w:rsidR="00224F65" w:rsidRPr="00224F65" w14:paraId="0BCC184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FE64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28E3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1577561D" w14:textId="40205B6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1E2F407F" w14:textId="126E281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CA1730" w14:textId="22F4EC8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8581E" w14:textId="43C8507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32,345.00 </w:t>
            </w:r>
          </w:p>
        </w:tc>
      </w:tr>
      <w:tr w:rsidR="00224F65" w:rsidRPr="00224F65" w14:paraId="0349ECC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C7CA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75EE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2B61636B" w14:textId="159DEF5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522FD7FC" w14:textId="2537D04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DCFC4" w14:textId="4008BD6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85749" w14:textId="0892E6D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478,500.00 </w:t>
            </w:r>
          </w:p>
        </w:tc>
      </w:tr>
      <w:tr w:rsidR="00224F65" w:rsidRPr="00224F65" w14:paraId="6213ADE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E27A6"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13F5D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20CB1E43" w14:textId="0152AAF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49,695.00 </w:t>
            </w:r>
          </w:p>
        </w:tc>
        <w:tc>
          <w:tcPr>
            <w:tcW w:w="0" w:type="auto"/>
            <w:tcBorders>
              <w:top w:val="nil"/>
              <w:left w:val="nil"/>
              <w:bottom w:val="single" w:sz="4" w:space="0" w:color="000000"/>
              <w:right w:val="single" w:sz="4" w:space="0" w:color="000000"/>
            </w:tcBorders>
            <w:shd w:val="clear" w:color="auto" w:fill="auto"/>
            <w:noWrap/>
            <w:vAlign w:val="bottom"/>
            <w:hideMark/>
          </w:tcPr>
          <w:p w14:paraId="2B54AC0F" w14:textId="6128CC7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598C5F" w14:textId="6081126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6AF8F3" w14:textId="498BE8B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49,695.00 </w:t>
            </w:r>
          </w:p>
        </w:tc>
      </w:tr>
      <w:tr w:rsidR="00224F65" w:rsidRPr="00224F65" w14:paraId="09A5983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3D93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B068A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28AB6A18" w14:textId="6C2D23A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5311E0A0" w14:textId="33686A3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E34605" w14:textId="7078FAE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21D3B" w14:textId="26AF7FA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7,582,753.00 </w:t>
            </w:r>
          </w:p>
        </w:tc>
      </w:tr>
      <w:tr w:rsidR="00224F65" w:rsidRPr="00224F65" w14:paraId="0CC60B1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CE260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62B3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F04D829" w14:textId="24814C1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57,755.00 </w:t>
            </w:r>
          </w:p>
        </w:tc>
        <w:tc>
          <w:tcPr>
            <w:tcW w:w="0" w:type="auto"/>
            <w:tcBorders>
              <w:top w:val="nil"/>
              <w:left w:val="nil"/>
              <w:bottom w:val="single" w:sz="4" w:space="0" w:color="000000"/>
              <w:right w:val="single" w:sz="4" w:space="0" w:color="000000"/>
            </w:tcBorders>
            <w:shd w:val="clear" w:color="auto" w:fill="auto"/>
            <w:noWrap/>
            <w:vAlign w:val="bottom"/>
            <w:hideMark/>
          </w:tcPr>
          <w:p w14:paraId="27E58E6A" w14:textId="07A7F7C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2C95332E" w14:textId="22756CC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927CD" w14:textId="275DF5D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15,830.00 </w:t>
            </w:r>
          </w:p>
        </w:tc>
      </w:tr>
      <w:tr w:rsidR="00224F65" w:rsidRPr="00224F65" w14:paraId="1939872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A33EB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A3E3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0F2172E4" w14:textId="2D486E2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11413D11" w14:textId="79C7BDF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07D69" w14:textId="75E1C37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7DC84" w14:textId="2365211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8,568,908.00 </w:t>
            </w:r>
          </w:p>
        </w:tc>
      </w:tr>
      <w:tr w:rsidR="00224F65" w:rsidRPr="00224F65" w14:paraId="5A799DE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03B91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F945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084AE5A4" w14:textId="4BA4E78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3C5866BF" w14:textId="14BA6DE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A80A2" w14:textId="1E639CD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5991F" w14:textId="522D9F0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660,312.00 </w:t>
            </w:r>
          </w:p>
        </w:tc>
      </w:tr>
      <w:tr w:rsidR="00224F65" w:rsidRPr="00224F65" w14:paraId="70E682B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B029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EBDE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24194F52" w14:textId="1A76A07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8,041,805.50 </w:t>
            </w:r>
          </w:p>
        </w:tc>
        <w:tc>
          <w:tcPr>
            <w:tcW w:w="0" w:type="auto"/>
            <w:tcBorders>
              <w:top w:val="nil"/>
              <w:left w:val="nil"/>
              <w:bottom w:val="single" w:sz="4" w:space="0" w:color="000000"/>
              <w:right w:val="single" w:sz="4" w:space="0" w:color="000000"/>
            </w:tcBorders>
            <w:shd w:val="clear" w:color="auto" w:fill="auto"/>
            <w:noWrap/>
            <w:vAlign w:val="bottom"/>
            <w:hideMark/>
          </w:tcPr>
          <w:p w14:paraId="7A04B9ED" w14:textId="3A8B483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225DC1B2" w14:textId="62299A5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DC823D" w14:textId="16B8472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8,677,965.50 </w:t>
            </w:r>
          </w:p>
        </w:tc>
      </w:tr>
      <w:tr w:rsidR="00224F65" w:rsidRPr="00224F65" w14:paraId="7539B0C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31321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B468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bottom"/>
            <w:hideMark/>
          </w:tcPr>
          <w:p w14:paraId="20AE0017" w14:textId="0521017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22,983.00 </w:t>
            </w:r>
          </w:p>
        </w:tc>
        <w:tc>
          <w:tcPr>
            <w:tcW w:w="0" w:type="auto"/>
            <w:tcBorders>
              <w:top w:val="nil"/>
              <w:left w:val="nil"/>
              <w:bottom w:val="single" w:sz="4" w:space="0" w:color="000000"/>
              <w:right w:val="single" w:sz="4" w:space="0" w:color="000000"/>
            </w:tcBorders>
            <w:shd w:val="clear" w:color="auto" w:fill="auto"/>
            <w:noWrap/>
            <w:vAlign w:val="bottom"/>
            <w:hideMark/>
          </w:tcPr>
          <w:p w14:paraId="4E4631AB" w14:textId="39CE0E7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EC599D" w14:textId="7ACCE18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6DCD7" w14:textId="33600D2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22,983.00 </w:t>
            </w:r>
          </w:p>
        </w:tc>
      </w:tr>
      <w:tr w:rsidR="00224F65" w:rsidRPr="00224F65" w14:paraId="1CF4DB8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F1C4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2DB2B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bottom"/>
            <w:hideMark/>
          </w:tcPr>
          <w:p w14:paraId="4D2E73F8" w14:textId="6E16BFE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0A23C83D" w14:textId="41A1394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C58928" w14:textId="7CB1254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B7176" w14:textId="592E0BA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787,750.00 </w:t>
            </w:r>
          </w:p>
        </w:tc>
      </w:tr>
      <w:tr w:rsidR="00224F65" w:rsidRPr="00224F65" w14:paraId="28A278F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6EFB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6E3E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bottom"/>
            <w:hideMark/>
          </w:tcPr>
          <w:p w14:paraId="5911ACD2" w14:textId="5E02553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161FCBF5" w14:textId="7BE27EA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03D69" w14:textId="3B95848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A0C2F5" w14:textId="6B61E5A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35,315.00 </w:t>
            </w:r>
          </w:p>
        </w:tc>
      </w:tr>
      <w:tr w:rsidR="00224F65" w:rsidRPr="00224F65" w14:paraId="05568AEC"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067144"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1E3434FE" w14:textId="0C548453"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6,531,846.75 </w:t>
            </w:r>
          </w:p>
        </w:tc>
        <w:tc>
          <w:tcPr>
            <w:tcW w:w="0" w:type="auto"/>
            <w:tcBorders>
              <w:top w:val="nil"/>
              <w:left w:val="nil"/>
              <w:bottom w:val="single" w:sz="4" w:space="0" w:color="000000"/>
              <w:right w:val="single" w:sz="4" w:space="0" w:color="000000"/>
            </w:tcBorders>
            <w:shd w:val="clear" w:color="D8D8D8" w:fill="D8D8D8"/>
            <w:noWrap/>
            <w:vAlign w:val="bottom"/>
            <w:hideMark/>
          </w:tcPr>
          <w:p w14:paraId="53E1AE58" w14:textId="4EF1DDE7"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51,005,273.46 </w:t>
            </w:r>
          </w:p>
        </w:tc>
        <w:tc>
          <w:tcPr>
            <w:tcW w:w="0" w:type="auto"/>
            <w:tcBorders>
              <w:top w:val="nil"/>
              <w:left w:val="nil"/>
              <w:bottom w:val="single" w:sz="4" w:space="0" w:color="000000"/>
              <w:right w:val="single" w:sz="4" w:space="0" w:color="000000"/>
            </w:tcBorders>
            <w:shd w:val="clear" w:color="D8D8D8" w:fill="D8D8D8"/>
            <w:noWrap/>
            <w:vAlign w:val="bottom"/>
            <w:hideMark/>
          </w:tcPr>
          <w:p w14:paraId="13EA370B" w14:textId="02E350EF"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B4E6901" w14:textId="79A04949"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67,537,120.21 </w:t>
            </w:r>
          </w:p>
        </w:tc>
      </w:tr>
      <w:tr w:rsidR="00224F65" w:rsidRPr="00224F65" w14:paraId="53B94605"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1C4185"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2B0A7797" w14:textId="1C50B28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4B9AA163" w14:textId="5AF92AC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bottom"/>
            <w:hideMark/>
          </w:tcPr>
          <w:p w14:paraId="062E4263" w14:textId="4DA5BA4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58743" w14:textId="7578AC6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5,520,319.20 </w:t>
            </w:r>
          </w:p>
        </w:tc>
      </w:tr>
      <w:tr w:rsidR="00224F65" w:rsidRPr="00224F65" w14:paraId="11739C6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C00F27"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411FCC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311AF4D9" w14:textId="1AB0682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19,341.00 </w:t>
            </w:r>
          </w:p>
        </w:tc>
        <w:tc>
          <w:tcPr>
            <w:tcW w:w="0" w:type="auto"/>
            <w:tcBorders>
              <w:top w:val="nil"/>
              <w:left w:val="nil"/>
              <w:bottom w:val="single" w:sz="4" w:space="0" w:color="000000"/>
              <w:right w:val="single" w:sz="4" w:space="0" w:color="000000"/>
            </w:tcBorders>
            <w:shd w:val="clear" w:color="auto" w:fill="auto"/>
            <w:noWrap/>
            <w:vAlign w:val="bottom"/>
            <w:hideMark/>
          </w:tcPr>
          <w:p w14:paraId="722FF628" w14:textId="1BFB97D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347C1" w14:textId="54FAC21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48E41" w14:textId="1D944B5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19,341.00 </w:t>
            </w:r>
          </w:p>
        </w:tc>
      </w:tr>
      <w:tr w:rsidR="00224F65" w:rsidRPr="00224F65" w14:paraId="2AA1D6B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43691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2889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3BDFEE44" w14:textId="29C4DE9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45,950.00 </w:t>
            </w:r>
          </w:p>
        </w:tc>
        <w:tc>
          <w:tcPr>
            <w:tcW w:w="0" w:type="auto"/>
            <w:tcBorders>
              <w:top w:val="nil"/>
              <w:left w:val="nil"/>
              <w:bottom w:val="single" w:sz="4" w:space="0" w:color="000000"/>
              <w:right w:val="single" w:sz="4" w:space="0" w:color="000000"/>
            </w:tcBorders>
            <w:shd w:val="clear" w:color="auto" w:fill="auto"/>
            <w:noWrap/>
            <w:vAlign w:val="bottom"/>
            <w:hideMark/>
          </w:tcPr>
          <w:p w14:paraId="18C46A84" w14:textId="649A0AE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370C31" w14:textId="369825A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B7D28" w14:textId="1CF7538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45,950.00 </w:t>
            </w:r>
          </w:p>
        </w:tc>
      </w:tr>
      <w:tr w:rsidR="00224F65" w:rsidRPr="00224F65" w14:paraId="44A4407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6333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D6D86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5A39066A" w14:textId="00818B2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96,377.00 </w:t>
            </w:r>
          </w:p>
        </w:tc>
        <w:tc>
          <w:tcPr>
            <w:tcW w:w="0" w:type="auto"/>
            <w:tcBorders>
              <w:top w:val="nil"/>
              <w:left w:val="nil"/>
              <w:bottom w:val="single" w:sz="4" w:space="0" w:color="000000"/>
              <w:right w:val="single" w:sz="4" w:space="0" w:color="000000"/>
            </w:tcBorders>
            <w:shd w:val="clear" w:color="auto" w:fill="auto"/>
            <w:noWrap/>
            <w:vAlign w:val="bottom"/>
            <w:hideMark/>
          </w:tcPr>
          <w:p w14:paraId="58B7FB6E" w14:textId="72231FC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659,700.00 </w:t>
            </w:r>
          </w:p>
        </w:tc>
        <w:tc>
          <w:tcPr>
            <w:tcW w:w="0" w:type="auto"/>
            <w:tcBorders>
              <w:top w:val="nil"/>
              <w:left w:val="nil"/>
              <w:bottom w:val="single" w:sz="4" w:space="0" w:color="000000"/>
              <w:right w:val="single" w:sz="4" w:space="0" w:color="000000"/>
            </w:tcBorders>
            <w:shd w:val="clear" w:color="auto" w:fill="auto"/>
            <w:noWrap/>
            <w:vAlign w:val="bottom"/>
            <w:hideMark/>
          </w:tcPr>
          <w:p w14:paraId="25358C85" w14:textId="20D33D1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5C90D4" w14:textId="1D34699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556,077.00 </w:t>
            </w:r>
          </w:p>
        </w:tc>
      </w:tr>
      <w:tr w:rsidR="00224F65" w:rsidRPr="00224F65" w14:paraId="2ADB269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ADC1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95E2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29CDE040" w14:textId="138D13F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72,000.00 </w:t>
            </w:r>
          </w:p>
        </w:tc>
        <w:tc>
          <w:tcPr>
            <w:tcW w:w="0" w:type="auto"/>
            <w:tcBorders>
              <w:top w:val="nil"/>
              <w:left w:val="nil"/>
              <w:bottom w:val="single" w:sz="4" w:space="0" w:color="000000"/>
              <w:right w:val="single" w:sz="4" w:space="0" w:color="000000"/>
            </w:tcBorders>
            <w:shd w:val="clear" w:color="auto" w:fill="auto"/>
            <w:noWrap/>
            <w:vAlign w:val="bottom"/>
            <w:hideMark/>
          </w:tcPr>
          <w:p w14:paraId="5A20C82C" w14:textId="66FA9C3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30,000.00 </w:t>
            </w:r>
          </w:p>
        </w:tc>
        <w:tc>
          <w:tcPr>
            <w:tcW w:w="0" w:type="auto"/>
            <w:tcBorders>
              <w:top w:val="nil"/>
              <w:left w:val="nil"/>
              <w:bottom w:val="single" w:sz="4" w:space="0" w:color="000000"/>
              <w:right w:val="single" w:sz="4" w:space="0" w:color="000000"/>
            </w:tcBorders>
            <w:shd w:val="clear" w:color="auto" w:fill="auto"/>
            <w:noWrap/>
            <w:vAlign w:val="bottom"/>
            <w:hideMark/>
          </w:tcPr>
          <w:p w14:paraId="36AC206B" w14:textId="0996C7D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479F3" w14:textId="00AE74B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02,000.00 </w:t>
            </w:r>
          </w:p>
        </w:tc>
      </w:tr>
      <w:tr w:rsidR="00224F65" w:rsidRPr="00224F65" w14:paraId="4BD1458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3516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37D11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355E0B72" w14:textId="1B819D5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32,400.00 </w:t>
            </w:r>
          </w:p>
        </w:tc>
        <w:tc>
          <w:tcPr>
            <w:tcW w:w="0" w:type="auto"/>
            <w:tcBorders>
              <w:top w:val="nil"/>
              <w:left w:val="nil"/>
              <w:bottom w:val="single" w:sz="4" w:space="0" w:color="000000"/>
              <w:right w:val="single" w:sz="4" w:space="0" w:color="000000"/>
            </w:tcBorders>
            <w:shd w:val="clear" w:color="auto" w:fill="auto"/>
            <w:noWrap/>
            <w:vAlign w:val="bottom"/>
            <w:hideMark/>
          </w:tcPr>
          <w:p w14:paraId="73E9D9F2" w14:textId="412406B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6D5B0854" w14:textId="05AC4D3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B829D" w14:textId="4AF81C3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02,350.00 </w:t>
            </w:r>
          </w:p>
        </w:tc>
      </w:tr>
      <w:tr w:rsidR="00224F65" w:rsidRPr="00224F65" w14:paraId="59956D8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6529A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FADA4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bottom"/>
            <w:hideMark/>
          </w:tcPr>
          <w:p w14:paraId="6F95D3DA" w14:textId="2EF16A4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170,062.00 </w:t>
            </w:r>
          </w:p>
        </w:tc>
        <w:tc>
          <w:tcPr>
            <w:tcW w:w="0" w:type="auto"/>
            <w:tcBorders>
              <w:top w:val="nil"/>
              <w:left w:val="nil"/>
              <w:bottom w:val="single" w:sz="4" w:space="0" w:color="000000"/>
              <w:right w:val="single" w:sz="4" w:space="0" w:color="000000"/>
            </w:tcBorders>
            <w:shd w:val="clear" w:color="auto" w:fill="auto"/>
            <w:noWrap/>
            <w:vAlign w:val="bottom"/>
            <w:hideMark/>
          </w:tcPr>
          <w:p w14:paraId="61ED3327" w14:textId="4D51F26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63D03ACE" w14:textId="57CF0A5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CD04B" w14:textId="436DEE9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148,878.78 </w:t>
            </w:r>
          </w:p>
        </w:tc>
      </w:tr>
      <w:tr w:rsidR="00224F65" w:rsidRPr="00224F65" w14:paraId="0167B64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96D83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0799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59763D26" w14:textId="2EDD12A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77,260.75 </w:t>
            </w:r>
          </w:p>
        </w:tc>
        <w:tc>
          <w:tcPr>
            <w:tcW w:w="0" w:type="auto"/>
            <w:tcBorders>
              <w:top w:val="nil"/>
              <w:left w:val="nil"/>
              <w:bottom w:val="single" w:sz="4" w:space="0" w:color="000000"/>
              <w:right w:val="single" w:sz="4" w:space="0" w:color="000000"/>
            </w:tcBorders>
            <w:shd w:val="clear" w:color="auto" w:fill="auto"/>
            <w:noWrap/>
            <w:vAlign w:val="bottom"/>
            <w:hideMark/>
          </w:tcPr>
          <w:p w14:paraId="2814AEBA" w14:textId="6EEF1E3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3C7FD9D5" w14:textId="2EEAC6C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48611" w14:textId="0FCC1AA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789,930.75 </w:t>
            </w:r>
          </w:p>
        </w:tc>
      </w:tr>
      <w:tr w:rsidR="00224F65" w:rsidRPr="00224F65" w14:paraId="0B4470B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7B82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0702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1D0B9884" w14:textId="1BE87CF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0E6D359" w14:textId="2BFC72A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46DD8B" w14:textId="29A76F8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DD9AA" w14:textId="65395D8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4,000.00 </w:t>
            </w:r>
          </w:p>
        </w:tc>
      </w:tr>
      <w:tr w:rsidR="00224F65" w:rsidRPr="00224F65" w14:paraId="3D765D9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A4300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D48FA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bottom"/>
            <w:hideMark/>
          </w:tcPr>
          <w:p w14:paraId="29980290" w14:textId="0BA0B7A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30,100.00 </w:t>
            </w:r>
          </w:p>
        </w:tc>
        <w:tc>
          <w:tcPr>
            <w:tcW w:w="0" w:type="auto"/>
            <w:tcBorders>
              <w:top w:val="nil"/>
              <w:left w:val="nil"/>
              <w:bottom w:val="single" w:sz="4" w:space="0" w:color="000000"/>
              <w:right w:val="single" w:sz="4" w:space="0" w:color="000000"/>
            </w:tcBorders>
            <w:shd w:val="clear" w:color="auto" w:fill="auto"/>
            <w:noWrap/>
            <w:vAlign w:val="bottom"/>
            <w:hideMark/>
          </w:tcPr>
          <w:p w14:paraId="47A722AE" w14:textId="0AE9F8A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71EA5B47" w14:textId="2818385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CAC7A" w14:textId="7063B26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08,275.00 </w:t>
            </w:r>
          </w:p>
        </w:tc>
      </w:tr>
      <w:tr w:rsidR="00224F65" w:rsidRPr="00224F65" w14:paraId="32063A5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1B0F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DD8C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3B123238" w14:textId="3959A3D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02,830.00 </w:t>
            </w:r>
          </w:p>
        </w:tc>
        <w:tc>
          <w:tcPr>
            <w:tcW w:w="0" w:type="auto"/>
            <w:tcBorders>
              <w:top w:val="nil"/>
              <w:left w:val="nil"/>
              <w:bottom w:val="single" w:sz="4" w:space="0" w:color="000000"/>
              <w:right w:val="single" w:sz="4" w:space="0" w:color="000000"/>
            </w:tcBorders>
            <w:shd w:val="clear" w:color="auto" w:fill="auto"/>
            <w:noWrap/>
            <w:vAlign w:val="bottom"/>
            <w:hideMark/>
          </w:tcPr>
          <w:p w14:paraId="441D712D" w14:textId="3B63ECE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388B953A" w14:textId="6B8CE57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8AFA7" w14:textId="0627842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664,350.60 </w:t>
            </w:r>
          </w:p>
        </w:tc>
      </w:tr>
      <w:tr w:rsidR="00224F65" w:rsidRPr="00224F65" w14:paraId="059F5AB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9494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7D775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51594908" w14:textId="54AA5C3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953A9B8" w14:textId="15301CB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49A2F4AD" w14:textId="5394729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15BDB" w14:textId="33D35DD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79,860.00 </w:t>
            </w:r>
          </w:p>
        </w:tc>
      </w:tr>
      <w:tr w:rsidR="00224F65" w:rsidRPr="00224F65" w14:paraId="56E319B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67C8E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92A55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bottom"/>
            <w:hideMark/>
          </w:tcPr>
          <w:p w14:paraId="11DD3A78" w14:textId="27FC231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87,860.00 </w:t>
            </w:r>
          </w:p>
        </w:tc>
        <w:tc>
          <w:tcPr>
            <w:tcW w:w="0" w:type="auto"/>
            <w:tcBorders>
              <w:top w:val="nil"/>
              <w:left w:val="nil"/>
              <w:bottom w:val="single" w:sz="4" w:space="0" w:color="000000"/>
              <w:right w:val="single" w:sz="4" w:space="0" w:color="000000"/>
            </w:tcBorders>
            <w:shd w:val="clear" w:color="auto" w:fill="auto"/>
            <w:noWrap/>
            <w:vAlign w:val="bottom"/>
            <w:hideMark/>
          </w:tcPr>
          <w:p w14:paraId="6F18D4D9" w14:textId="14A2847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37,583.71 </w:t>
            </w:r>
          </w:p>
        </w:tc>
        <w:tc>
          <w:tcPr>
            <w:tcW w:w="0" w:type="auto"/>
            <w:tcBorders>
              <w:top w:val="nil"/>
              <w:left w:val="nil"/>
              <w:bottom w:val="single" w:sz="4" w:space="0" w:color="000000"/>
              <w:right w:val="single" w:sz="4" w:space="0" w:color="000000"/>
            </w:tcBorders>
            <w:shd w:val="clear" w:color="auto" w:fill="auto"/>
            <w:noWrap/>
            <w:vAlign w:val="bottom"/>
            <w:hideMark/>
          </w:tcPr>
          <w:p w14:paraId="26AA7F12" w14:textId="6316EC3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9A14A" w14:textId="771096A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25,443.71 </w:t>
            </w:r>
          </w:p>
        </w:tc>
      </w:tr>
      <w:tr w:rsidR="00224F65" w:rsidRPr="00224F65" w14:paraId="3401BB1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F4A1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B2E4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051C0BCE" w14:textId="5C015C4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FFD8A6C" w14:textId="4F5ACFE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407A2" w14:textId="2BE1872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5A6C0" w14:textId="1F0C3FC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4,000.00 </w:t>
            </w:r>
          </w:p>
        </w:tc>
      </w:tr>
      <w:tr w:rsidR="00224F65" w:rsidRPr="00224F65" w14:paraId="3C826A0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723C2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79F70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bottom"/>
            <w:hideMark/>
          </w:tcPr>
          <w:p w14:paraId="2007ED51" w14:textId="4751AD2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B28015C" w14:textId="17374E8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78C90474" w14:textId="3133C46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CD4D8" w14:textId="11D985A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34,510.00 </w:t>
            </w:r>
          </w:p>
        </w:tc>
      </w:tr>
      <w:tr w:rsidR="00224F65" w:rsidRPr="00224F65" w14:paraId="4BA5954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A512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8315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0A0AA1B8" w14:textId="307AFE9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54EAB6A8" w14:textId="7B5C770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E2851" w14:textId="674343B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D8ABC" w14:textId="7C7C7EB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4,000.00 </w:t>
            </w:r>
          </w:p>
        </w:tc>
      </w:tr>
      <w:tr w:rsidR="00224F65" w:rsidRPr="00224F65" w14:paraId="7CEB6AE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5CD4BB"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59E12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bottom"/>
            <w:hideMark/>
          </w:tcPr>
          <w:p w14:paraId="011F5922" w14:textId="1B3C4B2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19,840.00 </w:t>
            </w:r>
          </w:p>
        </w:tc>
        <w:tc>
          <w:tcPr>
            <w:tcW w:w="0" w:type="auto"/>
            <w:tcBorders>
              <w:top w:val="nil"/>
              <w:left w:val="nil"/>
              <w:bottom w:val="single" w:sz="4" w:space="0" w:color="000000"/>
              <w:right w:val="single" w:sz="4" w:space="0" w:color="000000"/>
            </w:tcBorders>
            <w:shd w:val="clear" w:color="auto" w:fill="auto"/>
            <w:noWrap/>
            <w:vAlign w:val="bottom"/>
            <w:hideMark/>
          </w:tcPr>
          <w:p w14:paraId="2AAB172A" w14:textId="27B1349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46760" w14:textId="7F6CDE4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E86EF" w14:textId="42DFF94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19,840.00 </w:t>
            </w:r>
          </w:p>
        </w:tc>
      </w:tr>
      <w:tr w:rsidR="00224F65" w:rsidRPr="00224F65" w14:paraId="428B11F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0A59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8E4A6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bottom"/>
            <w:hideMark/>
          </w:tcPr>
          <w:p w14:paraId="57C85D0E" w14:textId="3774E2B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33,400.00 </w:t>
            </w:r>
          </w:p>
        </w:tc>
        <w:tc>
          <w:tcPr>
            <w:tcW w:w="0" w:type="auto"/>
            <w:tcBorders>
              <w:top w:val="nil"/>
              <w:left w:val="nil"/>
              <w:bottom w:val="single" w:sz="4" w:space="0" w:color="000000"/>
              <w:right w:val="single" w:sz="4" w:space="0" w:color="000000"/>
            </w:tcBorders>
            <w:shd w:val="clear" w:color="auto" w:fill="auto"/>
            <w:noWrap/>
            <w:vAlign w:val="bottom"/>
            <w:hideMark/>
          </w:tcPr>
          <w:p w14:paraId="3CA6B8A1" w14:textId="7698408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5CA75" w14:textId="303EF9D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4DFC4" w14:textId="6835ADA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33,400.00 </w:t>
            </w:r>
          </w:p>
        </w:tc>
      </w:tr>
      <w:tr w:rsidR="00224F65" w:rsidRPr="00224F65" w14:paraId="48B6DE1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3C7B8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5BEB9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4C6A024E" w14:textId="36048B3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79,336.00 </w:t>
            </w:r>
          </w:p>
        </w:tc>
        <w:tc>
          <w:tcPr>
            <w:tcW w:w="0" w:type="auto"/>
            <w:tcBorders>
              <w:top w:val="nil"/>
              <w:left w:val="nil"/>
              <w:bottom w:val="single" w:sz="4" w:space="0" w:color="000000"/>
              <w:right w:val="single" w:sz="4" w:space="0" w:color="000000"/>
            </w:tcBorders>
            <w:shd w:val="clear" w:color="auto" w:fill="auto"/>
            <w:noWrap/>
            <w:vAlign w:val="bottom"/>
            <w:hideMark/>
          </w:tcPr>
          <w:p w14:paraId="19E74D3E" w14:textId="1E58747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598B145F" w14:textId="182332E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9959FA" w14:textId="368B16F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23,574.00 </w:t>
            </w:r>
          </w:p>
        </w:tc>
      </w:tr>
      <w:tr w:rsidR="00224F65" w:rsidRPr="00224F65" w14:paraId="02BC0AB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2BE5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FD135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1DDB63CC" w14:textId="2B72C75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83,016.00 </w:t>
            </w:r>
          </w:p>
        </w:tc>
        <w:tc>
          <w:tcPr>
            <w:tcW w:w="0" w:type="auto"/>
            <w:tcBorders>
              <w:top w:val="nil"/>
              <w:left w:val="nil"/>
              <w:bottom w:val="single" w:sz="4" w:space="0" w:color="000000"/>
              <w:right w:val="single" w:sz="4" w:space="0" w:color="000000"/>
            </w:tcBorders>
            <w:shd w:val="clear" w:color="auto" w:fill="auto"/>
            <w:noWrap/>
            <w:vAlign w:val="bottom"/>
            <w:hideMark/>
          </w:tcPr>
          <w:p w14:paraId="04903A44" w14:textId="50481D8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2C17FC2D" w14:textId="67BDF8F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20A0A" w14:textId="71B07CE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00,671.00 </w:t>
            </w:r>
          </w:p>
        </w:tc>
      </w:tr>
      <w:tr w:rsidR="00224F65" w:rsidRPr="00224F65" w14:paraId="1C375B4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F419C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D8E1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76919617" w14:textId="318CD36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19,318.00 </w:t>
            </w:r>
          </w:p>
        </w:tc>
        <w:tc>
          <w:tcPr>
            <w:tcW w:w="0" w:type="auto"/>
            <w:tcBorders>
              <w:top w:val="nil"/>
              <w:left w:val="nil"/>
              <w:bottom w:val="single" w:sz="4" w:space="0" w:color="000000"/>
              <w:right w:val="single" w:sz="4" w:space="0" w:color="000000"/>
            </w:tcBorders>
            <w:shd w:val="clear" w:color="auto" w:fill="auto"/>
            <w:noWrap/>
            <w:vAlign w:val="bottom"/>
            <w:hideMark/>
          </w:tcPr>
          <w:p w14:paraId="4A37E551" w14:textId="70A577C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5D654318" w14:textId="0EA6303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CBD46D" w14:textId="5E61828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082,718.00 </w:t>
            </w:r>
          </w:p>
        </w:tc>
      </w:tr>
      <w:tr w:rsidR="00224F65" w:rsidRPr="00224F65" w14:paraId="67494E9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B650F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C21B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bottom"/>
            <w:hideMark/>
          </w:tcPr>
          <w:p w14:paraId="3EB54B9B" w14:textId="4138CE9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91,008.00 </w:t>
            </w:r>
          </w:p>
        </w:tc>
        <w:tc>
          <w:tcPr>
            <w:tcW w:w="0" w:type="auto"/>
            <w:tcBorders>
              <w:top w:val="nil"/>
              <w:left w:val="nil"/>
              <w:bottom w:val="single" w:sz="4" w:space="0" w:color="000000"/>
              <w:right w:val="single" w:sz="4" w:space="0" w:color="000000"/>
            </w:tcBorders>
            <w:shd w:val="clear" w:color="auto" w:fill="auto"/>
            <w:noWrap/>
            <w:vAlign w:val="bottom"/>
            <w:hideMark/>
          </w:tcPr>
          <w:p w14:paraId="4C225E16" w14:textId="23F38A1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5D805798" w14:textId="29AABB8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AD47C0" w14:textId="15EBDD1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772,970.14 </w:t>
            </w:r>
          </w:p>
        </w:tc>
      </w:tr>
      <w:tr w:rsidR="00224F65" w:rsidRPr="00224F65" w14:paraId="02C7AD3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8FF8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F9D8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285A584D" w14:textId="1214D14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CFA44CF" w14:textId="2ED6F17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182E93F1" w14:textId="52CF671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E36C1" w14:textId="18331A2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60,605.00 </w:t>
            </w:r>
          </w:p>
        </w:tc>
      </w:tr>
      <w:tr w:rsidR="00224F65" w:rsidRPr="00224F65" w14:paraId="57FD872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D784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C902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bottom"/>
            <w:hideMark/>
          </w:tcPr>
          <w:p w14:paraId="01029D15" w14:textId="775FE13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11,588.00 </w:t>
            </w:r>
          </w:p>
        </w:tc>
        <w:tc>
          <w:tcPr>
            <w:tcW w:w="0" w:type="auto"/>
            <w:tcBorders>
              <w:top w:val="nil"/>
              <w:left w:val="nil"/>
              <w:bottom w:val="single" w:sz="4" w:space="0" w:color="000000"/>
              <w:right w:val="single" w:sz="4" w:space="0" w:color="000000"/>
            </w:tcBorders>
            <w:shd w:val="clear" w:color="auto" w:fill="auto"/>
            <w:noWrap/>
            <w:vAlign w:val="bottom"/>
            <w:hideMark/>
          </w:tcPr>
          <w:p w14:paraId="5C50E699" w14:textId="44C1667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712,468.03 </w:t>
            </w:r>
          </w:p>
        </w:tc>
        <w:tc>
          <w:tcPr>
            <w:tcW w:w="0" w:type="auto"/>
            <w:tcBorders>
              <w:top w:val="nil"/>
              <w:left w:val="nil"/>
              <w:bottom w:val="single" w:sz="4" w:space="0" w:color="000000"/>
              <w:right w:val="single" w:sz="4" w:space="0" w:color="000000"/>
            </w:tcBorders>
            <w:shd w:val="clear" w:color="auto" w:fill="auto"/>
            <w:noWrap/>
            <w:vAlign w:val="bottom"/>
            <w:hideMark/>
          </w:tcPr>
          <w:p w14:paraId="26AB6FB9" w14:textId="621E74D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9DFFB" w14:textId="4BF0408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224,056.03 </w:t>
            </w:r>
          </w:p>
        </w:tc>
      </w:tr>
      <w:tr w:rsidR="00224F65" w:rsidRPr="00224F65" w14:paraId="74E31606"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36B969"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3273CD9B" w14:textId="72C02968"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0,576,499.74 </w:t>
            </w:r>
          </w:p>
        </w:tc>
        <w:tc>
          <w:tcPr>
            <w:tcW w:w="0" w:type="auto"/>
            <w:tcBorders>
              <w:top w:val="nil"/>
              <w:left w:val="nil"/>
              <w:bottom w:val="single" w:sz="4" w:space="0" w:color="000000"/>
              <w:right w:val="single" w:sz="4" w:space="0" w:color="000000"/>
            </w:tcBorders>
            <w:shd w:val="clear" w:color="D8D8D8" w:fill="D8D8D8"/>
            <w:noWrap/>
            <w:vAlign w:val="bottom"/>
            <w:hideMark/>
          </w:tcPr>
          <w:p w14:paraId="1FA392B2" w14:textId="17ADA7CB"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33,541,575.31 </w:t>
            </w:r>
          </w:p>
        </w:tc>
        <w:tc>
          <w:tcPr>
            <w:tcW w:w="0" w:type="auto"/>
            <w:tcBorders>
              <w:top w:val="nil"/>
              <w:left w:val="nil"/>
              <w:bottom w:val="single" w:sz="4" w:space="0" w:color="000000"/>
              <w:right w:val="single" w:sz="4" w:space="0" w:color="000000"/>
            </w:tcBorders>
            <w:shd w:val="clear" w:color="D8D8D8" w:fill="D8D8D8"/>
            <w:noWrap/>
            <w:vAlign w:val="bottom"/>
            <w:hideMark/>
          </w:tcPr>
          <w:p w14:paraId="613F72E8" w14:textId="3723737E"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A28099E" w14:textId="5B559F7E"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54,118,075.05 </w:t>
            </w:r>
          </w:p>
        </w:tc>
      </w:tr>
      <w:tr w:rsidR="00224F65" w:rsidRPr="00224F65" w14:paraId="1D3DAD66"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D0E043"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56383C63" w14:textId="13F6FEE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55,000.00 </w:t>
            </w:r>
          </w:p>
        </w:tc>
        <w:tc>
          <w:tcPr>
            <w:tcW w:w="0" w:type="auto"/>
            <w:tcBorders>
              <w:top w:val="nil"/>
              <w:left w:val="nil"/>
              <w:bottom w:val="single" w:sz="4" w:space="0" w:color="000000"/>
              <w:right w:val="single" w:sz="4" w:space="0" w:color="000000"/>
            </w:tcBorders>
            <w:shd w:val="clear" w:color="auto" w:fill="auto"/>
            <w:noWrap/>
            <w:vAlign w:val="bottom"/>
            <w:hideMark/>
          </w:tcPr>
          <w:p w14:paraId="467177D5" w14:textId="1E0B36D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0A0F065E" w14:textId="615AE1B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3EB68" w14:textId="551D7F9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1,969,200.50 </w:t>
            </w:r>
          </w:p>
        </w:tc>
      </w:tr>
      <w:tr w:rsidR="00224F65" w:rsidRPr="00224F65" w14:paraId="4B78C90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1E08B"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0211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04816A96" w14:textId="658C849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73E2B50F" w14:textId="2C405CF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905F8" w14:textId="462B254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76EF4F" w14:textId="52A86A4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5,400.00 </w:t>
            </w:r>
          </w:p>
        </w:tc>
      </w:tr>
      <w:tr w:rsidR="00224F65" w:rsidRPr="00224F65" w14:paraId="6908FA4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563A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8C70B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04CC996A" w14:textId="277D2E1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67,600.00 </w:t>
            </w:r>
          </w:p>
        </w:tc>
        <w:tc>
          <w:tcPr>
            <w:tcW w:w="0" w:type="auto"/>
            <w:tcBorders>
              <w:top w:val="nil"/>
              <w:left w:val="nil"/>
              <w:bottom w:val="single" w:sz="4" w:space="0" w:color="000000"/>
              <w:right w:val="single" w:sz="4" w:space="0" w:color="000000"/>
            </w:tcBorders>
            <w:shd w:val="clear" w:color="auto" w:fill="auto"/>
            <w:noWrap/>
            <w:vAlign w:val="bottom"/>
            <w:hideMark/>
          </w:tcPr>
          <w:p w14:paraId="382619E7" w14:textId="1AE6E74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C74B5" w14:textId="2B08342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609A9" w14:textId="6996F65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67,600.00 </w:t>
            </w:r>
          </w:p>
        </w:tc>
      </w:tr>
      <w:tr w:rsidR="00224F65" w:rsidRPr="00224F65" w14:paraId="51723A8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7739A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AD7A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3C5F759C" w14:textId="429EF6B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08,710.00 </w:t>
            </w:r>
          </w:p>
        </w:tc>
        <w:tc>
          <w:tcPr>
            <w:tcW w:w="0" w:type="auto"/>
            <w:tcBorders>
              <w:top w:val="nil"/>
              <w:left w:val="nil"/>
              <w:bottom w:val="single" w:sz="4" w:space="0" w:color="000000"/>
              <w:right w:val="single" w:sz="4" w:space="0" w:color="000000"/>
            </w:tcBorders>
            <w:shd w:val="clear" w:color="auto" w:fill="auto"/>
            <w:noWrap/>
            <w:vAlign w:val="bottom"/>
            <w:hideMark/>
          </w:tcPr>
          <w:p w14:paraId="352FC301" w14:textId="25D761D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0458D555" w14:textId="27FD62B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CDACB" w14:textId="02C14A5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531,210.00 </w:t>
            </w:r>
          </w:p>
        </w:tc>
      </w:tr>
      <w:tr w:rsidR="00224F65" w:rsidRPr="00224F65" w14:paraId="282BC3F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CE3E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0D77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00578877" w14:textId="60458B6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67,660.00 </w:t>
            </w:r>
          </w:p>
        </w:tc>
        <w:tc>
          <w:tcPr>
            <w:tcW w:w="0" w:type="auto"/>
            <w:tcBorders>
              <w:top w:val="nil"/>
              <w:left w:val="nil"/>
              <w:bottom w:val="single" w:sz="4" w:space="0" w:color="000000"/>
              <w:right w:val="single" w:sz="4" w:space="0" w:color="000000"/>
            </w:tcBorders>
            <w:shd w:val="clear" w:color="auto" w:fill="auto"/>
            <w:noWrap/>
            <w:vAlign w:val="bottom"/>
            <w:hideMark/>
          </w:tcPr>
          <w:p w14:paraId="391AFD98" w14:textId="4D001F6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5B7F8B2F" w14:textId="007328E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B5F91" w14:textId="1897D50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60,560.00 </w:t>
            </w:r>
          </w:p>
        </w:tc>
      </w:tr>
      <w:tr w:rsidR="00224F65" w:rsidRPr="00224F65" w14:paraId="0AC089A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8D36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A33B5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6C282410" w14:textId="7CC7D8B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74,434.00 </w:t>
            </w:r>
          </w:p>
        </w:tc>
        <w:tc>
          <w:tcPr>
            <w:tcW w:w="0" w:type="auto"/>
            <w:tcBorders>
              <w:top w:val="nil"/>
              <w:left w:val="nil"/>
              <w:bottom w:val="single" w:sz="4" w:space="0" w:color="000000"/>
              <w:right w:val="single" w:sz="4" w:space="0" w:color="000000"/>
            </w:tcBorders>
            <w:shd w:val="clear" w:color="auto" w:fill="auto"/>
            <w:noWrap/>
            <w:vAlign w:val="bottom"/>
            <w:hideMark/>
          </w:tcPr>
          <w:p w14:paraId="5AFC6123" w14:textId="04E7194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583,150.00 </w:t>
            </w:r>
          </w:p>
        </w:tc>
        <w:tc>
          <w:tcPr>
            <w:tcW w:w="0" w:type="auto"/>
            <w:tcBorders>
              <w:top w:val="nil"/>
              <w:left w:val="nil"/>
              <w:bottom w:val="single" w:sz="4" w:space="0" w:color="000000"/>
              <w:right w:val="single" w:sz="4" w:space="0" w:color="000000"/>
            </w:tcBorders>
            <w:shd w:val="clear" w:color="auto" w:fill="auto"/>
            <w:noWrap/>
            <w:vAlign w:val="bottom"/>
            <w:hideMark/>
          </w:tcPr>
          <w:p w14:paraId="1F276823" w14:textId="519A3F6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D2DA2F" w14:textId="6E06B96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657,584.00 </w:t>
            </w:r>
          </w:p>
        </w:tc>
      </w:tr>
      <w:tr w:rsidR="00224F65" w:rsidRPr="00224F65" w14:paraId="429D755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6DED2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F424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bottom"/>
            <w:hideMark/>
          </w:tcPr>
          <w:p w14:paraId="030DE96C" w14:textId="4E36ACE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18,184.00 </w:t>
            </w:r>
          </w:p>
        </w:tc>
        <w:tc>
          <w:tcPr>
            <w:tcW w:w="0" w:type="auto"/>
            <w:tcBorders>
              <w:top w:val="nil"/>
              <w:left w:val="nil"/>
              <w:bottom w:val="single" w:sz="4" w:space="0" w:color="000000"/>
              <w:right w:val="single" w:sz="4" w:space="0" w:color="000000"/>
            </w:tcBorders>
            <w:shd w:val="clear" w:color="auto" w:fill="auto"/>
            <w:noWrap/>
            <w:vAlign w:val="bottom"/>
            <w:hideMark/>
          </w:tcPr>
          <w:p w14:paraId="47C0890F" w14:textId="5C62113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56E077" w14:textId="78BF965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E01CE" w14:textId="393E252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18,184.00 </w:t>
            </w:r>
          </w:p>
        </w:tc>
      </w:tr>
      <w:tr w:rsidR="00224F65" w:rsidRPr="00224F65" w14:paraId="63C5052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AC231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9F21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4158DE3B" w14:textId="56DF89F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095245AB" w14:textId="7F89A1C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7687F" w14:textId="7138F4C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08C88" w14:textId="30CE01A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5,400.00 </w:t>
            </w:r>
          </w:p>
        </w:tc>
      </w:tr>
      <w:tr w:rsidR="00224F65" w:rsidRPr="00224F65" w14:paraId="29636CB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62BDC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1809C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bottom"/>
            <w:hideMark/>
          </w:tcPr>
          <w:p w14:paraId="783C3337" w14:textId="690C007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3885C4F5" w14:textId="60E0E14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7EE1CE21" w14:textId="06954DA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DD41B" w14:textId="50FB989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38,624.78 </w:t>
            </w:r>
          </w:p>
        </w:tc>
      </w:tr>
      <w:tr w:rsidR="00224F65" w:rsidRPr="00224F65" w14:paraId="2CA4CAD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E109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ED9C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0F55833C" w14:textId="004423C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3,300.00 </w:t>
            </w:r>
          </w:p>
        </w:tc>
        <w:tc>
          <w:tcPr>
            <w:tcW w:w="0" w:type="auto"/>
            <w:tcBorders>
              <w:top w:val="nil"/>
              <w:left w:val="nil"/>
              <w:bottom w:val="single" w:sz="4" w:space="0" w:color="000000"/>
              <w:right w:val="single" w:sz="4" w:space="0" w:color="000000"/>
            </w:tcBorders>
            <w:shd w:val="clear" w:color="auto" w:fill="auto"/>
            <w:noWrap/>
            <w:vAlign w:val="bottom"/>
            <w:hideMark/>
          </w:tcPr>
          <w:p w14:paraId="5E984367" w14:textId="68817ED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5E9F83" w14:textId="2255F38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A16F1" w14:textId="3BD0E7B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3,300.00 </w:t>
            </w:r>
          </w:p>
        </w:tc>
      </w:tr>
      <w:tr w:rsidR="00224F65" w:rsidRPr="00224F65" w14:paraId="5C4515B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0748E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842D0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bottom"/>
            <w:hideMark/>
          </w:tcPr>
          <w:p w14:paraId="64C0CD25" w14:textId="6EF3B8A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60,728.00 </w:t>
            </w:r>
          </w:p>
        </w:tc>
        <w:tc>
          <w:tcPr>
            <w:tcW w:w="0" w:type="auto"/>
            <w:tcBorders>
              <w:top w:val="nil"/>
              <w:left w:val="nil"/>
              <w:bottom w:val="single" w:sz="4" w:space="0" w:color="000000"/>
              <w:right w:val="single" w:sz="4" w:space="0" w:color="000000"/>
            </w:tcBorders>
            <w:shd w:val="clear" w:color="auto" w:fill="auto"/>
            <w:noWrap/>
            <w:vAlign w:val="bottom"/>
            <w:hideMark/>
          </w:tcPr>
          <w:p w14:paraId="538AEF97" w14:textId="7666AA6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141643F5" w14:textId="73C147F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9C826" w14:textId="416CF2C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71,325.00 </w:t>
            </w:r>
          </w:p>
        </w:tc>
      </w:tr>
      <w:tr w:rsidR="00224F65" w:rsidRPr="00224F65" w14:paraId="7975F93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EFD0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41EA0F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bottom"/>
            <w:hideMark/>
          </w:tcPr>
          <w:p w14:paraId="7611AA8C" w14:textId="051B02F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19,848.00 </w:t>
            </w:r>
          </w:p>
        </w:tc>
        <w:tc>
          <w:tcPr>
            <w:tcW w:w="0" w:type="auto"/>
            <w:tcBorders>
              <w:top w:val="nil"/>
              <w:left w:val="nil"/>
              <w:bottom w:val="single" w:sz="4" w:space="0" w:color="000000"/>
              <w:right w:val="single" w:sz="4" w:space="0" w:color="000000"/>
            </w:tcBorders>
            <w:shd w:val="clear" w:color="auto" w:fill="auto"/>
            <w:noWrap/>
            <w:vAlign w:val="bottom"/>
            <w:hideMark/>
          </w:tcPr>
          <w:p w14:paraId="1EC8AB02" w14:textId="393A485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13551FCE" w14:textId="1A4D1BD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1DE87" w14:textId="7EA4031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484,889.40 </w:t>
            </w:r>
          </w:p>
        </w:tc>
      </w:tr>
      <w:tr w:rsidR="00224F65" w:rsidRPr="00224F65" w14:paraId="2390EB4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76F1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E1F7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bottom"/>
            <w:hideMark/>
          </w:tcPr>
          <w:p w14:paraId="372A356E" w14:textId="269AF67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9,000.00 </w:t>
            </w:r>
          </w:p>
        </w:tc>
        <w:tc>
          <w:tcPr>
            <w:tcW w:w="0" w:type="auto"/>
            <w:tcBorders>
              <w:top w:val="nil"/>
              <w:left w:val="nil"/>
              <w:bottom w:val="single" w:sz="4" w:space="0" w:color="000000"/>
              <w:right w:val="single" w:sz="4" w:space="0" w:color="000000"/>
            </w:tcBorders>
            <w:shd w:val="clear" w:color="auto" w:fill="auto"/>
            <w:noWrap/>
            <w:vAlign w:val="bottom"/>
            <w:hideMark/>
          </w:tcPr>
          <w:p w14:paraId="69509A18" w14:textId="0D114A9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48274" w14:textId="0385AFF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7D8004" w14:textId="6B9513F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9,000.00 </w:t>
            </w:r>
          </w:p>
        </w:tc>
      </w:tr>
      <w:tr w:rsidR="00224F65" w:rsidRPr="00224F65" w14:paraId="6E4AD6C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9F9CA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4A591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bottom"/>
            <w:hideMark/>
          </w:tcPr>
          <w:p w14:paraId="7E4787D6" w14:textId="5C52F2A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19331275" w14:textId="776AD5F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7D3C4" w14:textId="61B4D4C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63E80F" w14:textId="3FBBF5F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5,400.00 </w:t>
            </w:r>
          </w:p>
        </w:tc>
      </w:tr>
      <w:tr w:rsidR="00224F65" w:rsidRPr="00224F65" w14:paraId="0B57942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FB98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CA93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bottom"/>
            <w:hideMark/>
          </w:tcPr>
          <w:p w14:paraId="5A954A0C" w14:textId="04407CA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C4693BD" w14:textId="1E48C18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2A9E8A49" w14:textId="0BB7206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BD715" w14:textId="23CCB9D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37,500.00 </w:t>
            </w:r>
          </w:p>
        </w:tc>
      </w:tr>
      <w:tr w:rsidR="00224F65" w:rsidRPr="00224F65" w14:paraId="2E01E9A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BBFE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5D3CE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19F586A4" w14:textId="30893CF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7B3B0190" w14:textId="7A1E6ED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B7F62A" w14:textId="6B6E6A4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B5EAF" w14:textId="2690442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53,800.00 </w:t>
            </w:r>
          </w:p>
        </w:tc>
      </w:tr>
      <w:tr w:rsidR="00224F65" w:rsidRPr="00224F65" w14:paraId="0E1985C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6D108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087C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bottom"/>
            <w:hideMark/>
          </w:tcPr>
          <w:p w14:paraId="2C05AA9F" w14:textId="5A60474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07,950.00 </w:t>
            </w:r>
          </w:p>
        </w:tc>
        <w:tc>
          <w:tcPr>
            <w:tcW w:w="0" w:type="auto"/>
            <w:tcBorders>
              <w:top w:val="nil"/>
              <w:left w:val="nil"/>
              <w:bottom w:val="single" w:sz="4" w:space="0" w:color="000000"/>
              <w:right w:val="single" w:sz="4" w:space="0" w:color="000000"/>
            </w:tcBorders>
            <w:shd w:val="clear" w:color="auto" w:fill="auto"/>
            <w:noWrap/>
            <w:vAlign w:val="bottom"/>
            <w:hideMark/>
          </w:tcPr>
          <w:p w14:paraId="706F5A9E" w14:textId="43DBF90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F45CD3" w14:textId="5C18877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A0D8E" w14:textId="4EF503C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07,950.00 </w:t>
            </w:r>
          </w:p>
        </w:tc>
      </w:tr>
      <w:tr w:rsidR="00224F65" w:rsidRPr="00224F65" w14:paraId="03D490C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2D3B1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FE1F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6BCD15C0" w14:textId="31AA2BD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5C8501A" w14:textId="35A5AED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5B7E8" w14:textId="060565F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D1D8B" w14:textId="3F19E0A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000.00 </w:t>
            </w:r>
          </w:p>
        </w:tc>
      </w:tr>
      <w:tr w:rsidR="00224F65" w:rsidRPr="00224F65" w14:paraId="23E888E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26D2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2ECC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bottom"/>
            <w:hideMark/>
          </w:tcPr>
          <w:p w14:paraId="31A2662F" w14:textId="0B30E4E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3E36F563" w14:textId="19FCFB6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0A869" w14:textId="1E330F1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F9AEFE" w14:textId="4CDD833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6,610.00 </w:t>
            </w:r>
          </w:p>
        </w:tc>
      </w:tr>
      <w:tr w:rsidR="00224F65" w:rsidRPr="00224F65" w14:paraId="3BC40EF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94F8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CDA63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056D9B11" w14:textId="3CC87C9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47,800.00 </w:t>
            </w:r>
          </w:p>
        </w:tc>
        <w:tc>
          <w:tcPr>
            <w:tcW w:w="0" w:type="auto"/>
            <w:tcBorders>
              <w:top w:val="nil"/>
              <w:left w:val="nil"/>
              <w:bottom w:val="single" w:sz="4" w:space="0" w:color="000000"/>
              <w:right w:val="single" w:sz="4" w:space="0" w:color="000000"/>
            </w:tcBorders>
            <w:shd w:val="clear" w:color="auto" w:fill="auto"/>
            <w:noWrap/>
            <w:vAlign w:val="bottom"/>
            <w:hideMark/>
          </w:tcPr>
          <w:p w14:paraId="58E298FE" w14:textId="512C692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08141C7F" w14:textId="40007B9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5EDE9" w14:textId="3AF42C7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99,452.00 </w:t>
            </w:r>
          </w:p>
        </w:tc>
      </w:tr>
      <w:tr w:rsidR="00224F65" w:rsidRPr="00224F65" w14:paraId="239E73C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EBAB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D3BD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177EA192" w14:textId="660442F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7009237F" w14:textId="4809FD7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29A3A797" w14:textId="5ED4FB7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61076D" w14:textId="27ED1BF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60,655.77 </w:t>
            </w:r>
          </w:p>
        </w:tc>
      </w:tr>
      <w:tr w:rsidR="00224F65" w:rsidRPr="00224F65" w14:paraId="73EB405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D762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AD1F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bottom"/>
            <w:hideMark/>
          </w:tcPr>
          <w:p w14:paraId="2C94FC98" w14:textId="2874156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75,582.00 </w:t>
            </w:r>
          </w:p>
        </w:tc>
        <w:tc>
          <w:tcPr>
            <w:tcW w:w="0" w:type="auto"/>
            <w:tcBorders>
              <w:top w:val="nil"/>
              <w:left w:val="nil"/>
              <w:bottom w:val="single" w:sz="4" w:space="0" w:color="000000"/>
              <w:right w:val="single" w:sz="4" w:space="0" w:color="000000"/>
            </w:tcBorders>
            <w:shd w:val="clear" w:color="auto" w:fill="auto"/>
            <w:noWrap/>
            <w:vAlign w:val="bottom"/>
            <w:hideMark/>
          </w:tcPr>
          <w:p w14:paraId="6AAB183A" w14:textId="615A7D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CD4E13" w14:textId="14F189B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39030D" w14:textId="6C25F0D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75,582.00 </w:t>
            </w:r>
          </w:p>
        </w:tc>
      </w:tr>
      <w:tr w:rsidR="00224F65" w:rsidRPr="00224F65" w14:paraId="2DE5CE4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107E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8F3C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585CB803" w14:textId="3114BC7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03,020.00 </w:t>
            </w:r>
          </w:p>
        </w:tc>
        <w:tc>
          <w:tcPr>
            <w:tcW w:w="0" w:type="auto"/>
            <w:tcBorders>
              <w:top w:val="nil"/>
              <w:left w:val="nil"/>
              <w:bottom w:val="single" w:sz="4" w:space="0" w:color="000000"/>
              <w:right w:val="single" w:sz="4" w:space="0" w:color="000000"/>
            </w:tcBorders>
            <w:shd w:val="clear" w:color="auto" w:fill="auto"/>
            <w:noWrap/>
            <w:vAlign w:val="bottom"/>
            <w:hideMark/>
          </w:tcPr>
          <w:p w14:paraId="780C370F" w14:textId="4BB5E89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07A930D7" w14:textId="089892A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35B49" w14:textId="44E84E9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028,020.00 </w:t>
            </w:r>
          </w:p>
        </w:tc>
      </w:tr>
      <w:tr w:rsidR="00224F65" w:rsidRPr="00224F65" w14:paraId="465C168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8382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F751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43B6797" w14:textId="7438D2B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5601F847" w14:textId="042C099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E8F44" w14:textId="7448812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AE483" w14:textId="5F81890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6,610.00 </w:t>
            </w:r>
          </w:p>
        </w:tc>
      </w:tr>
      <w:tr w:rsidR="00224F65" w:rsidRPr="00224F65" w14:paraId="673A19C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9239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73CF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102977F1" w14:textId="00D9B5B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83,700.00 </w:t>
            </w:r>
          </w:p>
        </w:tc>
        <w:tc>
          <w:tcPr>
            <w:tcW w:w="0" w:type="auto"/>
            <w:tcBorders>
              <w:top w:val="nil"/>
              <w:left w:val="nil"/>
              <w:bottom w:val="single" w:sz="4" w:space="0" w:color="000000"/>
              <w:right w:val="single" w:sz="4" w:space="0" w:color="000000"/>
            </w:tcBorders>
            <w:shd w:val="clear" w:color="auto" w:fill="auto"/>
            <w:noWrap/>
            <w:vAlign w:val="bottom"/>
            <w:hideMark/>
          </w:tcPr>
          <w:p w14:paraId="21EB073C" w14:textId="6B96730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5081427E" w14:textId="38117BB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E0B05F" w14:textId="6EFAB8E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813,488.83 </w:t>
            </w:r>
          </w:p>
        </w:tc>
      </w:tr>
      <w:tr w:rsidR="00224F65" w:rsidRPr="00224F65" w14:paraId="0E6258A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FC817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FDB0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098317E8" w14:textId="21E5739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28,720.00 </w:t>
            </w:r>
          </w:p>
        </w:tc>
        <w:tc>
          <w:tcPr>
            <w:tcW w:w="0" w:type="auto"/>
            <w:tcBorders>
              <w:top w:val="nil"/>
              <w:left w:val="nil"/>
              <w:bottom w:val="single" w:sz="4" w:space="0" w:color="000000"/>
              <w:right w:val="single" w:sz="4" w:space="0" w:color="000000"/>
            </w:tcBorders>
            <w:shd w:val="clear" w:color="auto" w:fill="auto"/>
            <w:noWrap/>
            <w:vAlign w:val="bottom"/>
            <w:hideMark/>
          </w:tcPr>
          <w:p w14:paraId="0538C9C5" w14:textId="0266277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6EA13DAA" w14:textId="710A829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79E51" w14:textId="3DD9D07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213,244.48 </w:t>
            </w:r>
          </w:p>
        </w:tc>
      </w:tr>
      <w:tr w:rsidR="00224F65" w:rsidRPr="00224F65" w14:paraId="4A7D67A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097B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F97AD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1AEB1E12" w14:textId="4769F7E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17,716.00 </w:t>
            </w:r>
          </w:p>
        </w:tc>
        <w:tc>
          <w:tcPr>
            <w:tcW w:w="0" w:type="auto"/>
            <w:tcBorders>
              <w:top w:val="nil"/>
              <w:left w:val="nil"/>
              <w:bottom w:val="single" w:sz="4" w:space="0" w:color="000000"/>
              <w:right w:val="single" w:sz="4" w:space="0" w:color="000000"/>
            </w:tcBorders>
            <w:shd w:val="clear" w:color="auto" w:fill="auto"/>
            <w:noWrap/>
            <w:vAlign w:val="bottom"/>
            <w:hideMark/>
          </w:tcPr>
          <w:p w14:paraId="48ED4B57" w14:textId="26262CA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5270284A" w14:textId="00EDFA1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67700" w14:textId="475EDAA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45,266.00 </w:t>
            </w:r>
          </w:p>
        </w:tc>
      </w:tr>
      <w:tr w:rsidR="00224F65" w:rsidRPr="00224F65" w14:paraId="6B7E41F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DEA8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BF33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24F916E" w14:textId="2AAA304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118ADED6" w14:textId="1F61173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17938239" w14:textId="1988538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F78D51" w14:textId="3A0D863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91,300.00 </w:t>
            </w:r>
          </w:p>
        </w:tc>
      </w:tr>
      <w:tr w:rsidR="00224F65" w:rsidRPr="00224F65" w14:paraId="52DC9F0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4A5B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45944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2E562FE0" w14:textId="62D1085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86,881.74 </w:t>
            </w:r>
          </w:p>
        </w:tc>
        <w:tc>
          <w:tcPr>
            <w:tcW w:w="0" w:type="auto"/>
            <w:tcBorders>
              <w:top w:val="nil"/>
              <w:left w:val="nil"/>
              <w:bottom w:val="single" w:sz="4" w:space="0" w:color="000000"/>
              <w:right w:val="single" w:sz="4" w:space="0" w:color="000000"/>
            </w:tcBorders>
            <w:shd w:val="clear" w:color="auto" w:fill="auto"/>
            <w:noWrap/>
            <w:vAlign w:val="bottom"/>
            <w:hideMark/>
          </w:tcPr>
          <w:p w14:paraId="3B77742D" w14:textId="5B4A82D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70B0A6FB" w14:textId="1BA8548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2D3B5" w14:textId="17682EC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311,472.29 </w:t>
            </w:r>
          </w:p>
        </w:tc>
      </w:tr>
      <w:tr w:rsidR="00224F65" w:rsidRPr="00224F65" w14:paraId="4F86BDF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D965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0DC72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bottom"/>
            <w:hideMark/>
          </w:tcPr>
          <w:p w14:paraId="419CD497" w14:textId="55927CC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07,190.00 </w:t>
            </w:r>
          </w:p>
        </w:tc>
        <w:tc>
          <w:tcPr>
            <w:tcW w:w="0" w:type="auto"/>
            <w:tcBorders>
              <w:top w:val="nil"/>
              <w:left w:val="nil"/>
              <w:bottom w:val="single" w:sz="4" w:space="0" w:color="000000"/>
              <w:right w:val="single" w:sz="4" w:space="0" w:color="000000"/>
            </w:tcBorders>
            <w:shd w:val="clear" w:color="auto" w:fill="auto"/>
            <w:noWrap/>
            <w:vAlign w:val="bottom"/>
            <w:hideMark/>
          </w:tcPr>
          <w:p w14:paraId="38948703" w14:textId="4726E7D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C55FB" w14:textId="0C3EE10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B5A7F" w14:textId="28508CE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07,190.00 </w:t>
            </w:r>
          </w:p>
        </w:tc>
      </w:tr>
      <w:tr w:rsidR="00224F65" w:rsidRPr="00224F65" w14:paraId="468CFA6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32FA68"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BD58C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38037A79" w14:textId="744DE60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787E45ED" w14:textId="737DA11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4D8A5D" w14:textId="6D28823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1CF99" w14:textId="18AE2CE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47,256.00 </w:t>
            </w:r>
          </w:p>
        </w:tc>
      </w:tr>
      <w:tr w:rsidR="00224F65" w:rsidRPr="00224F65" w14:paraId="5178A7FF"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6EA9E4"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15786852" w14:textId="36FDC366"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9,986,884.00 </w:t>
            </w:r>
          </w:p>
        </w:tc>
        <w:tc>
          <w:tcPr>
            <w:tcW w:w="0" w:type="auto"/>
            <w:tcBorders>
              <w:top w:val="nil"/>
              <w:left w:val="nil"/>
              <w:bottom w:val="single" w:sz="4" w:space="0" w:color="000000"/>
              <w:right w:val="single" w:sz="4" w:space="0" w:color="000000"/>
            </w:tcBorders>
            <w:shd w:val="clear" w:color="D8D8D8" w:fill="D8D8D8"/>
            <w:noWrap/>
            <w:vAlign w:val="bottom"/>
            <w:hideMark/>
          </w:tcPr>
          <w:p w14:paraId="4746D91F" w14:textId="18910672"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527,0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0404511C" w14:textId="54BB727E"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4A8404B" w14:textId="7F0DBD8B"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2,513,934.68 </w:t>
            </w:r>
          </w:p>
        </w:tc>
      </w:tr>
      <w:tr w:rsidR="00224F65" w:rsidRPr="00224F65" w14:paraId="03A89AC3"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D1C72B"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36D274D1" w14:textId="310C4AC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64,000.00 </w:t>
            </w:r>
          </w:p>
        </w:tc>
        <w:tc>
          <w:tcPr>
            <w:tcW w:w="0" w:type="auto"/>
            <w:tcBorders>
              <w:top w:val="nil"/>
              <w:left w:val="nil"/>
              <w:bottom w:val="single" w:sz="4" w:space="0" w:color="000000"/>
              <w:right w:val="single" w:sz="4" w:space="0" w:color="000000"/>
            </w:tcBorders>
            <w:shd w:val="clear" w:color="auto" w:fill="auto"/>
            <w:noWrap/>
            <w:vAlign w:val="bottom"/>
            <w:hideMark/>
          </w:tcPr>
          <w:p w14:paraId="42D8589B" w14:textId="277E889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C149E" w14:textId="39818C9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FB0DD" w14:textId="77133C0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64,000.00 </w:t>
            </w:r>
          </w:p>
        </w:tc>
      </w:tr>
      <w:tr w:rsidR="00224F65" w:rsidRPr="00224F65" w14:paraId="2444316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5D09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F22D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bottom"/>
            <w:hideMark/>
          </w:tcPr>
          <w:p w14:paraId="2FC800A6" w14:textId="1A39ED7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26CDADDB" w14:textId="045B596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38453" w14:textId="3BAE011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482EDC" w14:textId="7405A6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82,000.00 </w:t>
            </w:r>
          </w:p>
        </w:tc>
      </w:tr>
      <w:tr w:rsidR="00224F65" w:rsidRPr="00224F65" w14:paraId="316E233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7989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62C8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bottom"/>
            <w:hideMark/>
          </w:tcPr>
          <w:p w14:paraId="6EB7160D" w14:textId="5F3C1F4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00D5D6DB" w14:textId="1B1590A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032DA" w14:textId="0268307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CB9DE0" w14:textId="63667D0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75,000.00 </w:t>
            </w:r>
          </w:p>
        </w:tc>
      </w:tr>
      <w:tr w:rsidR="00224F65" w:rsidRPr="00224F65" w14:paraId="3ED53B9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ABE5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75E28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bottom"/>
            <w:hideMark/>
          </w:tcPr>
          <w:p w14:paraId="0C7F5E36" w14:textId="4256BAE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D4DEE19" w14:textId="29A2212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B3FC91" w14:textId="53BCACF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D0517" w14:textId="5508EA4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000.00 </w:t>
            </w:r>
          </w:p>
        </w:tc>
      </w:tr>
      <w:tr w:rsidR="00224F65" w:rsidRPr="00224F65" w14:paraId="0F0DDA1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CAC2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4473B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018D5E8" w14:textId="308E244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73D2DA41" w14:textId="5B39F0F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BD98F" w14:textId="4AEA95A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63D29" w14:textId="628F579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6,000.00 </w:t>
            </w:r>
          </w:p>
        </w:tc>
      </w:tr>
      <w:tr w:rsidR="00224F65" w:rsidRPr="00224F65" w14:paraId="268AD6E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755D0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7ED53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52C6B2F7" w14:textId="32C61B3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2BCC7D9B" w14:textId="7F2E9A2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FB6EE9" w14:textId="177EB8F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DAC50C" w14:textId="722CB31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44,000.00 </w:t>
            </w:r>
          </w:p>
        </w:tc>
      </w:tr>
      <w:tr w:rsidR="00224F65" w:rsidRPr="00224F65" w14:paraId="00A2675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2CC7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B7AD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3EB4D3D0" w14:textId="505CCBD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A2EAB81" w14:textId="4593441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63EA5" w14:textId="4176C2E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DFE0E" w14:textId="794E055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70,000.00 </w:t>
            </w:r>
          </w:p>
        </w:tc>
      </w:tr>
      <w:tr w:rsidR="00224F65" w:rsidRPr="00224F65" w14:paraId="5598941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64117B"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F8C7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34BC0B65" w14:textId="1D890AC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0DDF95" w14:textId="2BD649C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08473252" w14:textId="24188AB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622970" w14:textId="7FAFB60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09,062.68 </w:t>
            </w:r>
          </w:p>
        </w:tc>
      </w:tr>
      <w:tr w:rsidR="00224F65" w:rsidRPr="00224F65" w14:paraId="59A550A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635C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B1EE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bottom"/>
            <w:hideMark/>
          </w:tcPr>
          <w:p w14:paraId="0ADDD340" w14:textId="431341A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FDE25D" w14:textId="69204CC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E1F8C0" w14:textId="32F71E8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0DE68" w14:textId="42450D7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70,000.00 </w:t>
            </w:r>
          </w:p>
        </w:tc>
      </w:tr>
      <w:tr w:rsidR="00224F65" w:rsidRPr="00224F65" w14:paraId="3A2CD26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147C7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80B5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28D708B4" w14:textId="508E447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5C75B8E8" w14:textId="7B300A7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437C1E" w14:textId="2369B44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FD4A96" w14:textId="642B46F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4,000.00 </w:t>
            </w:r>
          </w:p>
        </w:tc>
      </w:tr>
      <w:tr w:rsidR="00224F65" w:rsidRPr="00224F65" w14:paraId="0B6E6BF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918486"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5FC3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3DF9CDA1" w14:textId="462BC70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335278CC" w14:textId="06E15C0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F105BE" w14:textId="362E57C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64FD9" w14:textId="577DE1A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55,000.00 </w:t>
            </w:r>
          </w:p>
        </w:tc>
      </w:tr>
      <w:tr w:rsidR="00224F65" w:rsidRPr="00224F65" w14:paraId="13CF771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051B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BBF72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14048D6D" w14:textId="69D13AD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0DB2394F" w14:textId="0CE0C09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D53B5" w14:textId="181FA15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10F95" w14:textId="0BA5AFC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7,028.00 </w:t>
            </w:r>
          </w:p>
        </w:tc>
      </w:tr>
      <w:tr w:rsidR="00224F65" w:rsidRPr="00224F65" w14:paraId="182EEA9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19606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9483E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uinayangan</w:t>
            </w:r>
          </w:p>
        </w:tc>
        <w:tc>
          <w:tcPr>
            <w:tcW w:w="0" w:type="auto"/>
            <w:tcBorders>
              <w:top w:val="nil"/>
              <w:left w:val="nil"/>
              <w:bottom w:val="single" w:sz="4" w:space="0" w:color="000000"/>
              <w:right w:val="single" w:sz="4" w:space="0" w:color="000000"/>
            </w:tcBorders>
            <w:shd w:val="clear" w:color="auto" w:fill="auto"/>
            <w:noWrap/>
            <w:vAlign w:val="bottom"/>
            <w:hideMark/>
          </w:tcPr>
          <w:p w14:paraId="4595BE2A" w14:textId="3C5D612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1CAD2B66" w14:textId="7B2374D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66AF3D" w14:textId="46736AC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D8012" w14:textId="3350844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4,000.00 </w:t>
            </w:r>
          </w:p>
        </w:tc>
      </w:tr>
      <w:tr w:rsidR="00224F65" w:rsidRPr="00224F65" w14:paraId="19A8474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A42D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136E2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bottom"/>
            <w:hideMark/>
          </w:tcPr>
          <w:p w14:paraId="4C768B0A" w14:textId="5F51B72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C0DE8A" w14:textId="3A91BEC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64127" w14:textId="2701A7F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E5A18" w14:textId="5A99D09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70,000.00 </w:t>
            </w:r>
          </w:p>
        </w:tc>
      </w:tr>
      <w:tr w:rsidR="00224F65" w:rsidRPr="00224F65" w14:paraId="4D700D9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2B4A6"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91FF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146B4003" w14:textId="2B1A53A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7183764C" w14:textId="195449F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E3F30" w14:textId="322AE8A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AFEC3" w14:textId="24C89DD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4,000.00 </w:t>
            </w:r>
          </w:p>
        </w:tc>
      </w:tr>
      <w:tr w:rsidR="00224F65" w:rsidRPr="00224F65" w14:paraId="3F34E84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C54798"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87CD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4ABA3027" w14:textId="6D144EB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63D61F28" w14:textId="21C519A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63D51" w14:textId="1A7A31C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1B0299" w14:textId="4BB71BC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44,000.00 </w:t>
            </w:r>
          </w:p>
        </w:tc>
      </w:tr>
      <w:tr w:rsidR="00224F65" w:rsidRPr="00224F65" w14:paraId="39654CB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C0FA6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3749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4DABEA91" w14:textId="4DE1F47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57529B3C" w14:textId="2B10FDF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1A2F7B" w14:textId="5CA6152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C3DA0" w14:textId="4B66683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98,000.00 </w:t>
            </w:r>
          </w:p>
        </w:tc>
      </w:tr>
      <w:tr w:rsidR="00224F65" w:rsidRPr="00224F65" w14:paraId="48D1049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CB44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E44D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bottom"/>
            <w:hideMark/>
          </w:tcPr>
          <w:p w14:paraId="5F04D063" w14:textId="54DC93B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56BB5AC7" w14:textId="3D61DDB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664F3" w14:textId="70E3419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BA441" w14:textId="1F029B5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82,000.00 </w:t>
            </w:r>
          </w:p>
        </w:tc>
      </w:tr>
      <w:tr w:rsidR="00224F65" w:rsidRPr="00224F65" w14:paraId="1A93489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9CEE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742B2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bottom"/>
            <w:hideMark/>
          </w:tcPr>
          <w:p w14:paraId="39A8FEFE" w14:textId="3CAB6EC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07,935.00 </w:t>
            </w:r>
          </w:p>
        </w:tc>
        <w:tc>
          <w:tcPr>
            <w:tcW w:w="0" w:type="auto"/>
            <w:tcBorders>
              <w:top w:val="nil"/>
              <w:left w:val="nil"/>
              <w:bottom w:val="single" w:sz="4" w:space="0" w:color="000000"/>
              <w:right w:val="single" w:sz="4" w:space="0" w:color="000000"/>
            </w:tcBorders>
            <w:shd w:val="clear" w:color="auto" w:fill="auto"/>
            <w:noWrap/>
            <w:vAlign w:val="bottom"/>
            <w:hideMark/>
          </w:tcPr>
          <w:p w14:paraId="234B1F1B" w14:textId="52A52AC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80,500.00 </w:t>
            </w:r>
          </w:p>
        </w:tc>
        <w:tc>
          <w:tcPr>
            <w:tcW w:w="0" w:type="auto"/>
            <w:tcBorders>
              <w:top w:val="nil"/>
              <w:left w:val="nil"/>
              <w:bottom w:val="single" w:sz="4" w:space="0" w:color="000000"/>
              <w:right w:val="single" w:sz="4" w:space="0" w:color="000000"/>
            </w:tcBorders>
            <w:shd w:val="clear" w:color="auto" w:fill="auto"/>
            <w:noWrap/>
            <w:vAlign w:val="bottom"/>
            <w:hideMark/>
          </w:tcPr>
          <w:p w14:paraId="13F51791" w14:textId="729F2E5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5D777" w14:textId="216F5BD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88,435.00 </w:t>
            </w:r>
          </w:p>
        </w:tc>
      </w:tr>
      <w:tr w:rsidR="00224F65" w:rsidRPr="00224F65" w14:paraId="737A390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57818"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CE80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bottom"/>
            <w:hideMark/>
          </w:tcPr>
          <w:p w14:paraId="178DBD3E" w14:textId="3ABA105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3A1BA8E" w14:textId="1681469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EBAEB" w14:textId="585DCB2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D5A156" w14:textId="1327482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70,000.00 </w:t>
            </w:r>
          </w:p>
        </w:tc>
      </w:tr>
      <w:tr w:rsidR="00224F65" w:rsidRPr="00224F65" w14:paraId="189CDD3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E9C696"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43FA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7FBA0D34" w14:textId="47C5321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F997E8D" w14:textId="7B5C670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75,000.00 </w:t>
            </w:r>
          </w:p>
        </w:tc>
        <w:tc>
          <w:tcPr>
            <w:tcW w:w="0" w:type="auto"/>
            <w:tcBorders>
              <w:top w:val="nil"/>
              <w:left w:val="nil"/>
              <w:bottom w:val="single" w:sz="4" w:space="0" w:color="000000"/>
              <w:right w:val="single" w:sz="4" w:space="0" w:color="000000"/>
            </w:tcBorders>
            <w:shd w:val="clear" w:color="auto" w:fill="auto"/>
            <w:noWrap/>
            <w:vAlign w:val="bottom"/>
            <w:hideMark/>
          </w:tcPr>
          <w:p w14:paraId="5E98A809" w14:textId="43E52CA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733FAE" w14:textId="0D4CB88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45,000.00 </w:t>
            </w:r>
          </w:p>
        </w:tc>
      </w:tr>
      <w:tr w:rsidR="00224F65" w:rsidRPr="00224F65" w14:paraId="73CB7A4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DE5F8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03261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bottom"/>
            <w:hideMark/>
          </w:tcPr>
          <w:p w14:paraId="7DD82F37" w14:textId="4C0C22E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69985779" w14:textId="0AE4745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0BEF6" w14:textId="03AFE49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A9C76" w14:textId="79D83BD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61,225.00 </w:t>
            </w:r>
          </w:p>
        </w:tc>
      </w:tr>
      <w:tr w:rsidR="00224F65" w:rsidRPr="00224F65" w14:paraId="200A050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E6D06"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975C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F38B4D4" w14:textId="3735A65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7D7DF8D0" w14:textId="29E3548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BF2E8F" w14:textId="006157E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A0C7A" w14:textId="101D4C6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80,952.00 </w:t>
            </w:r>
          </w:p>
        </w:tc>
      </w:tr>
      <w:tr w:rsidR="00224F65" w:rsidRPr="00224F65" w14:paraId="5A4345E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70684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5DAAE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3E737AAD" w14:textId="46C179E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F360F3E" w14:textId="6C104B2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07F3B9E8" w14:textId="7991138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FC0D7" w14:textId="692C936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02,488.00 </w:t>
            </w:r>
          </w:p>
        </w:tc>
      </w:tr>
      <w:tr w:rsidR="00224F65" w:rsidRPr="00224F65" w14:paraId="71ECFC9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D21BB"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63DDF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41476788" w14:textId="761973B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6B5BB0BC" w14:textId="1F0B4BF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97FE74" w14:textId="5ED43A8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9802E" w14:textId="1D277A6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03,000.00 </w:t>
            </w:r>
          </w:p>
        </w:tc>
      </w:tr>
      <w:tr w:rsidR="00224F65" w:rsidRPr="00224F65" w14:paraId="792283A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258A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F38C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44A1589F" w14:textId="6DEF310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7CD1A60C" w14:textId="2169930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DC15D8" w14:textId="6696CA2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EC022" w14:textId="7BEBAC9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03,000.00 </w:t>
            </w:r>
          </w:p>
        </w:tc>
      </w:tr>
      <w:tr w:rsidR="00224F65" w:rsidRPr="00224F65" w14:paraId="64A4939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20EE0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7D53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029B5695" w14:textId="30A70EB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553D11" w14:textId="07758B7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46BBB" w14:textId="596A9B3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5920A" w14:textId="4E6BE2D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40,000.00 </w:t>
            </w:r>
          </w:p>
        </w:tc>
      </w:tr>
      <w:tr w:rsidR="00224F65" w:rsidRPr="00224F65" w14:paraId="3F1C554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F9C6B"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0790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0390F32B" w14:textId="724BA07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6ACD6D5E" w14:textId="407C557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E9AA8E" w14:textId="48C1ACB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40E9B8" w14:textId="19E5330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6,000.00 </w:t>
            </w:r>
          </w:p>
        </w:tc>
      </w:tr>
      <w:tr w:rsidR="00224F65" w:rsidRPr="00224F65" w14:paraId="2FB23E1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025C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B580A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5316810E" w14:textId="6DBBA04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161DADE" w14:textId="330C2E5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1635E3" w14:textId="76BA8CE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1E2AFE" w14:textId="3C55C20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000.00 </w:t>
            </w:r>
          </w:p>
        </w:tc>
      </w:tr>
      <w:tr w:rsidR="00224F65" w:rsidRPr="00224F65" w14:paraId="42A660D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3A7C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477CF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0090FDA0" w14:textId="2CE016D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555E8F1B" w14:textId="4502FE3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4F08D" w14:textId="7F2AAC6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D2C2F" w14:textId="78045B4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03,000.00 </w:t>
            </w:r>
          </w:p>
        </w:tc>
      </w:tr>
      <w:tr w:rsidR="00224F65" w:rsidRPr="00224F65" w14:paraId="7978EE3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F25E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BDCF0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66BD3881" w14:textId="381698F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042DA6B3" w14:textId="65AA56D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60E1D7" w14:textId="4D588CB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4D384" w14:textId="159AE44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40,000.00 </w:t>
            </w:r>
          </w:p>
        </w:tc>
      </w:tr>
      <w:tr w:rsidR="00224F65" w:rsidRPr="00224F65" w14:paraId="3C3881B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772D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DB19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7BF2E7FC" w14:textId="34FE3D7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0BAB199" w14:textId="5C96D01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3C0896" w14:textId="20DBBB3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221956" w14:textId="16B00C3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000.00 </w:t>
            </w:r>
          </w:p>
        </w:tc>
      </w:tr>
      <w:tr w:rsidR="00224F65" w:rsidRPr="00224F65" w14:paraId="781C40A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6627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8B4BA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37E27E98" w14:textId="5993833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071F4BCA" w14:textId="08F480A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B2B32" w14:textId="73DC674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A4FA72" w14:textId="68FBF54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4,000.00 </w:t>
            </w:r>
          </w:p>
        </w:tc>
      </w:tr>
      <w:tr w:rsidR="00224F65" w:rsidRPr="00224F65" w14:paraId="471F3B8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E8400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CF06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42D0AC77" w14:textId="40434B1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5A751869" w14:textId="7C5A50A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366369" w14:textId="6941ECA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0A93C" w14:textId="35842C0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5,400.00 </w:t>
            </w:r>
          </w:p>
        </w:tc>
      </w:tr>
      <w:tr w:rsidR="00224F65" w:rsidRPr="00224F65" w14:paraId="67FE659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AF8F8"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6DF68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56981207" w14:textId="2AD455F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22F88716" w14:textId="3D6AA08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632A17" w14:textId="6AABDC7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278B0" w14:textId="6A23FAA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11,000.00 </w:t>
            </w:r>
          </w:p>
        </w:tc>
      </w:tr>
      <w:tr w:rsidR="00224F65" w:rsidRPr="00224F65" w14:paraId="5AF8104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8C084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257A8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20D99F5A" w14:textId="2764C1D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57C2F62B" w14:textId="53C3672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6AAB7B" w14:textId="43E16FA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41820C" w14:textId="4C626FA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01,600.00 </w:t>
            </w:r>
          </w:p>
        </w:tc>
      </w:tr>
      <w:tr w:rsidR="00224F65" w:rsidRPr="00224F65" w14:paraId="67F4594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9442E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6DDE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bottom"/>
            <w:hideMark/>
          </w:tcPr>
          <w:p w14:paraId="190C9076" w14:textId="6EDA45E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120EBDA9" w14:textId="2176A4B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EB81C" w14:textId="41640CB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3A0176" w14:textId="278DA5B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7,716.00 </w:t>
            </w:r>
          </w:p>
        </w:tc>
      </w:tr>
      <w:tr w:rsidR="00224F65" w:rsidRPr="00224F65" w14:paraId="4C6C4C7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1275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11F4A2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bottom"/>
            <w:hideMark/>
          </w:tcPr>
          <w:p w14:paraId="686CF603" w14:textId="5C3E9EE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3726B93E" w14:textId="6F31800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9D456E" w14:textId="7811AD3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D78DC" w14:textId="53A14C5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04,500.00 </w:t>
            </w:r>
          </w:p>
        </w:tc>
      </w:tr>
      <w:tr w:rsidR="00224F65" w:rsidRPr="00224F65" w14:paraId="6FB5D66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EE678"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C76F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bottom"/>
            <w:hideMark/>
          </w:tcPr>
          <w:p w14:paraId="648DA93D" w14:textId="2913DE2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99,528.00 </w:t>
            </w:r>
          </w:p>
        </w:tc>
        <w:tc>
          <w:tcPr>
            <w:tcW w:w="0" w:type="auto"/>
            <w:tcBorders>
              <w:top w:val="nil"/>
              <w:left w:val="nil"/>
              <w:bottom w:val="single" w:sz="4" w:space="0" w:color="000000"/>
              <w:right w:val="single" w:sz="4" w:space="0" w:color="000000"/>
            </w:tcBorders>
            <w:shd w:val="clear" w:color="auto" w:fill="auto"/>
            <w:noWrap/>
            <w:vAlign w:val="bottom"/>
            <w:hideMark/>
          </w:tcPr>
          <w:p w14:paraId="29A2877E" w14:textId="6C25A27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34A9B0" w14:textId="38C896A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EB8A1" w14:textId="11CB8A4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99,528.00 </w:t>
            </w:r>
          </w:p>
        </w:tc>
      </w:tr>
      <w:tr w:rsidR="00224F65" w:rsidRPr="00224F65" w14:paraId="689902B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EE37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83E8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bottom"/>
            <w:hideMark/>
          </w:tcPr>
          <w:p w14:paraId="2BA421D4" w14:textId="038BE79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2B298DB" w14:textId="2E2FFF4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9EF768" w14:textId="6A62F46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60F32" w14:textId="172157F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000.00 </w:t>
            </w:r>
          </w:p>
        </w:tc>
      </w:tr>
      <w:tr w:rsidR="00224F65" w:rsidRPr="00224F65" w14:paraId="571E72C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A9E7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6F2A7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bottom"/>
            <w:hideMark/>
          </w:tcPr>
          <w:p w14:paraId="06BC8673" w14:textId="0A2DE33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097EA93F" w14:textId="38065EF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F8397" w14:textId="72E1945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8306A" w14:textId="789503C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29,000.00 </w:t>
            </w:r>
          </w:p>
        </w:tc>
      </w:tr>
      <w:tr w:rsidR="00224F65" w:rsidRPr="00224F65" w14:paraId="224C3156"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271736"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64B24C4E" w14:textId="2404EF7D"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2,486,208.00 </w:t>
            </w:r>
          </w:p>
        </w:tc>
        <w:tc>
          <w:tcPr>
            <w:tcW w:w="0" w:type="auto"/>
            <w:tcBorders>
              <w:top w:val="nil"/>
              <w:left w:val="nil"/>
              <w:bottom w:val="single" w:sz="4" w:space="0" w:color="000000"/>
              <w:right w:val="single" w:sz="4" w:space="0" w:color="000000"/>
            </w:tcBorders>
            <w:shd w:val="clear" w:color="D8D8D8" w:fill="D8D8D8"/>
            <w:noWrap/>
            <w:vAlign w:val="bottom"/>
            <w:hideMark/>
          </w:tcPr>
          <w:p w14:paraId="27263670" w14:textId="2D562613"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3,176,079.84 </w:t>
            </w:r>
          </w:p>
        </w:tc>
        <w:tc>
          <w:tcPr>
            <w:tcW w:w="0" w:type="auto"/>
            <w:tcBorders>
              <w:top w:val="nil"/>
              <w:left w:val="nil"/>
              <w:bottom w:val="single" w:sz="4" w:space="0" w:color="000000"/>
              <w:right w:val="single" w:sz="4" w:space="0" w:color="000000"/>
            </w:tcBorders>
            <w:shd w:val="clear" w:color="D8D8D8" w:fill="D8D8D8"/>
            <w:noWrap/>
            <w:vAlign w:val="bottom"/>
            <w:hideMark/>
          </w:tcPr>
          <w:p w14:paraId="000321F6" w14:textId="4F1029B2"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33A817C" w14:textId="378AD0D3"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45,662,287.84 </w:t>
            </w:r>
          </w:p>
        </w:tc>
      </w:tr>
      <w:tr w:rsidR="00224F65" w:rsidRPr="00224F65" w14:paraId="61E18D17"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0D678A"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7D49F4EB" w14:textId="5686F17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1945C8C5" w14:textId="44A8605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2533E889" w14:textId="144DF4B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6CA7BC" w14:textId="55F2174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4,946,654.80 </w:t>
            </w:r>
          </w:p>
        </w:tc>
      </w:tr>
      <w:tr w:rsidR="00224F65" w:rsidRPr="00224F65" w14:paraId="2471163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E969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1382D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bottom"/>
            <w:hideMark/>
          </w:tcPr>
          <w:p w14:paraId="378F01C4" w14:textId="682897A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04,010.00 </w:t>
            </w:r>
          </w:p>
        </w:tc>
        <w:tc>
          <w:tcPr>
            <w:tcW w:w="0" w:type="auto"/>
            <w:tcBorders>
              <w:top w:val="nil"/>
              <w:left w:val="nil"/>
              <w:bottom w:val="single" w:sz="4" w:space="0" w:color="000000"/>
              <w:right w:val="single" w:sz="4" w:space="0" w:color="000000"/>
            </w:tcBorders>
            <w:shd w:val="clear" w:color="auto" w:fill="auto"/>
            <w:noWrap/>
            <w:vAlign w:val="bottom"/>
            <w:hideMark/>
          </w:tcPr>
          <w:p w14:paraId="044394B3" w14:textId="7B69072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2FAC37FF" w14:textId="4D252A9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ED087A" w14:textId="1B365AE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04,910.00 </w:t>
            </w:r>
          </w:p>
        </w:tc>
      </w:tr>
      <w:tr w:rsidR="00224F65" w:rsidRPr="00224F65" w14:paraId="0F72852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CFC9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23F05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16C7591A" w14:textId="46B4439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916,836.00 </w:t>
            </w:r>
          </w:p>
        </w:tc>
        <w:tc>
          <w:tcPr>
            <w:tcW w:w="0" w:type="auto"/>
            <w:tcBorders>
              <w:top w:val="nil"/>
              <w:left w:val="nil"/>
              <w:bottom w:val="single" w:sz="4" w:space="0" w:color="000000"/>
              <w:right w:val="single" w:sz="4" w:space="0" w:color="000000"/>
            </w:tcBorders>
            <w:shd w:val="clear" w:color="auto" w:fill="auto"/>
            <w:noWrap/>
            <w:vAlign w:val="bottom"/>
            <w:hideMark/>
          </w:tcPr>
          <w:p w14:paraId="78B1EFB7" w14:textId="1F14545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5D46454D" w14:textId="0C3B3DD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DD84B2" w14:textId="66A3CB1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5,292,648.00 </w:t>
            </w:r>
          </w:p>
        </w:tc>
      </w:tr>
      <w:tr w:rsidR="00224F65" w:rsidRPr="00224F65" w14:paraId="031C04E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B2E6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DF8A8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0BD1E224" w14:textId="01D9184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704,292.00 </w:t>
            </w:r>
          </w:p>
        </w:tc>
        <w:tc>
          <w:tcPr>
            <w:tcW w:w="0" w:type="auto"/>
            <w:tcBorders>
              <w:top w:val="nil"/>
              <w:left w:val="nil"/>
              <w:bottom w:val="single" w:sz="4" w:space="0" w:color="000000"/>
              <w:right w:val="single" w:sz="4" w:space="0" w:color="000000"/>
            </w:tcBorders>
            <w:shd w:val="clear" w:color="auto" w:fill="auto"/>
            <w:noWrap/>
            <w:vAlign w:val="bottom"/>
            <w:hideMark/>
          </w:tcPr>
          <w:p w14:paraId="0DDD400B" w14:textId="1C17FDC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EEABFA" w14:textId="3E9D028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4888B0" w14:textId="0D5C86E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704,292.00 </w:t>
            </w:r>
          </w:p>
        </w:tc>
      </w:tr>
      <w:tr w:rsidR="00224F65" w:rsidRPr="00224F65" w14:paraId="0DBA5E9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57F8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29C41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1255A997" w14:textId="3C6C39F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51,448.00 </w:t>
            </w:r>
          </w:p>
        </w:tc>
        <w:tc>
          <w:tcPr>
            <w:tcW w:w="0" w:type="auto"/>
            <w:tcBorders>
              <w:top w:val="nil"/>
              <w:left w:val="nil"/>
              <w:bottom w:val="single" w:sz="4" w:space="0" w:color="000000"/>
              <w:right w:val="single" w:sz="4" w:space="0" w:color="000000"/>
            </w:tcBorders>
            <w:shd w:val="clear" w:color="auto" w:fill="auto"/>
            <w:noWrap/>
            <w:vAlign w:val="bottom"/>
            <w:hideMark/>
          </w:tcPr>
          <w:p w14:paraId="7B57AE8A" w14:textId="2ED5226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FD62C" w14:textId="28B8934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84181" w14:textId="47EBE4D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51,448.00 </w:t>
            </w:r>
          </w:p>
        </w:tc>
      </w:tr>
      <w:tr w:rsidR="00224F65" w:rsidRPr="00224F65" w14:paraId="38AE0B6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C5C7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041A3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306FB4A2" w14:textId="28681AB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325,970.00 </w:t>
            </w:r>
          </w:p>
        </w:tc>
        <w:tc>
          <w:tcPr>
            <w:tcW w:w="0" w:type="auto"/>
            <w:tcBorders>
              <w:top w:val="nil"/>
              <w:left w:val="nil"/>
              <w:bottom w:val="single" w:sz="4" w:space="0" w:color="000000"/>
              <w:right w:val="single" w:sz="4" w:space="0" w:color="000000"/>
            </w:tcBorders>
            <w:shd w:val="clear" w:color="auto" w:fill="auto"/>
            <w:noWrap/>
            <w:vAlign w:val="bottom"/>
            <w:hideMark/>
          </w:tcPr>
          <w:p w14:paraId="48718B36" w14:textId="30BFD72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46F660B9" w14:textId="009D78E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96555" w14:textId="6739ECE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5,255,801.25 </w:t>
            </w:r>
          </w:p>
        </w:tc>
      </w:tr>
      <w:tr w:rsidR="00224F65" w:rsidRPr="00224F65" w14:paraId="5E60246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7659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184D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0A52C371" w14:textId="7B7B4DE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69,060.00 </w:t>
            </w:r>
          </w:p>
        </w:tc>
        <w:tc>
          <w:tcPr>
            <w:tcW w:w="0" w:type="auto"/>
            <w:tcBorders>
              <w:top w:val="nil"/>
              <w:left w:val="nil"/>
              <w:bottom w:val="single" w:sz="4" w:space="0" w:color="000000"/>
              <w:right w:val="single" w:sz="4" w:space="0" w:color="000000"/>
            </w:tcBorders>
            <w:shd w:val="clear" w:color="auto" w:fill="auto"/>
            <w:noWrap/>
            <w:vAlign w:val="bottom"/>
            <w:hideMark/>
          </w:tcPr>
          <w:p w14:paraId="24207F86" w14:textId="519537F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0DC8F75F" w14:textId="3F3588F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C6BA1F" w14:textId="4346188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19,196.50 </w:t>
            </w:r>
          </w:p>
        </w:tc>
      </w:tr>
      <w:tr w:rsidR="00224F65" w:rsidRPr="00224F65" w14:paraId="36397BC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62839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E82A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1BC74239" w14:textId="23CEE1E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10,000.00 </w:t>
            </w:r>
          </w:p>
        </w:tc>
        <w:tc>
          <w:tcPr>
            <w:tcW w:w="0" w:type="auto"/>
            <w:tcBorders>
              <w:top w:val="nil"/>
              <w:left w:val="nil"/>
              <w:bottom w:val="single" w:sz="4" w:space="0" w:color="000000"/>
              <w:right w:val="single" w:sz="4" w:space="0" w:color="000000"/>
            </w:tcBorders>
            <w:shd w:val="clear" w:color="auto" w:fill="auto"/>
            <w:noWrap/>
            <w:vAlign w:val="bottom"/>
            <w:hideMark/>
          </w:tcPr>
          <w:p w14:paraId="46443A5B" w14:textId="1570C30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427F90FF" w14:textId="06B9F3B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A5B9B" w14:textId="152FD36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20,490.00 </w:t>
            </w:r>
          </w:p>
        </w:tc>
      </w:tr>
      <w:tr w:rsidR="00224F65" w:rsidRPr="00224F65" w14:paraId="42BF117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E10C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7795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4A25E108" w14:textId="5834B0B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86,844.00 </w:t>
            </w:r>
          </w:p>
        </w:tc>
        <w:tc>
          <w:tcPr>
            <w:tcW w:w="0" w:type="auto"/>
            <w:tcBorders>
              <w:top w:val="nil"/>
              <w:left w:val="nil"/>
              <w:bottom w:val="single" w:sz="4" w:space="0" w:color="000000"/>
              <w:right w:val="single" w:sz="4" w:space="0" w:color="000000"/>
            </w:tcBorders>
            <w:shd w:val="clear" w:color="auto" w:fill="auto"/>
            <w:noWrap/>
            <w:vAlign w:val="bottom"/>
            <w:hideMark/>
          </w:tcPr>
          <w:p w14:paraId="2A36CA1F" w14:textId="2A2C860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4D56A" w14:textId="2EC9D0E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C084A" w14:textId="316B110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86,844.00 </w:t>
            </w:r>
          </w:p>
        </w:tc>
      </w:tr>
      <w:tr w:rsidR="00224F65" w:rsidRPr="00224F65" w14:paraId="52D8868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E4D5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AACA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bottom"/>
            <w:hideMark/>
          </w:tcPr>
          <w:p w14:paraId="267F0BB1" w14:textId="236B524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35,990.00 </w:t>
            </w:r>
          </w:p>
        </w:tc>
        <w:tc>
          <w:tcPr>
            <w:tcW w:w="0" w:type="auto"/>
            <w:tcBorders>
              <w:top w:val="nil"/>
              <w:left w:val="nil"/>
              <w:bottom w:val="single" w:sz="4" w:space="0" w:color="000000"/>
              <w:right w:val="single" w:sz="4" w:space="0" w:color="000000"/>
            </w:tcBorders>
            <w:shd w:val="clear" w:color="auto" w:fill="auto"/>
            <w:noWrap/>
            <w:vAlign w:val="bottom"/>
            <w:hideMark/>
          </w:tcPr>
          <w:p w14:paraId="72F04A88" w14:textId="7D9960D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07683D52" w14:textId="01707C1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051448" w14:textId="31B84E1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88,990.00 </w:t>
            </w:r>
          </w:p>
        </w:tc>
      </w:tr>
      <w:tr w:rsidR="00224F65" w:rsidRPr="00224F65" w14:paraId="6E5EC42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CEA5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6DF8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5FDA024D" w14:textId="73B7C9F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767,666.00 </w:t>
            </w:r>
          </w:p>
        </w:tc>
        <w:tc>
          <w:tcPr>
            <w:tcW w:w="0" w:type="auto"/>
            <w:tcBorders>
              <w:top w:val="nil"/>
              <w:left w:val="nil"/>
              <w:bottom w:val="single" w:sz="4" w:space="0" w:color="000000"/>
              <w:right w:val="single" w:sz="4" w:space="0" w:color="000000"/>
            </w:tcBorders>
            <w:shd w:val="clear" w:color="auto" w:fill="auto"/>
            <w:noWrap/>
            <w:vAlign w:val="bottom"/>
            <w:hideMark/>
          </w:tcPr>
          <w:p w14:paraId="49973005" w14:textId="082FA15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481A06CF" w14:textId="4EF5BFD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4089F" w14:textId="37C8F12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5,408,529.00 </w:t>
            </w:r>
          </w:p>
        </w:tc>
      </w:tr>
      <w:tr w:rsidR="00224F65" w:rsidRPr="00224F65" w14:paraId="15A8AEF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8D0D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90572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7D6CD3A6" w14:textId="0699F39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54,369.00 </w:t>
            </w:r>
          </w:p>
        </w:tc>
        <w:tc>
          <w:tcPr>
            <w:tcW w:w="0" w:type="auto"/>
            <w:tcBorders>
              <w:top w:val="nil"/>
              <w:left w:val="nil"/>
              <w:bottom w:val="single" w:sz="4" w:space="0" w:color="000000"/>
              <w:right w:val="single" w:sz="4" w:space="0" w:color="000000"/>
            </w:tcBorders>
            <w:shd w:val="clear" w:color="auto" w:fill="auto"/>
            <w:noWrap/>
            <w:vAlign w:val="bottom"/>
            <w:hideMark/>
          </w:tcPr>
          <w:p w14:paraId="53008F00" w14:textId="2A5CAA8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577ACB0A" w14:textId="5B14BA6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C28E2" w14:textId="2D44C74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078,761.29 </w:t>
            </w:r>
          </w:p>
        </w:tc>
      </w:tr>
      <w:tr w:rsidR="00224F65" w:rsidRPr="00224F65" w14:paraId="6A3B9A1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4BDA6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5364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bottom"/>
            <w:hideMark/>
          </w:tcPr>
          <w:p w14:paraId="3300B58A" w14:textId="4891D05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96,722.00 </w:t>
            </w:r>
          </w:p>
        </w:tc>
        <w:tc>
          <w:tcPr>
            <w:tcW w:w="0" w:type="auto"/>
            <w:tcBorders>
              <w:top w:val="nil"/>
              <w:left w:val="nil"/>
              <w:bottom w:val="single" w:sz="4" w:space="0" w:color="000000"/>
              <w:right w:val="single" w:sz="4" w:space="0" w:color="000000"/>
            </w:tcBorders>
            <w:shd w:val="clear" w:color="auto" w:fill="auto"/>
            <w:noWrap/>
            <w:vAlign w:val="bottom"/>
            <w:hideMark/>
          </w:tcPr>
          <w:p w14:paraId="3D4134E4" w14:textId="0F1727A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6ECCB" w14:textId="400F8B8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6D2AD" w14:textId="1AE5127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96,722.00 </w:t>
            </w:r>
          </w:p>
        </w:tc>
      </w:tr>
      <w:tr w:rsidR="00224F65" w:rsidRPr="00224F65" w14:paraId="0384AD8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93549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14F2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4EE6F970" w14:textId="3FBA4B5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90,301.00 </w:t>
            </w:r>
          </w:p>
        </w:tc>
        <w:tc>
          <w:tcPr>
            <w:tcW w:w="0" w:type="auto"/>
            <w:tcBorders>
              <w:top w:val="nil"/>
              <w:left w:val="nil"/>
              <w:bottom w:val="single" w:sz="4" w:space="0" w:color="000000"/>
              <w:right w:val="single" w:sz="4" w:space="0" w:color="000000"/>
            </w:tcBorders>
            <w:shd w:val="clear" w:color="auto" w:fill="auto"/>
            <w:noWrap/>
            <w:vAlign w:val="bottom"/>
            <w:hideMark/>
          </w:tcPr>
          <w:p w14:paraId="0DFC2F35" w14:textId="39D85D3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1EABBEDA" w14:textId="476E169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C56652" w14:textId="3372F9D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145,301.00 </w:t>
            </w:r>
          </w:p>
        </w:tc>
      </w:tr>
      <w:tr w:rsidR="00224F65" w:rsidRPr="00224F65" w14:paraId="29B27F8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1776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4F353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54BA382E" w14:textId="0BA92D1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61,700.00 </w:t>
            </w:r>
          </w:p>
        </w:tc>
        <w:tc>
          <w:tcPr>
            <w:tcW w:w="0" w:type="auto"/>
            <w:tcBorders>
              <w:top w:val="nil"/>
              <w:left w:val="nil"/>
              <w:bottom w:val="single" w:sz="4" w:space="0" w:color="000000"/>
              <w:right w:val="single" w:sz="4" w:space="0" w:color="000000"/>
            </w:tcBorders>
            <w:shd w:val="clear" w:color="auto" w:fill="auto"/>
            <w:noWrap/>
            <w:vAlign w:val="bottom"/>
            <w:hideMark/>
          </w:tcPr>
          <w:p w14:paraId="070A2072" w14:textId="6CBB6B0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8B5FD3" w14:textId="474B32A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7F426" w14:textId="734BA8D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61,700.00 </w:t>
            </w:r>
          </w:p>
        </w:tc>
      </w:tr>
      <w:tr w:rsidR="00224F65" w:rsidRPr="00224F65" w14:paraId="607CAA9B"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D2E131"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1815E068" w14:textId="3B4F92DD"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35,718,272.48 </w:t>
            </w:r>
          </w:p>
        </w:tc>
        <w:tc>
          <w:tcPr>
            <w:tcW w:w="0" w:type="auto"/>
            <w:tcBorders>
              <w:top w:val="nil"/>
              <w:left w:val="nil"/>
              <w:bottom w:val="single" w:sz="4" w:space="0" w:color="000000"/>
              <w:right w:val="single" w:sz="4" w:space="0" w:color="000000"/>
            </w:tcBorders>
            <w:shd w:val="clear" w:color="A5A5A5" w:fill="A5A5A5"/>
            <w:noWrap/>
            <w:vAlign w:val="bottom"/>
            <w:hideMark/>
          </w:tcPr>
          <w:p w14:paraId="1A4EB3D3" w14:textId="3BFD26E0"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855686A" w14:textId="1AFFEDD2"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F937E47" w14:textId="5137B48C"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35,718,272.48 </w:t>
            </w:r>
          </w:p>
        </w:tc>
      </w:tr>
      <w:tr w:rsidR="00224F65" w:rsidRPr="00224F65" w14:paraId="5E0E69D3"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A9F8EB"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78BF0577" w14:textId="7FEE3B1D"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3,237,1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5341ABFA" w14:textId="1F7827B8"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96F7881" w14:textId="7860432F"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6EA8CE" w14:textId="08BE7D8F"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3,237,153.70 </w:t>
            </w:r>
          </w:p>
        </w:tc>
      </w:tr>
      <w:tr w:rsidR="00224F65" w:rsidRPr="00224F65" w14:paraId="492BA47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FEBC36"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7476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bottom"/>
            <w:hideMark/>
          </w:tcPr>
          <w:p w14:paraId="1CCBD1FA" w14:textId="1816029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52433245" w14:textId="17238AC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EC61B9" w14:textId="41F51C1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6DDC2F" w14:textId="4F3CBA5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22,900.00 </w:t>
            </w:r>
          </w:p>
        </w:tc>
      </w:tr>
      <w:tr w:rsidR="00224F65" w:rsidRPr="00224F65" w14:paraId="4746DA7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50D69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4967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44D8E54" w14:textId="6620405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1E59F56C" w14:textId="27EB760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8FFF4" w14:textId="4773AAC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03E08" w14:textId="2F1D22F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3,050.00 </w:t>
            </w:r>
          </w:p>
        </w:tc>
      </w:tr>
      <w:tr w:rsidR="00224F65" w:rsidRPr="00224F65" w14:paraId="0DEF56E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8044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09446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bottom"/>
            <w:hideMark/>
          </w:tcPr>
          <w:p w14:paraId="2292F69F" w14:textId="4E5ACF8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7B0BF053" w14:textId="5C3C9A9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F93B2" w14:textId="5FB854C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1CABD" w14:textId="379B43F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9,387.50 </w:t>
            </w:r>
          </w:p>
        </w:tc>
      </w:tr>
      <w:tr w:rsidR="00224F65" w:rsidRPr="00224F65" w14:paraId="47989A7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5490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2FC0C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bottom"/>
            <w:hideMark/>
          </w:tcPr>
          <w:p w14:paraId="77044CD7" w14:textId="3A571A3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7B04C22C" w14:textId="68BB2D0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9A0BBF" w14:textId="0E0A5B5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1584F" w14:textId="07887F8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05,900.00 </w:t>
            </w:r>
          </w:p>
        </w:tc>
      </w:tr>
      <w:tr w:rsidR="00224F65" w:rsidRPr="00224F65" w14:paraId="02E4CD4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6BAA8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8E70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46442BBF" w14:textId="3F61F90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04F1262" w14:textId="17C68C0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104D5" w14:textId="02C68A0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A320F1" w14:textId="30F333F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00,000.00 </w:t>
            </w:r>
          </w:p>
        </w:tc>
      </w:tr>
      <w:tr w:rsidR="00224F65" w:rsidRPr="00224F65" w14:paraId="39D140D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3980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0AF9D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1120772B" w14:textId="1877E7C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258864F8" w14:textId="4C44B1D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64858" w14:textId="6DD61D2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25866" w14:textId="011DA86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45,916.20 </w:t>
            </w:r>
          </w:p>
        </w:tc>
      </w:tr>
      <w:tr w:rsidR="00224F65" w:rsidRPr="00224F65" w14:paraId="11AEB32F"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B118DA"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44132522" w14:textId="66B493B9"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4,962,276.80 </w:t>
            </w:r>
          </w:p>
        </w:tc>
        <w:tc>
          <w:tcPr>
            <w:tcW w:w="0" w:type="auto"/>
            <w:tcBorders>
              <w:top w:val="nil"/>
              <w:left w:val="nil"/>
              <w:bottom w:val="single" w:sz="4" w:space="0" w:color="000000"/>
              <w:right w:val="single" w:sz="4" w:space="0" w:color="000000"/>
            </w:tcBorders>
            <w:shd w:val="clear" w:color="D8D8D8" w:fill="D8D8D8"/>
            <w:noWrap/>
            <w:vAlign w:val="bottom"/>
            <w:hideMark/>
          </w:tcPr>
          <w:p w14:paraId="2D845D33" w14:textId="118641D7"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9F82AD2" w14:textId="29DB5819"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08F8418" w14:textId="3FD40B4A"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4,962,276.80 </w:t>
            </w:r>
          </w:p>
        </w:tc>
      </w:tr>
      <w:tr w:rsidR="00224F65" w:rsidRPr="00224F65" w14:paraId="3F343AF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CDCD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17BA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bottom"/>
            <w:hideMark/>
          </w:tcPr>
          <w:p w14:paraId="6D0265A6" w14:textId="43032A3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10028E4A" w14:textId="07C2267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95F75" w14:textId="2FF1B1D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FFCA5" w14:textId="41A918D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5,500.00 </w:t>
            </w:r>
          </w:p>
        </w:tc>
      </w:tr>
      <w:tr w:rsidR="00224F65" w:rsidRPr="00224F65" w14:paraId="3DDC04D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6E56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A974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bottom"/>
            <w:hideMark/>
          </w:tcPr>
          <w:p w14:paraId="6C6B2F60" w14:textId="7604F8E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67055DE0" w14:textId="74E70C4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F38B5" w14:textId="5225F6A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5F6BE5" w14:textId="545C12B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55,320.00 </w:t>
            </w:r>
          </w:p>
        </w:tc>
      </w:tr>
      <w:tr w:rsidR="00224F65" w:rsidRPr="00224F65" w14:paraId="6AD6135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28AB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15E5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bottom"/>
            <w:hideMark/>
          </w:tcPr>
          <w:p w14:paraId="060BDAE3" w14:textId="2D884BA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0FD8F64F" w14:textId="05A0E60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6DDEE3" w14:textId="390DF18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C680E" w14:textId="1DCB5F9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78,775.00 </w:t>
            </w:r>
          </w:p>
        </w:tc>
      </w:tr>
      <w:tr w:rsidR="00224F65" w:rsidRPr="00224F65" w14:paraId="2B22512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0A4A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A8A5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98A115D" w14:textId="553DAEE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10C8C387" w14:textId="63C696B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1C200" w14:textId="1A359F4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C3711" w14:textId="585A157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6,650.00 </w:t>
            </w:r>
          </w:p>
        </w:tc>
      </w:tr>
      <w:tr w:rsidR="00224F65" w:rsidRPr="00224F65" w14:paraId="015E97C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F5526"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27DC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bottom"/>
            <w:hideMark/>
          </w:tcPr>
          <w:p w14:paraId="2F610A00" w14:textId="0417F69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38C96463" w14:textId="236FD20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1D0142" w14:textId="45E5304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60BE7" w14:textId="2BC715A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000.00 </w:t>
            </w:r>
          </w:p>
        </w:tc>
      </w:tr>
      <w:tr w:rsidR="00224F65" w:rsidRPr="00224F65" w14:paraId="0E9E061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2914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C29A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bottom"/>
            <w:hideMark/>
          </w:tcPr>
          <w:p w14:paraId="359707B5" w14:textId="16DE6AF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7E0F7BA3" w14:textId="248E817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70C4F" w14:textId="7495C9A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00259" w14:textId="292312E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1,200.00 </w:t>
            </w:r>
          </w:p>
        </w:tc>
      </w:tr>
      <w:tr w:rsidR="00224F65" w:rsidRPr="00224F65" w14:paraId="156BABA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CAEB8"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7A72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7C55D7D" w14:textId="61D0C74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09A04CB9" w14:textId="0D25218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BF8AF" w14:textId="0C97A40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03EDC" w14:textId="0BED32E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0,131.30 </w:t>
            </w:r>
          </w:p>
        </w:tc>
      </w:tr>
      <w:tr w:rsidR="00224F65" w:rsidRPr="00224F65" w14:paraId="74D22A6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A5663B"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FDE9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bottom"/>
            <w:hideMark/>
          </w:tcPr>
          <w:p w14:paraId="351B3C0B" w14:textId="4FB2CD4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70DB4F21" w14:textId="48D6994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79CBA" w14:textId="63867AB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4493D" w14:textId="0CDF61C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404,855.00 </w:t>
            </w:r>
          </w:p>
        </w:tc>
      </w:tr>
      <w:tr w:rsidR="00224F65" w:rsidRPr="00224F65" w14:paraId="2D096EE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B2727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DEE5A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F1BF826" w14:textId="540B20B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48,643.70 </w:t>
            </w:r>
          </w:p>
        </w:tc>
        <w:tc>
          <w:tcPr>
            <w:tcW w:w="0" w:type="auto"/>
            <w:tcBorders>
              <w:top w:val="nil"/>
              <w:left w:val="nil"/>
              <w:bottom w:val="single" w:sz="4" w:space="0" w:color="000000"/>
              <w:right w:val="single" w:sz="4" w:space="0" w:color="000000"/>
            </w:tcBorders>
            <w:shd w:val="clear" w:color="auto" w:fill="auto"/>
            <w:noWrap/>
            <w:vAlign w:val="bottom"/>
            <w:hideMark/>
          </w:tcPr>
          <w:p w14:paraId="4F0BBF85" w14:textId="7610554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F2983" w14:textId="06F8144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8320D" w14:textId="1AF68B4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48,643.70 </w:t>
            </w:r>
          </w:p>
        </w:tc>
      </w:tr>
      <w:tr w:rsidR="00224F65" w:rsidRPr="00224F65" w14:paraId="1F630B2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1203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E891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98E3BC1" w14:textId="090119C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40973361" w14:textId="5D61983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AE908" w14:textId="3629F2D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A94BF" w14:textId="36F55E5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92,201.80 </w:t>
            </w:r>
          </w:p>
        </w:tc>
      </w:tr>
      <w:tr w:rsidR="00224F65" w:rsidRPr="00224F65" w14:paraId="066F6AF5"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AFADDC"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2FADB0D5" w14:textId="189290E8"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9,141,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565A20A" w14:textId="57BAFED0"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061820" w14:textId="43A396AD"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D849D5" w14:textId="1CEC8012"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9,141,750.00 </w:t>
            </w:r>
          </w:p>
        </w:tc>
      </w:tr>
      <w:tr w:rsidR="00224F65" w:rsidRPr="00224F65" w14:paraId="469AC0F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6F1C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57132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bottom"/>
            <w:hideMark/>
          </w:tcPr>
          <w:p w14:paraId="228766C3" w14:textId="3905223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7E1045" w14:textId="3DFA46C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30134" w14:textId="5591CDC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21570" w14:textId="13A0167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0,000.00 </w:t>
            </w:r>
          </w:p>
        </w:tc>
      </w:tr>
      <w:tr w:rsidR="00224F65" w:rsidRPr="00224F65" w14:paraId="00F2F22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8C19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57376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bottom"/>
            <w:hideMark/>
          </w:tcPr>
          <w:p w14:paraId="79F59F84" w14:textId="34EACA7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5EF58C21" w14:textId="4D8D8D5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DAD86" w14:textId="21C17D2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6B7DB" w14:textId="04E5301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46,152.75 </w:t>
            </w:r>
          </w:p>
        </w:tc>
      </w:tr>
      <w:tr w:rsidR="00224F65" w:rsidRPr="00224F65" w14:paraId="4059F8A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408ED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3E12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bottom"/>
            <w:hideMark/>
          </w:tcPr>
          <w:p w14:paraId="35D1C330" w14:textId="5DBE746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4B39D923" w14:textId="5396E31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BDF3F" w14:textId="01078F7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02AF5" w14:textId="0EE6F4E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02,806.50 </w:t>
            </w:r>
          </w:p>
        </w:tc>
      </w:tr>
      <w:tr w:rsidR="00224F65" w:rsidRPr="00224F65" w14:paraId="1EAC472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4B226"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33E5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1F8B3D9D" w14:textId="1DB8897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3BC777BE" w14:textId="3A5DE4B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498757" w14:textId="6A07788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DA1436" w14:textId="3F3952A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45,252.75 </w:t>
            </w:r>
          </w:p>
        </w:tc>
      </w:tr>
      <w:tr w:rsidR="00224F65" w:rsidRPr="00224F65" w14:paraId="19A02C8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243E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429F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bottom"/>
            <w:hideMark/>
          </w:tcPr>
          <w:p w14:paraId="36A9FCC2" w14:textId="65ED26F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18,000.00 </w:t>
            </w:r>
          </w:p>
        </w:tc>
        <w:tc>
          <w:tcPr>
            <w:tcW w:w="0" w:type="auto"/>
            <w:tcBorders>
              <w:top w:val="nil"/>
              <w:left w:val="nil"/>
              <w:bottom w:val="single" w:sz="4" w:space="0" w:color="000000"/>
              <w:right w:val="single" w:sz="4" w:space="0" w:color="000000"/>
            </w:tcBorders>
            <w:shd w:val="clear" w:color="auto" w:fill="auto"/>
            <w:noWrap/>
            <w:vAlign w:val="bottom"/>
            <w:hideMark/>
          </w:tcPr>
          <w:p w14:paraId="32528235" w14:textId="0CA40E6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59FC07" w14:textId="572333C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266B09" w14:textId="4309BC4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18,000.00 </w:t>
            </w:r>
          </w:p>
        </w:tc>
      </w:tr>
      <w:tr w:rsidR="00224F65" w:rsidRPr="00224F65" w14:paraId="3A83286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953A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AAC8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436A34E6" w14:textId="1EEA162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7C44AD" w14:textId="786763B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39AFC" w14:textId="7ED04A6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D6BDE" w14:textId="3043422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0,000.00 </w:t>
            </w:r>
          </w:p>
        </w:tc>
      </w:tr>
      <w:tr w:rsidR="00224F65" w:rsidRPr="00224F65" w14:paraId="0105567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2E06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86E9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bottom"/>
            <w:hideMark/>
          </w:tcPr>
          <w:p w14:paraId="74988600" w14:textId="181ABA2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1A59AFB4" w14:textId="21B10F2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B6500C" w14:textId="2390B9C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29DD63" w14:textId="654474B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02,806.50 </w:t>
            </w:r>
          </w:p>
        </w:tc>
      </w:tr>
      <w:tr w:rsidR="00224F65" w:rsidRPr="00224F65" w14:paraId="11B5DA9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3506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C131B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bottom"/>
            <w:hideMark/>
          </w:tcPr>
          <w:p w14:paraId="039D807E" w14:textId="0CD0125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4C572608" w14:textId="4349076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5AECF4" w14:textId="2BC6B00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4123A2" w14:textId="753DCE5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98,925.00 </w:t>
            </w:r>
          </w:p>
        </w:tc>
      </w:tr>
      <w:tr w:rsidR="00224F65" w:rsidRPr="00224F65" w14:paraId="144B9E0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02C4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003E1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bottom"/>
            <w:hideMark/>
          </w:tcPr>
          <w:p w14:paraId="0A5AFA6F" w14:textId="14E2693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5F463463" w14:textId="5539E2A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49F6B" w14:textId="7C98C67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4A377" w14:textId="3E81496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27,806.50 </w:t>
            </w:r>
          </w:p>
        </w:tc>
      </w:tr>
      <w:tr w:rsidR="00224F65" w:rsidRPr="00224F65" w14:paraId="5F47649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B4D9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BD15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6DFBAD85" w14:textId="09D1B29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3CA978" w14:textId="10A9EBB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3E5F00" w14:textId="4B17B94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F46F6" w14:textId="7BD1BA2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0,000.00 </w:t>
            </w:r>
          </w:p>
        </w:tc>
      </w:tr>
      <w:tr w:rsidR="00224F65" w:rsidRPr="00224F65" w14:paraId="4E289CF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EB889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3F37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22007B5E" w14:textId="3AE52A4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899C4B" w14:textId="04F025B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DA63D" w14:textId="595A777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1F4674" w14:textId="4737559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0,000.00 </w:t>
            </w:r>
          </w:p>
        </w:tc>
      </w:tr>
      <w:tr w:rsidR="00224F65" w:rsidRPr="00224F65" w14:paraId="45DB290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A88A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9F94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53DC63D1" w14:textId="4CAF095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8EE3905" w14:textId="33B67AF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E4476" w14:textId="4755DBB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5664B" w14:textId="37856BD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0,000.00 </w:t>
            </w:r>
          </w:p>
        </w:tc>
      </w:tr>
      <w:tr w:rsidR="00224F65" w:rsidRPr="00224F65" w14:paraId="636A004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2879B"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8FB6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1731A42B" w14:textId="3EA15D1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673C1DD" w14:textId="3301D5A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E116A0" w14:textId="2BDD59F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2DBBB6" w14:textId="36150AC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0,000.00 </w:t>
            </w:r>
          </w:p>
        </w:tc>
      </w:tr>
      <w:tr w:rsidR="00224F65" w:rsidRPr="00224F65" w14:paraId="1B5BCBE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9B99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711A1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3601B3C0" w14:textId="40CDD50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59A1B7" w14:textId="3F8BCF6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DE8EF" w14:textId="1F63B12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DF19D" w14:textId="0FDF7DA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0,000.00 </w:t>
            </w:r>
          </w:p>
        </w:tc>
      </w:tr>
      <w:tr w:rsidR="00224F65" w:rsidRPr="00224F65" w14:paraId="5344527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9661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BE0A5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419ECBB3" w14:textId="6C47B0A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3F958B0" w14:textId="68CFBF4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C166E" w14:textId="2E4CB32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5402C" w14:textId="1061B4C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0,000.00 </w:t>
            </w:r>
          </w:p>
        </w:tc>
      </w:tr>
      <w:tr w:rsidR="00224F65" w:rsidRPr="00224F65" w14:paraId="1C368A96"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1CF17A"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1468C963" w14:textId="4BDA4DA8"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6,650,422.98 </w:t>
            </w:r>
          </w:p>
        </w:tc>
        <w:tc>
          <w:tcPr>
            <w:tcW w:w="0" w:type="auto"/>
            <w:tcBorders>
              <w:top w:val="nil"/>
              <w:left w:val="nil"/>
              <w:bottom w:val="single" w:sz="4" w:space="0" w:color="000000"/>
              <w:right w:val="single" w:sz="4" w:space="0" w:color="000000"/>
            </w:tcBorders>
            <w:shd w:val="clear" w:color="D8D8D8" w:fill="D8D8D8"/>
            <w:noWrap/>
            <w:vAlign w:val="bottom"/>
            <w:hideMark/>
          </w:tcPr>
          <w:p w14:paraId="13029C61" w14:textId="30EC147F"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635FEAA" w14:textId="481A6C87"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077C043" w14:textId="67EB1670"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6,650,422.98 </w:t>
            </w:r>
          </w:p>
        </w:tc>
      </w:tr>
      <w:tr w:rsidR="00224F65" w:rsidRPr="00224F65" w14:paraId="2081998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F6C3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75E0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borlan</w:t>
            </w:r>
          </w:p>
        </w:tc>
        <w:tc>
          <w:tcPr>
            <w:tcW w:w="0" w:type="auto"/>
            <w:tcBorders>
              <w:top w:val="nil"/>
              <w:left w:val="nil"/>
              <w:bottom w:val="single" w:sz="4" w:space="0" w:color="000000"/>
              <w:right w:val="single" w:sz="4" w:space="0" w:color="000000"/>
            </w:tcBorders>
            <w:shd w:val="clear" w:color="auto" w:fill="auto"/>
            <w:noWrap/>
            <w:vAlign w:val="bottom"/>
            <w:hideMark/>
          </w:tcPr>
          <w:p w14:paraId="0DFE5F73" w14:textId="67CDA37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72A087C1" w14:textId="2711A77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84F42C" w14:textId="2C4874D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7F59A" w14:textId="0EA9D37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68,087.15 </w:t>
            </w:r>
          </w:p>
        </w:tc>
      </w:tr>
      <w:tr w:rsidR="00224F65" w:rsidRPr="00224F65" w14:paraId="07C6E69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CC98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FC444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bottom"/>
            <w:hideMark/>
          </w:tcPr>
          <w:p w14:paraId="3CD4BB93" w14:textId="3C262FF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482CD76F" w14:textId="38884EB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19FC7" w14:textId="3E56C57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B8910" w14:textId="4B5A829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3,600.00 </w:t>
            </w:r>
          </w:p>
        </w:tc>
      </w:tr>
      <w:tr w:rsidR="00224F65" w:rsidRPr="00224F65" w14:paraId="78B62E1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9C74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4B01D5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bottom"/>
            <w:hideMark/>
          </w:tcPr>
          <w:p w14:paraId="536214A1" w14:textId="05F6926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74BE3AA7" w14:textId="7155AB7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DD1486" w14:textId="7F13827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693C42" w14:textId="282888F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49,500.00 </w:t>
            </w:r>
          </w:p>
        </w:tc>
      </w:tr>
      <w:tr w:rsidR="00224F65" w:rsidRPr="00224F65" w14:paraId="4287AE2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2DAA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A4E3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bottom"/>
            <w:hideMark/>
          </w:tcPr>
          <w:p w14:paraId="1976A9BC" w14:textId="6313E81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785A6331" w14:textId="027729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C3D18" w14:textId="037A833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E0A9F3" w14:textId="3BEA332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83,950.00 </w:t>
            </w:r>
          </w:p>
        </w:tc>
      </w:tr>
      <w:tr w:rsidR="00224F65" w:rsidRPr="00224F65" w14:paraId="1018456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31245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B5E4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bottom"/>
            <w:hideMark/>
          </w:tcPr>
          <w:p w14:paraId="386D2A6E" w14:textId="66FD5D0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F018704" w14:textId="71F3EDB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5821E" w14:textId="6B54244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D6E52" w14:textId="2CDA244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00,000.00 </w:t>
            </w:r>
          </w:p>
        </w:tc>
      </w:tr>
      <w:tr w:rsidR="00224F65" w:rsidRPr="00224F65" w14:paraId="2D3A955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B7ED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AD288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4EF8FF56" w14:textId="14D85FE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416871D7" w14:textId="3837CE2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E418A6" w14:textId="55CC9F1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28672" w14:textId="76626FC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2,723.73 </w:t>
            </w:r>
          </w:p>
        </w:tc>
      </w:tr>
      <w:tr w:rsidR="00224F65" w:rsidRPr="00224F65" w14:paraId="72C0395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1252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7AC8C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575F11B" w14:textId="19A6F50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28AF7F16" w14:textId="624DB09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AB4681" w14:textId="133A39D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CC910" w14:textId="4031698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0,000.00 </w:t>
            </w:r>
          </w:p>
        </w:tc>
      </w:tr>
      <w:tr w:rsidR="00224F65" w:rsidRPr="00224F65" w14:paraId="0A991D2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64CD0B"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1B045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bottom"/>
            <w:hideMark/>
          </w:tcPr>
          <w:p w14:paraId="7083A77F" w14:textId="071A214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17,471.15 </w:t>
            </w:r>
          </w:p>
        </w:tc>
        <w:tc>
          <w:tcPr>
            <w:tcW w:w="0" w:type="auto"/>
            <w:tcBorders>
              <w:top w:val="nil"/>
              <w:left w:val="nil"/>
              <w:bottom w:val="single" w:sz="4" w:space="0" w:color="000000"/>
              <w:right w:val="single" w:sz="4" w:space="0" w:color="000000"/>
            </w:tcBorders>
            <w:shd w:val="clear" w:color="auto" w:fill="auto"/>
            <w:noWrap/>
            <w:vAlign w:val="bottom"/>
            <w:hideMark/>
          </w:tcPr>
          <w:p w14:paraId="05BD9E10" w14:textId="48AB370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658714" w14:textId="77123C4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BFE1C" w14:textId="065D69B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17,471.15 </w:t>
            </w:r>
          </w:p>
        </w:tc>
      </w:tr>
      <w:tr w:rsidR="00224F65" w:rsidRPr="00224F65" w14:paraId="641B200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FF7E7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452C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2D08A68A" w14:textId="12D2421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3FE9B47B" w14:textId="5AA0F1E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D9CF1" w14:textId="4ECAE0B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A7D41" w14:textId="33323D1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43,000.00 </w:t>
            </w:r>
          </w:p>
        </w:tc>
      </w:tr>
      <w:tr w:rsidR="00224F65" w:rsidRPr="00224F65" w14:paraId="2723326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A9155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A4B88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0E47A15C" w14:textId="36CFC2A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62,090.95 </w:t>
            </w:r>
          </w:p>
        </w:tc>
        <w:tc>
          <w:tcPr>
            <w:tcW w:w="0" w:type="auto"/>
            <w:tcBorders>
              <w:top w:val="nil"/>
              <w:left w:val="nil"/>
              <w:bottom w:val="single" w:sz="4" w:space="0" w:color="000000"/>
              <w:right w:val="single" w:sz="4" w:space="0" w:color="000000"/>
            </w:tcBorders>
            <w:shd w:val="clear" w:color="auto" w:fill="auto"/>
            <w:noWrap/>
            <w:vAlign w:val="bottom"/>
            <w:hideMark/>
          </w:tcPr>
          <w:p w14:paraId="6D05EE22" w14:textId="4269D62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D7289" w14:textId="65AFC7C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F9FB4" w14:textId="4D73B33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62,090.95 </w:t>
            </w:r>
          </w:p>
        </w:tc>
      </w:tr>
      <w:tr w:rsidR="00224F65" w:rsidRPr="00224F65" w14:paraId="692B5141"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527ED4"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53D84ED3" w14:textId="32296C73"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1,726,669.00 </w:t>
            </w:r>
          </w:p>
        </w:tc>
        <w:tc>
          <w:tcPr>
            <w:tcW w:w="0" w:type="auto"/>
            <w:tcBorders>
              <w:top w:val="nil"/>
              <w:left w:val="nil"/>
              <w:bottom w:val="single" w:sz="4" w:space="0" w:color="000000"/>
              <w:right w:val="single" w:sz="4" w:space="0" w:color="000000"/>
            </w:tcBorders>
            <w:shd w:val="clear" w:color="D8D8D8" w:fill="D8D8D8"/>
            <w:noWrap/>
            <w:vAlign w:val="bottom"/>
            <w:hideMark/>
          </w:tcPr>
          <w:p w14:paraId="2C54DD41" w14:textId="1029A93C"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EB8CFF8" w14:textId="0645E08C"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30F3044" w14:textId="6202B1B1"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1,726,669.00 </w:t>
            </w:r>
          </w:p>
        </w:tc>
      </w:tr>
      <w:tr w:rsidR="00224F65" w:rsidRPr="00224F65" w14:paraId="0513BE5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D92439"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E4F70F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58AE1198" w14:textId="0C6E182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12,579.00 </w:t>
            </w:r>
          </w:p>
        </w:tc>
        <w:tc>
          <w:tcPr>
            <w:tcW w:w="0" w:type="auto"/>
            <w:tcBorders>
              <w:top w:val="nil"/>
              <w:left w:val="nil"/>
              <w:bottom w:val="single" w:sz="4" w:space="0" w:color="000000"/>
              <w:right w:val="single" w:sz="4" w:space="0" w:color="000000"/>
            </w:tcBorders>
            <w:shd w:val="clear" w:color="auto" w:fill="auto"/>
            <w:noWrap/>
            <w:vAlign w:val="bottom"/>
            <w:hideMark/>
          </w:tcPr>
          <w:p w14:paraId="28E5C7D7" w14:textId="705C4F0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051DC" w14:textId="5E73953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C114B9" w14:textId="100219B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12,579.00 </w:t>
            </w:r>
          </w:p>
        </w:tc>
      </w:tr>
      <w:tr w:rsidR="00224F65" w:rsidRPr="00224F65" w14:paraId="145BECB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90BA8"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BC10AE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37CBA505" w14:textId="6FBEFB2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A8682B7" w14:textId="591DB26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516E6A" w14:textId="4604130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059A5F" w14:textId="6F1C387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35,000.00 </w:t>
            </w:r>
          </w:p>
        </w:tc>
      </w:tr>
      <w:tr w:rsidR="00224F65" w:rsidRPr="00224F65" w14:paraId="5AECAA6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5FE75"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64F824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bottom"/>
            <w:hideMark/>
          </w:tcPr>
          <w:p w14:paraId="3345CB57" w14:textId="765466A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17969183" w14:textId="01CFF80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91E51" w14:textId="60D2B11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CC718" w14:textId="1929873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46,825.00 </w:t>
            </w:r>
          </w:p>
        </w:tc>
      </w:tr>
      <w:tr w:rsidR="00224F65" w:rsidRPr="00224F65" w14:paraId="7E09525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50FFB0"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26DE27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7C960622" w14:textId="38739BE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22763FF6" w14:textId="4A0FC8F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092B7" w14:textId="1E90C4E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941DC" w14:textId="4BF95E2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7,300.00 </w:t>
            </w:r>
          </w:p>
        </w:tc>
      </w:tr>
      <w:tr w:rsidR="00224F65" w:rsidRPr="00224F65" w14:paraId="0A103AF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96611"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BBD818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01DF7D8" w14:textId="4163F96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78BA0C7B" w14:textId="725AD9F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7DC3EC" w14:textId="5F21ACB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1E451" w14:textId="00DF869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99,250.00 </w:t>
            </w:r>
          </w:p>
        </w:tc>
      </w:tr>
      <w:tr w:rsidR="00224F65" w:rsidRPr="00224F65" w14:paraId="0440EC0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2AA1D"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034DD9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bottom"/>
            <w:hideMark/>
          </w:tcPr>
          <w:p w14:paraId="0725FFDE" w14:textId="4C98BD5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57D58D7D" w14:textId="5AA8B1E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1D236" w14:textId="6184EFC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0A3C0D" w14:textId="0EA777E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1,800.00 </w:t>
            </w:r>
          </w:p>
        </w:tc>
      </w:tr>
      <w:tr w:rsidR="00224F65" w:rsidRPr="00224F65" w14:paraId="1312507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AB0E40"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24E7AF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57CFA3FA" w14:textId="4803F5E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53D296A5" w14:textId="5787B48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A1633" w14:textId="3622157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28FB3" w14:textId="65CB602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97,100.00 </w:t>
            </w:r>
          </w:p>
        </w:tc>
      </w:tr>
      <w:tr w:rsidR="00224F65" w:rsidRPr="00224F65" w14:paraId="40320EC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5EDC0"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89EB6A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bottom"/>
            <w:hideMark/>
          </w:tcPr>
          <w:p w14:paraId="3BD18DE4" w14:textId="3518CF3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713D3546" w14:textId="6B35AF5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1A947" w14:textId="578E266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37E389" w14:textId="4860D15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1,100.00 </w:t>
            </w:r>
          </w:p>
        </w:tc>
      </w:tr>
      <w:tr w:rsidR="00224F65" w:rsidRPr="00224F65" w14:paraId="54D5304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CFB32"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EED9B6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bottom"/>
            <w:hideMark/>
          </w:tcPr>
          <w:p w14:paraId="7C6EDFDB" w14:textId="5EB2DB3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448ECC12" w14:textId="6C35B5C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79D97" w14:textId="742C8E0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57589" w14:textId="10A9373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72,050.00 </w:t>
            </w:r>
          </w:p>
        </w:tc>
      </w:tr>
      <w:tr w:rsidR="00224F65" w:rsidRPr="00224F65" w14:paraId="54554E6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AA7C2"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AF2704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bottom"/>
            <w:hideMark/>
          </w:tcPr>
          <w:p w14:paraId="21CA337B" w14:textId="6A86F00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68,100.00 </w:t>
            </w:r>
          </w:p>
        </w:tc>
        <w:tc>
          <w:tcPr>
            <w:tcW w:w="0" w:type="auto"/>
            <w:tcBorders>
              <w:top w:val="nil"/>
              <w:left w:val="nil"/>
              <w:bottom w:val="single" w:sz="4" w:space="0" w:color="000000"/>
              <w:right w:val="single" w:sz="4" w:space="0" w:color="000000"/>
            </w:tcBorders>
            <w:shd w:val="clear" w:color="auto" w:fill="auto"/>
            <w:noWrap/>
            <w:vAlign w:val="bottom"/>
            <w:hideMark/>
          </w:tcPr>
          <w:p w14:paraId="6525A76F" w14:textId="5C66E19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953E8A" w14:textId="63AA908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D1F95" w14:textId="7ABCED4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68,100.00 </w:t>
            </w:r>
          </w:p>
        </w:tc>
      </w:tr>
      <w:tr w:rsidR="00224F65" w:rsidRPr="00224F65" w14:paraId="5FBCF81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E7CE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A3A1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3993DA47" w14:textId="1B8459A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491,750.00 </w:t>
            </w:r>
          </w:p>
        </w:tc>
        <w:tc>
          <w:tcPr>
            <w:tcW w:w="0" w:type="auto"/>
            <w:tcBorders>
              <w:top w:val="nil"/>
              <w:left w:val="nil"/>
              <w:bottom w:val="single" w:sz="4" w:space="0" w:color="000000"/>
              <w:right w:val="single" w:sz="4" w:space="0" w:color="000000"/>
            </w:tcBorders>
            <w:shd w:val="clear" w:color="auto" w:fill="auto"/>
            <w:noWrap/>
            <w:vAlign w:val="bottom"/>
            <w:hideMark/>
          </w:tcPr>
          <w:p w14:paraId="78299FAB" w14:textId="62D512D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DF6711" w14:textId="193F1BF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1F26E" w14:textId="26F3EEC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491,750.00 </w:t>
            </w:r>
          </w:p>
        </w:tc>
      </w:tr>
      <w:tr w:rsidR="00224F65" w:rsidRPr="00224F65" w14:paraId="69C6348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87950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6C15B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308ACD80" w14:textId="03A1416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FA792C" w14:textId="6371745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76660" w14:textId="636D29B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F3F1A" w14:textId="01F3BC7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0,000.00 </w:t>
            </w:r>
          </w:p>
        </w:tc>
      </w:tr>
      <w:tr w:rsidR="00224F65" w:rsidRPr="00224F65" w14:paraId="1545C0F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D919B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D88E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043A01EE" w14:textId="13267A2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78,905.00 </w:t>
            </w:r>
          </w:p>
        </w:tc>
        <w:tc>
          <w:tcPr>
            <w:tcW w:w="0" w:type="auto"/>
            <w:tcBorders>
              <w:top w:val="nil"/>
              <w:left w:val="nil"/>
              <w:bottom w:val="single" w:sz="4" w:space="0" w:color="000000"/>
              <w:right w:val="single" w:sz="4" w:space="0" w:color="000000"/>
            </w:tcBorders>
            <w:shd w:val="clear" w:color="auto" w:fill="auto"/>
            <w:noWrap/>
            <w:vAlign w:val="bottom"/>
            <w:hideMark/>
          </w:tcPr>
          <w:p w14:paraId="4068AC2D" w14:textId="42BA828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21457" w14:textId="1542A89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306DB" w14:textId="6142EE1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78,905.00 </w:t>
            </w:r>
          </w:p>
        </w:tc>
      </w:tr>
      <w:tr w:rsidR="00224F65" w:rsidRPr="00224F65" w14:paraId="523F70E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07C8A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A86B4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927813F" w14:textId="3B80CC9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1B95FF31" w14:textId="111EAA6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BC235" w14:textId="2FC0459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64911" w14:textId="3843C52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05,000.00 </w:t>
            </w:r>
          </w:p>
        </w:tc>
      </w:tr>
      <w:tr w:rsidR="00224F65" w:rsidRPr="00224F65" w14:paraId="424B372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BEFD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BF5D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A636643" w14:textId="7F767D6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58,770.00 </w:t>
            </w:r>
          </w:p>
        </w:tc>
        <w:tc>
          <w:tcPr>
            <w:tcW w:w="0" w:type="auto"/>
            <w:tcBorders>
              <w:top w:val="nil"/>
              <w:left w:val="nil"/>
              <w:bottom w:val="single" w:sz="4" w:space="0" w:color="000000"/>
              <w:right w:val="single" w:sz="4" w:space="0" w:color="000000"/>
            </w:tcBorders>
            <w:shd w:val="clear" w:color="auto" w:fill="auto"/>
            <w:noWrap/>
            <w:vAlign w:val="bottom"/>
            <w:hideMark/>
          </w:tcPr>
          <w:p w14:paraId="52570FC6" w14:textId="3932E50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050D72" w14:textId="115D3D9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1CB8B" w14:textId="4E40EFC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58,770.00 </w:t>
            </w:r>
          </w:p>
        </w:tc>
      </w:tr>
      <w:tr w:rsidR="00224F65" w:rsidRPr="00224F65" w14:paraId="41AF5B5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8FB02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5B1F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39693CDA" w14:textId="5601CB3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15505529" w14:textId="00FE50E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FB0D4" w14:textId="4566C21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8F91EE" w14:textId="0CB594F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46,375.00 </w:t>
            </w:r>
          </w:p>
        </w:tc>
      </w:tr>
      <w:tr w:rsidR="00224F65" w:rsidRPr="00224F65" w14:paraId="424BE49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FF656"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A4A5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54F394D8" w14:textId="04B22A7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1FA2121D" w14:textId="70210F6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DAEBD" w14:textId="233526C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55815" w14:textId="4E81E17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94,765.00 </w:t>
            </w:r>
          </w:p>
        </w:tc>
      </w:tr>
      <w:tr w:rsidR="00224F65" w:rsidRPr="00224F65" w14:paraId="70A646F6"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8C9BEA"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514648E8" w14:textId="586877BF"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53,954,472.20 </w:t>
            </w:r>
          </w:p>
        </w:tc>
        <w:tc>
          <w:tcPr>
            <w:tcW w:w="0" w:type="auto"/>
            <w:tcBorders>
              <w:top w:val="nil"/>
              <w:left w:val="nil"/>
              <w:bottom w:val="single" w:sz="4" w:space="0" w:color="000000"/>
              <w:right w:val="single" w:sz="4" w:space="0" w:color="000000"/>
            </w:tcBorders>
            <w:shd w:val="clear" w:color="A5A5A5" w:fill="A5A5A5"/>
            <w:noWrap/>
            <w:vAlign w:val="bottom"/>
            <w:hideMark/>
          </w:tcPr>
          <w:p w14:paraId="1067D183" w14:textId="7DE9D453"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9DD5146" w14:textId="599EF0A7"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A83DD98" w14:textId="5ADB394B"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57,031,422.20 </w:t>
            </w:r>
          </w:p>
        </w:tc>
      </w:tr>
      <w:tr w:rsidR="00224F65" w:rsidRPr="00224F65" w14:paraId="35AC43C3"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FD4760"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50A7F907" w14:textId="662F0D3C"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0,630,187.35 </w:t>
            </w:r>
          </w:p>
        </w:tc>
        <w:tc>
          <w:tcPr>
            <w:tcW w:w="0" w:type="auto"/>
            <w:tcBorders>
              <w:top w:val="nil"/>
              <w:left w:val="nil"/>
              <w:bottom w:val="single" w:sz="4" w:space="0" w:color="000000"/>
              <w:right w:val="single" w:sz="4" w:space="0" w:color="000000"/>
            </w:tcBorders>
            <w:shd w:val="clear" w:color="D8D8D8" w:fill="D8D8D8"/>
            <w:noWrap/>
            <w:vAlign w:val="bottom"/>
            <w:hideMark/>
          </w:tcPr>
          <w:p w14:paraId="57096280" w14:textId="683FB05B"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E14A3FD" w14:textId="16A40CE3"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8E3F26F" w14:textId="3C5EFF02"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2,075,937.35 </w:t>
            </w:r>
          </w:p>
        </w:tc>
      </w:tr>
      <w:tr w:rsidR="00224F65" w:rsidRPr="00224F65" w14:paraId="320525C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B05AF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FA33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7B45E9EB" w14:textId="0099467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442BD442" w14:textId="7B28DD0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AB36D" w14:textId="15C5511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42596D" w14:textId="3B691F7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486,728.00 </w:t>
            </w:r>
          </w:p>
        </w:tc>
      </w:tr>
      <w:tr w:rsidR="00224F65" w:rsidRPr="00224F65" w14:paraId="44A34CA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61A7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2B17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bottom"/>
            <w:hideMark/>
          </w:tcPr>
          <w:p w14:paraId="434EA800" w14:textId="2AADBF0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3B8FE151" w14:textId="2C7B32C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C3A7AF" w14:textId="3536402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4B474" w14:textId="6A24E26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39,865.16 </w:t>
            </w:r>
          </w:p>
        </w:tc>
      </w:tr>
      <w:tr w:rsidR="00224F65" w:rsidRPr="00224F65" w14:paraId="44D9663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02FB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F2A17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bottom"/>
            <w:hideMark/>
          </w:tcPr>
          <w:p w14:paraId="21286DD4" w14:textId="7A0B826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270A2892" w14:textId="3932023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C3389D" w14:textId="66DB587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5FB521" w14:textId="3088B7B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08,781.72 </w:t>
            </w:r>
          </w:p>
        </w:tc>
      </w:tr>
      <w:tr w:rsidR="00224F65" w:rsidRPr="00224F65" w14:paraId="305B5C6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32DD6"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724D2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65058B0E" w14:textId="26D83F8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20B48E66" w14:textId="6BC1041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49C7B1A0" w14:textId="4254345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62769" w14:textId="390B5B4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961,210.81 </w:t>
            </w:r>
          </w:p>
        </w:tc>
      </w:tr>
      <w:tr w:rsidR="00224F65" w:rsidRPr="00224F65" w14:paraId="1DC92BA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4C9D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F0F31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bottom"/>
            <w:hideMark/>
          </w:tcPr>
          <w:p w14:paraId="0EAA57A1" w14:textId="385CA30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37F07DA7" w14:textId="291793E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2011320F" w14:textId="66FC1E5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A1A60" w14:textId="624588E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88,541.24 </w:t>
            </w:r>
          </w:p>
        </w:tc>
      </w:tr>
      <w:tr w:rsidR="00224F65" w:rsidRPr="00224F65" w14:paraId="33544CD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9D4D56"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ACACA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2567E599" w14:textId="56019AB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14,266.28 </w:t>
            </w:r>
          </w:p>
        </w:tc>
        <w:tc>
          <w:tcPr>
            <w:tcW w:w="0" w:type="auto"/>
            <w:tcBorders>
              <w:top w:val="nil"/>
              <w:left w:val="nil"/>
              <w:bottom w:val="single" w:sz="4" w:space="0" w:color="000000"/>
              <w:right w:val="single" w:sz="4" w:space="0" w:color="000000"/>
            </w:tcBorders>
            <w:shd w:val="clear" w:color="auto" w:fill="auto"/>
            <w:noWrap/>
            <w:vAlign w:val="bottom"/>
            <w:hideMark/>
          </w:tcPr>
          <w:p w14:paraId="1DDFE624" w14:textId="4C3A20D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8CB877" w14:textId="7CCEE5D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8D6858" w14:textId="013C972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14,266.28 </w:t>
            </w:r>
          </w:p>
        </w:tc>
      </w:tr>
      <w:tr w:rsidR="00224F65" w:rsidRPr="00224F65" w14:paraId="64593AB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47BD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EE51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bottom"/>
            <w:hideMark/>
          </w:tcPr>
          <w:p w14:paraId="62081107" w14:textId="5ABD1EA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95,243.13 </w:t>
            </w:r>
          </w:p>
        </w:tc>
        <w:tc>
          <w:tcPr>
            <w:tcW w:w="0" w:type="auto"/>
            <w:tcBorders>
              <w:top w:val="nil"/>
              <w:left w:val="nil"/>
              <w:bottom w:val="single" w:sz="4" w:space="0" w:color="000000"/>
              <w:right w:val="single" w:sz="4" w:space="0" w:color="000000"/>
            </w:tcBorders>
            <w:shd w:val="clear" w:color="auto" w:fill="auto"/>
            <w:noWrap/>
            <w:vAlign w:val="bottom"/>
            <w:hideMark/>
          </w:tcPr>
          <w:p w14:paraId="6A8219AC" w14:textId="603026A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1FDD6A" w14:textId="2D31A58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DDDA3" w14:textId="296ADFB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95,243.13 </w:t>
            </w:r>
          </w:p>
        </w:tc>
      </w:tr>
      <w:tr w:rsidR="00224F65" w:rsidRPr="00224F65" w14:paraId="27F0B21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DD2D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F99C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bottom"/>
            <w:hideMark/>
          </w:tcPr>
          <w:p w14:paraId="3EBBBFFC" w14:textId="1F334EF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43C10C13" w14:textId="448E9FC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F91376" w14:textId="5329142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C788C" w14:textId="3A98D56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60,396.60 </w:t>
            </w:r>
          </w:p>
        </w:tc>
      </w:tr>
      <w:tr w:rsidR="00224F65" w:rsidRPr="00224F65" w14:paraId="1848F1C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ECCA1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109A0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bottom"/>
            <w:hideMark/>
          </w:tcPr>
          <w:p w14:paraId="41F12288" w14:textId="4C0DB5E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5AC69325" w14:textId="2FA7BAB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7E72F" w14:textId="0295E29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CA967" w14:textId="749B001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6,033.52 </w:t>
            </w:r>
          </w:p>
        </w:tc>
      </w:tr>
      <w:tr w:rsidR="00224F65" w:rsidRPr="00224F65" w14:paraId="1453CE9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7112F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F0C71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1511F2BB" w14:textId="22F73DB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6C99A6B4" w14:textId="3C80E01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9D3F20" w14:textId="01B54E9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8B92A7" w14:textId="0AD211E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8,021.36 </w:t>
            </w:r>
          </w:p>
        </w:tc>
      </w:tr>
      <w:tr w:rsidR="00224F65" w:rsidRPr="00224F65" w14:paraId="00768FF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9393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85D6D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2F8EDAEE" w14:textId="7713DB9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1671AF7C" w14:textId="6743309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65E56A" w14:textId="6679674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EE448" w14:textId="06905EA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2,221.40 </w:t>
            </w:r>
          </w:p>
        </w:tc>
      </w:tr>
      <w:tr w:rsidR="00224F65" w:rsidRPr="00224F65" w14:paraId="584F0A4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7E7DC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AD17B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bottom"/>
            <w:hideMark/>
          </w:tcPr>
          <w:p w14:paraId="15737830" w14:textId="310DCDD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09D67F77" w14:textId="37AC7BC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E4AA49" w14:textId="2D2F0C4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572E2" w14:textId="3EDCFC5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76,025.44 </w:t>
            </w:r>
          </w:p>
        </w:tc>
      </w:tr>
      <w:tr w:rsidR="00224F65" w:rsidRPr="00224F65" w14:paraId="4B02A77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4A548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99C03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2E7003E1" w14:textId="224A7B6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30,357.04 </w:t>
            </w:r>
          </w:p>
        </w:tc>
        <w:tc>
          <w:tcPr>
            <w:tcW w:w="0" w:type="auto"/>
            <w:tcBorders>
              <w:top w:val="nil"/>
              <w:left w:val="nil"/>
              <w:bottom w:val="single" w:sz="4" w:space="0" w:color="000000"/>
              <w:right w:val="single" w:sz="4" w:space="0" w:color="000000"/>
            </w:tcBorders>
            <w:shd w:val="clear" w:color="auto" w:fill="auto"/>
            <w:noWrap/>
            <w:vAlign w:val="bottom"/>
            <w:hideMark/>
          </w:tcPr>
          <w:p w14:paraId="1A5198EB" w14:textId="6149728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644277" w14:textId="7BE7BFE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6B9ED" w14:textId="66BC32A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30,357.04 </w:t>
            </w:r>
          </w:p>
        </w:tc>
      </w:tr>
      <w:tr w:rsidR="00224F65" w:rsidRPr="00224F65" w14:paraId="5F25299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DFF67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FE485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6F28D0D1" w14:textId="453CBAE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89,460.43 </w:t>
            </w:r>
          </w:p>
        </w:tc>
        <w:tc>
          <w:tcPr>
            <w:tcW w:w="0" w:type="auto"/>
            <w:tcBorders>
              <w:top w:val="nil"/>
              <w:left w:val="nil"/>
              <w:bottom w:val="single" w:sz="4" w:space="0" w:color="000000"/>
              <w:right w:val="single" w:sz="4" w:space="0" w:color="000000"/>
            </w:tcBorders>
            <w:shd w:val="clear" w:color="auto" w:fill="auto"/>
            <w:noWrap/>
            <w:vAlign w:val="bottom"/>
            <w:hideMark/>
          </w:tcPr>
          <w:p w14:paraId="0BDFE521" w14:textId="511B9C0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65D890" w14:textId="16EDF90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31E149" w14:textId="69D5D62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89,460.43 </w:t>
            </w:r>
          </w:p>
        </w:tc>
      </w:tr>
      <w:tr w:rsidR="00224F65" w:rsidRPr="00224F65" w14:paraId="172294B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B9D52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4368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bottom"/>
            <w:hideMark/>
          </w:tcPr>
          <w:p w14:paraId="791DAE30" w14:textId="7888863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02B06805" w14:textId="0FB01DF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932F9A" w14:textId="6FCBE98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61218" w14:textId="3C84B25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2,743.04 </w:t>
            </w:r>
          </w:p>
        </w:tc>
      </w:tr>
      <w:tr w:rsidR="00224F65" w:rsidRPr="00224F65" w14:paraId="669CEB2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B0A2C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2564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bottom"/>
            <w:hideMark/>
          </w:tcPr>
          <w:p w14:paraId="0294F0C3" w14:textId="45300AA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26E50BD5" w14:textId="2C1F020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03BD8D" w14:textId="14FD62C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BAC87" w14:textId="4813DDF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8,630.00 </w:t>
            </w:r>
          </w:p>
        </w:tc>
      </w:tr>
      <w:tr w:rsidR="00224F65" w:rsidRPr="00224F65" w14:paraId="482BF4E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F636B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9D2A5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346E7073" w14:textId="3D1E837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90,896.80 </w:t>
            </w:r>
          </w:p>
        </w:tc>
        <w:tc>
          <w:tcPr>
            <w:tcW w:w="0" w:type="auto"/>
            <w:tcBorders>
              <w:top w:val="nil"/>
              <w:left w:val="nil"/>
              <w:bottom w:val="single" w:sz="4" w:space="0" w:color="000000"/>
              <w:right w:val="single" w:sz="4" w:space="0" w:color="000000"/>
            </w:tcBorders>
            <w:shd w:val="clear" w:color="auto" w:fill="auto"/>
            <w:noWrap/>
            <w:vAlign w:val="bottom"/>
            <w:hideMark/>
          </w:tcPr>
          <w:p w14:paraId="0BDCB6A2" w14:textId="0C9A7C3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5729F0" w14:textId="387825E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0A1CD" w14:textId="60E43D9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90,896.80 </w:t>
            </w:r>
          </w:p>
        </w:tc>
      </w:tr>
      <w:tr w:rsidR="00224F65" w:rsidRPr="00224F65" w14:paraId="25BC531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EAAF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D295C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6CC90CBE" w14:textId="780435D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77FAD539" w14:textId="08FD855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D2E3D1" w14:textId="6CC5383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7AA95B" w14:textId="3D80316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6,515.38 </w:t>
            </w:r>
          </w:p>
        </w:tc>
      </w:tr>
      <w:tr w:rsidR="00224F65" w:rsidRPr="00224F65" w14:paraId="540B0AEF"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CC6508"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04CCF47" w14:textId="5C9CEB4F"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5,212,449.67 </w:t>
            </w:r>
          </w:p>
        </w:tc>
        <w:tc>
          <w:tcPr>
            <w:tcW w:w="0" w:type="auto"/>
            <w:tcBorders>
              <w:top w:val="nil"/>
              <w:left w:val="nil"/>
              <w:bottom w:val="single" w:sz="4" w:space="0" w:color="000000"/>
              <w:right w:val="single" w:sz="4" w:space="0" w:color="000000"/>
            </w:tcBorders>
            <w:shd w:val="clear" w:color="D8D8D8" w:fill="D8D8D8"/>
            <w:noWrap/>
            <w:vAlign w:val="bottom"/>
            <w:hideMark/>
          </w:tcPr>
          <w:p w14:paraId="4DB8BBCC" w14:textId="6E0B9414"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3095541" w14:textId="460D5D86"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81877C7" w14:textId="44FEAA7A"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5,212,449.67 </w:t>
            </w:r>
          </w:p>
        </w:tc>
      </w:tr>
      <w:tr w:rsidR="00224F65" w:rsidRPr="00224F65" w14:paraId="4914AD5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F640A"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9DBF1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2BB84E3D" w14:textId="63DA8C1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589E4A2F" w14:textId="340BA19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90C69D" w14:textId="61780FA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205133" w14:textId="22169F9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87,256.42 </w:t>
            </w:r>
          </w:p>
        </w:tc>
      </w:tr>
      <w:tr w:rsidR="00224F65" w:rsidRPr="00224F65" w14:paraId="234075C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B7C43"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AE80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bottom"/>
            <w:hideMark/>
          </w:tcPr>
          <w:p w14:paraId="11D3947C" w14:textId="62EDACB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7CF400E8" w14:textId="0CB6D9D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3B666" w14:textId="1C487AB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09331B" w14:textId="44FC839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78,583.16 </w:t>
            </w:r>
          </w:p>
        </w:tc>
      </w:tr>
      <w:tr w:rsidR="00224F65" w:rsidRPr="00224F65" w14:paraId="596BB91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F3C2C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3A0C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78BB1E4C" w14:textId="1AC59FA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3D863223" w14:textId="5FF6C45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E2B2D" w14:textId="1A36B3D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0B3B9B" w14:textId="3FB0DA6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71,553.00 </w:t>
            </w:r>
          </w:p>
        </w:tc>
      </w:tr>
      <w:tr w:rsidR="00224F65" w:rsidRPr="00224F65" w14:paraId="3E3B6AC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94B8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24FA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bottom"/>
            <w:hideMark/>
          </w:tcPr>
          <w:p w14:paraId="6276B7EC" w14:textId="4C44954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7F7AB50B" w14:textId="4414988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05ECF" w14:textId="7A48277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1EFC2" w14:textId="0FCF53F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53,789.64 </w:t>
            </w:r>
          </w:p>
        </w:tc>
      </w:tr>
      <w:tr w:rsidR="00224F65" w:rsidRPr="00224F65" w14:paraId="75456C6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C2B3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2851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7607BDD5" w14:textId="25D2C67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86,862.40 </w:t>
            </w:r>
          </w:p>
        </w:tc>
        <w:tc>
          <w:tcPr>
            <w:tcW w:w="0" w:type="auto"/>
            <w:tcBorders>
              <w:top w:val="nil"/>
              <w:left w:val="nil"/>
              <w:bottom w:val="single" w:sz="4" w:space="0" w:color="000000"/>
              <w:right w:val="single" w:sz="4" w:space="0" w:color="000000"/>
            </w:tcBorders>
            <w:shd w:val="clear" w:color="auto" w:fill="auto"/>
            <w:noWrap/>
            <w:vAlign w:val="bottom"/>
            <w:hideMark/>
          </w:tcPr>
          <w:p w14:paraId="220A7A5C" w14:textId="12BFA50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4D725" w14:textId="33DCE8B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BE5100" w14:textId="1D10702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86,862.40 </w:t>
            </w:r>
          </w:p>
        </w:tc>
      </w:tr>
      <w:tr w:rsidR="00224F65" w:rsidRPr="00224F65" w14:paraId="771AEDD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C4D1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527B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6BD18D91" w14:textId="2955EE0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6130D7B4" w14:textId="63A4DE9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0011D" w14:textId="1BB4F6F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77E84" w14:textId="41736CE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22,500.00 </w:t>
            </w:r>
          </w:p>
        </w:tc>
      </w:tr>
      <w:tr w:rsidR="00224F65" w:rsidRPr="00224F65" w14:paraId="13CA6DB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238AD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2B21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23C842CE" w14:textId="404396E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54B78FE8" w14:textId="19AADCA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18A487" w14:textId="70C0F98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CA270" w14:textId="75C2B3A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15,229.29 </w:t>
            </w:r>
          </w:p>
        </w:tc>
      </w:tr>
      <w:tr w:rsidR="00224F65" w:rsidRPr="00224F65" w14:paraId="4ABF7F3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E0269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4C37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bottom"/>
            <w:hideMark/>
          </w:tcPr>
          <w:p w14:paraId="7C3BCC46" w14:textId="1EAC386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1D189909" w14:textId="474A624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3AEA2" w14:textId="0748D3D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F57D1" w14:textId="0F95B10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10,633.32 </w:t>
            </w:r>
          </w:p>
        </w:tc>
      </w:tr>
      <w:tr w:rsidR="00224F65" w:rsidRPr="00224F65" w14:paraId="2902138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FE81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7EAB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39F51E77" w14:textId="0BF8100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0B9E91DA" w14:textId="68057C8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4E0AC5" w14:textId="413ECA6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0018B6" w14:textId="3177C25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2,430.00 </w:t>
            </w:r>
          </w:p>
        </w:tc>
      </w:tr>
      <w:tr w:rsidR="00224F65" w:rsidRPr="00224F65" w14:paraId="1F61217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B3F1B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4BF05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0D50EA31" w14:textId="51467F4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74351B6F" w14:textId="7469A1B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A7606" w14:textId="2ED399D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E9207" w14:textId="1395FF1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4,490.94 </w:t>
            </w:r>
          </w:p>
        </w:tc>
      </w:tr>
      <w:tr w:rsidR="00224F65" w:rsidRPr="00224F65" w14:paraId="73C363B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CD8F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2D8C8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7D74BB14" w14:textId="010D73C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0239FCA2" w14:textId="3DB3ACD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D8AD4" w14:textId="64D41DD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E38E6F" w14:textId="105E3A1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71,168.82 </w:t>
            </w:r>
          </w:p>
        </w:tc>
      </w:tr>
      <w:tr w:rsidR="00224F65" w:rsidRPr="00224F65" w14:paraId="4AB9BAB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56EA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C01AF7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67B4482E" w14:textId="31DB03F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0A420D84" w14:textId="2422C73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D3DA6" w14:textId="7D08988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02C1BA" w14:textId="3CA6C96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27,902.68 </w:t>
            </w:r>
          </w:p>
        </w:tc>
      </w:tr>
      <w:tr w:rsidR="00224F65" w:rsidRPr="00224F65" w14:paraId="1EF1834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BD8E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C6C5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5AD4D9FC" w14:textId="0C52D17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32BB81F9" w14:textId="6ECFE36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5F6BC" w14:textId="0E06547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77CDC" w14:textId="1BE36DB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30,050.00 </w:t>
            </w:r>
          </w:p>
        </w:tc>
      </w:tr>
      <w:tr w:rsidR="00224F65" w:rsidRPr="00224F65" w14:paraId="75C596A6"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45EB33"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F5CC40A" w14:textId="076243F3"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2,257,007.13 </w:t>
            </w:r>
          </w:p>
        </w:tc>
        <w:tc>
          <w:tcPr>
            <w:tcW w:w="0" w:type="auto"/>
            <w:tcBorders>
              <w:top w:val="nil"/>
              <w:left w:val="nil"/>
              <w:bottom w:val="single" w:sz="4" w:space="0" w:color="000000"/>
              <w:right w:val="single" w:sz="4" w:space="0" w:color="000000"/>
            </w:tcBorders>
            <w:shd w:val="clear" w:color="D8D8D8" w:fill="D8D8D8"/>
            <w:noWrap/>
            <w:vAlign w:val="bottom"/>
            <w:hideMark/>
          </w:tcPr>
          <w:p w14:paraId="64D99C88" w14:textId="5A33A25E"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B56F2A3" w14:textId="730D36D3"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1A719E7" w14:textId="5DD1EB40"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2,307,007.13 </w:t>
            </w:r>
          </w:p>
        </w:tc>
      </w:tr>
      <w:tr w:rsidR="00224F65" w:rsidRPr="00224F65" w14:paraId="2A3104D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15238"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2C082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4F42C4BF" w14:textId="0760957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4F82ACC7" w14:textId="5E42308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2B1C84" w14:textId="7A97C75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1E613" w14:textId="25FB8F8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50,692.18 </w:t>
            </w:r>
          </w:p>
        </w:tc>
      </w:tr>
      <w:tr w:rsidR="00224F65" w:rsidRPr="00224F65" w14:paraId="1CEEB8D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35A4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FA91F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bottom"/>
            <w:hideMark/>
          </w:tcPr>
          <w:p w14:paraId="57BF3BA0" w14:textId="3D10D7F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02,623.68 </w:t>
            </w:r>
          </w:p>
        </w:tc>
        <w:tc>
          <w:tcPr>
            <w:tcW w:w="0" w:type="auto"/>
            <w:tcBorders>
              <w:top w:val="nil"/>
              <w:left w:val="nil"/>
              <w:bottom w:val="single" w:sz="4" w:space="0" w:color="000000"/>
              <w:right w:val="single" w:sz="4" w:space="0" w:color="000000"/>
            </w:tcBorders>
            <w:shd w:val="clear" w:color="auto" w:fill="auto"/>
            <w:noWrap/>
            <w:vAlign w:val="bottom"/>
            <w:hideMark/>
          </w:tcPr>
          <w:p w14:paraId="5E5F4343" w14:textId="67C3C33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44EE4" w14:textId="6D3C4D6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73235F" w14:textId="0B2A16C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02,623.68 </w:t>
            </w:r>
          </w:p>
        </w:tc>
      </w:tr>
      <w:tr w:rsidR="00224F65" w:rsidRPr="00224F65" w14:paraId="3394EDD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35636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222D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bottom"/>
            <w:hideMark/>
          </w:tcPr>
          <w:p w14:paraId="22700241" w14:textId="2208A11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3E133129" w14:textId="5116B22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1B88E" w14:textId="693C6D8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21DE14" w14:textId="7D3D8DB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35,068.94 </w:t>
            </w:r>
          </w:p>
        </w:tc>
      </w:tr>
      <w:tr w:rsidR="00224F65" w:rsidRPr="00224F65" w14:paraId="30C2C24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4B4E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E034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4EE07529" w14:textId="7500B1B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13FB92D8" w14:textId="5B5A971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D1FFE" w14:textId="438A55C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011D9B" w14:textId="44091FE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7,730.00 </w:t>
            </w:r>
          </w:p>
        </w:tc>
      </w:tr>
      <w:tr w:rsidR="00224F65" w:rsidRPr="00224F65" w14:paraId="59A45A7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3EB3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2A8F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bottom"/>
            <w:hideMark/>
          </w:tcPr>
          <w:p w14:paraId="5899EB38" w14:textId="13F9C67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23E1A01B" w14:textId="1BE3C75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C800B4" w14:textId="69548C3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CFCB84" w14:textId="7BE0F43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17,617.76 </w:t>
            </w:r>
          </w:p>
        </w:tc>
      </w:tr>
      <w:tr w:rsidR="00224F65" w:rsidRPr="00224F65" w14:paraId="6059BFC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F2ED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5D7D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bottom"/>
            <w:hideMark/>
          </w:tcPr>
          <w:p w14:paraId="78D6EB42" w14:textId="48C2632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680C4919" w14:textId="56AEC66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5D2351" w14:textId="262B52C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0AF19" w14:textId="752A798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51,620.22 </w:t>
            </w:r>
          </w:p>
        </w:tc>
      </w:tr>
      <w:tr w:rsidR="00224F65" w:rsidRPr="00224F65" w14:paraId="0B7F4F1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042E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B4C9C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40ACBF90" w14:textId="1DCAF4E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3E3DD7F8" w14:textId="74E30E8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32B12" w14:textId="4AAE7D3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8338B" w14:textId="0F5AB4A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77,459.07 </w:t>
            </w:r>
          </w:p>
        </w:tc>
      </w:tr>
      <w:tr w:rsidR="00224F65" w:rsidRPr="00224F65" w14:paraId="6E1FE5A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B029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F731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bottom"/>
            <w:hideMark/>
          </w:tcPr>
          <w:p w14:paraId="099FD69C" w14:textId="7AB4433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53F8E5A1" w14:textId="0CC0984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E2BDB" w14:textId="5CE33B5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352647" w14:textId="711D63B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37,220.72 </w:t>
            </w:r>
          </w:p>
        </w:tc>
      </w:tr>
      <w:tr w:rsidR="00224F65" w:rsidRPr="00224F65" w14:paraId="4AA7653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A5DD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F964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bottom"/>
            <w:hideMark/>
          </w:tcPr>
          <w:p w14:paraId="6B248445" w14:textId="656F0FF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72F3358A" w14:textId="00420F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59D8DB" w14:textId="4A4B982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12EC9" w14:textId="59ACDDD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18,472.76 </w:t>
            </w:r>
          </w:p>
        </w:tc>
      </w:tr>
      <w:tr w:rsidR="00224F65" w:rsidRPr="00224F65" w14:paraId="089CA0E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E2A57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22F0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bottom"/>
            <w:hideMark/>
          </w:tcPr>
          <w:p w14:paraId="3502075D" w14:textId="1EB0EC7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29E157FF" w14:textId="07C102F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9A9FA" w14:textId="27EF5F1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ABB94" w14:textId="469C510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4,482.96 </w:t>
            </w:r>
          </w:p>
        </w:tc>
      </w:tr>
      <w:tr w:rsidR="00224F65" w:rsidRPr="00224F65" w14:paraId="0317C6E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D68FEB"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C12D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bottom"/>
            <w:hideMark/>
          </w:tcPr>
          <w:p w14:paraId="744AE438" w14:textId="72B21CB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782221C4" w14:textId="6DB9710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764BEC" w14:textId="5E2C655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B6FFA" w14:textId="4550DF0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4,596.44 </w:t>
            </w:r>
          </w:p>
        </w:tc>
      </w:tr>
      <w:tr w:rsidR="00224F65" w:rsidRPr="00224F65" w14:paraId="5F6819D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36D2A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3B393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bottom"/>
            <w:hideMark/>
          </w:tcPr>
          <w:p w14:paraId="170FC655" w14:textId="322B858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5338774E" w14:textId="7EF1971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45CFAA" w14:textId="2BB6442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3C8EE9" w14:textId="23B38CB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42,126.16 </w:t>
            </w:r>
          </w:p>
        </w:tc>
      </w:tr>
      <w:tr w:rsidR="00224F65" w:rsidRPr="00224F65" w14:paraId="4355694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52B1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3229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7691EF43" w14:textId="00BB46A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5794CE55" w14:textId="60C40E8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BC696D" w14:textId="3E434C1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252636" w14:textId="4EC18D9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42,312.68 </w:t>
            </w:r>
          </w:p>
        </w:tc>
      </w:tr>
      <w:tr w:rsidR="00224F65" w:rsidRPr="00224F65" w14:paraId="468B9C2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B48CF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137E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711A4DAA" w14:textId="132D533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19226E2B" w14:textId="198D0F0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92164" w14:textId="706B4C3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B2D4E5" w14:textId="12D92B2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22,569.16 </w:t>
            </w:r>
          </w:p>
        </w:tc>
      </w:tr>
      <w:tr w:rsidR="00224F65" w:rsidRPr="00224F65" w14:paraId="26C559E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F13F1B"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0ED39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61D8072B" w14:textId="2AD200C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91,422.48 </w:t>
            </w:r>
          </w:p>
        </w:tc>
        <w:tc>
          <w:tcPr>
            <w:tcW w:w="0" w:type="auto"/>
            <w:tcBorders>
              <w:top w:val="nil"/>
              <w:left w:val="nil"/>
              <w:bottom w:val="single" w:sz="4" w:space="0" w:color="000000"/>
              <w:right w:val="single" w:sz="4" w:space="0" w:color="000000"/>
            </w:tcBorders>
            <w:shd w:val="clear" w:color="auto" w:fill="auto"/>
            <w:noWrap/>
            <w:vAlign w:val="bottom"/>
            <w:hideMark/>
          </w:tcPr>
          <w:p w14:paraId="3797E91E" w14:textId="516F196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6FE56" w14:textId="7BCF201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80C4D" w14:textId="0EB9ACC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91,422.48 </w:t>
            </w:r>
          </w:p>
        </w:tc>
      </w:tr>
      <w:tr w:rsidR="00224F65" w:rsidRPr="00224F65" w14:paraId="33A9C70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73BF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63C03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67D26116" w14:textId="125D0E2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45,490.06 </w:t>
            </w:r>
          </w:p>
        </w:tc>
        <w:tc>
          <w:tcPr>
            <w:tcW w:w="0" w:type="auto"/>
            <w:tcBorders>
              <w:top w:val="nil"/>
              <w:left w:val="nil"/>
              <w:bottom w:val="single" w:sz="4" w:space="0" w:color="000000"/>
              <w:right w:val="single" w:sz="4" w:space="0" w:color="000000"/>
            </w:tcBorders>
            <w:shd w:val="clear" w:color="auto" w:fill="auto"/>
            <w:noWrap/>
            <w:vAlign w:val="bottom"/>
            <w:hideMark/>
          </w:tcPr>
          <w:p w14:paraId="0CE3780A" w14:textId="2C1D977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0D274" w14:textId="0DDD7DC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6762C" w14:textId="1C59FE1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45,490.06 </w:t>
            </w:r>
          </w:p>
        </w:tc>
      </w:tr>
      <w:tr w:rsidR="00224F65" w:rsidRPr="00224F65" w14:paraId="520C6D4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4D6B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E2AC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bottom"/>
            <w:hideMark/>
          </w:tcPr>
          <w:p w14:paraId="15EB2D1F" w14:textId="14A9215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7A2EAD2A" w14:textId="644C809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B61938" w14:textId="7B3BF14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F26803" w14:textId="21F57E1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60,430.04 </w:t>
            </w:r>
          </w:p>
        </w:tc>
      </w:tr>
      <w:tr w:rsidR="00224F65" w:rsidRPr="00224F65" w14:paraId="72837A5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815C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F851D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5868FAE0" w14:textId="73EDDDC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4E6D45AE" w14:textId="22DD3B9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170A0A" w14:textId="4E0B84E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E8F5B3" w14:textId="0768A8A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28,458.20 </w:t>
            </w:r>
          </w:p>
        </w:tc>
      </w:tr>
      <w:tr w:rsidR="00224F65" w:rsidRPr="00224F65" w14:paraId="7FEB198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A6D3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3CEDF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0E81D06F" w14:textId="44D977A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2525F2B1" w14:textId="2012E8D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C24E7" w14:textId="3FE6F77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07907" w14:textId="0C040F2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84,242.92 </w:t>
            </w:r>
          </w:p>
        </w:tc>
      </w:tr>
      <w:tr w:rsidR="00224F65" w:rsidRPr="00224F65" w14:paraId="14A09B2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F33B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F23F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bottom"/>
            <w:hideMark/>
          </w:tcPr>
          <w:p w14:paraId="420438D0" w14:textId="2F2B5C9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37045B3B" w14:textId="7E8D141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CADD7" w14:textId="5F5293B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5EEEA" w14:textId="0AFBF38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9,508.88 </w:t>
            </w:r>
          </w:p>
        </w:tc>
      </w:tr>
      <w:tr w:rsidR="00224F65" w:rsidRPr="00224F65" w14:paraId="03FF5E0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D5CF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937CB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6B24595C" w14:textId="56B72BC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6C85194D" w14:textId="2639256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89AFB" w14:textId="7AB5A1A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CE5A56" w14:textId="5ABBC73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2,807.88 </w:t>
            </w:r>
          </w:p>
        </w:tc>
      </w:tr>
      <w:tr w:rsidR="00224F65" w:rsidRPr="00224F65" w14:paraId="46A32E0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690F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4924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3C5C5DF9" w14:textId="634E4DD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20,958.80 </w:t>
            </w:r>
          </w:p>
        </w:tc>
        <w:tc>
          <w:tcPr>
            <w:tcW w:w="0" w:type="auto"/>
            <w:tcBorders>
              <w:top w:val="nil"/>
              <w:left w:val="nil"/>
              <w:bottom w:val="single" w:sz="4" w:space="0" w:color="000000"/>
              <w:right w:val="single" w:sz="4" w:space="0" w:color="000000"/>
            </w:tcBorders>
            <w:shd w:val="clear" w:color="auto" w:fill="auto"/>
            <w:noWrap/>
            <w:vAlign w:val="bottom"/>
            <w:hideMark/>
          </w:tcPr>
          <w:p w14:paraId="3E8DEB6E" w14:textId="1F492D1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8DA9DC" w14:textId="3E229FC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A4108" w14:textId="1218E75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20,958.80 </w:t>
            </w:r>
          </w:p>
        </w:tc>
      </w:tr>
      <w:tr w:rsidR="00224F65" w:rsidRPr="00224F65" w14:paraId="44417BB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8912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56BA7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523BA9B7" w14:textId="2F9FC91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55EAA673" w14:textId="2757AE8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0062DE" w14:textId="3864B8C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DB75C" w14:textId="400A3A8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29,371.53 </w:t>
            </w:r>
          </w:p>
        </w:tc>
      </w:tr>
      <w:tr w:rsidR="00224F65" w:rsidRPr="00224F65" w14:paraId="2E454BD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4AAE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8C031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105FF156" w14:textId="4DAD1D5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4BBA3181" w14:textId="394BC1F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A03B8" w14:textId="476D800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D8C3A" w14:textId="00B6062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82,045.18 </w:t>
            </w:r>
          </w:p>
        </w:tc>
      </w:tr>
      <w:tr w:rsidR="00224F65" w:rsidRPr="00224F65" w14:paraId="0FA30D5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7A3D2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8821A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487F2D5A" w14:textId="1A25853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51FBA5F1" w14:textId="001CBB5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19FCFF" w14:textId="3D573C6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B9270" w14:textId="35A8FB7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91,480.00 </w:t>
            </w:r>
          </w:p>
        </w:tc>
      </w:tr>
      <w:tr w:rsidR="00224F65" w:rsidRPr="00224F65" w14:paraId="48D11A8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29EC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368D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6C6A648F" w14:textId="43B3D95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48A0BB68" w14:textId="05CE393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26F8E" w14:textId="2138709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E6E34" w14:textId="391CC34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91,506.28 </w:t>
            </w:r>
          </w:p>
        </w:tc>
      </w:tr>
      <w:tr w:rsidR="00224F65" w:rsidRPr="00224F65" w14:paraId="637600E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F3A90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922C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31A8EC76" w14:textId="7245E2A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38844A7A" w14:textId="2F7DEA1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29FB78" w14:textId="0E5EDDA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A0F991" w14:textId="5D0E0C2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79,547.69 </w:t>
            </w:r>
          </w:p>
        </w:tc>
      </w:tr>
      <w:tr w:rsidR="00224F65" w:rsidRPr="00224F65" w14:paraId="47B60F7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0C9C5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D799D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3934AE55" w14:textId="7343DF4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63,941.74 </w:t>
            </w:r>
          </w:p>
        </w:tc>
        <w:tc>
          <w:tcPr>
            <w:tcW w:w="0" w:type="auto"/>
            <w:tcBorders>
              <w:top w:val="nil"/>
              <w:left w:val="nil"/>
              <w:bottom w:val="single" w:sz="4" w:space="0" w:color="000000"/>
              <w:right w:val="single" w:sz="4" w:space="0" w:color="000000"/>
            </w:tcBorders>
            <w:shd w:val="clear" w:color="auto" w:fill="auto"/>
            <w:noWrap/>
            <w:vAlign w:val="bottom"/>
            <w:hideMark/>
          </w:tcPr>
          <w:p w14:paraId="3510D0B1" w14:textId="586F765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22D9A9" w14:textId="3DA825D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50D8D" w14:textId="2444FF6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63,941.74 </w:t>
            </w:r>
          </w:p>
        </w:tc>
      </w:tr>
      <w:tr w:rsidR="00224F65" w:rsidRPr="00224F65" w14:paraId="765A80B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7C756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04E6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41BC8D6D" w14:textId="01EF3BB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798A5780" w14:textId="52CA64E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4BBF96" w14:textId="03588AA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01C186" w14:textId="610E384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77,703.44 </w:t>
            </w:r>
          </w:p>
        </w:tc>
      </w:tr>
      <w:tr w:rsidR="00224F65" w:rsidRPr="00224F65" w14:paraId="49DB3D0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9D3D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0984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6CAEA5F8" w14:textId="404F44C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0322148E" w14:textId="1C676B3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7B4FFF" w14:textId="46F2DF9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B8BD43" w14:textId="24E9CDF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13,816.76 </w:t>
            </w:r>
          </w:p>
        </w:tc>
      </w:tr>
      <w:tr w:rsidR="00224F65" w:rsidRPr="00224F65" w14:paraId="169DEDA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C1589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7055E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bottom"/>
            <w:hideMark/>
          </w:tcPr>
          <w:p w14:paraId="7E9D1A12" w14:textId="299CBEF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7,211.78 </w:t>
            </w:r>
          </w:p>
        </w:tc>
        <w:tc>
          <w:tcPr>
            <w:tcW w:w="0" w:type="auto"/>
            <w:tcBorders>
              <w:top w:val="nil"/>
              <w:left w:val="nil"/>
              <w:bottom w:val="single" w:sz="4" w:space="0" w:color="000000"/>
              <w:right w:val="single" w:sz="4" w:space="0" w:color="000000"/>
            </w:tcBorders>
            <w:shd w:val="clear" w:color="auto" w:fill="auto"/>
            <w:noWrap/>
            <w:vAlign w:val="bottom"/>
            <w:hideMark/>
          </w:tcPr>
          <w:p w14:paraId="6BFE0E7C" w14:textId="136869F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7EA542" w14:textId="24BDC1F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69257" w14:textId="7162408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7,211.78 </w:t>
            </w:r>
          </w:p>
        </w:tc>
      </w:tr>
      <w:tr w:rsidR="00224F65" w:rsidRPr="00224F65" w14:paraId="2EFB0ED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3A05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1C41E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0189874" w14:textId="1FCE013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6A9D5EB3" w14:textId="1CF3388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46DA96" w14:textId="08AD5BF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3C72FF" w14:textId="7DF1795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97,057.28 </w:t>
            </w:r>
          </w:p>
        </w:tc>
      </w:tr>
      <w:tr w:rsidR="00224F65" w:rsidRPr="00224F65" w14:paraId="5017A20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46EF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11FE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AC14FE9" w14:textId="500AA3C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23,237.54 </w:t>
            </w:r>
          </w:p>
        </w:tc>
        <w:tc>
          <w:tcPr>
            <w:tcW w:w="0" w:type="auto"/>
            <w:tcBorders>
              <w:top w:val="nil"/>
              <w:left w:val="nil"/>
              <w:bottom w:val="single" w:sz="4" w:space="0" w:color="000000"/>
              <w:right w:val="single" w:sz="4" w:space="0" w:color="000000"/>
            </w:tcBorders>
            <w:shd w:val="clear" w:color="auto" w:fill="auto"/>
            <w:noWrap/>
            <w:vAlign w:val="bottom"/>
            <w:hideMark/>
          </w:tcPr>
          <w:p w14:paraId="05236E92" w14:textId="7342A8B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55911C" w14:textId="2816CD7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CB03E" w14:textId="7AA4C73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23,237.54 </w:t>
            </w:r>
          </w:p>
        </w:tc>
      </w:tr>
      <w:tr w:rsidR="00224F65" w:rsidRPr="00224F65" w14:paraId="676F182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AF88F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520F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6D6EDCBA" w14:textId="6954A60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5116B777" w14:textId="3D8E3B4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893FA5" w14:textId="39046EC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5BA0F6" w14:textId="647367D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33,077.76 </w:t>
            </w:r>
          </w:p>
        </w:tc>
      </w:tr>
      <w:tr w:rsidR="00224F65" w:rsidRPr="00224F65" w14:paraId="51589C5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EE36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664EE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2BED5952" w14:textId="2309C11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4B886632" w14:textId="1DFD0D0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C569F9" w14:textId="1589DF7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F5F2F" w14:textId="787F1C0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41,152.72 </w:t>
            </w:r>
          </w:p>
        </w:tc>
      </w:tr>
      <w:tr w:rsidR="00224F65" w:rsidRPr="00224F65" w14:paraId="2AC5AA7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73931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DDF9F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bottom"/>
            <w:hideMark/>
          </w:tcPr>
          <w:p w14:paraId="21CB9688" w14:textId="714639F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1A5AA76A" w14:textId="70F0522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55657" w14:textId="41DAF99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5E105C" w14:textId="36B1233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70,584.32 </w:t>
            </w:r>
          </w:p>
        </w:tc>
      </w:tr>
      <w:tr w:rsidR="00224F65" w:rsidRPr="00224F65" w14:paraId="695C4B7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9445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2F7E6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bottom"/>
            <w:hideMark/>
          </w:tcPr>
          <w:p w14:paraId="7711AD5A" w14:textId="0D678FF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7C3457C4" w14:textId="291CC24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806FD" w14:textId="0CE5E10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123CD" w14:textId="23EBEEE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387,361.12 </w:t>
            </w:r>
          </w:p>
        </w:tc>
      </w:tr>
      <w:tr w:rsidR="00224F65" w:rsidRPr="00224F65" w14:paraId="3BD4D2CD"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C7A5B1"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bottom"/>
            <w:hideMark/>
          </w:tcPr>
          <w:p w14:paraId="4A2C3724" w14:textId="1D272769"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3,332,4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1D4C30A1" w14:textId="498AB9B3"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EF24E15" w14:textId="0D74F9B7"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0AA3AF3" w14:textId="719BCA49"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3,332,426.38 </w:t>
            </w:r>
          </w:p>
        </w:tc>
      </w:tr>
      <w:tr w:rsidR="00224F65" w:rsidRPr="00224F65" w14:paraId="1682666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7CAA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16C92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bottom"/>
            <w:hideMark/>
          </w:tcPr>
          <w:p w14:paraId="232FBE80" w14:textId="1BBE2B7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477,956.38 </w:t>
            </w:r>
          </w:p>
        </w:tc>
        <w:tc>
          <w:tcPr>
            <w:tcW w:w="0" w:type="auto"/>
            <w:tcBorders>
              <w:top w:val="nil"/>
              <w:left w:val="nil"/>
              <w:bottom w:val="single" w:sz="4" w:space="0" w:color="000000"/>
              <w:right w:val="single" w:sz="4" w:space="0" w:color="000000"/>
            </w:tcBorders>
            <w:shd w:val="clear" w:color="auto" w:fill="auto"/>
            <w:noWrap/>
            <w:vAlign w:val="bottom"/>
            <w:hideMark/>
          </w:tcPr>
          <w:p w14:paraId="79AC0C76" w14:textId="3705EEB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671482" w14:textId="22D1EAE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8AB2FF" w14:textId="53C187C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477,956.38 </w:t>
            </w:r>
          </w:p>
        </w:tc>
      </w:tr>
      <w:tr w:rsidR="00224F65" w:rsidRPr="00224F65" w14:paraId="3991D22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EE71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4324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bottom"/>
            <w:hideMark/>
          </w:tcPr>
          <w:p w14:paraId="7BD8935E" w14:textId="3B605F2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3E9A8059" w14:textId="581E22D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AB245" w14:textId="6CBBC32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5D60A" w14:textId="3BCE1C3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6,490.00 </w:t>
            </w:r>
          </w:p>
        </w:tc>
      </w:tr>
      <w:tr w:rsidR="00224F65" w:rsidRPr="00224F65" w14:paraId="4EDAB29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3764F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8AF1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bottom"/>
            <w:hideMark/>
          </w:tcPr>
          <w:p w14:paraId="75D300DD" w14:textId="4E9F780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3AD51EDD" w14:textId="342B664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0DD270" w14:textId="57D8F1F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ED779" w14:textId="2E15FA5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47,980.00 </w:t>
            </w:r>
          </w:p>
        </w:tc>
      </w:tr>
      <w:tr w:rsidR="00224F65" w:rsidRPr="00224F65" w14:paraId="542DD935"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024943"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6DC15339" w14:textId="28F6004B"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015,801.32 </w:t>
            </w:r>
          </w:p>
        </w:tc>
        <w:tc>
          <w:tcPr>
            <w:tcW w:w="0" w:type="auto"/>
            <w:tcBorders>
              <w:top w:val="nil"/>
              <w:left w:val="nil"/>
              <w:bottom w:val="single" w:sz="4" w:space="0" w:color="000000"/>
              <w:right w:val="single" w:sz="4" w:space="0" w:color="000000"/>
            </w:tcBorders>
            <w:shd w:val="clear" w:color="D8D8D8" w:fill="D8D8D8"/>
            <w:noWrap/>
            <w:vAlign w:val="bottom"/>
            <w:hideMark/>
          </w:tcPr>
          <w:p w14:paraId="2CA2A147" w14:textId="16AF4630"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611E619" w14:textId="65404EA4"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7B54DF6" w14:textId="1FD45590"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015,801.32 </w:t>
            </w:r>
          </w:p>
        </w:tc>
      </w:tr>
      <w:tr w:rsidR="00224F65" w:rsidRPr="00224F65" w14:paraId="586E497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F297F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E185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bottom"/>
            <w:hideMark/>
          </w:tcPr>
          <w:p w14:paraId="3DB94BAD" w14:textId="484F925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089905EA" w14:textId="68FA1A3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84A238" w14:textId="5DBDE45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031BD" w14:textId="7598CD1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16,151.00 </w:t>
            </w:r>
          </w:p>
        </w:tc>
      </w:tr>
      <w:tr w:rsidR="00224F65" w:rsidRPr="00224F65" w14:paraId="7F60399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641A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11D6E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bottom"/>
            <w:hideMark/>
          </w:tcPr>
          <w:p w14:paraId="306DFB9D" w14:textId="5A08FE7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065A8996" w14:textId="4B0A863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CE0E9" w14:textId="78332AF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D24EF" w14:textId="13809D4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74,226.50 </w:t>
            </w:r>
          </w:p>
        </w:tc>
      </w:tr>
      <w:tr w:rsidR="00224F65" w:rsidRPr="00224F65" w14:paraId="57DBD55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DB33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22084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bottom"/>
            <w:hideMark/>
          </w:tcPr>
          <w:p w14:paraId="00A51CFC" w14:textId="0A376EA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5955AD10" w14:textId="5C48F7C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D1D86" w14:textId="7692181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27366" w14:textId="1E374D8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0,700.00 </w:t>
            </w:r>
          </w:p>
        </w:tc>
      </w:tr>
      <w:tr w:rsidR="00224F65" w:rsidRPr="00224F65" w14:paraId="04C9702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933E0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01FF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2397E748" w14:textId="34CB569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15907BBE" w14:textId="1E332D9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7DF8B" w14:textId="6209D90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77C82F" w14:textId="3BAF455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3,192.50 </w:t>
            </w:r>
          </w:p>
        </w:tc>
      </w:tr>
      <w:tr w:rsidR="00224F65" w:rsidRPr="00224F65" w14:paraId="50AC79A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F4FFF"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CB15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39FC504A" w14:textId="73AF91C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1FA10020" w14:textId="3660599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8E8BE9" w14:textId="384AEF4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9A6401" w14:textId="0949C91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4,420.00 </w:t>
            </w:r>
          </w:p>
        </w:tc>
      </w:tr>
      <w:tr w:rsidR="00224F65" w:rsidRPr="00224F65" w14:paraId="5D805DD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3CEEB"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5B94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bottom"/>
            <w:hideMark/>
          </w:tcPr>
          <w:p w14:paraId="4D01C391" w14:textId="38EB6ED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57B8654B" w14:textId="70E5F2E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12E35C" w14:textId="79A0597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A91696" w14:textId="52F97F1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02,634.00 </w:t>
            </w:r>
          </w:p>
        </w:tc>
      </w:tr>
      <w:tr w:rsidR="00224F65" w:rsidRPr="00224F65" w14:paraId="60E0A00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CBCF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A7B5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bottom"/>
            <w:hideMark/>
          </w:tcPr>
          <w:p w14:paraId="0529AA9F" w14:textId="094F122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2A834139" w14:textId="0126F6D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9E8AC" w14:textId="7F69B03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FD477" w14:textId="4E8F1CC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6,792.50 </w:t>
            </w:r>
          </w:p>
        </w:tc>
      </w:tr>
      <w:tr w:rsidR="00224F65" w:rsidRPr="00224F65" w14:paraId="60D13B4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7977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B6EA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lanas</w:t>
            </w:r>
          </w:p>
        </w:tc>
        <w:tc>
          <w:tcPr>
            <w:tcW w:w="0" w:type="auto"/>
            <w:tcBorders>
              <w:top w:val="nil"/>
              <w:left w:val="nil"/>
              <w:bottom w:val="single" w:sz="4" w:space="0" w:color="000000"/>
              <w:right w:val="single" w:sz="4" w:space="0" w:color="000000"/>
            </w:tcBorders>
            <w:shd w:val="clear" w:color="auto" w:fill="auto"/>
            <w:noWrap/>
            <w:vAlign w:val="bottom"/>
            <w:hideMark/>
          </w:tcPr>
          <w:p w14:paraId="5E41BBA3" w14:textId="56864CA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1AC83F6C" w14:textId="72C523C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5D898" w14:textId="63688D7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30834" w14:textId="0A2D5A5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24,260.00 </w:t>
            </w:r>
          </w:p>
        </w:tc>
      </w:tr>
      <w:tr w:rsidR="00224F65" w:rsidRPr="00224F65" w14:paraId="3A38949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AF34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382E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io V. Corpuz (Limbuhan)</w:t>
            </w:r>
          </w:p>
        </w:tc>
        <w:tc>
          <w:tcPr>
            <w:tcW w:w="0" w:type="auto"/>
            <w:tcBorders>
              <w:top w:val="nil"/>
              <w:left w:val="nil"/>
              <w:bottom w:val="single" w:sz="4" w:space="0" w:color="000000"/>
              <w:right w:val="single" w:sz="4" w:space="0" w:color="000000"/>
            </w:tcBorders>
            <w:shd w:val="clear" w:color="auto" w:fill="auto"/>
            <w:noWrap/>
            <w:vAlign w:val="bottom"/>
            <w:hideMark/>
          </w:tcPr>
          <w:p w14:paraId="40B25DF1" w14:textId="36C01A4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15CAC7F6" w14:textId="7344549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65E0F1" w14:textId="6D47360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33659" w14:textId="1D91793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2,840.00 </w:t>
            </w:r>
          </w:p>
        </w:tc>
      </w:tr>
      <w:tr w:rsidR="00224F65" w:rsidRPr="00224F65" w14:paraId="51D1BB3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A9E72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4E19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8200AD9" w14:textId="6099312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504CCCE5" w14:textId="288D510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5D5186" w14:textId="06A2E7C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D3D78" w14:textId="3D13AB5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95,535.00 </w:t>
            </w:r>
          </w:p>
        </w:tc>
      </w:tr>
      <w:tr w:rsidR="00224F65" w:rsidRPr="00224F65" w14:paraId="69E2711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82BC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83983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bottom"/>
            <w:hideMark/>
          </w:tcPr>
          <w:p w14:paraId="7D72DDED" w14:textId="207ACC0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3AB8C189" w14:textId="71792CD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58919" w14:textId="7D1EE30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C9663C" w14:textId="2D5BFF7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5,049.82 </w:t>
            </w:r>
          </w:p>
        </w:tc>
      </w:tr>
      <w:tr w:rsidR="00224F65" w:rsidRPr="00224F65" w14:paraId="39B6A69B"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1A1797"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1707BC39" w14:textId="3B3F45D2"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0,506,600.35 </w:t>
            </w:r>
          </w:p>
        </w:tc>
        <w:tc>
          <w:tcPr>
            <w:tcW w:w="0" w:type="auto"/>
            <w:tcBorders>
              <w:top w:val="nil"/>
              <w:left w:val="nil"/>
              <w:bottom w:val="single" w:sz="4" w:space="0" w:color="000000"/>
              <w:right w:val="single" w:sz="4" w:space="0" w:color="000000"/>
            </w:tcBorders>
            <w:shd w:val="clear" w:color="D8D8D8" w:fill="D8D8D8"/>
            <w:noWrap/>
            <w:vAlign w:val="bottom"/>
            <w:hideMark/>
          </w:tcPr>
          <w:p w14:paraId="1ECC8B4F" w14:textId="7532FF25"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8091CCF" w14:textId="384F04D9"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0A2F324" w14:textId="4D0C5065"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2,087,800.35 </w:t>
            </w:r>
          </w:p>
        </w:tc>
      </w:tr>
      <w:tr w:rsidR="00224F65" w:rsidRPr="00224F65" w14:paraId="64359D61"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F225D9C"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546E0755" w14:textId="2A1A2DF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1C1C23AB" w14:textId="0881F8E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11E26" w14:textId="0EC5130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3E9F81" w14:textId="4E494A6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164,288.77 </w:t>
            </w:r>
          </w:p>
        </w:tc>
      </w:tr>
      <w:tr w:rsidR="00224F65" w:rsidRPr="00224F65" w14:paraId="2A57D1F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381C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DF7A76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50DF20DE" w14:textId="5B5E8E0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1AFCD2DF" w14:textId="0B98DE9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326FE7" w14:textId="475F1D0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BE847" w14:textId="1E81434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72,882.44 </w:t>
            </w:r>
          </w:p>
        </w:tc>
      </w:tr>
      <w:tr w:rsidR="00224F65" w:rsidRPr="00224F65" w14:paraId="5072634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1F9B2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0ACA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bottom"/>
            <w:hideMark/>
          </w:tcPr>
          <w:p w14:paraId="1A3CF31E" w14:textId="3309441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2F4774F4" w14:textId="76A691E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5E912D" w14:textId="0E0DC3F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451B3" w14:textId="6BA8D6E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00,258.54 </w:t>
            </w:r>
          </w:p>
        </w:tc>
      </w:tr>
      <w:tr w:rsidR="00224F65" w:rsidRPr="00224F65" w14:paraId="1A7F4B8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86766"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83998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bottom"/>
            <w:hideMark/>
          </w:tcPr>
          <w:p w14:paraId="0CA4E7D2" w14:textId="2E2EB83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2D5E23BB" w14:textId="56F3D94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8D7881" w14:textId="6CDED6A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54AFD9" w14:textId="60E89EB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25,213.48 </w:t>
            </w:r>
          </w:p>
        </w:tc>
      </w:tr>
      <w:tr w:rsidR="00224F65" w:rsidRPr="00224F65" w14:paraId="01FF05B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22F46"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5C5C1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1B46632F" w14:textId="5B6F6CD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7657C0B6" w14:textId="5BB5B3D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900A1" w14:textId="6C39BA6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9D35D" w14:textId="50B8971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6,672.72 </w:t>
            </w:r>
          </w:p>
        </w:tc>
      </w:tr>
      <w:tr w:rsidR="00224F65" w:rsidRPr="00224F65" w14:paraId="226E246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89D5C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DC016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742E946C" w14:textId="437F269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3A00E26E" w14:textId="50C9AD1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EFB5EB7" w14:textId="329F990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D7AA2" w14:textId="15B5B27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73,501.02 </w:t>
            </w:r>
          </w:p>
        </w:tc>
      </w:tr>
      <w:tr w:rsidR="00224F65" w:rsidRPr="00224F65" w14:paraId="56F1E78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63FE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7F6B1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bottom"/>
            <w:hideMark/>
          </w:tcPr>
          <w:p w14:paraId="003D6034" w14:textId="475095C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4DA0597F" w14:textId="351D7C1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1B96363B" w14:textId="02316C4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B362B" w14:textId="7FD7436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48,112.24 </w:t>
            </w:r>
          </w:p>
        </w:tc>
      </w:tr>
      <w:tr w:rsidR="00224F65" w:rsidRPr="00224F65" w14:paraId="3DF15A3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C63F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4A5F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bottom"/>
            <w:hideMark/>
          </w:tcPr>
          <w:p w14:paraId="2180ED3F" w14:textId="49280CF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6A1A59E8" w14:textId="2ABED0D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0FF81930" w14:textId="146DD55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AFC3D" w14:textId="6FCD382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80,626.00 </w:t>
            </w:r>
          </w:p>
        </w:tc>
      </w:tr>
      <w:tr w:rsidR="00224F65" w:rsidRPr="00224F65" w14:paraId="7AC9D73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1EA37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71912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bottom"/>
            <w:hideMark/>
          </w:tcPr>
          <w:p w14:paraId="70DB44E2" w14:textId="199264F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26EE94A1" w14:textId="1141760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8A826" w14:textId="5621956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79479" w14:textId="4F61FA9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44,244.13 </w:t>
            </w:r>
          </w:p>
        </w:tc>
      </w:tr>
      <w:tr w:rsidR="00224F65" w:rsidRPr="00224F65" w14:paraId="36D48E4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2780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47C8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bottom"/>
            <w:hideMark/>
          </w:tcPr>
          <w:p w14:paraId="5CBA9099" w14:textId="2D09763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7C4A2F18" w14:textId="51B6712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44FDB30A" w14:textId="48544B8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A6245" w14:textId="4026422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9,532.92 </w:t>
            </w:r>
          </w:p>
        </w:tc>
      </w:tr>
      <w:tr w:rsidR="00224F65" w:rsidRPr="00224F65" w14:paraId="47E00F9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22AD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11F15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236466C8" w14:textId="4548894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5DC7C7C4" w14:textId="3C53D58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7A47C" w14:textId="52C49AC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7E13AB" w14:textId="41A26F3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7,359.60 </w:t>
            </w:r>
          </w:p>
        </w:tc>
      </w:tr>
      <w:tr w:rsidR="00224F65" w:rsidRPr="00224F65" w14:paraId="112C173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C3CF7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A71A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bottom"/>
            <w:hideMark/>
          </w:tcPr>
          <w:p w14:paraId="0DE7E047" w14:textId="2A0FBC7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44,843.20 </w:t>
            </w:r>
          </w:p>
        </w:tc>
        <w:tc>
          <w:tcPr>
            <w:tcW w:w="0" w:type="auto"/>
            <w:tcBorders>
              <w:top w:val="nil"/>
              <w:left w:val="nil"/>
              <w:bottom w:val="single" w:sz="4" w:space="0" w:color="000000"/>
              <w:right w:val="single" w:sz="4" w:space="0" w:color="000000"/>
            </w:tcBorders>
            <w:shd w:val="clear" w:color="auto" w:fill="auto"/>
            <w:noWrap/>
            <w:vAlign w:val="bottom"/>
            <w:hideMark/>
          </w:tcPr>
          <w:p w14:paraId="1393C2E3" w14:textId="153F8AC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26A82FB2" w14:textId="56E65E2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3A801B" w14:textId="13342C0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41,043.20 </w:t>
            </w:r>
          </w:p>
        </w:tc>
      </w:tr>
      <w:tr w:rsidR="00224F65" w:rsidRPr="00224F65" w14:paraId="6BFAD6B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83CE6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9155E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C9A3426" w14:textId="25A385B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81,665.13 </w:t>
            </w:r>
          </w:p>
        </w:tc>
        <w:tc>
          <w:tcPr>
            <w:tcW w:w="0" w:type="auto"/>
            <w:tcBorders>
              <w:top w:val="nil"/>
              <w:left w:val="nil"/>
              <w:bottom w:val="single" w:sz="4" w:space="0" w:color="000000"/>
              <w:right w:val="single" w:sz="4" w:space="0" w:color="000000"/>
            </w:tcBorders>
            <w:shd w:val="clear" w:color="auto" w:fill="auto"/>
            <w:noWrap/>
            <w:vAlign w:val="bottom"/>
            <w:hideMark/>
          </w:tcPr>
          <w:p w14:paraId="32CF617C" w14:textId="7C13255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B970E" w14:textId="028449A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ED916" w14:textId="5FF430F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81,665.13 </w:t>
            </w:r>
          </w:p>
        </w:tc>
      </w:tr>
      <w:tr w:rsidR="00224F65" w:rsidRPr="00224F65" w14:paraId="15FEEC3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CF75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88C3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60A7A66B" w14:textId="1DA7138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1AA8368F" w14:textId="6BD4ABC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41BDB4" w14:textId="214B43B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76D3E" w14:textId="1795646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37,236.32 </w:t>
            </w:r>
          </w:p>
        </w:tc>
      </w:tr>
      <w:tr w:rsidR="00224F65" w:rsidRPr="00224F65" w14:paraId="14B1B52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B8D80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3E9B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456A10C9" w14:textId="2FE643C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1112B9CD" w14:textId="7FE2ED4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6EAB97" w14:textId="3CFF222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98996" w14:textId="16AF645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887.40 </w:t>
            </w:r>
          </w:p>
        </w:tc>
      </w:tr>
      <w:tr w:rsidR="00224F65" w:rsidRPr="00224F65" w14:paraId="7F02858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7EF07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C86B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4727C5E9" w14:textId="658C773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5BE054EC" w14:textId="19DFDFC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6B8A7" w14:textId="7C7CAFC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6AD1F" w14:textId="13E57A8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38,276.44 </w:t>
            </w:r>
          </w:p>
        </w:tc>
      </w:tr>
      <w:tr w:rsidR="00224F65" w:rsidRPr="00224F65" w14:paraId="340833E4"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CAC752"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644D5EBE" w14:textId="67431827"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40,367,456.08 </w:t>
            </w:r>
          </w:p>
        </w:tc>
        <w:tc>
          <w:tcPr>
            <w:tcW w:w="0" w:type="auto"/>
            <w:tcBorders>
              <w:top w:val="nil"/>
              <w:left w:val="nil"/>
              <w:bottom w:val="single" w:sz="4" w:space="0" w:color="000000"/>
              <w:right w:val="single" w:sz="4" w:space="0" w:color="000000"/>
            </w:tcBorders>
            <w:shd w:val="clear" w:color="A5A5A5" w:fill="A5A5A5"/>
            <w:noWrap/>
            <w:vAlign w:val="bottom"/>
            <w:hideMark/>
          </w:tcPr>
          <w:p w14:paraId="07388395" w14:textId="1048661D"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1E1C9577" w14:textId="58DDEE97"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99EC1C2" w14:textId="1DB9BC8C"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40,970,606.08 </w:t>
            </w:r>
          </w:p>
        </w:tc>
      </w:tr>
      <w:tr w:rsidR="00224F65" w:rsidRPr="00224F65" w14:paraId="2B7D25AB"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BB8539"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69F2BBEA" w14:textId="33869B6A"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3,555,357.82 </w:t>
            </w:r>
          </w:p>
        </w:tc>
        <w:tc>
          <w:tcPr>
            <w:tcW w:w="0" w:type="auto"/>
            <w:tcBorders>
              <w:top w:val="nil"/>
              <w:left w:val="nil"/>
              <w:bottom w:val="single" w:sz="4" w:space="0" w:color="000000"/>
              <w:right w:val="single" w:sz="4" w:space="0" w:color="000000"/>
            </w:tcBorders>
            <w:shd w:val="clear" w:color="D8D8D8" w:fill="D8D8D8"/>
            <w:noWrap/>
            <w:vAlign w:val="bottom"/>
            <w:hideMark/>
          </w:tcPr>
          <w:p w14:paraId="201FE28A" w14:textId="6D89633F"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2429C82" w14:textId="5675BB9F"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07AC892" w14:textId="12B0F29F"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3,833,107.82 </w:t>
            </w:r>
          </w:p>
        </w:tc>
      </w:tr>
      <w:tr w:rsidR="00224F65" w:rsidRPr="00224F65" w14:paraId="366863D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AC85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4ACC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bottom"/>
            <w:hideMark/>
          </w:tcPr>
          <w:p w14:paraId="75E58C88" w14:textId="7467A5C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24D44BB" w14:textId="681FB3B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26F35" w14:textId="1F43FB8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123B8" w14:textId="376C7CD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5,000.00 </w:t>
            </w:r>
          </w:p>
        </w:tc>
      </w:tr>
      <w:tr w:rsidR="00224F65" w:rsidRPr="00224F65" w14:paraId="5157044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A0DB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CCF3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6E26517C" w14:textId="1373887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97,500.00 </w:t>
            </w:r>
          </w:p>
        </w:tc>
        <w:tc>
          <w:tcPr>
            <w:tcW w:w="0" w:type="auto"/>
            <w:tcBorders>
              <w:top w:val="nil"/>
              <w:left w:val="nil"/>
              <w:bottom w:val="single" w:sz="4" w:space="0" w:color="000000"/>
              <w:right w:val="single" w:sz="4" w:space="0" w:color="000000"/>
            </w:tcBorders>
            <w:shd w:val="clear" w:color="auto" w:fill="auto"/>
            <w:noWrap/>
            <w:vAlign w:val="bottom"/>
            <w:hideMark/>
          </w:tcPr>
          <w:p w14:paraId="4F110073" w14:textId="642A943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4B2619" w14:textId="609A44F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01839F" w14:textId="42E76E0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97,500.00 </w:t>
            </w:r>
          </w:p>
        </w:tc>
      </w:tr>
      <w:tr w:rsidR="00224F65" w:rsidRPr="00224F65" w14:paraId="37DAAF1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C9BD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47FB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67A3A6A7" w14:textId="7DE810E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50,880.00 </w:t>
            </w:r>
          </w:p>
        </w:tc>
        <w:tc>
          <w:tcPr>
            <w:tcW w:w="0" w:type="auto"/>
            <w:tcBorders>
              <w:top w:val="nil"/>
              <w:left w:val="nil"/>
              <w:bottom w:val="single" w:sz="4" w:space="0" w:color="000000"/>
              <w:right w:val="single" w:sz="4" w:space="0" w:color="000000"/>
            </w:tcBorders>
            <w:shd w:val="clear" w:color="auto" w:fill="auto"/>
            <w:noWrap/>
            <w:vAlign w:val="bottom"/>
            <w:hideMark/>
          </w:tcPr>
          <w:p w14:paraId="0C3D5074" w14:textId="3CF2AE0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42851" w14:textId="0B54201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B6B69" w14:textId="4355F7E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50,880.00 </w:t>
            </w:r>
          </w:p>
        </w:tc>
      </w:tr>
      <w:tr w:rsidR="00224F65" w:rsidRPr="00224F65" w14:paraId="3C26726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ABFD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EA2C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25586A71" w14:textId="16AA8D5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4BF82DF8" w14:textId="64AB8F1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0B08506C" w14:textId="13EFC99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20418" w14:textId="65F33FD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80,447.20 </w:t>
            </w:r>
          </w:p>
        </w:tc>
      </w:tr>
      <w:tr w:rsidR="00224F65" w:rsidRPr="00224F65" w14:paraId="77B7931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FD83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5DCE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bottom"/>
            <w:hideMark/>
          </w:tcPr>
          <w:p w14:paraId="7CC7F1CA" w14:textId="7468C73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1D93BFDB" w14:textId="77E1E36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3F692" w14:textId="6A16998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719DB" w14:textId="7791D21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21,656.70 </w:t>
            </w:r>
          </w:p>
        </w:tc>
      </w:tr>
      <w:tr w:rsidR="00224F65" w:rsidRPr="00224F65" w14:paraId="51F2575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9392A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6D154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bottom"/>
            <w:hideMark/>
          </w:tcPr>
          <w:p w14:paraId="63D57EF5" w14:textId="4B901C5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1074721F" w14:textId="35C4BB9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4ABF10" w14:textId="08E2D2F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90C4AB" w14:textId="79F8FEA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67,414.10 </w:t>
            </w:r>
          </w:p>
        </w:tc>
      </w:tr>
      <w:tr w:rsidR="00224F65" w:rsidRPr="00224F65" w14:paraId="28E875F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0E1CF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B1B7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46D83F06" w14:textId="1FB5E73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0F6B0E1" w14:textId="7ABFFEF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C9090" w14:textId="2F87E1E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2C2A7" w14:textId="14458F2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5,000.00 </w:t>
            </w:r>
          </w:p>
        </w:tc>
      </w:tr>
      <w:tr w:rsidR="00224F65" w:rsidRPr="00224F65" w14:paraId="6D0FD6F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01368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95B7A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bottom"/>
            <w:hideMark/>
          </w:tcPr>
          <w:p w14:paraId="10B45193" w14:textId="756E55F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70AA3331" w14:textId="39433DE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AC0E2" w14:textId="3270DCC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466F1A" w14:textId="4B6AB91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80,500.00 </w:t>
            </w:r>
          </w:p>
        </w:tc>
      </w:tr>
      <w:tr w:rsidR="00224F65" w:rsidRPr="00224F65" w14:paraId="3BFAB94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7E36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AEC1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bottom"/>
            <w:hideMark/>
          </w:tcPr>
          <w:p w14:paraId="225EE3E7" w14:textId="02EA9D1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50,800.00 </w:t>
            </w:r>
          </w:p>
        </w:tc>
        <w:tc>
          <w:tcPr>
            <w:tcW w:w="0" w:type="auto"/>
            <w:tcBorders>
              <w:top w:val="nil"/>
              <w:left w:val="nil"/>
              <w:bottom w:val="single" w:sz="4" w:space="0" w:color="000000"/>
              <w:right w:val="single" w:sz="4" w:space="0" w:color="000000"/>
            </w:tcBorders>
            <w:shd w:val="clear" w:color="auto" w:fill="auto"/>
            <w:noWrap/>
            <w:vAlign w:val="bottom"/>
            <w:hideMark/>
          </w:tcPr>
          <w:p w14:paraId="2D59D056" w14:textId="1D520F6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9A4EA7" w14:textId="280DF3E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84D95" w14:textId="5E063E3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50,800.00 </w:t>
            </w:r>
          </w:p>
        </w:tc>
      </w:tr>
      <w:tr w:rsidR="00224F65" w:rsidRPr="00224F65" w14:paraId="2676220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25A9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7A3A7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bottom"/>
            <w:hideMark/>
          </w:tcPr>
          <w:p w14:paraId="3B22628A" w14:textId="74A2036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72,100.00 </w:t>
            </w:r>
          </w:p>
        </w:tc>
        <w:tc>
          <w:tcPr>
            <w:tcW w:w="0" w:type="auto"/>
            <w:tcBorders>
              <w:top w:val="nil"/>
              <w:left w:val="nil"/>
              <w:bottom w:val="single" w:sz="4" w:space="0" w:color="000000"/>
              <w:right w:val="single" w:sz="4" w:space="0" w:color="000000"/>
            </w:tcBorders>
            <w:shd w:val="clear" w:color="auto" w:fill="auto"/>
            <w:noWrap/>
            <w:vAlign w:val="bottom"/>
            <w:hideMark/>
          </w:tcPr>
          <w:p w14:paraId="312B2A84" w14:textId="5ECEF3A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AD062" w14:textId="0B12450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935EA" w14:textId="3F86808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72,100.00 </w:t>
            </w:r>
          </w:p>
        </w:tc>
      </w:tr>
      <w:tr w:rsidR="00224F65" w:rsidRPr="00224F65" w14:paraId="56016BB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50FD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3E3B2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bottom"/>
            <w:hideMark/>
          </w:tcPr>
          <w:p w14:paraId="7C70CF10" w14:textId="0E28EAA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54,800.00 </w:t>
            </w:r>
          </w:p>
        </w:tc>
        <w:tc>
          <w:tcPr>
            <w:tcW w:w="0" w:type="auto"/>
            <w:tcBorders>
              <w:top w:val="nil"/>
              <w:left w:val="nil"/>
              <w:bottom w:val="single" w:sz="4" w:space="0" w:color="000000"/>
              <w:right w:val="single" w:sz="4" w:space="0" w:color="000000"/>
            </w:tcBorders>
            <w:shd w:val="clear" w:color="auto" w:fill="auto"/>
            <w:noWrap/>
            <w:vAlign w:val="bottom"/>
            <w:hideMark/>
          </w:tcPr>
          <w:p w14:paraId="0EC48EFA" w14:textId="6FC76AB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DD188" w14:textId="2CC283C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C178A" w14:textId="605F682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54,800.00 </w:t>
            </w:r>
          </w:p>
        </w:tc>
      </w:tr>
      <w:tr w:rsidR="00224F65" w:rsidRPr="00224F65" w14:paraId="66C1114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8E5F9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6E7D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12293332" w14:textId="6ABA949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9,720,835.40 </w:t>
            </w:r>
          </w:p>
        </w:tc>
        <w:tc>
          <w:tcPr>
            <w:tcW w:w="0" w:type="auto"/>
            <w:tcBorders>
              <w:top w:val="nil"/>
              <w:left w:val="nil"/>
              <w:bottom w:val="single" w:sz="4" w:space="0" w:color="000000"/>
              <w:right w:val="single" w:sz="4" w:space="0" w:color="000000"/>
            </w:tcBorders>
            <w:shd w:val="clear" w:color="auto" w:fill="auto"/>
            <w:noWrap/>
            <w:vAlign w:val="bottom"/>
            <w:hideMark/>
          </w:tcPr>
          <w:p w14:paraId="519DC3F4" w14:textId="673C751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349B9" w14:textId="0A82907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00F21" w14:textId="00F2131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9,720,835.40 </w:t>
            </w:r>
          </w:p>
        </w:tc>
      </w:tr>
      <w:tr w:rsidR="00224F65" w:rsidRPr="00224F65" w14:paraId="48A9C51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C1CBD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6675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70A6C207" w14:textId="0DBBD8D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93,400.00 </w:t>
            </w:r>
          </w:p>
        </w:tc>
        <w:tc>
          <w:tcPr>
            <w:tcW w:w="0" w:type="auto"/>
            <w:tcBorders>
              <w:top w:val="nil"/>
              <w:left w:val="nil"/>
              <w:bottom w:val="single" w:sz="4" w:space="0" w:color="000000"/>
              <w:right w:val="single" w:sz="4" w:space="0" w:color="000000"/>
            </w:tcBorders>
            <w:shd w:val="clear" w:color="auto" w:fill="auto"/>
            <w:noWrap/>
            <w:vAlign w:val="bottom"/>
            <w:hideMark/>
          </w:tcPr>
          <w:p w14:paraId="486E6F72" w14:textId="2283E57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B632D1" w14:textId="301EF13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C863EE" w14:textId="7CF4E26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93,400.00 </w:t>
            </w:r>
          </w:p>
        </w:tc>
      </w:tr>
      <w:tr w:rsidR="00224F65" w:rsidRPr="00224F65" w14:paraId="7A9F943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B3EE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A8F03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bottom"/>
            <w:hideMark/>
          </w:tcPr>
          <w:p w14:paraId="1413848F" w14:textId="7712872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19,340.00 </w:t>
            </w:r>
          </w:p>
        </w:tc>
        <w:tc>
          <w:tcPr>
            <w:tcW w:w="0" w:type="auto"/>
            <w:tcBorders>
              <w:top w:val="nil"/>
              <w:left w:val="nil"/>
              <w:bottom w:val="single" w:sz="4" w:space="0" w:color="000000"/>
              <w:right w:val="single" w:sz="4" w:space="0" w:color="000000"/>
            </w:tcBorders>
            <w:shd w:val="clear" w:color="auto" w:fill="auto"/>
            <w:noWrap/>
            <w:vAlign w:val="bottom"/>
            <w:hideMark/>
          </w:tcPr>
          <w:p w14:paraId="4BD125FC" w14:textId="1225622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B0BB1" w14:textId="12FE596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EC424C" w14:textId="6E0C5A5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19,340.00 </w:t>
            </w:r>
          </w:p>
        </w:tc>
      </w:tr>
      <w:tr w:rsidR="00224F65" w:rsidRPr="00224F65" w14:paraId="0D21618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6993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1921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bottom"/>
            <w:hideMark/>
          </w:tcPr>
          <w:p w14:paraId="0FBEBA3A" w14:textId="61DD7BA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22FB0130" w14:textId="15E78D3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9582C" w14:textId="5D29F51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683944" w14:textId="53B01FA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05,897.42 </w:t>
            </w:r>
          </w:p>
        </w:tc>
      </w:tr>
      <w:tr w:rsidR="00224F65" w:rsidRPr="00224F65" w14:paraId="62F27AF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A7E11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7245A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bottom"/>
            <w:hideMark/>
          </w:tcPr>
          <w:p w14:paraId="05E62661" w14:textId="2B8221C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695B1880" w14:textId="5D2A3A0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C7C85B" w14:textId="3CB533B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E2D71" w14:textId="2F1D5A2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87,537.00 </w:t>
            </w:r>
          </w:p>
        </w:tc>
      </w:tr>
      <w:tr w:rsidR="00224F65" w:rsidRPr="00224F65" w14:paraId="6741F72D"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655B36"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4A68E089" w14:textId="01AD027B"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6,163,4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347AD145" w14:textId="30B948AC"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6BB1450" w14:textId="778C45E6"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2072F82" w14:textId="7EA87E9B"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6,438,853.71 </w:t>
            </w:r>
          </w:p>
        </w:tc>
      </w:tr>
      <w:tr w:rsidR="00224F65" w:rsidRPr="00224F65" w14:paraId="5D080CA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B461D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1B90C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bottom"/>
            <w:hideMark/>
          </w:tcPr>
          <w:p w14:paraId="1B8D6022" w14:textId="5B4304D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19ADC35C" w14:textId="71F9FC7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2C4D14" w14:textId="3F00D57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5DBFF" w14:textId="47DD02C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48,984.96 </w:t>
            </w:r>
          </w:p>
        </w:tc>
      </w:tr>
      <w:tr w:rsidR="00224F65" w:rsidRPr="00224F65" w14:paraId="7495FCA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9C8E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CC07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bottom"/>
            <w:hideMark/>
          </w:tcPr>
          <w:p w14:paraId="7C6FCBA6" w14:textId="6E0C2F3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168,099.20 </w:t>
            </w:r>
          </w:p>
        </w:tc>
        <w:tc>
          <w:tcPr>
            <w:tcW w:w="0" w:type="auto"/>
            <w:tcBorders>
              <w:top w:val="nil"/>
              <w:left w:val="nil"/>
              <w:bottom w:val="single" w:sz="4" w:space="0" w:color="000000"/>
              <w:right w:val="single" w:sz="4" w:space="0" w:color="000000"/>
            </w:tcBorders>
            <w:shd w:val="clear" w:color="auto" w:fill="auto"/>
            <w:noWrap/>
            <w:vAlign w:val="bottom"/>
            <w:hideMark/>
          </w:tcPr>
          <w:p w14:paraId="67E4916B" w14:textId="3E84D2B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ABA849" w14:textId="2E0D689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3E05F" w14:textId="0397F01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168,099.20 </w:t>
            </w:r>
          </w:p>
        </w:tc>
      </w:tr>
      <w:tr w:rsidR="00224F65" w:rsidRPr="00224F65" w14:paraId="2DBA599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ACD5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361E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B7F038D" w14:textId="74F22E0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99,820.45 </w:t>
            </w:r>
          </w:p>
        </w:tc>
        <w:tc>
          <w:tcPr>
            <w:tcW w:w="0" w:type="auto"/>
            <w:tcBorders>
              <w:top w:val="nil"/>
              <w:left w:val="nil"/>
              <w:bottom w:val="single" w:sz="4" w:space="0" w:color="000000"/>
              <w:right w:val="single" w:sz="4" w:space="0" w:color="000000"/>
            </w:tcBorders>
            <w:shd w:val="clear" w:color="auto" w:fill="auto"/>
            <w:noWrap/>
            <w:vAlign w:val="bottom"/>
            <w:hideMark/>
          </w:tcPr>
          <w:p w14:paraId="32B81A28" w14:textId="6C6C267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03384" w14:textId="175A187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537A0" w14:textId="0416B01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99,820.45 </w:t>
            </w:r>
          </w:p>
        </w:tc>
      </w:tr>
      <w:tr w:rsidR="00224F65" w:rsidRPr="00224F65" w14:paraId="21888E5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0CA7B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ADC7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13398C6B" w14:textId="5DAA994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690,395.00 </w:t>
            </w:r>
          </w:p>
        </w:tc>
        <w:tc>
          <w:tcPr>
            <w:tcW w:w="0" w:type="auto"/>
            <w:tcBorders>
              <w:top w:val="nil"/>
              <w:left w:val="nil"/>
              <w:bottom w:val="single" w:sz="4" w:space="0" w:color="000000"/>
              <w:right w:val="single" w:sz="4" w:space="0" w:color="000000"/>
            </w:tcBorders>
            <w:shd w:val="clear" w:color="auto" w:fill="auto"/>
            <w:noWrap/>
            <w:vAlign w:val="bottom"/>
            <w:hideMark/>
          </w:tcPr>
          <w:p w14:paraId="21CC92A8" w14:textId="25F3C34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22E9D5" w14:textId="46E60AB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17011" w14:textId="1377521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690,395.00 </w:t>
            </w:r>
          </w:p>
        </w:tc>
      </w:tr>
      <w:tr w:rsidR="00224F65" w:rsidRPr="00224F65" w14:paraId="43E0224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C87E8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A2D3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bottom"/>
            <w:hideMark/>
          </w:tcPr>
          <w:p w14:paraId="6794CD8C" w14:textId="71F870A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08,000.00 </w:t>
            </w:r>
          </w:p>
        </w:tc>
        <w:tc>
          <w:tcPr>
            <w:tcW w:w="0" w:type="auto"/>
            <w:tcBorders>
              <w:top w:val="nil"/>
              <w:left w:val="nil"/>
              <w:bottom w:val="single" w:sz="4" w:space="0" w:color="000000"/>
              <w:right w:val="single" w:sz="4" w:space="0" w:color="000000"/>
            </w:tcBorders>
            <w:shd w:val="clear" w:color="auto" w:fill="auto"/>
            <w:noWrap/>
            <w:vAlign w:val="bottom"/>
            <w:hideMark/>
          </w:tcPr>
          <w:p w14:paraId="529E73C3" w14:textId="43B3534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BDC01" w14:textId="2E7CDD2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3D5DF" w14:textId="1967F6E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08,000.00 </w:t>
            </w:r>
          </w:p>
        </w:tc>
      </w:tr>
      <w:tr w:rsidR="00224F65" w:rsidRPr="00224F65" w14:paraId="6EE1A66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01C3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965D3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bottom"/>
            <w:hideMark/>
          </w:tcPr>
          <w:p w14:paraId="7281EF06" w14:textId="50749DF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23,565.00 </w:t>
            </w:r>
          </w:p>
        </w:tc>
        <w:tc>
          <w:tcPr>
            <w:tcW w:w="0" w:type="auto"/>
            <w:tcBorders>
              <w:top w:val="nil"/>
              <w:left w:val="nil"/>
              <w:bottom w:val="single" w:sz="4" w:space="0" w:color="000000"/>
              <w:right w:val="single" w:sz="4" w:space="0" w:color="000000"/>
            </w:tcBorders>
            <w:shd w:val="clear" w:color="auto" w:fill="auto"/>
            <w:noWrap/>
            <w:vAlign w:val="bottom"/>
            <w:hideMark/>
          </w:tcPr>
          <w:p w14:paraId="7DBBAB4B" w14:textId="4C78A91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74EAA" w14:textId="2298391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819151" w14:textId="354C7A3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23,565.00 </w:t>
            </w:r>
          </w:p>
        </w:tc>
      </w:tr>
      <w:tr w:rsidR="00224F65" w:rsidRPr="00224F65" w14:paraId="1EA96F9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A91E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BC00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1F83A5F7" w14:textId="14B9E49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1882B625" w14:textId="140778D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9272DE" w14:textId="41668C7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DAF27" w14:textId="36992D5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20,040.00 </w:t>
            </w:r>
          </w:p>
        </w:tc>
      </w:tr>
      <w:tr w:rsidR="00224F65" w:rsidRPr="00224F65" w14:paraId="7FB9342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B36A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DD222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bottom"/>
            <w:hideMark/>
          </w:tcPr>
          <w:p w14:paraId="4F73F873" w14:textId="0198A42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47,229.00 </w:t>
            </w:r>
          </w:p>
        </w:tc>
        <w:tc>
          <w:tcPr>
            <w:tcW w:w="0" w:type="auto"/>
            <w:tcBorders>
              <w:top w:val="nil"/>
              <w:left w:val="nil"/>
              <w:bottom w:val="single" w:sz="4" w:space="0" w:color="000000"/>
              <w:right w:val="single" w:sz="4" w:space="0" w:color="000000"/>
            </w:tcBorders>
            <w:shd w:val="clear" w:color="auto" w:fill="auto"/>
            <w:noWrap/>
            <w:vAlign w:val="bottom"/>
            <w:hideMark/>
          </w:tcPr>
          <w:p w14:paraId="2F0F3C27" w14:textId="7C65802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37EFA" w14:textId="4F179FE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B42B8" w14:textId="0E097F6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47,229.00 </w:t>
            </w:r>
          </w:p>
        </w:tc>
      </w:tr>
      <w:tr w:rsidR="00224F65" w:rsidRPr="00224F65" w14:paraId="3EE9905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2560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7ACAE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bottom"/>
            <w:hideMark/>
          </w:tcPr>
          <w:p w14:paraId="6AC76FC3" w14:textId="1330044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0177651" w14:textId="4DE8DE9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1F22B940" w14:textId="74EC099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98C18" w14:textId="23EF57C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10,400.00 </w:t>
            </w:r>
          </w:p>
        </w:tc>
      </w:tr>
      <w:tr w:rsidR="00224F65" w:rsidRPr="00224F65" w14:paraId="42B1F8A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5303C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5405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bottom"/>
            <w:hideMark/>
          </w:tcPr>
          <w:p w14:paraId="124208EC" w14:textId="7CB5761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5D0BDF" w14:textId="39E93E3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9D1E17" w14:textId="765F974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8150C" w14:textId="3741878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440,000.00 </w:t>
            </w:r>
          </w:p>
        </w:tc>
      </w:tr>
      <w:tr w:rsidR="00224F65" w:rsidRPr="00224F65" w14:paraId="5002CF4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9D67B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A024F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bottom"/>
            <w:hideMark/>
          </w:tcPr>
          <w:p w14:paraId="27B77AB1" w14:textId="06D2534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44EA931F" w14:textId="08C2372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1AD64A" w14:textId="779E7D3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BC067" w14:textId="2BE5689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64,250.00 </w:t>
            </w:r>
          </w:p>
        </w:tc>
      </w:tr>
      <w:tr w:rsidR="00224F65" w:rsidRPr="00224F65" w14:paraId="4A4B233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666D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33A7E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bottom"/>
            <w:hideMark/>
          </w:tcPr>
          <w:p w14:paraId="6ABD67C3" w14:textId="672DEBD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35,168.10 </w:t>
            </w:r>
          </w:p>
        </w:tc>
        <w:tc>
          <w:tcPr>
            <w:tcW w:w="0" w:type="auto"/>
            <w:tcBorders>
              <w:top w:val="nil"/>
              <w:left w:val="nil"/>
              <w:bottom w:val="single" w:sz="4" w:space="0" w:color="000000"/>
              <w:right w:val="single" w:sz="4" w:space="0" w:color="000000"/>
            </w:tcBorders>
            <w:shd w:val="clear" w:color="auto" w:fill="auto"/>
            <w:noWrap/>
            <w:vAlign w:val="bottom"/>
            <w:hideMark/>
          </w:tcPr>
          <w:p w14:paraId="7F42A709" w14:textId="57F90C3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F067F" w14:textId="45B9F24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90449" w14:textId="72214FA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35,168.10 </w:t>
            </w:r>
          </w:p>
        </w:tc>
      </w:tr>
      <w:tr w:rsidR="00224F65" w:rsidRPr="00224F65" w14:paraId="24E7399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2FBD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4B23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6EC6920B" w14:textId="7847290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52DD9F90" w14:textId="509EF08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3F42FD" w14:textId="1118686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9980F" w14:textId="02ADD82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04,350.00 </w:t>
            </w:r>
          </w:p>
        </w:tc>
      </w:tr>
      <w:tr w:rsidR="00224F65" w:rsidRPr="00224F65" w14:paraId="3A4B7C8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9A5A5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94DD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bottom"/>
            <w:hideMark/>
          </w:tcPr>
          <w:p w14:paraId="377C29D1" w14:textId="17FDD3F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315D024E" w14:textId="44CD9CD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E39D5" w14:textId="5E4A933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D95DF" w14:textId="19450DF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33,487.00 </w:t>
            </w:r>
          </w:p>
        </w:tc>
      </w:tr>
      <w:tr w:rsidR="00224F65" w:rsidRPr="00224F65" w14:paraId="14DA0F4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F4050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149C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bottom"/>
            <w:hideMark/>
          </w:tcPr>
          <w:p w14:paraId="6D27997A" w14:textId="0120D81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2337BCC8" w14:textId="1ADC465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520805" w14:textId="4E2B355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A669B" w14:textId="63D1679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75,800.00 </w:t>
            </w:r>
          </w:p>
        </w:tc>
      </w:tr>
      <w:tr w:rsidR="00224F65" w:rsidRPr="00224F65" w14:paraId="46A2D76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7EAB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30CA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bottom"/>
            <w:hideMark/>
          </w:tcPr>
          <w:p w14:paraId="08490451" w14:textId="1931B01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743739E4" w14:textId="130F6A9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B4CEF3" w14:textId="11BF968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40225" w14:textId="7A33F80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91,190.00 </w:t>
            </w:r>
          </w:p>
        </w:tc>
      </w:tr>
      <w:tr w:rsidR="00224F65" w:rsidRPr="00224F65" w14:paraId="23BCE61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2EED6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55CF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bottom"/>
            <w:hideMark/>
          </w:tcPr>
          <w:p w14:paraId="0CDCF29C" w14:textId="7609594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78,075.00 </w:t>
            </w:r>
          </w:p>
        </w:tc>
        <w:tc>
          <w:tcPr>
            <w:tcW w:w="0" w:type="auto"/>
            <w:tcBorders>
              <w:top w:val="nil"/>
              <w:left w:val="nil"/>
              <w:bottom w:val="single" w:sz="4" w:space="0" w:color="000000"/>
              <w:right w:val="single" w:sz="4" w:space="0" w:color="000000"/>
            </w:tcBorders>
            <w:shd w:val="clear" w:color="auto" w:fill="auto"/>
            <w:noWrap/>
            <w:vAlign w:val="bottom"/>
            <w:hideMark/>
          </w:tcPr>
          <w:p w14:paraId="135413F4" w14:textId="5CBA83F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8E43D8" w14:textId="2056AB7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D84E5" w14:textId="6A8157F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78,075.00 </w:t>
            </w:r>
          </w:p>
        </w:tc>
      </w:tr>
      <w:tr w:rsidR="00224F65" w:rsidRPr="00224F65" w14:paraId="30E1302B"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D433F6"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07DA26E8" w14:textId="38E04212"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8,559,434.95 </w:t>
            </w:r>
          </w:p>
        </w:tc>
        <w:tc>
          <w:tcPr>
            <w:tcW w:w="0" w:type="auto"/>
            <w:tcBorders>
              <w:top w:val="nil"/>
              <w:left w:val="nil"/>
              <w:bottom w:val="single" w:sz="4" w:space="0" w:color="000000"/>
              <w:right w:val="single" w:sz="4" w:space="0" w:color="000000"/>
            </w:tcBorders>
            <w:shd w:val="clear" w:color="D8D8D8" w:fill="D8D8D8"/>
            <w:noWrap/>
            <w:vAlign w:val="bottom"/>
            <w:hideMark/>
          </w:tcPr>
          <w:p w14:paraId="57135125" w14:textId="1F53D227"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B1CE17E" w14:textId="37B1D62D"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E036B93" w14:textId="70BB2FB3"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8,559,434.95 </w:t>
            </w:r>
          </w:p>
        </w:tc>
      </w:tr>
      <w:tr w:rsidR="00224F65" w:rsidRPr="00224F65" w14:paraId="4E305B1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1BB6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E8FA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755A70A1" w14:textId="2F28689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299FC4B4" w14:textId="7AF0718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49FCBD" w14:textId="1A09646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1C636" w14:textId="50C272B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20,320.00 </w:t>
            </w:r>
          </w:p>
        </w:tc>
      </w:tr>
      <w:tr w:rsidR="00224F65" w:rsidRPr="00224F65" w14:paraId="4B7967A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3FEF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A042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bottom"/>
            <w:hideMark/>
          </w:tcPr>
          <w:p w14:paraId="657D461F" w14:textId="749BBB2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11F7EEE7" w14:textId="564F32B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4CD03" w14:textId="5FD96A6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9D5AA" w14:textId="215D91F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86,820.00 </w:t>
            </w:r>
          </w:p>
        </w:tc>
      </w:tr>
      <w:tr w:rsidR="00224F65" w:rsidRPr="00224F65" w14:paraId="1951333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A3DB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6EA3B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1C8AB411" w14:textId="2AC21A4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60,000.00 </w:t>
            </w:r>
          </w:p>
        </w:tc>
        <w:tc>
          <w:tcPr>
            <w:tcW w:w="0" w:type="auto"/>
            <w:tcBorders>
              <w:top w:val="nil"/>
              <w:left w:val="nil"/>
              <w:bottom w:val="single" w:sz="4" w:space="0" w:color="000000"/>
              <w:right w:val="single" w:sz="4" w:space="0" w:color="000000"/>
            </w:tcBorders>
            <w:shd w:val="clear" w:color="auto" w:fill="auto"/>
            <w:noWrap/>
            <w:vAlign w:val="bottom"/>
            <w:hideMark/>
          </w:tcPr>
          <w:p w14:paraId="102A9FD5" w14:textId="5934C51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275EF" w14:textId="57E5D84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33D92" w14:textId="6FC958E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60,000.00 </w:t>
            </w:r>
          </w:p>
        </w:tc>
      </w:tr>
      <w:tr w:rsidR="00224F65" w:rsidRPr="00224F65" w14:paraId="245FD19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26C66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56BA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bottom"/>
            <w:hideMark/>
          </w:tcPr>
          <w:p w14:paraId="7450B006" w14:textId="1180936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567DD0D6" w14:textId="627FB74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188EB" w14:textId="0FDFE6C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AE7DC8" w14:textId="37D5E4A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32,000.00 </w:t>
            </w:r>
          </w:p>
        </w:tc>
      </w:tr>
      <w:tr w:rsidR="00224F65" w:rsidRPr="00224F65" w14:paraId="232619D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F8E60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9D4F4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bottom"/>
            <w:hideMark/>
          </w:tcPr>
          <w:p w14:paraId="72F7C549" w14:textId="0437873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265887F1" w14:textId="08AF676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3FD4C" w14:textId="01B7554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910CB" w14:textId="4C865D0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60,447.75 </w:t>
            </w:r>
          </w:p>
        </w:tc>
      </w:tr>
      <w:tr w:rsidR="00224F65" w:rsidRPr="00224F65" w14:paraId="2A00A40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A291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83FD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bottom"/>
            <w:hideMark/>
          </w:tcPr>
          <w:p w14:paraId="1C45C9B7" w14:textId="0A1C9D7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3C582435" w14:textId="394EDEE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71DDF9" w14:textId="2011253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5D4F54" w14:textId="02D5EFA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45,944.00 </w:t>
            </w:r>
          </w:p>
        </w:tc>
      </w:tr>
      <w:tr w:rsidR="00224F65" w:rsidRPr="00224F65" w14:paraId="77A818F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A17AC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EEF32A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bottom"/>
            <w:hideMark/>
          </w:tcPr>
          <w:p w14:paraId="49760F59" w14:textId="2EF677E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5137A066" w14:textId="7616CC2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114571" w14:textId="7159906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1D877" w14:textId="4DF2515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268,223.75 </w:t>
            </w:r>
          </w:p>
        </w:tc>
      </w:tr>
      <w:tr w:rsidR="00224F65" w:rsidRPr="00224F65" w14:paraId="73A0741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2A95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B7B1A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bottom"/>
            <w:hideMark/>
          </w:tcPr>
          <w:p w14:paraId="5426D983" w14:textId="6AFF20B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7356DF" w14:textId="3825A92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D89282" w14:textId="5B8691F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97BD7" w14:textId="2320C82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50,000.00 </w:t>
            </w:r>
          </w:p>
        </w:tc>
      </w:tr>
      <w:tr w:rsidR="00224F65" w:rsidRPr="00224F65" w14:paraId="681CBDB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9316A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DA208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bottom"/>
            <w:hideMark/>
          </w:tcPr>
          <w:p w14:paraId="511F8721" w14:textId="0C9564A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3,000.00 </w:t>
            </w:r>
          </w:p>
        </w:tc>
        <w:tc>
          <w:tcPr>
            <w:tcW w:w="0" w:type="auto"/>
            <w:tcBorders>
              <w:top w:val="nil"/>
              <w:left w:val="nil"/>
              <w:bottom w:val="single" w:sz="4" w:space="0" w:color="000000"/>
              <w:right w:val="single" w:sz="4" w:space="0" w:color="000000"/>
            </w:tcBorders>
            <w:shd w:val="clear" w:color="auto" w:fill="auto"/>
            <w:noWrap/>
            <w:vAlign w:val="bottom"/>
            <w:hideMark/>
          </w:tcPr>
          <w:p w14:paraId="418FE8E3" w14:textId="6379AC7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61585" w14:textId="2A727C5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D46CFA" w14:textId="3A77ED7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3,000.00 </w:t>
            </w:r>
          </w:p>
        </w:tc>
      </w:tr>
      <w:tr w:rsidR="00224F65" w:rsidRPr="00224F65" w14:paraId="2F8E1F8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A683B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18282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25CA0344" w14:textId="2D1B775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51EC1507" w14:textId="5C0078D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F98C3" w14:textId="24C3810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46E45" w14:textId="10FC9AE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625,000.00 </w:t>
            </w:r>
          </w:p>
        </w:tc>
      </w:tr>
      <w:tr w:rsidR="00224F65" w:rsidRPr="00224F65" w14:paraId="257D95B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D714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0E50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bottom"/>
            <w:hideMark/>
          </w:tcPr>
          <w:p w14:paraId="01EF04CE" w14:textId="4F9916B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81,400.00 </w:t>
            </w:r>
          </w:p>
        </w:tc>
        <w:tc>
          <w:tcPr>
            <w:tcW w:w="0" w:type="auto"/>
            <w:tcBorders>
              <w:top w:val="nil"/>
              <w:left w:val="nil"/>
              <w:bottom w:val="single" w:sz="4" w:space="0" w:color="000000"/>
              <w:right w:val="single" w:sz="4" w:space="0" w:color="000000"/>
            </w:tcBorders>
            <w:shd w:val="clear" w:color="auto" w:fill="auto"/>
            <w:noWrap/>
            <w:vAlign w:val="bottom"/>
            <w:hideMark/>
          </w:tcPr>
          <w:p w14:paraId="4997FC6C" w14:textId="0137B2B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BB8DCE" w14:textId="4BF9829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C0F1F" w14:textId="6C21695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81,400.00 </w:t>
            </w:r>
          </w:p>
        </w:tc>
      </w:tr>
      <w:tr w:rsidR="00224F65" w:rsidRPr="00224F65" w14:paraId="172C453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E63BA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BD7F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3E87465" w14:textId="3FE570A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67C62ED7" w14:textId="7C01953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FDA61" w14:textId="24BE998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980C5" w14:textId="7E5E8B6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13,298.75 </w:t>
            </w:r>
          </w:p>
        </w:tc>
      </w:tr>
      <w:tr w:rsidR="00224F65" w:rsidRPr="00224F65" w14:paraId="6AF8335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67DE0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E130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0DECD4E1" w14:textId="2526704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51AF6D57" w14:textId="1E99F97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285E2" w14:textId="7AC2B13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D722CA" w14:textId="5B1AAC3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81,160.00 </w:t>
            </w:r>
          </w:p>
        </w:tc>
      </w:tr>
      <w:tr w:rsidR="00224F65" w:rsidRPr="00224F65" w14:paraId="04B26BF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D7C64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DD0D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46A142B6" w14:textId="55E5AE1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338916F6" w14:textId="3A3D1B8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2A2DA" w14:textId="3EA508B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E439C" w14:textId="17EA3AA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60,000.00 </w:t>
            </w:r>
          </w:p>
        </w:tc>
      </w:tr>
      <w:tr w:rsidR="00224F65" w:rsidRPr="00224F65" w14:paraId="0F0C904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4749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89AF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bottom"/>
            <w:hideMark/>
          </w:tcPr>
          <w:p w14:paraId="603EE494" w14:textId="6B670F4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27,111.45 </w:t>
            </w:r>
          </w:p>
        </w:tc>
        <w:tc>
          <w:tcPr>
            <w:tcW w:w="0" w:type="auto"/>
            <w:tcBorders>
              <w:top w:val="nil"/>
              <w:left w:val="nil"/>
              <w:bottom w:val="single" w:sz="4" w:space="0" w:color="000000"/>
              <w:right w:val="single" w:sz="4" w:space="0" w:color="000000"/>
            </w:tcBorders>
            <w:shd w:val="clear" w:color="auto" w:fill="auto"/>
            <w:noWrap/>
            <w:vAlign w:val="bottom"/>
            <w:hideMark/>
          </w:tcPr>
          <w:p w14:paraId="67D3E797" w14:textId="20BABD5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68864A" w14:textId="65760D1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49715" w14:textId="2EAB09A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27,111.45 </w:t>
            </w:r>
          </w:p>
        </w:tc>
      </w:tr>
      <w:tr w:rsidR="00224F65" w:rsidRPr="00224F65" w14:paraId="480BA35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07E88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70831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bottom"/>
            <w:hideMark/>
          </w:tcPr>
          <w:p w14:paraId="496219E4" w14:textId="68999AA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53882881" w14:textId="1A39054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6AD30" w14:textId="130C846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ED97D" w14:textId="405F9A0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2,500.00 </w:t>
            </w:r>
          </w:p>
        </w:tc>
      </w:tr>
      <w:tr w:rsidR="00224F65" w:rsidRPr="00224F65" w14:paraId="01B7DB8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870BC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DC188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7AA5CC35" w14:textId="35A6C9D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97F870" w14:textId="2D6C5A8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2C790" w14:textId="2239521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EC836" w14:textId="02432CB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00,000.00 </w:t>
            </w:r>
          </w:p>
        </w:tc>
      </w:tr>
      <w:tr w:rsidR="00224F65" w:rsidRPr="00224F65" w14:paraId="0842261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D4A1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141B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bottom"/>
            <w:hideMark/>
          </w:tcPr>
          <w:p w14:paraId="2D02A14D" w14:textId="619C8EF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58F2C862" w14:textId="05B58EA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FE4764" w14:textId="426A4B5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5C7D4" w14:textId="3399C3D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132,209.25 </w:t>
            </w:r>
          </w:p>
        </w:tc>
      </w:tr>
      <w:tr w:rsidR="00224F65" w:rsidRPr="00224F65" w14:paraId="3A0D99C8"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BC0BF5"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bottom"/>
            <w:hideMark/>
          </w:tcPr>
          <w:p w14:paraId="05239A69" w14:textId="1D8AAE69"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3,895,383.55 </w:t>
            </w:r>
          </w:p>
        </w:tc>
        <w:tc>
          <w:tcPr>
            <w:tcW w:w="0" w:type="auto"/>
            <w:tcBorders>
              <w:top w:val="nil"/>
              <w:left w:val="nil"/>
              <w:bottom w:val="single" w:sz="4" w:space="0" w:color="000000"/>
              <w:right w:val="single" w:sz="4" w:space="0" w:color="000000"/>
            </w:tcBorders>
            <w:shd w:val="clear" w:color="D8D8D8" w:fill="D8D8D8"/>
            <w:noWrap/>
            <w:vAlign w:val="bottom"/>
            <w:hideMark/>
          </w:tcPr>
          <w:p w14:paraId="41E770E8" w14:textId="7031268A"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6E3480D" w14:textId="3C2A80CD"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84FF769" w14:textId="5786B92B"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3,895,383.55 </w:t>
            </w:r>
          </w:p>
        </w:tc>
      </w:tr>
      <w:tr w:rsidR="00224F65" w:rsidRPr="00224F65" w14:paraId="1CC22D0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D16A3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E3C02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E4F76A7" w14:textId="0BFB0A8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3987C062" w14:textId="63127F3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C2FAB" w14:textId="4A7AE12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D7236" w14:textId="2063B3C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85,201.95 </w:t>
            </w:r>
          </w:p>
        </w:tc>
      </w:tr>
      <w:tr w:rsidR="00224F65" w:rsidRPr="00224F65" w14:paraId="449AE86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47540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6F06C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5D64CF25" w14:textId="2B606A3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7F6BB520" w14:textId="028F4B4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108209" w14:textId="724BA02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98563" w14:textId="6D340B1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79,640.00 </w:t>
            </w:r>
          </w:p>
        </w:tc>
      </w:tr>
      <w:tr w:rsidR="00224F65" w:rsidRPr="00224F65" w14:paraId="2B7F455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3BED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D3A1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58BB359D" w14:textId="3BC5DF2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26,319.10 </w:t>
            </w:r>
          </w:p>
        </w:tc>
        <w:tc>
          <w:tcPr>
            <w:tcW w:w="0" w:type="auto"/>
            <w:tcBorders>
              <w:top w:val="nil"/>
              <w:left w:val="nil"/>
              <w:bottom w:val="single" w:sz="4" w:space="0" w:color="000000"/>
              <w:right w:val="single" w:sz="4" w:space="0" w:color="000000"/>
            </w:tcBorders>
            <w:shd w:val="clear" w:color="auto" w:fill="auto"/>
            <w:noWrap/>
            <w:vAlign w:val="bottom"/>
            <w:hideMark/>
          </w:tcPr>
          <w:p w14:paraId="2104A207" w14:textId="7932425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C89FCA" w14:textId="394EDE4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A6D988" w14:textId="4D531B8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26,319.10 </w:t>
            </w:r>
          </w:p>
        </w:tc>
      </w:tr>
      <w:tr w:rsidR="00224F65" w:rsidRPr="00224F65" w14:paraId="0765DA8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2D73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6576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6364EEA0" w14:textId="0777915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93,052.50 </w:t>
            </w:r>
          </w:p>
        </w:tc>
        <w:tc>
          <w:tcPr>
            <w:tcW w:w="0" w:type="auto"/>
            <w:tcBorders>
              <w:top w:val="nil"/>
              <w:left w:val="nil"/>
              <w:bottom w:val="single" w:sz="4" w:space="0" w:color="000000"/>
              <w:right w:val="single" w:sz="4" w:space="0" w:color="000000"/>
            </w:tcBorders>
            <w:shd w:val="clear" w:color="auto" w:fill="auto"/>
            <w:noWrap/>
            <w:vAlign w:val="bottom"/>
            <w:hideMark/>
          </w:tcPr>
          <w:p w14:paraId="32235DE5" w14:textId="24B8967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D5F801" w14:textId="7A2E4C9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801B9" w14:textId="77AEB2E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93,052.50 </w:t>
            </w:r>
          </w:p>
        </w:tc>
      </w:tr>
      <w:tr w:rsidR="00224F65" w:rsidRPr="00224F65" w14:paraId="2CB2465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C57C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09A7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bottom"/>
            <w:hideMark/>
          </w:tcPr>
          <w:p w14:paraId="63722536" w14:textId="1FF05E3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11,170.00 </w:t>
            </w:r>
          </w:p>
        </w:tc>
        <w:tc>
          <w:tcPr>
            <w:tcW w:w="0" w:type="auto"/>
            <w:tcBorders>
              <w:top w:val="nil"/>
              <w:left w:val="nil"/>
              <w:bottom w:val="single" w:sz="4" w:space="0" w:color="000000"/>
              <w:right w:val="single" w:sz="4" w:space="0" w:color="000000"/>
            </w:tcBorders>
            <w:shd w:val="clear" w:color="auto" w:fill="auto"/>
            <w:noWrap/>
            <w:vAlign w:val="bottom"/>
            <w:hideMark/>
          </w:tcPr>
          <w:p w14:paraId="2D0A76FD" w14:textId="7DE1C64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390BF" w14:textId="56EA02C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491C8" w14:textId="32830A7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11,170.00 </w:t>
            </w:r>
          </w:p>
        </w:tc>
      </w:tr>
      <w:tr w:rsidR="00224F65" w:rsidRPr="00224F65" w14:paraId="71439597"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40A3C3"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20D73FDE" w14:textId="407BB937"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58,636,197.23 </w:t>
            </w:r>
          </w:p>
        </w:tc>
        <w:tc>
          <w:tcPr>
            <w:tcW w:w="0" w:type="auto"/>
            <w:tcBorders>
              <w:top w:val="nil"/>
              <w:left w:val="nil"/>
              <w:bottom w:val="single" w:sz="4" w:space="0" w:color="000000"/>
              <w:right w:val="single" w:sz="4" w:space="0" w:color="000000"/>
            </w:tcBorders>
            <w:shd w:val="clear" w:color="D8D8D8" w:fill="D8D8D8"/>
            <w:noWrap/>
            <w:vAlign w:val="bottom"/>
            <w:hideMark/>
          </w:tcPr>
          <w:p w14:paraId="7CB9DAD2" w14:textId="0C07DA7D"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10CACD1" w14:textId="39E1FA52"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E4E9196" w14:textId="68C7F7F0"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58,686,197.23 </w:t>
            </w:r>
          </w:p>
        </w:tc>
      </w:tr>
      <w:tr w:rsidR="00224F65" w:rsidRPr="00224F65" w14:paraId="270CA3D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EB29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765D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bottom"/>
            <w:hideMark/>
          </w:tcPr>
          <w:p w14:paraId="7CFAA80B" w14:textId="08E03DF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370D9E04" w14:textId="17E6FFC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3C836" w14:textId="2644868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D48168" w14:textId="7834109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073,220.00 </w:t>
            </w:r>
          </w:p>
        </w:tc>
      </w:tr>
      <w:tr w:rsidR="00224F65" w:rsidRPr="00224F65" w14:paraId="6DCE2E1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611C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159CC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012C0D5C" w14:textId="58C9E5C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12092318" w14:textId="72B615E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40AB1" w14:textId="755485E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AE567" w14:textId="32DBDD0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0,223.05 </w:t>
            </w:r>
          </w:p>
        </w:tc>
      </w:tr>
      <w:tr w:rsidR="00224F65" w:rsidRPr="00224F65" w14:paraId="1053889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CBB07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3E1D1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bottom"/>
            <w:hideMark/>
          </w:tcPr>
          <w:p w14:paraId="07EF2DB0" w14:textId="0A7E94F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7DB87819" w14:textId="4F75E92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45C02" w14:textId="268F868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A7531" w14:textId="21EA9EF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01,500.00 </w:t>
            </w:r>
          </w:p>
        </w:tc>
      </w:tr>
      <w:tr w:rsidR="00224F65" w:rsidRPr="00224F65" w14:paraId="3BDD84B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AB90F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E4856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bottom"/>
            <w:hideMark/>
          </w:tcPr>
          <w:p w14:paraId="10DFADFF" w14:textId="0273A4B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7022CBBA" w14:textId="6C6707E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EE9257" w14:textId="7216FF4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0B925" w14:textId="10E5A69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90,000.00 </w:t>
            </w:r>
          </w:p>
        </w:tc>
      </w:tr>
      <w:tr w:rsidR="00224F65" w:rsidRPr="00224F65" w14:paraId="0C2F51D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8B99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34CBA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bottom"/>
            <w:hideMark/>
          </w:tcPr>
          <w:p w14:paraId="6F754118" w14:textId="4050E1D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881,800.00 </w:t>
            </w:r>
          </w:p>
        </w:tc>
        <w:tc>
          <w:tcPr>
            <w:tcW w:w="0" w:type="auto"/>
            <w:tcBorders>
              <w:top w:val="nil"/>
              <w:left w:val="nil"/>
              <w:bottom w:val="single" w:sz="4" w:space="0" w:color="000000"/>
              <w:right w:val="single" w:sz="4" w:space="0" w:color="000000"/>
            </w:tcBorders>
            <w:shd w:val="clear" w:color="auto" w:fill="auto"/>
            <w:noWrap/>
            <w:vAlign w:val="bottom"/>
            <w:hideMark/>
          </w:tcPr>
          <w:p w14:paraId="004F32DA" w14:textId="48B5E7D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E95DB" w14:textId="6C841F7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7E966" w14:textId="53D19C5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881,800.00 </w:t>
            </w:r>
          </w:p>
        </w:tc>
      </w:tr>
      <w:tr w:rsidR="00224F65" w:rsidRPr="00224F65" w14:paraId="7C7102E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2931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B0F2B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bottom"/>
            <w:hideMark/>
          </w:tcPr>
          <w:p w14:paraId="7D5BC312" w14:textId="07ACCAB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44578818" w14:textId="3931E43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0CD29D" w14:textId="4FD7D2C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F8BF55" w14:textId="7C9435D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510,000.00 </w:t>
            </w:r>
          </w:p>
        </w:tc>
      </w:tr>
      <w:tr w:rsidR="00224F65" w:rsidRPr="00224F65" w14:paraId="61AAAB8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9195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9D9B6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4D5EDFB5" w14:textId="59914F7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4BB90C2D" w14:textId="2EC8ABA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509FE" w14:textId="5751AE0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D2179" w14:textId="00E9F56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1,713.92 </w:t>
            </w:r>
          </w:p>
        </w:tc>
      </w:tr>
      <w:tr w:rsidR="00224F65" w:rsidRPr="00224F65" w14:paraId="0C01208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83CA4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3533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bottom"/>
            <w:hideMark/>
          </w:tcPr>
          <w:p w14:paraId="46CC4DF4" w14:textId="2E8FA08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521,633.55 </w:t>
            </w:r>
          </w:p>
        </w:tc>
        <w:tc>
          <w:tcPr>
            <w:tcW w:w="0" w:type="auto"/>
            <w:tcBorders>
              <w:top w:val="nil"/>
              <w:left w:val="nil"/>
              <w:bottom w:val="single" w:sz="4" w:space="0" w:color="000000"/>
              <w:right w:val="single" w:sz="4" w:space="0" w:color="000000"/>
            </w:tcBorders>
            <w:shd w:val="clear" w:color="auto" w:fill="auto"/>
            <w:noWrap/>
            <w:vAlign w:val="bottom"/>
            <w:hideMark/>
          </w:tcPr>
          <w:p w14:paraId="26D775D7" w14:textId="3E4EF09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077AC" w14:textId="3680AAD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BCEAA" w14:textId="64E4CDD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521,633.55 </w:t>
            </w:r>
          </w:p>
        </w:tc>
      </w:tr>
      <w:tr w:rsidR="00224F65" w:rsidRPr="00224F65" w14:paraId="5A5EA63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980F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E50D6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bottom"/>
            <w:hideMark/>
          </w:tcPr>
          <w:p w14:paraId="063FC618" w14:textId="171A5AA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2,200.00 </w:t>
            </w:r>
          </w:p>
        </w:tc>
        <w:tc>
          <w:tcPr>
            <w:tcW w:w="0" w:type="auto"/>
            <w:tcBorders>
              <w:top w:val="nil"/>
              <w:left w:val="nil"/>
              <w:bottom w:val="single" w:sz="4" w:space="0" w:color="000000"/>
              <w:right w:val="single" w:sz="4" w:space="0" w:color="000000"/>
            </w:tcBorders>
            <w:shd w:val="clear" w:color="auto" w:fill="auto"/>
            <w:noWrap/>
            <w:vAlign w:val="bottom"/>
            <w:hideMark/>
          </w:tcPr>
          <w:p w14:paraId="579F377F" w14:textId="1EEF37E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20E67F" w14:textId="3F5CFC6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74412" w14:textId="0065BF9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2,200.00 </w:t>
            </w:r>
          </w:p>
        </w:tc>
      </w:tr>
      <w:tr w:rsidR="00224F65" w:rsidRPr="00224F65" w14:paraId="1CF70BA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C24A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7519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39C1105A" w14:textId="0247AFC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698,240.00 </w:t>
            </w:r>
          </w:p>
        </w:tc>
        <w:tc>
          <w:tcPr>
            <w:tcW w:w="0" w:type="auto"/>
            <w:tcBorders>
              <w:top w:val="nil"/>
              <w:left w:val="nil"/>
              <w:bottom w:val="single" w:sz="4" w:space="0" w:color="000000"/>
              <w:right w:val="single" w:sz="4" w:space="0" w:color="000000"/>
            </w:tcBorders>
            <w:shd w:val="clear" w:color="auto" w:fill="auto"/>
            <w:noWrap/>
            <w:vAlign w:val="bottom"/>
            <w:hideMark/>
          </w:tcPr>
          <w:p w14:paraId="3E9D1D05" w14:textId="63D624B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6F17DE" w14:textId="1396A86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F36B54" w14:textId="25E8587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748,240.00 </w:t>
            </w:r>
          </w:p>
        </w:tc>
      </w:tr>
      <w:tr w:rsidR="00224F65" w:rsidRPr="00224F65" w14:paraId="05210FF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80CB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CC80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7471D468" w14:textId="0A3D6A2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EE9842" w14:textId="69EEDA4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40D31" w14:textId="39C7F43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AFC40" w14:textId="448A594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30,000.00 </w:t>
            </w:r>
          </w:p>
        </w:tc>
      </w:tr>
      <w:tr w:rsidR="00224F65" w:rsidRPr="00224F65" w14:paraId="2FD9E88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D907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B8E4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ueñas</w:t>
            </w:r>
          </w:p>
        </w:tc>
        <w:tc>
          <w:tcPr>
            <w:tcW w:w="0" w:type="auto"/>
            <w:tcBorders>
              <w:top w:val="nil"/>
              <w:left w:val="nil"/>
              <w:bottom w:val="single" w:sz="4" w:space="0" w:color="000000"/>
              <w:right w:val="single" w:sz="4" w:space="0" w:color="000000"/>
            </w:tcBorders>
            <w:shd w:val="clear" w:color="auto" w:fill="auto"/>
            <w:noWrap/>
            <w:vAlign w:val="bottom"/>
            <w:hideMark/>
          </w:tcPr>
          <w:p w14:paraId="7B9F09D8" w14:textId="70BFB7C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0,080.00 </w:t>
            </w:r>
          </w:p>
        </w:tc>
        <w:tc>
          <w:tcPr>
            <w:tcW w:w="0" w:type="auto"/>
            <w:tcBorders>
              <w:top w:val="nil"/>
              <w:left w:val="nil"/>
              <w:bottom w:val="single" w:sz="4" w:space="0" w:color="000000"/>
              <w:right w:val="single" w:sz="4" w:space="0" w:color="000000"/>
            </w:tcBorders>
            <w:shd w:val="clear" w:color="auto" w:fill="auto"/>
            <w:noWrap/>
            <w:vAlign w:val="bottom"/>
            <w:hideMark/>
          </w:tcPr>
          <w:p w14:paraId="1F499690" w14:textId="1892399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21C5C9" w14:textId="50E75CB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DA80E" w14:textId="5874693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0,080.00 </w:t>
            </w:r>
          </w:p>
        </w:tc>
      </w:tr>
      <w:tr w:rsidR="00224F65" w:rsidRPr="00224F65" w14:paraId="0521C7A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BB0E9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C690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bottom"/>
            <w:hideMark/>
          </w:tcPr>
          <w:p w14:paraId="36C578F9" w14:textId="7ADE2E6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0BEBCFA" w14:textId="5005746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649877" w14:textId="1199173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9D84E" w14:textId="46B77B4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50,000.00 </w:t>
            </w:r>
          </w:p>
        </w:tc>
      </w:tr>
      <w:tr w:rsidR="00224F65" w:rsidRPr="00224F65" w14:paraId="4FA8D1B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3F6E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52E09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5B7EEC60" w14:textId="6A51D4A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2F3F11D1" w14:textId="39AD71A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B4AD5" w14:textId="6939B77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280EE" w14:textId="31966DB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5,800.00 </w:t>
            </w:r>
          </w:p>
        </w:tc>
      </w:tr>
      <w:tr w:rsidR="00224F65" w:rsidRPr="00224F65" w14:paraId="04455EA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2281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4875D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bottom"/>
            <w:hideMark/>
          </w:tcPr>
          <w:p w14:paraId="0CDE56A9" w14:textId="27132EF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8AF4DC9" w14:textId="637C096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8014C" w14:textId="0E001DE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67BF4" w14:textId="42B86AB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40,000.00 </w:t>
            </w:r>
          </w:p>
        </w:tc>
      </w:tr>
      <w:tr w:rsidR="00224F65" w:rsidRPr="00224F65" w14:paraId="3DE52B2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4D957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C042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bottom"/>
            <w:hideMark/>
          </w:tcPr>
          <w:p w14:paraId="4DE7DA7B" w14:textId="2920984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418,860.00 </w:t>
            </w:r>
          </w:p>
        </w:tc>
        <w:tc>
          <w:tcPr>
            <w:tcW w:w="0" w:type="auto"/>
            <w:tcBorders>
              <w:top w:val="nil"/>
              <w:left w:val="nil"/>
              <w:bottom w:val="single" w:sz="4" w:space="0" w:color="000000"/>
              <w:right w:val="single" w:sz="4" w:space="0" w:color="000000"/>
            </w:tcBorders>
            <w:shd w:val="clear" w:color="auto" w:fill="auto"/>
            <w:noWrap/>
            <w:vAlign w:val="bottom"/>
            <w:hideMark/>
          </w:tcPr>
          <w:p w14:paraId="52B56EC2" w14:textId="02D79E1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6ECA9" w14:textId="20F7416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1BD41" w14:textId="4309415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418,860.00 </w:t>
            </w:r>
          </w:p>
        </w:tc>
      </w:tr>
      <w:tr w:rsidR="00224F65" w:rsidRPr="00224F65" w14:paraId="0228959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5C2E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2C6D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30925B41" w14:textId="3C4B1FF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754,180.00 </w:t>
            </w:r>
          </w:p>
        </w:tc>
        <w:tc>
          <w:tcPr>
            <w:tcW w:w="0" w:type="auto"/>
            <w:tcBorders>
              <w:top w:val="nil"/>
              <w:left w:val="nil"/>
              <w:bottom w:val="single" w:sz="4" w:space="0" w:color="000000"/>
              <w:right w:val="single" w:sz="4" w:space="0" w:color="000000"/>
            </w:tcBorders>
            <w:shd w:val="clear" w:color="auto" w:fill="auto"/>
            <w:noWrap/>
            <w:vAlign w:val="bottom"/>
            <w:hideMark/>
          </w:tcPr>
          <w:p w14:paraId="79C394D7" w14:textId="6C53620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20034" w14:textId="14CD946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EADB9" w14:textId="76FEC5D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754,180.00 </w:t>
            </w:r>
          </w:p>
        </w:tc>
      </w:tr>
      <w:tr w:rsidR="00224F65" w:rsidRPr="00224F65" w14:paraId="1E0F28E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FF239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4FCA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bottom"/>
            <w:hideMark/>
          </w:tcPr>
          <w:p w14:paraId="665D3DE6" w14:textId="6B00BF7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88,437.20 </w:t>
            </w:r>
          </w:p>
        </w:tc>
        <w:tc>
          <w:tcPr>
            <w:tcW w:w="0" w:type="auto"/>
            <w:tcBorders>
              <w:top w:val="nil"/>
              <w:left w:val="nil"/>
              <w:bottom w:val="single" w:sz="4" w:space="0" w:color="000000"/>
              <w:right w:val="single" w:sz="4" w:space="0" w:color="000000"/>
            </w:tcBorders>
            <w:shd w:val="clear" w:color="auto" w:fill="auto"/>
            <w:noWrap/>
            <w:vAlign w:val="bottom"/>
            <w:hideMark/>
          </w:tcPr>
          <w:p w14:paraId="221C996B" w14:textId="53359E0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3650D3" w14:textId="63D0817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775E9" w14:textId="4652F9A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88,437.20 </w:t>
            </w:r>
          </w:p>
        </w:tc>
      </w:tr>
      <w:tr w:rsidR="00224F65" w:rsidRPr="00224F65" w14:paraId="1C1BA6F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1A3C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14CC0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bottom"/>
            <w:hideMark/>
          </w:tcPr>
          <w:p w14:paraId="32E508DB" w14:textId="781ACCF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1791963F" w14:textId="341DF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DBCD0" w14:textId="6EBDB2E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14DCF" w14:textId="08120BB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475,250.00 </w:t>
            </w:r>
          </w:p>
        </w:tc>
      </w:tr>
      <w:tr w:rsidR="00224F65" w:rsidRPr="00224F65" w14:paraId="4CE005C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240E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FD31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62B169ED" w14:textId="795F3D3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8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3983C3" w14:textId="3A5E03D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80A16F" w14:textId="7226E92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E181B" w14:textId="671B0DF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80,000.00 </w:t>
            </w:r>
          </w:p>
        </w:tc>
      </w:tr>
      <w:tr w:rsidR="00224F65" w:rsidRPr="00224F65" w14:paraId="48C1AC2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A2D0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E7D4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6A08B973" w14:textId="4B6E074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6BBF5481" w14:textId="54373E0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9D000" w14:textId="4E819BB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D62A5" w14:textId="37B602C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2,000.00 </w:t>
            </w:r>
          </w:p>
        </w:tc>
      </w:tr>
      <w:tr w:rsidR="00224F65" w:rsidRPr="00224F65" w14:paraId="3751155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F7316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2F54A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08D027EC" w14:textId="3A7BB4E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01,000.00 </w:t>
            </w:r>
          </w:p>
        </w:tc>
        <w:tc>
          <w:tcPr>
            <w:tcW w:w="0" w:type="auto"/>
            <w:tcBorders>
              <w:top w:val="nil"/>
              <w:left w:val="nil"/>
              <w:bottom w:val="single" w:sz="4" w:space="0" w:color="000000"/>
              <w:right w:val="single" w:sz="4" w:space="0" w:color="000000"/>
            </w:tcBorders>
            <w:shd w:val="clear" w:color="auto" w:fill="auto"/>
            <w:noWrap/>
            <w:vAlign w:val="bottom"/>
            <w:hideMark/>
          </w:tcPr>
          <w:p w14:paraId="34984F9E" w14:textId="7F54B69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333CB" w14:textId="20558C1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56D2F5" w14:textId="3B73807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01,000.00 </w:t>
            </w:r>
          </w:p>
        </w:tc>
      </w:tr>
      <w:tr w:rsidR="00224F65" w:rsidRPr="00224F65" w14:paraId="148C23F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D0BC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9318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56DDBAEB" w14:textId="7B816D7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1358B007" w14:textId="120C89A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5AA2D" w14:textId="51BEF6C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E4B93" w14:textId="7B92943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83,920.00 </w:t>
            </w:r>
          </w:p>
        </w:tc>
      </w:tr>
      <w:tr w:rsidR="00224F65" w:rsidRPr="00224F65" w14:paraId="4621A5C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C46D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79CD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bottom"/>
            <w:hideMark/>
          </w:tcPr>
          <w:p w14:paraId="32580CE4" w14:textId="5ABD6B0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813,239.44 </w:t>
            </w:r>
          </w:p>
        </w:tc>
        <w:tc>
          <w:tcPr>
            <w:tcW w:w="0" w:type="auto"/>
            <w:tcBorders>
              <w:top w:val="nil"/>
              <w:left w:val="nil"/>
              <w:bottom w:val="single" w:sz="4" w:space="0" w:color="000000"/>
              <w:right w:val="single" w:sz="4" w:space="0" w:color="000000"/>
            </w:tcBorders>
            <w:shd w:val="clear" w:color="auto" w:fill="auto"/>
            <w:noWrap/>
            <w:vAlign w:val="bottom"/>
            <w:hideMark/>
          </w:tcPr>
          <w:p w14:paraId="76F3502E" w14:textId="3EAF80A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57EE3E" w14:textId="2AC7EBC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5BB258" w14:textId="3007EB3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813,239.44 </w:t>
            </w:r>
          </w:p>
        </w:tc>
      </w:tr>
      <w:tr w:rsidR="00224F65" w:rsidRPr="00224F65" w14:paraId="4EFEF06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1923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245E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0530A289" w14:textId="48B3266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000.00 </w:t>
            </w:r>
          </w:p>
        </w:tc>
        <w:tc>
          <w:tcPr>
            <w:tcW w:w="0" w:type="auto"/>
            <w:tcBorders>
              <w:top w:val="nil"/>
              <w:left w:val="nil"/>
              <w:bottom w:val="single" w:sz="4" w:space="0" w:color="000000"/>
              <w:right w:val="single" w:sz="4" w:space="0" w:color="000000"/>
            </w:tcBorders>
            <w:shd w:val="clear" w:color="auto" w:fill="auto"/>
            <w:noWrap/>
            <w:vAlign w:val="bottom"/>
            <w:hideMark/>
          </w:tcPr>
          <w:p w14:paraId="35D81FA9" w14:textId="6F13B0B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437195" w14:textId="4E54C6F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693D25" w14:textId="0849B79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000.00 </w:t>
            </w:r>
          </w:p>
        </w:tc>
      </w:tr>
      <w:tr w:rsidR="00224F65" w:rsidRPr="00224F65" w14:paraId="7DF6519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5A387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5609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bottom"/>
            <w:hideMark/>
          </w:tcPr>
          <w:p w14:paraId="47C814AB" w14:textId="1F6592E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83,804.07 </w:t>
            </w:r>
          </w:p>
        </w:tc>
        <w:tc>
          <w:tcPr>
            <w:tcW w:w="0" w:type="auto"/>
            <w:tcBorders>
              <w:top w:val="nil"/>
              <w:left w:val="nil"/>
              <w:bottom w:val="single" w:sz="4" w:space="0" w:color="000000"/>
              <w:right w:val="single" w:sz="4" w:space="0" w:color="000000"/>
            </w:tcBorders>
            <w:shd w:val="clear" w:color="auto" w:fill="auto"/>
            <w:noWrap/>
            <w:vAlign w:val="bottom"/>
            <w:hideMark/>
          </w:tcPr>
          <w:p w14:paraId="61CDAF59" w14:textId="266B621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CCD142" w14:textId="4EAFDE3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4A859" w14:textId="0E624B3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83,804.07 </w:t>
            </w:r>
          </w:p>
        </w:tc>
      </w:tr>
      <w:tr w:rsidR="00224F65" w:rsidRPr="00224F65" w14:paraId="4826476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A482F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42173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bottom"/>
            <w:hideMark/>
          </w:tcPr>
          <w:p w14:paraId="1181D487" w14:textId="792948F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3CC30B52" w14:textId="7BED9B7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61F2F" w14:textId="2D04CAD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37121D" w14:textId="4D5A175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0,000.00 </w:t>
            </w:r>
          </w:p>
        </w:tc>
      </w:tr>
      <w:tr w:rsidR="00224F65" w:rsidRPr="00224F65" w14:paraId="26B79B0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8EA82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63A5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Passi</w:t>
            </w:r>
          </w:p>
        </w:tc>
        <w:tc>
          <w:tcPr>
            <w:tcW w:w="0" w:type="auto"/>
            <w:tcBorders>
              <w:top w:val="nil"/>
              <w:left w:val="nil"/>
              <w:bottom w:val="single" w:sz="4" w:space="0" w:color="000000"/>
              <w:right w:val="single" w:sz="4" w:space="0" w:color="000000"/>
            </w:tcBorders>
            <w:shd w:val="clear" w:color="auto" w:fill="auto"/>
            <w:noWrap/>
            <w:vAlign w:val="bottom"/>
            <w:hideMark/>
          </w:tcPr>
          <w:p w14:paraId="1B89B2DE" w14:textId="27D1A4E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160,000.00 </w:t>
            </w:r>
          </w:p>
        </w:tc>
        <w:tc>
          <w:tcPr>
            <w:tcW w:w="0" w:type="auto"/>
            <w:tcBorders>
              <w:top w:val="nil"/>
              <w:left w:val="nil"/>
              <w:bottom w:val="single" w:sz="4" w:space="0" w:color="000000"/>
              <w:right w:val="single" w:sz="4" w:space="0" w:color="000000"/>
            </w:tcBorders>
            <w:shd w:val="clear" w:color="auto" w:fill="auto"/>
            <w:noWrap/>
            <w:vAlign w:val="bottom"/>
            <w:hideMark/>
          </w:tcPr>
          <w:p w14:paraId="0C9FA127" w14:textId="4EC0E3F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618FA" w14:textId="17E8046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29176C" w14:textId="34C4BDF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160,000.00 </w:t>
            </w:r>
          </w:p>
        </w:tc>
      </w:tr>
      <w:tr w:rsidR="00224F65" w:rsidRPr="00224F65" w14:paraId="048BC15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C326D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61B5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bottom"/>
            <w:hideMark/>
          </w:tcPr>
          <w:p w14:paraId="06449209" w14:textId="1D0A67B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83,200.00 </w:t>
            </w:r>
          </w:p>
        </w:tc>
        <w:tc>
          <w:tcPr>
            <w:tcW w:w="0" w:type="auto"/>
            <w:tcBorders>
              <w:top w:val="nil"/>
              <w:left w:val="nil"/>
              <w:bottom w:val="single" w:sz="4" w:space="0" w:color="000000"/>
              <w:right w:val="single" w:sz="4" w:space="0" w:color="000000"/>
            </w:tcBorders>
            <w:shd w:val="clear" w:color="auto" w:fill="auto"/>
            <w:noWrap/>
            <w:vAlign w:val="bottom"/>
            <w:hideMark/>
          </w:tcPr>
          <w:p w14:paraId="0FA30F2E" w14:textId="58F8EC3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8A1C1E" w14:textId="52D4D01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5A4E2" w14:textId="6776155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83,200.00 </w:t>
            </w:r>
          </w:p>
        </w:tc>
      </w:tr>
      <w:tr w:rsidR="00224F65" w:rsidRPr="00224F65" w14:paraId="6C3DFCE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85E26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C610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2C3396A0" w14:textId="1826E5B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2263CDF" w14:textId="494CFE7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A16CF" w14:textId="75B3F84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9D29F" w14:textId="7BB3B1A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755,000.00 </w:t>
            </w:r>
          </w:p>
        </w:tc>
      </w:tr>
      <w:tr w:rsidR="00224F65" w:rsidRPr="00224F65" w14:paraId="45E2DE3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1CD09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7BD9A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4F597B23" w14:textId="6C8EF3F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35,075.00 </w:t>
            </w:r>
          </w:p>
        </w:tc>
        <w:tc>
          <w:tcPr>
            <w:tcW w:w="0" w:type="auto"/>
            <w:tcBorders>
              <w:top w:val="nil"/>
              <w:left w:val="nil"/>
              <w:bottom w:val="single" w:sz="4" w:space="0" w:color="000000"/>
              <w:right w:val="single" w:sz="4" w:space="0" w:color="000000"/>
            </w:tcBorders>
            <w:shd w:val="clear" w:color="auto" w:fill="auto"/>
            <w:noWrap/>
            <w:vAlign w:val="bottom"/>
            <w:hideMark/>
          </w:tcPr>
          <w:p w14:paraId="36D5D2A5" w14:textId="6DC3AA0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ED11E" w14:textId="15A66FC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A94930" w14:textId="5B7E983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35,075.00 </w:t>
            </w:r>
          </w:p>
        </w:tc>
      </w:tr>
      <w:tr w:rsidR="00224F65" w:rsidRPr="00224F65" w14:paraId="200B6FD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4A9B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9EDBD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2A64C091" w14:textId="3E766BC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763C3F02" w14:textId="40876E6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4A22BF" w14:textId="3E910AF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23A5F8" w14:textId="5E93A1C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0,000.00 </w:t>
            </w:r>
          </w:p>
        </w:tc>
      </w:tr>
      <w:tr w:rsidR="00224F65" w:rsidRPr="00224F65" w14:paraId="6FDB020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E588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263F0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1A4DCF09" w14:textId="564519B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436,805.00 </w:t>
            </w:r>
          </w:p>
        </w:tc>
        <w:tc>
          <w:tcPr>
            <w:tcW w:w="0" w:type="auto"/>
            <w:tcBorders>
              <w:top w:val="nil"/>
              <w:left w:val="nil"/>
              <w:bottom w:val="single" w:sz="4" w:space="0" w:color="000000"/>
              <w:right w:val="single" w:sz="4" w:space="0" w:color="000000"/>
            </w:tcBorders>
            <w:shd w:val="clear" w:color="auto" w:fill="auto"/>
            <w:noWrap/>
            <w:vAlign w:val="bottom"/>
            <w:hideMark/>
          </w:tcPr>
          <w:p w14:paraId="360C42AB" w14:textId="012B7B2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66F05" w14:textId="4E3A19E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DBE93" w14:textId="3238C65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436,805.00 </w:t>
            </w:r>
          </w:p>
        </w:tc>
      </w:tr>
      <w:tr w:rsidR="00224F65" w:rsidRPr="00224F65" w14:paraId="3F0AA9A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96E5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3A77B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531064BA" w14:textId="27D79BF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6F5101C" w14:textId="7F512A1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7C228" w14:textId="15EDE4A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607D60" w14:textId="7698B5C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70,000.00 </w:t>
            </w:r>
          </w:p>
        </w:tc>
      </w:tr>
      <w:tr w:rsidR="00224F65" w:rsidRPr="00224F65" w14:paraId="3417849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B2D9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1672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18CF26D3" w14:textId="58FBB8D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5E113675" w14:textId="2BE4C9A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62FD1F" w14:textId="159391E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56733" w14:textId="247ADEF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85,940.00 </w:t>
            </w:r>
          </w:p>
        </w:tc>
      </w:tr>
      <w:tr w:rsidR="00224F65" w:rsidRPr="00224F65" w14:paraId="3D4428C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46D1C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E9895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bottom"/>
            <w:hideMark/>
          </w:tcPr>
          <w:p w14:paraId="0247B418" w14:textId="5BDBBFF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13D4A123" w14:textId="48ABF78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679D5" w14:textId="5D9AF59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ECC11C" w14:textId="190535F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8,300.00 </w:t>
            </w:r>
          </w:p>
        </w:tc>
      </w:tr>
      <w:tr w:rsidR="00224F65" w:rsidRPr="00224F65" w14:paraId="0999134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DD715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52445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bottom"/>
            <w:hideMark/>
          </w:tcPr>
          <w:p w14:paraId="1B158652" w14:textId="7318007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68,776.00 </w:t>
            </w:r>
          </w:p>
        </w:tc>
        <w:tc>
          <w:tcPr>
            <w:tcW w:w="0" w:type="auto"/>
            <w:tcBorders>
              <w:top w:val="nil"/>
              <w:left w:val="nil"/>
              <w:bottom w:val="single" w:sz="4" w:space="0" w:color="000000"/>
              <w:right w:val="single" w:sz="4" w:space="0" w:color="000000"/>
            </w:tcBorders>
            <w:shd w:val="clear" w:color="auto" w:fill="auto"/>
            <w:noWrap/>
            <w:vAlign w:val="bottom"/>
            <w:hideMark/>
          </w:tcPr>
          <w:p w14:paraId="23CEA5CC" w14:textId="3F1DC22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B4AD1" w14:textId="60815F6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2073F" w14:textId="1DB80C5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68,776.00 </w:t>
            </w:r>
          </w:p>
        </w:tc>
      </w:tr>
      <w:tr w:rsidR="00224F65" w:rsidRPr="00224F65" w14:paraId="4A74F005"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855EC9"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792369D" w14:textId="2D5AC3AB"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9,557,628.82 </w:t>
            </w:r>
          </w:p>
        </w:tc>
        <w:tc>
          <w:tcPr>
            <w:tcW w:w="0" w:type="auto"/>
            <w:tcBorders>
              <w:top w:val="nil"/>
              <w:left w:val="nil"/>
              <w:bottom w:val="single" w:sz="4" w:space="0" w:color="000000"/>
              <w:right w:val="single" w:sz="4" w:space="0" w:color="000000"/>
            </w:tcBorders>
            <w:shd w:val="clear" w:color="D8D8D8" w:fill="D8D8D8"/>
            <w:noWrap/>
            <w:vAlign w:val="bottom"/>
            <w:hideMark/>
          </w:tcPr>
          <w:p w14:paraId="2F45E699" w14:textId="205CAFEF"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7AC52F3" w14:textId="2803481F"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F7062D" w14:textId="7829D6D8"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9,557,628.82 </w:t>
            </w:r>
          </w:p>
        </w:tc>
      </w:tr>
      <w:tr w:rsidR="00224F65" w:rsidRPr="00224F65" w14:paraId="27CDFAC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28BCB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DBBA1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247E5AB3" w14:textId="7E741EF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E6A4FCF"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6F847650"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7BBCB28" w14:textId="3A8B3A3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00,000.00 </w:t>
            </w:r>
          </w:p>
        </w:tc>
      </w:tr>
      <w:tr w:rsidR="00224F65" w:rsidRPr="00224F65" w14:paraId="7A12056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A485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F55CCE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39A1B213" w14:textId="0FB3296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0B3950AE" w14:textId="4E92149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D8EB85" w14:textId="7B33A8C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00BA9" w14:textId="4711448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596,959.72 </w:t>
            </w:r>
          </w:p>
        </w:tc>
      </w:tr>
      <w:tr w:rsidR="00224F65" w:rsidRPr="00224F65" w14:paraId="5366792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644F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09E0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116A8A3F" w14:textId="3ED272A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08,360.00 </w:t>
            </w:r>
          </w:p>
        </w:tc>
        <w:tc>
          <w:tcPr>
            <w:tcW w:w="0" w:type="auto"/>
            <w:tcBorders>
              <w:top w:val="nil"/>
              <w:left w:val="nil"/>
              <w:bottom w:val="single" w:sz="4" w:space="0" w:color="000000"/>
              <w:right w:val="single" w:sz="4" w:space="0" w:color="000000"/>
            </w:tcBorders>
            <w:shd w:val="clear" w:color="auto" w:fill="auto"/>
            <w:noWrap/>
            <w:vAlign w:val="bottom"/>
            <w:hideMark/>
          </w:tcPr>
          <w:p w14:paraId="3F464C5B" w14:textId="1F1DEEA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C251D" w14:textId="6FC7115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588C26" w14:textId="13FBCBD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08,360.00 </w:t>
            </w:r>
          </w:p>
        </w:tc>
      </w:tr>
      <w:tr w:rsidR="00224F65" w:rsidRPr="00224F65" w14:paraId="58E4BC4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24D9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A883B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bottom"/>
            <w:hideMark/>
          </w:tcPr>
          <w:p w14:paraId="42D0AFE2" w14:textId="164B4A6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5AF84CBD" w14:textId="75842BE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4CE1F" w14:textId="4A0C13B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43E7A" w14:textId="06E5A76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33,960.00 </w:t>
            </w:r>
          </w:p>
        </w:tc>
      </w:tr>
      <w:tr w:rsidR="00224F65" w:rsidRPr="00224F65" w14:paraId="24803FE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8B44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A087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61B3F8A0" w14:textId="409029C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5055F6D4" w14:textId="11195FD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EB0D1E" w14:textId="63B7101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2F32B" w14:textId="4201F13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47,097.00 </w:t>
            </w:r>
          </w:p>
        </w:tc>
      </w:tr>
      <w:tr w:rsidR="00224F65" w:rsidRPr="00224F65" w14:paraId="687E1DD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F699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1967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12958B27" w14:textId="272E340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31,120.00 </w:t>
            </w:r>
          </w:p>
        </w:tc>
        <w:tc>
          <w:tcPr>
            <w:tcW w:w="0" w:type="auto"/>
            <w:tcBorders>
              <w:top w:val="nil"/>
              <w:left w:val="nil"/>
              <w:bottom w:val="single" w:sz="4" w:space="0" w:color="000000"/>
              <w:right w:val="single" w:sz="4" w:space="0" w:color="000000"/>
            </w:tcBorders>
            <w:shd w:val="clear" w:color="auto" w:fill="auto"/>
            <w:noWrap/>
            <w:vAlign w:val="bottom"/>
            <w:hideMark/>
          </w:tcPr>
          <w:p w14:paraId="0E0814B0" w14:textId="773F9AA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0E5C48" w14:textId="1CF47E7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726C6" w14:textId="00A6956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31,120.00 </w:t>
            </w:r>
          </w:p>
        </w:tc>
      </w:tr>
      <w:tr w:rsidR="00224F65" w:rsidRPr="00224F65" w14:paraId="2789994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C013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D7B70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bottom"/>
            <w:hideMark/>
          </w:tcPr>
          <w:p w14:paraId="05967BA4" w14:textId="6BD534C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7911F71A" w14:textId="0FCCD7A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186F3" w14:textId="6830C04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E2DE57" w14:textId="509A9F8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2,036.10 </w:t>
            </w:r>
          </w:p>
        </w:tc>
      </w:tr>
      <w:tr w:rsidR="00224F65" w:rsidRPr="00224F65" w14:paraId="1D67498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AB0A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7F1C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bottom"/>
            <w:hideMark/>
          </w:tcPr>
          <w:p w14:paraId="3333237B" w14:textId="3BD9AE6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51,817.50 </w:t>
            </w:r>
          </w:p>
        </w:tc>
        <w:tc>
          <w:tcPr>
            <w:tcW w:w="0" w:type="auto"/>
            <w:tcBorders>
              <w:top w:val="nil"/>
              <w:left w:val="nil"/>
              <w:bottom w:val="single" w:sz="4" w:space="0" w:color="000000"/>
              <w:right w:val="single" w:sz="4" w:space="0" w:color="000000"/>
            </w:tcBorders>
            <w:shd w:val="clear" w:color="auto" w:fill="auto"/>
            <w:noWrap/>
            <w:vAlign w:val="bottom"/>
            <w:hideMark/>
          </w:tcPr>
          <w:p w14:paraId="4BE4E466" w14:textId="29D6E1B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AF82B" w14:textId="019EA86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F5EAA" w14:textId="55553BA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51,817.50 </w:t>
            </w:r>
          </w:p>
        </w:tc>
      </w:tr>
      <w:tr w:rsidR="00224F65" w:rsidRPr="00224F65" w14:paraId="586D6BE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C500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6044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41AF6120" w14:textId="133C1A5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002DE517" w14:textId="277C477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A5C5F" w14:textId="7B28A63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6B17C" w14:textId="0815E52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94,520.00 </w:t>
            </w:r>
          </w:p>
        </w:tc>
      </w:tr>
      <w:tr w:rsidR="00224F65" w:rsidRPr="00224F65" w14:paraId="0B6D3BE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D291E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4423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0CDCA554" w14:textId="3EEF799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7BF323B" w14:textId="554853F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F6A313" w14:textId="198BA37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AFF19" w14:textId="053E13A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5,000.00 </w:t>
            </w:r>
          </w:p>
        </w:tc>
      </w:tr>
      <w:tr w:rsidR="00224F65" w:rsidRPr="00224F65" w14:paraId="4D469A8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F861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E858F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bottom"/>
            <w:hideMark/>
          </w:tcPr>
          <w:p w14:paraId="5EAA5E3D" w14:textId="16BCEA5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467,350.00 </w:t>
            </w:r>
          </w:p>
        </w:tc>
        <w:tc>
          <w:tcPr>
            <w:tcW w:w="0" w:type="auto"/>
            <w:tcBorders>
              <w:top w:val="nil"/>
              <w:left w:val="nil"/>
              <w:bottom w:val="single" w:sz="4" w:space="0" w:color="000000"/>
              <w:right w:val="single" w:sz="4" w:space="0" w:color="000000"/>
            </w:tcBorders>
            <w:shd w:val="clear" w:color="auto" w:fill="auto"/>
            <w:noWrap/>
            <w:vAlign w:val="bottom"/>
            <w:hideMark/>
          </w:tcPr>
          <w:p w14:paraId="48EE27D2" w14:textId="39636EE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7A7F13" w14:textId="1509A79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9E94C" w14:textId="4553243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467,350.00 </w:t>
            </w:r>
          </w:p>
        </w:tc>
      </w:tr>
      <w:tr w:rsidR="00224F65" w:rsidRPr="00224F65" w14:paraId="2DB4FD6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29D3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76D42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bottom"/>
            <w:hideMark/>
          </w:tcPr>
          <w:p w14:paraId="46B4947C" w14:textId="2CB5F4F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18B1301E" w14:textId="742BCF1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8FB062" w14:textId="531584D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E965E" w14:textId="0615487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480.00 </w:t>
            </w:r>
          </w:p>
        </w:tc>
      </w:tr>
      <w:tr w:rsidR="00224F65" w:rsidRPr="00224F65" w14:paraId="7C4A657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9D11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6A76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bottom"/>
            <w:hideMark/>
          </w:tcPr>
          <w:p w14:paraId="11D04082" w14:textId="688E3FE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7D476FE6" w14:textId="3BC706B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CBEFE" w14:textId="41DDE9D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7FA9A" w14:textId="34C11C2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02,495.00 </w:t>
            </w:r>
          </w:p>
        </w:tc>
      </w:tr>
      <w:tr w:rsidR="00224F65" w:rsidRPr="00224F65" w14:paraId="10C5E09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4305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07CC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bottom"/>
            <w:hideMark/>
          </w:tcPr>
          <w:p w14:paraId="109F0CED" w14:textId="788F054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40BF8989" w14:textId="15F0B08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C1FC6" w14:textId="7851572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BB429" w14:textId="1818DCB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32,000.00 </w:t>
            </w:r>
          </w:p>
        </w:tc>
      </w:tr>
      <w:tr w:rsidR="00224F65" w:rsidRPr="00224F65" w14:paraId="60FB05F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6E7B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33200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5561A01D" w14:textId="4F37777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1D484903" w14:textId="7DCFEAA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5AEB6" w14:textId="7FF6314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AC65EB" w14:textId="070E722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18,170.00 </w:t>
            </w:r>
          </w:p>
        </w:tc>
      </w:tr>
      <w:tr w:rsidR="00224F65" w:rsidRPr="00224F65" w14:paraId="4A08513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200C9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8F404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7BA31FE4" w14:textId="7CDF5D0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3C0B5E25" w14:textId="5FEE4BB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79613" w14:textId="0FA020C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50834" w14:textId="60F72F4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0,000.00 </w:t>
            </w:r>
          </w:p>
        </w:tc>
      </w:tr>
      <w:tr w:rsidR="00224F65" w:rsidRPr="00224F65" w14:paraId="27858A7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20219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B6693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6BEE3884" w14:textId="56C7E09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2CFB173E" w14:textId="19FB681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75F98" w14:textId="0F03809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DB1B4B" w14:textId="05685A8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0,760.00 </w:t>
            </w:r>
          </w:p>
        </w:tc>
      </w:tr>
      <w:tr w:rsidR="00224F65" w:rsidRPr="00224F65" w14:paraId="07D35B8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D002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9C59C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bottom"/>
            <w:hideMark/>
          </w:tcPr>
          <w:p w14:paraId="212CC6D7" w14:textId="665BC95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4DD4EBB7" w14:textId="2698065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39B80" w14:textId="4FAAA3A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17D68" w14:textId="6EE75B9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3,000.00 </w:t>
            </w:r>
          </w:p>
        </w:tc>
      </w:tr>
      <w:tr w:rsidR="00224F65" w:rsidRPr="00224F65" w14:paraId="5096880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6A793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B84D6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bottom"/>
            <w:hideMark/>
          </w:tcPr>
          <w:p w14:paraId="0E7D5064" w14:textId="5FAE08F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7881D11C" w14:textId="60051C7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015A3" w14:textId="71EF008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AC86F" w14:textId="193227C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44,450.00 </w:t>
            </w:r>
          </w:p>
        </w:tc>
      </w:tr>
      <w:tr w:rsidR="00224F65" w:rsidRPr="00224F65" w14:paraId="7B8D09F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C7E4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B65E6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2F50C773" w14:textId="2F74391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4900506E" w14:textId="75C24FB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A7B02" w14:textId="5498E8D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DB68C" w14:textId="7B51AD0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5,040.00 </w:t>
            </w:r>
          </w:p>
        </w:tc>
      </w:tr>
      <w:tr w:rsidR="00224F65" w:rsidRPr="00224F65" w14:paraId="0C86590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C4FB7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0B67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bottom"/>
            <w:hideMark/>
          </w:tcPr>
          <w:p w14:paraId="3C94B4CB" w14:textId="3AB37D2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2FE8A71D" w14:textId="02274EC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5FD56F" w14:textId="37D804F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BCB41" w14:textId="356ADC9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1,440.00 </w:t>
            </w:r>
          </w:p>
        </w:tc>
      </w:tr>
      <w:tr w:rsidR="00224F65" w:rsidRPr="00224F65" w14:paraId="605C596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135CE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FFC9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bottom"/>
            <w:hideMark/>
          </w:tcPr>
          <w:p w14:paraId="29E8D058" w14:textId="387D19C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638D8400" w14:textId="5EDE47B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0DF181" w14:textId="1C73A06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F6C537" w14:textId="721D073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16,656.00 </w:t>
            </w:r>
          </w:p>
        </w:tc>
      </w:tr>
      <w:tr w:rsidR="00224F65" w:rsidRPr="00224F65" w14:paraId="7F04817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E2FB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DA3A6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bottom"/>
            <w:hideMark/>
          </w:tcPr>
          <w:p w14:paraId="75FF6BF7" w14:textId="39B5392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73,949.50 </w:t>
            </w:r>
          </w:p>
        </w:tc>
        <w:tc>
          <w:tcPr>
            <w:tcW w:w="0" w:type="auto"/>
            <w:tcBorders>
              <w:top w:val="nil"/>
              <w:left w:val="nil"/>
              <w:bottom w:val="single" w:sz="4" w:space="0" w:color="000000"/>
              <w:right w:val="single" w:sz="4" w:space="0" w:color="000000"/>
            </w:tcBorders>
            <w:shd w:val="clear" w:color="auto" w:fill="auto"/>
            <w:noWrap/>
            <w:vAlign w:val="bottom"/>
            <w:hideMark/>
          </w:tcPr>
          <w:p w14:paraId="62DDC7CF" w14:textId="07C43C7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472B62" w14:textId="44C6D1B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850FA" w14:textId="6154961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73,949.50 </w:t>
            </w:r>
          </w:p>
        </w:tc>
      </w:tr>
      <w:tr w:rsidR="00224F65" w:rsidRPr="00224F65" w14:paraId="248BA97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E6CB8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19ECA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0498A5F4" w14:textId="27AFA27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6F23289A" w14:textId="7402460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9872B" w14:textId="533753A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2353C3" w14:textId="1CD7C65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80,519.60 </w:t>
            </w:r>
          </w:p>
        </w:tc>
      </w:tr>
      <w:tr w:rsidR="00224F65" w:rsidRPr="00224F65" w14:paraId="310B3F0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0D49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1915C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03643F9E" w14:textId="2C6E0C8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37E95436" w14:textId="2FC8B9E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05DDB" w14:textId="2AD44FA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D63E9" w14:textId="4D7C96E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5,000.00 </w:t>
            </w:r>
          </w:p>
        </w:tc>
      </w:tr>
      <w:tr w:rsidR="00224F65" w:rsidRPr="00224F65" w14:paraId="2D440A3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D451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F2AA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bottom"/>
            <w:hideMark/>
          </w:tcPr>
          <w:p w14:paraId="15A489E9" w14:textId="2846FA0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644B746D" w14:textId="432AD04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BE700F" w14:textId="11EC13B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DDCFF5" w14:textId="15F4F2B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2,600.00 </w:t>
            </w:r>
          </w:p>
        </w:tc>
      </w:tr>
      <w:tr w:rsidR="00224F65" w:rsidRPr="00224F65" w14:paraId="6416E11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9DC1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8D49F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bottom"/>
            <w:hideMark/>
          </w:tcPr>
          <w:p w14:paraId="195AE930" w14:textId="62B4A49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4FB09E4B" w14:textId="0A4FDFD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B58481" w14:textId="61C36D9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A919DC" w14:textId="48C05D8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5,480.00 </w:t>
            </w:r>
          </w:p>
        </w:tc>
      </w:tr>
      <w:tr w:rsidR="00224F65" w:rsidRPr="00224F65" w14:paraId="253DC89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C6914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FA9F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7BE8D893" w14:textId="49FE44E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2EC969CD" w14:textId="1ACB9C7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ECB49C" w14:textId="5D73A8D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9CE64" w14:textId="017BD35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5,740.00 </w:t>
            </w:r>
          </w:p>
        </w:tc>
      </w:tr>
      <w:tr w:rsidR="00224F65" w:rsidRPr="00224F65" w14:paraId="51066B7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45B18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7A1D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bottom"/>
            <w:hideMark/>
          </w:tcPr>
          <w:p w14:paraId="39C8983C" w14:textId="3126E1E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5F851B8C" w14:textId="47FE6BB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EBD54" w14:textId="64389D1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31EF78" w14:textId="39E3337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400.00 </w:t>
            </w:r>
          </w:p>
        </w:tc>
      </w:tr>
      <w:tr w:rsidR="00224F65" w:rsidRPr="00224F65" w14:paraId="1229B7C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54B10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857B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4AEA298D" w14:textId="3FCFDBE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1448DBCB" w14:textId="2E43EE6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4BEDB" w14:textId="7EEBA57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AB5AA" w14:textId="7030D2B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15,148.40 </w:t>
            </w:r>
          </w:p>
        </w:tc>
      </w:tr>
      <w:tr w:rsidR="00224F65" w:rsidRPr="00224F65" w14:paraId="1EF596D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7D1E0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F58AE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bottom"/>
            <w:hideMark/>
          </w:tcPr>
          <w:p w14:paraId="65DE4E4D" w14:textId="2105CF1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080.00 </w:t>
            </w:r>
          </w:p>
        </w:tc>
        <w:tc>
          <w:tcPr>
            <w:tcW w:w="0" w:type="auto"/>
            <w:tcBorders>
              <w:top w:val="nil"/>
              <w:left w:val="nil"/>
              <w:bottom w:val="single" w:sz="4" w:space="0" w:color="000000"/>
              <w:right w:val="single" w:sz="4" w:space="0" w:color="000000"/>
            </w:tcBorders>
            <w:shd w:val="clear" w:color="auto" w:fill="auto"/>
            <w:noWrap/>
            <w:vAlign w:val="bottom"/>
            <w:hideMark/>
          </w:tcPr>
          <w:p w14:paraId="1C6EDB62" w14:textId="4D30A54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E2F84B" w14:textId="3613804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C5035" w14:textId="7F505EA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080.00 </w:t>
            </w:r>
          </w:p>
        </w:tc>
      </w:tr>
      <w:tr w:rsidR="00224F65" w:rsidRPr="00224F65" w14:paraId="6C4DD670"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A7D0A7"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16FC72C2" w14:textId="4D77AFB0"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94,406,512.65 </w:t>
            </w:r>
          </w:p>
        </w:tc>
        <w:tc>
          <w:tcPr>
            <w:tcW w:w="0" w:type="auto"/>
            <w:tcBorders>
              <w:top w:val="nil"/>
              <w:left w:val="nil"/>
              <w:bottom w:val="single" w:sz="4" w:space="0" w:color="000000"/>
              <w:right w:val="single" w:sz="4" w:space="0" w:color="000000"/>
            </w:tcBorders>
            <w:shd w:val="clear" w:color="A5A5A5" w:fill="A5A5A5"/>
            <w:noWrap/>
            <w:vAlign w:val="bottom"/>
            <w:hideMark/>
          </w:tcPr>
          <w:p w14:paraId="6DCB3904" w14:textId="215A3423"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85745AA" w14:textId="17019DC2"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718644C" w14:textId="504910B4"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94,406,512.65 </w:t>
            </w:r>
          </w:p>
        </w:tc>
      </w:tr>
      <w:tr w:rsidR="00224F65" w:rsidRPr="00224F65" w14:paraId="490B658D"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2879C8"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08D4A123" w14:textId="0544C195"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39,514,641.47 </w:t>
            </w:r>
          </w:p>
        </w:tc>
        <w:tc>
          <w:tcPr>
            <w:tcW w:w="0" w:type="auto"/>
            <w:tcBorders>
              <w:top w:val="nil"/>
              <w:left w:val="nil"/>
              <w:bottom w:val="single" w:sz="4" w:space="0" w:color="000000"/>
              <w:right w:val="single" w:sz="4" w:space="0" w:color="000000"/>
            </w:tcBorders>
            <w:shd w:val="clear" w:color="D8D8D8" w:fill="D8D8D8"/>
            <w:noWrap/>
            <w:vAlign w:val="bottom"/>
            <w:hideMark/>
          </w:tcPr>
          <w:p w14:paraId="60366706" w14:textId="025DA7C1"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21B3613" w14:textId="7C836A39"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8F62D74" w14:textId="36116490"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39,514,641.47 </w:t>
            </w:r>
          </w:p>
        </w:tc>
      </w:tr>
      <w:tr w:rsidR="00224F65" w:rsidRPr="00224F65" w14:paraId="06263151"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543AFCF"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20BC6D05" w14:textId="2F9B09A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77AF23F7" w14:textId="50A71E6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03C20E" w14:textId="7A29098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38485C" w14:textId="175D45D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68,939.12 </w:t>
            </w:r>
          </w:p>
        </w:tc>
      </w:tr>
      <w:tr w:rsidR="00224F65" w:rsidRPr="00224F65" w14:paraId="7FE58A53" w14:textId="77777777" w:rsidTr="00224F65">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23EA148"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BE0B1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bottom"/>
            <w:hideMark/>
          </w:tcPr>
          <w:p w14:paraId="10BD4E14" w14:textId="5CA8EBC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49690705" w14:textId="1193EE4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F15AB" w14:textId="724B06F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F2C91" w14:textId="3F30F7F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36,755.86 </w:t>
            </w:r>
          </w:p>
        </w:tc>
      </w:tr>
      <w:tr w:rsidR="00224F65" w:rsidRPr="00224F65" w14:paraId="1546C8A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F8920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07FF5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57DADDA1" w14:textId="4F49E04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02755876" w14:textId="0EA6EEC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F5AB7" w14:textId="6DFC6EB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D812FF" w14:textId="5F9859D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55,780.00 </w:t>
            </w:r>
          </w:p>
        </w:tc>
      </w:tr>
      <w:tr w:rsidR="00224F65" w:rsidRPr="00224F65" w14:paraId="0F9BF69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BA9D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EB54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7D7C61E4" w14:textId="1D24131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27C45B85" w14:textId="6C203BF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F7C22D" w14:textId="09C1056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10F6A" w14:textId="1F6B4C8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66,000.00 </w:t>
            </w:r>
          </w:p>
        </w:tc>
      </w:tr>
      <w:tr w:rsidR="00224F65" w:rsidRPr="00224F65" w14:paraId="4D17F91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07F0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26573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0DED600F" w14:textId="5A89904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668AC8F5" w14:textId="1CB79D0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4C50F8" w14:textId="0D4D58D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B1E80" w14:textId="1BB5F28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859,289.24 </w:t>
            </w:r>
          </w:p>
        </w:tc>
      </w:tr>
      <w:tr w:rsidR="00224F65" w:rsidRPr="00224F65" w14:paraId="203805E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C83D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1B5CD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bottom"/>
            <w:hideMark/>
          </w:tcPr>
          <w:p w14:paraId="06C5C714" w14:textId="4DB39D8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6C730070" w14:textId="2660064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4AF0B" w14:textId="3F4EF9E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BF144" w14:textId="334270D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43,629.92 </w:t>
            </w:r>
          </w:p>
        </w:tc>
      </w:tr>
      <w:tr w:rsidR="00224F65" w:rsidRPr="00224F65" w14:paraId="173C63D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66EF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1AE41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bottom"/>
            <w:hideMark/>
          </w:tcPr>
          <w:p w14:paraId="27AD770A" w14:textId="37DFA9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08,790.00 </w:t>
            </w:r>
          </w:p>
        </w:tc>
        <w:tc>
          <w:tcPr>
            <w:tcW w:w="0" w:type="auto"/>
            <w:tcBorders>
              <w:top w:val="nil"/>
              <w:left w:val="nil"/>
              <w:bottom w:val="single" w:sz="4" w:space="0" w:color="000000"/>
              <w:right w:val="single" w:sz="4" w:space="0" w:color="000000"/>
            </w:tcBorders>
            <w:shd w:val="clear" w:color="auto" w:fill="auto"/>
            <w:noWrap/>
            <w:vAlign w:val="bottom"/>
            <w:hideMark/>
          </w:tcPr>
          <w:p w14:paraId="44BC79F2" w14:textId="74090FE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F256A" w14:textId="4A23F1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B0796" w14:textId="0D3AC83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08,790.00 </w:t>
            </w:r>
          </w:p>
        </w:tc>
      </w:tr>
      <w:tr w:rsidR="00224F65" w:rsidRPr="00224F65" w14:paraId="59A367A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FC03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E014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bottom"/>
            <w:hideMark/>
          </w:tcPr>
          <w:p w14:paraId="6F52FD72" w14:textId="1E2433E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5DD1DF4B" w14:textId="47C83AC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703B34" w14:textId="7470356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9C1681" w14:textId="686A271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05,526.05 </w:t>
            </w:r>
          </w:p>
        </w:tc>
      </w:tr>
      <w:tr w:rsidR="00224F65" w:rsidRPr="00224F65" w14:paraId="3776982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CC4DC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FC80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bottom"/>
            <w:hideMark/>
          </w:tcPr>
          <w:p w14:paraId="623938AA" w14:textId="70F1E4A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bottom"/>
            <w:hideMark/>
          </w:tcPr>
          <w:p w14:paraId="483FAB4C" w14:textId="2BA3D81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9B5EC5" w14:textId="3771ED3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8F9570" w14:textId="3CEDEB0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29,680.00 </w:t>
            </w:r>
          </w:p>
        </w:tc>
      </w:tr>
      <w:tr w:rsidR="00224F65" w:rsidRPr="00224F65" w14:paraId="61CF21C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B7220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1199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bottom"/>
            <w:hideMark/>
          </w:tcPr>
          <w:p w14:paraId="0E5EC444" w14:textId="0C2E3D4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649C3074" w14:textId="35C5806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FBC47B" w14:textId="76B96FD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D8392" w14:textId="2E8CFEE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33,787.00 </w:t>
            </w:r>
          </w:p>
        </w:tc>
      </w:tr>
      <w:tr w:rsidR="00224F65" w:rsidRPr="00224F65" w14:paraId="429217A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0CD4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00DC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E7DAE90" w14:textId="4AA0E0D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769E9C48" w14:textId="69C273E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DE6B6B" w14:textId="6CC1495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BCC0E" w14:textId="71825B6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042,864.32 </w:t>
            </w:r>
          </w:p>
        </w:tc>
      </w:tr>
      <w:tr w:rsidR="00224F65" w:rsidRPr="00224F65" w14:paraId="7939BE5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3702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11C73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bottom"/>
            <w:hideMark/>
          </w:tcPr>
          <w:p w14:paraId="5B1403A9" w14:textId="051E164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29DD4835" w14:textId="3A047F3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7DC9E" w14:textId="546D205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47582F" w14:textId="25F4FB5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80,911.86 </w:t>
            </w:r>
          </w:p>
        </w:tc>
      </w:tr>
      <w:tr w:rsidR="00224F65" w:rsidRPr="00224F65" w14:paraId="48F350B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46EA7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9DA42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bottom"/>
            <w:hideMark/>
          </w:tcPr>
          <w:p w14:paraId="58B06774" w14:textId="2F67F83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452,143.94 </w:t>
            </w:r>
          </w:p>
        </w:tc>
        <w:tc>
          <w:tcPr>
            <w:tcW w:w="0" w:type="auto"/>
            <w:tcBorders>
              <w:top w:val="nil"/>
              <w:left w:val="nil"/>
              <w:bottom w:val="single" w:sz="4" w:space="0" w:color="000000"/>
              <w:right w:val="single" w:sz="4" w:space="0" w:color="000000"/>
            </w:tcBorders>
            <w:shd w:val="clear" w:color="auto" w:fill="auto"/>
            <w:noWrap/>
            <w:vAlign w:val="bottom"/>
            <w:hideMark/>
          </w:tcPr>
          <w:p w14:paraId="027DB8D1" w14:textId="2255B6D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7DE14" w14:textId="3BA83B1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7F68EE" w14:textId="057DFB8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452,143.94 </w:t>
            </w:r>
          </w:p>
        </w:tc>
      </w:tr>
      <w:tr w:rsidR="00224F65" w:rsidRPr="00224F65" w14:paraId="32B6C97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D0F8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FA30C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442DD746" w14:textId="21EE037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DA86CE0" w14:textId="08CE727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659C0D" w14:textId="4449F96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06DED" w14:textId="57ED580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5,000.00 </w:t>
            </w:r>
          </w:p>
        </w:tc>
      </w:tr>
      <w:tr w:rsidR="00224F65" w:rsidRPr="00224F65" w14:paraId="7791F63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B999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135D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bottom"/>
            <w:hideMark/>
          </w:tcPr>
          <w:p w14:paraId="271C359B" w14:textId="3394D79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00413861" w14:textId="7B654E0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C9623" w14:textId="5AB9DD7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B89FB3" w14:textId="7BCB38A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89,840.00 </w:t>
            </w:r>
          </w:p>
        </w:tc>
      </w:tr>
      <w:tr w:rsidR="00224F65" w:rsidRPr="00224F65" w14:paraId="6F0D1B6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EC01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D24B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12B6C7A5" w14:textId="706A2BB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7,290.00 </w:t>
            </w:r>
          </w:p>
        </w:tc>
        <w:tc>
          <w:tcPr>
            <w:tcW w:w="0" w:type="auto"/>
            <w:tcBorders>
              <w:top w:val="nil"/>
              <w:left w:val="nil"/>
              <w:bottom w:val="single" w:sz="4" w:space="0" w:color="000000"/>
              <w:right w:val="single" w:sz="4" w:space="0" w:color="000000"/>
            </w:tcBorders>
            <w:shd w:val="clear" w:color="auto" w:fill="auto"/>
            <w:noWrap/>
            <w:vAlign w:val="bottom"/>
            <w:hideMark/>
          </w:tcPr>
          <w:p w14:paraId="0915B0C7" w14:textId="63B9889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2B7FBD" w14:textId="6773F22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0270A" w14:textId="136B232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7,290.00 </w:t>
            </w:r>
          </w:p>
        </w:tc>
      </w:tr>
      <w:tr w:rsidR="00224F65" w:rsidRPr="00224F65" w14:paraId="483AA70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19B9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1B6AF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3CE26D07" w14:textId="4ADA75B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557D7856" w14:textId="3A6E0EE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7E706E" w14:textId="44C2D1F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C091A" w14:textId="333D7E5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430,711.96 </w:t>
            </w:r>
          </w:p>
        </w:tc>
      </w:tr>
      <w:tr w:rsidR="00224F65" w:rsidRPr="00224F65" w14:paraId="534E3C1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26499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E26A2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bottom"/>
            <w:hideMark/>
          </w:tcPr>
          <w:p w14:paraId="590FC990" w14:textId="4DF98A9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4DB48043" w14:textId="29402DC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97A36" w14:textId="66266F8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2245D" w14:textId="49EEF67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575,213.86 </w:t>
            </w:r>
          </w:p>
        </w:tc>
      </w:tr>
      <w:tr w:rsidR="00224F65" w:rsidRPr="00224F65" w14:paraId="44DA252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4F0B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74521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bottom"/>
            <w:hideMark/>
          </w:tcPr>
          <w:p w14:paraId="0B7DDE27" w14:textId="213BD49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76C02E92" w14:textId="337A240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77DEA" w14:textId="1A68F58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3662FC" w14:textId="506D5F0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3,000.00 </w:t>
            </w:r>
          </w:p>
        </w:tc>
      </w:tr>
      <w:tr w:rsidR="00224F65" w:rsidRPr="00224F65" w14:paraId="2FBB17D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0AFD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7E24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57B0260A" w14:textId="6E4284C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1BB03795" w14:textId="37388E7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5122D3" w14:textId="4A7858E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B1CE60" w14:textId="7130908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17,500.00 </w:t>
            </w:r>
          </w:p>
        </w:tc>
      </w:tr>
      <w:tr w:rsidR="00224F65" w:rsidRPr="00224F65" w14:paraId="7C47750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D8D0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69540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7FC8CF94" w14:textId="6D7FFE2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55D04E76" w14:textId="40B432A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EDBB6" w14:textId="706BF03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1F9C99" w14:textId="0473B83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35,820.00 </w:t>
            </w:r>
          </w:p>
        </w:tc>
      </w:tr>
      <w:tr w:rsidR="00224F65" w:rsidRPr="00224F65" w14:paraId="7C697E2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14CB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C89A6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bottom"/>
            <w:hideMark/>
          </w:tcPr>
          <w:p w14:paraId="79D7B19C" w14:textId="588BD78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62C5B238" w14:textId="06972AC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2F49F" w14:textId="73082D0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7F4F47" w14:textId="78CEE9B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7,228.92 </w:t>
            </w:r>
          </w:p>
        </w:tc>
      </w:tr>
      <w:tr w:rsidR="00224F65" w:rsidRPr="00224F65" w14:paraId="79A5043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A6D5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E0CF0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bottom"/>
            <w:hideMark/>
          </w:tcPr>
          <w:p w14:paraId="41745E6C" w14:textId="0F5A940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745,845.00 </w:t>
            </w:r>
          </w:p>
        </w:tc>
        <w:tc>
          <w:tcPr>
            <w:tcW w:w="0" w:type="auto"/>
            <w:tcBorders>
              <w:top w:val="nil"/>
              <w:left w:val="nil"/>
              <w:bottom w:val="single" w:sz="4" w:space="0" w:color="000000"/>
              <w:right w:val="single" w:sz="4" w:space="0" w:color="000000"/>
            </w:tcBorders>
            <w:shd w:val="clear" w:color="auto" w:fill="auto"/>
            <w:noWrap/>
            <w:vAlign w:val="bottom"/>
            <w:hideMark/>
          </w:tcPr>
          <w:p w14:paraId="28572556" w14:textId="0CC7846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400E63" w14:textId="1293007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4C401" w14:textId="69D2FA9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745,845.00 </w:t>
            </w:r>
          </w:p>
        </w:tc>
      </w:tr>
      <w:tr w:rsidR="00224F65" w:rsidRPr="00224F65" w14:paraId="79CD7E0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083C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EB7D0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072816F7" w14:textId="0E47002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54,815.00 </w:t>
            </w:r>
          </w:p>
        </w:tc>
        <w:tc>
          <w:tcPr>
            <w:tcW w:w="0" w:type="auto"/>
            <w:tcBorders>
              <w:top w:val="nil"/>
              <w:left w:val="nil"/>
              <w:bottom w:val="single" w:sz="4" w:space="0" w:color="000000"/>
              <w:right w:val="single" w:sz="4" w:space="0" w:color="000000"/>
            </w:tcBorders>
            <w:shd w:val="clear" w:color="auto" w:fill="auto"/>
            <w:noWrap/>
            <w:vAlign w:val="bottom"/>
            <w:hideMark/>
          </w:tcPr>
          <w:p w14:paraId="2805B5A8" w14:textId="0FDA937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6C325" w14:textId="2FA2EF6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96FD5" w14:textId="184A97F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54,815.00 </w:t>
            </w:r>
          </w:p>
        </w:tc>
      </w:tr>
      <w:tr w:rsidR="00224F65" w:rsidRPr="00224F65" w14:paraId="37F905A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99E8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45B5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bottom"/>
            <w:hideMark/>
          </w:tcPr>
          <w:p w14:paraId="2261FE51" w14:textId="1C2CF98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246622E6" w14:textId="52A5E0E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55913E" w14:textId="3ED0CEF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1E07F" w14:textId="68AA0BB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78,759.50 </w:t>
            </w:r>
          </w:p>
        </w:tc>
      </w:tr>
      <w:tr w:rsidR="00224F65" w:rsidRPr="00224F65" w14:paraId="214C505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BAD4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2F2D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bottom"/>
            <w:hideMark/>
          </w:tcPr>
          <w:p w14:paraId="48FA82C9" w14:textId="5BE0078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4D7835B5" w14:textId="5AE5620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B12EAF" w14:textId="2D4AE33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89F75" w14:textId="3DA0DC3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0,500.00 </w:t>
            </w:r>
          </w:p>
        </w:tc>
      </w:tr>
      <w:tr w:rsidR="00224F65" w:rsidRPr="00224F65" w14:paraId="6AEA7EC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2893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746257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0918526D" w14:textId="1ACE65D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051ECD4F" w14:textId="6FCC89C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6FB89" w14:textId="1B497BE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C7436" w14:textId="23F06C5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128,496.60 </w:t>
            </w:r>
          </w:p>
        </w:tc>
      </w:tr>
      <w:tr w:rsidR="00224F65" w:rsidRPr="00224F65" w14:paraId="069B7D6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0F31C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F6494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496637C2" w14:textId="54D3CEB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7175D6D4" w14:textId="4ED3D77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F7C8C" w14:textId="406C7C0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9F8AD" w14:textId="2471AAD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79,500.00 </w:t>
            </w:r>
          </w:p>
        </w:tc>
      </w:tr>
      <w:tr w:rsidR="00224F65" w:rsidRPr="00224F65" w14:paraId="7C019F3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7B7F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9FBE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bottom"/>
            <w:hideMark/>
          </w:tcPr>
          <w:p w14:paraId="3BD210C8" w14:textId="5366FF3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04DA9B28" w14:textId="72FAB9A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7F007B" w14:textId="68E50B2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25C4F" w14:textId="29418E5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14,335.00 </w:t>
            </w:r>
          </w:p>
        </w:tc>
      </w:tr>
      <w:tr w:rsidR="00224F65" w:rsidRPr="00224F65" w14:paraId="3B55EC9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60BB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3D878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1284805D" w14:textId="31AF818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003D261D" w14:textId="419F349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EBCE19" w14:textId="7A61DE4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4E6B54" w14:textId="61CB98A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89,964.56 </w:t>
            </w:r>
          </w:p>
        </w:tc>
      </w:tr>
      <w:tr w:rsidR="00224F65" w:rsidRPr="00224F65" w14:paraId="387178C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2277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91969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64AF0D4" w14:textId="4283E1F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7405C3EA" w14:textId="11A329C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9CC1D" w14:textId="0E7BEF5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841C9" w14:textId="65E1CEB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67,915.00 </w:t>
            </w:r>
          </w:p>
        </w:tc>
      </w:tr>
      <w:tr w:rsidR="00224F65" w:rsidRPr="00224F65" w14:paraId="2BAE35C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2E12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F468D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bottom"/>
            <w:hideMark/>
          </w:tcPr>
          <w:p w14:paraId="6167BC14" w14:textId="184034A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63A72447" w14:textId="7AD0D29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7AFE8" w14:textId="30307B2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41146" w14:textId="0D6A6CB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07,391.78 </w:t>
            </w:r>
          </w:p>
        </w:tc>
      </w:tr>
      <w:tr w:rsidR="00224F65" w:rsidRPr="00224F65" w14:paraId="4691FFB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122E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B4C01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5396FAB" w14:textId="2643BC6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477DD9FF" w14:textId="50A8794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20F489" w14:textId="65DD93E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521100" w14:textId="2C81F0C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563,768.30 </w:t>
            </w:r>
          </w:p>
        </w:tc>
      </w:tr>
      <w:tr w:rsidR="00224F65" w:rsidRPr="00224F65" w14:paraId="0903D4F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CD67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C872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6F297034" w14:textId="14CAA62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23C26BF6" w14:textId="16A8073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B47396" w14:textId="60F6AF0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33CAD" w14:textId="7EB7750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83,911.48 </w:t>
            </w:r>
          </w:p>
        </w:tc>
      </w:tr>
      <w:tr w:rsidR="00224F65" w:rsidRPr="00224F65" w14:paraId="7C420F0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D967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3314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7196FC0F" w14:textId="18B92B8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4850C85B" w14:textId="430076F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231D1B" w14:textId="3A29173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06AAE" w14:textId="3246A96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50,742.86 </w:t>
            </w:r>
          </w:p>
        </w:tc>
      </w:tr>
      <w:tr w:rsidR="00224F65" w:rsidRPr="00224F65" w14:paraId="10FB91E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67A1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C6D7B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bottom"/>
            <w:hideMark/>
          </w:tcPr>
          <w:p w14:paraId="5E4F5283" w14:textId="484E475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241D582A" w14:textId="23BC92F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CBFE4E" w14:textId="2E9A16A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7AEE7" w14:textId="3949512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8,994.00 </w:t>
            </w:r>
          </w:p>
        </w:tc>
      </w:tr>
      <w:tr w:rsidR="00224F65" w:rsidRPr="00224F65" w14:paraId="4998409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191A3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0EC16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bottom"/>
            <w:hideMark/>
          </w:tcPr>
          <w:p w14:paraId="051DC8E9" w14:textId="5A00F1F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62B1533B" w14:textId="2EDFA02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D2EE4D" w14:textId="5A63066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CE115" w14:textId="37697E2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9,628.00 </w:t>
            </w:r>
          </w:p>
        </w:tc>
      </w:tr>
      <w:tr w:rsidR="00224F65" w:rsidRPr="00224F65" w14:paraId="10D06D0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2775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8E49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3BC6B100" w14:textId="3F3A338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50812AA9" w14:textId="72BDBDA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E712F" w14:textId="3125B03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8DF1C" w14:textId="48CC0A1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08,583.80 </w:t>
            </w:r>
          </w:p>
        </w:tc>
      </w:tr>
      <w:tr w:rsidR="00224F65" w:rsidRPr="00224F65" w14:paraId="6587E85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F4224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D3CB1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bottom"/>
            <w:hideMark/>
          </w:tcPr>
          <w:p w14:paraId="1E242920" w14:textId="43F31CD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6C4A6167" w14:textId="74D05FB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878FC5" w14:textId="7593AD5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3735F" w14:textId="4C0DF5B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04,600.00 </w:t>
            </w:r>
          </w:p>
        </w:tc>
      </w:tr>
      <w:tr w:rsidR="00224F65" w:rsidRPr="00224F65" w14:paraId="5B5ECCA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A3A9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D7520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7473C5B0" w14:textId="7DA8F9D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1873F2A4" w14:textId="0CCB3D8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30413D" w14:textId="29918DF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439BD2" w14:textId="5FA6BB7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7,079.64 </w:t>
            </w:r>
          </w:p>
        </w:tc>
      </w:tr>
      <w:tr w:rsidR="00224F65" w:rsidRPr="00224F65" w14:paraId="00B3B0E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EB4D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C1AC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bottom"/>
            <w:hideMark/>
          </w:tcPr>
          <w:p w14:paraId="512B53FA" w14:textId="5F5E874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06416CF3" w14:textId="52DCC7C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D5290" w14:textId="1D416C9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51F34" w14:textId="230B63B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78,275.00 </w:t>
            </w:r>
          </w:p>
        </w:tc>
      </w:tr>
      <w:tr w:rsidR="00224F65" w:rsidRPr="00224F65" w14:paraId="2E913EF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678D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6B1A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08FA98C5" w14:textId="6060CA0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10C37CC6" w14:textId="671CAAF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6606E" w14:textId="2FE5E54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E2966" w14:textId="2A5C45D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94,400.00 </w:t>
            </w:r>
          </w:p>
        </w:tc>
      </w:tr>
      <w:tr w:rsidR="00224F65" w:rsidRPr="00224F65" w14:paraId="115D525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2A621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2526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721FA316" w14:textId="470D043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42C07E40" w14:textId="35A6FAC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82F72" w14:textId="38B20A5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010C38" w14:textId="65A0F4F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1,433.90 </w:t>
            </w:r>
          </w:p>
        </w:tc>
      </w:tr>
      <w:tr w:rsidR="00224F65" w:rsidRPr="00224F65" w14:paraId="1E3C156D"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2DB9D6"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293F30D8" w14:textId="5C1536B7"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21,150,390.86 </w:t>
            </w:r>
          </w:p>
        </w:tc>
        <w:tc>
          <w:tcPr>
            <w:tcW w:w="0" w:type="auto"/>
            <w:tcBorders>
              <w:top w:val="nil"/>
              <w:left w:val="nil"/>
              <w:bottom w:val="single" w:sz="4" w:space="0" w:color="000000"/>
              <w:right w:val="single" w:sz="4" w:space="0" w:color="000000"/>
            </w:tcBorders>
            <w:shd w:val="clear" w:color="D8D8D8" w:fill="D8D8D8"/>
            <w:noWrap/>
            <w:vAlign w:val="bottom"/>
            <w:hideMark/>
          </w:tcPr>
          <w:p w14:paraId="784189BC" w14:textId="063333C1"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54DE524" w14:textId="32D55CA7"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5C42AA" w14:textId="5D87F0E1"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21,150,390.86 </w:t>
            </w:r>
          </w:p>
        </w:tc>
      </w:tr>
      <w:tr w:rsidR="00224F65" w:rsidRPr="00224F65" w14:paraId="2CFCD0CD" w14:textId="77777777" w:rsidTr="00224F65">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20EC8B9"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0C3717A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38944A13" w14:textId="5C6DED9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546,493.52 </w:t>
            </w:r>
          </w:p>
        </w:tc>
        <w:tc>
          <w:tcPr>
            <w:tcW w:w="0" w:type="auto"/>
            <w:tcBorders>
              <w:top w:val="nil"/>
              <w:left w:val="nil"/>
              <w:bottom w:val="single" w:sz="4" w:space="0" w:color="000000"/>
              <w:right w:val="single" w:sz="4" w:space="0" w:color="000000"/>
            </w:tcBorders>
            <w:shd w:val="clear" w:color="auto" w:fill="auto"/>
            <w:noWrap/>
            <w:vAlign w:val="bottom"/>
            <w:hideMark/>
          </w:tcPr>
          <w:p w14:paraId="2BEA9FE6" w14:textId="510F1D2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4FF69" w14:textId="5F9AE11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C75C93" w14:textId="2747BC7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546,493.52 </w:t>
            </w:r>
          </w:p>
        </w:tc>
      </w:tr>
      <w:tr w:rsidR="00224F65" w:rsidRPr="00224F65" w14:paraId="4FBC2A55" w14:textId="77777777" w:rsidTr="00224F65">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79E308D5"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15D6D4B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6DAAEB02" w14:textId="2A9326E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23,440.30 </w:t>
            </w:r>
          </w:p>
        </w:tc>
        <w:tc>
          <w:tcPr>
            <w:tcW w:w="0" w:type="auto"/>
            <w:tcBorders>
              <w:top w:val="nil"/>
              <w:left w:val="nil"/>
              <w:bottom w:val="single" w:sz="4" w:space="0" w:color="000000"/>
              <w:right w:val="single" w:sz="4" w:space="0" w:color="000000"/>
            </w:tcBorders>
            <w:shd w:val="clear" w:color="auto" w:fill="auto"/>
            <w:noWrap/>
            <w:vAlign w:val="bottom"/>
            <w:hideMark/>
          </w:tcPr>
          <w:p w14:paraId="5106A1F6" w14:textId="44F9FDF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04C7D" w14:textId="4DEDA68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2FD07" w14:textId="0348876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23,440.30 </w:t>
            </w:r>
          </w:p>
        </w:tc>
      </w:tr>
      <w:tr w:rsidR="00224F65" w:rsidRPr="00224F65" w14:paraId="7F55673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0EB8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85C0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59005FE6" w14:textId="0402150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76,393.24 </w:t>
            </w:r>
          </w:p>
        </w:tc>
        <w:tc>
          <w:tcPr>
            <w:tcW w:w="0" w:type="auto"/>
            <w:tcBorders>
              <w:top w:val="nil"/>
              <w:left w:val="nil"/>
              <w:bottom w:val="single" w:sz="4" w:space="0" w:color="000000"/>
              <w:right w:val="single" w:sz="4" w:space="0" w:color="000000"/>
            </w:tcBorders>
            <w:shd w:val="clear" w:color="auto" w:fill="auto"/>
            <w:noWrap/>
            <w:vAlign w:val="bottom"/>
            <w:hideMark/>
          </w:tcPr>
          <w:p w14:paraId="7E6BE596" w14:textId="4A933E6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53AAB9" w14:textId="6194130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93F2C" w14:textId="3ED057F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76,393.24 </w:t>
            </w:r>
          </w:p>
        </w:tc>
      </w:tr>
      <w:tr w:rsidR="00224F65" w:rsidRPr="00224F65" w14:paraId="7EF3245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65D51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ACB60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1FD05994" w14:textId="5314626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99,129.22 </w:t>
            </w:r>
          </w:p>
        </w:tc>
        <w:tc>
          <w:tcPr>
            <w:tcW w:w="0" w:type="auto"/>
            <w:tcBorders>
              <w:top w:val="nil"/>
              <w:left w:val="nil"/>
              <w:bottom w:val="single" w:sz="4" w:space="0" w:color="000000"/>
              <w:right w:val="single" w:sz="4" w:space="0" w:color="000000"/>
            </w:tcBorders>
            <w:shd w:val="clear" w:color="auto" w:fill="auto"/>
            <w:noWrap/>
            <w:vAlign w:val="bottom"/>
            <w:hideMark/>
          </w:tcPr>
          <w:p w14:paraId="1709423C" w14:textId="129BB53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3EA580" w14:textId="11A6E46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0180F" w14:textId="41C0253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99,129.22 </w:t>
            </w:r>
          </w:p>
        </w:tc>
      </w:tr>
      <w:tr w:rsidR="00224F65" w:rsidRPr="00224F65" w14:paraId="30FDE01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C6856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9CD2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bottom"/>
            <w:hideMark/>
          </w:tcPr>
          <w:p w14:paraId="0C4095EF" w14:textId="7A155FE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01,703.80 </w:t>
            </w:r>
          </w:p>
        </w:tc>
        <w:tc>
          <w:tcPr>
            <w:tcW w:w="0" w:type="auto"/>
            <w:tcBorders>
              <w:top w:val="nil"/>
              <w:left w:val="nil"/>
              <w:bottom w:val="single" w:sz="4" w:space="0" w:color="000000"/>
              <w:right w:val="single" w:sz="4" w:space="0" w:color="000000"/>
            </w:tcBorders>
            <w:shd w:val="clear" w:color="auto" w:fill="auto"/>
            <w:noWrap/>
            <w:vAlign w:val="bottom"/>
            <w:hideMark/>
          </w:tcPr>
          <w:p w14:paraId="24C4A501" w14:textId="2213BE2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FACD2A" w14:textId="4488744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D87C4" w14:textId="4309543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01,703.80 </w:t>
            </w:r>
          </w:p>
        </w:tc>
      </w:tr>
      <w:tr w:rsidR="00224F65" w:rsidRPr="00224F65" w14:paraId="4F7CEF4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A7DB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69C0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bottom"/>
            <w:hideMark/>
          </w:tcPr>
          <w:p w14:paraId="4A9C35EC" w14:textId="73B8C55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40,880.76 </w:t>
            </w:r>
          </w:p>
        </w:tc>
        <w:tc>
          <w:tcPr>
            <w:tcW w:w="0" w:type="auto"/>
            <w:tcBorders>
              <w:top w:val="nil"/>
              <w:left w:val="nil"/>
              <w:bottom w:val="single" w:sz="4" w:space="0" w:color="000000"/>
              <w:right w:val="single" w:sz="4" w:space="0" w:color="000000"/>
            </w:tcBorders>
            <w:shd w:val="clear" w:color="auto" w:fill="auto"/>
            <w:noWrap/>
            <w:vAlign w:val="bottom"/>
            <w:hideMark/>
          </w:tcPr>
          <w:p w14:paraId="65CD6ADC" w14:textId="3CFE4F1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968BE" w14:textId="73C882A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40D4C" w14:textId="103D6F3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40,880.76 </w:t>
            </w:r>
          </w:p>
        </w:tc>
      </w:tr>
      <w:tr w:rsidR="00224F65" w:rsidRPr="00224F65" w14:paraId="2D990E2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3951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B4C3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4B9821BD" w14:textId="6BBD61C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56,588.80 </w:t>
            </w:r>
          </w:p>
        </w:tc>
        <w:tc>
          <w:tcPr>
            <w:tcW w:w="0" w:type="auto"/>
            <w:tcBorders>
              <w:top w:val="nil"/>
              <w:left w:val="nil"/>
              <w:bottom w:val="single" w:sz="4" w:space="0" w:color="000000"/>
              <w:right w:val="single" w:sz="4" w:space="0" w:color="000000"/>
            </w:tcBorders>
            <w:shd w:val="clear" w:color="auto" w:fill="auto"/>
            <w:noWrap/>
            <w:vAlign w:val="bottom"/>
            <w:hideMark/>
          </w:tcPr>
          <w:p w14:paraId="2653333E" w14:textId="5601C6F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1945C" w14:textId="5EC0B70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56829" w14:textId="4F4CD44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56,588.80 </w:t>
            </w:r>
          </w:p>
        </w:tc>
      </w:tr>
      <w:tr w:rsidR="00224F65" w:rsidRPr="00224F65" w14:paraId="512A300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C15A6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B689B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74CD4ECC" w14:textId="1AFF5CE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93,718.62 </w:t>
            </w:r>
          </w:p>
        </w:tc>
        <w:tc>
          <w:tcPr>
            <w:tcW w:w="0" w:type="auto"/>
            <w:tcBorders>
              <w:top w:val="nil"/>
              <w:left w:val="nil"/>
              <w:bottom w:val="single" w:sz="4" w:space="0" w:color="000000"/>
              <w:right w:val="single" w:sz="4" w:space="0" w:color="000000"/>
            </w:tcBorders>
            <w:shd w:val="clear" w:color="auto" w:fill="auto"/>
            <w:noWrap/>
            <w:vAlign w:val="bottom"/>
            <w:hideMark/>
          </w:tcPr>
          <w:p w14:paraId="0354DFD9" w14:textId="502FC5D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1C457F" w14:textId="225F4FA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A305C9" w14:textId="4C164B6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93,718.62 </w:t>
            </w:r>
          </w:p>
        </w:tc>
      </w:tr>
      <w:tr w:rsidR="00224F65" w:rsidRPr="00224F65" w14:paraId="377ABBD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80E9C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69AA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bottom"/>
            <w:hideMark/>
          </w:tcPr>
          <w:p w14:paraId="12B85E40" w14:textId="72FDF1B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42,266.10 </w:t>
            </w:r>
          </w:p>
        </w:tc>
        <w:tc>
          <w:tcPr>
            <w:tcW w:w="0" w:type="auto"/>
            <w:tcBorders>
              <w:top w:val="nil"/>
              <w:left w:val="nil"/>
              <w:bottom w:val="single" w:sz="4" w:space="0" w:color="000000"/>
              <w:right w:val="single" w:sz="4" w:space="0" w:color="000000"/>
            </w:tcBorders>
            <w:shd w:val="clear" w:color="auto" w:fill="auto"/>
            <w:noWrap/>
            <w:vAlign w:val="bottom"/>
            <w:hideMark/>
          </w:tcPr>
          <w:p w14:paraId="460485B5" w14:textId="3171E03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8A3D08" w14:textId="1C4FCF9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4324C" w14:textId="1447033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42,266.10 </w:t>
            </w:r>
          </w:p>
        </w:tc>
      </w:tr>
      <w:tr w:rsidR="00224F65" w:rsidRPr="00224F65" w14:paraId="0DCBA78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6170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2D55A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373BF535" w14:textId="0693DED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123AD0AB" w14:textId="2554697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3DE80" w14:textId="7A12927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5BBF0D" w14:textId="5A1BE85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918,442.84 </w:t>
            </w:r>
          </w:p>
        </w:tc>
      </w:tr>
      <w:tr w:rsidR="00224F65" w:rsidRPr="00224F65" w14:paraId="75D482D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74C4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6E06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bottom"/>
            <w:hideMark/>
          </w:tcPr>
          <w:p w14:paraId="51BC366C" w14:textId="3FFC104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91,604.40 </w:t>
            </w:r>
          </w:p>
        </w:tc>
        <w:tc>
          <w:tcPr>
            <w:tcW w:w="0" w:type="auto"/>
            <w:tcBorders>
              <w:top w:val="nil"/>
              <w:left w:val="nil"/>
              <w:bottom w:val="single" w:sz="4" w:space="0" w:color="000000"/>
              <w:right w:val="single" w:sz="4" w:space="0" w:color="000000"/>
            </w:tcBorders>
            <w:shd w:val="clear" w:color="auto" w:fill="auto"/>
            <w:noWrap/>
            <w:vAlign w:val="bottom"/>
            <w:hideMark/>
          </w:tcPr>
          <w:p w14:paraId="3C80A700" w14:textId="7FD1769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9375B4" w14:textId="1AABA7D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757E6" w14:textId="768A570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91,604.40 </w:t>
            </w:r>
          </w:p>
        </w:tc>
      </w:tr>
      <w:tr w:rsidR="00224F65" w:rsidRPr="00224F65" w14:paraId="797FE47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AC52A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D090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4D7FF1FD" w14:textId="7B0F19E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42,691.62 </w:t>
            </w:r>
          </w:p>
        </w:tc>
        <w:tc>
          <w:tcPr>
            <w:tcW w:w="0" w:type="auto"/>
            <w:tcBorders>
              <w:top w:val="nil"/>
              <w:left w:val="nil"/>
              <w:bottom w:val="single" w:sz="4" w:space="0" w:color="000000"/>
              <w:right w:val="single" w:sz="4" w:space="0" w:color="000000"/>
            </w:tcBorders>
            <w:shd w:val="clear" w:color="auto" w:fill="auto"/>
            <w:noWrap/>
            <w:vAlign w:val="bottom"/>
            <w:hideMark/>
          </w:tcPr>
          <w:p w14:paraId="40734356" w14:textId="6245317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EB1E93" w14:textId="61069A2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00A931" w14:textId="4439136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42,691.62 </w:t>
            </w:r>
          </w:p>
        </w:tc>
      </w:tr>
      <w:tr w:rsidR="00224F65" w:rsidRPr="00224F65" w14:paraId="7EF7C4A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6CCE7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8D92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bottom"/>
            <w:hideMark/>
          </w:tcPr>
          <w:p w14:paraId="4EF0BDE2" w14:textId="0B3B319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9,653.44 </w:t>
            </w:r>
          </w:p>
        </w:tc>
        <w:tc>
          <w:tcPr>
            <w:tcW w:w="0" w:type="auto"/>
            <w:tcBorders>
              <w:top w:val="nil"/>
              <w:left w:val="nil"/>
              <w:bottom w:val="single" w:sz="4" w:space="0" w:color="000000"/>
              <w:right w:val="single" w:sz="4" w:space="0" w:color="000000"/>
            </w:tcBorders>
            <w:shd w:val="clear" w:color="auto" w:fill="auto"/>
            <w:noWrap/>
            <w:vAlign w:val="bottom"/>
            <w:hideMark/>
          </w:tcPr>
          <w:p w14:paraId="04B170D4" w14:textId="1365465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233CF" w14:textId="259D358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A47EB" w14:textId="1081040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9,653.44 </w:t>
            </w:r>
          </w:p>
        </w:tc>
      </w:tr>
      <w:tr w:rsidR="00224F65" w:rsidRPr="00224F65" w14:paraId="28D791D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41185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0507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bottom"/>
            <w:hideMark/>
          </w:tcPr>
          <w:p w14:paraId="222BFDA4" w14:textId="3B4F8FE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699,754.96 </w:t>
            </w:r>
          </w:p>
        </w:tc>
        <w:tc>
          <w:tcPr>
            <w:tcW w:w="0" w:type="auto"/>
            <w:tcBorders>
              <w:top w:val="nil"/>
              <w:left w:val="nil"/>
              <w:bottom w:val="single" w:sz="4" w:space="0" w:color="000000"/>
              <w:right w:val="single" w:sz="4" w:space="0" w:color="000000"/>
            </w:tcBorders>
            <w:shd w:val="clear" w:color="auto" w:fill="auto"/>
            <w:noWrap/>
            <w:vAlign w:val="bottom"/>
            <w:hideMark/>
          </w:tcPr>
          <w:p w14:paraId="0CAE323B" w14:textId="3696128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9B703" w14:textId="5D2AF9E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E9CB3" w14:textId="70DBC8E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699,754.96 </w:t>
            </w:r>
          </w:p>
        </w:tc>
      </w:tr>
      <w:tr w:rsidR="00224F65" w:rsidRPr="00224F65" w14:paraId="717A84F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02654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3566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bottom"/>
            <w:hideMark/>
          </w:tcPr>
          <w:p w14:paraId="294603D6" w14:textId="5C95355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978,031.10 </w:t>
            </w:r>
          </w:p>
        </w:tc>
        <w:tc>
          <w:tcPr>
            <w:tcW w:w="0" w:type="auto"/>
            <w:tcBorders>
              <w:top w:val="nil"/>
              <w:left w:val="nil"/>
              <w:bottom w:val="single" w:sz="4" w:space="0" w:color="000000"/>
              <w:right w:val="single" w:sz="4" w:space="0" w:color="000000"/>
            </w:tcBorders>
            <w:shd w:val="clear" w:color="auto" w:fill="auto"/>
            <w:noWrap/>
            <w:vAlign w:val="bottom"/>
            <w:hideMark/>
          </w:tcPr>
          <w:p w14:paraId="7E0DE37C" w14:textId="39F0450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CF578" w14:textId="02326BD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C1EC50" w14:textId="019D04E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978,031.10 </w:t>
            </w:r>
          </w:p>
        </w:tc>
      </w:tr>
      <w:tr w:rsidR="00224F65" w:rsidRPr="00224F65" w14:paraId="2BB5DF9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4C08D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D174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4F729E1D" w14:textId="0391BFF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737,580.36 </w:t>
            </w:r>
          </w:p>
        </w:tc>
        <w:tc>
          <w:tcPr>
            <w:tcW w:w="0" w:type="auto"/>
            <w:tcBorders>
              <w:top w:val="nil"/>
              <w:left w:val="nil"/>
              <w:bottom w:val="single" w:sz="4" w:space="0" w:color="000000"/>
              <w:right w:val="single" w:sz="4" w:space="0" w:color="000000"/>
            </w:tcBorders>
            <w:shd w:val="clear" w:color="auto" w:fill="auto"/>
            <w:noWrap/>
            <w:vAlign w:val="bottom"/>
            <w:hideMark/>
          </w:tcPr>
          <w:p w14:paraId="7B2895AC" w14:textId="42E1CDB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2F133" w14:textId="2024FE3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C2C57" w14:textId="5160191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737,580.36 </w:t>
            </w:r>
          </w:p>
        </w:tc>
      </w:tr>
      <w:tr w:rsidR="00224F65" w:rsidRPr="00224F65" w14:paraId="24B56C0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EBDA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CE92C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bottom"/>
            <w:hideMark/>
          </w:tcPr>
          <w:p w14:paraId="0DE281F1" w14:textId="61DAB72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602,027.72 </w:t>
            </w:r>
          </w:p>
        </w:tc>
        <w:tc>
          <w:tcPr>
            <w:tcW w:w="0" w:type="auto"/>
            <w:tcBorders>
              <w:top w:val="nil"/>
              <w:left w:val="nil"/>
              <w:bottom w:val="single" w:sz="4" w:space="0" w:color="000000"/>
              <w:right w:val="single" w:sz="4" w:space="0" w:color="000000"/>
            </w:tcBorders>
            <w:shd w:val="clear" w:color="auto" w:fill="auto"/>
            <w:noWrap/>
            <w:vAlign w:val="bottom"/>
            <w:hideMark/>
          </w:tcPr>
          <w:p w14:paraId="459FA842" w14:textId="6B0D42E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6BE2D" w14:textId="4E42734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BA81CA" w14:textId="729B89E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602,027.72 </w:t>
            </w:r>
          </w:p>
        </w:tc>
      </w:tr>
      <w:tr w:rsidR="00224F65" w:rsidRPr="00224F65" w14:paraId="7117611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D15B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5EB0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658699E6" w14:textId="145F51A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197,858.88 </w:t>
            </w:r>
          </w:p>
        </w:tc>
        <w:tc>
          <w:tcPr>
            <w:tcW w:w="0" w:type="auto"/>
            <w:tcBorders>
              <w:top w:val="nil"/>
              <w:left w:val="nil"/>
              <w:bottom w:val="single" w:sz="4" w:space="0" w:color="000000"/>
              <w:right w:val="single" w:sz="4" w:space="0" w:color="000000"/>
            </w:tcBorders>
            <w:shd w:val="clear" w:color="auto" w:fill="auto"/>
            <w:noWrap/>
            <w:vAlign w:val="bottom"/>
            <w:hideMark/>
          </w:tcPr>
          <w:p w14:paraId="77CB0064" w14:textId="0D95EAF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AF57D" w14:textId="773BF3B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088B50" w14:textId="76FFF23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197,858.88 </w:t>
            </w:r>
          </w:p>
        </w:tc>
      </w:tr>
      <w:tr w:rsidR="00224F65" w:rsidRPr="00224F65" w14:paraId="5FA8687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F46D3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0FE53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30D9A5A8" w14:textId="031D0DB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37,890.94 </w:t>
            </w:r>
          </w:p>
        </w:tc>
        <w:tc>
          <w:tcPr>
            <w:tcW w:w="0" w:type="auto"/>
            <w:tcBorders>
              <w:top w:val="nil"/>
              <w:left w:val="nil"/>
              <w:bottom w:val="single" w:sz="4" w:space="0" w:color="000000"/>
              <w:right w:val="single" w:sz="4" w:space="0" w:color="000000"/>
            </w:tcBorders>
            <w:shd w:val="clear" w:color="auto" w:fill="auto"/>
            <w:noWrap/>
            <w:vAlign w:val="bottom"/>
            <w:hideMark/>
          </w:tcPr>
          <w:p w14:paraId="28B4F1BA" w14:textId="7BC31BB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A424A" w14:textId="5D83802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BDE2EE" w14:textId="58AFD6E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37,890.94 </w:t>
            </w:r>
          </w:p>
        </w:tc>
      </w:tr>
      <w:tr w:rsidR="00224F65" w:rsidRPr="00224F65" w14:paraId="2E52031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BDC42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19E05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bottom"/>
            <w:hideMark/>
          </w:tcPr>
          <w:p w14:paraId="24C0F002" w14:textId="359AB17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580,269.86 </w:t>
            </w:r>
          </w:p>
        </w:tc>
        <w:tc>
          <w:tcPr>
            <w:tcW w:w="0" w:type="auto"/>
            <w:tcBorders>
              <w:top w:val="nil"/>
              <w:left w:val="nil"/>
              <w:bottom w:val="single" w:sz="4" w:space="0" w:color="000000"/>
              <w:right w:val="single" w:sz="4" w:space="0" w:color="000000"/>
            </w:tcBorders>
            <w:shd w:val="clear" w:color="auto" w:fill="auto"/>
            <w:noWrap/>
            <w:vAlign w:val="bottom"/>
            <w:hideMark/>
          </w:tcPr>
          <w:p w14:paraId="18C43440" w14:textId="202D12B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154594" w14:textId="712C00E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B1FCC" w14:textId="0D1DCE9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580,269.86 </w:t>
            </w:r>
          </w:p>
        </w:tc>
      </w:tr>
      <w:tr w:rsidR="00224F65" w:rsidRPr="00224F65" w14:paraId="3315684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4CE22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D658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1E7D1169" w14:textId="06089E4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635,336.90 </w:t>
            </w:r>
          </w:p>
        </w:tc>
        <w:tc>
          <w:tcPr>
            <w:tcW w:w="0" w:type="auto"/>
            <w:tcBorders>
              <w:top w:val="nil"/>
              <w:left w:val="nil"/>
              <w:bottom w:val="single" w:sz="4" w:space="0" w:color="000000"/>
              <w:right w:val="single" w:sz="4" w:space="0" w:color="000000"/>
            </w:tcBorders>
            <w:shd w:val="clear" w:color="auto" w:fill="auto"/>
            <w:noWrap/>
            <w:vAlign w:val="bottom"/>
            <w:hideMark/>
          </w:tcPr>
          <w:p w14:paraId="3F11BE7D" w14:textId="7E377E3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C596FB" w14:textId="685EB15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3DDF4C" w14:textId="681CDEA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635,336.90 </w:t>
            </w:r>
          </w:p>
        </w:tc>
      </w:tr>
      <w:tr w:rsidR="00224F65" w:rsidRPr="00224F65" w14:paraId="3006A88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4ED9E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AC99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bottom"/>
            <w:hideMark/>
          </w:tcPr>
          <w:p w14:paraId="43E468B1" w14:textId="0050B38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6,680,425.90 </w:t>
            </w:r>
          </w:p>
        </w:tc>
        <w:tc>
          <w:tcPr>
            <w:tcW w:w="0" w:type="auto"/>
            <w:tcBorders>
              <w:top w:val="nil"/>
              <w:left w:val="nil"/>
              <w:bottom w:val="single" w:sz="4" w:space="0" w:color="000000"/>
              <w:right w:val="single" w:sz="4" w:space="0" w:color="000000"/>
            </w:tcBorders>
            <w:shd w:val="clear" w:color="auto" w:fill="auto"/>
            <w:noWrap/>
            <w:vAlign w:val="bottom"/>
            <w:hideMark/>
          </w:tcPr>
          <w:p w14:paraId="2C91290A" w14:textId="2AE923C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E03D32" w14:textId="21C3120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89BD4" w14:textId="7CBCA38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6,680,425.90 </w:t>
            </w:r>
          </w:p>
        </w:tc>
      </w:tr>
      <w:tr w:rsidR="00224F65" w:rsidRPr="00224F65" w14:paraId="4F0A9F7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7BB13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A359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27F7AF70" w14:textId="5970B6E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22,775.22 </w:t>
            </w:r>
          </w:p>
        </w:tc>
        <w:tc>
          <w:tcPr>
            <w:tcW w:w="0" w:type="auto"/>
            <w:tcBorders>
              <w:top w:val="nil"/>
              <w:left w:val="nil"/>
              <w:bottom w:val="single" w:sz="4" w:space="0" w:color="000000"/>
              <w:right w:val="single" w:sz="4" w:space="0" w:color="000000"/>
            </w:tcBorders>
            <w:shd w:val="clear" w:color="auto" w:fill="auto"/>
            <w:noWrap/>
            <w:vAlign w:val="bottom"/>
            <w:hideMark/>
          </w:tcPr>
          <w:p w14:paraId="641228A3" w14:textId="66BC7A9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DE3F6" w14:textId="266D907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0F19AD" w14:textId="37D2F22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22,775.22 </w:t>
            </w:r>
          </w:p>
        </w:tc>
      </w:tr>
      <w:tr w:rsidR="00224F65" w:rsidRPr="00224F65" w14:paraId="063C49E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3B31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49D7D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21EB0BB5" w14:textId="4BD7361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69,354.78 </w:t>
            </w:r>
          </w:p>
        </w:tc>
        <w:tc>
          <w:tcPr>
            <w:tcW w:w="0" w:type="auto"/>
            <w:tcBorders>
              <w:top w:val="nil"/>
              <w:left w:val="nil"/>
              <w:bottom w:val="single" w:sz="4" w:space="0" w:color="000000"/>
              <w:right w:val="single" w:sz="4" w:space="0" w:color="000000"/>
            </w:tcBorders>
            <w:shd w:val="clear" w:color="auto" w:fill="auto"/>
            <w:noWrap/>
            <w:vAlign w:val="bottom"/>
            <w:hideMark/>
          </w:tcPr>
          <w:p w14:paraId="512CF119" w14:textId="2FF2FD0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2A3DD3" w14:textId="4FA6B84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29727" w14:textId="6CAF2A3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69,354.78 </w:t>
            </w:r>
          </w:p>
        </w:tc>
      </w:tr>
      <w:tr w:rsidR="00224F65" w:rsidRPr="00224F65" w14:paraId="7637068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B971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0FBFA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bottom"/>
            <w:hideMark/>
          </w:tcPr>
          <w:p w14:paraId="3537ED91" w14:textId="064DAE5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75,757.18 </w:t>
            </w:r>
          </w:p>
        </w:tc>
        <w:tc>
          <w:tcPr>
            <w:tcW w:w="0" w:type="auto"/>
            <w:tcBorders>
              <w:top w:val="nil"/>
              <w:left w:val="nil"/>
              <w:bottom w:val="single" w:sz="4" w:space="0" w:color="000000"/>
              <w:right w:val="single" w:sz="4" w:space="0" w:color="000000"/>
            </w:tcBorders>
            <w:shd w:val="clear" w:color="auto" w:fill="auto"/>
            <w:noWrap/>
            <w:vAlign w:val="bottom"/>
            <w:hideMark/>
          </w:tcPr>
          <w:p w14:paraId="3DA1983C" w14:textId="44FCC90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A175A" w14:textId="796C04F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EC491" w14:textId="0C1031F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75,757.18 </w:t>
            </w:r>
          </w:p>
        </w:tc>
      </w:tr>
      <w:tr w:rsidR="00224F65" w:rsidRPr="00224F65" w14:paraId="3266536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02B8A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35E8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bottom"/>
            <w:hideMark/>
          </w:tcPr>
          <w:p w14:paraId="73FF064F" w14:textId="7CC9F5E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388,987.76 </w:t>
            </w:r>
          </w:p>
        </w:tc>
        <w:tc>
          <w:tcPr>
            <w:tcW w:w="0" w:type="auto"/>
            <w:tcBorders>
              <w:top w:val="nil"/>
              <w:left w:val="nil"/>
              <w:bottom w:val="single" w:sz="4" w:space="0" w:color="000000"/>
              <w:right w:val="single" w:sz="4" w:space="0" w:color="000000"/>
            </w:tcBorders>
            <w:shd w:val="clear" w:color="auto" w:fill="auto"/>
            <w:noWrap/>
            <w:vAlign w:val="bottom"/>
            <w:hideMark/>
          </w:tcPr>
          <w:p w14:paraId="19A202A8" w14:textId="03CD084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4CA78B" w14:textId="73482D1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46865" w14:textId="0AF1380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388,987.76 </w:t>
            </w:r>
          </w:p>
        </w:tc>
      </w:tr>
      <w:tr w:rsidR="00224F65" w:rsidRPr="00224F65" w14:paraId="7C59735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B230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BF11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bottom"/>
            <w:hideMark/>
          </w:tcPr>
          <w:p w14:paraId="157C59D2" w14:textId="44FA1A2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72,035.00 </w:t>
            </w:r>
          </w:p>
        </w:tc>
        <w:tc>
          <w:tcPr>
            <w:tcW w:w="0" w:type="auto"/>
            <w:tcBorders>
              <w:top w:val="nil"/>
              <w:left w:val="nil"/>
              <w:bottom w:val="single" w:sz="4" w:space="0" w:color="000000"/>
              <w:right w:val="single" w:sz="4" w:space="0" w:color="000000"/>
            </w:tcBorders>
            <w:shd w:val="clear" w:color="auto" w:fill="auto"/>
            <w:noWrap/>
            <w:vAlign w:val="bottom"/>
            <w:hideMark/>
          </w:tcPr>
          <w:p w14:paraId="5E8E80B0" w14:textId="06E8D53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EBD102" w14:textId="2553EA0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DF0E0" w14:textId="3421760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72,035.00 </w:t>
            </w:r>
          </w:p>
        </w:tc>
      </w:tr>
      <w:tr w:rsidR="00224F65" w:rsidRPr="00224F65" w14:paraId="0E078E6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AD78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C1B4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10506C6F" w14:textId="1E26761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013,427.04 </w:t>
            </w:r>
          </w:p>
        </w:tc>
        <w:tc>
          <w:tcPr>
            <w:tcW w:w="0" w:type="auto"/>
            <w:tcBorders>
              <w:top w:val="nil"/>
              <w:left w:val="nil"/>
              <w:bottom w:val="single" w:sz="4" w:space="0" w:color="000000"/>
              <w:right w:val="single" w:sz="4" w:space="0" w:color="000000"/>
            </w:tcBorders>
            <w:shd w:val="clear" w:color="auto" w:fill="auto"/>
            <w:noWrap/>
            <w:vAlign w:val="bottom"/>
            <w:hideMark/>
          </w:tcPr>
          <w:p w14:paraId="785CA3C8" w14:textId="27777DE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04181C" w14:textId="6C192FF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1DA5BD" w14:textId="4657F80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013,427.04 </w:t>
            </w:r>
          </w:p>
        </w:tc>
      </w:tr>
      <w:tr w:rsidR="00224F65" w:rsidRPr="00224F65" w14:paraId="57F362C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ED5B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AA91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bottom"/>
            <w:hideMark/>
          </w:tcPr>
          <w:p w14:paraId="75850994" w14:textId="4438582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0BCD5E24" w14:textId="3C1591D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A149CB" w14:textId="5C81F80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8CBDC" w14:textId="40DF982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850,785.14 </w:t>
            </w:r>
          </w:p>
        </w:tc>
      </w:tr>
      <w:tr w:rsidR="00224F65" w:rsidRPr="00224F65" w14:paraId="5713AD7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21B3F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025A6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bottom"/>
            <w:hideMark/>
          </w:tcPr>
          <w:p w14:paraId="64541B48" w14:textId="6953785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5,982.54 </w:t>
            </w:r>
          </w:p>
        </w:tc>
        <w:tc>
          <w:tcPr>
            <w:tcW w:w="0" w:type="auto"/>
            <w:tcBorders>
              <w:top w:val="nil"/>
              <w:left w:val="nil"/>
              <w:bottom w:val="single" w:sz="4" w:space="0" w:color="000000"/>
              <w:right w:val="single" w:sz="4" w:space="0" w:color="000000"/>
            </w:tcBorders>
            <w:shd w:val="clear" w:color="auto" w:fill="auto"/>
            <w:noWrap/>
            <w:vAlign w:val="bottom"/>
            <w:hideMark/>
          </w:tcPr>
          <w:p w14:paraId="09A77386" w14:textId="227EF8D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79166" w14:textId="1542B08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1FF53" w14:textId="6B5408A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5,982.54 </w:t>
            </w:r>
          </w:p>
        </w:tc>
      </w:tr>
      <w:tr w:rsidR="00224F65" w:rsidRPr="00224F65" w14:paraId="51A7DB0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F2836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A8B43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351707C9" w14:textId="44DF492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42,028.56 </w:t>
            </w:r>
          </w:p>
        </w:tc>
        <w:tc>
          <w:tcPr>
            <w:tcW w:w="0" w:type="auto"/>
            <w:tcBorders>
              <w:top w:val="nil"/>
              <w:left w:val="nil"/>
              <w:bottom w:val="single" w:sz="4" w:space="0" w:color="000000"/>
              <w:right w:val="single" w:sz="4" w:space="0" w:color="000000"/>
            </w:tcBorders>
            <w:shd w:val="clear" w:color="auto" w:fill="auto"/>
            <w:noWrap/>
            <w:vAlign w:val="bottom"/>
            <w:hideMark/>
          </w:tcPr>
          <w:p w14:paraId="4F928774" w14:textId="2F10517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635A63" w14:textId="6296EC4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F5B5C" w14:textId="19E8AB6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42,028.56 </w:t>
            </w:r>
          </w:p>
        </w:tc>
      </w:tr>
      <w:tr w:rsidR="00224F65" w:rsidRPr="00224F65" w14:paraId="0268B8B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8A234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77900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42DCB8A7" w14:textId="2128808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650,222.62 </w:t>
            </w:r>
          </w:p>
        </w:tc>
        <w:tc>
          <w:tcPr>
            <w:tcW w:w="0" w:type="auto"/>
            <w:tcBorders>
              <w:top w:val="nil"/>
              <w:left w:val="nil"/>
              <w:bottom w:val="single" w:sz="4" w:space="0" w:color="000000"/>
              <w:right w:val="single" w:sz="4" w:space="0" w:color="000000"/>
            </w:tcBorders>
            <w:shd w:val="clear" w:color="auto" w:fill="auto"/>
            <w:noWrap/>
            <w:vAlign w:val="bottom"/>
            <w:hideMark/>
          </w:tcPr>
          <w:p w14:paraId="28A4B849" w14:textId="1955AE0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E8549" w14:textId="3A9CAAB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8C2746" w14:textId="4AA2ACC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650,222.62 </w:t>
            </w:r>
          </w:p>
        </w:tc>
      </w:tr>
      <w:tr w:rsidR="00224F65" w:rsidRPr="00224F65" w14:paraId="7EF1F16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374A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1E6C7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bottom"/>
            <w:hideMark/>
          </w:tcPr>
          <w:p w14:paraId="36347E4C" w14:textId="76FDDF8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625,793.60 </w:t>
            </w:r>
          </w:p>
        </w:tc>
        <w:tc>
          <w:tcPr>
            <w:tcW w:w="0" w:type="auto"/>
            <w:tcBorders>
              <w:top w:val="nil"/>
              <w:left w:val="nil"/>
              <w:bottom w:val="single" w:sz="4" w:space="0" w:color="000000"/>
              <w:right w:val="single" w:sz="4" w:space="0" w:color="000000"/>
            </w:tcBorders>
            <w:shd w:val="clear" w:color="auto" w:fill="auto"/>
            <w:noWrap/>
            <w:vAlign w:val="bottom"/>
            <w:hideMark/>
          </w:tcPr>
          <w:p w14:paraId="16DDE93A" w14:textId="38AE300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4911B6" w14:textId="6DDE84A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39636F" w14:textId="411A179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625,793.60 </w:t>
            </w:r>
          </w:p>
        </w:tc>
      </w:tr>
      <w:tr w:rsidR="00224F65" w:rsidRPr="00224F65" w14:paraId="22F9253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8214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B1F85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bottom"/>
            <w:hideMark/>
          </w:tcPr>
          <w:p w14:paraId="3091D184" w14:textId="0C54C64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12,419.68 </w:t>
            </w:r>
          </w:p>
        </w:tc>
        <w:tc>
          <w:tcPr>
            <w:tcW w:w="0" w:type="auto"/>
            <w:tcBorders>
              <w:top w:val="nil"/>
              <w:left w:val="nil"/>
              <w:bottom w:val="single" w:sz="4" w:space="0" w:color="000000"/>
              <w:right w:val="single" w:sz="4" w:space="0" w:color="000000"/>
            </w:tcBorders>
            <w:shd w:val="clear" w:color="auto" w:fill="auto"/>
            <w:noWrap/>
            <w:vAlign w:val="bottom"/>
            <w:hideMark/>
          </w:tcPr>
          <w:p w14:paraId="651F849A" w14:textId="07F640E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EE503" w14:textId="3139D81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144821" w14:textId="1461BC4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12,419.68 </w:t>
            </w:r>
          </w:p>
        </w:tc>
      </w:tr>
      <w:tr w:rsidR="00224F65" w:rsidRPr="00224F65" w14:paraId="32364FD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16AFB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60B4E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590A1568" w14:textId="7226A02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79,402.09 </w:t>
            </w:r>
          </w:p>
        </w:tc>
        <w:tc>
          <w:tcPr>
            <w:tcW w:w="0" w:type="auto"/>
            <w:tcBorders>
              <w:top w:val="nil"/>
              <w:left w:val="nil"/>
              <w:bottom w:val="single" w:sz="4" w:space="0" w:color="000000"/>
              <w:right w:val="single" w:sz="4" w:space="0" w:color="000000"/>
            </w:tcBorders>
            <w:shd w:val="clear" w:color="auto" w:fill="auto"/>
            <w:noWrap/>
            <w:vAlign w:val="bottom"/>
            <w:hideMark/>
          </w:tcPr>
          <w:p w14:paraId="72E415CA" w14:textId="5024146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4CC83" w14:textId="53042A0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C6873F" w14:textId="6E9107C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79,402.09 </w:t>
            </w:r>
          </w:p>
        </w:tc>
      </w:tr>
      <w:tr w:rsidR="00224F65" w:rsidRPr="00224F65" w14:paraId="581E07D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A274F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6D79C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bottom"/>
            <w:hideMark/>
          </w:tcPr>
          <w:p w14:paraId="71E67A0C" w14:textId="1E45E9C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48,567.78 </w:t>
            </w:r>
          </w:p>
        </w:tc>
        <w:tc>
          <w:tcPr>
            <w:tcW w:w="0" w:type="auto"/>
            <w:tcBorders>
              <w:top w:val="nil"/>
              <w:left w:val="nil"/>
              <w:bottom w:val="single" w:sz="4" w:space="0" w:color="000000"/>
              <w:right w:val="single" w:sz="4" w:space="0" w:color="000000"/>
            </w:tcBorders>
            <w:shd w:val="clear" w:color="auto" w:fill="auto"/>
            <w:noWrap/>
            <w:vAlign w:val="bottom"/>
            <w:hideMark/>
          </w:tcPr>
          <w:p w14:paraId="31E510A0" w14:textId="66D218B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BA41D" w14:textId="621C1BF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3CC25" w14:textId="62B931E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48,567.78 </w:t>
            </w:r>
          </w:p>
        </w:tc>
      </w:tr>
      <w:tr w:rsidR="00224F65" w:rsidRPr="00224F65" w14:paraId="009CEDD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1F3B1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AAA7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FDB3BAC" w14:textId="352F241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488D3383" w14:textId="01897F0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E1682" w14:textId="2C1A10D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B264FA" w14:textId="14C3DE2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1,899.04 </w:t>
            </w:r>
          </w:p>
        </w:tc>
      </w:tr>
      <w:tr w:rsidR="00224F65" w:rsidRPr="00224F65" w14:paraId="0CA01B3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CD72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7A82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bottom"/>
            <w:hideMark/>
          </w:tcPr>
          <w:p w14:paraId="6BBB889F" w14:textId="6CA147E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75,257.62 </w:t>
            </w:r>
          </w:p>
        </w:tc>
        <w:tc>
          <w:tcPr>
            <w:tcW w:w="0" w:type="auto"/>
            <w:tcBorders>
              <w:top w:val="nil"/>
              <w:left w:val="nil"/>
              <w:bottom w:val="single" w:sz="4" w:space="0" w:color="000000"/>
              <w:right w:val="single" w:sz="4" w:space="0" w:color="000000"/>
            </w:tcBorders>
            <w:shd w:val="clear" w:color="auto" w:fill="auto"/>
            <w:noWrap/>
            <w:vAlign w:val="bottom"/>
            <w:hideMark/>
          </w:tcPr>
          <w:p w14:paraId="14751BD3" w14:textId="0070836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B91C08" w14:textId="4BBB307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54975" w14:textId="0574A23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75,257.62 </w:t>
            </w:r>
          </w:p>
        </w:tc>
      </w:tr>
      <w:tr w:rsidR="00224F65" w:rsidRPr="00224F65" w14:paraId="0F079FE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40405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0B75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bottom"/>
            <w:hideMark/>
          </w:tcPr>
          <w:p w14:paraId="79B5B8B3" w14:textId="67008FE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994,393.88 </w:t>
            </w:r>
          </w:p>
        </w:tc>
        <w:tc>
          <w:tcPr>
            <w:tcW w:w="0" w:type="auto"/>
            <w:tcBorders>
              <w:top w:val="nil"/>
              <w:left w:val="nil"/>
              <w:bottom w:val="single" w:sz="4" w:space="0" w:color="000000"/>
              <w:right w:val="single" w:sz="4" w:space="0" w:color="000000"/>
            </w:tcBorders>
            <w:shd w:val="clear" w:color="auto" w:fill="auto"/>
            <w:noWrap/>
            <w:vAlign w:val="bottom"/>
            <w:hideMark/>
          </w:tcPr>
          <w:p w14:paraId="4B7BAB28" w14:textId="7D9A243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1E862" w14:textId="08A8451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CE30C" w14:textId="44C14E4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994,393.88 </w:t>
            </w:r>
          </w:p>
        </w:tc>
      </w:tr>
      <w:tr w:rsidR="00224F65" w:rsidRPr="00224F65" w14:paraId="2A83E95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E3A7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576A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708641A1" w14:textId="4427A74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4,837.56 </w:t>
            </w:r>
          </w:p>
        </w:tc>
        <w:tc>
          <w:tcPr>
            <w:tcW w:w="0" w:type="auto"/>
            <w:tcBorders>
              <w:top w:val="nil"/>
              <w:left w:val="nil"/>
              <w:bottom w:val="single" w:sz="4" w:space="0" w:color="000000"/>
              <w:right w:val="single" w:sz="4" w:space="0" w:color="000000"/>
            </w:tcBorders>
            <w:shd w:val="clear" w:color="auto" w:fill="auto"/>
            <w:noWrap/>
            <w:vAlign w:val="bottom"/>
            <w:hideMark/>
          </w:tcPr>
          <w:p w14:paraId="6990B093" w14:textId="4AF5AF7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2F79A" w14:textId="4ADF04E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71C6FB" w14:textId="0A25C94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4,837.56 </w:t>
            </w:r>
          </w:p>
        </w:tc>
      </w:tr>
      <w:tr w:rsidR="00224F65" w:rsidRPr="00224F65" w14:paraId="305D06C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9CA50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173A3E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bottom"/>
            <w:hideMark/>
          </w:tcPr>
          <w:p w14:paraId="1C63D51F" w14:textId="32E8ECB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664,068.04 </w:t>
            </w:r>
          </w:p>
        </w:tc>
        <w:tc>
          <w:tcPr>
            <w:tcW w:w="0" w:type="auto"/>
            <w:tcBorders>
              <w:top w:val="nil"/>
              <w:left w:val="nil"/>
              <w:bottom w:val="single" w:sz="4" w:space="0" w:color="000000"/>
              <w:right w:val="single" w:sz="4" w:space="0" w:color="000000"/>
            </w:tcBorders>
            <w:shd w:val="clear" w:color="auto" w:fill="auto"/>
            <w:noWrap/>
            <w:vAlign w:val="bottom"/>
            <w:hideMark/>
          </w:tcPr>
          <w:p w14:paraId="3CF3D7EF" w14:textId="0EF1681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FC536" w14:textId="278C8DA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D9D34" w14:textId="074916A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664,068.04 </w:t>
            </w:r>
          </w:p>
        </w:tc>
      </w:tr>
      <w:tr w:rsidR="00224F65" w:rsidRPr="00224F65" w14:paraId="6399FB1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D9E82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ABA3D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60B94532" w14:textId="2F5A867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045,285.62 </w:t>
            </w:r>
          </w:p>
        </w:tc>
        <w:tc>
          <w:tcPr>
            <w:tcW w:w="0" w:type="auto"/>
            <w:tcBorders>
              <w:top w:val="nil"/>
              <w:left w:val="nil"/>
              <w:bottom w:val="single" w:sz="4" w:space="0" w:color="000000"/>
              <w:right w:val="single" w:sz="4" w:space="0" w:color="000000"/>
            </w:tcBorders>
            <w:shd w:val="clear" w:color="auto" w:fill="auto"/>
            <w:noWrap/>
            <w:vAlign w:val="bottom"/>
            <w:hideMark/>
          </w:tcPr>
          <w:p w14:paraId="3EA08421" w14:textId="164784F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9AE38" w14:textId="7A74D3A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D7814" w14:textId="1C4F442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045,285.62 </w:t>
            </w:r>
          </w:p>
        </w:tc>
      </w:tr>
      <w:tr w:rsidR="00224F65" w:rsidRPr="00224F65" w14:paraId="50D6A36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42831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AD14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4B2A9FA7" w14:textId="06F5713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838,628.32 </w:t>
            </w:r>
          </w:p>
        </w:tc>
        <w:tc>
          <w:tcPr>
            <w:tcW w:w="0" w:type="auto"/>
            <w:tcBorders>
              <w:top w:val="nil"/>
              <w:left w:val="nil"/>
              <w:bottom w:val="single" w:sz="4" w:space="0" w:color="000000"/>
              <w:right w:val="single" w:sz="4" w:space="0" w:color="000000"/>
            </w:tcBorders>
            <w:shd w:val="clear" w:color="auto" w:fill="auto"/>
            <w:noWrap/>
            <w:vAlign w:val="bottom"/>
            <w:hideMark/>
          </w:tcPr>
          <w:p w14:paraId="3D3B98DE" w14:textId="040B71E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45644" w14:textId="2F5E888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4E2B78" w14:textId="7DC7AE2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838,628.32 </w:t>
            </w:r>
          </w:p>
        </w:tc>
      </w:tr>
      <w:tr w:rsidR="00224F65" w:rsidRPr="00224F65" w14:paraId="4F50167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8AFA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870A0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3797C9FD" w14:textId="5C1356A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31,640.18 </w:t>
            </w:r>
          </w:p>
        </w:tc>
        <w:tc>
          <w:tcPr>
            <w:tcW w:w="0" w:type="auto"/>
            <w:tcBorders>
              <w:top w:val="nil"/>
              <w:left w:val="nil"/>
              <w:bottom w:val="single" w:sz="4" w:space="0" w:color="000000"/>
              <w:right w:val="single" w:sz="4" w:space="0" w:color="000000"/>
            </w:tcBorders>
            <w:shd w:val="clear" w:color="auto" w:fill="auto"/>
            <w:noWrap/>
            <w:vAlign w:val="bottom"/>
            <w:hideMark/>
          </w:tcPr>
          <w:p w14:paraId="552CD1E4" w14:textId="26C966F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7CEFA5" w14:textId="7D8F107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26249" w14:textId="6975671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31,640.18 </w:t>
            </w:r>
          </w:p>
        </w:tc>
      </w:tr>
      <w:tr w:rsidR="00224F65" w:rsidRPr="00224F65" w14:paraId="46E66EA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7AB15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235D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0E084DC7" w14:textId="55FA8F2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6F9C8882" w14:textId="6215985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2DCC6D" w14:textId="59D9F8B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84C55" w14:textId="0C29366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75,612.17 </w:t>
            </w:r>
          </w:p>
        </w:tc>
      </w:tr>
      <w:tr w:rsidR="00224F65" w:rsidRPr="00224F65" w14:paraId="2847837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FB6F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AE15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60F3CEF9" w14:textId="245CADC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484,257.46 </w:t>
            </w:r>
          </w:p>
        </w:tc>
        <w:tc>
          <w:tcPr>
            <w:tcW w:w="0" w:type="auto"/>
            <w:tcBorders>
              <w:top w:val="nil"/>
              <w:left w:val="nil"/>
              <w:bottom w:val="single" w:sz="4" w:space="0" w:color="000000"/>
              <w:right w:val="single" w:sz="4" w:space="0" w:color="000000"/>
            </w:tcBorders>
            <w:shd w:val="clear" w:color="auto" w:fill="auto"/>
            <w:noWrap/>
            <w:vAlign w:val="bottom"/>
            <w:hideMark/>
          </w:tcPr>
          <w:p w14:paraId="045816C7" w14:textId="27B737B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E8E7C" w14:textId="390B6A4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CFBBF" w14:textId="0339DAE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484,257.46 </w:t>
            </w:r>
          </w:p>
        </w:tc>
      </w:tr>
      <w:tr w:rsidR="00224F65" w:rsidRPr="00224F65" w14:paraId="61BD5A3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8A734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75FE0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bottom"/>
            <w:hideMark/>
          </w:tcPr>
          <w:p w14:paraId="259E4C93" w14:textId="1DCE8DF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26,592.14 </w:t>
            </w:r>
          </w:p>
        </w:tc>
        <w:tc>
          <w:tcPr>
            <w:tcW w:w="0" w:type="auto"/>
            <w:tcBorders>
              <w:top w:val="nil"/>
              <w:left w:val="nil"/>
              <w:bottom w:val="single" w:sz="4" w:space="0" w:color="000000"/>
              <w:right w:val="single" w:sz="4" w:space="0" w:color="000000"/>
            </w:tcBorders>
            <w:shd w:val="clear" w:color="auto" w:fill="auto"/>
            <w:noWrap/>
            <w:vAlign w:val="bottom"/>
            <w:hideMark/>
          </w:tcPr>
          <w:p w14:paraId="44EC5F92" w14:textId="2387389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1B3869" w14:textId="1DDF3C0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4FDBDA" w14:textId="7DEDB3B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26,592.14 </w:t>
            </w:r>
          </w:p>
        </w:tc>
      </w:tr>
      <w:tr w:rsidR="00224F65" w:rsidRPr="00224F65" w14:paraId="587D647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9F08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CD460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5B0381D5" w14:textId="24E30DF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917,487.82 </w:t>
            </w:r>
          </w:p>
        </w:tc>
        <w:tc>
          <w:tcPr>
            <w:tcW w:w="0" w:type="auto"/>
            <w:tcBorders>
              <w:top w:val="nil"/>
              <w:left w:val="nil"/>
              <w:bottom w:val="single" w:sz="4" w:space="0" w:color="000000"/>
              <w:right w:val="single" w:sz="4" w:space="0" w:color="000000"/>
            </w:tcBorders>
            <w:shd w:val="clear" w:color="auto" w:fill="auto"/>
            <w:noWrap/>
            <w:vAlign w:val="bottom"/>
            <w:hideMark/>
          </w:tcPr>
          <w:p w14:paraId="3098B0AE" w14:textId="20BD6AD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BED70E" w14:textId="7FC7298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4D17BD" w14:textId="3361E18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917,487.82 </w:t>
            </w:r>
          </w:p>
        </w:tc>
      </w:tr>
      <w:tr w:rsidR="00224F65" w:rsidRPr="00224F65" w14:paraId="2F89029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83677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447D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bottom"/>
            <w:hideMark/>
          </w:tcPr>
          <w:p w14:paraId="2BE4211A" w14:textId="112F8B2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037,881.72 </w:t>
            </w:r>
          </w:p>
        </w:tc>
        <w:tc>
          <w:tcPr>
            <w:tcW w:w="0" w:type="auto"/>
            <w:tcBorders>
              <w:top w:val="nil"/>
              <w:left w:val="nil"/>
              <w:bottom w:val="single" w:sz="4" w:space="0" w:color="000000"/>
              <w:right w:val="single" w:sz="4" w:space="0" w:color="000000"/>
            </w:tcBorders>
            <w:shd w:val="clear" w:color="auto" w:fill="auto"/>
            <w:noWrap/>
            <w:vAlign w:val="bottom"/>
            <w:hideMark/>
          </w:tcPr>
          <w:p w14:paraId="69D6A5CE" w14:textId="3EAA513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A3B4FD" w14:textId="67AEE90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632FFE" w14:textId="38F4797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037,881.72 </w:t>
            </w:r>
          </w:p>
        </w:tc>
      </w:tr>
      <w:tr w:rsidR="00224F65" w:rsidRPr="00224F65" w14:paraId="5FA6EB0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578A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28D0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bottom"/>
            <w:hideMark/>
          </w:tcPr>
          <w:p w14:paraId="2BC98177" w14:textId="5384815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18,936.22 </w:t>
            </w:r>
          </w:p>
        </w:tc>
        <w:tc>
          <w:tcPr>
            <w:tcW w:w="0" w:type="auto"/>
            <w:tcBorders>
              <w:top w:val="nil"/>
              <w:left w:val="nil"/>
              <w:bottom w:val="single" w:sz="4" w:space="0" w:color="000000"/>
              <w:right w:val="single" w:sz="4" w:space="0" w:color="000000"/>
            </w:tcBorders>
            <w:shd w:val="clear" w:color="auto" w:fill="auto"/>
            <w:noWrap/>
            <w:vAlign w:val="bottom"/>
            <w:hideMark/>
          </w:tcPr>
          <w:p w14:paraId="6C787AFC" w14:textId="7363E17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2FDB2" w14:textId="0B4689F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9B8216" w14:textId="71756B9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18,936.22 </w:t>
            </w:r>
          </w:p>
        </w:tc>
      </w:tr>
      <w:tr w:rsidR="00224F65" w:rsidRPr="00224F65" w14:paraId="53304BE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93E37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8AC16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032A261F" w14:textId="37E4C19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194,826.40 </w:t>
            </w:r>
          </w:p>
        </w:tc>
        <w:tc>
          <w:tcPr>
            <w:tcW w:w="0" w:type="auto"/>
            <w:tcBorders>
              <w:top w:val="nil"/>
              <w:left w:val="nil"/>
              <w:bottom w:val="single" w:sz="4" w:space="0" w:color="000000"/>
              <w:right w:val="single" w:sz="4" w:space="0" w:color="000000"/>
            </w:tcBorders>
            <w:shd w:val="clear" w:color="auto" w:fill="auto"/>
            <w:noWrap/>
            <w:vAlign w:val="bottom"/>
            <w:hideMark/>
          </w:tcPr>
          <w:p w14:paraId="0305325B" w14:textId="6DDE1ED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97E49" w14:textId="0579ED2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EB451" w14:textId="398C445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194,826.40 </w:t>
            </w:r>
          </w:p>
        </w:tc>
      </w:tr>
      <w:tr w:rsidR="00224F65" w:rsidRPr="00224F65" w14:paraId="1837754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DCBFB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B4F2A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39CCE839" w14:textId="4628D8F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61,004.24 </w:t>
            </w:r>
          </w:p>
        </w:tc>
        <w:tc>
          <w:tcPr>
            <w:tcW w:w="0" w:type="auto"/>
            <w:tcBorders>
              <w:top w:val="nil"/>
              <w:left w:val="nil"/>
              <w:bottom w:val="single" w:sz="4" w:space="0" w:color="000000"/>
              <w:right w:val="single" w:sz="4" w:space="0" w:color="000000"/>
            </w:tcBorders>
            <w:shd w:val="clear" w:color="auto" w:fill="auto"/>
            <w:noWrap/>
            <w:vAlign w:val="bottom"/>
            <w:hideMark/>
          </w:tcPr>
          <w:p w14:paraId="04F5B58B" w14:textId="7F1E94F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423903" w14:textId="0D56775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205AD" w14:textId="0CFA84D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61,004.24 </w:t>
            </w:r>
          </w:p>
        </w:tc>
      </w:tr>
      <w:tr w:rsidR="00224F65" w:rsidRPr="00224F65" w14:paraId="06FEB20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9ADF6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8B47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bottom"/>
            <w:hideMark/>
          </w:tcPr>
          <w:p w14:paraId="73AF97A9" w14:textId="65B2BAF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147,453.78 </w:t>
            </w:r>
          </w:p>
        </w:tc>
        <w:tc>
          <w:tcPr>
            <w:tcW w:w="0" w:type="auto"/>
            <w:tcBorders>
              <w:top w:val="nil"/>
              <w:left w:val="nil"/>
              <w:bottom w:val="single" w:sz="4" w:space="0" w:color="000000"/>
              <w:right w:val="single" w:sz="4" w:space="0" w:color="000000"/>
            </w:tcBorders>
            <w:shd w:val="clear" w:color="auto" w:fill="auto"/>
            <w:noWrap/>
            <w:vAlign w:val="bottom"/>
            <w:hideMark/>
          </w:tcPr>
          <w:p w14:paraId="325A2036" w14:textId="6AD0DFD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28E29" w14:textId="7AC8DE4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648CDD" w14:textId="4C18BF2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147,453.78 </w:t>
            </w:r>
          </w:p>
        </w:tc>
      </w:tr>
      <w:tr w:rsidR="00224F65" w:rsidRPr="00224F65" w14:paraId="04ACD0E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00FDD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7745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4FD69627" w14:textId="423CFC3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50,606.38 </w:t>
            </w:r>
          </w:p>
        </w:tc>
        <w:tc>
          <w:tcPr>
            <w:tcW w:w="0" w:type="auto"/>
            <w:tcBorders>
              <w:top w:val="nil"/>
              <w:left w:val="nil"/>
              <w:bottom w:val="single" w:sz="4" w:space="0" w:color="000000"/>
              <w:right w:val="single" w:sz="4" w:space="0" w:color="000000"/>
            </w:tcBorders>
            <w:shd w:val="clear" w:color="auto" w:fill="auto"/>
            <w:noWrap/>
            <w:vAlign w:val="bottom"/>
            <w:hideMark/>
          </w:tcPr>
          <w:p w14:paraId="764B35A0" w14:textId="6DD7F90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5524B3" w14:textId="5FE515C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6DBE51" w14:textId="3C7C30A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50,606.38 </w:t>
            </w:r>
          </w:p>
        </w:tc>
      </w:tr>
      <w:tr w:rsidR="00224F65" w:rsidRPr="00224F65" w14:paraId="09FF507C"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D6C90A"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6EEB7B64" w14:textId="78163CA1"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5AE9A7C8" w14:textId="1B496D37"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D6989E" w14:textId="037B8D1E"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3A9D3FE" w14:textId="72EA9B48"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870,273.30 </w:t>
            </w:r>
          </w:p>
        </w:tc>
      </w:tr>
      <w:tr w:rsidR="00224F65" w:rsidRPr="00224F65" w14:paraId="5F90F08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BF67F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0403B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bottom"/>
            <w:hideMark/>
          </w:tcPr>
          <w:p w14:paraId="490F3190" w14:textId="4B2BF7A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66ED2FFC" w14:textId="21310E2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6CC1C" w14:textId="6F00942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127CA" w14:textId="322CB4F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10,118.48 </w:t>
            </w:r>
          </w:p>
        </w:tc>
      </w:tr>
      <w:tr w:rsidR="00224F65" w:rsidRPr="00224F65" w14:paraId="3F86BB2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9768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4744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0B1CB456" w14:textId="3A82EB2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673F0F19" w14:textId="2857F7C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31356" w14:textId="53D2C8E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9C19B" w14:textId="62D6D1A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19,714.82 </w:t>
            </w:r>
          </w:p>
        </w:tc>
      </w:tr>
      <w:tr w:rsidR="00224F65" w:rsidRPr="00224F65" w14:paraId="7CA24F5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6B1C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F7E6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5CC218F4" w14:textId="45664F4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1D441E10" w14:textId="69DA2DF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201FC" w14:textId="42B0253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5306E6" w14:textId="2896397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40,440.00 </w:t>
            </w:r>
          </w:p>
        </w:tc>
      </w:tr>
      <w:tr w:rsidR="00224F65" w:rsidRPr="00224F65" w14:paraId="5BCA96C7"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CAC964"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39D0D37" w14:textId="4CF524FB"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30,87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6B10FBFA" w14:textId="2A7761D6"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59F8F8C" w14:textId="7CDCD482"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552ACB9" w14:textId="72B2F6B2"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30,871,207.02 </w:t>
            </w:r>
          </w:p>
        </w:tc>
      </w:tr>
      <w:tr w:rsidR="00224F65" w:rsidRPr="00224F65" w14:paraId="5638F20B" w14:textId="77777777" w:rsidTr="00224F65">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607311B"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37FF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04823368" w14:textId="4E55C67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11FAC120" w14:textId="7CDA352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F9FC5" w14:textId="1C1B501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13CC8" w14:textId="53A3438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262,622.13 </w:t>
            </w:r>
          </w:p>
        </w:tc>
      </w:tr>
      <w:tr w:rsidR="00224F65" w:rsidRPr="00224F65" w14:paraId="5FD06186" w14:textId="77777777" w:rsidTr="00224F65">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61AA6F01"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15F7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bottom"/>
            <w:hideMark/>
          </w:tcPr>
          <w:p w14:paraId="32692E5B" w14:textId="0C996E5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08241AC6" w14:textId="195FCC7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3DCDE" w14:textId="10E9EC0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D20AB" w14:textId="3859108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96,940.00 </w:t>
            </w:r>
          </w:p>
        </w:tc>
      </w:tr>
      <w:tr w:rsidR="00224F65" w:rsidRPr="00224F65" w14:paraId="3AB3F56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A3DF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77F2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bottom"/>
            <w:hideMark/>
          </w:tcPr>
          <w:p w14:paraId="1686AA68" w14:textId="1E81368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47440F14" w14:textId="42ED27D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34E0E" w14:textId="2B11351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6361F" w14:textId="6A14D68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624,790.00 </w:t>
            </w:r>
          </w:p>
        </w:tc>
      </w:tr>
      <w:tr w:rsidR="00224F65" w:rsidRPr="00224F65" w14:paraId="4685AA6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DA2D7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FC94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bottom"/>
            <w:hideMark/>
          </w:tcPr>
          <w:p w14:paraId="35AABEAE" w14:textId="6BC367B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7261F106" w14:textId="3BD6DA6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86EE3" w14:textId="247EF44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72D01B" w14:textId="43F9B24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819,557.64 </w:t>
            </w:r>
          </w:p>
        </w:tc>
      </w:tr>
      <w:tr w:rsidR="00224F65" w:rsidRPr="00224F65" w14:paraId="5F5D0C4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6858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9CBB7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bottom"/>
            <w:hideMark/>
          </w:tcPr>
          <w:p w14:paraId="75D1C6DC" w14:textId="2F44363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0BC6C9F4" w14:textId="220FFA4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E5BFF" w14:textId="1AD60CE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C34FB" w14:textId="663439E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089,469.32 </w:t>
            </w:r>
          </w:p>
        </w:tc>
      </w:tr>
      <w:tr w:rsidR="00224F65" w:rsidRPr="00224F65" w14:paraId="72EEA22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D132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C58A3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1E53B31A" w14:textId="79E1FD3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0C0AA791" w14:textId="4ADC799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B2538" w14:textId="1A0F762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5F8A04" w14:textId="60522AB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19,662.78 </w:t>
            </w:r>
          </w:p>
        </w:tc>
      </w:tr>
      <w:tr w:rsidR="00224F65" w:rsidRPr="00224F65" w14:paraId="3E7A9AF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FBAB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9C9F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bottom"/>
            <w:hideMark/>
          </w:tcPr>
          <w:p w14:paraId="4F066611" w14:textId="1B86D57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438689BE" w14:textId="582EE22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5F299F" w14:textId="0E69486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C8C4F" w14:textId="0B806C5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849,807.18 </w:t>
            </w:r>
          </w:p>
        </w:tc>
      </w:tr>
      <w:tr w:rsidR="00224F65" w:rsidRPr="00224F65" w14:paraId="266B1CF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98179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D496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0F86D170" w14:textId="1F72A9E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421D77C6" w14:textId="346F693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88C8B5" w14:textId="552C5EF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8C988" w14:textId="3940550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79,972.10 </w:t>
            </w:r>
          </w:p>
        </w:tc>
      </w:tr>
      <w:tr w:rsidR="00224F65" w:rsidRPr="00224F65" w14:paraId="03392A7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21FA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C4CB7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bottom"/>
            <w:hideMark/>
          </w:tcPr>
          <w:p w14:paraId="55BE7BDB" w14:textId="4FE96D8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712,011.48 </w:t>
            </w:r>
          </w:p>
        </w:tc>
        <w:tc>
          <w:tcPr>
            <w:tcW w:w="0" w:type="auto"/>
            <w:tcBorders>
              <w:top w:val="nil"/>
              <w:left w:val="nil"/>
              <w:bottom w:val="single" w:sz="4" w:space="0" w:color="000000"/>
              <w:right w:val="single" w:sz="4" w:space="0" w:color="000000"/>
            </w:tcBorders>
            <w:shd w:val="clear" w:color="auto" w:fill="auto"/>
            <w:noWrap/>
            <w:vAlign w:val="bottom"/>
            <w:hideMark/>
          </w:tcPr>
          <w:p w14:paraId="07A2626B" w14:textId="447ABF0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65EE3" w14:textId="4045170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31743" w14:textId="432C35B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712,011.48 </w:t>
            </w:r>
          </w:p>
        </w:tc>
      </w:tr>
      <w:tr w:rsidR="00224F65" w:rsidRPr="00224F65" w14:paraId="14D9856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1E849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0CC7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bottom"/>
            <w:hideMark/>
          </w:tcPr>
          <w:p w14:paraId="59414354" w14:textId="17BF0DE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37C0D3A5" w14:textId="5B20C18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42A85" w14:textId="5FFAFF2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601865" w14:textId="2BBE5F6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23,020.85 </w:t>
            </w:r>
          </w:p>
        </w:tc>
      </w:tr>
      <w:tr w:rsidR="00224F65" w:rsidRPr="00224F65" w14:paraId="722FCEB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DE9EC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7ED9A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47713BC7" w14:textId="125ADF9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5E0F2625" w14:textId="798E608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74604" w14:textId="5BE1671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85C280" w14:textId="0CF3B39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02,500.00 </w:t>
            </w:r>
          </w:p>
        </w:tc>
      </w:tr>
      <w:tr w:rsidR="00224F65" w:rsidRPr="00224F65" w14:paraId="0E93BE3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1976B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ECA55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bottom"/>
            <w:hideMark/>
          </w:tcPr>
          <w:p w14:paraId="579010C3" w14:textId="2E6A441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4CDFE2FA" w14:textId="1792795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137E5E" w14:textId="120A01C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3A50E" w14:textId="3F2306C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0,262.46 </w:t>
            </w:r>
          </w:p>
        </w:tc>
      </w:tr>
      <w:tr w:rsidR="00224F65" w:rsidRPr="00224F65" w14:paraId="5438572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5A3B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968BD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bottom"/>
            <w:hideMark/>
          </w:tcPr>
          <w:p w14:paraId="20802B60" w14:textId="65E286E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030,987.48 </w:t>
            </w:r>
          </w:p>
        </w:tc>
        <w:tc>
          <w:tcPr>
            <w:tcW w:w="0" w:type="auto"/>
            <w:tcBorders>
              <w:top w:val="nil"/>
              <w:left w:val="nil"/>
              <w:bottom w:val="single" w:sz="4" w:space="0" w:color="000000"/>
              <w:right w:val="single" w:sz="4" w:space="0" w:color="000000"/>
            </w:tcBorders>
            <w:shd w:val="clear" w:color="auto" w:fill="auto"/>
            <w:noWrap/>
            <w:vAlign w:val="bottom"/>
            <w:hideMark/>
          </w:tcPr>
          <w:p w14:paraId="700CBB0B" w14:textId="7CAB853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70858A" w14:textId="239FC3A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FD260" w14:textId="677E8F9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030,987.48 </w:t>
            </w:r>
          </w:p>
        </w:tc>
      </w:tr>
      <w:tr w:rsidR="00224F65" w:rsidRPr="00224F65" w14:paraId="017F273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42E5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36C4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bottom"/>
            <w:hideMark/>
          </w:tcPr>
          <w:p w14:paraId="6DFE5029" w14:textId="78FEDBA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505629B5" w14:textId="5686C12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AE57D" w14:textId="65AC9DB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2B2FE" w14:textId="50C13CD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26,143.60 </w:t>
            </w:r>
          </w:p>
        </w:tc>
      </w:tr>
      <w:tr w:rsidR="00224F65" w:rsidRPr="00224F65" w14:paraId="04FE88F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1096B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73B31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02AB5ECD" w14:textId="1F3253E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03608AFC" w14:textId="23E2BAF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094FB" w14:textId="67D442A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02AD4" w14:textId="75FD27E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792,860.00 </w:t>
            </w:r>
          </w:p>
        </w:tc>
      </w:tr>
      <w:tr w:rsidR="00224F65" w:rsidRPr="00224F65" w14:paraId="5BE85A0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DA1A1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26D4F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bottom"/>
            <w:hideMark/>
          </w:tcPr>
          <w:p w14:paraId="59C4086D" w14:textId="33E84A7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5084267F" w14:textId="6A7568E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5BB5D" w14:textId="4E5955F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1C7D5" w14:textId="7C404D4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30,600.00 </w:t>
            </w:r>
          </w:p>
        </w:tc>
      </w:tr>
      <w:tr w:rsidR="00224F65" w:rsidRPr="00224F65" w14:paraId="38BB7ADA"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D343AA"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72D7D1A2" w14:textId="6CB53207"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5,499,952.22 </w:t>
            </w:r>
          </w:p>
        </w:tc>
        <w:tc>
          <w:tcPr>
            <w:tcW w:w="0" w:type="auto"/>
            <w:tcBorders>
              <w:top w:val="nil"/>
              <w:left w:val="nil"/>
              <w:bottom w:val="single" w:sz="4" w:space="0" w:color="000000"/>
              <w:right w:val="single" w:sz="4" w:space="0" w:color="000000"/>
            </w:tcBorders>
            <w:shd w:val="clear" w:color="A5A5A5" w:fill="A5A5A5"/>
            <w:noWrap/>
            <w:vAlign w:val="bottom"/>
            <w:hideMark/>
          </w:tcPr>
          <w:p w14:paraId="5C921DE0" w14:textId="430B9C95"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C90F51C" w14:textId="7194D3B4"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1018321B" w14:textId="1A9CEEAA"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7,422,222.22 </w:t>
            </w:r>
          </w:p>
        </w:tc>
      </w:tr>
      <w:tr w:rsidR="00224F65" w:rsidRPr="00224F65" w14:paraId="54B481EF"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64BCD0"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32AC3335" w14:textId="2229E2D4"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13354236" w14:textId="0EC8CB36"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D39CFCE" w14:textId="186B1CFA"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DE608E6" w14:textId="0906C49D"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20,827.23 </w:t>
            </w:r>
          </w:p>
        </w:tc>
      </w:tr>
      <w:tr w:rsidR="00224F65" w:rsidRPr="00224F65" w14:paraId="6479506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996F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50BC0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234AF50C" w14:textId="0A0DDEB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0DA79B4A" w14:textId="0DAAA0D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FD15C2" w14:textId="5E1D51D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8B64E" w14:textId="77BFB8F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9,195.44 </w:t>
            </w:r>
          </w:p>
        </w:tc>
      </w:tr>
      <w:tr w:rsidR="00224F65" w:rsidRPr="00224F65" w14:paraId="187FEB5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E78E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40141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bottom"/>
            <w:hideMark/>
          </w:tcPr>
          <w:p w14:paraId="684EE98D" w14:textId="2C40989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3662BF75" w14:textId="2F8DBED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7C14D" w14:textId="0A08A34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9F59A1" w14:textId="76CDAF2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543.93 </w:t>
            </w:r>
          </w:p>
        </w:tc>
      </w:tr>
      <w:tr w:rsidR="00224F65" w:rsidRPr="00224F65" w14:paraId="0391712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5659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82A8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bottom"/>
            <w:hideMark/>
          </w:tcPr>
          <w:p w14:paraId="32144580" w14:textId="4A73A98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4EBB0BDA" w14:textId="2772F71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2878E" w14:textId="603F481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D738DD" w14:textId="34221E0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087.86 </w:t>
            </w:r>
          </w:p>
        </w:tc>
      </w:tr>
      <w:tr w:rsidR="00224F65" w:rsidRPr="00224F65" w14:paraId="3423E95A"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AFAD47"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57976624" w14:textId="4E4B66D4"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908,352.72 </w:t>
            </w:r>
          </w:p>
        </w:tc>
        <w:tc>
          <w:tcPr>
            <w:tcW w:w="0" w:type="auto"/>
            <w:tcBorders>
              <w:top w:val="nil"/>
              <w:left w:val="nil"/>
              <w:bottom w:val="single" w:sz="4" w:space="0" w:color="000000"/>
              <w:right w:val="single" w:sz="4" w:space="0" w:color="000000"/>
            </w:tcBorders>
            <w:shd w:val="clear" w:color="D8D8D8" w:fill="D8D8D8"/>
            <w:noWrap/>
            <w:vAlign w:val="bottom"/>
            <w:hideMark/>
          </w:tcPr>
          <w:p w14:paraId="66365BE7" w14:textId="253631FB"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E708B2D" w14:textId="41927ED0"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E982A85" w14:textId="64AB07A6"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921,252.72 </w:t>
            </w:r>
          </w:p>
        </w:tc>
      </w:tr>
      <w:tr w:rsidR="00224F65" w:rsidRPr="00224F65" w14:paraId="0D47111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BC03DA"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C9A1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3AE01A4E" w14:textId="496362F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425DF3C8" w14:textId="6AFEBAC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E2A81" w14:textId="2A79B18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917174" w14:textId="1A03E8F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00,351.17 </w:t>
            </w:r>
          </w:p>
        </w:tc>
      </w:tr>
      <w:tr w:rsidR="00224F65" w:rsidRPr="00224F65" w14:paraId="77D3878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68312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32275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411C18C9" w14:textId="7B55E47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6DEFAB3D" w14:textId="0F6E7B3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9234C" w14:textId="077018A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BCFE3" w14:textId="6FA3BA7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70.70 </w:t>
            </w:r>
          </w:p>
        </w:tc>
      </w:tr>
      <w:tr w:rsidR="00224F65" w:rsidRPr="00224F65" w14:paraId="4E8A0C0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2F6E6"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6998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4AFC2D20" w14:textId="4FE6B08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475C0C1A" w14:textId="7315BCB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9155E" w14:textId="1CA9815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57B68" w14:textId="0144557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70.70 </w:t>
            </w:r>
          </w:p>
        </w:tc>
      </w:tr>
      <w:tr w:rsidR="00224F65" w:rsidRPr="00224F65" w14:paraId="6E04567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B7E26"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232DF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bottom"/>
            <w:hideMark/>
          </w:tcPr>
          <w:p w14:paraId="3FA7B62C" w14:textId="562CA9D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04949F" w14:textId="053F1B3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65B0C" w14:textId="19A559D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569FB98B" w14:textId="3C62476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2,900.00 </w:t>
            </w:r>
          </w:p>
        </w:tc>
      </w:tr>
      <w:tr w:rsidR="00224F65" w:rsidRPr="00224F65" w14:paraId="08FED3B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75334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BDE0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bottom"/>
            <w:hideMark/>
          </w:tcPr>
          <w:p w14:paraId="61C10908" w14:textId="0F7BC12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45845FFB" w14:textId="2D1AEBA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3057E" w14:textId="6C0C1A4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D65611" w14:textId="0DF22F8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19,868.75 </w:t>
            </w:r>
          </w:p>
        </w:tc>
      </w:tr>
      <w:tr w:rsidR="00224F65" w:rsidRPr="00224F65" w14:paraId="74BC356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E075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3CCDA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03AB58B7" w14:textId="34722C4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87,191.40 </w:t>
            </w:r>
          </w:p>
        </w:tc>
        <w:tc>
          <w:tcPr>
            <w:tcW w:w="0" w:type="auto"/>
            <w:tcBorders>
              <w:top w:val="nil"/>
              <w:left w:val="nil"/>
              <w:bottom w:val="single" w:sz="4" w:space="0" w:color="000000"/>
              <w:right w:val="single" w:sz="4" w:space="0" w:color="000000"/>
            </w:tcBorders>
            <w:shd w:val="clear" w:color="auto" w:fill="auto"/>
            <w:noWrap/>
            <w:vAlign w:val="bottom"/>
            <w:hideMark/>
          </w:tcPr>
          <w:p w14:paraId="5F77296A" w14:textId="7D28E83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CA58A" w14:textId="502DE01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E79DC3" w14:textId="0CC4739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87,191.40 </w:t>
            </w:r>
          </w:p>
        </w:tc>
      </w:tr>
      <w:tr w:rsidR="00224F65" w:rsidRPr="00224F65" w14:paraId="76332210"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5AC7F3"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7CB5B361" w14:textId="488C2208"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4,753,642.49 </w:t>
            </w:r>
          </w:p>
        </w:tc>
        <w:tc>
          <w:tcPr>
            <w:tcW w:w="0" w:type="auto"/>
            <w:tcBorders>
              <w:top w:val="nil"/>
              <w:left w:val="nil"/>
              <w:bottom w:val="single" w:sz="4" w:space="0" w:color="000000"/>
              <w:right w:val="single" w:sz="4" w:space="0" w:color="000000"/>
            </w:tcBorders>
            <w:shd w:val="clear" w:color="D8D8D8" w:fill="D8D8D8"/>
            <w:noWrap/>
            <w:vAlign w:val="bottom"/>
            <w:hideMark/>
          </w:tcPr>
          <w:p w14:paraId="61AF850D" w14:textId="687775BA"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5902475" w14:textId="16AEEF30"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5D36317" w14:textId="4757E5B4"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4,902,012.49 </w:t>
            </w:r>
          </w:p>
        </w:tc>
      </w:tr>
      <w:tr w:rsidR="00224F65" w:rsidRPr="00224F65" w14:paraId="667CC28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EC736"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1D1EC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4632D964" w14:textId="3D61E0F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27CA9909" w14:textId="27CAAA9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5DC198" w14:textId="5A42B46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D89719" w14:textId="5CF69A7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9,499.00 </w:t>
            </w:r>
          </w:p>
        </w:tc>
      </w:tr>
      <w:tr w:rsidR="00224F65" w:rsidRPr="00224F65" w14:paraId="5059103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ED77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DC825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6A8201F9" w14:textId="77024C5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715,947.34 </w:t>
            </w:r>
          </w:p>
        </w:tc>
        <w:tc>
          <w:tcPr>
            <w:tcW w:w="0" w:type="auto"/>
            <w:tcBorders>
              <w:top w:val="nil"/>
              <w:left w:val="nil"/>
              <w:bottom w:val="single" w:sz="4" w:space="0" w:color="000000"/>
              <w:right w:val="single" w:sz="4" w:space="0" w:color="000000"/>
            </w:tcBorders>
            <w:shd w:val="clear" w:color="auto" w:fill="auto"/>
            <w:noWrap/>
            <w:vAlign w:val="bottom"/>
            <w:hideMark/>
          </w:tcPr>
          <w:p w14:paraId="1892A5A5" w14:textId="725D07D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96BE7" w14:textId="6D4A956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D6944" w14:textId="76DA0BC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715,947.34 </w:t>
            </w:r>
          </w:p>
        </w:tc>
      </w:tr>
      <w:tr w:rsidR="00224F65" w:rsidRPr="00224F65" w14:paraId="6D80E6E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EDF7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FFD3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bottom"/>
            <w:hideMark/>
          </w:tcPr>
          <w:p w14:paraId="27824C80" w14:textId="7438921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4CBD8757" w14:textId="6914D0E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E0154" w14:textId="71B5F84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5BC7F" w14:textId="04F9DE5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43,423.98 </w:t>
            </w:r>
          </w:p>
        </w:tc>
      </w:tr>
      <w:tr w:rsidR="00224F65" w:rsidRPr="00224F65" w14:paraId="6B6D6BE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27D8C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3490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bottom"/>
            <w:hideMark/>
          </w:tcPr>
          <w:p w14:paraId="4D05F82C" w14:textId="1CAC19C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790E8D44" w14:textId="05DCD9D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E6F60" w14:textId="389C478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39183" w14:textId="7EB044A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07,840.32 </w:t>
            </w:r>
          </w:p>
        </w:tc>
      </w:tr>
      <w:tr w:rsidR="00224F65" w:rsidRPr="00224F65" w14:paraId="7DD89A3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D2870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374F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bottom"/>
            <w:hideMark/>
          </w:tcPr>
          <w:p w14:paraId="75FAAB2D" w14:textId="7AAF09F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2C85C4D3" w14:textId="3039A52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CA6A6" w14:textId="7A114F3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1F989" w14:textId="03B49F9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5,227.86 </w:t>
            </w:r>
          </w:p>
        </w:tc>
      </w:tr>
      <w:tr w:rsidR="00224F65" w:rsidRPr="00224F65" w14:paraId="3AF9F7E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234C8"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FCB0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bottom"/>
            <w:hideMark/>
          </w:tcPr>
          <w:p w14:paraId="64AC9472" w14:textId="0C67AB9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4BC7CF80" w14:textId="46DD4CA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04587" w14:textId="60A6179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838B1" w14:textId="41F0043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631.79 </w:t>
            </w:r>
          </w:p>
        </w:tc>
      </w:tr>
      <w:tr w:rsidR="00224F65" w:rsidRPr="00224F65" w14:paraId="6E1CCD5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72BE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C53D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bottom"/>
            <w:hideMark/>
          </w:tcPr>
          <w:p w14:paraId="453898BF" w14:textId="3F324D6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2748C217" w14:textId="0B99122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AA9A6" w14:textId="0239DDA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5B0F1C" w14:textId="1172AA6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280.00 </w:t>
            </w:r>
          </w:p>
        </w:tc>
      </w:tr>
      <w:tr w:rsidR="00224F65" w:rsidRPr="00224F65" w14:paraId="6A14993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DB3E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EC961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7B46C805" w14:textId="48476D6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65745596" w14:textId="2FDF6AC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43961" w14:textId="3396709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A0892" w14:textId="2694455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5,227.86 </w:t>
            </w:r>
          </w:p>
        </w:tc>
      </w:tr>
      <w:tr w:rsidR="00224F65" w:rsidRPr="00224F65" w14:paraId="33AC889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467A2B"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99D6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1EA7A9AC" w14:textId="08C6244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2124E2A2" w14:textId="26F753C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172EB4" w14:textId="6914605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77EAA" w14:textId="2C56B82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75.72 </w:t>
            </w:r>
          </w:p>
        </w:tc>
      </w:tr>
      <w:tr w:rsidR="00224F65" w:rsidRPr="00224F65" w14:paraId="1EEA14F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1D52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B75D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31C47AF8" w14:textId="383CAFD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E48F8" w14:textId="4B83DF0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239DF" w14:textId="5C00A29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37E2E971" w14:textId="19BB324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380.00 </w:t>
            </w:r>
          </w:p>
        </w:tc>
      </w:tr>
      <w:tr w:rsidR="00224F65" w:rsidRPr="00224F65" w14:paraId="6909664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3D07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FD0C1D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bottom"/>
            <w:hideMark/>
          </w:tcPr>
          <w:p w14:paraId="06AA1F51" w14:textId="461D8E3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47802CC9" w14:textId="2EA2A19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2E401" w14:textId="5D7D39E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1AAB0" w14:textId="70DDA16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087.86 </w:t>
            </w:r>
          </w:p>
        </w:tc>
      </w:tr>
      <w:tr w:rsidR="00224F65" w:rsidRPr="00224F65" w14:paraId="5FD1C66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57049"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166B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bottom"/>
            <w:hideMark/>
          </w:tcPr>
          <w:p w14:paraId="155ECEFB" w14:textId="6B7016F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35,144.00 </w:t>
            </w:r>
          </w:p>
        </w:tc>
        <w:tc>
          <w:tcPr>
            <w:tcW w:w="0" w:type="auto"/>
            <w:tcBorders>
              <w:top w:val="nil"/>
              <w:left w:val="nil"/>
              <w:bottom w:val="single" w:sz="4" w:space="0" w:color="000000"/>
              <w:right w:val="single" w:sz="4" w:space="0" w:color="000000"/>
            </w:tcBorders>
            <w:shd w:val="clear" w:color="auto" w:fill="auto"/>
            <w:noWrap/>
            <w:vAlign w:val="bottom"/>
            <w:hideMark/>
          </w:tcPr>
          <w:p w14:paraId="71372BC0" w14:textId="5F8C6B4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66A45" w14:textId="3EB9A70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77CD47" w14:textId="7F54DF4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35,144.00 </w:t>
            </w:r>
          </w:p>
        </w:tc>
      </w:tr>
      <w:tr w:rsidR="00224F65" w:rsidRPr="00224F65" w14:paraId="11C412A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5AB66"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D283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157BCC3A" w14:textId="6E7B237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49567A2D" w14:textId="52F4AE4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99F787" w14:textId="32EB819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4EB9AE17" w14:textId="64291F5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1,087.86 </w:t>
            </w:r>
          </w:p>
        </w:tc>
      </w:tr>
      <w:tr w:rsidR="00224F65" w:rsidRPr="00224F65" w14:paraId="73E746D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0B8F9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8F88C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tag-ob</w:t>
            </w:r>
          </w:p>
        </w:tc>
        <w:tc>
          <w:tcPr>
            <w:tcW w:w="0" w:type="auto"/>
            <w:tcBorders>
              <w:top w:val="nil"/>
              <w:left w:val="nil"/>
              <w:bottom w:val="single" w:sz="4" w:space="0" w:color="000000"/>
              <w:right w:val="single" w:sz="4" w:space="0" w:color="000000"/>
            </w:tcBorders>
            <w:shd w:val="clear" w:color="auto" w:fill="auto"/>
            <w:noWrap/>
            <w:vAlign w:val="bottom"/>
            <w:hideMark/>
          </w:tcPr>
          <w:p w14:paraId="557F826D" w14:textId="750520A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7,991.25 </w:t>
            </w:r>
          </w:p>
        </w:tc>
        <w:tc>
          <w:tcPr>
            <w:tcW w:w="0" w:type="auto"/>
            <w:tcBorders>
              <w:top w:val="nil"/>
              <w:left w:val="nil"/>
              <w:bottom w:val="single" w:sz="4" w:space="0" w:color="000000"/>
              <w:right w:val="single" w:sz="4" w:space="0" w:color="000000"/>
            </w:tcBorders>
            <w:shd w:val="clear" w:color="auto" w:fill="auto"/>
            <w:noWrap/>
            <w:vAlign w:val="bottom"/>
            <w:hideMark/>
          </w:tcPr>
          <w:p w14:paraId="17BB6FA9" w14:textId="35A610B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B754A1" w14:textId="4F47F9A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65ABC" w14:textId="710F769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7,991.25 </w:t>
            </w:r>
          </w:p>
        </w:tc>
      </w:tr>
      <w:tr w:rsidR="00224F65" w:rsidRPr="00224F65" w14:paraId="4D02043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9562E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EEAD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bottom"/>
            <w:hideMark/>
          </w:tcPr>
          <w:p w14:paraId="11840E2E" w14:textId="312E3EE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1220A68C" w14:textId="51EC127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2064E" w14:textId="36EC551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D88FB7" w14:textId="2DD4FEC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631.79 </w:t>
            </w:r>
          </w:p>
        </w:tc>
      </w:tr>
      <w:tr w:rsidR="00224F65" w:rsidRPr="00224F65" w14:paraId="40C4ACE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69CEF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67B2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bottom"/>
            <w:hideMark/>
          </w:tcPr>
          <w:p w14:paraId="4C206130" w14:textId="3BF2AF3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113D413D" w14:textId="44BC318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C699E" w14:textId="54E7471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CD5E5" w14:textId="59B42AD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26,901.93 </w:t>
            </w:r>
          </w:p>
        </w:tc>
      </w:tr>
      <w:tr w:rsidR="00224F65" w:rsidRPr="00224F65" w14:paraId="76A9D88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ABB4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FF2C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29F0AD08" w14:textId="03D6BB8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112ADA5C" w14:textId="10429EA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7B5B8" w14:textId="3F4DDAC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31376" w14:textId="32BF96C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543.93 </w:t>
            </w:r>
          </w:p>
        </w:tc>
      </w:tr>
      <w:tr w:rsidR="00224F65" w:rsidRPr="00224F65" w14:paraId="1CE237A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E5310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7909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bottom"/>
            <w:hideMark/>
          </w:tcPr>
          <w:p w14:paraId="64920A94" w14:textId="0F287FC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CABED" w14:textId="515CF31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C8CF8" w14:textId="6CBD068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5BC8F92F" w14:textId="18CA070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3,300.00 </w:t>
            </w:r>
          </w:p>
        </w:tc>
      </w:tr>
      <w:tr w:rsidR="00224F65" w:rsidRPr="00224F65" w14:paraId="1EBAE34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EE79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87CD2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bottom"/>
            <w:hideMark/>
          </w:tcPr>
          <w:p w14:paraId="0CD6DCBE" w14:textId="0F34EB0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F0AB7" w14:textId="4AFF3CB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ACFF7" w14:textId="673EC67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6FF92D7D" w14:textId="1A7157F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9,690.00 </w:t>
            </w:r>
          </w:p>
        </w:tc>
      </w:tr>
      <w:tr w:rsidR="00224F65" w:rsidRPr="00224F65" w14:paraId="4BB32C71"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ACD67C"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3BAD0A6B" w14:textId="16732211"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78758DA0" w14:textId="6AEECB1B"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C73367" w14:textId="29F73192"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050BCF10" w14:textId="50D0F129"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053,999.54 </w:t>
            </w:r>
          </w:p>
        </w:tc>
      </w:tr>
      <w:tr w:rsidR="00224F65" w:rsidRPr="00224F65" w14:paraId="17B88A7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CD9A5"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F66CA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7EB40B9A" w14:textId="383BE8B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5C2DFC5E" w14:textId="2AE925F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791DD" w14:textId="0714AAB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E3C4D1" w14:textId="45D92A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4,207.68 </w:t>
            </w:r>
          </w:p>
        </w:tc>
      </w:tr>
      <w:tr w:rsidR="00224F65" w:rsidRPr="00224F65" w14:paraId="407CBAA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5CEC7"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A7B4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30598FCB" w14:textId="538264B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76EE2F97" w14:textId="3D944CB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4B3AF" w14:textId="55B80A7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8E15EC" w14:textId="4BD29E4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1,210.00 </w:t>
            </w:r>
          </w:p>
        </w:tc>
      </w:tr>
      <w:tr w:rsidR="00224F65" w:rsidRPr="00224F65" w14:paraId="41E5E1F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1C38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860B1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bottom"/>
            <w:hideMark/>
          </w:tcPr>
          <w:p w14:paraId="516492C0" w14:textId="57858CF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1A5EB355" w14:textId="44B5287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1286B7" w14:textId="7211C4B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67C6F537" w14:textId="05F5D92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5,605.00 </w:t>
            </w:r>
          </w:p>
        </w:tc>
      </w:tr>
      <w:tr w:rsidR="00224F65" w:rsidRPr="00224F65" w14:paraId="4E66B1B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19D3A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D8DC1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527F7FCC" w14:textId="30825AE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0056861C" w14:textId="6CA8665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3A136" w14:textId="42D3B7F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C6193" w14:textId="5BABAF8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60,912.86 </w:t>
            </w:r>
          </w:p>
        </w:tc>
      </w:tr>
      <w:tr w:rsidR="00224F65" w:rsidRPr="00224F65" w14:paraId="37542E2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DB99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84A69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bottom"/>
            <w:hideMark/>
          </w:tcPr>
          <w:p w14:paraId="34F81AE4" w14:textId="5C3CA2D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2D2C7878" w14:textId="17B0CA7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64CB1" w14:textId="1A93E87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8E583" w14:textId="3BD632A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80,854.00 </w:t>
            </w:r>
          </w:p>
        </w:tc>
      </w:tr>
      <w:tr w:rsidR="00224F65" w:rsidRPr="00224F65" w14:paraId="66F5E1B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7BAB1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E92A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092CE497" w14:textId="52FF65A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1A4A391E" w14:textId="07414F5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DF995" w14:textId="690159E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CA01E" w14:textId="2465CB3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4,140.00 </w:t>
            </w:r>
          </w:p>
        </w:tc>
      </w:tr>
      <w:tr w:rsidR="00224F65" w:rsidRPr="00224F65" w14:paraId="21569A9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E242B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272B2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bottom"/>
            <w:hideMark/>
          </w:tcPr>
          <w:p w14:paraId="59AF0628" w14:textId="54B1809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2A8C0399" w14:textId="00C7752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72E0F8" w14:textId="1053736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D6282" w14:textId="704C8D8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7,070.00 </w:t>
            </w:r>
          </w:p>
        </w:tc>
      </w:tr>
      <w:tr w:rsidR="00224F65" w:rsidRPr="00224F65" w14:paraId="25D2DB58"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75F36B"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520811CF" w14:textId="155AD7B5"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6,494,582.95 </w:t>
            </w:r>
          </w:p>
        </w:tc>
        <w:tc>
          <w:tcPr>
            <w:tcW w:w="0" w:type="auto"/>
            <w:tcBorders>
              <w:top w:val="nil"/>
              <w:left w:val="nil"/>
              <w:bottom w:val="single" w:sz="4" w:space="0" w:color="000000"/>
              <w:right w:val="single" w:sz="4" w:space="0" w:color="000000"/>
            </w:tcBorders>
            <w:shd w:val="clear" w:color="D8D8D8" w:fill="D8D8D8"/>
            <w:noWrap/>
            <w:vAlign w:val="bottom"/>
            <w:hideMark/>
          </w:tcPr>
          <w:p w14:paraId="1AA0060C" w14:textId="1DB19999"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814B7A8" w14:textId="5640FBA8"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1DD64B7A" w14:textId="0305B533"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7,603,082.95 </w:t>
            </w:r>
          </w:p>
        </w:tc>
      </w:tr>
      <w:tr w:rsidR="00224F65" w:rsidRPr="00224F65" w14:paraId="6D3BA59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3589C0"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F248D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16E23661" w14:textId="7B5344C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7F4CF6E2" w14:textId="7016206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A83F87" w14:textId="0E6AD68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9E899" w14:textId="0BB93BD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256.41 </w:t>
            </w:r>
          </w:p>
        </w:tc>
      </w:tr>
      <w:tr w:rsidR="00224F65" w:rsidRPr="00224F65" w14:paraId="1BA6DF8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DB9A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D7FCE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7D0F1850" w14:textId="5461F8A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4724BDCE" w14:textId="4EAD6B0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274B4" w14:textId="6357EC4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941AAB" w14:textId="1994D7F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59,825.00 </w:t>
            </w:r>
          </w:p>
        </w:tc>
      </w:tr>
      <w:tr w:rsidR="00224F65" w:rsidRPr="00224F65" w14:paraId="0BAB4FA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DB3788"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EE3A4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753F19A6" w14:textId="14A39BA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10C7DD4F" w14:textId="7C364AB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1D7AB" w14:textId="7DADE43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BAF43" w14:textId="732153D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543.93 </w:t>
            </w:r>
          </w:p>
        </w:tc>
      </w:tr>
      <w:tr w:rsidR="00224F65" w:rsidRPr="00224F65" w14:paraId="34F5AEA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B4B9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F300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4D5340E8" w14:textId="55B68E2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DEA7D" w14:textId="0979620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496797" w14:textId="6D3F72F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4A18162C" w14:textId="6BFEB2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08,500.00 </w:t>
            </w:r>
          </w:p>
        </w:tc>
      </w:tr>
      <w:tr w:rsidR="00224F65" w:rsidRPr="00224F65" w14:paraId="69A602C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394F0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A632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bottom"/>
            <w:hideMark/>
          </w:tcPr>
          <w:p w14:paraId="5ADB19FF" w14:textId="5F5A534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22814061" w14:textId="356FACF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F7C90" w14:textId="67062BD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A8A69" w14:textId="17BE008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386,203.80 </w:t>
            </w:r>
          </w:p>
        </w:tc>
      </w:tr>
      <w:tr w:rsidR="00224F65" w:rsidRPr="00224F65" w14:paraId="2930DC2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C5125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E489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bottom"/>
            <w:hideMark/>
          </w:tcPr>
          <w:p w14:paraId="131465D0" w14:textId="204A97F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10928793" w14:textId="65F17CC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7CFEB" w14:textId="161F091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04916" w14:textId="2D09C72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13,956.90 </w:t>
            </w:r>
          </w:p>
        </w:tc>
      </w:tr>
      <w:tr w:rsidR="00224F65" w:rsidRPr="00224F65" w14:paraId="04D0C0C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B1DD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3467C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6D7DBFEA" w14:textId="28F3DEE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0C385B90" w14:textId="6F2C017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1D57FC" w14:textId="63911B0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C552FD" w14:textId="3E23812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8,659.86 </w:t>
            </w:r>
          </w:p>
        </w:tc>
      </w:tr>
      <w:tr w:rsidR="00224F65" w:rsidRPr="00224F65" w14:paraId="19531B7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0E58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1D48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bottom"/>
            <w:hideMark/>
          </w:tcPr>
          <w:p w14:paraId="0672A473" w14:textId="72DB15A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771B70BE" w14:textId="216561A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C1263A" w14:textId="4AD057A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E46CFD" w14:textId="6E868BE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7,238.06 </w:t>
            </w:r>
          </w:p>
        </w:tc>
      </w:tr>
      <w:tr w:rsidR="00224F65" w:rsidRPr="00224F65" w14:paraId="0002CD5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1404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1AD4E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0C669337" w14:textId="0A775FB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562A4AAB" w14:textId="6EC7E0E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7F69F9" w14:textId="19C4129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1145DB" w14:textId="78CC39B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087.86 </w:t>
            </w:r>
          </w:p>
        </w:tc>
      </w:tr>
      <w:tr w:rsidR="00224F65" w:rsidRPr="00224F65" w14:paraId="03DD553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BAE8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B39F4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00F14DFE" w14:textId="222D277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4449A752" w14:textId="2E033A8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4C869" w14:textId="4FBFEAD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A93E5C" w14:textId="7B91C8B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91,811.13 </w:t>
            </w:r>
          </w:p>
        </w:tc>
      </w:tr>
      <w:tr w:rsidR="00224F65" w:rsidRPr="00224F65" w14:paraId="27AE371A"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19E289"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45148247" w14:textId="2280AE40"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283,547.29 </w:t>
            </w:r>
          </w:p>
        </w:tc>
        <w:tc>
          <w:tcPr>
            <w:tcW w:w="0" w:type="auto"/>
            <w:tcBorders>
              <w:top w:val="nil"/>
              <w:left w:val="nil"/>
              <w:bottom w:val="single" w:sz="4" w:space="0" w:color="000000"/>
              <w:right w:val="single" w:sz="4" w:space="0" w:color="000000"/>
            </w:tcBorders>
            <w:shd w:val="clear" w:color="D8D8D8" w:fill="D8D8D8"/>
            <w:noWrap/>
            <w:vAlign w:val="bottom"/>
            <w:hideMark/>
          </w:tcPr>
          <w:p w14:paraId="3ED6B5D6" w14:textId="675993B2"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E0A96A0" w14:textId="66C82017"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074167B2" w14:textId="1E7AB1FD"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921,047.29 </w:t>
            </w:r>
          </w:p>
        </w:tc>
      </w:tr>
      <w:tr w:rsidR="00224F65" w:rsidRPr="00224F65" w14:paraId="461DDED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4A84D"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39733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6C066F6E" w14:textId="13A1A46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4DEDB65D" w14:textId="75C4639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79DABD" w14:textId="5F46C05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94D0A" w14:textId="58E3583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1,767.56 </w:t>
            </w:r>
          </w:p>
        </w:tc>
      </w:tr>
      <w:tr w:rsidR="00224F65" w:rsidRPr="00224F65" w14:paraId="3914D13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FB14D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BF03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631B8C4E" w14:textId="7B6CCBB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32E275C3" w14:textId="538C652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CC831F" w14:textId="0603BA0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F0877" w14:textId="34E9370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75.72 </w:t>
            </w:r>
          </w:p>
        </w:tc>
      </w:tr>
      <w:tr w:rsidR="00224F65" w:rsidRPr="00224F65" w14:paraId="26E3054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9F53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30B2C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2C46F22E" w14:textId="426D25B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C5948B" w14:textId="12D4D36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E07D6E" w14:textId="45269F8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55388BC6" w14:textId="74BE7DC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0,000.00 </w:t>
            </w:r>
          </w:p>
        </w:tc>
      </w:tr>
      <w:tr w:rsidR="00224F65" w:rsidRPr="00224F65" w14:paraId="4BF2E48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EC385"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AFA4C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bottom"/>
            <w:hideMark/>
          </w:tcPr>
          <w:p w14:paraId="135129A8" w14:textId="2C0EDE4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2BB7D0D3" w14:textId="6DEA1E3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2EA5F" w14:textId="7A1F2CD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60F6F" w14:textId="332A8B0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75.72 </w:t>
            </w:r>
          </w:p>
        </w:tc>
      </w:tr>
      <w:tr w:rsidR="00224F65" w:rsidRPr="00224F65" w14:paraId="5E5AF66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36BD3B"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06494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bottom"/>
            <w:hideMark/>
          </w:tcPr>
          <w:p w14:paraId="7F357E74" w14:textId="21D1784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424136A8" w14:textId="0A89E29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DA9117" w14:textId="23F44B7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FCF2D4" w14:textId="65FEE9E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10,901.86 </w:t>
            </w:r>
          </w:p>
        </w:tc>
      </w:tr>
      <w:tr w:rsidR="00224F65" w:rsidRPr="00224F65" w14:paraId="699368D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C8857"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75C2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1F972940" w14:textId="3E74A22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63101" w14:textId="35573BD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62A20B" w14:textId="2C9B254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45EF600E" w14:textId="4980CB3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7,500.00 </w:t>
            </w:r>
          </w:p>
        </w:tc>
      </w:tr>
      <w:tr w:rsidR="00224F65" w:rsidRPr="00224F65" w14:paraId="44D0E0D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92D9C"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C7940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4086F95B" w14:textId="7ED0717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36,526.43 </w:t>
            </w:r>
          </w:p>
        </w:tc>
        <w:tc>
          <w:tcPr>
            <w:tcW w:w="0" w:type="auto"/>
            <w:tcBorders>
              <w:top w:val="nil"/>
              <w:left w:val="nil"/>
              <w:bottom w:val="single" w:sz="4" w:space="0" w:color="000000"/>
              <w:right w:val="single" w:sz="4" w:space="0" w:color="000000"/>
            </w:tcBorders>
            <w:shd w:val="clear" w:color="auto" w:fill="auto"/>
            <w:noWrap/>
            <w:vAlign w:val="bottom"/>
            <w:hideMark/>
          </w:tcPr>
          <w:p w14:paraId="1518FAF8" w14:textId="2BD35E5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60A693" w14:textId="5AEBBB6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3553A" w14:textId="7BA68F6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36,526.43 </w:t>
            </w:r>
          </w:p>
        </w:tc>
      </w:tr>
      <w:tr w:rsidR="00224F65" w:rsidRPr="00224F65" w14:paraId="387476E3"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4F428C"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27B8BA8B" w14:textId="6F710103"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40,083,178.83 </w:t>
            </w:r>
          </w:p>
        </w:tc>
        <w:tc>
          <w:tcPr>
            <w:tcW w:w="0" w:type="auto"/>
            <w:tcBorders>
              <w:top w:val="nil"/>
              <w:left w:val="nil"/>
              <w:bottom w:val="single" w:sz="4" w:space="0" w:color="000000"/>
              <w:right w:val="single" w:sz="4" w:space="0" w:color="000000"/>
            </w:tcBorders>
            <w:shd w:val="clear" w:color="A5A5A5" w:fill="A5A5A5"/>
            <w:noWrap/>
            <w:vAlign w:val="bottom"/>
            <w:hideMark/>
          </w:tcPr>
          <w:p w14:paraId="74D93D7C" w14:textId="2E09D092"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D18B9D4" w14:textId="2342B90B"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89DD68D" w14:textId="73F0D39C"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40,083,178.83 </w:t>
            </w:r>
          </w:p>
        </w:tc>
      </w:tr>
      <w:tr w:rsidR="00224F65" w:rsidRPr="00224F65" w14:paraId="258A8FBA"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01BE2D"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8E9AAC6" w14:textId="28BAEA4E"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1,618,522.18 </w:t>
            </w:r>
          </w:p>
        </w:tc>
        <w:tc>
          <w:tcPr>
            <w:tcW w:w="0" w:type="auto"/>
            <w:tcBorders>
              <w:top w:val="nil"/>
              <w:left w:val="nil"/>
              <w:bottom w:val="single" w:sz="4" w:space="0" w:color="000000"/>
              <w:right w:val="single" w:sz="4" w:space="0" w:color="000000"/>
            </w:tcBorders>
            <w:shd w:val="clear" w:color="D8D8D8" w:fill="D8D8D8"/>
            <w:noWrap/>
            <w:vAlign w:val="bottom"/>
            <w:hideMark/>
          </w:tcPr>
          <w:p w14:paraId="47495362" w14:textId="1C3551AF"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310AE31" w14:textId="2695A8D6"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1F7749B" w14:textId="044DC5D8"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1,618,522.18 </w:t>
            </w:r>
          </w:p>
        </w:tc>
      </w:tr>
      <w:tr w:rsidR="00224F65" w:rsidRPr="00224F65" w14:paraId="5C34566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B894E2"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4726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bottom"/>
            <w:hideMark/>
          </w:tcPr>
          <w:p w14:paraId="32168EA6" w14:textId="4BFEA68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266B420F" w14:textId="1B20256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2056C" w14:textId="2496255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7077B" w14:textId="3A6B375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4,440.00 </w:t>
            </w:r>
          </w:p>
        </w:tc>
      </w:tr>
      <w:tr w:rsidR="00224F65" w:rsidRPr="00224F65" w14:paraId="484343D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39AB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B41F0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bottom"/>
            <w:hideMark/>
          </w:tcPr>
          <w:p w14:paraId="05170545" w14:textId="0540D05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5F31E49B" w14:textId="04E39D8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1C0586" w14:textId="3F85FC0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C98C9" w14:textId="29D0FD9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6,240.00 </w:t>
            </w:r>
          </w:p>
        </w:tc>
      </w:tr>
      <w:tr w:rsidR="00224F65" w:rsidRPr="00224F65" w14:paraId="178F2E9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DE85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183B8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0EAFD082" w14:textId="2366580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16,192.50 </w:t>
            </w:r>
          </w:p>
        </w:tc>
        <w:tc>
          <w:tcPr>
            <w:tcW w:w="0" w:type="auto"/>
            <w:tcBorders>
              <w:top w:val="nil"/>
              <w:left w:val="nil"/>
              <w:bottom w:val="single" w:sz="4" w:space="0" w:color="000000"/>
              <w:right w:val="single" w:sz="4" w:space="0" w:color="000000"/>
            </w:tcBorders>
            <w:shd w:val="clear" w:color="auto" w:fill="auto"/>
            <w:noWrap/>
            <w:vAlign w:val="bottom"/>
            <w:hideMark/>
          </w:tcPr>
          <w:p w14:paraId="09DEBC75" w14:textId="0327DD8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094F1" w14:textId="539BA29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EC37B" w14:textId="1CA3A94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16,192.50 </w:t>
            </w:r>
          </w:p>
        </w:tc>
      </w:tr>
      <w:tr w:rsidR="00224F65" w:rsidRPr="00224F65" w14:paraId="4C7DE26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ADA7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B633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bottom"/>
            <w:hideMark/>
          </w:tcPr>
          <w:p w14:paraId="48391A8E" w14:textId="3F5DBFB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51BC8590" w14:textId="3FB9056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CC632" w14:textId="2DE116A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C40AF" w14:textId="59DD445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63,960.00 </w:t>
            </w:r>
          </w:p>
        </w:tc>
      </w:tr>
      <w:tr w:rsidR="00224F65" w:rsidRPr="00224F65" w14:paraId="2DB89EA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4236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DE10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bottom"/>
            <w:hideMark/>
          </w:tcPr>
          <w:p w14:paraId="099FC55C" w14:textId="7493AAE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516303C8" w14:textId="75E8641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94F3AF" w14:textId="292F240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556D39" w14:textId="6D5E6C0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02,960.00 </w:t>
            </w:r>
          </w:p>
        </w:tc>
      </w:tr>
      <w:tr w:rsidR="00224F65" w:rsidRPr="00224F65" w14:paraId="33C042D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B729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6EED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bottom"/>
            <w:hideMark/>
          </w:tcPr>
          <w:p w14:paraId="4C161AA7" w14:textId="5A44FAA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0709635F" w14:textId="6706A32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5D9CE" w14:textId="76B2C80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16058" w14:textId="463218A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13,560.00 </w:t>
            </w:r>
          </w:p>
        </w:tc>
      </w:tr>
      <w:tr w:rsidR="00224F65" w:rsidRPr="00224F65" w14:paraId="515CCAF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D19D4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C99B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bottom"/>
            <w:hideMark/>
          </w:tcPr>
          <w:p w14:paraId="59F10BEB" w14:textId="740FC6D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0F631070" w14:textId="7517089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A58E6" w14:textId="4B092D8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162F1" w14:textId="73C0FEF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61,200.00 </w:t>
            </w:r>
          </w:p>
        </w:tc>
      </w:tr>
      <w:tr w:rsidR="00224F65" w:rsidRPr="00224F65" w14:paraId="153FA32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347A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107B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bottom"/>
            <w:hideMark/>
          </w:tcPr>
          <w:p w14:paraId="42D2ECD9" w14:textId="4813F2B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30D51F2B" w14:textId="56C511B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98265" w14:textId="49BE16C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AC4B5D" w14:textId="1C250DD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6,480.00 </w:t>
            </w:r>
          </w:p>
        </w:tc>
      </w:tr>
      <w:tr w:rsidR="00224F65" w:rsidRPr="00224F65" w14:paraId="656734E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20E8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3BC8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1EF3D046" w14:textId="12C0A10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0A89C960" w14:textId="064C6A0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F2756" w14:textId="3CA38E2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508AC" w14:textId="673D6E4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74,132.00 </w:t>
            </w:r>
          </w:p>
        </w:tc>
      </w:tr>
      <w:tr w:rsidR="00224F65" w:rsidRPr="00224F65" w14:paraId="20C8123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4542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D7A1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6942A6D7" w14:textId="1306E71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3D076D22" w14:textId="293FE76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F281D3" w14:textId="535C4A0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6B58A3" w14:textId="4EF11C1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8,400.00 </w:t>
            </w:r>
          </w:p>
        </w:tc>
      </w:tr>
      <w:tr w:rsidR="00224F65" w:rsidRPr="00224F65" w14:paraId="21BD227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6F7FA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101E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bottom"/>
            <w:hideMark/>
          </w:tcPr>
          <w:p w14:paraId="6634069D" w14:textId="2596B79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74EE9850" w14:textId="4219FAD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5628C2" w14:textId="4C07B2E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638FA" w14:textId="69D023B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63,360.00 </w:t>
            </w:r>
          </w:p>
        </w:tc>
      </w:tr>
      <w:tr w:rsidR="00224F65" w:rsidRPr="00224F65" w14:paraId="260CD5C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F05D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EF08A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bottom"/>
            <w:hideMark/>
          </w:tcPr>
          <w:p w14:paraId="422CC876" w14:textId="348F131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4B133B1F" w14:textId="0773EFE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FEF73" w14:textId="1EAA21F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21EACA" w14:textId="7754A26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86,114.18 </w:t>
            </w:r>
          </w:p>
        </w:tc>
      </w:tr>
      <w:tr w:rsidR="00224F65" w:rsidRPr="00224F65" w14:paraId="0C9B9A3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14C9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932F6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bottom"/>
            <w:hideMark/>
          </w:tcPr>
          <w:p w14:paraId="078DEB92" w14:textId="063FBB2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6A92E43A" w14:textId="3460678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4A7B02" w14:textId="2327807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5DD1D1" w14:textId="6295BA8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78,040.00 </w:t>
            </w:r>
          </w:p>
        </w:tc>
      </w:tr>
      <w:tr w:rsidR="00224F65" w:rsidRPr="00224F65" w14:paraId="30F8D0E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7055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5D08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bottom"/>
            <w:hideMark/>
          </w:tcPr>
          <w:p w14:paraId="74EC80CF" w14:textId="0E6CFD0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30167BE3" w14:textId="5B8C1E7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9B8283" w14:textId="295F34F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ACDA2" w14:textId="6EB0F05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1,800.00 </w:t>
            </w:r>
          </w:p>
        </w:tc>
      </w:tr>
      <w:tr w:rsidR="00224F65" w:rsidRPr="00224F65" w14:paraId="33DC232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73E83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A16BA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34AD1E9F" w14:textId="0D3511B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93,898.00 </w:t>
            </w:r>
          </w:p>
        </w:tc>
        <w:tc>
          <w:tcPr>
            <w:tcW w:w="0" w:type="auto"/>
            <w:tcBorders>
              <w:top w:val="nil"/>
              <w:left w:val="nil"/>
              <w:bottom w:val="single" w:sz="4" w:space="0" w:color="000000"/>
              <w:right w:val="single" w:sz="4" w:space="0" w:color="000000"/>
            </w:tcBorders>
            <w:shd w:val="clear" w:color="auto" w:fill="auto"/>
            <w:noWrap/>
            <w:vAlign w:val="bottom"/>
            <w:hideMark/>
          </w:tcPr>
          <w:p w14:paraId="707C91F3" w14:textId="27506E1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80F76" w14:textId="00E13FD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60931" w14:textId="3273AF4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93,898.00 </w:t>
            </w:r>
          </w:p>
        </w:tc>
      </w:tr>
      <w:tr w:rsidR="00224F65" w:rsidRPr="00224F65" w14:paraId="21C87C8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E5CA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761ED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6C899DE1" w14:textId="00764E9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767AAC08" w14:textId="655BBC0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6B34E" w14:textId="2CE65FA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98FAC" w14:textId="7890A45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10,280.00 </w:t>
            </w:r>
          </w:p>
        </w:tc>
      </w:tr>
      <w:tr w:rsidR="00224F65" w:rsidRPr="00224F65" w14:paraId="31FC64C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5EB52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58EFD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bottom"/>
            <w:hideMark/>
          </w:tcPr>
          <w:p w14:paraId="05F5CDF2" w14:textId="3BF43CE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41EA714A" w14:textId="592A814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08FC72" w14:textId="75DD0F5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C99614" w14:textId="3C82F7B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10,280.00 </w:t>
            </w:r>
          </w:p>
        </w:tc>
      </w:tr>
      <w:tr w:rsidR="00224F65" w:rsidRPr="00224F65" w14:paraId="13AC03B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B2947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643D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55965CAF" w14:textId="7D93BD3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046E98E5" w14:textId="7193309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C2B36" w14:textId="1C62776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427BEC" w14:textId="1F36BE9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6,120.00 </w:t>
            </w:r>
          </w:p>
        </w:tc>
      </w:tr>
      <w:tr w:rsidR="00224F65" w:rsidRPr="00224F65" w14:paraId="531F29E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69E5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4CE1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bottom"/>
            <w:hideMark/>
          </w:tcPr>
          <w:p w14:paraId="302400F5" w14:textId="750A52F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71,773.50 </w:t>
            </w:r>
          </w:p>
        </w:tc>
        <w:tc>
          <w:tcPr>
            <w:tcW w:w="0" w:type="auto"/>
            <w:tcBorders>
              <w:top w:val="nil"/>
              <w:left w:val="nil"/>
              <w:bottom w:val="single" w:sz="4" w:space="0" w:color="000000"/>
              <w:right w:val="single" w:sz="4" w:space="0" w:color="000000"/>
            </w:tcBorders>
            <w:shd w:val="clear" w:color="auto" w:fill="auto"/>
            <w:noWrap/>
            <w:vAlign w:val="bottom"/>
            <w:hideMark/>
          </w:tcPr>
          <w:p w14:paraId="70458959" w14:textId="077AC28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30D13" w14:textId="14C1659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9618E" w14:textId="62257BF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71,773.50 </w:t>
            </w:r>
          </w:p>
        </w:tc>
      </w:tr>
      <w:tr w:rsidR="00224F65" w:rsidRPr="00224F65" w14:paraId="4438FE1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982AB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C4CA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4A04B0B4" w14:textId="40D171F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30FBB8AB" w14:textId="2269CD1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84958" w14:textId="552DA5A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528AE9" w14:textId="755B4C7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14,600.00 </w:t>
            </w:r>
          </w:p>
        </w:tc>
      </w:tr>
      <w:tr w:rsidR="00224F65" w:rsidRPr="00224F65" w14:paraId="5FCCD50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8731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CE46F8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bottom"/>
            <w:hideMark/>
          </w:tcPr>
          <w:p w14:paraId="62969781" w14:textId="3B05A2F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463F2294" w14:textId="092A2C5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E651F" w14:textId="4145705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A62E7" w14:textId="626B1E5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11,840.00 </w:t>
            </w:r>
          </w:p>
        </w:tc>
      </w:tr>
      <w:tr w:rsidR="00224F65" w:rsidRPr="00224F65" w14:paraId="0A533A2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54F7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96BE4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bottom"/>
            <w:hideMark/>
          </w:tcPr>
          <w:p w14:paraId="1E0F9F03" w14:textId="00A395D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58540669" w14:textId="128BB11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86DF8F" w14:textId="604188B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B3CA1" w14:textId="0A8EFF4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07,680.00 </w:t>
            </w:r>
          </w:p>
        </w:tc>
      </w:tr>
      <w:tr w:rsidR="00224F65" w:rsidRPr="00224F65" w14:paraId="6B9AD70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A4B3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54A2D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bottom"/>
            <w:hideMark/>
          </w:tcPr>
          <w:p w14:paraId="61F924B2" w14:textId="6F82015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2E0198DB" w14:textId="0518EF4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1DB62" w14:textId="45EF01C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9FF90" w14:textId="2DDC1DC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83,452.00 </w:t>
            </w:r>
          </w:p>
        </w:tc>
      </w:tr>
      <w:tr w:rsidR="00224F65" w:rsidRPr="00224F65" w14:paraId="1E2E720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8BA3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D3F6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bottom"/>
            <w:hideMark/>
          </w:tcPr>
          <w:p w14:paraId="1B852CD4" w14:textId="5EFF574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5F158A85" w14:textId="42574E2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6FF16C" w14:textId="49B0DB3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8DA5A8" w14:textId="5A59194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05,360.00 </w:t>
            </w:r>
          </w:p>
        </w:tc>
      </w:tr>
      <w:tr w:rsidR="00224F65" w:rsidRPr="00224F65" w14:paraId="4F9075E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A2C2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C75F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bottom"/>
            <w:hideMark/>
          </w:tcPr>
          <w:p w14:paraId="66A63535" w14:textId="46C388D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54201A" w14:textId="03A178C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043DC" w14:textId="32999B7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183485" w14:textId="3A7637F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40,000.00 </w:t>
            </w:r>
          </w:p>
        </w:tc>
      </w:tr>
      <w:tr w:rsidR="00224F65" w:rsidRPr="00224F65" w14:paraId="7045DA8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076F1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E89B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bottom"/>
            <w:hideMark/>
          </w:tcPr>
          <w:p w14:paraId="66363E1E" w14:textId="189E861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49FA02C7" w14:textId="0507B64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96C21" w14:textId="45B4AB9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5EDAD" w14:textId="3B15690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17,360.00 </w:t>
            </w:r>
          </w:p>
        </w:tc>
      </w:tr>
      <w:tr w:rsidR="00224F65" w:rsidRPr="00224F65" w14:paraId="73C8FA2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DE8BD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A7CCE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bottom"/>
            <w:hideMark/>
          </w:tcPr>
          <w:p w14:paraId="366BFE20" w14:textId="2443B2D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6800ED8F" w14:textId="4700F4B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68249" w14:textId="1C98EB3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0DD3F" w14:textId="0568CAC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9,000.00 </w:t>
            </w:r>
          </w:p>
        </w:tc>
      </w:tr>
      <w:tr w:rsidR="00224F65" w:rsidRPr="00224F65" w14:paraId="5F61D22D"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32A78F"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252BB58" w14:textId="72A1D51C"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9,191,738.09 </w:t>
            </w:r>
          </w:p>
        </w:tc>
        <w:tc>
          <w:tcPr>
            <w:tcW w:w="0" w:type="auto"/>
            <w:tcBorders>
              <w:top w:val="nil"/>
              <w:left w:val="nil"/>
              <w:bottom w:val="single" w:sz="4" w:space="0" w:color="000000"/>
              <w:right w:val="single" w:sz="4" w:space="0" w:color="000000"/>
            </w:tcBorders>
            <w:shd w:val="clear" w:color="D8D8D8" w:fill="D8D8D8"/>
            <w:noWrap/>
            <w:vAlign w:val="bottom"/>
            <w:hideMark/>
          </w:tcPr>
          <w:p w14:paraId="2AE9E0C2" w14:textId="6DBBC55C"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96046C5" w14:textId="0F75C3B0"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D87DAAB" w14:textId="618F88AD"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9,191,738.09 </w:t>
            </w:r>
          </w:p>
        </w:tc>
      </w:tr>
      <w:tr w:rsidR="00224F65" w:rsidRPr="00224F65" w14:paraId="5990CCA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C8F285"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CC0E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5251C0BA" w14:textId="557D423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255B72BE" w14:textId="06B191A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DAE54" w14:textId="6921423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5950B" w14:textId="563AAC9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07,000.00 </w:t>
            </w:r>
          </w:p>
        </w:tc>
      </w:tr>
      <w:tr w:rsidR="00224F65" w:rsidRPr="00224F65" w14:paraId="4C0C7C8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8146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3CFA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bottom"/>
            <w:hideMark/>
          </w:tcPr>
          <w:p w14:paraId="1541BC12" w14:textId="1369D59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15D8AAD3" w14:textId="6C57151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E218B" w14:textId="7639FA2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99084" w14:textId="75E8F17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2,200.00 </w:t>
            </w:r>
          </w:p>
        </w:tc>
      </w:tr>
      <w:tr w:rsidR="00224F65" w:rsidRPr="00224F65" w14:paraId="79BB1A4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2B2B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5E141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bottom"/>
            <w:hideMark/>
          </w:tcPr>
          <w:p w14:paraId="4236278D" w14:textId="1AF5296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32981A99" w14:textId="0D0A751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13946" w14:textId="275374B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EF62B" w14:textId="1D425EC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8,080.00 </w:t>
            </w:r>
          </w:p>
        </w:tc>
      </w:tr>
      <w:tr w:rsidR="00224F65" w:rsidRPr="00224F65" w14:paraId="5306017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CF52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84E84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bottom"/>
            <w:hideMark/>
          </w:tcPr>
          <w:p w14:paraId="2FCEC35B" w14:textId="12421C1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2A294750" w14:textId="5C18350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A185F5" w14:textId="0BF0BF0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9CBCD4" w14:textId="070BE26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5,520.00 </w:t>
            </w:r>
          </w:p>
        </w:tc>
      </w:tr>
      <w:tr w:rsidR="00224F65" w:rsidRPr="00224F65" w14:paraId="05864A6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73A0A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6FFC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bottom"/>
            <w:hideMark/>
          </w:tcPr>
          <w:p w14:paraId="16EE8E32" w14:textId="30E917D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58D1CA09" w14:textId="3B79808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40AC1E" w14:textId="1AC5F41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79D24" w14:textId="3A9EC86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19,800.00 </w:t>
            </w:r>
          </w:p>
        </w:tc>
      </w:tr>
      <w:tr w:rsidR="00224F65" w:rsidRPr="00224F65" w14:paraId="24248CB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10D2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C1C8A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bottom"/>
            <w:hideMark/>
          </w:tcPr>
          <w:p w14:paraId="4C3AF5A6" w14:textId="6C72BF4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0CEEB261" w14:textId="49DA938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DFB3F" w14:textId="7738DEA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C68B8" w14:textId="4F0B3E7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74,240.00 </w:t>
            </w:r>
          </w:p>
        </w:tc>
      </w:tr>
      <w:tr w:rsidR="00224F65" w:rsidRPr="00224F65" w14:paraId="2884D9C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7CE3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EE8CC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bottom"/>
            <w:hideMark/>
          </w:tcPr>
          <w:p w14:paraId="469BEA70" w14:textId="6B308BE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667DA859" w14:textId="6E29172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B03A1E" w14:textId="3A736D5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B27E4B" w14:textId="3C9D61D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6,960.00 </w:t>
            </w:r>
          </w:p>
        </w:tc>
      </w:tr>
      <w:tr w:rsidR="00224F65" w:rsidRPr="00224F65" w14:paraId="58111DC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49E1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17B3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61F018C2" w14:textId="0688462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52F2C462" w14:textId="2DD4DBA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64D1BF" w14:textId="77BF676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F66AD" w14:textId="1ACF007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18,040.00 </w:t>
            </w:r>
          </w:p>
        </w:tc>
      </w:tr>
      <w:tr w:rsidR="00224F65" w:rsidRPr="00224F65" w14:paraId="43EE307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F6BF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CD264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bottom"/>
            <w:hideMark/>
          </w:tcPr>
          <w:p w14:paraId="2841C224" w14:textId="07A8CBF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7DC1A4D5" w14:textId="307CCD9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D83B5" w14:textId="317B528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1261D7" w14:textId="3BA22E8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96,920.00 </w:t>
            </w:r>
          </w:p>
        </w:tc>
      </w:tr>
      <w:tr w:rsidR="00224F65" w:rsidRPr="00224F65" w14:paraId="3597ED5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5500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9C8C8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bottom"/>
            <w:hideMark/>
          </w:tcPr>
          <w:p w14:paraId="07C85C1C" w14:textId="7125B21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2C8246B6" w14:textId="5680CFE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DF71DC" w14:textId="7C13074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1FD22C" w14:textId="51840EA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17,560.00 </w:t>
            </w:r>
          </w:p>
        </w:tc>
      </w:tr>
      <w:tr w:rsidR="00224F65" w:rsidRPr="00224F65" w14:paraId="143E58C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794B5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4C4AE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51E27B40" w14:textId="193CA74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789F1F56" w14:textId="17F0129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822553" w14:textId="0378DD4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E9707" w14:textId="326968D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0,760.00 </w:t>
            </w:r>
          </w:p>
        </w:tc>
      </w:tr>
      <w:tr w:rsidR="00224F65" w:rsidRPr="00224F65" w14:paraId="7347E2C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E0F13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9358F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bottom"/>
            <w:hideMark/>
          </w:tcPr>
          <w:p w14:paraId="25C82710" w14:textId="168C77D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0A8F6110" w14:textId="2628124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B6AE5" w14:textId="6605E70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0A2FE" w14:textId="0823B8B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640.00 </w:t>
            </w:r>
          </w:p>
        </w:tc>
      </w:tr>
      <w:tr w:rsidR="00224F65" w:rsidRPr="00224F65" w14:paraId="2641C4C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D4E19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F0EE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bottom"/>
            <w:hideMark/>
          </w:tcPr>
          <w:p w14:paraId="044CBFB1" w14:textId="5C9E05A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0F62AD1D" w14:textId="514B896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97F3C5" w14:textId="2E3AFD6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6FBC48" w14:textId="56B9F13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4,880.00 </w:t>
            </w:r>
          </w:p>
        </w:tc>
      </w:tr>
      <w:tr w:rsidR="00224F65" w:rsidRPr="00224F65" w14:paraId="057174D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25F69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17D2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bottom"/>
            <w:hideMark/>
          </w:tcPr>
          <w:p w14:paraId="3FDA545F" w14:textId="19D32A5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35E3A43E" w14:textId="5B4A6A5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0AF4B" w14:textId="40C2B02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1C91A" w14:textId="6AD6667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2,080.00 </w:t>
            </w:r>
          </w:p>
        </w:tc>
      </w:tr>
      <w:tr w:rsidR="00224F65" w:rsidRPr="00224F65" w14:paraId="41EDD5A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9BBBB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E098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bottom"/>
            <w:hideMark/>
          </w:tcPr>
          <w:p w14:paraId="573FEE49" w14:textId="0DA9830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4AA53E7C" w14:textId="3D132DF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5AFE54" w14:textId="3E1179E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BA9D7" w14:textId="03E7620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20,320.00 </w:t>
            </w:r>
          </w:p>
        </w:tc>
      </w:tr>
      <w:tr w:rsidR="00224F65" w:rsidRPr="00224F65" w14:paraId="1C1563C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2A717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F972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7F65AFF7" w14:textId="3ED6B02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7B1C94E8" w14:textId="0CCD508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983FE" w14:textId="52B28C5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9568E" w14:textId="0A1DF7D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19,480.00 </w:t>
            </w:r>
          </w:p>
        </w:tc>
      </w:tr>
      <w:tr w:rsidR="00224F65" w:rsidRPr="00224F65" w14:paraId="43D88E3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A075F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DB88C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621B5611" w14:textId="70799B3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90,838.91 </w:t>
            </w:r>
          </w:p>
        </w:tc>
        <w:tc>
          <w:tcPr>
            <w:tcW w:w="0" w:type="auto"/>
            <w:tcBorders>
              <w:top w:val="nil"/>
              <w:left w:val="nil"/>
              <w:bottom w:val="single" w:sz="4" w:space="0" w:color="000000"/>
              <w:right w:val="single" w:sz="4" w:space="0" w:color="000000"/>
            </w:tcBorders>
            <w:shd w:val="clear" w:color="auto" w:fill="auto"/>
            <w:noWrap/>
            <w:vAlign w:val="bottom"/>
            <w:hideMark/>
          </w:tcPr>
          <w:p w14:paraId="4DC1BC37" w14:textId="55B4C06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E755B" w14:textId="5CECEB0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8E2B2" w14:textId="5B0099E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90,838.91 </w:t>
            </w:r>
          </w:p>
        </w:tc>
      </w:tr>
      <w:tr w:rsidR="00224F65" w:rsidRPr="00224F65" w14:paraId="1FBF448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D5075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8286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5A835C19" w14:textId="47CF122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7C711301" w14:textId="26EE59D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30B18" w14:textId="16F9259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D69C4" w14:textId="58D4D1F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7,200.00 </w:t>
            </w:r>
          </w:p>
        </w:tc>
      </w:tr>
      <w:tr w:rsidR="00224F65" w:rsidRPr="00224F65" w14:paraId="7E7052B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4964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70F1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bottom"/>
            <w:hideMark/>
          </w:tcPr>
          <w:p w14:paraId="6209EC1F" w14:textId="5240464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31B43F26" w14:textId="7F58C5B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75F22" w14:textId="5253A2A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97C62" w14:textId="58F6446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5,720.00 </w:t>
            </w:r>
          </w:p>
        </w:tc>
      </w:tr>
      <w:tr w:rsidR="00224F65" w:rsidRPr="00224F65" w14:paraId="5DBBCC2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24AE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0C66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EE83DA1" w14:textId="581D45C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4E9105A8" w14:textId="6F3C69C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92D267" w14:textId="2961E96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E8121" w14:textId="3785BCE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32,840.00 </w:t>
            </w:r>
          </w:p>
        </w:tc>
      </w:tr>
      <w:tr w:rsidR="00224F65" w:rsidRPr="00224F65" w14:paraId="211E134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3DAD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3E7E4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177F81C0" w14:textId="2EEA8DC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11A16451" w14:textId="0FE4BD7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92286D" w14:textId="2B62F24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25D5DC" w14:textId="2542B50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1,040.00 </w:t>
            </w:r>
          </w:p>
        </w:tc>
      </w:tr>
      <w:tr w:rsidR="00224F65" w:rsidRPr="00224F65" w14:paraId="0805CCD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D6ED0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F012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22EBFB14" w14:textId="491540D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520BF3CC" w14:textId="5A3A038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94C887" w14:textId="5D13433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DDC0B3" w14:textId="07F15A0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5,120.00 </w:t>
            </w:r>
          </w:p>
        </w:tc>
      </w:tr>
      <w:tr w:rsidR="00224F65" w:rsidRPr="00224F65" w14:paraId="706126C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F563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BC2E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bottom"/>
            <w:hideMark/>
          </w:tcPr>
          <w:p w14:paraId="39A16EAA" w14:textId="16CB906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011F3991" w14:textId="33C03B5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01FEE" w14:textId="163522B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05C668" w14:textId="23B0E2D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73,520.00 </w:t>
            </w:r>
          </w:p>
        </w:tc>
      </w:tr>
      <w:tr w:rsidR="00224F65" w:rsidRPr="00224F65" w14:paraId="497C661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A03E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156E5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bottom"/>
            <w:hideMark/>
          </w:tcPr>
          <w:p w14:paraId="5836F83D" w14:textId="519E15F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4FDE26EF" w14:textId="417E368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87272" w14:textId="5CD138E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B4E2A" w14:textId="2B179ED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1,400.00 </w:t>
            </w:r>
          </w:p>
        </w:tc>
      </w:tr>
      <w:tr w:rsidR="00224F65" w:rsidRPr="00224F65" w14:paraId="67711D9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6563E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7B10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bottom"/>
            <w:hideMark/>
          </w:tcPr>
          <w:p w14:paraId="220F0DEC" w14:textId="32096ED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3695C8F0" w14:textId="1D35F2B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4A78FE" w14:textId="68C78DC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06351" w14:textId="5375247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45,080.00 </w:t>
            </w:r>
          </w:p>
        </w:tc>
      </w:tr>
      <w:tr w:rsidR="00224F65" w:rsidRPr="00224F65" w14:paraId="36B24A3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88AAD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0E6EB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bottom"/>
            <w:hideMark/>
          </w:tcPr>
          <w:p w14:paraId="43BA4B4E" w14:textId="330E403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E7CD98" w14:textId="2B0B266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72D64" w14:textId="27CF604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2521C1" w14:textId="578EA99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20,000.00 </w:t>
            </w:r>
          </w:p>
        </w:tc>
      </w:tr>
      <w:tr w:rsidR="00224F65" w:rsidRPr="00224F65" w14:paraId="3E93822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5AB2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1386C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18256B90" w14:textId="4E96DC5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6E9C37CB" w14:textId="4EA337C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567B2" w14:textId="596BD8C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3808BC" w14:textId="0D19068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64,160.00 </w:t>
            </w:r>
          </w:p>
        </w:tc>
      </w:tr>
      <w:tr w:rsidR="00224F65" w:rsidRPr="00224F65" w14:paraId="3774602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443D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C7C9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39A521CC" w14:textId="179EA22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942,339.18 </w:t>
            </w:r>
          </w:p>
        </w:tc>
        <w:tc>
          <w:tcPr>
            <w:tcW w:w="0" w:type="auto"/>
            <w:tcBorders>
              <w:top w:val="nil"/>
              <w:left w:val="nil"/>
              <w:bottom w:val="single" w:sz="4" w:space="0" w:color="000000"/>
              <w:right w:val="single" w:sz="4" w:space="0" w:color="000000"/>
            </w:tcBorders>
            <w:shd w:val="clear" w:color="auto" w:fill="auto"/>
            <w:noWrap/>
            <w:vAlign w:val="bottom"/>
            <w:hideMark/>
          </w:tcPr>
          <w:p w14:paraId="0F0E60A2" w14:textId="73FC4F9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DF24E" w14:textId="57AC0FE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6570CF" w14:textId="66E0C5B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942,339.18 </w:t>
            </w:r>
          </w:p>
        </w:tc>
      </w:tr>
      <w:tr w:rsidR="00224F65" w:rsidRPr="00224F65" w14:paraId="5EAED541"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988F5C"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25C066D5" w14:textId="5FE6FD7C"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8,425,486.92 </w:t>
            </w:r>
          </w:p>
        </w:tc>
        <w:tc>
          <w:tcPr>
            <w:tcW w:w="0" w:type="auto"/>
            <w:tcBorders>
              <w:top w:val="nil"/>
              <w:left w:val="nil"/>
              <w:bottom w:val="single" w:sz="4" w:space="0" w:color="000000"/>
              <w:right w:val="single" w:sz="4" w:space="0" w:color="000000"/>
            </w:tcBorders>
            <w:shd w:val="clear" w:color="D8D8D8" w:fill="D8D8D8"/>
            <w:noWrap/>
            <w:vAlign w:val="bottom"/>
            <w:hideMark/>
          </w:tcPr>
          <w:p w14:paraId="6135CBE0" w14:textId="631E04D9"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7DB29B0" w14:textId="2C1A9380"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DDB328E" w14:textId="64F11EED"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8,425,486.92 </w:t>
            </w:r>
          </w:p>
        </w:tc>
      </w:tr>
      <w:tr w:rsidR="00224F65" w:rsidRPr="00224F65" w14:paraId="163BDBF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80304"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8999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4788969C" w14:textId="66B1EC4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5E06C253" w14:textId="4DB16FA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9DA52" w14:textId="33F5FF9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195268" w14:textId="1E9BFF7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20,680.00 </w:t>
            </w:r>
          </w:p>
        </w:tc>
      </w:tr>
      <w:tr w:rsidR="00224F65" w:rsidRPr="00224F65" w14:paraId="0247499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33707"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12D14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bottom"/>
            <w:hideMark/>
          </w:tcPr>
          <w:p w14:paraId="48F33A14" w14:textId="4469BD1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3607EE54" w14:textId="71CF684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ED6EB" w14:textId="1170A2B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97DD60" w14:textId="365C5BE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24,280.00 </w:t>
            </w:r>
          </w:p>
        </w:tc>
      </w:tr>
      <w:tr w:rsidR="00224F65" w:rsidRPr="00224F65" w14:paraId="5EAC433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FADF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22348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3645EE4F" w14:textId="17186AD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3D41DFF" w14:textId="2AC0B4E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F9C8C" w14:textId="569629E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589B0" w14:textId="2562752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20,000.00 </w:t>
            </w:r>
          </w:p>
        </w:tc>
      </w:tr>
      <w:tr w:rsidR="00224F65" w:rsidRPr="00224F65" w14:paraId="2891684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C793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2143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0E2E1311" w14:textId="02A06BA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27,030.45 </w:t>
            </w:r>
          </w:p>
        </w:tc>
        <w:tc>
          <w:tcPr>
            <w:tcW w:w="0" w:type="auto"/>
            <w:tcBorders>
              <w:top w:val="nil"/>
              <w:left w:val="nil"/>
              <w:bottom w:val="single" w:sz="4" w:space="0" w:color="000000"/>
              <w:right w:val="single" w:sz="4" w:space="0" w:color="000000"/>
            </w:tcBorders>
            <w:shd w:val="clear" w:color="auto" w:fill="auto"/>
            <w:noWrap/>
            <w:vAlign w:val="bottom"/>
            <w:hideMark/>
          </w:tcPr>
          <w:p w14:paraId="189E368A" w14:textId="6BE7617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9F0AED" w14:textId="0D5AAC5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2E1D0" w14:textId="36E742B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27,030.45 </w:t>
            </w:r>
          </w:p>
        </w:tc>
      </w:tr>
      <w:tr w:rsidR="00224F65" w:rsidRPr="00224F65" w14:paraId="0D0392B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9C9C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E9F4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bottom"/>
            <w:hideMark/>
          </w:tcPr>
          <w:p w14:paraId="685215E0" w14:textId="58186CD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301E2877" w14:textId="42F6F56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031AE6" w14:textId="1C7B76F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2BAFD6" w14:textId="0F734C7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02,074.00 </w:t>
            </w:r>
          </w:p>
        </w:tc>
      </w:tr>
      <w:tr w:rsidR="00224F65" w:rsidRPr="00224F65" w14:paraId="6AAD8FB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02FA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0E3D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06C1CEEE" w14:textId="28119BD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542C44CB" w14:textId="55230BD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812C3" w14:textId="7FDEDFC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495B5" w14:textId="33CC6E9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28,742.00 </w:t>
            </w:r>
          </w:p>
        </w:tc>
      </w:tr>
      <w:tr w:rsidR="00224F65" w:rsidRPr="00224F65" w14:paraId="0DA5F56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FF81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D473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37F135E3" w14:textId="2559941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3BAD0E72" w14:textId="183623D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10021A" w14:textId="61EB808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DA5B7" w14:textId="6F05800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50,480.00 </w:t>
            </w:r>
          </w:p>
        </w:tc>
      </w:tr>
      <w:tr w:rsidR="00224F65" w:rsidRPr="00224F65" w14:paraId="749D3AF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54A2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9FE0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5B52254F" w14:textId="4D94699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796E2355" w14:textId="40018AA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E79B4" w14:textId="5E624B8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FB1C1" w14:textId="6C55B72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81,800.00 </w:t>
            </w:r>
          </w:p>
        </w:tc>
      </w:tr>
      <w:tr w:rsidR="00224F65" w:rsidRPr="00224F65" w14:paraId="1059CCE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ED3FE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A212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bottom"/>
            <w:hideMark/>
          </w:tcPr>
          <w:p w14:paraId="45973FB2" w14:textId="4DA050E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567357D2" w14:textId="633507D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FCEA0F" w14:textId="49262B4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C01F5" w14:textId="712FE95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5,920.00 </w:t>
            </w:r>
          </w:p>
        </w:tc>
      </w:tr>
      <w:tr w:rsidR="00224F65" w:rsidRPr="00224F65" w14:paraId="0746361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7AF8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5016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46033A23" w14:textId="18015BB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04DA1E45" w14:textId="29C5E8A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7F078" w14:textId="0C063C0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60F64D" w14:textId="3D80D4C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40,040.00 </w:t>
            </w:r>
          </w:p>
        </w:tc>
      </w:tr>
      <w:tr w:rsidR="00224F65" w:rsidRPr="00224F65" w14:paraId="6950CC5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6C5E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256A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bottom"/>
            <w:hideMark/>
          </w:tcPr>
          <w:p w14:paraId="70331F8E" w14:textId="0861095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744E7116" w14:textId="0D1534F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55456B" w14:textId="19B35FC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54C70D" w14:textId="4F18083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7,120.00 </w:t>
            </w:r>
          </w:p>
        </w:tc>
      </w:tr>
      <w:tr w:rsidR="00224F65" w:rsidRPr="00224F65" w14:paraId="2502240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BB5C7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7835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iay</w:t>
            </w:r>
          </w:p>
        </w:tc>
        <w:tc>
          <w:tcPr>
            <w:tcW w:w="0" w:type="auto"/>
            <w:tcBorders>
              <w:top w:val="nil"/>
              <w:left w:val="nil"/>
              <w:bottom w:val="single" w:sz="4" w:space="0" w:color="000000"/>
              <w:right w:val="single" w:sz="4" w:space="0" w:color="000000"/>
            </w:tcBorders>
            <w:shd w:val="clear" w:color="auto" w:fill="auto"/>
            <w:noWrap/>
            <w:vAlign w:val="bottom"/>
            <w:hideMark/>
          </w:tcPr>
          <w:p w14:paraId="0FD79F31" w14:textId="69A001F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93,480.47 </w:t>
            </w:r>
          </w:p>
        </w:tc>
        <w:tc>
          <w:tcPr>
            <w:tcW w:w="0" w:type="auto"/>
            <w:tcBorders>
              <w:top w:val="nil"/>
              <w:left w:val="nil"/>
              <w:bottom w:val="single" w:sz="4" w:space="0" w:color="000000"/>
              <w:right w:val="single" w:sz="4" w:space="0" w:color="000000"/>
            </w:tcBorders>
            <w:shd w:val="clear" w:color="auto" w:fill="auto"/>
            <w:noWrap/>
            <w:vAlign w:val="bottom"/>
            <w:hideMark/>
          </w:tcPr>
          <w:p w14:paraId="5E02DFCF" w14:textId="4E1A9AF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0ED34" w14:textId="74438F3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8B809" w14:textId="13ECEB7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93,480.47 </w:t>
            </w:r>
          </w:p>
        </w:tc>
      </w:tr>
      <w:tr w:rsidR="00224F65" w:rsidRPr="00224F65" w14:paraId="7E72FD4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C38D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8D815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0CA7123D" w14:textId="6141B7D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007373C6" w14:textId="1CF46A0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D1C96" w14:textId="2483DB4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AEA666" w14:textId="4936D61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3,600.00 </w:t>
            </w:r>
          </w:p>
        </w:tc>
      </w:tr>
      <w:tr w:rsidR="00224F65" w:rsidRPr="00224F65" w14:paraId="7A62047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6B958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5495A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bottom"/>
            <w:hideMark/>
          </w:tcPr>
          <w:p w14:paraId="55FD8B7E" w14:textId="3AF5762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7ADD5595" w14:textId="58D1E88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93C27" w14:textId="26F3DDA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563F0" w14:textId="5B298F7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03,840.00 </w:t>
            </w:r>
          </w:p>
        </w:tc>
      </w:tr>
      <w:tr w:rsidR="00224F65" w:rsidRPr="00224F65" w14:paraId="14C8DAC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53468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C6043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bottom"/>
            <w:hideMark/>
          </w:tcPr>
          <w:p w14:paraId="2D9C4A8F" w14:textId="1F65FAC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5FE5199A" w14:textId="2C2F0BD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1417FC" w14:textId="735E722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92617" w14:textId="2603694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76,400.00 </w:t>
            </w:r>
          </w:p>
        </w:tc>
      </w:tr>
      <w:tr w:rsidR="00224F65" w:rsidRPr="00224F65" w14:paraId="6037338D"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7DF31C"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12E46BD1" w14:textId="528BA9CB"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6008E11A" w14:textId="4AFB0DE6"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B09AC8" w14:textId="3E772A40"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52EB98E" w14:textId="5E7DA932"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847,431.64 </w:t>
            </w:r>
          </w:p>
        </w:tc>
      </w:tr>
      <w:tr w:rsidR="00224F65" w:rsidRPr="00224F65" w14:paraId="3A75AD0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18C7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6FF8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44F4FA3D" w14:textId="08E6F5E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0530D21A" w14:textId="4B3339B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F8DE0D" w14:textId="246DFB5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B71D0" w14:textId="0B40414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47,431.64 </w:t>
            </w:r>
          </w:p>
        </w:tc>
      </w:tr>
      <w:tr w:rsidR="00224F65" w:rsidRPr="00224F65" w14:paraId="1A34C83D"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7BD662"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5CDC5C92" w14:textId="1DD16FCF"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67,885,643.45 </w:t>
            </w:r>
          </w:p>
        </w:tc>
        <w:tc>
          <w:tcPr>
            <w:tcW w:w="0" w:type="auto"/>
            <w:tcBorders>
              <w:top w:val="nil"/>
              <w:left w:val="nil"/>
              <w:bottom w:val="single" w:sz="4" w:space="0" w:color="000000"/>
              <w:right w:val="single" w:sz="4" w:space="0" w:color="000000"/>
            </w:tcBorders>
            <w:shd w:val="clear" w:color="A5A5A5" w:fill="A5A5A5"/>
            <w:noWrap/>
            <w:vAlign w:val="bottom"/>
            <w:hideMark/>
          </w:tcPr>
          <w:p w14:paraId="0CD82742" w14:textId="18BA0172"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B66B6C3" w14:textId="5A1BFB22"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E7E41FE" w14:textId="5BBE57C1"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67,885,643.45 </w:t>
            </w:r>
          </w:p>
        </w:tc>
      </w:tr>
      <w:tr w:rsidR="00224F65" w:rsidRPr="00224F65" w14:paraId="7280EA65"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F27DD6"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72D264FD" w14:textId="1820AEEB"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6,218,466.10 </w:t>
            </w:r>
          </w:p>
        </w:tc>
        <w:tc>
          <w:tcPr>
            <w:tcW w:w="0" w:type="auto"/>
            <w:tcBorders>
              <w:top w:val="nil"/>
              <w:left w:val="nil"/>
              <w:bottom w:val="single" w:sz="4" w:space="0" w:color="000000"/>
              <w:right w:val="single" w:sz="4" w:space="0" w:color="000000"/>
            </w:tcBorders>
            <w:shd w:val="clear" w:color="D8D8D8" w:fill="D8D8D8"/>
            <w:noWrap/>
            <w:vAlign w:val="bottom"/>
            <w:hideMark/>
          </w:tcPr>
          <w:p w14:paraId="0C792DA2" w14:textId="567783AA"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FD84CBC" w14:textId="08F8640D"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8049A91" w14:textId="7772EA61"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6,218,466.10 </w:t>
            </w:r>
          </w:p>
        </w:tc>
      </w:tr>
      <w:tr w:rsidR="00224F65" w:rsidRPr="00224F65" w14:paraId="0B9E60D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D19CE"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C3CA1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bottom"/>
            <w:hideMark/>
          </w:tcPr>
          <w:p w14:paraId="772C3DB9" w14:textId="6657AA2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748E7F3" w14:textId="2FAD0C7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75E52" w14:textId="70F8AEE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A522C" w14:textId="5E4C6D4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r>
      <w:tr w:rsidR="00224F65" w:rsidRPr="00224F65" w14:paraId="7A14F39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52AD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A1A3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bottom"/>
            <w:hideMark/>
          </w:tcPr>
          <w:p w14:paraId="1C4C2664" w14:textId="2C8A845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86,320.00 </w:t>
            </w:r>
          </w:p>
        </w:tc>
        <w:tc>
          <w:tcPr>
            <w:tcW w:w="0" w:type="auto"/>
            <w:tcBorders>
              <w:top w:val="nil"/>
              <w:left w:val="nil"/>
              <w:bottom w:val="single" w:sz="4" w:space="0" w:color="000000"/>
              <w:right w:val="single" w:sz="4" w:space="0" w:color="000000"/>
            </w:tcBorders>
            <w:shd w:val="clear" w:color="auto" w:fill="auto"/>
            <w:noWrap/>
            <w:vAlign w:val="bottom"/>
            <w:hideMark/>
          </w:tcPr>
          <w:p w14:paraId="30699A94" w14:textId="0425DD5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BE7D8" w14:textId="54B2968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DA3FA2" w14:textId="3715609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86,320.00 </w:t>
            </w:r>
          </w:p>
        </w:tc>
      </w:tr>
      <w:tr w:rsidR="00224F65" w:rsidRPr="00224F65" w14:paraId="537D9CA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D110D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F80CC9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bottom"/>
            <w:hideMark/>
          </w:tcPr>
          <w:p w14:paraId="4B36BD89" w14:textId="62DF64D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E121F71" w14:textId="111BAD5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CF064" w14:textId="7DE27A5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F0AF6" w14:textId="53822E3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r>
      <w:tr w:rsidR="00224F65" w:rsidRPr="00224F65" w14:paraId="74A5E3D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EEFF6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97C6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bottom"/>
            <w:hideMark/>
          </w:tcPr>
          <w:p w14:paraId="5FB6F8D3" w14:textId="0C867C9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9749C55" w14:textId="71CD1CF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9E2F03" w14:textId="14D22A1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E6088" w14:textId="27DB2F4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r>
      <w:tr w:rsidR="00224F65" w:rsidRPr="00224F65" w14:paraId="1A7255A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38CE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E01CF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banglasan</w:t>
            </w:r>
          </w:p>
        </w:tc>
        <w:tc>
          <w:tcPr>
            <w:tcW w:w="0" w:type="auto"/>
            <w:tcBorders>
              <w:top w:val="nil"/>
              <w:left w:val="nil"/>
              <w:bottom w:val="single" w:sz="4" w:space="0" w:color="000000"/>
              <w:right w:val="single" w:sz="4" w:space="0" w:color="000000"/>
            </w:tcBorders>
            <w:shd w:val="clear" w:color="auto" w:fill="auto"/>
            <w:noWrap/>
            <w:vAlign w:val="bottom"/>
            <w:hideMark/>
          </w:tcPr>
          <w:p w14:paraId="59C3A397" w14:textId="35B2078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4167C7B9" w14:textId="6BEBE3E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65E550" w14:textId="1C7B8E0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1B177C" w14:textId="57F93E1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128.00 </w:t>
            </w:r>
          </w:p>
        </w:tc>
      </w:tr>
      <w:tr w:rsidR="00224F65" w:rsidRPr="00224F65" w14:paraId="22639E1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CC50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2F83D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bottom"/>
            <w:hideMark/>
          </w:tcPr>
          <w:p w14:paraId="4CE0E6CE" w14:textId="1D3E2C8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6B034CAB" w14:textId="23AE7B6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1222C" w14:textId="011370D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A8DB1C" w14:textId="1151CD1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4,602.00 </w:t>
            </w:r>
          </w:p>
        </w:tc>
      </w:tr>
      <w:tr w:rsidR="00224F65" w:rsidRPr="00224F65" w14:paraId="2E66E71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561F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7C8A7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bottom"/>
            <w:hideMark/>
          </w:tcPr>
          <w:p w14:paraId="3BD7C3A1" w14:textId="08D7C1D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F78C244" w14:textId="7D58E3E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C18F2F" w14:textId="29D6EE2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EC7CE" w14:textId="36994F2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4,395.00 </w:t>
            </w:r>
          </w:p>
        </w:tc>
      </w:tr>
      <w:tr w:rsidR="00224F65" w:rsidRPr="00224F65" w14:paraId="101D8DC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CE7B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129A2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02B0538A" w14:textId="3C8F35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950,175.00 </w:t>
            </w:r>
          </w:p>
        </w:tc>
        <w:tc>
          <w:tcPr>
            <w:tcW w:w="0" w:type="auto"/>
            <w:tcBorders>
              <w:top w:val="nil"/>
              <w:left w:val="nil"/>
              <w:bottom w:val="single" w:sz="4" w:space="0" w:color="000000"/>
              <w:right w:val="single" w:sz="4" w:space="0" w:color="000000"/>
            </w:tcBorders>
            <w:shd w:val="clear" w:color="auto" w:fill="auto"/>
            <w:noWrap/>
            <w:vAlign w:val="bottom"/>
            <w:hideMark/>
          </w:tcPr>
          <w:p w14:paraId="41817D4B" w14:textId="13B0C70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08DE0" w14:textId="35E77C4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3F9CDF" w14:textId="3B8444E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950,175.00 </w:t>
            </w:r>
          </w:p>
        </w:tc>
      </w:tr>
      <w:tr w:rsidR="00224F65" w:rsidRPr="00224F65" w14:paraId="3A9DD62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D4B4C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290E7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91BC318" w14:textId="253DB34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918327C" w14:textId="24175F5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556C75" w14:textId="2514522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E7AD3" w14:textId="4EAF883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4,395.00 </w:t>
            </w:r>
          </w:p>
        </w:tc>
      </w:tr>
      <w:tr w:rsidR="00224F65" w:rsidRPr="00224F65" w14:paraId="7835A16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E7A6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9A2A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bottom"/>
            <w:hideMark/>
          </w:tcPr>
          <w:p w14:paraId="708171C0" w14:textId="05697AB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9,780.88 </w:t>
            </w:r>
          </w:p>
        </w:tc>
        <w:tc>
          <w:tcPr>
            <w:tcW w:w="0" w:type="auto"/>
            <w:tcBorders>
              <w:top w:val="nil"/>
              <w:left w:val="nil"/>
              <w:bottom w:val="single" w:sz="4" w:space="0" w:color="000000"/>
              <w:right w:val="single" w:sz="4" w:space="0" w:color="000000"/>
            </w:tcBorders>
            <w:shd w:val="clear" w:color="auto" w:fill="auto"/>
            <w:noWrap/>
            <w:vAlign w:val="bottom"/>
            <w:hideMark/>
          </w:tcPr>
          <w:p w14:paraId="30F5BC7A" w14:textId="2A0D966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4C532F" w14:textId="13A0617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201B20" w14:textId="7A5AB7E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9,780.88 </w:t>
            </w:r>
          </w:p>
        </w:tc>
      </w:tr>
      <w:tr w:rsidR="00224F65" w:rsidRPr="00224F65" w14:paraId="57D3A03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DE05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3F6B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4CECC284" w14:textId="3A9B7E9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65,225.22 </w:t>
            </w:r>
          </w:p>
        </w:tc>
        <w:tc>
          <w:tcPr>
            <w:tcW w:w="0" w:type="auto"/>
            <w:tcBorders>
              <w:top w:val="nil"/>
              <w:left w:val="nil"/>
              <w:bottom w:val="single" w:sz="4" w:space="0" w:color="000000"/>
              <w:right w:val="single" w:sz="4" w:space="0" w:color="000000"/>
            </w:tcBorders>
            <w:shd w:val="clear" w:color="auto" w:fill="auto"/>
            <w:noWrap/>
            <w:vAlign w:val="bottom"/>
            <w:hideMark/>
          </w:tcPr>
          <w:p w14:paraId="31EF1B58" w14:textId="21EDC54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F8CD32" w14:textId="2BF87DF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E4C2EB" w14:textId="3451B36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65,225.22 </w:t>
            </w:r>
          </w:p>
        </w:tc>
      </w:tr>
      <w:tr w:rsidR="00224F65" w:rsidRPr="00224F65" w14:paraId="04D3470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B6329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BF0E0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bottom"/>
            <w:hideMark/>
          </w:tcPr>
          <w:p w14:paraId="50897669" w14:textId="1952DB9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4907482" w14:textId="6567080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D27B4F" w14:textId="7AB8DE5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D18EF8" w14:textId="666491B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4,395.00 </w:t>
            </w:r>
          </w:p>
        </w:tc>
      </w:tr>
      <w:tr w:rsidR="00224F65" w:rsidRPr="00224F65" w14:paraId="23FC777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5839A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85CF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75022F89" w14:textId="00883A2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6FE69E7E" w14:textId="5D192AB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5B2E32" w14:textId="45E7A4F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08400E" w14:textId="6900055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24,645.00 </w:t>
            </w:r>
          </w:p>
        </w:tc>
      </w:tr>
      <w:tr w:rsidR="00224F65" w:rsidRPr="00224F65" w14:paraId="58AC08D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0FAF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86F3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Kitaotao</w:t>
            </w:r>
          </w:p>
        </w:tc>
        <w:tc>
          <w:tcPr>
            <w:tcW w:w="0" w:type="auto"/>
            <w:tcBorders>
              <w:top w:val="nil"/>
              <w:left w:val="nil"/>
              <w:bottom w:val="single" w:sz="4" w:space="0" w:color="000000"/>
              <w:right w:val="single" w:sz="4" w:space="0" w:color="000000"/>
            </w:tcBorders>
            <w:shd w:val="clear" w:color="auto" w:fill="auto"/>
            <w:noWrap/>
            <w:vAlign w:val="bottom"/>
            <w:hideMark/>
          </w:tcPr>
          <w:p w14:paraId="1C3F14CE" w14:textId="0BB88FD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3B0DE06D" w14:textId="2F6A7AE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679B47" w14:textId="6461D5C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CB8EE" w14:textId="2433AF3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29,300.00 </w:t>
            </w:r>
          </w:p>
        </w:tc>
      </w:tr>
      <w:tr w:rsidR="00224F65" w:rsidRPr="00224F65" w14:paraId="5DE5A84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DB659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D50AA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bottom"/>
            <w:hideMark/>
          </w:tcPr>
          <w:p w14:paraId="6106765E" w14:textId="53A1A6C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FF7DBD9" w14:textId="66FA03B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B9FCA7" w14:textId="326ABFA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1E974A" w14:textId="1EB534C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4,395.00 </w:t>
            </w:r>
          </w:p>
        </w:tc>
      </w:tr>
      <w:tr w:rsidR="00224F65" w:rsidRPr="00224F65" w14:paraId="4DC3AF69"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74A1B3"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bottom"/>
            <w:hideMark/>
          </w:tcPr>
          <w:p w14:paraId="6B6C32EE" w14:textId="3113BA76"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646,869.37 </w:t>
            </w:r>
          </w:p>
        </w:tc>
        <w:tc>
          <w:tcPr>
            <w:tcW w:w="0" w:type="auto"/>
            <w:tcBorders>
              <w:top w:val="nil"/>
              <w:left w:val="nil"/>
              <w:bottom w:val="single" w:sz="4" w:space="0" w:color="000000"/>
              <w:right w:val="single" w:sz="4" w:space="0" w:color="000000"/>
            </w:tcBorders>
            <w:shd w:val="clear" w:color="D8D8D8" w:fill="D8D8D8"/>
            <w:noWrap/>
            <w:vAlign w:val="bottom"/>
            <w:hideMark/>
          </w:tcPr>
          <w:p w14:paraId="30EACBAC" w14:textId="0D415879"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A945F06" w14:textId="447C44F2"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90E4557" w14:textId="136AF0F5"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646,869.37 </w:t>
            </w:r>
          </w:p>
        </w:tc>
      </w:tr>
      <w:tr w:rsidR="00224F65" w:rsidRPr="00224F65" w14:paraId="1A4A4E1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D28FB"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8A1D3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bottom"/>
            <w:hideMark/>
          </w:tcPr>
          <w:p w14:paraId="2F8FC6BC" w14:textId="5F996D7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9C7E886" w14:textId="3416B2A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0286F" w14:textId="4A9D2D8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BF64D" w14:textId="3A61A07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4,395.00 </w:t>
            </w:r>
          </w:p>
        </w:tc>
      </w:tr>
      <w:tr w:rsidR="00224F65" w:rsidRPr="00224F65" w14:paraId="4A7A634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A22AE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4F7B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bottom"/>
            <w:hideMark/>
          </w:tcPr>
          <w:p w14:paraId="05B04E33" w14:textId="08CA5FC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57B4B3D9" w14:textId="749F556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6463F3" w14:textId="58F8E4F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B2C22" w14:textId="208AE77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21,503.62 </w:t>
            </w:r>
          </w:p>
        </w:tc>
      </w:tr>
      <w:tr w:rsidR="00224F65" w:rsidRPr="00224F65" w14:paraId="4EDE7AE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02AA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0626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55BB727D" w14:textId="1DB6C94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72,180.75 </w:t>
            </w:r>
          </w:p>
        </w:tc>
        <w:tc>
          <w:tcPr>
            <w:tcW w:w="0" w:type="auto"/>
            <w:tcBorders>
              <w:top w:val="nil"/>
              <w:left w:val="nil"/>
              <w:bottom w:val="single" w:sz="4" w:space="0" w:color="000000"/>
              <w:right w:val="single" w:sz="4" w:space="0" w:color="000000"/>
            </w:tcBorders>
            <w:shd w:val="clear" w:color="auto" w:fill="auto"/>
            <w:noWrap/>
            <w:vAlign w:val="bottom"/>
            <w:hideMark/>
          </w:tcPr>
          <w:p w14:paraId="13240F49" w14:textId="7948F6D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B303E" w14:textId="7C79734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26BABA" w14:textId="4EA2DBD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72,180.75 </w:t>
            </w:r>
          </w:p>
        </w:tc>
      </w:tr>
      <w:tr w:rsidR="00224F65" w:rsidRPr="00224F65" w14:paraId="1F441C0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E314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6766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bottom"/>
            <w:hideMark/>
          </w:tcPr>
          <w:p w14:paraId="1509D518" w14:textId="35184AB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540B49D" w14:textId="0F5AB7C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DBC09" w14:textId="6895240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3664F" w14:textId="5696943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4,395.00 </w:t>
            </w:r>
          </w:p>
        </w:tc>
      </w:tr>
      <w:tr w:rsidR="00224F65" w:rsidRPr="00224F65" w14:paraId="01F5EC4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F4E40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CE16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bottom"/>
            <w:hideMark/>
          </w:tcPr>
          <w:p w14:paraId="4FC0AFE5" w14:textId="692FDBB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E28BEDB" w14:textId="6364C86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EA927" w14:textId="1AEE190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C35F4" w14:textId="66B1097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4,395.00 </w:t>
            </w:r>
          </w:p>
        </w:tc>
      </w:tr>
      <w:tr w:rsidR="00224F65" w:rsidRPr="00224F65" w14:paraId="678FE747"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76A262"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C4058BB" w14:textId="3179B4DC"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9,318,495.97 </w:t>
            </w:r>
          </w:p>
        </w:tc>
        <w:tc>
          <w:tcPr>
            <w:tcW w:w="0" w:type="auto"/>
            <w:tcBorders>
              <w:top w:val="nil"/>
              <w:left w:val="nil"/>
              <w:bottom w:val="single" w:sz="4" w:space="0" w:color="000000"/>
              <w:right w:val="single" w:sz="4" w:space="0" w:color="000000"/>
            </w:tcBorders>
            <w:shd w:val="clear" w:color="D8D8D8" w:fill="D8D8D8"/>
            <w:noWrap/>
            <w:vAlign w:val="bottom"/>
            <w:hideMark/>
          </w:tcPr>
          <w:p w14:paraId="3B98C138" w14:textId="5D11E713"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E395F87" w14:textId="283CB128"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A12A43F" w14:textId="7FCA98C9"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9,318,495.97 </w:t>
            </w:r>
          </w:p>
        </w:tc>
      </w:tr>
      <w:tr w:rsidR="00224F65" w:rsidRPr="00224F65" w14:paraId="44B77A9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A87479"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890C1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3FA1A8CB" w14:textId="6601A8A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4,033,482.53 </w:t>
            </w:r>
          </w:p>
        </w:tc>
        <w:tc>
          <w:tcPr>
            <w:tcW w:w="0" w:type="auto"/>
            <w:tcBorders>
              <w:top w:val="nil"/>
              <w:left w:val="nil"/>
              <w:bottom w:val="single" w:sz="4" w:space="0" w:color="000000"/>
              <w:right w:val="single" w:sz="4" w:space="0" w:color="000000"/>
            </w:tcBorders>
            <w:shd w:val="clear" w:color="auto" w:fill="auto"/>
            <w:noWrap/>
            <w:vAlign w:val="bottom"/>
            <w:hideMark/>
          </w:tcPr>
          <w:p w14:paraId="37D556CD" w14:textId="7C6E01D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FD543" w14:textId="26B604A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51632" w14:textId="729BB87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4,033,482.53 </w:t>
            </w:r>
          </w:p>
        </w:tc>
      </w:tr>
      <w:tr w:rsidR="00224F65" w:rsidRPr="00224F65" w14:paraId="26313BA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7F63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E38C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26353A75" w14:textId="15C98B8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3106043" w14:textId="378B61F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9C84E" w14:textId="285D857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60345" w14:textId="774E87F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1,465.00 </w:t>
            </w:r>
          </w:p>
        </w:tc>
      </w:tr>
      <w:tr w:rsidR="00224F65" w:rsidRPr="00224F65" w14:paraId="7506F07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CA3F8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F4BB7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bottom"/>
            <w:hideMark/>
          </w:tcPr>
          <w:p w14:paraId="3DC7D93C" w14:textId="22E8710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6E59DF3" w14:textId="68457CF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9543D" w14:textId="42B8724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15D4A" w14:textId="06C896B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r>
      <w:tr w:rsidR="00224F65" w:rsidRPr="00224F65" w14:paraId="2E9A6EE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3423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1360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bottom"/>
            <w:hideMark/>
          </w:tcPr>
          <w:p w14:paraId="2F92FE97" w14:textId="3A9A991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353DC27E" w14:textId="414696D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5B3B3C" w14:textId="18BFC6C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C3002" w14:textId="0F70A10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97,902.00 </w:t>
            </w:r>
          </w:p>
        </w:tc>
      </w:tr>
      <w:tr w:rsidR="00224F65" w:rsidRPr="00224F65" w14:paraId="21C43FB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C578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D77D5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bottom"/>
            <w:hideMark/>
          </w:tcPr>
          <w:p w14:paraId="2AF0203D" w14:textId="7DB338A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32,663.69 </w:t>
            </w:r>
          </w:p>
        </w:tc>
        <w:tc>
          <w:tcPr>
            <w:tcW w:w="0" w:type="auto"/>
            <w:tcBorders>
              <w:top w:val="nil"/>
              <w:left w:val="nil"/>
              <w:bottom w:val="single" w:sz="4" w:space="0" w:color="000000"/>
              <w:right w:val="single" w:sz="4" w:space="0" w:color="000000"/>
            </w:tcBorders>
            <w:shd w:val="clear" w:color="auto" w:fill="auto"/>
            <w:noWrap/>
            <w:vAlign w:val="bottom"/>
            <w:hideMark/>
          </w:tcPr>
          <w:p w14:paraId="59118F63" w14:textId="700FAAB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B6B0E5" w14:textId="7A69526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CF232" w14:textId="6835845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32,663.69 </w:t>
            </w:r>
          </w:p>
        </w:tc>
      </w:tr>
      <w:tr w:rsidR="00224F65" w:rsidRPr="00224F65" w14:paraId="7ECA6B8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E444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D182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bottom"/>
            <w:hideMark/>
          </w:tcPr>
          <w:p w14:paraId="6B336B66" w14:textId="0BAE65A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49,545.00 </w:t>
            </w:r>
          </w:p>
        </w:tc>
        <w:tc>
          <w:tcPr>
            <w:tcW w:w="0" w:type="auto"/>
            <w:tcBorders>
              <w:top w:val="nil"/>
              <w:left w:val="nil"/>
              <w:bottom w:val="single" w:sz="4" w:space="0" w:color="000000"/>
              <w:right w:val="single" w:sz="4" w:space="0" w:color="000000"/>
            </w:tcBorders>
            <w:shd w:val="clear" w:color="auto" w:fill="auto"/>
            <w:noWrap/>
            <w:vAlign w:val="bottom"/>
            <w:hideMark/>
          </w:tcPr>
          <w:p w14:paraId="2EAC2359" w14:textId="7FC6ADD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D4C827" w14:textId="475B2A1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0F4A33" w14:textId="7E51AA6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49,545.00 </w:t>
            </w:r>
          </w:p>
        </w:tc>
      </w:tr>
      <w:tr w:rsidR="00224F65" w:rsidRPr="00224F65" w14:paraId="3A51968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8B72D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C2158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bottom"/>
            <w:hideMark/>
          </w:tcPr>
          <w:p w14:paraId="16C17B79" w14:textId="2FB310B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7AA7BBE" w14:textId="1B14E83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59F700" w14:textId="172BA06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657FB5" w14:textId="382DBBA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r>
      <w:tr w:rsidR="00224F65" w:rsidRPr="00224F65" w14:paraId="5C14F43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83AE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9119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bottom"/>
            <w:hideMark/>
          </w:tcPr>
          <w:p w14:paraId="59B51EAE" w14:textId="15B284F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1466DBF8" w14:textId="2BF3335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17C01" w14:textId="3B72509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F1412" w14:textId="01E397B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5,780.00 </w:t>
            </w:r>
          </w:p>
        </w:tc>
      </w:tr>
      <w:tr w:rsidR="00224F65" w:rsidRPr="00224F65" w14:paraId="2DB5012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9FDE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BE86E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bottom"/>
            <w:hideMark/>
          </w:tcPr>
          <w:p w14:paraId="4149E252" w14:textId="5EF2DF5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A7C499E" w14:textId="2223862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10678" w14:textId="2A28D2E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01FBCB" w14:textId="473D561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r>
      <w:tr w:rsidR="00224F65" w:rsidRPr="00224F65" w14:paraId="7A2E799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B101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A4F5A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5071FE4F" w14:textId="66C023A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4035FE55" w14:textId="16544BF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AD05A" w14:textId="4990C9D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805DC" w14:textId="1329736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1,465.00 </w:t>
            </w:r>
          </w:p>
        </w:tc>
      </w:tr>
      <w:tr w:rsidR="00224F65" w:rsidRPr="00224F65" w14:paraId="5594C53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C22E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D49C1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2973F3F8" w14:textId="78E44E1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606348FC" w14:textId="2F8A2D9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F3C7DB" w14:textId="1FC47CD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7145F" w14:textId="1557BBA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164,965.00 </w:t>
            </w:r>
          </w:p>
        </w:tc>
      </w:tr>
      <w:tr w:rsidR="00224F65" w:rsidRPr="00224F65" w14:paraId="20148C7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F0CC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79E57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bottom"/>
            <w:hideMark/>
          </w:tcPr>
          <w:p w14:paraId="7363EDE6" w14:textId="0EECF6D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BAA8631" w14:textId="51BA882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EAE689" w14:textId="78C1DE7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ADC5A" w14:textId="1FB6D5C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r>
      <w:tr w:rsidR="00224F65" w:rsidRPr="00224F65" w14:paraId="7AFAB52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D458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417B3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13212D79" w14:textId="0BD5484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6,448,877.75 </w:t>
            </w:r>
          </w:p>
        </w:tc>
        <w:tc>
          <w:tcPr>
            <w:tcW w:w="0" w:type="auto"/>
            <w:tcBorders>
              <w:top w:val="nil"/>
              <w:left w:val="nil"/>
              <w:bottom w:val="single" w:sz="4" w:space="0" w:color="000000"/>
              <w:right w:val="single" w:sz="4" w:space="0" w:color="000000"/>
            </w:tcBorders>
            <w:shd w:val="clear" w:color="auto" w:fill="auto"/>
            <w:noWrap/>
            <w:vAlign w:val="bottom"/>
            <w:hideMark/>
          </w:tcPr>
          <w:p w14:paraId="7ADA46C8" w14:textId="46BCDE7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A5FF8" w14:textId="13835E8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06391" w14:textId="0C47DD5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6,448,877.75 </w:t>
            </w:r>
          </w:p>
        </w:tc>
      </w:tr>
      <w:tr w:rsidR="00224F65" w:rsidRPr="00224F65" w14:paraId="5531A7D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3B68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F8AA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3F70880" w14:textId="0F50FBF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22,500.00 </w:t>
            </w:r>
          </w:p>
        </w:tc>
        <w:tc>
          <w:tcPr>
            <w:tcW w:w="0" w:type="auto"/>
            <w:tcBorders>
              <w:top w:val="nil"/>
              <w:left w:val="nil"/>
              <w:bottom w:val="single" w:sz="4" w:space="0" w:color="000000"/>
              <w:right w:val="single" w:sz="4" w:space="0" w:color="000000"/>
            </w:tcBorders>
            <w:shd w:val="clear" w:color="auto" w:fill="auto"/>
            <w:noWrap/>
            <w:vAlign w:val="bottom"/>
            <w:hideMark/>
          </w:tcPr>
          <w:p w14:paraId="470DFC8D" w14:textId="0C4642D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E9632" w14:textId="52CD746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F4E85D" w14:textId="70546B1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22,500.00 </w:t>
            </w:r>
          </w:p>
        </w:tc>
      </w:tr>
      <w:tr w:rsidR="00224F65" w:rsidRPr="00224F65" w14:paraId="1B1EBDC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01F34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DF89E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bottom"/>
            <w:hideMark/>
          </w:tcPr>
          <w:p w14:paraId="60BAD802" w14:textId="205E4CD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AFDA442" w14:textId="74B4CDE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36884" w14:textId="04D79F3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D8991" w14:textId="77A77BE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r>
      <w:tr w:rsidR="00224F65" w:rsidRPr="00224F65" w14:paraId="4DD5011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3246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795F1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bottom"/>
            <w:hideMark/>
          </w:tcPr>
          <w:p w14:paraId="1641A1A4" w14:textId="2C80B2D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EE2D177" w14:textId="728E8C2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AA79D" w14:textId="7F61CA2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CDC5E" w14:textId="78450F8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1,465.00 </w:t>
            </w:r>
          </w:p>
        </w:tc>
      </w:tr>
      <w:tr w:rsidR="00224F65" w:rsidRPr="00224F65" w14:paraId="36BE9EB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96D66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CC0A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bottom"/>
            <w:hideMark/>
          </w:tcPr>
          <w:p w14:paraId="7666C0C5" w14:textId="01F7ACD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EFE2F10" w14:textId="620615F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606F6C" w14:textId="502C7D6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F70AF" w14:textId="316B177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r>
      <w:tr w:rsidR="00224F65" w:rsidRPr="00224F65" w14:paraId="231D1E3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DC07B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179B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344605DE" w14:textId="781A30C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7D5BE093" w14:textId="0F4912A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359D1" w14:textId="187BF17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598EDB" w14:textId="1FC2C35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76,930.00 </w:t>
            </w:r>
          </w:p>
        </w:tc>
      </w:tr>
      <w:tr w:rsidR="00224F65" w:rsidRPr="00224F65" w14:paraId="0EEA332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1CC58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D3741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bottom"/>
            <w:hideMark/>
          </w:tcPr>
          <w:p w14:paraId="34193CDF" w14:textId="1DAB49E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4740F893" w14:textId="380DBCA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CF6C5" w14:textId="49496BE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E3B577" w14:textId="492E373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1,465.00 </w:t>
            </w:r>
          </w:p>
        </w:tc>
      </w:tr>
      <w:tr w:rsidR="00224F65" w:rsidRPr="00224F65" w14:paraId="786284C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B7F93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07B5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bottom"/>
            <w:hideMark/>
          </w:tcPr>
          <w:p w14:paraId="0BE96419" w14:textId="345F61B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3B1C73C" w14:textId="3643E9A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350C76" w14:textId="4A9270A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BBF2A" w14:textId="5933D32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r>
      <w:tr w:rsidR="00224F65" w:rsidRPr="00224F65" w14:paraId="0D117919"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8C258C"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9895DAC" w14:textId="6C736203"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8,289,220.64 </w:t>
            </w:r>
          </w:p>
        </w:tc>
        <w:tc>
          <w:tcPr>
            <w:tcW w:w="0" w:type="auto"/>
            <w:tcBorders>
              <w:top w:val="nil"/>
              <w:left w:val="nil"/>
              <w:bottom w:val="single" w:sz="4" w:space="0" w:color="000000"/>
              <w:right w:val="single" w:sz="4" w:space="0" w:color="000000"/>
            </w:tcBorders>
            <w:shd w:val="clear" w:color="D8D8D8" w:fill="D8D8D8"/>
            <w:noWrap/>
            <w:vAlign w:val="bottom"/>
            <w:hideMark/>
          </w:tcPr>
          <w:p w14:paraId="25DB8C64" w14:textId="78F111C8"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2A5AA5F" w14:textId="266E7F6E"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885FABE" w14:textId="28F062B2"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8,289,220.64 </w:t>
            </w:r>
          </w:p>
        </w:tc>
      </w:tr>
      <w:tr w:rsidR="00224F65" w:rsidRPr="00224F65" w14:paraId="02650E6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5F6635"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0ECF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bottom"/>
            <w:hideMark/>
          </w:tcPr>
          <w:p w14:paraId="5FEEFD1E" w14:textId="6FB437F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E7155BE" w14:textId="7B0B075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F33ECE" w14:textId="06E867C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BD2426" w14:textId="1ACAB77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350.00 </w:t>
            </w:r>
          </w:p>
        </w:tc>
      </w:tr>
      <w:tr w:rsidR="00224F65" w:rsidRPr="00224F65" w14:paraId="3F9E96D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E6B54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C5243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bottom"/>
            <w:hideMark/>
          </w:tcPr>
          <w:p w14:paraId="000A0342" w14:textId="54F4693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B2BA8D6" w14:textId="2A86C64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F8D383" w14:textId="60D7C65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731CB" w14:textId="27A9CE3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r>
      <w:tr w:rsidR="00224F65" w:rsidRPr="00224F65" w14:paraId="1843841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0D115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E232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587730A9" w14:textId="4180F32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F92A4A6" w14:textId="4D8BAE1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C36BAA" w14:textId="63B384B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6403C" w14:textId="542142F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r>
      <w:tr w:rsidR="00224F65" w:rsidRPr="00224F65" w14:paraId="38F4D09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FC57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B849C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48F2B9B2" w14:textId="701B454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2CAC52C" w14:textId="39951E1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AE4DA" w14:textId="21D91E5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2A5E0E" w14:textId="310FD41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r>
      <w:tr w:rsidR="00224F65" w:rsidRPr="00224F65" w14:paraId="5AEFC2F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3FE5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71FBC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00D48113" w14:textId="23FE0DC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3685478" w14:textId="5EE09FB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D83FF" w14:textId="06559A6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D8B27" w14:textId="449C8DC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350.00 </w:t>
            </w:r>
          </w:p>
        </w:tc>
      </w:tr>
      <w:tr w:rsidR="00224F65" w:rsidRPr="00224F65" w14:paraId="07DA745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18646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0FDB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bottom"/>
            <w:hideMark/>
          </w:tcPr>
          <w:p w14:paraId="39A13835" w14:textId="16817C0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8F618F9" w14:textId="12C9434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912DA" w14:textId="73CE8CF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4FB8F" w14:textId="69E538E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r>
      <w:tr w:rsidR="00224F65" w:rsidRPr="00224F65" w14:paraId="26BEFD5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F1A0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87781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bottom"/>
            <w:hideMark/>
          </w:tcPr>
          <w:p w14:paraId="521788A9" w14:textId="4255835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467,440.00 </w:t>
            </w:r>
          </w:p>
        </w:tc>
        <w:tc>
          <w:tcPr>
            <w:tcW w:w="0" w:type="auto"/>
            <w:tcBorders>
              <w:top w:val="nil"/>
              <w:left w:val="nil"/>
              <w:bottom w:val="single" w:sz="4" w:space="0" w:color="000000"/>
              <w:right w:val="single" w:sz="4" w:space="0" w:color="000000"/>
            </w:tcBorders>
            <w:shd w:val="clear" w:color="auto" w:fill="auto"/>
            <w:noWrap/>
            <w:vAlign w:val="bottom"/>
            <w:hideMark/>
          </w:tcPr>
          <w:p w14:paraId="6BE2A81D" w14:textId="1DB2011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84FE0" w14:textId="2737E04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D4194" w14:textId="44B8936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467,440.00 </w:t>
            </w:r>
          </w:p>
        </w:tc>
      </w:tr>
      <w:tr w:rsidR="00224F65" w:rsidRPr="00224F65" w14:paraId="4F52CBC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09144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B80F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bottom"/>
            <w:hideMark/>
          </w:tcPr>
          <w:p w14:paraId="546F8521" w14:textId="35BBF71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553376D" w14:textId="305AC0E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234C6" w14:textId="09162E7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F8A83" w14:textId="50362BA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r>
      <w:tr w:rsidR="00224F65" w:rsidRPr="00224F65" w14:paraId="14B8FB7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601D0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478FC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7463C27F" w14:textId="74C532B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2296FFC" w14:textId="3087492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9D51C" w14:textId="5D34AE0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3186B6" w14:textId="35D72A4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r>
      <w:tr w:rsidR="00224F65" w:rsidRPr="00224F65" w14:paraId="53D3CDB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93FE2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972D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bottom"/>
            <w:hideMark/>
          </w:tcPr>
          <w:p w14:paraId="6B083C35" w14:textId="3D09BB7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5FAB8BD" w14:textId="63A1D42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DEB52" w14:textId="17633F1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99FA0" w14:textId="78DE5B4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r>
      <w:tr w:rsidR="00224F65" w:rsidRPr="00224F65" w14:paraId="29F7D83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87A2F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4EF5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33DEF396" w14:textId="1365B8E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B339B8F" w14:textId="6303256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37D29" w14:textId="249FE79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5814A" w14:textId="3E07D61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r>
      <w:tr w:rsidR="00224F65" w:rsidRPr="00224F65" w14:paraId="6EB733F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2DF79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7F43C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bottom"/>
            <w:hideMark/>
          </w:tcPr>
          <w:p w14:paraId="375700EE" w14:textId="4D14497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1FCB7EAF" w14:textId="2160F5C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C7B958" w14:textId="2802070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E4087" w14:textId="3F2D386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83,240.64 </w:t>
            </w:r>
          </w:p>
        </w:tc>
      </w:tr>
      <w:tr w:rsidR="00224F65" w:rsidRPr="00224F65" w14:paraId="7D8B6FA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51422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64A21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44AA71B1" w14:textId="0F8A071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9D87561" w14:textId="6E5FF1C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C0186" w14:textId="0B6B703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73521D" w14:textId="785BA71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r>
      <w:tr w:rsidR="00224F65" w:rsidRPr="00224F65" w14:paraId="553B1BE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82F0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181C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191B8AE7" w14:textId="09D6422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50AC85D3" w14:textId="2D99A3F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6DB8E" w14:textId="003D52E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17948" w14:textId="7F938A1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805,000.00 </w:t>
            </w:r>
          </w:p>
        </w:tc>
      </w:tr>
      <w:tr w:rsidR="00224F65" w:rsidRPr="00224F65" w14:paraId="4CD43A0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B407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6031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bottom"/>
            <w:hideMark/>
          </w:tcPr>
          <w:p w14:paraId="3041FAC7" w14:textId="4A4CA52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E3E6135" w14:textId="2DAD45A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421F1" w14:textId="4569B2C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705C7" w14:textId="4816722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r>
      <w:tr w:rsidR="00224F65" w:rsidRPr="00224F65" w14:paraId="1A111D6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C2D09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93DF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bottom"/>
            <w:hideMark/>
          </w:tcPr>
          <w:p w14:paraId="035A47E2" w14:textId="54B69CB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98449D9" w14:textId="299CE1D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11CBC5" w14:textId="356D082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31868" w14:textId="2A84458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r>
      <w:tr w:rsidR="00224F65" w:rsidRPr="00224F65" w14:paraId="14F5769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2C32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8257FD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21A7332E" w14:textId="011F24A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66322C9" w14:textId="022381C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3A3FE7" w14:textId="3249668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25451" w14:textId="1D0A61E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r>
      <w:tr w:rsidR="00224F65" w:rsidRPr="00224F65" w14:paraId="5C606E5A"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D39FF4"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CAC1B58" w14:textId="0515FC85"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2,412,591.37 </w:t>
            </w:r>
          </w:p>
        </w:tc>
        <w:tc>
          <w:tcPr>
            <w:tcW w:w="0" w:type="auto"/>
            <w:tcBorders>
              <w:top w:val="nil"/>
              <w:left w:val="nil"/>
              <w:bottom w:val="single" w:sz="4" w:space="0" w:color="000000"/>
              <w:right w:val="single" w:sz="4" w:space="0" w:color="000000"/>
            </w:tcBorders>
            <w:shd w:val="clear" w:color="D8D8D8" w:fill="D8D8D8"/>
            <w:noWrap/>
            <w:vAlign w:val="bottom"/>
            <w:hideMark/>
          </w:tcPr>
          <w:p w14:paraId="71A1F8A6" w14:textId="6F83B167"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DCCF7E8" w14:textId="203F6B86"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B4F6601" w14:textId="23142E0C"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2,412,591.37 </w:t>
            </w:r>
          </w:p>
        </w:tc>
      </w:tr>
      <w:tr w:rsidR="00224F65" w:rsidRPr="00224F65" w14:paraId="204E07C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65DD7"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FAF79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1BF85643" w14:textId="06F5430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6,806,530.37 </w:t>
            </w:r>
          </w:p>
        </w:tc>
        <w:tc>
          <w:tcPr>
            <w:tcW w:w="0" w:type="auto"/>
            <w:tcBorders>
              <w:top w:val="nil"/>
              <w:left w:val="nil"/>
              <w:bottom w:val="single" w:sz="4" w:space="0" w:color="000000"/>
              <w:right w:val="single" w:sz="4" w:space="0" w:color="000000"/>
            </w:tcBorders>
            <w:shd w:val="clear" w:color="auto" w:fill="auto"/>
            <w:noWrap/>
            <w:vAlign w:val="bottom"/>
            <w:hideMark/>
          </w:tcPr>
          <w:p w14:paraId="211200FD" w14:textId="1616268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CA9AC" w14:textId="3D57458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61B6D" w14:textId="7E4C340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6,806,530.37 </w:t>
            </w:r>
          </w:p>
        </w:tc>
      </w:tr>
      <w:tr w:rsidR="00224F65" w:rsidRPr="00224F65" w14:paraId="7229598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8D9A0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B3A5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bottom"/>
            <w:hideMark/>
          </w:tcPr>
          <w:p w14:paraId="39D8F065" w14:textId="1873B55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28B2AA8" w14:textId="4462175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F05250" w14:textId="4D0E226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29465" w14:textId="5D6AAEC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4,395.00 </w:t>
            </w:r>
          </w:p>
        </w:tc>
      </w:tr>
      <w:tr w:rsidR="00224F65" w:rsidRPr="00224F65" w14:paraId="6AAE44D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5B91C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4C9D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bottom"/>
            <w:hideMark/>
          </w:tcPr>
          <w:p w14:paraId="1FEF7C85" w14:textId="19272D9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188BE20" w14:textId="0B582DE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2BA3A" w14:textId="7D7462C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DF0C6D" w14:textId="100F0F2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r>
      <w:tr w:rsidR="00224F65" w:rsidRPr="00224F65" w14:paraId="0E7F585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94E79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86729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bottom"/>
            <w:hideMark/>
          </w:tcPr>
          <w:p w14:paraId="29E7BF30" w14:textId="3E5BE34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A9E594C" w14:textId="59A78C2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48FAD" w14:textId="20D75BD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8BC3C" w14:textId="267356A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350.00 </w:t>
            </w:r>
          </w:p>
        </w:tc>
      </w:tr>
      <w:tr w:rsidR="00224F65" w:rsidRPr="00224F65" w14:paraId="3C27A67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6D02E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651E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ingoog City</w:t>
            </w:r>
          </w:p>
        </w:tc>
        <w:tc>
          <w:tcPr>
            <w:tcW w:w="0" w:type="auto"/>
            <w:tcBorders>
              <w:top w:val="nil"/>
              <w:left w:val="nil"/>
              <w:bottom w:val="single" w:sz="4" w:space="0" w:color="000000"/>
              <w:right w:val="single" w:sz="4" w:space="0" w:color="000000"/>
            </w:tcBorders>
            <w:shd w:val="clear" w:color="auto" w:fill="auto"/>
            <w:noWrap/>
            <w:vAlign w:val="bottom"/>
            <w:hideMark/>
          </w:tcPr>
          <w:p w14:paraId="7651FFC2" w14:textId="0F69A50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08,273.00 </w:t>
            </w:r>
          </w:p>
        </w:tc>
        <w:tc>
          <w:tcPr>
            <w:tcW w:w="0" w:type="auto"/>
            <w:tcBorders>
              <w:top w:val="nil"/>
              <w:left w:val="nil"/>
              <w:bottom w:val="single" w:sz="4" w:space="0" w:color="000000"/>
              <w:right w:val="single" w:sz="4" w:space="0" w:color="000000"/>
            </w:tcBorders>
            <w:shd w:val="clear" w:color="auto" w:fill="auto"/>
            <w:noWrap/>
            <w:vAlign w:val="bottom"/>
            <w:hideMark/>
          </w:tcPr>
          <w:p w14:paraId="42CDAFAF" w14:textId="5471927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9B04D" w14:textId="7147B32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4D711C" w14:textId="2E87A03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08,273.00 </w:t>
            </w:r>
          </w:p>
        </w:tc>
      </w:tr>
      <w:tr w:rsidR="00224F65" w:rsidRPr="00224F65" w14:paraId="511C767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28DDF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75CC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bottom"/>
            <w:hideMark/>
          </w:tcPr>
          <w:p w14:paraId="0B0F7CFD" w14:textId="0D2769E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C3AB3F3" w14:textId="41C2806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165A67" w14:textId="0C2383D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96F544" w14:textId="6CA5963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350.00 </w:t>
            </w:r>
          </w:p>
        </w:tc>
      </w:tr>
      <w:tr w:rsidR="00224F65" w:rsidRPr="00224F65" w14:paraId="134977C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F8A3A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ABB01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bottom"/>
            <w:hideMark/>
          </w:tcPr>
          <w:p w14:paraId="018E2098" w14:textId="66765F4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44852556" w14:textId="3990B88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61DF9" w14:textId="7C846E3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E8B491" w14:textId="4444CD9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07,200.00 </w:t>
            </w:r>
          </w:p>
        </w:tc>
      </w:tr>
      <w:tr w:rsidR="00224F65" w:rsidRPr="00224F65" w14:paraId="002BD36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44F6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6FAE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bottom"/>
            <w:hideMark/>
          </w:tcPr>
          <w:p w14:paraId="523483FA" w14:textId="5DCCBB6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43B7E4AA" w14:textId="071CD2C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C153E" w14:textId="0BC0B30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57A9F1" w14:textId="4F92AF5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40,789.00 </w:t>
            </w:r>
          </w:p>
        </w:tc>
      </w:tr>
      <w:tr w:rsidR="00224F65" w:rsidRPr="00224F65" w14:paraId="510C07C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A505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96FC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0DD275DC" w14:textId="75FC730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E00301B" w14:textId="1C77166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426053" w14:textId="75AE22B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63083" w14:textId="63A041C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8,570.00 </w:t>
            </w:r>
          </w:p>
        </w:tc>
      </w:tr>
      <w:tr w:rsidR="00224F65" w:rsidRPr="00224F65" w14:paraId="3580477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93BF3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AFA2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bottom"/>
            <w:hideMark/>
          </w:tcPr>
          <w:p w14:paraId="45FC1A03" w14:textId="2755E35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37ECF7C" w14:textId="6DE7FD2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AC58D" w14:textId="250A583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A995A7" w14:textId="0CE4C5F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350.00 </w:t>
            </w:r>
          </w:p>
        </w:tc>
      </w:tr>
      <w:tr w:rsidR="00224F65" w:rsidRPr="00224F65" w14:paraId="2B5D1B1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191F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8A6D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bottom"/>
            <w:hideMark/>
          </w:tcPr>
          <w:p w14:paraId="08763DBC" w14:textId="7E11DC0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B2B19C8" w14:textId="7B4E23F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88E83E" w14:textId="07690E1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28384" w14:textId="7D80514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350.00 </w:t>
            </w:r>
          </w:p>
        </w:tc>
      </w:tr>
      <w:tr w:rsidR="00224F65" w:rsidRPr="00224F65" w14:paraId="39F072F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5D01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C26A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bottom"/>
            <w:hideMark/>
          </w:tcPr>
          <w:p w14:paraId="24135532" w14:textId="089AE4C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4B81D0F" w14:textId="602668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3F7D45" w14:textId="37C52D2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B5C270" w14:textId="39171B0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350.00 </w:t>
            </w:r>
          </w:p>
        </w:tc>
      </w:tr>
      <w:tr w:rsidR="00224F65" w:rsidRPr="00224F65" w14:paraId="0DD6A11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6DAB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0D99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35998560" w14:textId="72F9038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D9E7AD5" w14:textId="022C1A2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DB17BF" w14:textId="5062119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AB01D" w14:textId="7DBAEF3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350.00 </w:t>
            </w:r>
          </w:p>
        </w:tc>
      </w:tr>
      <w:tr w:rsidR="00224F65" w:rsidRPr="00224F65" w14:paraId="0D70E9F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FAEF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9683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3CBF0DDF" w14:textId="4DFCDB3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0883F769" w14:textId="6E4EB89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730FD" w14:textId="27445D2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DF3C72" w14:textId="66CA022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85,700.00 </w:t>
            </w:r>
          </w:p>
        </w:tc>
      </w:tr>
      <w:tr w:rsidR="00224F65" w:rsidRPr="00224F65" w14:paraId="62DEED2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CB95F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4452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bottom"/>
            <w:hideMark/>
          </w:tcPr>
          <w:p w14:paraId="561C98CB" w14:textId="5F15C0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21E781E" w14:textId="65E6F45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2ECFF" w14:textId="0FB87A3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7A9ACC" w14:textId="4084341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350.00 </w:t>
            </w:r>
          </w:p>
        </w:tc>
      </w:tr>
      <w:tr w:rsidR="00224F65" w:rsidRPr="00224F65" w14:paraId="428D73C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CD38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8C8EA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bottom"/>
            <w:hideMark/>
          </w:tcPr>
          <w:p w14:paraId="484992FB" w14:textId="74BC934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499879C1" w14:textId="671F643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3C165" w14:textId="1DFBD51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F2931" w14:textId="2111BAA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6,684,045.00 </w:t>
            </w:r>
          </w:p>
        </w:tc>
      </w:tr>
      <w:tr w:rsidR="00224F65" w:rsidRPr="00224F65" w14:paraId="0CB9AD7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A075A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DB2D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bottom"/>
            <w:hideMark/>
          </w:tcPr>
          <w:p w14:paraId="7B53175B" w14:textId="5B60AB6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69,329.00 </w:t>
            </w:r>
          </w:p>
        </w:tc>
        <w:tc>
          <w:tcPr>
            <w:tcW w:w="0" w:type="auto"/>
            <w:tcBorders>
              <w:top w:val="nil"/>
              <w:left w:val="nil"/>
              <w:bottom w:val="single" w:sz="4" w:space="0" w:color="000000"/>
              <w:right w:val="single" w:sz="4" w:space="0" w:color="000000"/>
            </w:tcBorders>
            <w:shd w:val="clear" w:color="auto" w:fill="auto"/>
            <w:noWrap/>
            <w:vAlign w:val="bottom"/>
            <w:hideMark/>
          </w:tcPr>
          <w:p w14:paraId="3DB3E6E2" w14:textId="79D6BC8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D4A70" w14:textId="1690C12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0D7877" w14:textId="4BDF346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69,329.00 </w:t>
            </w:r>
          </w:p>
        </w:tc>
      </w:tr>
      <w:tr w:rsidR="00224F65" w:rsidRPr="00224F65" w14:paraId="48D7D13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0D99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85F8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bottom"/>
            <w:hideMark/>
          </w:tcPr>
          <w:p w14:paraId="51A4B60C" w14:textId="52B2518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6E8D090" w14:textId="7E0DEBF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95F4DD" w14:textId="01CFAEC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F7FE0" w14:textId="61C2373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350.00 </w:t>
            </w:r>
          </w:p>
        </w:tc>
      </w:tr>
      <w:tr w:rsidR="00224F65" w:rsidRPr="00224F65" w14:paraId="17350A8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22BC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67AB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552E76E7" w14:textId="6446C26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72944D23" w14:textId="08FB0E7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603405" w14:textId="795DE95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B88AD9" w14:textId="1C25558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1,980.00 </w:t>
            </w:r>
          </w:p>
        </w:tc>
      </w:tr>
      <w:tr w:rsidR="00224F65" w:rsidRPr="00224F65" w14:paraId="71A27DD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2139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58DC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bottom"/>
            <w:hideMark/>
          </w:tcPr>
          <w:p w14:paraId="09EDA913" w14:textId="3621B84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7D7BE8D5" w14:textId="1A8C974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036A8" w14:textId="16F9AB7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D8780" w14:textId="2BC814D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5,780.00 </w:t>
            </w:r>
          </w:p>
        </w:tc>
      </w:tr>
      <w:tr w:rsidR="00224F65" w:rsidRPr="00224F65" w14:paraId="46A7CD5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1DC7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3D91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311CE822" w14:textId="0D6E433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D022C78" w14:textId="367C777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0D72B" w14:textId="30349A4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B4710" w14:textId="4622FC0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350.00 </w:t>
            </w:r>
          </w:p>
        </w:tc>
      </w:tr>
      <w:tr w:rsidR="00224F65" w:rsidRPr="00224F65" w14:paraId="7B07A5A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7D26F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BEF6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bottom"/>
            <w:hideMark/>
          </w:tcPr>
          <w:p w14:paraId="062CF674" w14:textId="759F51F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05F7690E" w14:textId="6C0C7F8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85F84D" w14:textId="5D86BCD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3A758" w14:textId="48F31E9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76,930.00 </w:t>
            </w:r>
          </w:p>
        </w:tc>
      </w:tr>
      <w:tr w:rsidR="00224F65" w:rsidRPr="00224F65" w14:paraId="4918AE5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B2C7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95DCF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794B0D27" w14:textId="2003501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F448322" w14:textId="2B189FF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793D5" w14:textId="7442BFD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F1C1C" w14:textId="23A2AD8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5,350.00 </w:t>
            </w:r>
          </w:p>
        </w:tc>
      </w:tr>
      <w:tr w:rsidR="00224F65" w:rsidRPr="00224F65" w14:paraId="4C05E0F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57D1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D101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2F5ED3F7" w14:textId="5F050D8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63F67881" w14:textId="776EFCA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9DB89" w14:textId="3E8989C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7D51C" w14:textId="2A37C51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91,000.00 </w:t>
            </w:r>
          </w:p>
        </w:tc>
      </w:tr>
      <w:tr w:rsidR="00224F65" w:rsidRPr="00224F65" w14:paraId="10DB21DC"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93A086"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7281EAC6" w14:textId="2215C0C8"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68,773,076.29 </w:t>
            </w:r>
          </w:p>
        </w:tc>
        <w:tc>
          <w:tcPr>
            <w:tcW w:w="0" w:type="auto"/>
            <w:tcBorders>
              <w:top w:val="nil"/>
              <w:left w:val="nil"/>
              <w:bottom w:val="single" w:sz="4" w:space="0" w:color="000000"/>
              <w:right w:val="single" w:sz="4" w:space="0" w:color="000000"/>
            </w:tcBorders>
            <w:shd w:val="clear" w:color="A5A5A5" w:fill="A5A5A5"/>
            <w:noWrap/>
            <w:vAlign w:val="bottom"/>
            <w:hideMark/>
          </w:tcPr>
          <w:p w14:paraId="7D18B3AC" w14:textId="438489F2"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7B1D687" w14:textId="487EE6E8"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C7FDB6D" w14:textId="72ED6DE9"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68,773,076.29 </w:t>
            </w:r>
          </w:p>
        </w:tc>
      </w:tr>
      <w:tr w:rsidR="00224F65" w:rsidRPr="00224F65" w14:paraId="20D58B3A"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AEA121"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63684F45" w14:textId="72F9F728"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8,828,117.16 </w:t>
            </w:r>
          </w:p>
        </w:tc>
        <w:tc>
          <w:tcPr>
            <w:tcW w:w="0" w:type="auto"/>
            <w:tcBorders>
              <w:top w:val="nil"/>
              <w:left w:val="nil"/>
              <w:bottom w:val="single" w:sz="4" w:space="0" w:color="000000"/>
              <w:right w:val="single" w:sz="4" w:space="0" w:color="000000"/>
            </w:tcBorders>
            <w:shd w:val="clear" w:color="D8D8D8" w:fill="D8D8D8"/>
            <w:noWrap/>
            <w:vAlign w:val="bottom"/>
            <w:hideMark/>
          </w:tcPr>
          <w:p w14:paraId="33B5F391" w14:textId="6DA487D5"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64DD1EC" w14:textId="1B856ABA"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27B392E" w14:textId="477CDC63"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8,828,117.16 </w:t>
            </w:r>
          </w:p>
        </w:tc>
      </w:tr>
      <w:tr w:rsidR="00224F65" w:rsidRPr="00224F65" w14:paraId="7D4D70D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4AF23C"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3BAA2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1CFCA45E" w14:textId="7E8D43F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233A7514" w14:textId="10C7EA2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A4C52" w14:textId="125CC3A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EA746" w14:textId="154D6C1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49,630.00 </w:t>
            </w:r>
          </w:p>
        </w:tc>
      </w:tr>
      <w:tr w:rsidR="00224F65" w:rsidRPr="00224F65" w14:paraId="1155322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EDEFD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171D4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6CB8854" w14:textId="6D75740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793A06A8" w14:textId="2D3523E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1E5CE2" w14:textId="32DBDAD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E1BB3" w14:textId="157DE7D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56,096.53 </w:t>
            </w:r>
          </w:p>
        </w:tc>
      </w:tr>
      <w:tr w:rsidR="00224F65" w:rsidRPr="00224F65" w14:paraId="62E86CE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0C10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912D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5D457768" w14:textId="350EC7B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65,849.15 </w:t>
            </w:r>
          </w:p>
        </w:tc>
        <w:tc>
          <w:tcPr>
            <w:tcW w:w="0" w:type="auto"/>
            <w:tcBorders>
              <w:top w:val="nil"/>
              <w:left w:val="nil"/>
              <w:bottom w:val="single" w:sz="4" w:space="0" w:color="000000"/>
              <w:right w:val="single" w:sz="4" w:space="0" w:color="000000"/>
            </w:tcBorders>
            <w:shd w:val="clear" w:color="auto" w:fill="auto"/>
            <w:noWrap/>
            <w:vAlign w:val="bottom"/>
            <w:hideMark/>
          </w:tcPr>
          <w:p w14:paraId="4D02C9CA" w14:textId="2939438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0431A1" w14:textId="4188EBB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0F93A" w14:textId="08A5598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65,849.15 </w:t>
            </w:r>
          </w:p>
        </w:tc>
      </w:tr>
      <w:tr w:rsidR="00224F65" w:rsidRPr="00224F65" w14:paraId="5FEB22E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5D12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6723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bottom"/>
            <w:hideMark/>
          </w:tcPr>
          <w:p w14:paraId="446914D4" w14:textId="7F28D81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0E50E93A" w14:textId="041AA2A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10123D" w14:textId="4FE49DC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88287" w14:textId="7D7852B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93,966.82 </w:t>
            </w:r>
          </w:p>
        </w:tc>
      </w:tr>
      <w:tr w:rsidR="00224F65" w:rsidRPr="00224F65" w14:paraId="0F91962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7E4A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C56A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6C951909" w14:textId="3C6EA0C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2EEE5C7E" w14:textId="5E6699B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5F08BF" w14:textId="6E8A19C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F38FE" w14:textId="25F6B69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46,364.71 </w:t>
            </w:r>
          </w:p>
        </w:tc>
      </w:tr>
      <w:tr w:rsidR="00224F65" w:rsidRPr="00224F65" w14:paraId="3B7F039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934D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AD3FE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bottom"/>
            <w:hideMark/>
          </w:tcPr>
          <w:p w14:paraId="017936F2" w14:textId="0ADD6B5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223D93F8" w14:textId="219AF45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625176" w14:textId="75148E6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DBDBF7" w14:textId="12A3ECA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96,370.00 </w:t>
            </w:r>
          </w:p>
        </w:tc>
      </w:tr>
      <w:tr w:rsidR="00224F65" w:rsidRPr="00224F65" w14:paraId="4038509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B9426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5F42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bottom"/>
            <w:hideMark/>
          </w:tcPr>
          <w:p w14:paraId="78E4BB4F" w14:textId="413F413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79F2AD8C" w14:textId="6A028EC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F8CAC5" w14:textId="747757C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7CB98" w14:textId="656580B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48,283.89 </w:t>
            </w:r>
          </w:p>
        </w:tc>
      </w:tr>
      <w:tr w:rsidR="00224F65" w:rsidRPr="00224F65" w14:paraId="0E15375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927F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FF3C5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bottom"/>
            <w:hideMark/>
          </w:tcPr>
          <w:p w14:paraId="37BAE159" w14:textId="0379203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1763E3F6" w14:textId="306DB82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D0990" w14:textId="3D155A3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D4D82A" w14:textId="162110F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33,458.80 </w:t>
            </w:r>
          </w:p>
        </w:tc>
      </w:tr>
      <w:tr w:rsidR="00224F65" w:rsidRPr="00224F65" w14:paraId="7308585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9616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B2B0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bottom"/>
            <w:hideMark/>
          </w:tcPr>
          <w:p w14:paraId="4D4E6743" w14:textId="3AC0C74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53DC4643" w14:textId="38F5286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8058C6" w14:textId="4E84E1C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A7501" w14:textId="3B44F9D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03,379.32 </w:t>
            </w:r>
          </w:p>
        </w:tc>
      </w:tr>
      <w:tr w:rsidR="00224F65" w:rsidRPr="00224F65" w14:paraId="5379A0C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31F0B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CD16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482B5C33" w14:textId="1373D5B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427CF874" w14:textId="43C42E2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45182" w14:textId="1A28A50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7BA1F" w14:textId="0BA6386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79,492.94 </w:t>
            </w:r>
          </w:p>
        </w:tc>
      </w:tr>
      <w:tr w:rsidR="00224F65" w:rsidRPr="00224F65" w14:paraId="2A036F1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B187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85687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bottom"/>
            <w:hideMark/>
          </w:tcPr>
          <w:p w14:paraId="370566BC" w14:textId="7817865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65431B67" w14:textId="11D2B94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7F27D7" w14:textId="75C39C8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2852BF" w14:textId="3C343C2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5,225.00 </w:t>
            </w:r>
          </w:p>
        </w:tc>
      </w:tr>
      <w:tr w:rsidR="00224F65" w:rsidRPr="00224F65" w14:paraId="0DB33530"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C8A754"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CC83EA6" w14:textId="66102546"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3,098,776.85 </w:t>
            </w:r>
          </w:p>
        </w:tc>
        <w:tc>
          <w:tcPr>
            <w:tcW w:w="0" w:type="auto"/>
            <w:tcBorders>
              <w:top w:val="nil"/>
              <w:left w:val="nil"/>
              <w:bottom w:val="single" w:sz="4" w:space="0" w:color="000000"/>
              <w:right w:val="single" w:sz="4" w:space="0" w:color="000000"/>
            </w:tcBorders>
            <w:shd w:val="clear" w:color="D8D8D8" w:fill="D8D8D8"/>
            <w:noWrap/>
            <w:vAlign w:val="bottom"/>
            <w:hideMark/>
          </w:tcPr>
          <w:p w14:paraId="791826D1" w14:textId="78A2792E"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E9608D4" w14:textId="34515DDE"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CDD6BE1" w14:textId="02663816"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3,098,776.85 </w:t>
            </w:r>
          </w:p>
        </w:tc>
      </w:tr>
      <w:tr w:rsidR="00224F65" w:rsidRPr="00224F65" w14:paraId="639AB86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C2CE2"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22A7A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bottom"/>
            <w:hideMark/>
          </w:tcPr>
          <w:p w14:paraId="29868B6F" w14:textId="5ED0753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299FEC08" w14:textId="1FDC4F7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EB18D" w14:textId="36FF558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E7115" w14:textId="5AAE5FA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46,090.42 </w:t>
            </w:r>
          </w:p>
        </w:tc>
      </w:tr>
      <w:tr w:rsidR="00224F65" w:rsidRPr="00224F65" w14:paraId="5297010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049C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3AA69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bottom"/>
            <w:hideMark/>
          </w:tcPr>
          <w:p w14:paraId="0E15C626" w14:textId="1F206CF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745F6ABB" w14:textId="6C160B5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8E7A5A" w14:textId="56F3D44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F89041" w14:textId="2046E29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25,523.95 </w:t>
            </w:r>
          </w:p>
        </w:tc>
      </w:tr>
      <w:tr w:rsidR="00224F65" w:rsidRPr="00224F65" w14:paraId="43F322D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0ECC5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145C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19E8A8F" w14:textId="70049E7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0A364A53" w14:textId="18B16BF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DFDDF" w14:textId="688DDBA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1408B" w14:textId="2DA8FD0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20,830.18 </w:t>
            </w:r>
          </w:p>
        </w:tc>
      </w:tr>
      <w:tr w:rsidR="00224F65" w:rsidRPr="00224F65" w14:paraId="42B0EEE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C903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8535F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bottom"/>
            <w:hideMark/>
          </w:tcPr>
          <w:p w14:paraId="59752AF6" w14:textId="4267C2C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7EFE0976" w14:textId="6526552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BDFBDC" w14:textId="6D780B8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741AD5" w14:textId="49AF102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86,846.54 </w:t>
            </w:r>
          </w:p>
        </w:tc>
      </w:tr>
      <w:tr w:rsidR="00224F65" w:rsidRPr="00224F65" w14:paraId="4CBE643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C8E7B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EE16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bottom"/>
            <w:hideMark/>
          </w:tcPr>
          <w:p w14:paraId="2EC9F88C" w14:textId="27029C3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415,784.32 </w:t>
            </w:r>
          </w:p>
        </w:tc>
        <w:tc>
          <w:tcPr>
            <w:tcW w:w="0" w:type="auto"/>
            <w:tcBorders>
              <w:top w:val="nil"/>
              <w:left w:val="nil"/>
              <w:bottom w:val="single" w:sz="4" w:space="0" w:color="000000"/>
              <w:right w:val="single" w:sz="4" w:space="0" w:color="000000"/>
            </w:tcBorders>
            <w:shd w:val="clear" w:color="auto" w:fill="auto"/>
            <w:noWrap/>
            <w:vAlign w:val="bottom"/>
            <w:hideMark/>
          </w:tcPr>
          <w:p w14:paraId="1550DB51" w14:textId="5823977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FA7EB4" w14:textId="767B268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DB95C8" w14:textId="2ED9A13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415,784.32 </w:t>
            </w:r>
          </w:p>
        </w:tc>
      </w:tr>
      <w:tr w:rsidR="00224F65" w:rsidRPr="00224F65" w14:paraId="3205D3A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7E88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3F51C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7F3088D1" w14:textId="13CFA68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03FDB81C" w14:textId="7B4A927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8CB927" w14:textId="3635E1B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7E2BD" w14:textId="3EE9B8C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49,368.82 </w:t>
            </w:r>
          </w:p>
        </w:tc>
      </w:tr>
      <w:tr w:rsidR="00224F65" w:rsidRPr="00224F65" w14:paraId="6A8EDF0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6731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C9C14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bottom"/>
            <w:hideMark/>
          </w:tcPr>
          <w:p w14:paraId="69096430" w14:textId="2A43BF3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28556EA3" w14:textId="0C67804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823DF3" w14:textId="42DE9E6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F9235" w14:textId="2EE0846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918,705.15 </w:t>
            </w:r>
          </w:p>
        </w:tc>
      </w:tr>
      <w:tr w:rsidR="00224F65" w:rsidRPr="00224F65" w14:paraId="72DB392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0FB55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C864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CA70F35" w14:textId="5E338F1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1FFF2272" w14:textId="0A1A523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9401D" w14:textId="40D270A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D6410" w14:textId="1924807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14,206.65 </w:t>
            </w:r>
          </w:p>
        </w:tc>
      </w:tr>
      <w:tr w:rsidR="00224F65" w:rsidRPr="00224F65" w14:paraId="6C8D060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2BA0E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C85F6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4D012067" w14:textId="11A85A1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3F44E06A" w14:textId="4F3CD0C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6229E8" w14:textId="39BFDB5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EE9C98" w14:textId="14C9367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67,487.08 </w:t>
            </w:r>
          </w:p>
        </w:tc>
      </w:tr>
      <w:tr w:rsidR="00224F65" w:rsidRPr="00224F65" w14:paraId="60EDF88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2D882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CDD7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6858F8F7" w14:textId="38244EA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38541AA9" w14:textId="6441259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F93B3" w14:textId="5E8104E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1E662" w14:textId="5F51E5A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41,502.54 </w:t>
            </w:r>
          </w:p>
        </w:tc>
      </w:tr>
      <w:tr w:rsidR="00224F65" w:rsidRPr="00224F65" w14:paraId="6689202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4E3D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62FF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bottom"/>
            <w:hideMark/>
          </w:tcPr>
          <w:p w14:paraId="2FEABD52" w14:textId="1972319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5B6DBB2B" w14:textId="2D63D3D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B24C4C" w14:textId="1734867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5B3C3" w14:textId="0D3E492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12,431.20 </w:t>
            </w:r>
          </w:p>
        </w:tc>
      </w:tr>
      <w:tr w:rsidR="00224F65" w:rsidRPr="00224F65" w14:paraId="680806B2"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A3BCDB"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590EFFA" w14:textId="49171218"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4,933,766.09 </w:t>
            </w:r>
          </w:p>
        </w:tc>
        <w:tc>
          <w:tcPr>
            <w:tcW w:w="0" w:type="auto"/>
            <w:tcBorders>
              <w:top w:val="nil"/>
              <w:left w:val="nil"/>
              <w:bottom w:val="single" w:sz="4" w:space="0" w:color="000000"/>
              <w:right w:val="single" w:sz="4" w:space="0" w:color="000000"/>
            </w:tcBorders>
            <w:shd w:val="clear" w:color="D8D8D8" w:fill="D8D8D8"/>
            <w:noWrap/>
            <w:vAlign w:val="bottom"/>
            <w:hideMark/>
          </w:tcPr>
          <w:p w14:paraId="04534289" w14:textId="5E5F8207"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92C26CA" w14:textId="648C1A4E"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DD8BC84" w14:textId="77B4D144"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4,933,766.09 </w:t>
            </w:r>
          </w:p>
        </w:tc>
      </w:tr>
      <w:tr w:rsidR="00224F65" w:rsidRPr="00224F65" w14:paraId="493E88B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5C1FE"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1FF34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bottom"/>
            <w:hideMark/>
          </w:tcPr>
          <w:p w14:paraId="7DC3F77A" w14:textId="5B415C8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61F9EEB1" w14:textId="6FB492D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46E161" w14:textId="254E849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1215A" w14:textId="50BA9D5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65,619.99 </w:t>
            </w:r>
          </w:p>
        </w:tc>
      </w:tr>
      <w:tr w:rsidR="00224F65" w:rsidRPr="00224F65" w14:paraId="0115582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FCF6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5D84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3B97C8EE" w14:textId="55965D0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031,039.59 </w:t>
            </w:r>
          </w:p>
        </w:tc>
        <w:tc>
          <w:tcPr>
            <w:tcW w:w="0" w:type="auto"/>
            <w:tcBorders>
              <w:top w:val="nil"/>
              <w:left w:val="nil"/>
              <w:bottom w:val="single" w:sz="4" w:space="0" w:color="000000"/>
              <w:right w:val="single" w:sz="4" w:space="0" w:color="000000"/>
            </w:tcBorders>
            <w:shd w:val="clear" w:color="auto" w:fill="auto"/>
            <w:noWrap/>
            <w:vAlign w:val="bottom"/>
            <w:hideMark/>
          </w:tcPr>
          <w:p w14:paraId="49042CD3" w14:textId="68EC5DB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876BD" w14:textId="74BBFAF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01391" w14:textId="3F020FF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031,039.59 </w:t>
            </w:r>
          </w:p>
        </w:tc>
      </w:tr>
      <w:tr w:rsidR="00224F65" w:rsidRPr="00224F65" w14:paraId="79D68C4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358A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CC2CD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bottom"/>
            <w:hideMark/>
          </w:tcPr>
          <w:p w14:paraId="29E158B0" w14:textId="4386D25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525,845.86 </w:t>
            </w:r>
          </w:p>
        </w:tc>
        <w:tc>
          <w:tcPr>
            <w:tcW w:w="0" w:type="auto"/>
            <w:tcBorders>
              <w:top w:val="nil"/>
              <w:left w:val="nil"/>
              <w:bottom w:val="single" w:sz="4" w:space="0" w:color="000000"/>
              <w:right w:val="single" w:sz="4" w:space="0" w:color="000000"/>
            </w:tcBorders>
            <w:shd w:val="clear" w:color="auto" w:fill="auto"/>
            <w:noWrap/>
            <w:vAlign w:val="bottom"/>
            <w:hideMark/>
          </w:tcPr>
          <w:p w14:paraId="45141DB2" w14:textId="770FB7B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C413A0" w14:textId="5811A10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31B26D" w14:textId="37AD90E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525,845.86 </w:t>
            </w:r>
          </w:p>
        </w:tc>
      </w:tr>
      <w:tr w:rsidR="00224F65" w:rsidRPr="00224F65" w14:paraId="4DC19CF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D0234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76B6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6E116414" w14:textId="033531A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2C393C8B" w14:textId="67E5D71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45BEA" w14:textId="2F8E1A1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D6FB6C" w14:textId="52671CD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74,842.95 </w:t>
            </w:r>
          </w:p>
        </w:tc>
      </w:tr>
      <w:tr w:rsidR="00224F65" w:rsidRPr="00224F65" w14:paraId="3A070CF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F391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E429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bottom"/>
            <w:hideMark/>
          </w:tcPr>
          <w:p w14:paraId="61BE1BEF" w14:textId="7C9DAD9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554281AE" w14:textId="0BC0945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75D297" w14:textId="7207AC4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CD7A8" w14:textId="192A0F7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36,420.00 </w:t>
            </w:r>
          </w:p>
        </w:tc>
      </w:tr>
      <w:tr w:rsidR="00224F65" w:rsidRPr="00224F65" w14:paraId="1693E46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9666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95A6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A7CE51F" w14:textId="126715F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346EC4B5" w14:textId="6583F6D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7D238E" w14:textId="64770B4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C9C339" w14:textId="3EFE701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81,816.30 </w:t>
            </w:r>
          </w:p>
        </w:tc>
      </w:tr>
      <w:tr w:rsidR="00224F65" w:rsidRPr="00224F65" w14:paraId="28D121C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ADF45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683C54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bottom"/>
            <w:hideMark/>
          </w:tcPr>
          <w:p w14:paraId="28336765" w14:textId="6DEFD41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57124F2D" w14:textId="76D8E70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74681B" w14:textId="3049C83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AD031" w14:textId="0C406F5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00,104.18 </w:t>
            </w:r>
          </w:p>
        </w:tc>
      </w:tr>
      <w:tr w:rsidR="00224F65" w:rsidRPr="00224F65" w14:paraId="458C3D6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0ABD7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3721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bottom"/>
            <w:hideMark/>
          </w:tcPr>
          <w:p w14:paraId="4A0BEF7C" w14:textId="2193DFA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46EF44CF" w14:textId="2D140F9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2F8E17" w14:textId="48C1813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B00D8" w14:textId="66EB0FC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17,826.07 </w:t>
            </w:r>
          </w:p>
        </w:tc>
      </w:tr>
      <w:tr w:rsidR="00224F65" w:rsidRPr="00224F65" w14:paraId="50E8BAE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CD98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12D7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bottom"/>
            <w:hideMark/>
          </w:tcPr>
          <w:p w14:paraId="3CC8FA07" w14:textId="72673B4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052CBE4E" w14:textId="3F33348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8D6F0F" w14:textId="5068E77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EA592E" w14:textId="1DD46C5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0,251.15 </w:t>
            </w:r>
          </w:p>
        </w:tc>
      </w:tr>
      <w:tr w:rsidR="00224F65" w:rsidRPr="00224F65" w14:paraId="73C5C486"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58254A"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F9B3FC7" w14:textId="18F09842"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6,062,4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11EAA277" w14:textId="24F61FED"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677BA8" w14:textId="7B2AE6EC"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9FFC05D" w14:textId="7BD4870A"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6,062,442.25 </w:t>
            </w:r>
          </w:p>
        </w:tc>
      </w:tr>
      <w:tr w:rsidR="00224F65" w:rsidRPr="00224F65" w14:paraId="1E338243"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11473D"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02E69AB3" w14:textId="489CAC2E" w:rsidR="00224F65" w:rsidRPr="00224F65" w:rsidRDefault="00224F65" w:rsidP="00224F65">
            <w:pPr>
              <w:widowControl/>
              <w:spacing w:after="0" w:line="240" w:lineRule="auto"/>
              <w:contextualSpacing/>
              <w:jc w:val="right"/>
              <w:rPr>
                <w:rFonts w:ascii="Arial Narrow" w:eastAsia="Times New Roman" w:hAnsi="Arial Narrow"/>
                <w:i/>
                <w:iCs/>
                <w:color w:val="000000"/>
              </w:rPr>
            </w:pPr>
            <w:r w:rsidRPr="00224F65">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63C96698" w14:textId="7B1365CD" w:rsidR="00224F65" w:rsidRPr="00224F65" w:rsidRDefault="00224F65" w:rsidP="00224F65">
            <w:pPr>
              <w:widowControl/>
              <w:spacing w:after="0" w:line="240" w:lineRule="auto"/>
              <w:contextualSpacing/>
              <w:jc w:val="right"/>
              <w:rPr>
                <w:rFonts w:ascii="Arial Narrow" w:eastAsia="Times New Roman" w:hAnsi="Arial Narrow"/>
                <w:i/>
                <w:iCs/>
                <w:color w:val="000000"/>
              </w:rPr>
            </w:pPr>
            <w:r w:rsidRPr="00224F65">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1BD72" w14:textId="69478281" w:rsidR="00224F65" w:rsidRPr="00224F65" w:rsidRDefault="00224F65" w:rsidP="00224F65">
            <w:pPr>
              <w:widowControl/>
              <w:spacing w:after="0" w:line="240" w:lineRule="auto"/>
              <w:contextualSpacing/>
              <w:jc w:val="right"/>
              <w:rPr>
                <w:rFonts w:ascii="Arial Narrow" w:eastAsia="Times New Roman" w:hAnsi="Arial Narrow"/>
                <w:i/>
                <w:iCs/>
                <w:color w:val="000000"/>
              </w:rPr>
            </w:pPr>
            <w:r w:rsidRPr="00224F65">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DA24B" w14:textId="4478ED6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6,442,703.84 </w:t>
            </w:r>
          </w:p>
        </w:tc>
      </w:tr>
      <w:tr w:rsidR="00224F65" w:rsidRPr="00224F65" w14:paraId="4B34B43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18F81E"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F35E1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bottom"/>
            <w:hideMark/>
          </w:tcPr>
          <w:p w14:paraId="4C6D1489" w14:textId="5D514CF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257,148.41 </w:t>
            </w:r>
          </w:p>
        </w:tc>
        <w:tc>
          <w:tcPr>
            <w:tcW w:w="0" w:type="auto"/>
            <w:tcBorders>
              <w:top w:val="nil"/>
              <w:left w:val="nil"/>
              <w:bottom w:val="single" w:sz="4" w:space="0" w:color="000000"/>
              <w:right w:val="single" w:sz="4" w:space="0" w:color="000000"/>
            </w:tcBorders>
            <w:shd w:val="clear" w:color="auto" w:fill="auto"/>
            <w:noWrap/>
            <w:vAlign w:val="bottom"/>
            <w:hideMark/>
          </w:tcPr>
          <w:p w14:paraId="0FB99B7F" w14:textId="461C990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F14CD" w14:textId="05C3410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DE91F" w14:textId="087A1CD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257,148.41 </w:t>
            </w:r>
          </w:p>
        </w:tc>
      </w:tr>
      <w:tr w:rsidR="00224F65" w:rsidRPr="00224F65" w14:paraId="22C73D9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38E0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9D9FA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naybanay</w:t>
            </w:r>
          </w:p>
        </w:tc>
        <w:tc>
          <w:tcPr>
            <w:tcW w:w="0" w:type="auto"/>
            <w:tcBorders>
              <w:top w:val="nil"/>
              <w:left w:val="nil"/>
              <w:bottom w:val="single" w:sz="4" w:space="0" w:color="000000"/>
              <w:right w:val="single" w:sz="4" w:space="0" w:color="000000"/>
            </w:tcBorders>
            <w:shd w:val="clear" w:color="auto" w:fill="auto"/>
            <w:noWrap/>
            <w:vAlign w:val="bottom"/>
            <w:hideMark/>
          </w:tcPr>
          <w:p w14:paraId="2301B696" w14:textId="56C97B6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331,350.00 </w:t>
            </w:r>
          </w:p>
        </w:tc>
        <w:tc>
          <w:tcPr>
            <w:tcW w:w="0" w:type="auto"/>
            <w:tcBorders>
              <w:top w:val="nil"/>
              <w:left w:val="nil"/>
              <w:bottom w:val="single" w:sz="4" w:space="0" w:color="000000"/>
              <w:right w:val="single" w:sz="4" w:space="0" w:color="000000"/>
            </w:tcBorders>
            <w:shd w:val="clear" w:color="auto" w:fill="auto"/>
            <w:noWrap/>
            <w:vAlign w:val="bottom"/>
            <w:hideMark/>
          </w:tcPr>
          <w:p w14:paraId="13C65CE8" w14:textId="16342A7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E6DD8A" w14:textId="607C9BC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DC5E2" w14:textId="2F9FA0B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331,350.00 </w:t>
            </w:r>
          </w:p>
        </w:tc>
      </w:tr>
      <w:tr w:rsidR="00224F65" w:rsidRPr="00224F65" w14:paraId="76D495C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17A7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3965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bottom"/>
            <w:hideMark/>
          </w:tcPr>
          <w:p w14:paraId="227C9960" w14:textId="5DFC00B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2114A9DB" w14:textId="6379967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4EFF4" w14:textId="5E22AA8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642BA" w14:textId="6FDB7E4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4,030.00 </w:t>
            </w:r>
          </w:p>
        </w:tc>
      </w:tr>
      <w:tr w:rsidR="00224F65" w:rsidRPr="00224F65" w14:paraId="497A1A0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3753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3E11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2B4F3F12" w14:textId="42C1456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1A3357DA" w14:textId="4F49112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E1685" w14:textId="218CADE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72BB5E" w14:textId="59CE59A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4,030.00 </w:t>
            </w:r>
          </w:p>
        </w:tc>
      </w:tr>
      <w:tr w:rsidR="00224F65" w:rsidRPr="00224F65" w14:paraId="5E12BB4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53D2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9083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07CD2596" w14:textId="0F91CF6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6427ABC7" w14:textId="7F57C58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F5EBA6" w14:textId="033909A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E30E5" w14:textId="0394E63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883,180.00 </w:t>
            </w:r>
          </w:p>
        </w:tc>
      </w:tr>
      <w:tr w:rsidR="00224F65" w:rsidRPr="00224F65" w14:paraId="5084A651"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6F19A"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28F68E1" w14:textId="72769D34"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5,849,973.94 </w:t>
            </w:r>
          </w:p>
        </w:tc>
        <w:tc>
          <w:tcPr>
            <w:tcW w:w="0" w:type="auto"/>
            <w:tcBorders>
              <w:top w:val="nil"/>
              <w:left w:val="nil"/>
              <w:bottom w:val="single" w:sz="4" w:space="0" w:color="000000"/>
              <w:right w:val="single" w:sz="4" w:space="0" w:color="000000"/>
            </w:tcBorders>
            <w:shd w:val="clear" w:color="D8D8D8" w:fill="D8D8D8"/>
            <w:noWrap/>
            <w:vAlign w:val="bottom"/>
            <w:hideMark/>
          </w:tcPr>
          <w:p w14:paraId="22B7419A" w14:textId="738CFDF9"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B5C7DD2" w14:textId="72F37A66"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653C910" w14:textId="2809B3A7"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5,849,973.94 </w:t>
            </w:r>
          </w:p>
        </w:tc>
      </w:tr>
      <w:tr w:rsidR="00224F65" w:rsidRPr="00224F65" w14:paraId="115DD5F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D5AD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C3267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bottom"/>
            <w:hideMark/>
          </w:tcPr>
          <w:p w14:paraId="78A7E285" w14:textId="0EA53F9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5BA9FE1A" w14:textId="58D2635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8619F7" w14:textId="17B8D32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EEF7F" w14:textId="05D80A2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491,606.38 </w:t>
            </w:r>
          </w:p>
        </w:tc>
      </w:tr>
      <w:tr w:rsidR="00224F65" w:rsidRPr="00224F65" w14:paraId="158C1D7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E7302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2E97C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25810702" w14:textId="566B89D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37,467.56 </w:t>
            </w:r>
          </w:p>
        </w:tc>
        <w:tc>
          <w:tcPr>
            <w:tcW w:w="0" w:type="auto"/>
            <w:tcBorders>
              <w:top w:val="nil"/>
              <w:left w:val="nil"/>
              <w:bottom w:val="single" w:sz="4" w:space="0" w:color="000000"/>
              <w:right w:val="single" w:sz="4" w:space="0" w:color="000000"/>
            </w:tcBorders>
            <w:shd w:val="clear" w:color="auto" w:fill="auto"/>
            <w:noWrap/>
            <w:vAlign w:val="bottom"/>
            <w:hideMark/>
          </w:tcPr>
          <w:p w14:paraId="61F6922B" w14:textId="742BC0F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526F89" w14:textId="5A50057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DB489" w14:textId="0163EDA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37,467.56 </w:t>
            </w:r>
          </w:p>
        </w:tc>
      </w:tr>
      <w:tr w:rsidR="00224F65" w:rsidRPr="00224F65" w14:paraId="069F19D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3527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EAEB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2AD07686" w14:textId="218D0CC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1A5FAB54" w14:textId="1C3955E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C7547" w14:textId="793FB9A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C14BD" w14:textId="699AA10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220,900.00 </w:t>
            </w:r>
          </w:p>
        </w:tc>
      </w:tr>
      <w:tr w:rsidR="00224F65" w:rsidRPr="00224F65" w14:paraId="6DC87A05"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AE3095"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558A8CCF" w14:textId="3BE5E864"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42,107,513.00 </w:t>
            </w:r>
          </w:p>
        </w:tc>
        <w:tc>
          <w:tcPr>
            <w:tcW w:w="0" w:type="auto"/>
            <w:tcBorders>
              <w:top w:val="nil"/>
              <w:left w:val="nil"/>
              <w:bottom w:val="single" w:sz="4" w:space="0" w:color="000000"/>
              <w:right w:val="single" w:sz="4" w:space="0" w:color="000000"/>
            </w:tcBorders>
            <w:shd w:val="clear" w:color="A5A5A5" w:fill="A5A5A5"/>
            <w:noWrap/>
            <w:vAlign w:val="bottom"/>
            <w:hideMark/>
          </w:tcPr>
          <w:p w14:paraId="3F48C262" w14:textId="2D1F05C0"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555F3A1" w14:textId="0B86DBAE"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D705303" w14:textId="45E4C389"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42,107,513.00 </w:t>
            </w:r>
          </w:p>
        </w:tc>
      </w:tr>
      <w:tr w:rsidR="00224F65" w:rsidRPr="00224F65" w14:paraId="14F49AE4"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FE1218"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3408FB5C" w14:textId="4054E27F"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0,657,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79FCDB0" w14:textId="2BB4972F"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8A2CDE7" w14:textId="6043046B"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8C1DF27" w14:textId="0579E55A"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0,657,900.00 </w:t>
            </w:r>
          </w:p>
        </w:tc>
      </w:tr>
      <w:tr w:rsidR="00224F65" w:rsidRPr="00224F65" w14:paraId="30C47BF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6DFBE"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22375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bottom"/>
            <w:hideMark/>
          </w:tcPr>
          <w:p w14:paraId="55B2E597" w14:textId="63EC781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4B1EC6E5" w14:textId="2C09CE3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C10E63" w14:textId="198015E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1EBF1" w14:textId="69BA543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45,600.00 </w:t>
            </w:r>
          </w:p>
        </w:tc>
      </w:tr>
      <w:tr w:rsidR="00224F65" w:rsidRPr="00224F65" w14:paraId="07F8C5D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D47FD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38E4B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bottom"/>
            <w:hideMark/>
          </w:tcPr>
          <w:p w14:paraId="44AA6418" w14:textId="25C2507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CEC80E" w14:textId="22EF2EC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DAB09" w14:textId="58FE77F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F74BF6" w14:textId="09EE9DA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0,000.00 </w:t>
            </w:r>
          </w:p>
        </w:tc>
      </w:tr>
      <w:tr w:rsidR="00224F65" w:rsidRPr="00224F65" w14:paraId="6639241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A058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29F4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68E61AAC" w14:textId="6A92272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E9A2042" w14:textId="1200A5F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473C5" w14:textId="2C4D2A1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A26B4" w14:textId="5AD9E7B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0,000.00 </w:t>
            </w:r>
          </w:p>
        </w:tc>
      </w:tr>
      <w:tr w:rsidR="00224F65" w:rsidRPr="00224F65" w14:paraId="0E3ED47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A7C8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7BEF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bottom"/>
            <w:hideMark/>
          </w:tcPr>
          <w:p w14:paraId="146558CE" w14:textId="1D73EE7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0F0C993A" w14:textId="656713C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EF6FF" w14:textId="733BCB0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3685ED" w14:textId="50902E0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45,600.00 </w:t>
            </w:r>
          </w:p>
        </w:tc>
      </w:tr>
      <w:tr w:rsidR="00224F65" w:rsidRPr="00224F65" w14:paraId="750C3BC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68C37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EE8C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bottom"/>
            <w:hideMark/>
          </w:tcPr>
          <w:p w14:paraId="45D5A1AA" w14:textId="172C2E0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FA7E282" w14:textId="16583F8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95058" w14:textId="7C69DCF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C25DF" w14:textId="487870E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0,000.00 </w:t>
            </w:r>
          </w:p>
        </w:tc>
      </w:tr>
      <w:tr w:rsidR="00224F65" w:rsidRPr="00224F65" w14:paraId="0ABD1A8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EE54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8F1C2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bottom"/>
            <w:hideMark/>
          </w:tcPr>
          <w:p w14:paraId="6D38D185" w14:textId="7CA3DEF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7CAE017" w14:textId="7F09308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3A719" w14:textId="0C9319E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E54A2" w14:textId="5CC9606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0,000.00 </w:t>
            </w:r>
          </w:p>
        </w:tc>
      </w:tr>
      <w:tr w:rsidR="00224F65" w:rsidRPr="00224F65" w14:paraId="4DEEB5D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FA03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1F20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6D01D5E" w14:textId="4F6DD57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903528C" w14:textId="5775DE0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82B5EE" w14:textId="7CDAB94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8A22AF" w14:textId="6D204B2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0,000.00 </w:t>
            </w:r>
          </w:p>
        </w:tc>
      </w:tr>
      <w:tr w:rsidR="00224F65" w:rsidRPr="00224F65" w14:paraId="0B2F2D9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C3006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4311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3B0BEA84" w14:textId="1534889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53309568" w14:textId="3DF2274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08D41" w14:textId="02B20BD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79B42" w14:textId="4A22769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00,500.00 </w:t>
            </w:r>
          </w:p>
        </w:tc>
      </w:tr>
      <w:tr w:rsidR="00224F65" w:rsidRPr="00224F65" w14:paraId="6DDDD81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47DE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EE4E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bottom"/>
            <w:hideMark/>
          </w:tcPr>
          <w:p w14:paraId="4DF0CCF8" w14:textId="7B9AFF3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9F43417" w14:textId="3AADF9C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7F22B6" w14:textId="57EA97F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63571D" w14:textId="7EE5325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0,000.00 </w:t>
            </w:r>
          </w:p>
        </w:tc>
      </w:tr>
      <w:tr w:rsidR="00224F65" w:rsidRPr="00224F65" w14:paraId="74830DE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B7571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95403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bottom"/>
            <w:hideMark/>
          </w:tcPr>
          <w:p w14:paraId="3ECD2146" w14:textId="0A9C9A2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5E82432F" w14:textId="1DF4857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584A39" w14:textId="7455BF3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458FA" w14:textId="491D666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45,600.00 </w:t>
            </w:r>
          </w:p>
        </w:tc>
      </w:tr>
      <w:tr w:rsidR="00224F65" w:rsidRPr="00224F65" w14:paraId="6460B4A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90E3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32FE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bottom"/>
            <w:hideMark/>
          </w:tcPr>
          <w:p w14:paraId="28321F57" w14:textId="09D9430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25E925D9" w14:textId="3D761CB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5DB61E" w14:textId="733BBEA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09742" w14:textId="6FD4FC3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45,600.00 </w:t>
            </w:r>
          </w:p>
        </w:tc>
      </w:tr>
      <w:tr w:rsidR="00224F65" w:rsidRPr="00224F65" w14:paraId="01969C5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00972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B4B85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bottom"/>
            <w:hideMark/>
          </w:tcPr>
          <w:p w14:paraId="1210F2E5" w14:textId="243FD93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F42F663" w14:textId="71E69E3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F2FA79" w14:textId="6C25EC0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FCAE0" w14:textId="104CB4F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0,000.00 </w:t>
            </w:r>
          </w:p>
        </w:tc>
      </w:tr>
      <w:tr w:rsidR="00224F65" w:rsidRPr="00224F65" w14:paraId="52F7297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768A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7796D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bottom"/>
            <w:hideMark/>
          </w:tcPr>
          <w:p w14:paraId="4DE32504" w14:textId="79A4EA3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E0FD768" w14:textId="0C752E5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77929" w14:textId="392265D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800591" w14:textId="3EAD355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0,000.00 </w:t>
            </w:r>
          </w:p>
        </w:tc>
      </w:tr>
      <w:tr w:rsidR="00224F65" w:rsidRPr="00224F65" w14:paraId="523CB95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FE6E8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3290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bottom"/>
            <w:hideMark/>
          </w:tcPr>
          <w:p w14:paraId="72A8DDDB" w14:textId="650B03E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53541A3C" w14:textId="5A29EEE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F5D6A" w14:textId="5E2A6B1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2FA1BF" w14:textId="70234B1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75,000.00 </w:t>
            </w:r>
          </w:p>
        </w:tc>
      </w:tr>
      <w:tr w:rsidR="00224F65" w:rsidRPr="00224F65" w14:paraId="565DC27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E1B2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5D43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bottom"/>
            <w:hideMark/>
          </w:tcPr>
          <w:p w14:paraId="332AD217" w14:textId="75A9204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CCA9839" w14:textId="550EEE1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3E6A58" w14:textId="3C1CBBE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828F2F" w14:textId="011C046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0,000.00 </w:t>
            </w:r>
          </w:p>
        </w:tc>
      </w:tr>
      <w:tr w:rsidR="00224F65" w:rsidRPr="00224F65" w14:paraId="5F6B657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AC7C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CE974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bottom"/>
            <w:hideMark/>
          </w:tcPr>
          <w:p w14:paraId="708F2A6E" w14:textId="184EDED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5BA669" w14:textId="1596756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BEC14" w14:textId="2564929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6C7E40" w14:textId="479C594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0,000.00 </w:t>
            </w:r>
          </w:p>
        </w:tc>
      </w:tr>
      <w:tr w:rsidR="00224F65" w:rsidRPr="00224F65" w14:paraId="39ECEED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18F2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7DB91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32326CBE" w14:textId="14C6A20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3827024" w14:textId="5A5CC89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4FAFB" w14:textId="2FAD049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D4A39" w14:textId="0D69313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0,000.00 </w:t>
            </w:r>
          </w:p>
        </w:tc>
      </w:tr>
      <w:tr w:rsidR="00224F65" w:rsidRPr="00224F65" w14:paraId="300C806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35BF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BCC8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bottom"/>
            <w:hideMark/>
          </w:tcPr>
          <w:p w14:paraId="1A212611" w14:textId="04D5DA9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4BE0C4F" w14:textId="070F0B2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AD3AC" w14:textId="2EBC073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C71DF7" w14:textId="1A667C3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50,000.00 </w:t>
            </w:r>
          </w:p>
        </w:tc>
      </w:tr>
      <w:tr w:rsidR="00224F65" w:rsidRPr="00224F65" w14:paraId="69A589C6"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A6884B"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11C78AC7" w14:textId="2B4DF7D0"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7,68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F23AC7E" w14:textId="4ADB82CA"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69D1A18" w14:textId="77479FD9"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3FEC6A9" w14:textId="155364ED"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7,688,450.00 </w:t>
            </w:r>
          </w:p>
        </w:tc>
      </w:tr>
      <w:tr w:rsidR="00224F65" w:rsidRPr="00224F65" w14:paraId="2E2266E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369A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883F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7D8B1D80" w14:textId="784F447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5CF7ACFC" w14:textId="6AA7088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4388F" w14:textId="4290E5E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A86D7" w14:textId="5C39A1A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75,000.00 </w:t>
            </w:r>
          </w:p>
        </w:tc>
      </w:tr>
      <w:tr w:rsidR="00224F65" w:rsidRPr="00224F65" w14:paraId="69C3BB5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D1D70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2E2B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bottom"/>
            <w:hideMark/>
          </w:tcPr>
          <w:p w14:paraId="2C313352" w14:textId="5F26A91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768A8F47" w14:textId="25E7D2F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7835D" w14:textId="2B2768B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76845" w14:textId="153EBAC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02,800.00 </w:t>
            </w:r>
          </w:p>
        </w:tc>
      </w:tr>
      <w:tr w:rsidR="00224F65" w:rsidRPr="00224F65" w14:paraId="674D969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F71F0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DECE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bottom"/>
            <w:hideMark/>
          </w:tcPr>
          <w:p w14:paraId="7F26AEA3" w14:textId="1960000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A06970F" w14:textId="3C95951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DC708" w14:textId="43E6C99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95AAC" w14:textId="0A931D3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02,800.00 </w:t>
            </w:r>
          </w:p>
        </w:tc>
      </w:tr>
      <w:tr w:rsidR="00224F65" w:rsidRPr="00224F65" w14:paraId="39BE074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96623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39A0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bottom"/>
            <w:hideMark/>
          </w:tcPr>
          <w:p w14:paraId="2678A62F" w14:textId="1D77222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7D8C0FFE" w14:textId="283B328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4E88F3" w14:textId="03170FF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8878D" w14:textId="4E58014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02,800.00 </w:t>
            </w:r>
          </w:p>
        </w:tc>
      </w:tr>
      <w:tr w:rsidR="00224F65" w:rsidRPr="00224F65" w14:paraId="2CE6093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8F17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3A26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bottom"/>
            <w:hideMark/>
          </w:tcPr>
          <w:p w14:paraId="2F39B976" w14:textId="6C50125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548CA341" w14:textId="12692B6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FE814" w14:textId="6436E02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571D96" w14:textId="162D2C6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84,150.00 </w:t>
            </w:r>
          </w:p>
        </w:tc>
      </w:tr>
      <w:tr w:rsidR="00224F65" w:rsidRPr="00224F65" w14:paraId="3B67289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FC3F9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20A86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0EE92667" w14:textId="1C2CB17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2172ECA0" w14:textId="2FFB114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C7A3C" w14:textId="33E0335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1A2DE9" w14:textId="34D4836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65,300.00 </w:t>
            </w:r>
          </w:p>
        </w:tc>
      </w:tr>
      <w:tr w:rsidR="00224F65" w:rsidRPr="00224F65" w14:paraId="506B55A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8E3F5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20D5C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bottom"/>
            <w:hideMark/>
          </w:tcPr>
          <w:p w14:paraId="79B71A92" w14:textId="261262D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52,800.00 </w:t>
            </w:r>
          </w:p>
        </w:tc>
        <w:tc>
          <w:tcPr>
            <w:tcW w:w="0" w:type="auto"/>
            <w:tcBorders>
              <w:top w:val="nil"/>
              <w:left w:val="nil"/>
              <w:bottom w:val="single" w:sz="4" w:space="0" w:color="000000"/>
              <w:right w:val="single" w:sz="4" w:space="0" w:color="000000"/>
            </w:tcBorders>
            <w:shd w:val="clear" w:color="auto" w:fill="auto"/>
            <w:noWrap/>
            <w:vAlign w:val="bottom"/>
            <w:hideMark/>
          </w:tcPr>
          <w:p w14:paraId="008351F9" w14:textId="00C7CD0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C658B" w14:textId="0CDCEBE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006628" w14:textId="3720FBC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52,800.00 </w:t>
            </w:r>
          </w:p>
        </w:tc>
      </w:tr>
      <w:tr w:rsidR="00224F65" w:rsidRPr="00224F65" w14:paraId="67388E2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2140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863B8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bottom"/>
            <w:hideMark/>
          </w:tcPr>
          <w:p w14:paraId="68A5DF90" w14:textId="5078AEF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E7E8289" w14:textId="27445EE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6298D7" w14:textId="5386BD1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8E2621" w14:textId="239071E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02,800.00 </w:t>
            </w:r>
          </w:p>
        </w:tc>
      </w:tr>
      <w:tr w:rsidR="00224F65" w:rsidRPr="00224F65" w14:paraId="6B54C37C"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B1FC7A"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6A2FC8C2" w14:textId="5FBC4C39"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3,819,6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46359ECE" w14:textId="22E32B66"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21A26FF" w14:textId="27A53404"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056B62B" w14:textId="7F4E342E"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3,819,613.00 </w:t>
            </w:r>
          </w:p>
        </w:tc>
      </w:tr>
      <w:tr w:rsidR="00224F65" w:rsidRPr="00224F65" w14:paraId="75647A9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C56E5"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FE69E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5332A806" w14:textId="4880DDA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964E2FE" w14:textId="242061A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50AEF" w14:textId="7B36BFF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613270" w14:textId="2B03F49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600,000.00 </w:t>
            </w:r>
          </w:p>
        </w:tc>
      </w:tr>
      <w:tr w:rsidR="00224F65" w:rsidRPr="00224F65" w14:paraId="2636EAB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0E3F4"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F5D87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267F0CE0" w14:textId="62D8264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14,950.00 </w:t>
            </w:r>
          </w:p>
        </w:tc>
        <w:tc>
          <w:tcPr>
            <w:tcW w:w="0" w:type="auto"/>
            <w:tcBorders>
              <w:top w:val="nil"/>
              <w:left w:val="nil"/>
              <w:bottom w:val="single" w:sz="4" w:space="0" w:color="000000"/>
              <w:right w:val="single" w:sz="4" w:space="0" w:color="000000"/>
            </w:tcBorders>
            <w:shd w:val="clear" w:color="auto" w:fill="auto"/>
            <w:noWrap/>
            <w:vAlign w:val="bottom"/>
            <w:hideMark/>
          </w:tcPr>
          <w:p w14:paraId="731DC291" w14:textId="7855A4B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BE22AB" w14:textId="57868CE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44ECD6" w14:textId="3995269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14,950.00 </w:t>
            </w:r>
          </w:p>
        </w:tc>
      </w:tr>
      <w:tr w:rsidR="00224F65" w:rsidRPr="00224F65" w14:paraId="2CB82AE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792B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4A30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eneral Santos City (Dadiangas)</w:t>
            </w:r>
          </w:p>
        </w:tc>
        <w:tc>
          <w:tcPr>
            <w:tcW w:w="0" w:type="auto"/>
            <w:tcBorders>
              <w:top w:val="nil"/>
              <w:left w:val="nil"/>
              <w:bottom w:val="single" w:sz="4" w:space="0" w:color="000000"/>
              <w:right w:val="single" w:sz="4" w:space="0" w:color="000000"/>
            </w:tcBorders>
            <w:shd w:val="clear" w:color="auto" w:fill="auto"/>
            <w:noWrap/>
            <w:vAlign w:val="bottom"/>
            <w:hideMark/>
          </w:tcPr>
          <w:p w14:paraId="388F9CB0" w14:textId="1371B06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787ACE8C" w14:textId="6D3C5B8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2BD0F" w14:textId="1BC5B5A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BA703" w14:textId="5131EC9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31,800.00 </w:t>
            </w:r>
          </w:p>
        </w:tc>
      </w:tr>
      <w:tr w:rsidR="00224F65" w:rsidRPr="00224F65" w14:paraId="11FF8D5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538D0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572C7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7B5113DC" w14:textId="1252291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64,350.00 </w:t>
            </w:r>
          </w:p>
        </w:tc>
        <w:tc>
          <w:tcPr>
            <w:tcW w:w="0" w:type="auto"/>
            <w:tcBorders>
              <w:top w:val="nil"/>
              <w:left w:val="nil"/>
              <w:bottom w:val="single" w:sz="4" w:space="0" w:color="000000"/>
              <w:right w:val="single" w:sz="4" w:space="0" w:color="000000"/>
            </w:tcBorders>
            <w:shd w:val="clear" w:color="auto" w:fill="auto"/>
            <w:noWrap/>
            <w:vAlign w:val="bottom"/>
            <w:hideMark/>
          </w:tcPr>
          <w:p w14:paraId="7073E830" w14:textId="3915822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F70A6" w14:textId="373BB96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169D8" w14:textId="7184004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64,350.00 </w:t>
            </w:r>
          </w:p>
        </w:tc>
      </w:tr>
      <w:tr w:rsidR="00224F65" w:rsidRPr="00224F65" w14:paraId="7A953DB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EF58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D7C6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bottom"/>
            <w:hideMark/>
          </w:tcPr>
          <w:p w14:paraId="481B59A2" w14:textId="5AF6280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5C4A7564" w14:textId="30D70AD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6597E" w14:textId="0B8CD9F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23FA48" w14:textId="757C6C5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44,350.00 </w:t>
            </w:r>
          </w:p>
        </w:tc>
      </w:tr>
      <w:tr w:rsidR="00224F65" w:rsidRPr="00224F65" w14:paraId="745D05A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6DDA3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A560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bottom"/>
            <w:hideMark/>
          </w:tcPr>
          <w:p w14:paraId="6BA47FF9" w14:textId="7AED8EE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20CE5D7C" w14:textId="259DA40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5126C" w14:textId="4BA2D7B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091CD" w14:textId="43ADA76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39,950.00 </w:t>
            </w:r>
          </w:p>
        </w:tc>
      </w:tr>
      <w:tr w:rsidR="00224F65" w:rsidRPr="00224F65" w14:paraId="5B6E7DA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AE9F8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AB90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bottom"/>
            <w:hideMark/>
          </w:tcPr>
          <w:p w14:paraId="5708800E" w14:textId="4813F1F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7C257C5D" w14:textId="767FF4C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0EF79" w14:textId="3D4813F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FE02F" w14:textId="4601DAD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69,350.00 </w:t>
            </w:r>
          </w:p>
        </w:tc>
      </w:tr>
      <w:tr w:rsidR="00224F65" w:rsidRPr="00224F65" w14:paraId="1AA316D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854B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644B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62F7440C" w14:textId="2D22EAF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42FA6E34" w14:textId="616113C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2A5AC" w14:textId="68299BA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A76BA" w14:textId="02027DA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04,650.00 </w:t>
            </w:r>
          </w:p>
        </w:tc>
      </w:tr>
      <w:tr w:rsidR="00224F65" w:rsidRPr="00224F65" w14:paraId="568F191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0B23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2B07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bottom"/>
            <w:hideMark/>
          </w:tcPr>
          <w:p w14:paraId="2828AB0F" w14:textId="4384D9F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3B373298" w14:textId="786B64D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9CCA62" w14:textId="18CDD93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CF149" w14:textId="3327A0F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742,400.00 </w:t>
            </w:r>
          </w:p>
        </w:tc>
      </w:tr>
      <w:tr w:rsidR="00224F65" w:rsidRPr="00224F65" w14:paraId="41758DD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18C9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C9BB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bottom"/>
            <w:hideMark/>
          </w:tcPr>
          <w:p w14:paraId="762F4B51" w14:textId="282AA69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0F696255" w14:textId="6661860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E0CC0" w14:textId="5F1C2E2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C1298" w14:textId="032BAB1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39,950.00 </w:t>
            </w:r>
          </w:p>
        </w:tc>
      </w:tr>
      <w:tr w:rsidR="00224F65" w:rsidRPr="00224F65" w14:paraId="34F98DA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04BC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F8BC4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bottom"/>
            <w:hideMark/>
          </w:tcPr>
          <w:p w14:paraId="0B5B0014" w14:textId="641B953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3D1EB969" w14:textId="1AEE6CD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BBC92F" w14:textId="269B58B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21FA52" w14:textId="2FB71DB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58,563.00 </w:t>
            </w:r>
          </w:p>
        </w:tc>
      </w:tr>
      <w:tr w:rsidR="00224F65" w:rsidRPr="00224F65" w14:paraId="3A727E2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BC399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9AA8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bottom"/>
            <w:hideMark/>
          </w:tcPr>
          <w:p w14:paraId="3C109726" w14:textId="54A92F0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638361EC" w14:textId="27CEC76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5081C3" w14:textId="7375E4E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EE651" w14:textId="61DDE11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69,350.00 </w:t>
            </w:r>
          </w:p>
        </w:tc>
      </w:tr>
      <w:tr w:rsidR="00224F65" w:rsidRPr="00224F65" w14:paraId="7F034D6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EB0A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ABD4A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bottom"/>
            <w:hideMark/>
          </w:tcPr>
          <w:p w14:paraId="5708F5C9" w14:textId="087021E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0DC9FCEF" w14:textId="1B8C4C3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9194B" w14:textId="127BF2D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4C1C21" w14:textId="5220C5B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39,950.00 </w:t>
            </w:r>
          </w:p>
        </w:tc>
      </w:tr>
      <w:tr w:rsidR="00224F65" w:rsidRPr="00224F65" w14:paraId="5B53175B"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BE8CD7"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752DF522" w14:textId="1D65EC1D"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F22222B" w14:textId="216ADDCB"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B85BF89" w14:textId="3C252953"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511C49C" w14:textId="12C27DFD"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8,916,050.00 </w:t>
            </w:r>
          </w:p>
        </w:tc>
      </w:tr>
      <w:tr w:rsidR="00224F65" w:rsidRPr="00224F65" w14:paraId="3F2FE2B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3F2A6"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B70960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bottom"/>
            <w:hideMark/>
          </w:tcPr>
          <w:p w14:paraId="4939896D" w14:textId="4A05383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F59FB7B" w14:textId="3612B76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17233" w14:textId="29D69E1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70A8A" w14:textId="06BCEE3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14,900.00 </w:t>
            </w:r>
          </w:p>
        </w:tc>
      </w:tr>
      <w:tr w:rsidR="00224F65" w:rsidRPr="00224F65" w14:paraId="2845746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187BC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1C5E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bottom"/>
            <w:hideMark/>
          </w:tcPr>
          <w:p w14:paraId="0D2220BD" w14:textId="22B619E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14EA2C3" w14:textId="4535707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70434" w14:textId="44DF29E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F9385A" w14:textId="7FC884C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14,900.00 </w:t>
            </w:r>
          </w:p>
        </w:tc>
      </w:tr>
      <w:tr w:rsidR="00224F65" w:rsidRPr="00224F65" w14:paraId="38D0759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906EB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4124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346E5004" w14:textId="12988D7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7006699" w14:textId="041530E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CB773" w14:textId="74C5917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695A3" w14:textId="532E1AE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14,900.00 </w:t>
            </w:r>
          </w:p>
        </w:tc>
      </w:tr>
      <w:tr w:rsidR="00224F65" w:rsidRPr="00224F65" w14:paraId="519AE10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3C7C4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784F6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bottom"/>
            <w:hideMark/>
          </w:tcPr>
          <w:p w14:paraId="718B6202" w14:textId="4640AB1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B3BD207" w14:textId="4D98791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F50E38" w14:textId="70D911B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2F2C3F" w14:textId="59B5739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14,900.00 </w:t>
            </w:r>
          </w:p>
        </w:tc>
      </w:tr>
      <w:tr w:rsidR="00224F65" w:rsidRPr="00224F65" w14:paraId="1E95F63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B89C7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68A6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bottom"/>
            <w:hideMark/>
          </w:tcPr>
          <w:p w14:paraId="09081B63" w14:textId="2D357A8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70F5E96" w14:textId="185DC8A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AC6E1E" w14:textId="3F426CD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955A1" w14:textId="6BD6C39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14,900.00 </w:t>
            </w:r>
          </w:p>
        </w:tc>
      </w:tr>
      <w:tr w:rsidR="00224F65" w:rsidRPr="00224F65" w14:paraId="61443CD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33FF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907F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bottom"/>
            <w:hideMark/>
          </w:tcPr>
          <w:p w14:paraId="5702B172" w14:textId="69CB2C8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1D5E36C9" w14:textId="676AA8F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884BA" w14:textId="291053C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B8A6E4" w14:textId="312A453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85,500.00 </w:t>
            </w:r>
          </w:p>
        </w:tc>
      </w:tr>
      <w:tr w:rsidR="00224F65" w:rsidRPr="00224F65" w14:paraId="1C80369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E650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D5EF5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794ADE59" w14:textId="0F81630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4840FA10" w14:textId="221828C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609DB" w14:textId="6090C9E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7512CA" w14:textId="5DBF1A5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81,550.00 </w:t>
            </w:r>
          </w:p>
        </w:tc>
      </w:tr>
      <w:tr w:rsidR="00224F65" w:rsidRPr="00224F65" w14:paraId="07E60E2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B1E5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6CCA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64656081" w14:textId="3C89BF2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0342628" w14:textId="2DE9B5E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89896" w14:textId="419EC9E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273FA" w14:textId="27560F4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14,900.00 </w:t>
            </w:r>
          </w:p>
        </w:tc>
      </w:tr>
      <w:tr w:rsidR="00224F65" w:rsidRPr="00224F65" w14:paraId="300C862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B98F5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BDA82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bottom"/>
            <w:hideMark/>
          </w:tcPr>
          <w:p w14:paraId="02E95B1B" w14:textId="3CAE130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D58DA59" w14:textId="513376C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BD635F" w14:textId="7398705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A1897" w14:textId="4304E68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714,900.00 </w:t>
            </w:r>
          </w:p>
        </w:tc>
      </w:tr>
      <w:tr w:rsidR="00224F65" w:rsidRPr="00224F65" w14:paraId="18B2120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82CCC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F69C8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bottom"/>
            <w:hideMark/>
          </w:tcPr>
          <w:p w14:paraId="76DF9D5D" w14:textId="27CAC2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BA4ED12" w14:textId="05A0CFB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27C826" w14:textId="5C2AABF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60FFA" w14:textId="4AAC09F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14,900.00 </w:t>
            </w:r>
          </w:p>
        </w:tc>
      </w:tr>
      <w:tr w:rsidR="00224F65" w:rsidRPr="00224F65" w14:paraId="466D86A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69B16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C71AE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bottom"/>
            <w:hideMark/>
          </w:tcPr>
          <w:p w14:paraId="1060C886" w14:textId="59B02E6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BF97FAA" w14:textId="1E66BE6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3856E" w14:textId="0D58E08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2C3B8" w14:textId="0999F1C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14,900.00 </w:t>
            </w:r>
          </w:p>
        </w:tc>
      </w:tr>
      <w:tr w:rsidR="00224F65" w:rsidRPr="00224F65" w14:paraId="21D8C333" w14:textId="77777777" w:rsidTr="00224F65">
        <w:trPr>
          <w:trHeight w:val="20"/>
        </w:trPr>
        <w:tc>
          <w:tcPr>
            <w:tcW w:w="0" w:type="auto"/>
            <w:tcBorders>
              <w:top w:val="nil"/>
              <w:left w:val="single" w:sz="4" w:space="0" w:color="000000"/>
              <w:bottom w:val="nil"/>
              <w:right w:val="nil"/>
            </w:tcBorders>
            <w:shd w:val="clear" w:color="auto" w:fill="auto"/>
            <w:vAlign w:val="center"/>
            <w:hideMark/>
          </w:tcPr>
          <w:p w14:paraId="72D293D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137FB37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2515CEC1" w14:textId="6B4A830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0A97DC1" w14:textId="2D1EFAD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A456F" w14:textId="2CBA6B4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67183" w14:textId="061B018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14,900.00 </w:t>
            </w:r>
          </w:p>
        </w:tc>
      </w:tr>
      <w:tr w:rsidR="00224F65" w:rsidRPr="00224F65" w14:paraId="0F0EC3CD" w14:textId="77777777" w:rsidTr="00224F65">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13C5329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0F3304D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334D0C69" w14:textId="5128671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2DE1F85B" w14:textId="51F00E4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5101773A" w14:textId="5BE0FB4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4047C071" w14:textId="65377AA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25,500.00 </w:t>
            </w:r>
          </w:p>
        </w:tc>
      </w:tr>
      <w:tr w:rsidR="00224F65" w:rsidRPr="00224F65" w14:paraId="45C200BE"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7A4259"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215036FC" w14:textId="560B618D"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58,274,809.75 </w:t>
            </w:r>
          </w:p>
        </w:tc>
        <w:tc>
          <w:tcPr>
            <w:tcW w:w="0" w:type="auto"/>
            <w:tcBorders>
              <w:top w:val="nil"/>
              <w:left w:val="nil"/>
              <w:bottom w:val="single" w:sz="4" w:space="0" w:color="000000"/>
              <w:right w:val="single" w:sz="4" w:space="0" w:color="000000"/>
            </w:tcBorders>
            <w:shd w:val="clear" w:color="A5A5A5" w:fill="A5A5A5"/>
            <w:noWrap/>
            <w:vAlign w:val="bottom"/>
            <w:hideMark/>
          </w:tcPr>
          <w:p w14:paraId="1D5A358B" w14:textId="0625F4CA"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28C4E0BA" w14:textId="0C23FC54"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3EE0122" w14:textId="66BA5831"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61,240,409.75 </w:t>
            </w:r>
          </w:p>
        </w:tc>
      </w:tr>
      <w:tr w:rsidR="00224F65" w:rsidRPr="00224F65" w14:paraId="38A00B11"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A34108"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80298BD" w14:textId="0509D2DB"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36AA536B" w14:textId="7EDBB45D"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F4EF1A9" w14:textId="44585E03"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299A64D" w14:textId="0F66BBF5"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6,544,679.38 </w:t>
            </w:r>
          </w:p>
        </w:tc>
      </w:tr>
      <w:tr w:rsidR="00224F65" w:rsidRPr="00224F65" w14:paraId="4199588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568E9"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6956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F3E537B" w14:textId="0F3D9A2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55155EF6" w14:textId="3841B05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8F5EF" w14:textId="7D97518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2FA140" w14:textId="7D8E218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82,476.25 </w:t>
            </w:r>
          </w:p>
        </w:tc>
      </w:tr>
      <w:tr w:rsidR="00224F65" w:rsidRPr="00224F65" w14:paraId="3778279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E6D9B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BEA3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5E946564" w14:textId="7328963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7E029660" w14:textId="0D8F96F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4FD40A" w14:textId="226532F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66484" w14:textId="73DE222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5,287,352.00 </w:t>
            </w:r>
          </w:p>
        </w:tc>
      </w:tr>
      <w:tr w:rsidR="00224F65" w:rsidRPr="00224F65" w14:paraId="4F2C2B0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940A0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1622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3E2FEB3B" w14:textId="3520462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4F600795" w14:textId="558D4BB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FAE1B" w14:textId="3217691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70685" w14:textId="6260F95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61,423.63 </w:t>
            </w:r>
          </w:p>
        </w:tc>
      </w:tr>
      <w:tr w:rsidR="00224F65" w:rsidRPr="00224F65" w14:paraId="0CE3429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7C1CA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46D2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57BCC224" w14:textId="36FDFF8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7F70CFD7" w14:textId="69B8EC9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E27979" w14:textId="06B73F4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ACEED" w14:textId="317676E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9,766.25 </w:t>
            </w:r>
          </w:p>
        </w:tc>
      </w:tr>
      <w:tr w:rsidR="00224F65" w:rsidRPr="00224F65" w14:paraId="7AFEA78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7F73A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58A3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bottom"/>
            <w:hideMark/>
          </w:tcPr>
          <w:p w14:paraId="6F15308E" w14:textId="333CC21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1AF4B518" w14:textId="73B9B22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D416C9" w14:textId="46BB4AB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AF848" w14:textId="3630268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098,800.75 </w:t>
            </w:r>
          </w:p>
        </w:tc>
      </w:tr>
      <w:tr w:rsidR="00224F65" w:rsidRPr="00224F65" w14:paraId="34EC9A3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6DE1C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A586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bottom"/>
            <w:hideMark/>
          </w:tcPr>
          <w:p w14:paraId="409DE5C5" w14:textId="6B53DA7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0484908F" w14:textId="5928714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A7731" w14:textId="7797096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B8A4F" w14:textId="4E67FD0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125,472.50 </w:t>
            </w:r>
          </w:p>
        </w:tc>
      </w:tr>
      <w:tr w:rsidR="00224F65" w:rsidRPr="00224F65" w14:paraId="11BC010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E4F4F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772E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1A204F28" w14:textId="65FC345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64896455" w14:textId="0A295BA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DAF091" w14:textId="5887C42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B9C6E" w14:textId="4E42BA2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23,850.00 </w:t>
            </w:r>
          </w:p>
        </w:tc>
      </w:tr>
      <w:tr w:rsidR="00224F65" w:rsidRPr="00224F65" w14:paraId="38512EB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7F95B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9EC40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bottom"/>
            <w:hideMark/>
          </w:tcPr>
          <w:p w14:paraId="2ED40043" w14:textId="1AE0431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161AE681" w14:textId="36494AF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09A660" w14:textId="54CA796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407D9B" w14:textId="49EA202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968,565.56 </w:t>
            </w:r>
          </w:p>
        </w:tc>
      </w:tr>
      <w:tr w:rsidR="00224F65" w:rsidRPr="00224F65" w14:paraId="74C9E91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915B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41F58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027507CD" w14:textId="1F61F72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5EB8E916" w14:textId="1902DC0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D2D1E0" w14:textId="4E227B3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CA69E6" w14:textId="69D7C18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48,072.44 </w:t>
            </w:r>
          </w:p>
        </w:tc>
      </w:tr>
      <w:tr w:rsidR="00224F65" w:rsidRPr="00224F65" w14:paraId="3EBEDB8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01466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74FF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bottom"/>
            <w:hideMark/>
          </w:tcPr>
          <w:p w14:paraId="32C36916" w14:textId="23FDE27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0DA3325F" w14:textId="4D89487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D01947" w14:textId="449587C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6681CF" w14:textId="2066CDD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98,900.00 </w:t>
            </w:r>
          </w:p>
        </w:tc>
      </w:tr>
      <w:tr w:rsidR="00224F65" w:rsidRPr="00224F65" w14:paraId="11EE29D7"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F98830"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1EA7CB8" w14:textId="5DE9E565"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6BBF6C2B" w14:textId="3E3AC963"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9A598D8" w14:textId="41BABCFB"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0E56D9C" w14:textId="47DE1000"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3,748,685.25 </w:t>
            </w:r>
          </w:p>
        </w:tc>
      </w:tr>
      <w:tr w:rsidR="00224F65" w:rsidRPr="00224F65" w14:paraId="3651011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7DDD7"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67EE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bottom"/>
            <w:hideMark/>
          </w:tcPr>
          <w:p w14:paraId="768F8995" w14:textId="51784E3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7B9E0A44" w14:textId="0282246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CDDB1" w14:textId="00DA308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1CD68" w14:textId="7FAAB3C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9,532.50 </w:t>
            </w:r>
          </w:p>
        </w:tc>
      </w:tr>
      <w:tr w:rsidR="00224F65" w:rsidRPr="00224F65" w14:paraId="0F7EEA0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A3B55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05FE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651B516B" w14:textId="4C03D7F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640F5A6C" w14:textId="57787CF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0CD84C" w14:textId="4378493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D2A723" w14:textId="25D9F93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97,195.00 </w:t>
            </w:r>
          </w:p>
        </w:tc>
      </w:tr>
      <w:tr w:rsidR="00224F65" w:rsidRPr="00224F65" w14:paraId="724477D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E5C81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B071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378C7957" w14:textId="223AFBF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2317D2FA" w14:textId="06541F3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058886" w14:textId="7519271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53765D" w14:textId="2D00B95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222,520.25 </w:t>
            </w:r>
          </w:p>
        </w:tc>
      </w:tr>
      <w:tr w:rsidR="00224F65" w:rsidRPr="00224F65" w14:paraId="2C5CE40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5FA8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8BFE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06C78107" w14:textId="03FEE89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2EAD972D" w14:textId="19115ED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D6493" w14:textId="3F15B45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84354" w14:textId="2144AE1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2,943.75 </w:t>
            </w:r>
          </w:p>
        </w:tc>
      </w:tr>
      <w:tr w:rsidR="00224F65" w:rsidRPr="00224F65" w14:paraId="4DC29EB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A39BE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1E1A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325BE9D1" w14:textId="1CA3303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0B25CF58" w14:textId="0C4B22E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902355" w14:textId="09DFF7B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A84ED7" w14:textId="75A0652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8,831.25 </w:t>
            </w:r>
          </w:p>
        </w:tc>
      </w:tr>
      <w:tr w:rsidR="00224F65" w:rsidRPr="00224F65" w14:paraId="0B53E1C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F333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D687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bottom"/>
            <w:hideMark/>
          </w:tcPr>
          <w:p w14:paraId="234CF3F2" w14:textId="0EC06E7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5A37619B" w14:textId="00C20E8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85738" w14:textId="62FA465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6C600" w14:textId="120BB7A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8,831.25 </w:t>
            </w:r>
          </w:p>
        </w:tc>
      </w:tr>
      <w:tr w:rsidR="00224F65" w:rsidRPr="00224F65" w14:paraId="71F97ED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8FDB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9087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bottom"/>
            <w:hideMark/>
          </w:tcPr>
          <w:p w14:paraId="3FC70B5C" w14:textId="4F138BB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520B9692" w14:textId="28B7354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C4A30" w14:textId="2A84935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6E38A" w14:textId="1F9150A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8,831.25 </w:t>
            </w:r>
          </w:p>
        </w:tc>
      </w:tr>
      <w:tr w:rsidR="00224F65" w:rsidRPr="00224F65" w14:paraId="7C6E085A"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839BA1"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2F638D8" w14:textId="6E487F9F"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4AEF89A4" w14:textId="105C0EFD"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28023E1" w14:textId="00D93D1A"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8ED5DA1" w14:textId="750B40E5"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8,361,942.88 </w:t>
            </w:r>
          </w:p>
        </w:tc>
      </w:tr>
      <w:tr w:rsidR="00224F65" w:rsidRPr="00224F65" w14:paraId="2197A87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34F9F"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2420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7FBBFA61" w14:textId="1C293A4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69815465" w14:textId="08C9994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F9BF5" w14:textId="12AF89B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EC3BF" w14:textId="04B73F2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43,854.63 </w:t>
            </w:r>
          </w:p>
        </w:tc>
      </w:tr>
      <w:tr w:rsidR="00224F65" w:rsidRPr="00224F65" w14:paraId="5B0FC12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6DEC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3D7AA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bottom"/>
            <w:hideMark/>
          </w:tcPr>
          <w:p w14:paraId="2997CE0F" w14:textId="77F0F4C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3FC8EA6B" w14:textId="4A5A6C2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5E3F7" w14:textId="4F8A0F1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972D15" w14:textId="1C8E5E7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24,143.75 </w:t>
            </w:r>
          </w:p>
        </w:tc>
      </w:tr>
      <w:tr w:rsidR="00224F65" w:rsidRPr="00224F65" w14:paraId="3D16B05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0D7B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117C2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63D59041" w14:textId="3306AD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130BF983" w14:textId="2A7A945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FDFA5" w14:textId="0686507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E39A9A" w14:textId="1FCB7B9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22,435.00 </w:t>
            </w:r>
          </w:p>
        </w:tc>
      </w:tr>
      <w:tr w:rsidR="00224F65" w:rsidRPr="00224F65" w14:paraId="3F16B62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767D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7C7C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bottom"/>
            <w:hideMark/>
          </w:tcPr>
          <w:p w14:paraId="0E18C065" w14:textId="2F8000C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669989A7" w14:textId="6F6C4A6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42B6E4" w14:textId="224C1FB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F1FE5" w14:textId="7FCC6B5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81,299.38 </w:t>
            </w:r>
          </w:p>
        </w:tc>
      </w:tr>
      <w:tr w:rsidR="00224F65" w:rsidRPr="00224F65" w14:paraId="17DDCE4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57E97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A348A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bottom"/>
            <w:hideMark/>
          </w:tcPr>
          <w:p w14:paraId="2B26F5C7" w14:textId="503EDCC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0AF954F" w14:textId="18B3624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FFAC26" w14:textId="4E2CFC7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7C0D56" w14:textId="2240156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25,940.00 </w:t>
            </w:r>
          </w:p>
        </w:tc>
      </w:tr>
      <w:tr w:rsidR="00224F65" w:rsidRPr="00224F65" w14:paraId="60B4449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3ED8F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16B33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3AE6B20E" w14:textId="5B45FD8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3F4991D6" w14:textId="0E3CB9D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C94EA" w14:textId="2F84CF0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98423" w14:textId="79A8863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98,900.00 </w:t>
            </w:r>
          </w:p>
        </w:tc>
      </w:tr>
      <w:tr w:rsidR="00224F65" w:rsidRPr="00224F65" w14:paraId="608E123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B79A4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A5D48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48D7374D" w14:textId="26B66AE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03717345" w14:textId="3794E47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FDFEE" w14:textId="5FB11F6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E7A57" w14:textId="37465C7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25,940.00 </w:t>
            </w:r>
          </w:p>
        </w:tc>
      </w:tr>
      <w:tr w:rsidR="00224F65" w:rsidRPr="00224F65" w14:paraId="219BBA5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ED50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1F34B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bottom"/>
            <w:hideMark/>
          </w:tcPr>
          <w:p w14:paraId="62368C79" w14:textId="7CD3920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61B7F40B" w14:textId="6ACE263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1A2E06" w14:textId="0B58F3A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488D4" w14:textId="766623E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22,545.63 </w:t>
            </w:r>
          </w:p>
        </w:tc>
      </w:tr>
      <w:tr w:rsidR="00224F65" w:rsidRPr="00224F65" w14:paraId="13FB3C3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9149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7D56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bottom"/>
            <w:hideMark/>
          </w:tcPr>
          <w:p w14:paraId="35B27D4D" w14:textId="21BE193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1B7DC53F" w14:textId="63CF99F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04C64C" w14:textId="7D8B32A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38253B" w14:textId="78C3B55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640,265.00 </w:t>
            </w:r>
          </w:p>
        </w:tc>
      </w:tr>
      <w:tr w:rsidR="00224F65" w:rsidRPr="00224F65" w14:paraId="618D6A7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42EC0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538F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bottom"/>
            <w:hideMark/>
          </w:tcPr>
          <w:p w14:paraId="0846F13D" w14:textId="5D79F39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24A169A8" w14:textId="0814D43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5F2A38" w14:textId="1D169B8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E39E87" w14:textId="1C6945F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06,377.70 </w:t>
            </w:r>
          </w:p>
        </w:tc>
      </w:tr>
      <w:tr w:rsidR="00224F65" w:rsidRPr="00224F65" w14:paraId="45C34A9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B56A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77968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AD5FDA0" w14:textId="4305475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3E6FBB64" w14:textId="0AF6A3C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4C41E" w14:textId="20723B6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94961B" w14:textId="314AB41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41,025.00 </w:t>
            </w:r>
          </w:p>
        </w:tc>
      </w:tr>
      <w:tr w:rsidR="00224F65" w:rsidRPr="00224F65" w14:paraId="5613B87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1CCA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4691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56A1B748" w14:textId="7B20A9D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15012A16" w14:textId="25EE1D9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B85B2B" w14:textId="0FAF284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8E5DE9" w14:textId="3979C71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41,025.00 </w:t>
            </w:r>
          </w:p>
        </w:tc>
      </w:tr>
      <w:tr w:rsidR="00224F65" w:rsidRPr="00224F65" w14:paraId="0D2E658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9993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8560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bottom"/>
            <w:hideMark/>
          </w:tcPr>
          <w:p w14:paraId="272861F2" w14:textId="662D321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534244E0" w14:textId="46F88F5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59158D" w14:textId="707748C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C8355" w14:textId="7AB5D09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15,653.75 </w:t>
            </w:r>
          </w:p>
        </w:tc>
      </w:tr>
      <w:tr w:rsidR="00224F65" w:rsidRPr="00224F65" w14:paraId="5A51C15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9650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487F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401F0B1" w14:textId="23FD626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697B92D6" w14:textId="7B3F641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D0218" w14:textId="06B6181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63135" w14:textId="0FD0D7D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25,940.00 </w:t>
            </w:r>
          </w:p>
        </w:tc>
      </w:tr>
      <w:tr w:rsidR="00224F65" w:rsidRPr="00224F65" w14:paraId="365BB0A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743EF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A0615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bottom"/>
            <w:hideMark/>
          </w:tcPr>
          <w:p w14:paraId="06C26D98" w14:textId="5514F7C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6BF31BC9" w14:textId="5267F43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7DD75E" w14:textId="4706FB5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BC19F9" w14:textId="02EDAFA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06,226.30 </w:t>
            </w:r>
          </w:p>
        </w:tc>
      </w:tr>
      <w:tr w:rsidR="00224F65" w:rsidRPr="00224F65" w14:paraId="5FEDBFB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4C318"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0D540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4E5E3297" w14:textId="2919BB8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0EC7A9B8" w14:textId="4514974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6A9AC" w14:textId="78E122E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67FD4F" w14:textId="379FC4C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30,198.75 </w:t>
            </w:r>
          </w:p>
        </w:tc>
      </w:tr>
      <w:tr w:rsidR="00224F65" w:rsidRPr="00224F65" w14:paraId="52CDE69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1A88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0B07F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2C3DDFDB" w14:textId="51F269E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5CC1ACE6" w14:textId="2FCC4DF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2D351" w14:textId="21D56DE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418326" w14:textId="1CAB34D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25,940.00 </w:t>
            </w:r>
          </w:p>
        </w:tc>
      </w:tr>
      <w:tr w:rsidR="00224F65" w:rsidRPr="00224F65" w14:paraId="52348A0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4174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EED1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666B734F" w14:textId="2141C37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43338E9E" w14:textId="59FC1F9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F312F9" w14:textId="0615777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BB08D" w14:textId="3A87AA6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93,655.49 </w:t>
            </w:r>
          </w:p>
        </w:tc>
      </w:tr>
      <w:tr w:rsidR="00224F65" w:rsidRPr="00224F65" w14:paraId="26194FE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F76F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3044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bottom"/>
            <w:hideMark/>
          </w:tcPr>
          <w:p w14:paraId="6CE89E0A" w14:textId="6057818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3DBF2" w14:textId="5724574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3619A590" w14:textId="724E115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F14634" w14:textId="21B3C9C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15,600.00 </w:t>
            </w:r>
          </w:p>
        </w:tc>
      </w:tr>
      <w:tr w:rsidR="00224F65" w:rsidRPr="00224F65" w14:paraId="4F528FC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B3BD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388A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352EA844" w14:textId="1AA94F6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59FA0F9E" w14:textId="5CF1A20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61536" w14:textId="0894FDE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89946" w14:textId="4E37DAF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74,977.50 </w:t>
            </w:r>
          </w:p>
        </w:tc>
      </w:tr>
      <w:tr w:rsidR="00224F65" w:rsidRPr="00224F65" w14:paraId="11E32E4A"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630257"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A5D81CC" w14:textId="10458559"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0,535,102.24 </w:t>
            </w:r>
          </w:p>
        </w:tc>
        <w:tc>
          <w:tcPr>
            <w:tcW w:w="0" w:type="auto"/>
            <w:tcBorders>
              <w:top w:val="nil"/>
              <w:left w:val="nil"/>
              <w:bottom w:val="single" w:sz="4" w:space="0" w:color="000000"/>
              <w:right w:val="single" w:sz="4" w:space="0" w:color="000000"/>
            </w:tcBorders>
            <w:shd w:val="clear" w:color="D8D8D8" w:fill="D8D8D8"/>
            <w:noWrap/>
            <w:vAlign w:val="bottom"/>
            <w:hideMark/>
          </w:tcPr>
          <w:p w14:paraId="00493FD0" w14:textId="0E14DB87"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521B3BB" w14:textId="4C84B6CB"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8F8C402" w14:textId="78EF80F6"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2,585,102.24 </w:t>
            </w:r>
          </w:p>
        </w:tc>
      </w:tr>
      <w:tr w:rsidR="00224F65" w:rsidRPr="00224F65" w14:paraId="58D8D33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397E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6B27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bottom"/>
            <w:hideMark/>
          </w:tcPr>
          <w:p w14:paraId="744A22C6" w14:textId="4F097FC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5B24FD10" w14:textId="5610652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D47D3" w14:textId="640C486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892A8A" w14:textId="2849012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705,012.91 </w:t>
            </w:r>
          </w:p>
        </w:tc>
      </w:tr>
      <w:tr w:rsidR="00224F65" w:rsidRPr="00224F65" w14:paraId="0805CC7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BA98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3F4B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bottom"/>
            <w:hideMark/>
          </w:tcPr>
          <w:p w14:paraId="3F9EF0CF" w14:textId="36637A3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4F890C1E" w14:textId="72EE0F5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2A959" w14:textId="12605BF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79BFE" w14:textId="6446EB7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98,900.00 </w:t>
            </w:r>
          </w:p>
        </w:tc>
      </w:tr>
      <w:tr w:rsidR="00224F65" w:rsidRPr="00224F65" w14:paraId="67F8E17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207E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65A3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bottom"/>
            <w:hideMark/>
          </w:tcPr>
          <w:p w14:paraId="5B6F2739" w14:textId="00A005F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5,089,803.80 </w:t>
            </w:r>
          </w:p>
        </w:tc>
        <w:tc>
          <w:tcPr>
            <w:tcW w:w="0" w:type="auto"/>
            <w:tcBorders>
              <w:top w:val="nil"/>
              <w:left w:val="nil"/>
              <w:bottom w:val="single" w:sz="4" w:space="0" w:color="000000"/>
              <w:right w:val="single" w:sz="4" w:space="0" w:color="000000"/>
            </w:tcBorders>
            <w:shd w:val="clear" w:color="auto" w:fill="auto"/>
            <w:noWrap/>
            <w:vAlign w:val="bottom"/>
            <w:hideMark/>
          </w:tcPr>
          <w:p w14:paraId="5240A799" w14:textId="6E32AC8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A7605" w14:textId="6EBFC53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3E64B3" w14:textId="0B60272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5,089,803.80 </w:t>
            </w:r>
          </w:p>
        </w:tc>
      </w:tr>
      <w:tr w:rsidR="00224F65" w:rsidRPr="00224F65" w14:paraId="57D7E03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D8E9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183BE8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562FFC35" w14:textId="39194D9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09EB5094" w14:textId="131F8AC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7EF0A5" w14:textId="33139A5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E2AA3B" w14:textId="68729DF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53,673.19 </w:t>
            </w:r>
          </w:p>
        </w:tc>
      </w:tr>
      <w:tr w:rsidR="00224F65" w:rsidRPr="00224F65" w14:paraId="27DCA08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C0795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FCBC2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bottom"/>
            <w:hideMark/>
          </w:tcPr>
          <w:p w14:paraId="2BCAF611" w14:textId="219998C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244EB21C" w14:textId="4ECB3AC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39E08" w14:textId="297661A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A28C25" w14:textId="2F04FC1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6,355.00 </w:t>
            </w:r>
          </w:p>
        </w:tc>
      </w:tr>
      <w:tr w:rsidR="00224F65" w:rsidRPr="00224F65" w14:paraId="524E1E3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6B9D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4A82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4282BBDA" w14:textId="6868552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2C6D6713" w14:textId="1092E4D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180550" w14:textId="605A454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0BDDB" w14:textId="66EB5C6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448,917.08 </w:t>
            </w:r>
          </w:p>
        </w:tc>
      </w:tr>
      <w:tr w:rsidR="00224F65" w:rsidRPr="00224F65" w14:paraId="767DCAA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9C68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1D26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bottom"/>
            <w:hideMark/>
          </w:tcPr>
          <w:p w14:paraId="01A19D74" w14:textId="19583DE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30220B10" w14:textId="04ECDCA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0F26D4" w14:textId="73C84D9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5152F7" w14:textId="5245C22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57,593.13 </w:t>
            </w:r>
          </w:p>
        </w:tc>
      </w:tr>
      <w:tr w:rsidR="00224F65" w:rsidRPr="00224F65" w14:paraId="4FDB651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D3A5C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8AD58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bottom"/>
            <w:hideMark/>
          </w:tcPr>
          <w:p w14:paraId="152E4B8D" w14:textId="077B12B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2C1519D8" w14:textId="3E6E38B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D4118" w14:textId="59AADD4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71674" w14:textId="702382D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12,365.50 </w:t>
            </w:r>
          </w:p>
        </w:tc>
      </w:tr>
      <w:tr w:rsidR="00224F65" w:rsidRPr="00224F65" w14:paraId="15A9660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2140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7F16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bottom"/>
            <w:hideMark/>
          </w:tcPr>
          <w:p w14:paraId="08446BCA" w14:textId="38E3454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43E7CB6C" w14:textId="474689E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73BA10" w14:textId="3181771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B5CAC3" w14:textId="47E850C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32,710.00 </w:t>
            </w:r>
          </w:p>
        </w:tc>
      </w:tr>
      <w:tr w:rsidR="00224F65" w:rsidRPr="00224F65" w14:paraId="6E3820F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BCF93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B1431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7567A537" w14:textId="29211ED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243A2359" w14:textId="25C4CD3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AC441" w14:textId="2B9F769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7D0EC" w14:textId="0CA6CF0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29,988.13 </w:t>
            </w:r>
          </w:p>
        </w:tc>
      </w:tr>
      <w:tr w:rsidR="00224F65" w:rsidRPr="00224F65" w14:paraId="7B8397C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5B3D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E03E2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bottom"/>
            <w:hideMark/>
          </w:tcPr>
          <w:p w14:paraId="69BD474A" w14:textId="777F4A6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1D64DC05" w14:textId="3844303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96224" w14:textId="7857A9B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16CD02" w14:textId="3FE0D68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294,150.33 </w:t>
            </w:r>
          </w:p>
        </w:tc>
      </w:tr>
      <w:tr w:rsidR="00224F65" w:rsidRPr="00224F65" w14:paraId="588412A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623FF4"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C2FF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3608AC50" w14:textId="6A7DB4E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05C74F89" w14:textId="11C1FF1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2DF69" w14:textId="775F958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1922B" w14:textId="1706217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708,576.31 </w:t>
            </w:r>
          </w:p>
        </w:tc>
      </w:tr>
      <w:tr w:rsidR="00224F65" w:rsidRPr="00224F65" w14:paraId="762DFA0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DAD12"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75822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50EDA3F" w14:textId="718633A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35D7990D" w14:textId="279504F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B174C5C" w14:textId="28E98D5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92796" w14:textId="20E0E14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924,585.00 </w:t>
            </w:r>
          </w:p>
        </w:tc>
      </w:tr>
      <w:tr w:rsidR="00224F65" w:rsidRPr="00224F65" w14:paraId="0D30F86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DCFD5"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7B10C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bottom"/>
            <w:hideMark/>
          </w:tcPr>
          <w:p w14:paraId="40402399" w14:textId="5B95BAA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77A274FA" w14:textId="0D1CA69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E9734" w14:textId="2203F10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AB6D72" w14:textId="6F590A6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6,355.00 </w:t>
            </w:r>
          </w:p>
        </w:tc>
      </w:tr>
      <w:tr w:rsidR="00224F65" w:rsidRPr="00224F65" w14:paraId="2F505A0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B560C7"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E8D5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bottom"/>
            <w:hideMark/>
          </w:tcPr>
          <w:p w14:paraId="5F90C3F4" w14:textId="562AC95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4FBA4BD2" w14:textId="070D9DD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B8B82" w14:textId="01D6E94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3DA5D" w14:textId="1A6FD81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82,395.00 </w:t>
            </w:r>
          </w:p>
        </w:tc>
      </w:tr>
      <w:tr w:rsidR="00224F65" w:rsidRPr="00224F65" w14:paraId="53A24A3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9AF90A"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50D27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bottom"/>
            <w:hideMark/>
          </w:tcPr>
          <w:p w14:paraId="33A622C7" w14:textId="792E788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0790EB16" w14:textId="39A6972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9766B5" w14:textId="001F3CA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C250B" w14:textId="64583F9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13,721.86 </w:t>
            </w:r>
          </w:p>
        </w:tc>
      </w:tr>
      <w:tr w:rsidR="00224F65" w:rsidRPr="00224F65" w14:paraId="290740AD"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074142"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755F49CE" w14:textId="3BBBF33D"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19,889,951.02 </w:t>
            </w:r>
          </w:p>
        </w:tc>
        <w:tc>
          <w:tcPr>
            <w:tcW w:w="0" w:type="auto"/>
            <w:tcBorders>
              <w:top w:val="nil"/>
              <w:left w:val="nil"/>
              <w:bottom w:val="single" w:sz="4" w:space="0" w:color="000000"/>
              <w:right w:val="single" w:sz="4" w:space="0" w:color="000000"/>
            </w:tcBorders>
            <w:shd w:val="clear" w:color="A5A5A5" w:fill="A5A5A5"/>
            <w:noWrap/>
            <w:vAlign w:val="bottom"/>
            <w:hideMark/>
          </w:tcPr>
          <w:p w14:paraId="639F52F4" w14:textId="4E664821"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723E42DD" w14:textId="34B4DD18"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59980B86" w14:textId="178FBEE2"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29,252,815.42 </w:t>
            </w:r>
          </w:p>
        </w:tc>
      </w:tr>
      <w:tr w:rsidR="00224F65" w:rsidRPr="00224F65" w14:paraId="74AE975B"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48FEBF"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bottom"/>
            <w:hideMark/>
          </w:tcPr>
          <w:p w14:paraId="0961AD52" w14:textId="48FB79FD"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8,488,270.74 </w:t>
            </w:r>
          </w:p>
        </w:tc>
        <w:tc>
          <w:tcPr>
            <w:tcW w:w="0" w:type="auto"/>
            <w:tcBorders>
              <w:top w:val="nil"/>
              <w:left w:val="nil"/>
              <w:bottom w:val="single" w:sz="4" w:space="0" w:color="000000"/>
              <w:right w:val="single" w:sz="4" w:space="0" w:color="000000"/>
            </w:tcBorders>
            <w:shd w:val="clear" w:color="D8D8D8" w:fill="D8D8D8"/>
            <w:noWrap/>
            <w:vAlign w:val="bottom"/>
            <w:hideMark/>
          </w:tcPr>
          <w:p w14:paraId="0342E4A8" w14:textId="5C16AE55"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384AA78C" w14:textId="1C8D1B10"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30A6747" w14:textId="487D23FE"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8,559,225.74 </w:t>
            </w:r>
          </w:p>
        </w:tc>
      </w:tr>
      <w:tr w:rsidR="00224F65" w:rsidRPr="00224F65" w14:paraId="492945C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16C6D"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D980D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bottom"/>
            <w:hideMark/>
          </w:tcPr>
          <w:p w14:paraId="03319460" w14:textId="625440D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533,651.06 </w:t>
            </w:r>
          </w:p>
        </w:tc>
        <w:tc>
          <w:tcPr>
            <w:tcW w:w="0" w:type="auto"/>
            <w:tcBorders>
              <w:top w:val="nil"/>
              <w:left w:val="nil"/>
              <w:bottom w:val="single" w:sz="4" w:space="0" w:color="000000"/>
              <w:right w:val="single" w:sz="4" w:space="0" w:color="000000"/>
            </w:tcBorders>
            <w:shd w:val="clear" w:color="auto" w:fill="auto"/>
            <w:noWrap/>
            <w:vAlign w:val="bottom"/>
            <w:hideMark/>
          </w:tcPr>
          <w:p w14:paraId="2015E48B" w14:textId="2B6F12C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ED6EC9" w14:textId="7AD80D9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BFC7AB" w14:textId="3E38856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533,651.06 </w:t>
            </w:r>
          </w:p>
        </w:tc>
      </w:tr>
      <w:tr w:rsidR="00224F65" w:rsidRPr="00224F65" w14:paraId="6F4781B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676439"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CB2A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bottom"/>
            <w:hideMark/>
          </w:tcPr>
          <w:p w14:paraId="66DD8EBF" w14:textId="62D1FBA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5CBA216F" w14:textId="0147DC7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17650" w14:textId="5C32075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44D6D8" w14:textId="5407BBA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68,748.24 </w:t>
            </w:r>
          </w:p>
        </w:tc>
      </w:tr>
      <w:tr w:rsidR="00224F65" w:rsidRPr="00224F65" w14:paraId="1FA4E26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4827F8"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20A8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06CA575A" w14:textId="29EAD0C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1B85D2AB" w14:textId="3814576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F9BB8" w14:textId="682E5BF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35EB7D" w14:textId="6CE499D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93,117.44 </w:t>
            </w:r>
          </w:p>
        </w:tc>
      </w:tr>
      <w:tr w:rsidR="00224F65" w:rsidRPr="00224F65" w14:paraId="4095C0C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DE947"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3AFF3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bottom"/>
            <w:hideMark/>
          </w:tcPr>
          <w:p w14:paraId="605CCFB1" w14:textId="766BB15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6398B1C9" w14:textId="6B92823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948DA" w14:textId="4A15884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CD56B" w14:textId="3C1098C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25,651.60 </w:t>
            </w:r>
          </w:p>
        </w:tc>
      </w:tr>
      <w:tr w:rsidR="00224F65" w:rsidRPr="00224F65" w14:paraId="0151CDC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055D9"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A465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bottom"/>
            <w:hideMark/>
          </w:tcPr>
          <w:p w14:paraId="6A294FA5" w14:textId="56AC291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23,952.98 </w:t>
            </w:r>
          </w:p>
        </w:tc>
        <w:tc>
          <w:tcPr>
            <w:tcW w:w="0" w:type="auto"/>
            <w:tcBorders>
              <w:top w:val="nil"/>
              <w:left w:val="nil"/>
              <w:bottom w:val="single" w:sz="4" w:space="0" w:color="000000"/>
              <w:right w:val="single" w:sz="4" w:space="0" w:color="000000"/>
            </w:tcBorders>
            <w:shd w:val="clear" w:color="auto" w:fill="auto"/>
            <w:noWrap/>
            <w:vAlign w:val="bottom"/>
            <w:hideMark/>
          </w:tcPr>
          <w:p w14:paraId="4DE15730" w14:textId="5F9DEAE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ABC01" w14:textId="3BAEBF2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B5DF6" w14:textId="605646B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23,952.98 </w:t>
            </w:r>
          </w:p>
        </w:tc>
      </w:tr>
      <w:tr w:rsidR="00224F65" w:rsidRPr="00224F65" w14:paraId="46824B4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098AC"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DD39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bottom"/>
            <w:hideMark/>
          </w:tcPr>
          <w:p w14:paraId="64ABAD6F" w14:textId="5217CD0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29296A25" w14:textId="7FDF2F2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9D9B8" w14:textId="03FF192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823E3D" w14:textId="46634C4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27,793.72 </w:t>
            </w:r>
          </w:p>
        </w:tc>
      </w:tr>
      <w:tr w:rsidR="00224F65" w:rsidRPr="00224F65" w14:paraId="081A3A4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8FD2B2"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92A49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63C14251" w14:textId="1242743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73,654.09 </w:t>
            </w:r>
          </w:p>
        </w:tc>
        <w:tc>
          <w:tcPr>
            <w:tcW w:w="0" w:type="auto"/>
            <w:tcBorders>
              <w:top w:val="nil"/>
              <w:left w:val="nil"/>
              <w:bottom w:val="single" w:sz="4" w:space="0" w:color="000000"/>
              <w:right w:val="single" w:sz="4" w:space="0" w:color="000000"/>
            </w:tcBorders>
            <w:shd w:val="clear" w:color="auto" w:fill="auto"/>
            <w:noWrap/>
            <w:vAlign w:val="bottom"/>
            <w:hideMark/>
          </w:tcPr>
          <w:p w14:paraId="081A1B3C" w14:textId="541EB86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37F4C" w14:textId="25CD9D3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8770C8" w14:textId="4B50424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73,654.09 </w:t>
            </w:r>
          </w:p>
        </w:tc>
      </w:tr>
      <w:tr w:rsidR="00224F65" w:rsidRPr="00224F65" w14:paraId="56A204E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A8BE2"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1551F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42F73E89" w14:textId="3A03F15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2226EFB4" w14:textId="5DC1255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C68F60" w14:textId="006C42E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73E8D" w14:textId="12DF0F9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002,785.90 </w:t>
            </w:r>
          </w:p>
        </w:tc>
      </w:tr>
      <w:tr w:rsidR="00224F65" w:rsidRPr="00224F65" w14:paraId="4E858B6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32A66"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9E570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bottom"/>
            <w:hideMark/>
          </w:tcPr>
          <w:p w14:paraId="0B7DAECB" w14:textId="67E9995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6FA74FE6" w14:textId="5516A9C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12691" w14:textId="12EACA7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12D78" w14:textId="5FC29BC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49,086.88 </w:t>
            </w:r>
          </w:p>
        </w:tc>
      </w:tr>
      <w:tr w:rsidR="00224F65" w:rsidRPr="00224F65" w14:paraId="53D7B9F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42B4CD"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1F255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bottom"/>
            <w:hideMark/>
          </w:tcPr>
          <w:p w14:paraId="4BE95B98" w14:textId="5E4CC7A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88,513.58 </w:t>
            </w:r>
          </w:p>
        </w:tc>
        <w:tc>
          <w:tcPr>
            <w:tcW w:w="0" w:type="auto"/>
            <w:tcBorders>
              <w:top w:val="nil"/>
              <w:left w:val="nil"/>
              <w:bottom w:val="single" w:sz="4" w:space="0" w:color="000000"/>
              <w:right w:val="single" w:sz="4" w:space="0" w:color="000000"/>
            </w:tcBorders>
            <w:shd w:val="clear" w:color="auto" w:fill="auto"/>
            <w:noWrap/>
            <w:vAlign w:val="bottom"/>
            <w:hideMark/>
          </w:tcPr>
          <w:p w14:paraId="526BA4E5" w14:textId="1E4D84C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1B465" w14:textId="0D0A99C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239F2" w14:textId="6B13E60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888,513.58 </w:t>
            </w:r>
          </w:p>
        </w:tc>
      </w:tr>
      <w:tr w:rsidR="00224F65" w:rsidRPr="00224F65" w14:paraId="5866B6F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605FC"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20527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73076DDF" w14:textId="60DEAA6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20,333.98 </w:t>
            </w:r>
          </w:p>
        </w:tc>
        <w:tc>
          <w:tcPr>
            <w:tcW w:w="0" w:type="auto"/>
            <w:tcBorders>
              <w:top w:val="nil"/>
              <w:left w:val="nil"/>
              <w:bottom w:val="single" w:sz="4" w:space="0" w:color="000000"/>
              <w:right w:val="single" w:sz="4" w:space="0" w:color="000000"/>
            </w:tcBorders>
            <w:shd w:val="clear" w:color="auto" w:fill="auto"/>
            <w:noWrap/>
            <w:vAlign w:val="bottom"/>
            <w:hideMark/>
          </w:tcPr>
          <w:p w14:paraId="7F0F0663" w14:textId="1838B60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4EE49" w14:textId="5AF3708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66E65D21" w14:textId="48E3545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59,333.98 </w:t>
            </w:r>
          </w:p>
        </w:tc>
      </w:tr>
      <w:tr w:rsidR="00224F65" w:rsidRPr="00224F65" w14:paraId="008B5DB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871526"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33BB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bottom"/>
            <w:hideMark/>
          </w:tcPr>
          <w:p w14:paraId="72564D9E" w14:textId="2A96287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49,068.64 </w:t>
            </w:r>
          </w:p>
        </w:tc>
        <w:tc>
          <w:tcPr>
            <w:tcW w:w="0" w:type="auto"/>
            <w:tcBorders>
              <w:top w:val="nil"/>
              <w:left w:val="nil"/>
              <w:bottom w:val="single" w:sz="4" w:space="0" w:color="000000"/>
              <w:right w:val="single" w:sz="4" w:space="0" w:color="000000"/>
            </w:tcBorders>
            <w:shd w:val="clear" w:color="auto" w:fill="auto"/>
            <w:noWrap/>
            <w:vAlign w:val="bottom"/>
            <w:hideMark/>
          </w:tcPr>
          <w:p w14:paraId="73EC8F72" w14:textId="3F070C1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47FBBA" w14:textId="68A744D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0FD64" w14:textId="0F65543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49,068.64 </w:t>
            </w:r>
          </w:p>
        </w:tc>
      </w:tr>
      <w:tr w:rsidR="00224F65" w:rsidRPr="00224F65" w14:paraId="351A251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6866C"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AFDAB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bottom"/>
            <w:hideMark/>
          </w:tcPr>
          <w:p w14:paraId="7F6773A0" w14:textId="2C3ECF2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94,753.88 </w:t>
            </w:r>
          </w:p>
        </w:tc>
        <w:tc>
          <w:tcPr>
            <w:tcW w:w="0" w:type="auto"/>
            <w:tcBorders>
              <w:top w:val="nil"/>
              <w:left w:val="nil"/>
              <w:bottom w:val="single" w:sz="4" w:space="0" w:color="000000"/>
              <w:right w:val="single" w:sz="4" w:space="0" w:color="000000"/>
            </w:tcBorders>
            <w:shd w:val="clear" w:color="auto" w:fill="auto"/>
            <w:noWrap/>
            <w:vAlign w:val="bottom"/>
            <w:hideMark/>
          </w:tcPr>
          <w:p w14:paraId="3ECBC1B4" w14:textId="05E6B9F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2E48B" w14:textId="542F3D8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66D48" w14:textId="2DE401B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94,753.88 </w:t>
            </w:r>
          </w:p>
        </w:tc>
      </w:tr>
      <w:tr w:rsidR="00224F65" w:rsidRPr="00224F65" w14:paraId="77C9AF6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EEE4D"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8EA3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769E55E9" w14:textId="5046AEB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3352B73E" w14:textId="26A6CBD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4C9913" w14:textId="00FE07F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90F53" w14:textId="1F67E8F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26,812.84 </w:t>
            </w:r>
          </w:p>
        </w:tc>
      </w:tr>
      <w:tr w:rsidR="00224F65" w:rsidRPr="00224F65" w14:paraId="5277044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A29A2"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FBD60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284EFB3A" w14:textId="3C173A0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5,266.20 </w:t>
            </w:r>
          </w:p>
        </w:tc>
        <w:tc>
          <w:tcPr>
            <w:tcW w:w="0" w:type="auto"/>
            <w:tcBorders>
              <w:top w:val="nil"/>
              <w:left w:val="nil"/>
              <w:bottom w:val="single" w:sz="4" w:space="0" w:color="000000"/>
              <w:right w:val="single" w:sz="4" w:space="0" w:color="000000"/>
            </w:tcBorders>
            <w:shd w:val="clear" w:color="auto" w:fill="auto"/>
            <w:noWrap/>
            <w:vAlign w:val="bottom"/>
            <w:hideMark/>
          </w:tcPr>
          <w:p w14:paraId="79089F62" w14:textId="4FB2508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D75F19" w14:textId="6C7B0D7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681C86" w14:textId="4751B8B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5,266.20 </w:t>
            </w:r>
          </w:p>
        </w:tc>
      </w:tr>
      <w:tr w:rsidR="00224F65" w:rsidRPr="00224F65" w14:paraId="29DEDAE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CA8D5"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15C95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bottom"/>
            <w:hideMark/>
          </w:tcPr>
          <w:p w14:paraId="72D935BD" w14:textId="06C82C6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67,107.24 </w:t>
            </w:r>
          </w:p>
        </w:tc>
        <w:tc>
          <w:tcPr>
            <w:tcW w:w="0" w:type="auto"/>
            <w:tcBorders>
              <w:top w:val="nil"/>
              <w:left w:val="nil"/>
              <w:bottom w:val="single" w:sz="4" w:space="0" w:color="000000"/>
              <w:right w:val="single" w:sz="4" w:space="0" w:color="000000"/>
            </w:tcBorders>
            <w:shd w:val="clear" w:color="auto" w:fill="auto"/>
            <w:noWrap/>
            <w:vAlign w:val="bottom"/>
            <w:hideMark/>
          </w:tcPr>
          <w:p w14:paraId="11EF8388" w14:textId="4535286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95B33A" w14:textId="79FCE2D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9821A" w14:textId="49FC857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67,107.24 </w:t>
            </w:r>
          </w:p>
        </w:tc>
      </w:tr>
      <w:tr w:rsidR="00224F65" w:rsidRPr="00224F65" w14:paraId="54B6C97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0025E"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7AA0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bottom"/>
            <w:hideMark/>
          </w:tcPr>
          <w:p w14:paraId="24740074" w14:textId="6D1014D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637,455.82 </w:t>
            </w:r>
          </w:p>
        </w:tc>
        <w:tc>
          <w:tcPr>
            <w:tcW w:w="0" w:type="auto"/>
            <w:tcBorders>
              <w:top w:val="nil"/>
              <w:left w:val="nil"/>
              <w:bottom w:val="single" w:sz="4" w:space="0" w:color="000000"/>
              <w:right w:val="single" w:sz="4" w:space="0" w:color="000000"/>
            </w:tcBorders>
            <w:shd w:val="clear" w:color="auto" w:fill="auto"/>
            <w:noWrap/>
            <w:vAlign w:val="bottom"/>
            <w:hideMark/>
          </w:tcPr>
          <w:p w14:paraId="1142377D" w14:textId="12744B0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7659E" w14:textId="0E1ED07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E22283" w14:textId="0BC80CB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637,455.82 </w:t>
            </w:r>
          </w:p>
        </w:tc>
      </w:tr>
      <w:tr w:rsidR="00224F65" w:rsidRPr="00224F65" w14:paraId="737D1DD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C21FE"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0CA7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bottom"/>
            <w:hideMark/>
          </w:tcPr>
          <w:p w14:paraId="4DB5069C" w14:textId="520928B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75,270.58 </w:t>
            </w:r>
          </w:p>
        </w:tc>
        <w:tc>
          <w:tcPr>
            <w:tcW w:w="0" w:type="auto"/>
            <w:tcBorders>
              <w:top w:val="nil"/>
              <w:left w:val="nil"/>
              <w:bottom w:val="single" w:sz="4" w:space="0" w:color="000000"/>
              <w:right w:val="single" w:sz="4" w:space="0" w:color="000000"/>
            </w:tcBorders>
            <w:shd w:val="clear" w:color="auto" w:fill="auto"/>
            <w:noWrap/>
            <w:vAlign w:val="bottom"/>
            <w:hideMark/>
          </w:tcPr>
          <w:p w14:paraId="34CB696A" w14:textId="343B3E3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7C52C" w14:textId="2D4B7AA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415A2" w14:textId="4735F4B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75,270.58 </w:t>
            </w:r>
          </w:p>
        </w:tc>
      </w:tr>
      <w:tr w:rsidR="00224F65" w:rsidRPr="00224F65" w14:paraId="5EE30DA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E9866"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594C0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1C7AE78" w14:textId="63235AF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02,803.02 </w:t>
            </w:r>
          </w:p>
        </w:tc>
        <w:tc>
          <w:tcPr>
            <w:tcW w:w="0" w:type="auto"/>
            <w:tcBorders>
              <w:top w:val="nil"/>
              <w:left w:val="nil"/>
              <w:bottom w:val="single" w:sz="4" w:space="0" w:color="000000"/>
              <w:right w:val="single" w:sz="4" w:space="0" w:color="000000"/>
            </w:tcBorders>
            <w:shd w:val="clear" w:color="auto" w:fill="auto"/>
            <w:noWrap/>
            <w:vAlign w:val="bottom"/>
            <w:hideMark/>
          </w:tcPr>
          <w:p w14:paraId="747D1552" w14:textId="106F072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7E1EC" w14:textId="2C23401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9313BF" w14:textId="43C8779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02,803.02 </w:t>
            </w:r>
          </w:p>
        </w:tc>
      </w:tr>
      <w:tr w:rsidR="00224F65" w:rsidRPr="00224F65" w14:paraId="34EBFD0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9098B6"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F696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bottom"/>
            <w:hideMark/>
          </w:tcPr>
          <w:p w14:paraId="48BBE58B" w14:textId="53BD7D6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81,136.40 </w:t>
            </w:r>
          </w:p>
        </w:tc>
        <w:tc>
          <w:tcPr>
            <w:tcW w:w="0" w:type="auto"/>
            <w:tcBorders>
              <w:top w:val="nil"/>
              <w:left w:val="nil"/>
              <w:bottom w:val="single" w:sz="4" w:space="0" w:color="000000"/>
              <w:right w:val="single" w:sz="4" w:space="0" w:color="000000"/>
            </w:tcBorders>
            <w:shd w:val="clear" w:color="auto" w:fill="auto"/>
            <w:noWrap/>
            <w:vAlign w:val="bottom"/>
            <w:hideMark/>
          </w:tcPr>
          <w:p w14:paraId="6B61DDC2" w14:textId="4268FA1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855AA2" w14:textId="6127F0A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F2B5C5" w14:textId="48E565D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81,136.40 </w:t>
            </w:r>
          </w:p>
        </w:tc>
      </w:tr>
      <w:tr w:rsidR="00224F65" w:rsidRPr="00224F65" w14:paraId="0031D44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7B2CA"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2CBC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6E001CFB" w14:textId="5972508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1564AFEA" w14:textId="128451E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D58AE" w14:textId="1AFAEBB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FFFA6" w14:textId="0FF15BA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4,388.00 </w:t>
            </w:r>
          </w:p>
        </w:tc>
      </w:tr>
      <w:tr w:rsidR="00224F65" w:rsidRPr="00224F65" w14:paraId="7330D48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914D7"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1314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0C1D6432" w14:textId="06F5BF1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13,457.34 </w:t>
            </w:r>
          </w:p>
        </w:tc>
        <w:tc>
          <w:tcPr>
            <w:tcW w:w="0" w:type="auto"/>
            <w:tcBorders>
              <w:top w:val="nil"/>
              <w:left w:val="nil"/>
              <w:bottom w:val="single" w:sz="4" w:space="0" w:color="000000"/>
              <w:right w:val="single" w:sz="4" w:space="0" w:color="000000"/>
            </w:tcBorders>
            <w:shd w:val="clear" w:color="auto" w:fill="auto"/>
            <w:noWrap/>
            <w:vAlign w:val="bottom"/>
            <w:hideMark/>
          </w:tcPr>
          <w:p w14:paraId="5E999C91" w14:textId="634BF22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46184EAD" w14:textId="1E2DDE0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F212F" w14:textId="1EA8267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25,412.34 </w:t>
            </w:r>
          </w:p>
        </w:tc>
      </w:tr>
      <w:tr w:rsidR="00224F65" w:rsidRPr="00224F65" w14:paraId="6D19FB6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51734"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68048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4B827254" w14:textId="5D42FCA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50,117.47 </w:t>
            </w:r>
          </w:p>
        </w:tc>
        <w:tc>
          <w:tcPr>
            <w:tcW w:w="0" w:type="auto"/>
            <w:tcBorders>
              <w:top w:val="nil"/>
              <w:left w:val="nil"/>
              <w:bottom w:val="single" w:sz="4" w:space="0" w:color="000000"/>
              <w:right w:val="single" w:sz="4" w:space="0" w:color="000000"/>
            </w:tcBorders>
            <w:shd w:val="clear" w:color="auto" w:fill="auto"/>
            <w:noWrap/>
            <w:vAlign w:val="bottom"/>
            <w:hideMark/>
          </w:tcPr>
          <w:p w14:paraId="6668DEB3" w14:textId="5A1C326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0345F3A" w14:textId="136E84A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62AFB" w14:textId="2E31EE6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70,117.47 </w:t>
            </w:r>
          </w:p>
        </w:tc>
      </w:tr>
      <w:tr w:rsidR="00224F65" w:rsidRPr="00224F65" w14:paraId="7130F0B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CE17D4"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74D41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bottom"/>
            <w:hideMark/>
          </w:tcPr>
          <w:p w14:paraId="5DF95969" w14:textId="08D3C38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65,510.76 </w:t>
            </w:r>
          </w:p>
        </w:tc>
        <w:tc>
          <w:tcPr>
            <w:tcW w:w="0" w:type="auto"/>
            <w:tcBorders>
              <w:top w:val="nil"/>
              <w:left w:val="nil"/>
              <w:bottom w:val="single" w:sz="4" w:space="0" w:color="000000"/>
              <w:right w:val="single" w:sz="4" w:space="0" w:color="000000"/>
            </w:tcBorders>
            <w:shd w:val="clear" w:color="auto" w:fill="auto"/>
            <w:noWrap/>
            <w:vAlign w:val="bottom"/>
            <w:hideMark/>
          </w:tcPr>
          <w:p w14:paraId="41E7EFEE" w14:textId="570E361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C4EAE" w14:textId="47D8F94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36584" w14:textId="4747F59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65,510.76 </w:t>
            </w:r>
          </w:p>
        </w:tc>
      </w:tr>
      <w:tr w:rsidR="00224F65" w:rsidRPr="00224F65" w14:paraId="0873867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019E2"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DFF4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bottom"/>
            <w:hideMark/>
          </w:tcPr>
          <w:p w14:paraId="1177B465" w14:textId="4E576EB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83,369.62 </w:t>
            </w:r>
          </w:p>
        </w:tc>
        <w:tc>
          <w:tcPr>
            <w:tcW w:w="0" w:type="auto"/>
            <w:tcBorders>
              <w:top w:val="nil"/>
              <w:left w:val="nil"/>
              <w:bottom w:val="single" w:sz="4" w:space="0" w:color="000000"/>
              <w:right w:val="single" w:sz="4" w:space="0" w:color="000000"/>
            </w:tcBorders>
            <w:shd w:val="clear" w:color="auto" w:fill="auto"/>
            <w:noWrap/>
            <w:vAlign w:val="bottom"/>
            <w:hideMark/>
          </w:tcPr>
          <w:p w14:paraId="3850397E" w14:textId="5AD255D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BA7674" w14:textId="22EADAF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5F3E9F" w14:textId="53C71FC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83,369.62 </w:t>
            </w:r>
          </w:p>
        </w:tc>
      </w:tr>
      <w:tr w:rsidR="00224F65" w:rsidRPr="00224F65" w14:paraId="5E8A91A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FB08CE"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DA4C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bottom"/>
            <w:hideMark/>
          </w:tcPr>
          <w:p w14:paraId="6BF7F767" w14:textId="05C74ED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22DB2DB2" w14:textId="5D556E1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74C221" w14:textId="506C458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85C3C" w14:textId="31E2C52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37,458.46 </w:t>
            </w:r>
          </w:p>
        </w:tc>
      </w:tr>
      <w:tr w:rsidR="00224F65" w:rsidRPr="00224F65" w14:paraId="2A691FB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01E55F"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C9281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bottom"/>
            <w:hideMark/>
          </w:tcPr>
          <w:p w14:paraId="24146F4C" w14:textId="3B0D774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357,005.00 </w:t>
            </w:r>
          </w:p>
        </w:tc>
        <w:tc>
          <w:tcPr>
            <w:tcW w:w="0" w:type="auto"/>
            <w:tcBorders>
              <w:top w:val="nil"/>
              <w:left w:val="nil"/>
              <w:bottom w:val="single" w:sz="4" w:space="0" w:color="000000"/>
              <w:right w:val="single" w:sz="4" w:space="0" w:color="000000"/>
            </w:tcBorders>
            <w:shd w:val="clear" w:color="auto" w:fill="auto"/>
            <w:noWrap/>
            <w:vAlign w:val="bottom"/>
            <w:hideMark/>
          </w:tcPr>
          <w:p w14:paraId="3EFE8822" w14:textId="6930622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B94BCE" w14:textId="284BE80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DF44D" w14:textId="4F44089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357,005.00 </w:t>
            </w:r>
          </w:p>
        </w:tc>
      </w:tr>
      <w:tr w:rsidR="00224F65" w:rsidRPr="00224F65" w14:paraId="5A0257C7"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F200CD"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Apayao</w:t>
            </w:r>
          </w:p>
        </w:tc>
        <w:tc>
          <w:tcPr>
            <w:tcW w:w="0" w:type="auto"/>
            <w:tcBorders>
              <w:top w:val="nil"/>
              <w:left w:val="nil"/>
              <w:bottom w:val="single" w:sz="4" w:space="0" w:color="000000"/>
              <w:right w:val="single" w:sz="4" w:space="0" w:color="000000"/>
            </w:tcBorders>
            <w:shd w:val="clear" w:color="D8D8D8" w:fill="D8D8D8"/>
            <w:noWrap/>
            <w:vAlign w:val="bottom"/>
            <w:hideMark/>
          </w:tcPr>
          <w:p w14:paraId="68158C17" w14:textId="72039E19"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5,706,259.62 </w:t>
            </w:r>
          </w:p>
        </w:tc>
        <w:tc>
          <w:tcPr>
            <w:tcW w:w="0" w:type="auto"/>
            <w:tcBorders>
              <w:top w:val="nil"/>
              <w:left w:val="nil"/>
              <w:bottom w:val="single" w:sz="4" w:space="0" w:color="000000"/>
              <w:right w:val="single" w:sz="4" w:space="0" w:color="000000"/>
            </w:tcBorders>
            <w:shd w:val="clear" w:color="D8D8D8" w:fill="D8D8D8"/>
            <w:noWrap/>
            <w:vAlign w:val="bottom"/>
            <w:hideMark/>
          </w:tcPr>
          <w:p w14:paraId="1DAC4379" w14:textId="7617903C"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4A528C2" w14:textId="5654B527"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F199654" w14:textId="0C5D1C8C"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5,706,259.62 </w:t>
            </w:r>
          </w:p>
        </w:tc>
      </w:tr>
      <w:tr w:rsidR="00224F65" w:rsidRPr="00224F65" w14:paraId="5FDD6E1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E4F00"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59877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bottom"/>
            <w:hideMark/>
          </w:tcPr>
          <w:p w14:paraId="48ADEF17" w14:textId="6C0D5DE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53BA148E" w14:textId="101102B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36534" w14:textId="720ABFC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3E38A9" w14:textId="7252C10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984,094.26 </w:t>
            </w:r>
          </w:p>
        </w:tc>
      </w:tr>
      <w:tr w:rsidR="00224F65" w:rsidRPr="00224F65" w14:paraId="483C2B7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6719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01E3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20233F6E" w14:textId="7C39B0F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1,336.16 </w:t>
            </w:r>
          </w:p>
        </w:tc>
        <w:tc>
          <w:tcPr>
            <w:tcW w:w="0" w:type="auto"/>
            <w:tcBorders>
              <w:top w:val="nil"/>
              <w:left w:val="nil"/>
              <w:bottom w:val="single" w:sz="4" w:space="0" w:color="000000"/>
              <w:right w:val="single" w:sz="4" w:space="0" w:color="000000"/>
            </w:tcBorders>
            <w:shd w:val="clear" w:color="auto" w:fill="auto"/>
            <w:noWrap/>
            <w:vAlign w:val="bottom"/>
            <w:hideMark/>
          </w:tcPr>
          <w:p w14:paraId="03451B95" w14:textId="769D7AE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3FD496" w14:textId="4A212F7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B2D79" w14:textId="505AFC1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51,336.16 </w:t>
            </w:r>
          </w:p>
        </w:tc>
      </w:tr>
      <w:tr w:rsidR="00224F65" w:rsidRPr="00224F65" w14:paraId="7A983B6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B4486"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0A48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7D95367E" w14:textId="5975D23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60588359" w14:textId="7A51FA9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3C5AC" w14:textId="06904CE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B3373F" w14:textId="6A8208B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42,376.00 </w:t>
            </w:r>
          </w:p>
        </w:tc>
      </w:tr>
      <w:tr w:rsidR="00224F65" w:rsidRPr="00224F65" w14:paraId="692986A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2BCA3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A6EA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bottom"/>
            <w:hideMark/>
          </w:tcPr>
          <w:p w14:paraId="49751853" w14:textId="6B71B1F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2C32FF72" w14:textId="552A354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7E8358" w14:textId="736109B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19304" w14:textId="566FDB8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67,556.68 </w:t>
            </w:r>
          </w:p>
        </w:tc>
      </w:tr>
      <w:tr w:rsidR="00224F65" w:rsidRPr="00224F65" w14:paraId="7492D22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20321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DE89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73406255" w14:textId="5FD07CF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289,615.83 </w:t>
            </w:r>
          </w:p>
        </w:tc>
        <w:tc>
          <w:tcPr>
            <w:tcW w:w="0" w:type="auto"/>
            <w:tcBorders>
              <w:top w:val="nil"/>
              <w:left w:val="nil"/>
              <w:bottom w:val="single" w:sz="4" w:space="0" w:color="000000"/>
              <w:right w:val="single" w:sz="4" w:space="0" w:color="000000"/>
            </w:tcBorders>
            <w:shd w:val="clear" w:color="auto" w:fill="auto"/>
            <w:noWrap/>
            <w:vAlign w:val="bottom"/>
            <w:hideMark/>
          </w:tcPr>
          <w:p w14:paraId="08095EA7" w14:textId="6CA551D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0E53D" w14:textId="5C30E0B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73451" w14:textId="14879DD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289,615.83 </w:t>
            </w:r>
          </w:p>
        </w:tc>
      </w:tr>
      <w:tr w:rsidR="00224F65" w:rsidRPr="00224F65" w14:paraId="3631555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644DE"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DCD2C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bottom"/>
            <w:hideMark/>
          </w:tcPr>
          <w:p w14:paraId="6C8F5690" w14:textId="65F22FB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23,747.73 </w:t>
            </w:r>
          </w:p>
        </w:tc>
        <w:tc>
          <w:tcPr>
            <w:tcW w:w="0" w:type="auto"/>
            <w:tcBorders>
              <w:top w:val="nil"/>
              <w:left w:val="nil"/>
              <w:bottom w:val="single" w:sz="4" w:space="0" w:color="000000"/>
              <w:right w:val="single" w:sz="4" w:space="0" w:color="000000"/>
            </w:tcBorders>
            <w:shd w:val="clear" w:color="auto" w:fill="auto"/>
            <w:noWrap/>
            <w:vAlign w:val="bottom"/>
            <w:hideMark/>
          </w:tcPr>
          <w:p w14:paraId="51F8C195" w14:textId="56161DF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757DB" w14:textId="0E39E72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24786" w14:textId="6926CA4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23,747.73 </w:t>
            </w:r>
          </w:p>
        </w:tc>
      </w:tr>
      <w:tr w:rsidR="00224F65" w:rsidRPr="00224F65" w14:paraId="3B5733D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2FEA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F708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185BF509" w14:textId="73AC894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47,532.96 </w:t>
            </w:r>
          </w:p>
        </w:tc>
        <w:tc>
          <w:tcPr>
            <w:tcW w:w="0" w:type="auto"/>
            <w:tcBorders>
              <w:top w:val="nil"/>
              <w:left w:val="nil"/>
              <w:bottom w:val="single" w:sz="4" w:space="0" w:color="000000"/>
              <w:right w:val="single" w:sz="4" w:space="0" w:color="000000"/>
            </w:tcBorders>
            <w:shd w:val="clear" w:color="auto" w:fill="auto"/>
            <w:noWrap/>
            <w:vAlign w:val="bottom"/>
            <w:hideMark/>
          </w:tcPr>
          <w:p w14:paraId="1AD40A87" w14:textId="52DDB51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48F9E" w14:textId="3530BE9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26918A" w14:textId="755898F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47,532.96 </w:t>
            </w:r>
          </w:p>
        </w:tc>
      </w:tr>
      <w:tr w:rsidR="00224F65" w:rsidRPr="00224F65" w14:paraId="36F0513D"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6C95BA"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2FB8B326" w14:textId="2626F05D"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37,192,727.52 </w:t>
            </w:r>
          </w:p>
        </w:tc>
        <w:tc>
          <w:tcPr>
            <w:tcW w:w="0" w:type="auto"/>
            <w:tcBorders>
              <w:top w:val="nil"/>
              <w:left w:val="nil"/>
              <w:bottom w:val="single" w:sz="4" w:space="0" w:color="000000"/>
              <w:right w:val="single" w:sz="4" w:space="0" w:color="000000"/>
            </w:tcBorders>
            <w:shd w:val="clear" w:color="D8D8D8" w:fill="D8D8D8"/>
            <w:noWrap/>
            <w:vAlign w:val="bottom"/>
            <w:hideMark/>
          </w:tcPr>
          <w:p w14:paraId="5BBD8395" w14:textId="28FB22B7"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106DCF9C" w14:textId="65DD711E"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5FC25D66" w14:textId="5A01B8BC"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46,484,636.92 </w:t>
            </w:r>
          </w:p>
        </w:tc>
      </w:tr>
      <w:tr w:rsidR="00224F65" w:rsidRPr="00224F65" w14:paraId="6FFDCE3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95B91"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A8B5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bottom"/>
            <w:hideMark/>
          </w:tcPr>
          <w:p w14:paraId="30EF5A66" w14:textId="4F896CF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00,413.59 </w:t>
            </w:r>
          </w:p>
        </w:tc>
        <w:tc>
          <w:tcPr>
            <w:tcW w:w="0" w:type="auto"/>
            <w:tcBorders>
              <w:top w:val="nil"/>
              <w:left w:val="nil"/>
              <w:bottom w:val="single" w:sz="4" w:space="0" w:color="000000"/>
              <w:right w:val="single" w:sz="4" w:space="0" w:color="000000"/>
            </w:tcBorders>
            <w:shd w:val="clear" w:color="auto" w:fill="auto"/>
            <w:noWrap/>
            <w:vAlign w:val="bottom"/>
            <w:hideMark/>
          </w:tcPr>
          <w:p w14:paraId="696BC8D4" w14:textId="78B7F0F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045BAF" w14:textId="02FFD1A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E2D48" w14:textId="34D5130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500,413.59 </w:t>
            </w:r>
          </w:p>
        </w:tc>
      </w:tr>
      <w:tr w:rsidR="00224F65" w:rsidRPr="00224F65" w14:paraId="124A735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E2512"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4109D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31226E85" w14:textId="1D67D37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179,643.51 </w:t>
            </w:r>
          </w:p>
        </w:tc>
        <w:tc>
          <w:tcPr>
            <w:tcW w:w="0" w:type="auto"/>
            <w:tcBorders>
              <w:top w:val="nil"/>
              <w:left w:val="nil"/>
              <w:bottom w:val="single" w:sz="4" w:space="0" w:color="000000"/>
              <w:right w:val="single" w:sz="4" w:space="0" w:color="000000"/>
            </w:tcBorders>
            <w:shd w:val="clear" w:color="auto" w:fill="auto"/>
            <w:noWrap/>
            <w:vAlign w:val="bottom"/>
            <w:hideMark/>
          </w:tcPr>
          <w:p w14:paraId="10F6A4C2" w14:textId="6301D83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B620B" w14:textId="42E4B25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728D2958" w14:textId="09C7DE7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1,926,443.91 </w:t>
            </w:r>
          </w:p>
        </w:tc>
      </w:tr>
      <w:tr w:rsidR="00224F65" w:rsidRPr="00224F65" w14:paraId="76438EC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7A69F"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000FA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bottom"/>
            <w:hideMark/>
          </w:tcPr>
          <w:p w14:paraId="7C6671F4" w14:textId="64BAEBA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744,108.90 </w:t>
            </w:r>
          </w:p>
        </w:tc>
        <w:tc>
          <w:tcPr>
            <w:tcW w:w="0" w:type="auto"/>
            <w:tcBorders>
              <w:top w:val="nil"/>
              <w:left w:val="nil"/>
              <w:bottom w:val="single" w:sz="4" w:space="0" w:color="000000"/>
              <w:right w:val="single" w:sz="4" w:space="0" w:color="000000"/>
            </w:tcBorders>
            <w:shd w:val="clear" w:color="auto" w:fill="auto"/>
            <w:noWrap/>
            <w:vAlign w:val="bottom"/>
            <w:hideMark/>
          </w:tcPr>
          <w:p w14:paraId="012EA5A4" w14:textId="1FD8046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52BC3" w14:textId="74EF94F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CD7F7" w14:textId="44A42EF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744,108.90 </w:t>
            </w:r>
          </w:p>
        </w:tc>
      </w:tr>
      <w:tr w:rsidR="00224F65" w:rsidRPr="00224F65" w14:paraId="7B80156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C94EA6"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DAEE9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52FF670D" w14:textId="393696F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19,056.00 </w:t>
            </w:r>
          </w:p>
        </w:tc>
        <w:tc>
          <w:tcPr>
            <w:tcW w:w="0" w:type="auto"/>
            <w:tcBorders>
              <w:top w:val="nil"/>
              <w:left w:val="nil"/>
              <w:bottom w:val="single" w:sz="4" w:space="0" w:color="000000"/>
              <w:right w:val="single" w:sz="4" w:space="0" w:color="000000"/>
            </w:tcBorders>
            <w:shd w:val="clear" w:color="auto" w:fill="auto"/>
            <w:noWrap/>
            <w:vAlign w:val="bottom"/>
            <w:hideMark/>
          </w:tcPr>
          <w:p w14:paraId="2B213C0F" w14:textId="45E3F3E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9D93A" w14:textId="5CFDF1E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DF4E60" w14:textId="535877B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19,056.00 </w:t>
            </w:r>
          </w:p>
        </w:tc>
      </w:tr>
      <w:tr w:rsidR="00224F65" w:rsidRPr="00224F65" w14:paraId="16B2FD42"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C1D3C6"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65E8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01C4FD72" w14:textId="36F7B34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18,895.36 </w:t>
            </w:r>
          </w:p>
        </w:tc>
        <w:tc>
          <w:tcPr>
            <w:tcW w:w="0" w:type="auto"/>
            <w:tcBorders>
              <w:top w:val="nil"/>
              <w:left w:val="nil"/>
              <w:bottom w:val="single" w:sz="4" w:space="0" w:color="000000"/>
              <w:right w:val="single" w:sz="4" w:space="0" w:color="000000"/>
            </w:tcBorders>
            <w:shd w:val="clear" w:color="auto" w:fill="auto"/>
            <w:noWrap/>
            <w:vAlign w:val="bottom"/>
            <w:hideMark/>
          </w:tcPr>
          <w:p w14:paraId="7D3BABD1" w14:textId="7346B8F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3B73FA" w14:textId="0B8B1F5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04DD22C1" w14:textId="2A4F874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614,895.36 </w:t>
            </w:r>
          </w:p>
        </w:tc>
      </w:tr>
      <w:tr w:rsidR="00224F65" w:rsidRPr="00224F65" w14:paraId="61AAAB8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AA81CC"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2717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1B087DFD" w14:textId="57A6920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803,315.20 </w:t>
            </w:r>
          </w:p>
        </w:tc>
        <w:tc>
          <w:tcPr>
            <w:tcW w:w="0" w:type="auto"/>
            <w:tcBorders>
              <w:top w:val="nil"/>
              <w:left w:val="nil"/>
              <w:bottom w:val="single" w:sz="4" w:space="0" w:color="000000"/>
              <w:right w:val="single" w:sz="4" w:space="0" w:color="000000"/>
            </w:tcBorders>
            <w:shd w:val="clear" w:color="auto" w:fill="auto"/>
            <w:noWrap/>
            <w:vAlign w:val="bottom"/>
            <w:hideMark/>
          </w:tcPr>
          <w:p w14:paraId="2FD60184" w14:textId="26CFF64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4004FE0B" w14:textId="1AB5305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1A92C4B7" w14:textId="64B28FA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5,177,569.20 </w:t>
            </w:r>
          </w:p>
        </w:tc>
      </w:tr>
      <w:tr w:rsidR="00224F65" w:rsidRPr="00224F65" w14:paraId="39AE5A8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8395BC"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144DE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bottom"/>
            <w:hideMark/>
          </w:tcPr>
          <w:p w14:paraId="4FFC5886" w14:textId="32D7C83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49,075.32 </w:t>
            </w:r>
          </w:p>
        </w:tc>
        <w:tc>
          <w:tcPr>
            <w:tcW w:w="0" w:type="auto"/>
            <w:tcBorders>
              <w:top w:val="nil"/>
              <w:left w:val="nil"/>
              <w:bottom w:val="single" w:sz="4" w:space="0" w:color="000000"/>
              <w:right w:val="single" w:sz="4" w:space="0" w:color="000000"/>
            </w:tcBorders>
            <w:shd w:val="clear" w:color="auto" w:fill="auto"/>
            <w:noWrap/>
            <w:vAlign w:val="bottom"/>
            <w:hideMark/>
          </w:tcPr>
          <w:p w14:paraId="1EDCF7D4" w14:textId="2D42443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1E1C501E" w14:textId="5C53739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3A490B" w14:textId="47EFF6D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82,930.32 </w:t>
            </w:r>
          </w:p>
        </w:tc>
      </w:tr>
      <w:tr w:rsidR="00224F65" w:rsidRPr="00224F65" w14:paraId="2591410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36985"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983FEE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57D72A8D" w14:textId="43812DE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74885170" w14:textId="7456AC2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93D4F" w14:textId="2BADA74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1D0D8" w14:textId="70B7270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73,132.58 </w:t>
            </w:r>
          </w:p>
        </w:tc>
      </w:tr>
      <w:tr w:rsidR="00224F65" w:rsidRPr="00224F65" w14:paraId="28E8F95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9B384"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E8AB5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bottom"/>
            <w:hideMark/>
          </w:tcPr>
          <w:p w14:paraId="64020105" w14:textId="0AC348A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98,656.00 </w:t>
            </w:r>
          </w:p>
        </w:tc>
        <w:tc>
          <w:tcPr>
            <w:tcW w:w="0" w:type="auto"/>
            <w:tcBorders>
              <w:top w:val="nil"/>
              <w:left w:val="nil"/>
              <w:bottom w:val="single" w:sz="4" w:space="0" w:color="000000"/>
              <w:right w:val="single" w:sz="4" w:space="0" w:color="000000"/>
            </w:tcBorders>
            <w:shd w:val="clear" w:color="auto" w:fill="auto"/>
            <w:noWrap/>
            <w:vAlign w:val="bottom"/>
            <w:hideMark/>
          </w:tcPr>
          <w:p w14:paraId="3BEE038B" w14:textId="2BF9933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AC676" w14:textId="099F23F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C63F9" w14:textId="4748C09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98,656.00 </w:t>
            </w:r>
          </w:p>
        </w:tc>
      </w:tr>
      <w:tr w:rsidR="00224F65" w:rsidRPr="00224F65" w14:paraId="3520DE8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1A272"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1B93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5E1B6FF6" w14:textId="492A073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5,444,818.82 </w:t>
            </w:r>
          </w:p>
        </w:tc>
        <w:tc>
          <w:tcPr>
            <w:tcW w:w="0" w:type="auto"/>
            <w:tcBorders>
              <w:top w:val="nil"/>
              <w:left w:val="nil"/>
              <w:bottom w:val="single" w:sz="4" w:space="0" w:color="000000"/>
              <w:right w:val="single" w:sz="4" w:space="0" w:color="000000"/>
            </w:tcBorders>
            <w:shd w:val="clear" w:color="auto" w:fill="auto"/>
            <w:noWrap/>
            <w:vAlign w:val="bottom"/>
            <w:hideMark/>
          </w:tcPr>
          <w:p w14:paraId="5DA3094E" w14:textId="344016C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A8E67A" w14:textId="3474561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EBACD" w14:textId="035719A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5,444,818.82 </w:t>
            </w:r>
          </w:p>
        </w:tc>
      </w:tr>
      <w:tr w:rsidR="00224F65" w:rsidRPr="00224F65" w14:paraId="3C15E57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063132"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A159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6B3A43AD" w14:textId="52E7065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442,977.18 </w:t>
            </w:r>
          </w:p>
        </w:tc>
        <w:tc>
          <w:tcPr>
            <w:tcW w:w="0" w:type="auto"/>
            <w:tcBorders>
              <w:top w:val="nil"/>
              <w:left w:val="nil"/>
              <w:bottom w:val="single" w:sz="4" w:space="0" w:color="000000"/>
              <w:right w:val="single" w:sz="4" w:space="0" w:color="000000"/>
            </w:tcBorders>
            <w:shd w:val="clear" w:color="auto" w:fill="auto"/>
            <w:noWrap/>
            <w:vAlign w:val="bottom"/>
            <w:hideMark/>
          </w:tcPr>
          <w:p w14:paraId="3543222F" w14:textId="6ABDD35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332EC" w14:textId="0C87CC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57D60" w14:textId="061F05E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3,442,977.18 </w:t>
            </w:r>
          </w:p>
        </w:tc>
      </w:tr>
      <w:tr w:rsidR="00224F65" w:rsidRPr="00224F65" w14:paraId="4B206F5C"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110A7B"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BDB0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169DE320" w14:textId="4100A4F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00,808.38 </w:t>
            </w:r>
          </w:p>
        </w:tc>
        <w:tc>
          <w:tcPr>
            <w:tcW w:w="0" w:type="auto"/>
            <w:tcBorders>
              <w:top w:val="nil"/>
              <w:left w:val="nil"/>
              <w:bottom w:val="single" w:sz="4" w:space="0" w:color="000000"/>
              <w:right w:val="single" w:sz="4" w:space="0" w:color="000000"/>
            </w:tcBorders>
            <w:shd w:val="clear" w:color="auto" w:fill="auto"/>
            <w:noWrap/>
            <w:vAlign w:val="bottom"/>
            <w:hideMark/>
          </w:tcPr>
          <w:p w14:paraId="421EFEB8" w14:textId="024E81D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1EA63F" w14:textId="49E8EE6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C8AB7" w14:textId="73C18C8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00,808.38 </w:t>
            </w:r>
          </w:p>
        </w:tc>
      </w:tr>
      <w:tr w:rsidR="00224F65" w:rsidRPr="00224F65" w14:paraId="020478F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5CF151"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2828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437711B2" w14:textId="359E140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49EEB587" w14:textId="1C20992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65B6CA0B" w14:textId="1351FE4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1E535" w14:textId="1B16BE1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119,686.28 </w:t>
            </w:r>
          </w:p>
        </w:tc>
      </w:tr>
      <w:tr w:rsidR="00224F65" w:rsidRPr="00224F65" w14:paraId="2ED1150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1EDE9"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0A40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bottom"/>
            <w:hideMark/>
          </w:tcPr>
          <w:p w14:paraId="681109E8" w14:textId="12D6A31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9,140.40 </w:t>
            </w:r>
          </w:p>
        </w:tc>
        <w:tc>
          <w:tcPr>
            <w:tcW w:w="0" w:type="auto"/>
            <w:tcBorders>
              <w:top w:val="nil"/>
              <w:left w:val="nil"/>
              <w:bottom w:val="single" w:sz="4" w:space="0" w:color="000000"/>
              <w:right w:val="single" w:sz="4" w:space="0" w:color="000000"/>
            </w:tcBorders>
            <w:shd w:val="clear" w:color="auto" w:fill="auto"/>
            <w:noWrap/>
            <w:vAlign w:val="bottom"/>
            <w:hideMark/>
          </w:tcPr>
          <w:p w14:paraId="70B5FBEB" w14:textId="3678587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E6321" w14:textId="26218CB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DAD19" w14:textId="6E6ADED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9,140.40 </w:t>
            </w:r>
          </w:p>
        </w:tc>
      </w:tr>
      <w:tr w:rsidR="00224F65" w:rsidRPr="00224F65" w14:paraId="67587410"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20CEF1"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53AFB0C4" w14:textId="46EBD216"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0,989,153.90 </w:t>
            </w:r>
          </w:p>
        </w:tc>
        <w:tc>
          <w:tcPr>
            <w:tcW w:w="0" w:type="auto"/>
            <w:tcBorders>
              <w:top w:val="nil"/>
              <w:left w:val="nil"/>
              <w:bottom w:val="single" w:sz="4" w:space="0" w:color="000000"/>
              <w:right w:val="single" w:sz="4" w:space="0" w:color="000000"/>
            </w:tcBorders>
            <w:shd w:val="clear" w:color="D8D8D8" w:fill="D8D8D8"/>
            <w:noWrap/>
            <w:vAlign w:val="bottom"/>
            <w:hideMark/>
          </w:tcPr>
          <w:p w14:paraId="161D3868" w14:textId="1714BFF9"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09A227" w14:textId="226A623C"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E9EB118" w14:textId="2400084A"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0,989,153.90 </w:t>
            </w:r>
          </w:p>
        </w:tc>
      </w:tr>
      <w:tr w:rsidR="00224F65" w:rsidRPr="00224F65" w14:paraId="4DC150A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96FCA"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F27A6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1B4E1849" w14:textId="3709A11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95,621.86 </w:t>
            </w:r>
          </w:p>
        </w:tc>
        <w:tc>
          <w:tcPr>
            <w:tcW w:w="0" w:type="auto"/>
            <w:tcBorders>
              <w:top w:val="nil"/>
              <w:left w:val="nil"/>
              <w:bottom w:val="single" w:sz="4" w:space="0" w:color="000000"/>
              <w:right w:val="single" w:sz="4" w:space="0" w:color="000000"/>
            </w:tcBorders>
            <w:shd w:val="clear" w:color="auto" w:fill="auto"/>
            <w:noWrap/>
            <w:vAlign w:val="bottom"/>
            <w:hideMark/>
          </w:tcPr>
          <w:p w14:paraId="1E0666B6" w14:textId="3A43387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F24D0" w14:textId="509CFBC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43174" w14:textId="00F45CF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95,621.86 </w:t>
            </w:r>
          </w:p>
        </w:tc>
      </w:tr>
      <w:tr w:rsidR="00224F65" w:rsidRPr="00224F65" w14:paraId="6CAB859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FC3B5"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43A13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0E8D7AA1" w14:textId="3C7B09F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64A62151" w14:textId="07EF747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590E6B" w14:textId="4726715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8B1195" w14:textId="2A04F5A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752,371.21 </w:t>
            </w:r>
          </w:p>
        </w:tc>
      </w:tr>
      <w:tr w:rsidR="00224F65" w:rsidRPr="00224F65" w14:paraId="1245A96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20A38"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BEB7B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449B0295" w14:textId="5639BFF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6,264.25 </w:t>
            </w:r>
          </w:p>
        </w:tc>
        <w:tc>
          <w:tcPr>
            <w:tcW w:w="0" w:type="auto"/>
            <w:tcBorders>
              <w:top w:val="nil"/>
              <w:left w:val="nil"/>
              <w:bottom w:val="single" w:sz="4" w:space="0" w:color="000000"/>
              <w:right w:val="single" w:sz="4" w:space="0" w:color="000000"/>
            </w:tcBorders>
            <w:shd w:val="clear" w:color="auto" w:fill="auto"/>
            <w:noWrap/>
            <w:vAlign w:val="bottom"/>
            <w:hideMark/>
          </w:tcPr>
          <w:p w14:paraId="09BEE7D2" w14:textId="5A56C3B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02705" w14:textId="17B33A8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75F2CF" w14:textId="4EE0ADB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36,264.25 </w:t>
            </w:r>
          </w:p>
        </w:tc>
      </w:tr>
      <w:tr w:rsidR="00224F65" w:rsidRPr="00224F65" w14:paraId="6E7C407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7F99A0"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5491E"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2642F45E" w14:textId="405D9CB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85,239.54 </w:t>
            </w:r>
          </w:p>
        </w:tc>
        <w:tc>
          <w:tcPr>
            <w:tcW w:w="0" w:type="auto"/>
            <w:tcBorders>
              <w:top w:val="nil"/>
              <w:left w:val="nil"/>
              <w:bottom w:val="single" w:sz="4" w:space="0" w:color="000000"/>
              <w:right w:val="single" w:sz="4" w:space="0" w:color="000000"/>
            </w:tcBorders>
            <w:shd w:val="clear" w:color="auto" w:fill="auto"/>
            <w:noWrap/>
            <w:vAlign w:val="bottom"/>
            <w:hideMark/>
          </w:tcPr>
          <w:p w14:paraId="71A58646" w14:textId="3C0AF83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1D1A3F" w14:textId="1688D98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4D59A" w14:textId="6C02935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85,239.54 </w:t>
            </w:r>
          </w:p>
        </w:tc>
      </w:tr>
      <w:tr w:rsidR="00224F65" w:rsidRPr="00224F65" w14:paraId="5AC3F5E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2A872"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4D75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6F85C160" w14:textId="62A7A7F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77,854.62 </w:t>
            </w:r>
          </w:p>
        </w:tc>
        <w:tc>
          <w:tcPr>
            <w:tcW w:w="0" w:type="auto"/>
            <w:tcBorders>
              <w:top w:val="nil"/>
              <w:left w:val="nil"/>
              <w:bottom w:val="single" w:sz="4" w:space="0" w:color="000000"/>
              <w:right w:val="single" w:sz="4" w:space="0" w:color="000000"/>
            </w:tcBorders>
            <w:shd w:val="clear" w:color="auto" w:fill="auto"/>
            <w:noWrap/>
            <w:vAlign w:val="bottom"/>
            <w:hideMark/>
          </w:tcPr>
          <w:p w14:paraId="7958767C" w14:textId="6859304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C66191" w14:textId="669B19D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99CE85" w14:textId="19BE042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77,854.62 </w:t>
            </w:r>
          </w:p>
        </w:tc>
      </w:tr>
      <w:tr w:rsidR="00224F65" w:rsidRPr="00224F65" w14:paraId="51F77D9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BCEB12"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92D0B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175D67F4" w14:textId="1D1B7CE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7569B7F4" w14:textId="4CA8609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C3144F" w14:textId="74F1768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F0087" w14:textId="549BB24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73,004.50 </w:t>
            </w:r>
          </w:p>
        </w:tc>
      </w:tr>
      <w:tr w:rsidR="00224F65" w:rsidRPr="00224F65" w14:paraId="760DC6A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A5CC8"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E6245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bottom"/>
            <w:hideMark/>
          </w:tcPr>
          <w:p w14:paraId="720D2CF1" w14:textId="2E1EEC9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43,457.13 </w:t>
            </w:r>
          </w:p>
        </w:tc>
        <w:tc>
          <w:tcPr>
            <w:tcW w:w="0" w:type="auto"/>
            <w:tcBorders>
              <w:top w:val="nil"/>
              <w:left w:val="nil"/>
              <w:bottom w:val="single" w:sz="4" w:space="0" w:color="000000"/>
              <w:right w:val="single" w:sz="4" w:space="0" w:color="000000"/>
            </w:tcBorders>
            <w:shd w:val="clear" w:color="auto" w:fill="auto"/>
            <w:noWrap/>
            <w:vAlign w:val="bottom"/>
            <w:hideMark/>
          </w:tcPr>
          <w:p w14:paraId="7E8205BE" w14:textId="05D73E4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235550" w14:textId="39E98A4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8CD1AE" w14:textId="13E79AC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343,457.13 </w:t>
            </w:r>
          </w:p>
        </w:tc>
      </w:tr>
      <w:tr w:rsidR="00224F65" w:rsidRPr="00224F65" w14:paraId="6F15779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8A10DE"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B5CA3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bottom"/>
            <w:hideMark/>
          </w:tcPr>
          <w:p w14:paraId="291BC1AD" w14:textId="460E3F1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742,757.23 </w:t>
            </w:r>
          </w:p>
        </w:tc>
        <w:tc>
          <w:tcPr>
            <w:tcW w:w="0" w:type="auto"/>
            <w:tcBorders>
              <w:top w:val="nil"/>
              <w:left w:val="nil"/>
              <w:bottom w:val="single" w:sz="4" w:space="0" w:color="000000"/>
              <w:right w:val="single" w:sz="4" w:space="0" w:color="000000"/>
            </w:tcBorders>
            <w:shd w:val="clear" w:color="auto" w:fill="auto"/>
            <w:noWrap/>
            <w:vAlign w:val="bottom"/>
            <w:hideMark/>
          </w:tcPr>
          <w:p w14:paraId="28E1E2F0" w14:textId="7844086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BE9E6" w14:textId="5C45624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D91F28" w14:textId="026E43E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742,757.23 </w:t>
            </w:r>
          </w:p>
        </w:tc>
      </w:tr>
      <w:tr w:rsidR="00224F65" w:rsidRPr="00224F65" w14:paraId="2C14BD0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8CBC5"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E132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09C220DB" w14:textId="65DA953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184,241.20 </w:t>
            </w:r>
          </w:p>
        </w:tc>
        <w:tc>
          <w:tcPr>
            <w:tcW w:w="0" w:type="auto"/>
            <w:tcBorders>
              <w:top w:val="nil"/>
              <w:left w:val="nil"/>
              <w:bottom w:val="single" w:sz="4" w:space="0" w:color="000000"/>
              <w:right w:val="single" w:sz="4" w:space="0" w:color="000000"/>
            </w:tcBorders>
            <w:shd w:val="clear" w:color="auto" w:fill="auto"/>
            <w:noWrap/>
            <w:vAlign w:val="bottom"/>
            <w:hideMark/>
          </w:tcPr>
          <w:p w14:paraId="777328ED" w14:textId="27AC487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61538" w14:textId="24071F8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8C867" w14:textId="1A3B6A6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184,241.20 </w:t>
            </w:r>
          </w:p>
        </w:tc>
      </w:tr>
      <w:tr w:rsidR="00224F65" w:rsidRPr="00224F65" w14:paraId="106B107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A411E1"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4EACE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744BA3F5" w14:textId="28A202DF"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14DDD4E2" w14:textId="1AB73664"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D3CA4B7" w14:textId="51CA7F4D"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A87C650" w14:textId="7A26C75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87,427.68 </w:t>
            </w:r>
          </w:p>
        </w:tc>
      </w:tr>
      <w:tr w:rsidR="00224F65" w:rsidRPr="00224F65" w14:paraId="2EB9D7D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62E90F"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93EA1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048982E7" w14:textId="5A4C093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10,914.68 </w:t>
            </w:r>
          </w:p>
        </w:tc>
        <w:tc>
          <w:tcPr>
            <w:tcW w:w="0" w:type="auto"/>
            <w:tcBorders>
              <w:top w:val="nil"/>
              <w:left w:val="nil"/>
              <w:bottom w:val="single" w:sz="4" w:space="0" w:color="000000"/>
              <w:right w:val="single" w:sz="4" w:space="0" w:color="000000"/>
            </w:tcBorders>
            <w:shd w:val="clear" w:color="auto" w:fill="auto"/>
            <w:noWrap/>
            <w:vAlign w:val="bottom"/>
            <w:hideMark/>
          </w:tcPr>
          <w:p w14:paraId="2A6F9104" w14:textId="607B41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B09AB" w14:textId="6087AB0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E95F9" w14:textId="3E3B910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10,914.68 </w:t>
            </w:r>
          </w:p>
        </w:tc>
      </w:tr>
      <w:tr w:rsidR="00224F65" w:rsidRPr="00224F65" w14:paraId="4F5FBABE"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99C77E"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688700B1" w14:textId="40524D01"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4,112,892.49 </w:t>
            </w:r>
          </w:p>
        </w:tc>
        <w:tc>
          <w:tcPr>
            <w:tcW w:w="0" w:type="auto"/>
            <w:tcBorders>
              <w:top w:val="nil"/>
              <w:left w:val="nil"/>
              <w:bottom w:val="single" w:sz="4" w:space="0" w:color="000000"/>
              <w:right w:val="single" w:sz="4" w:space="0" w:color="000000"/>
            </w:tcBorders>
            <w:shd w:val="clear" w:color="D8D8D8" w:fill="D8D8D8"/>
            <w:noWrap/>
            <w:vAlign w:val="bottom"/>
            <w:hideMark/>
          </w:tcPr>
          <w:p w14:paraId="1E3270ED" w14:textId="73A00B51"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022F9C9" w14:textId="2032AE8C"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D544A6" w14:textId="683EB6E2"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4,112,892.49 </w:t>
            </w:r>
          </w:p>
        </w:tc>
      </w:tr>
      <w:tr w:rsidR="00224F65" w:rsidRPr="00224F65" w14:paraId="79C6D48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BF161"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B7CE5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63747B22" w14:textId="25C30B0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479,843.44 </w:t>
            </w:r>
          </w:p>
        </w:tc>
        <w:tc>
          <w:tcPr>
            <w:tcW w:w="0" w:type="auto"/>
            <w:tcBorders>
              <w:top w:val="nil"/>
              <w:left w:val="nil"/>
              <w:bottom w:val="single" w:sz="4" w:space="0" w:color="000000"/>
              <w:right w:val="single" w:sz="4" w:space="0" w:color="000000"/>
            </w:tcBorders>
            <w:shd w:val="clear" w:color="auto" w:fill="auto"/>
            <w:noWrap/>
            <w:vAlign w:val="bottom"/>
            <w:hideMark/>
          </w:tcPr>
          <w:p w14:paraId="06A4ADC8" w14:textId="1755717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B90BE" w14:textId="7D5108B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CC6FB" w14:textId="794475E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479,843.44 </w:t>
            </w:r>
          </w:p>
        </w:tc>
      </w:tr>
      <w:tr w:rsidR="00224F65" w:rsidRPr="00224F65" w14:paraId="22DC504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D57D8A"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E004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bottom"/>
            <w:hideMark/>
          </w:tcPr>
          <w:p w14:paraId="6D9CB7BE" w14:textId="7868C8F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3041F713" w14:textId="5260D81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061E6" w14:textId="4D3D517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A8B822" w14:textId="7EC349E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555,300.81 </w:t>
            </w:r>
          </w:p>
        </w:tc>
      </w:tr>
      <w:tr w:rsidR="00224F65" w:rsidRPr="00224F65" w14:paraId="1CA039B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006C8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4FCAB0"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bottom"/>
            <w:hideMark/>
          </w:tcPr>
          <w:p w14:paraId="301F8766" w14:textId="71558CC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616,206.55 </w:t>
            </w:r>
          </w:p>
        </w:tc>
        <w:tc>
          <w:tcPr>
            <w:tcW w:w="0" w:type="auto"/>
            <w:tcBorders>
              <w:top w:val="nil"/>
              <w:left w:val="nil"/>
              <w:bottom w:val="single" w:sz="4" w:space="0" w:color="000000"/>
              <w:right w:val="single" w:sz="4" w:space="0" w:color="000000"/>
            </w:tcBorders>
            <w:shd w:val="clear" w:color="auto" w:fill="auto"/>
            <w:noWrap/>
            <w:vAlign w:val="bottom"/>
            <w:hideMark/>
          </w:tcPr>
          <w:p w14:paraId="449A1624" w14:textId="1582A51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5044DC" w14:textId="35478C3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E8756" w14:textId="42BDE6A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616,206.55 </w:t>
            </w:r>
          </w:p>
        </w:tc>
      </w:tr>
      <w:tr w:rsidR="00224F65" w:rsidRPr="00224F65" w14:paraId="2AEE8DF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D1C4AB"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2A2A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3BD67B91" w14:textId="6F6378D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894,162.86 </w:t>
            </w:r>
          </w:p>
        </w:tc>
        <w:tc>
          <w:tcPr>
            <w:tcW w:w="0" w:type="auto"/>
            <w:tcBorders>
              <w:top w:val="nil"/>
              <w:left w:val="nil"/>
              <w:bottom w:val="single" w:sz="4" w:space="0" w:color="000000"/>
              <w:right w:val="single" w:sz="4" w:space="0" w:color="000000"/>
            </w:tcBorders>
            <w:shd w:val="clear" w:color="auto" w:fill="auto"/>
            <w:noWrap/>
            <w:vAlign w:val="bottom"/>
            <w:hideMark/>
          </w:tcPr>
          <w:p w14:paraId="2E4F4B89" w14:textId="14854D4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182CA" w14:textId="59778DA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D345D1" w14:textId="24D7A88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894,162.86 </w:t>
            </w:r>
          </w:p>
        </w:tc>
      </w:tr>
      <w:tr w:rsidR="00224F65" w:rsidRPr="00224F65" w14:paraId="09E8F1B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85D33"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C30A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bottom"/>
            <w:hideMark/>
          </w:tcPr>
          <w:p w14:paraId="61D3BA01" w14:textId="213E9E1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1293A6D0" w14:textId="76D8B4C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7322FF" w14:textId="309FFF8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27BA2" w14:textId="29F5D5C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479,732.08 </w:t>
            </w:r>
          </w:p>
        </w:tc>
      </w:tr>
      <w:tr w:rsidR="00224F65" w:rsidRPr="00224F65" w14:paraId="6F41877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8D3E5D"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9E438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bottom"/>
            <w:hideMark/>
          </w:tcPr>
          <w:p w14:paraId="6B92B39E" w14:textId="0B2D05A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30,438.50 </w:t>
            </w:r>
          </w:p>
        </w:tc>
        <w:tc>
          <w:tcPr>
            <w:tcW w:w="0" w:type="auto"/>
            <w:tcBorders>
              <w:top w:val="nil"/>
              <w:left w:val="nil"/>
              <w:bottom w:val="single" w:sz="4" w:space="0" w:color="000000"/>
              <w:right w:val="single" w:sz="4" w:space="0" w:color="000000"/>
            </w:tcBorders>
            <w:shd w:val="clear" w:color="auto" w:fill="auto"/>
            <w:noWrap/>
            <w:vAlign w:val="bottom"/>
            <w:hideMark/>
          </w:tcPr>
          <w:p w14:paraId="7601992D" w14:textId="250DBA3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5E3907" w14:textId="1131ED8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BE87C0" w14:textId="0E36B11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530,438.50 </w:t>
            </w:r>
          </w:p>
        </w:tc>
      </w:tr>
      <w:tr w:rsidR="00224F65" w:rsidRPr="00224F65" w14:paraId="7FAF336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6BF64"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92D2D"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bottom"/>
            <w:hideMark/>
          </w:tcPr>
          <w:p w14:paraId="78E70CFB" w14:textId="388E926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351,859.16 </w:t>
            </w:r>
          </w:p>
        </w:tc>
        <w:tc>
          <w:tcPr>
            <w:tcW w:w="0" w:type="auto"/>
            <w:tcBorders>
              <w:top w:val="nil"/>
              <w:left w:val="nil"/>
              <w:bottom w:val="single" w:sz="4" w:space="0" w:color="000000"/>
              <w:right w:val="single" w:sz="4" w:space="0" w:color="000000"/>
            </w:tcBorders>
            <w:shd w:val="clear" w:color="auto" w:fill="auto"/>
            <w:noWrap/>
            <w:vAlign w:val="bottom"/>
            <w:hideMark/>
          </w:tcPr>
          <w:p w14:paraId="52EA0047" w14:textId="65213D9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1990D0" w14:textId="5D2AADC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D5606A" w14:textId="25FF098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351,859.16 </w:t>
            </w:r>
          </w:p>
        </w:tc>
      </w:tr>
      <w:tr w:rsidR="00224F65" w:rsidRPr="00224F65" w14:paraId="2D0ACF0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44032" w14:textId="77777777" w:rsidR="00224F65" w:rsidRPr="00224F65" w:rsidRDefault="00224F65" w:rsidP="00224F65">
            <w:pPr>
              <w:widowControl/>
              <w:spacing w:after="0" w:line="240" w:lineRule="auto"/>
              <w:contextualSpacing/>
              <w:jc w:val="right"/>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FC48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6992A34A" w14:textId="52D7849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8,205,349.09 </w:t>
            </w:r>
          </w:p>
        </w:tc>
        <w:tc>
          <w:tcPr>
            <w:tcW w:w="0" w:type="auto"/>
            <w:tcBorders>
              <w:top w:val="nil"/>
              <w:left w:val="nil"/>
              <w:bottom w:val="single" w:sz="4" w:space="0" w:color="000000"/>
              <w:right w:val="single" w:sz="4" w:space="0" w:color="000000"/>
            </w:tcBorders>
            <w:shd w:val="clear" w:color="auto" w:fill="auto"/>
            <w:noWrap/>
            <w:vAlign w:val="bottom"/>
            <w:hideMark/>
          </w:tcPr>
          <w:p w14:paraId="398F3596" w14:textId="28D2E86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077DF4" w14:textId="38FB4DA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7D7E7" w14:textId="6222301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8,205,349.09 </w:t>
            </w:r>
          </w:p>
        </w:tc>
      </w:tr>
      <w:tr w:rsidR="00224F65" w:rsidRPr="00224F65" w14:paraId="6F62BFC8"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B3F0F8"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1C3015E4" w14:textId="569BC003"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3,400,646.75 </w:t>
            </w:r>
          </w:p>
        </w:tc>
        <w:tc>
          <w:tcPr>
            <w:tcW w:w="0" w:type="auto"/>
            <w:tcBorders>
              <w:top w:val="nil"/>
              <w:left w:val="nil"/>
              <w:bottom w:val="single" w:sz="4" w:space="0" w:color="000000"/>
              <w:right w:val="single" w:sz="4" w:space="0" w:color="000000"/>
            </w:tcBorders>
            <w:shd w:val="clear" w:color="D8D8D8" w:fill="D8D8D8"/>
            <w:noWrap/>
            <w:vAlign w:val="bottom"/>
            <w:hideMark/>
          </w:tcPr>
          <w:p w14:paraId="7BC47D5A" w14:textId="10B97DB0"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C09E85F" w14:textId="7458D92D"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32455F5" w14:textId="44DA811B"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3,400,646.75 </w:t>
            </w:r>
          </w:p>
        </w:tc>
      </w:tr>
      <w:tr w:rsidR="00224F65" w:rsidRPr="00224F65" w14:paraId="41195AF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644CA6"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DD52D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bottom"/>
            <w:hideMark/>
          </w:tcPr>
          <w:p w14:paraId="29C020CE" w14:textId="324DF05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99,833.60 </w:t>
            </w:r>
          </w:p>
        </w:tc>
        <w:tc>
          <w:tcPr>
            <w:tcW w:w="0" w:type="auto"/>
            <w:tcBorders>
              <w:top w:val="nil"/>
              <w:left w:val="nil"/>
              <w:bottom w:val="single" w:sz="4" w:space="0" w:color="000000"/>
              <w:right w:val="single" w:sz="4" w:space="0" w:color="000000"/>
            </w:tcBorders>
            <w:shd w:val="clear" w:color="auto" w:fill="auto"/>
            <w:noWrap/>
            <w:vAlign w:val="bottom"/>
            <w:hideMark/>
          </w:tcPr>
          <w:p w14:paraId="4AB74DBC" w14:textId="1AFAA38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E0966" w14:textId="4FDE7A8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B81AC" w14:textId="14024DE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99,833.60 </w:t>
            </w:r>
          </w:p>
        </w:tc>
      </w:tr>
      <w:tr w:rsidR="00224F65" w:rsidRPr="00224F65" w14:paraId="2BAF0CB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C271B9"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91731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bottom"/>
            <w:hideMark/>
          </w:tcPr>
          <w:p w14:paraId="10F90BA1" w14:textId="4AAA369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036,412.30 </w:t>
            </w:r>
          </w:p>
        </w:tc>
        <w:tc>
          <w:tcPr>
            <w:tcW w:w="0" w:type="auto"/>
            <w:tcBorders>
              <w:top w:val="nil"/>
              <w:left w:val="nil"/>
              <w:bottom w:val="single" w:sz="4" w:space="0" w:color="000000"/>
              <w:right w:val="single" w:sz="4" w:space="0" w:color="000000"/>
            </w:tcBorders>
            <w:shd w:val="clear" w:color="auto" w:fill="auto"/>
            <w:noWrap/>
            <w:vAlign w:val="bottom"/>
            <w:hideMark/>
          </w:tcPr>
          <w:p w14:paraId="3D3FE3E6" w14:textId="43FB855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16C22C" w14:textId="485AFF9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4071A" w14:textId="3557E3E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4,036,412.30 </w:t>
            </w:r>
          </w:p>
        </w:tc>
      </w:tr>
      <w:tr w:rsidR="00224F65" w:rsidRPr="00224F65" w14:paraId="1AE91E8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8B886"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BF54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bottom"/>
            <w:hideMark/>
          </w:tcPr>
          <w:p w14:paraId="609D5D5D" w14:textId="645E1D9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5,592.00 </w:t>
            </w:r>
          </w:p>
        </w:tc>
        <w:tc>
          <w:tcPr>
            <w:tcW w:w="0" w:type="auto"/>
            <w:tcBorders>
              <w:top w:val="nil"/>
              <w:left w:val="nil"/>
              <w:bottom w:val="single" w:sz="4" w:space="0" w:color="000000"/>
              <w:right w:val="single" w:sz="4" w:space="0" w:color="000000"/>
            </w:tcBorders>
            <w:shd w:val="clear" w:color="auto" w:fill="auto"/>
            <w:noWrap/>
            <w:vAlign w:val="bottom"/>
            <w:hideMark/>
          </w:tcPr>
          <w:p w14:paraId="101397F3" w14:textId="4C10A83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8EC9D" w14:textId="38630CF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A2ABD" w14:textId="31E6442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5,592.00 </w:t>
            </w:r>
          </w:p>
        </w:tc>
      </w:tr>
      <w:tr w:rsidR="00224F65" w:rsidRPr="00224F65" w14:paraId="690FFC29"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4C17C"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FA4D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bottom"/>
            <w:hideMark/>
          </w:tcPr>
          <w:p w14:paraId="77238A11" w14:textId="5F106B3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75,826.24 </w:t>
            </w:r>
          </w:p>
        </w:tc>
        <w:tc>
          <w:tcPr>
            <w:tcW w:w="0" w:type="auto"/>
            <w:tcBorders>
              <w:top w:val="nil"/>
              <w:left w:val="nil"/>
              <w:bottom w:val="single" w:sz="4" w:space="0" w:color="000000"/>
              <w:right w:val="single" w:sz="4" w:space="0" w:color="000000"/>
            </w:tcBorders>
            <w:shd w:val="clear" w:color="auto" w:fill="auto"/>
            <w:noWrap/>
            <w:vAlign w:val="bottom"/>
            <w:hideMark/>
          </w:tcPr>
          <w:p w14:paraId="2974B6C6" w14:textId="1E6D2A5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94827F" w14:textId="28EF0A2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5F47A9" w14:textId="091C7EE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675,826.24 </w:t>
            </w:r>
          </w:p>
        </w:tc>
      </w:tr>
      <w:tr w:rsidR="00224F65" w:rsidRPr="00224F65" w14:paraId="0E6AB7D5"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4991A1"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64941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danga</w:t>
            </w:r>
          </w:p>
        </w:tc>
        <w:tc>
          <w:tcPr>
            <w:tcW w:w="0" w:type="auto"/>
            <w:tcBorders>
              <w:top w:val="nil"/>
              <w:left w:val="nil"/>
              <w:bottom w:val="single" w:sz="4" w:space="0" w:color="000000"/>
              <w:right w:val="single" w:sz="4" w:space="0" w:color="000000"/>
            </w:tcBorders>
            <w:shd w:val="clear" w:color="auto" w:fill="auto"/>
            <w:noWrap/>
            <w:vAlign w:val="bottom"/>
            <w:hideMark/>
          </w:tcPr>
          <w:p w14:paraId="3791546D" w14:textId="3CE7F7D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9,750.00 </w:t>
            </w:r>
          </w:p>
        </w:tc>
        <w:tc>
          <w:tcPr>
            <w:tcW w:w="0" w:type="auto"/>
            <w:tcBorders>
              <w:top w:val="nil"/>
              <w:left w:val="nil"/>
              <w:bottom w:val="single" w:sz="4" w:space="0" w:color="000000"/>
              <w:right w:val="single" w:sz="4" w:space="0" w:color="000000"/>
            </w:tcBorders>
            <w:shd w:val="clear" w:color="auto" w:fill="auto"/>
            <w:noWrap/>
            <w:vAlign w:val="bottom"/>
            <w:hideMark/>
          </w:tcPr>
          <w:p w14:paraId="5D60A3ED" w14:textId="0A3D356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D9C21" w14:textId="2BCDFA4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DB8071" w14:textId="132EBB2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9,750.00 </w:t>
            </w:r>
          </w:p>
        </w:tc>
      </w:tr>
      <w:tr w:rsidR="00224F65" w:rsidRPr="00224F65" w14:paraId="5FB38E4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1B19EE"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BE981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bottom"/>
            <w:hideMark/>
          </w:tcPr>
          <w:p w14:paraId="53DDF2B6" w14:textId="59331EB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79,241.73 </w:t>
            </w:r>
          </w:p>
        </w:tc>
        <w:tc>
          <w:tcPr>
            <w:tcW w:w="0" w:type="auto"/>
            <w:tcBorders>
              <w:top w:val="nil"/>
              <w:left w:val="nil"/>
              <w:bottom w:val="single" w:sz="4" w:space="0" w:color="000000"/>
              <w:right w:val="single" w:sz="4" w:space="0" w:color="000000"/>
            </w:tcBorders>
            <w:shd w:val="clear" w:color="auto" w:fill="auto"/>
            <w:noWrap/>
            <w:vAlign w:val="bottom"/>
            <w:hideMark/>
          </w:tcPr>
          <w:p w14:paraId="04B52516" w14:textId="4A3ACA1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C5EDC" w14:textId="2C1D7F5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FFBA8" w14:textId="154D33C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79,241.73 </w:t>
            </w:r>
          </w:p>
        </w:tc>
      </w:tr>
      <w:tr w:rsidR="00224F65" w:rsidRPr="00224F65" w14:paraId="6D80675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66B4F5"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8C91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bottom"/>
            <w:hideMark/>
          </w:tcPr>
          <w:p w14:paraId="76871FAA" w14:textId="690BB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674,657.51 </w:t>
            </w:r>
          </w:p>
        </w:tc>
        <w:tc>
          <w:tcPr>
            <w:tcW w:w="0" w:type="auto"/>
            <w:tcBorders>
              <w:top w:val="nil"/>
              <w:left w:val="nil"/>
              <w:bottom w:val="single" w:sz="4" w:space="0" w:color="000000"/>
              <w:right w:val="single" w:sz="4" w:space="0" w:color="000000"/>
            </w:tcBorders>
            <w:shd w:val="clear" w:color="auto" w:fill="auto"/>
            <w:noWrap/>
            <w:vAlign w:val="bottom"/>
            <w:hideMark/>
          </w:tcPr>
          <w:p w14:paraId="38D6B252" w14:textId="063185F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3CD7B" w14:textId="3246A7C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EAB6C" w14:textId="4DAF362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674,657.51 </w:t>
            </w:r>
          </w:p>
        </w:tc>
      </w:tr>
      <w:tr w:rsidR="00224F65" w:rsidRPr="00224F65" w14:paraId="61DACD60"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94766"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50951"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bottom"/>
            <w:hideMark/>
          </w:tcPr>
          <w:p w14:paraId="01434C9C" w14:textId="0C42783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54,114.54 </w:t>
            </w:r>
          </w:p>
        </w:tc>
        <w:tc>
          <w:tcPr>
            <w:tcW w:w="0" w:type="auto"/>
            <w:tcBorders>
              <w:top w:val="nil"/>
              <w:left w:val="nil"/>
              <w:bottom w:val="single" w:sz="4" w:space="0" w:color="000000"/>
              <w:right w:val="single" w:sz="4" w:space="0" w:color="000000"/>
            </w:tcBorders>
            <w:shd w:val="clear" w:color="auto" w:fill="auto"/>
            <w:noWrap/>
            <w:vAlign w:val="bottom"/>
            <w:hideMark/>
          </w:tcPr>
          <w:p w14:paraId="0DDEAA88" w14:textId="62BC4C3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40DD2E" w14:textId="0AA9FB2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71EE68" w14:textId="5BAFA4B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054,114.54 </w:t>
            </w:r>
          </w:p>
        </w:tc>
      </w:tr>
      <w:tr w:rsidR="00224F65" w:rsidRPr="00224F65" w14:paraId="190E4DAE"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5BD22"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359259"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bottom"/>
            <w:hideMark/>
          </w:tcPr>
          <w:p w14:paraId="0F3C47BD" w14:textId="7CC3294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404,562.67 </w:t>
            </w:r>
          </w:p>
        </w:tc>
        <w:tc>
          <w:tcPr>
            <w:tcW w:w="0" w:type="auto"/>
            <w:tcBorders>
              <w:top w:val="nil"/>
              <w:left w:val="nil"/>
              <w:bottom w:val="single" w:sz="4" w:space="0" w:color="000000"/>
              <w:right w:val="single" w:sz="4" w:space="0" w:color="000000"/>
            </w:tcBorders>
            <w:shd w:val="clear" w:color="auto" w:fill="auto"/>
            <w:noWrap/>
            <w:vAlign w:val="bottom"/>
            <w:hideMark/>
          </w:tcPr>
          <w:p w14:paraId="1698C440" w14:textId="30799A6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D93A1" w14:textId="650DC1D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5732A" w14:textId="616C5AC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2,404,562.67 </w:t>
            </w:r>
          </w:p>
        </w:tc>
      </w:tr>
      <w:tr w:rsidR="00224F65" w:rsidRPr="00224F65" w14:paraId="32FCC7F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C6BC64" w14:textId="7777777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361A4C"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219BCAE0" w14:textId="3CBA1EA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20,656.16 </w:t>
            </w:r>
          </w:p>
        </w:tc>
        <w:tc>
          <w:tcPr>
            <w:tcW w:w="0" w:type="auto"/>
            <w:tcBorders>
              <w:top w:val="nil"/>
              <w:left w:val="nil"/>
              <w:bottom w:val="single" w:sz="4" w:space="0" w:color="000000"/>
              <w:right w:val="single" w:sz="4" w:space="0" w:color="000000"/>
            </w:tcBorders>
            <w:shd w:val="clear" w:color="auto" w:fill="auto"/>
            <w:noWrap/>
            <w:vAlign w:val="bottom"/>
            <w:hideMark/>
          </w:tcPr>
          <w:p w14:paraId="70C2B11D" w14:textId="7AC9E07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19925" w14:textId="27E8B0E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2D2B22" w14:textId="1BDBFD2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1,220,656.16 </w:t>
            </w:r>
          </w:p>
        </w:tc>
      </w:tr>
      <w:tr w:rsidR="00224F65" w:rsidRPr="00224F65" w14:paraId="3E7DC961"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910D1A"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25B07045" w14:textId="3A15F404"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732,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7CCFC807" w14:textId="34DD90CF"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A39A0E4" w14:textId="10262AA1"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FDE177B" w14:textId="7FC0DFA8"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2,732,738.94 </w:t>
            </w:r>
          </w:p>
        </w:tc>
      </w:tr>
      <w:tr w:rsidR="00224F65" w:rsidRPr="00224F65" w14:paraId="297BE7BE"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A36740"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69BCFA5C" w14:textId="274CE454"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11DD7BDC" w14:textId="794DBD0E"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8E551A1" w14:textId="1D009A60"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0797BDC" w14:textId="29D8ADF6"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1,679,180.94 </w:t>
            </w:r>
          </w:p>
        </w:tc>
      </w:tr>
      <w:tr w:rsidR="00224F65" w:rsidRPr="00224F65" w14:paraId="60D54FD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621B1"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7499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bottom"/>
            <w:hideMark/>
          </w:tcPr>
          <w:p w14:paraId="58CEC181" w14:textId="40A45DB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0EE24CC1" w14:textId="3CA228BF"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74841" w14:textId="17AF374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8BABAC" w14:textId="53FC992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28,750.84 </w:t>
            </w:r>
          </w:p>
        </w:tc>
      </w:tr>
      <w:tr w:rsidR="00224F65" w:rsidRPr="00224F65" w14:paraId="084CA81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3E368"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180ED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bottom"/>
            <w:hideMark/>
          </w:tcPr>
          <w:p w14:paraId="1EFECDFD" w14:textId="4AEB277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30312213" w14:textId="23D62DB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51176" w14:textId="2D812A9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BBE8C" w14:textId="273F8BF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12,012.22 </w:t>
            </w:r>
          </w:p>
        </w:tc>
      </w:tr>
      <w:tr w:rsidR="00224F65" w:rsidRPr="00224F65" w14:paraId="181AAA73"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9280F"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E2C00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bottom"/>
            <w:hideMark/>
          </w:tcPr>
          <w:p w14:paraId="3DECF09B" w14:textId="26FB215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45D74905" w14:textId="37EFF70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90F11" w14:textId="42D5236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63FF9B" w14:textId="19D2FAB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69,122.92 </w:t>
            </w:r>
          </w:p>
        </w:tc>
      </w:tr>
      <w:tr w:rsidR="00224F65" w:rsidRPr="00224F65" w14:paraId="6DF9C09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9C4E2"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2FA6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47DD1543" w14:textId="44D1F47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07858F00" w14:textId="20E5D6B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B9671" w14:textId="46A80346"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743AC" w14:textId="292A11C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24,897.50 </w:t>
            </w:r>
          </w:p>
        </w:tc>
      </w:tr>
      <w:tr w:rsidR="00224F65" w:rsidRPr="00224F65" w14:paraId="2C46367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5E5C57"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09364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bottom"/>
            <w:hideMark/>
          </w:tcPr>
          <w:p w14:paraId="4873C58A" w14:textId="28CD403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1C6E1C1F" w14:textId="27ACC56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994B2" w14:textId="569EA2C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A5CCA" w14:textId="5AF5E84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44,397.46 </w:t>
            </w:r>
          </w:p>
        </w:tc>
      </w:tr>
      <w:tr w:rsidR="00224F65" w:rsidRPr="00224F65" w14:paraId="3BC3D212"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A4E999"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DA24F0C" w14:textId="575976BC"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6BF6F9A" w14:textId="7B965ED6"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92944AF" w14:textId="6289F85A"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F3CA9F8" w14:textId="508FB60B"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222,000.00 </w:t>
            </w:r>
          </w:p>
        </w:tc>
      </w:tr>
      <w:tr w:rsidR="00224F65" w:rsidRPr="00224F65" w14:paraId="4CF70FE6"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ED0FB" w14:textId="77777777" w:rsidR="00224F65" w:rsidRPr="00224F65" w:rsidRDefault="00224F65" w:rsidP="00224F65">
            <w:pPr>
              <w:widowControl/>
              <w:spacing w:after="0" w:line="240" w:lineRule="auto"/>
              <w:contextualSpacing/>
              <w:rPr>
                <w:rFonts w:ascii="Arial Narrow" w:eastAsia="Times New Roman" w:hAnsi="Arial Narrow"/>
                <w:color w:val="000000"/>
                <w:sz w:val="20"/>
                <w:szCs w:val="20"/>
              </w:rPr>
            </w:pPr>
            <w:r w:rsidRPr="00224F6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84223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6A21B3E7" w14:textId="6C235FE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29FFA4E6" w14:textId="245DD9F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65C852" w14:textId="6A2EEAB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2D78C" w14:textId="673C45F5"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222,000.00 </w:t>
            </w:r>
          </w:p>
        </w:tc>
      </w:tr>
      <w:tr w:rsidR="00224F65" w:rsidRPr="00224F65" w14:paraId="235539C1"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29CDFC"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07D017D0" w14:textId="52682060"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52E432E" w14:textId="22D032E1"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D41386" w14:textId="38C08205"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FDF762" w14:textId="4358419B"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10,920.00 </w:t>
            </w:r>
          </w:p>
        </w:tc>
      </w:tr>
      <w:tr w:rsidR="00224F65" w:rsidRPr="00224F65" w14:paraId="05096A7D"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9554E4"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E6760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bottom"/>
            <w:hideMark/>
          </w:tcPr>
          <w:p w14:paraId="624A19FE" w14:textId="6D0CC44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FD41B5C" w14:textId="7C6E048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2A7C74" w14:textId="529F5CC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5346C" w14:textId="1111B27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546.00 </w:t>
            </w:r>
          </w:p>
        </w:tc>
      </w:tr>
      <w:tr w:rsidR="00224F65" w:rsidRPr="00224F65" w14:paraId="1E1F33CB"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6F69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6E87C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bottom"/>
            <w:hideMark/>
          </w:tcPr>
          <w:p w14:paraId="115CC3FA" w14:textId="578EFFE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2ED71501" w14:textId="6AB09629"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4D9046" w14:textId="0B98163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476CB" w14:textId="37EC7DE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4,368.00 </w:t>
            </w:r>
          </w:p>
        </w:tc>
      </w:tr>
      <w:tr w:rsidR="00224F65" w:rsidRPr="00224F65" w14:paraId="77065C54"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2B4C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D514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bottom"/>
            <w:hideMark/>
          </w:tcPr>
          <w:p w14:paraId="7A14636A" w14:textId="0AF3CCB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B36CA0C" w14:textId="3490CDB2"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F227F7" w14:textId="71418D2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42772" w14:textId="61DBB37A"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546.00 </w:t>
            </w:r>
          </w:p>
        </w:tc>
      </w:tr>
      <w:tr w:rsidR="00224F65" w:rsidRPr="00224F65" w14:paraId="6E212FE1"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0F3E2"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68F83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bottom"/>
            <w:hideMark/>
          </w:tcPr>
          <w:p w14:paraId="610680DC" w14:textId="14D0D83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518A6AF0" w14:textId="07607D3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54C0F" w14:textId="6676784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3B13F" w14:textId="371E52C4"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546.00 </w:t>
            </w:r>
          </w:p>
        </w:tc>
      </w:tr>
      <w:tr w:rsidR="00224F65" w:rsidRPr="00224F65" w14:paraId="10F72CC7"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36AB1A"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4EA855"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5A9CC54E" w14:textId="4B4B995B"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B4A2810" w14:textId="4C1B6A3D"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EFC8C6" w14:textId="0059E5D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F64166" w14:textId="7801AA4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546.00 </w:t>
            </w:r>
          </w:p>
        </w:tc>
      </w:tr>
      <w:tr w:rsidR="00224F65" w:rsidRPr="00224F65" w14:paraId="07DF30DA"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D8776"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2AA68"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bottom"/>
            <w:hideMark/>
          </w:tcPr>
          <w:p w14:paraId="26105164" w14:textId="5973EF67"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5B0F3BAC" w14:textId="5AC7E81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12739" w14:textId="05C4CD21"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AAB91" w14:textId="77FACC1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1,092.00 </w:t>
            </w:r>
          </w:p>
        </w:tc>
      </w:tr>
      <w:tr w:rsidR="00224F65" w:rsidRPr="00224F65" w14:paraId="74D54C58"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61DEEF"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B23217"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bottom"/>
            <w:hideMark/>
          </w:tcPr>
          <w:p w14:paraId="38389032" w14:textId="600B4E2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6D00A11B" w14:textId="43AA6E6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318BEF" w14:textId="5AF01AEC"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224DF" w14:textId="3095BDDE"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3,276.00 </w:t>
            </w:r>
          </w:p>
        </w:tc>
      </w:tr>
      <w:tr w:rsidR="00224F65" w:rsidRPr="00224F65" w14:paraId="61547E55" w14:textId="77777777" w:rsidTr="00224F6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DECEF2" w14:textId="77777777" w:rsidR="00224F65" w:rsidRPr="00224F65" w:rsidRDefault="00224F65" w:rsidP="00224F65">
            <w:pPr>
              <w:widowControl/>
              <w:spacing w:after="0" w:line="240" w:lineRule="auto"/>
              <w:contextualSpacing/>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bottom"/>
            <w:hideMark/>
          </w:tcPr>
          <w:p w14:paraId="3FB5E0DF" w14:textId="178E2E11"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3F80A560" w14:textId="37830511"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5552FF6" w14:textId="27A8BEF3"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01DD345" w14:textId="4CE82EB8" w:rsidR="00224F65" w:rsidRPr="00224F65" w:rsidRDefault="00224F65" w:rsidP="00224F65">
            <w:pPr>
              <w:widowControl/>
              <w:spacing w:after="0" w:line="240" w:lineRule="auto"/>
              <w:contextualSpacing/>
              <w:jc w:val="right"/>
              <w:rPr>
                <w:rFonts w:ascii="Arial Narrow" w:eastAsia="Times New Roman" w:hAnsi="Arial Narrow"/>
                <w:b/>
                <w:bCs/>
                <w:color w:val="000000"/>
                <w:sz w:val="20"/>
                <w:szCs w:val="20"/>
              </w:rPr>
            </w:pPr>
            <w:r w:rsidRPr="00224F65">
              <w:rPr>
                <w:rFonts w:ascii="Arial Narrow" w:eastAsia="Times New Roman" w:hAnsi="Arial Narrow"/>
                <w:b/>
                <w:bCs/>
                <w:color w:val="000000"/>
                <w:sz w:val="20"/>
                <w:szCs w:val="20"/>
              </w:rPr>
              <w:t xml:space="preserve"> 820,638.00 </w:t>
            </w:r>
          </w:p>
        </w:tc>
      </w:tr>
      <w:tr w:rsidR="00224F65" w:rsidRPr="00224F65" w14:paraId="74336F4F" w14:textId="77777777" w:rsidTr="00224F6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7F5F0B"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6DEC83" w14:textId="77777777" w:rsidR="00224F65" w:rsidRPr="00224F65" w:rsidRDefault="00224F65" w:rsidP="00224F65">
            <w:pPr>
              <w:widowControl/>
              <w:spacing w:after="0" w:line="240" w:lineRule="auto"/>
              <w:contextualSpacing/>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bottom"/>
            <w:hideMark/>
          </w:tcPr>
          <w:p w14:paraId="2A1703F5" w14:textId="64267290"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20,638.00 </w:t>
            </w:r>
          </w:p>
        </w:tc>
        <w:tc>
          <w:tcPr>
            <w:tcW w:w="0" w:type="auto"/>
            <w:tcBorders>
              <w:top w:val="nil"/>
              <w:left w:val="nil"/>
              <w:bottom w:val="single" w:sz="4" w:space="0" w:color="000000"/>
              <w:right w:val="single" w:sz="4" w:space="0" w:color="000000"/>
            </w:tcBorders>
            <w:shd w:val="clear" w:color="auto" w:fill="auto"/>
            <w:noWrap/>
            <w:vAlign w:val="bottom"/>
            <w:hideMark/>
          </w:tcPr>
          <w:p w14:paraId="4FFF8CFB" w14:textId="516812F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05982" w14:textId="46835E83"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683A0" w14:textId="250548E8" w:rsidR="00224F65" w:rsidRPr="00224F65" w:rsidRDefault="00224F65" w:rsidP="00224F65">
            <w:pPr>
              <w:widowControl/>
              <w:spacing w:after="0" w:line="240" w:lineRule="auto"/>
              <w:contextualSpacing/>
              <w:jc w:val="right"/>
              <w:rPr>
                <w:rFonts w:ascii="Arial Narrow" w:eastAsia="Times New Roman" w:hAnsi="Arial Narrow"/>
                <w:i/>
                <w:iCs/>
                <w:color w:val="000000"/>
                <w:sz w:val="20"/>
                <w:szCs w:val="20"/>
              </w:rPr>
            </w:pPr>
            <w:r w:rsidRPr="00224F65">
              <w:rPr>
                <w:rFonts w:ascii="Arial Narrow" w:eastAsia="Times New Roman" w:hAnsi="Arial Narrow"/>
                <w:i/>
                <w:iCs/>
                <w:color w:val="000000"/>
                <w:sz w:val="20"/>
                <w:szCs w:val="20"/>
              </w:rPr>
              <w:t xml:space="preserve">820,638.00 </w:t>
            </w:r>
          </w:p>
        </w:tc>
      </w:tr>
    </w:tbl>
    <w:p w14:paraId="2B2B9A1F" w14:textId="5053D46A" w:rsidR="004C50ED" w:rsidRDefault="008D2D83" w:rsidP="0037613B">
      <w:pPr>
        <w:spacing w:after="0" w:line="240" w:lineRule="auto"/>
        <w:contextualSpacing/>
        <w:rPr>
          <w:rFonts w:ascii="Arial" w:eastAsia="Arial" w:hAnsi="Arial" w:cs="Arial"/>
          <w:bCs/>
          <w:i/>
          <w:sz w:val="16"/>
          <w:szCs w:val="16"/>
        </w:rPr>
      </w:pPr>
      <w:r w:rsidRPr="003F5338">
        <w:rPr>
          <w:rFonts w:ascii="Arial" w:eastAsia="Arial" w:hAnsi="Arial" w:cs="Arial"/>
          <w:i/>
          <w:sz w:val="16"/>
          <w:szCs w:val="16"/>
        </w:rPr>
        <w:lastRenderedPageBreak/>
        <w:t>N</w:t>
      </w:r>
      <w:r w:rsidR="003E4C18" w:rsidRPr="003F5338">
        <w:rPr>
          <w:rFonts w:ascii="Arial" w:eastAsia="Arial" w:hAnsi="Arial" w:cs="Arial"/>
          <w:i/>
          <w:sz w:val="16"/>
          <w:szCs w:val="16"/>
        </w:rPr>
        <w:t>ote:</w:t>
      </w:r>
      <w:r w:rsidR="000D5515">
        <w:rPr>
          <w:rFonts w:ascii="Arial" w:eastAsia="Arial" w:hAnsi="Arial" w:cs="Arial"/>
          <w:i/>
          <w:sz w:val="16"/>
          <w:szCs w:val="16"/>
        </w:rPr>
        <w:t xml:space="preserve"> </w:t>
      </w:r>
      <w:r w:rsidR="0037613B">
        <w:rPr>
          <w:rFonts w:ascii="Arial" w:eastAsia="Arial" w:hAnsi="Arial" w:cs="Arial"/>
          <w:i/>
          <w:sz w:val="16"/>
          <w:szCs w:val="16"/>
        </w:rPr>
        <w:t>T</w:t>
      </w:r>
      <w:r w:rsidR="0037613B" w:rsidRPr="0037613B">
        <w:rPr>
          <w:rFonts w:ascii="Arial" w:eastAsia="Arial" w:hAnsi="Arial" w:cs="Arial"/>
          <w:i/>
          <w:sz w:val="16"/>
          <w:szCs w:val="16"/>
        </w:rPr>
        <w:t>his version reflects the actual cost of FFPs in Balbalan, Kalinga</w:t>
      </w:r>
      <w:r w:rsidR="0037613B">
        <w:rPr>
          <w:rFonts w:ascii="Arial" w:eastAsia="Arial" w:hAnsi="Arial" w:cs="Arial"/>
          <w:i/>
          <w:sz w:val="16"/>
          <w:szCs w:val="16"/>
        </w:rPr>
        <w:t xml:space="preserve"> and Opol Misamis Oriental</w:t>
      </w:r>
      <w:r w:rsidR="0037613B" w:rsidRPr="0037613B">
        <w:rPr>
          <w:rFonts w:ascii="Arial" w:eastAsia="Arial" w:hAnsi="Arial" w:cs="Arial"/>
          <w:i/>
          <w:sz w:val="16"/>
          <w:szCs w:val="16"/>
        </w:rPr>
        <w:t xml:space="preserve"> after validation on April 1</w:t>
      </w:r>
      <w:r w:rsidR="0037613B">
        <w:rPr>
          <w:rFonts w:ascii="Arial" w:eastAsia="Arial" w:hAnsi="Arial" w:cs="Arial"/>
          <w:i/>
          <w:sz w:val="16"/>
          <w:szCs w:val="16"/>
        </w:rPr>
        <w:t xml:space="preserve">6.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3B08C0B9" w14:textId="016E7672" w:rsidR="00306601" w:rsidRPr="0037613B" w:rsidRDefault="00FB129C" w:rsidP="00FB129C">
      <w:pPr>
        <w:spacing w:after="0" w:line="240" w:lineRule="auto"/>
        <w:contextualSpacing/>
        <w:rPr>
          <w:rFonts w:ascii="Arial" w:eastAsia="Arial" w:hAnsi="Arial" w:cs="Arial"/>
          <w:i/>
          <w:sz w:val="16"/>
          <w:szCs w:val="16"/>
        </w:rPr>
      </w:pPr>
      <w:r w:rsidRPr="00FB129C">
        <w:rPr>
          <w:rFonts w:ascii="Arial" w:eastAsia="Arial" w:hAnsi="Arial" w:cs="Arial"/>
          <w:i/>
          <w:sz w:val="16"/>
          <w:szCs w:val="16"/>
        </w:rPr>
        <w:t xml:space="preserve">*This version reflects the actual cost of assistance in </w:t>
      </w:r>
      <w:r w:rsidR="0088182D">
        <w:rPr>
          <w:rFonts w:ascii="Arial" w:eastAsia="Arial" w:hAnsi="Arial" w:cs="Arial"/>
          <w:i/>
          <w:sz w:val="16"/>
          <w:szCs w:val="16"/>
        </w:rPr>
        <w:t xml:space="preserve">Region VI </w:t>
      </w:r>
      <w:r w:rsidRPr="00FB129C">
        <w:rPr>
          <w:rFonts w:ascii="Arial" w:eastAsia="Arial" w:hAnsi="Arial" w:cs="Arial"/>
          <w:i/>
          <w:sz w:val="16"/>
          <w:szCs w:val="16"/>
        </w:rPr>
        <w:t>after data validation on 29 April 2021</w:t>
      </w:r>
      <w:r>
        <w:rPr>
          <w:rFonts w:ascii="Arial" w:eastAsia="Arial" w:hAnsi="Arial" w:cs="Arial"/>
          <w:i/>
          <w:sz w:val="16"/>
          <w:szCs w:val="16"/>
        </w:rPr>
        <w:t>”</w:t>
      </w:r>
      <w:r w:rsidR="00306601" w:rsidRPr="00306601">
        <w:rPr>
          <w:rFonts w:ascii="Arial" w:eastAsia="Arial" w:hAnsi="Arial" w:cs="Arial"/>
          <w:i/>
          <w:sz w:val="16"/>
          <w:szCs w:val="16"/>
        </w:rPr>
        <w:t>.</w:t>
      </w:r>
    </w:p>
    <w:p w14:paraId="5E9C08D9" w14:textId="41D5806B" w:rsidR="006E6F5E" w:rsidRDefault="003E4C18" w:rsidP="00CE710F">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2" w:name="_Hlk64555119"/>
      <w:bookmarkStart w:id="3" w:name="_Hlk65507062"/>
    </w:p>
    <w:p w14:paraId="36AC6A5B" w14:textId="77777777" w:rsidR="004253CF" w:rsidRDefault="004253CF" w:rsidP="00CE710F">
      <w:pPr>
        <w:spacing w:after="0" w:line="240" w:lineRule="auto"/>
        <w:contextualSpacing/>
        <w:jc w:val="right"/>
        <w:rPr>
          <w:rFonts w:ascii="Arial" w:eastAsia="Arial" w:hAnsi="Arial" w:cs="Arial"/>
          <w:i/>
          <w:color w:val="0070C0"/>
          <w:sz w:val="16"/>
          <w:szCs w:val="16"/>
        </w:rPr>
      </w:pPr>
    </w:p>
    <w:bookmarkEnd w:id="2"/>
    <w:bookmarkEnd w:id="3"/>
    <w:p w14:paraId="776C3215" w14:textId="5AAF4473" w:rsidR="009B40FE" w:rsidRDefault="009B40FE" w:rsidP="009B40FE">
      <w:pPr>
        <w:tabs>
          <w:tab w:val="left" w:pos="5387"/>
        </w:tabs>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0CCA38AF" w14:textId="2E6F91DB" w:rsidR="009B40FE" w:rsidRPr="00CF6A34" w:rsidRDefault="009B40FE" w:rsidP="009B40FE">
      <w:pPr>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F00006" w:rsidRPr="00F00006">
        <w:rPr>
          <w:rFonts w:ascii="Arial" w:eastAsia="Times New Roman" w:hAnsi="Arial" w:cs="Arial"/>
          <w:b/>
          <w:bCs/>
          <w:color w:val="0070C0"/>
          <w:sz w:val="24"/>
          <w:szCs w:val="24"/>
          <w:lang w:eastAsia="en-US"/>
        </w:rPr>
        <w:t>1,473,749,853.13</w:t>
      </w:r>
      <w:r w:rsidR="00F00006">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44ED382A" w14:textId="77777777" w:rsidR="009B40FE" w:rsidRPr="00026769" w:rsidRDefault="009B40FE" w:rsidP="009B40FE">
      <w:pPr>
        <w:contextualSpacing/>
        <w:jc w:val="both"/>
        <w:textAlignment w:val="top"/>
        <w:rPr>
          <w:rFonts w:ascii="Arial" w:eastAsia="Times New Roman" w:hAnsi="Arial" w:cs="Arial"/>
          <w:sz w:val="14"/>
          <w:szCs w:val="20"/>
          <w:lang w:val="en-US" w:eastAsia="en-US"/>
        </w:rPr>
      </w:pPr>
    </w:p>
    <w:p w14:paraId="5B906BA3" w14:textId="77777777" w:rsidR="009B40FE" w:rsidRPr="00CF6A34" w:rsidRDefault="009B40FE" w:rsidP="009B40FE">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4E7E37E3" w14:textId="3220E5DC" w:rsidR="009B40FE" w:rsidRPr="00F00006" w:rsidRDefault="009B40FE" w:rsidP="009B40FE">
      <w:pPr>
        <w:ind w:left="360"/>
        <w:contextualSpacing/>
        <w:jc w:val="both"/>
        <w:rPr>
          <w:rFonts w:ascii="Arial" w:eastAsia="Times New Roman" w:hAnsi="Arial" w:cs="Arial"/>
          <w:sz w:val="24"/>
          <w:szCs w:val="24"/>
          <w:lang w:val="en-US" w:eastAsia="en-US"/>
        </w:rPr>
      </w:pPr>
      <w:r w:rsidRPr="00F00006">
        <w:rPr>
          <w:rFonts w:ascii="Arial" w:eastAsia="Times New Roman" w:hAnsi="Arial" w:cs="Arial"/>
          <w:sz w:val="24"/>
          <w:szCs w:val="24"/>
          <w:lang w:val="en-US" w:eastAsia="en-US"/>
        </w:rPr>
        <w:t xml:space="preserve">A total of </w:t>
      </w:r>
      <w:r w:rsidRPr="00F00006">
        <w:rPr>
          <w:rFonts w:ascii="Arial" w:eastAsia="Times New Roman" w:hAnsi="Arial" w:cs="Arial"/>
          <w:b/>
          <w:sz w:val="24"/>
          <w:szCs w:val="24"/>
          <w:lang w:val="en-US" w:eastAsia="en-US"/>
        </w:rPr>
        <w:t>₱</w:t>
      </w:r>
      <w:r w:rsidR="00831408" w:rsidRPr="00F00006">
        <w:rPr>
          <w:rFonts w:ascii="Arial" w:eastAsia="Times New Roman" w:hAnsi="Arial" w:cs="Arial"/>
          <w:b/>
          <w:bCs/>
          <w:sz w:val="24"/>
          <w:szCs w:val="24"/>
          <w:lang w:eastAsia="en-US"/>
        </w:rPr>
        <w:t xml:space="preserve">480,299,430.81 </w:t>
      </w:r>
      <w:r w:rsidRPr="00F00006">
        <w:rPr>
          <w:rFonts w:ascii="Arial" w:eastAsia="Times New Roman" w:hAnsi="Arial" w:cs="Arial"/>
          <w:b/>
          <w:sz w:val="24"/>
          <w:szCs w:val="24"/>
          <w:lang w:val="en-US" w:eastAsia="en-US"/>
        </w:rPr>
        <w:t>standby funds</w:t>
      </w:r>
      <w:r w:rsidRPr="00F00006">
        <w:rPr>
          <w:rFonts w:ascii="Arial" w:eastAsia="Times New Roman" w:hAnsi="Arial" w:cs="Arial"/>
          <w:sz w:val="24"/>
          <w:szCs w:val="24"/>
          <w:lang w:val="en-US" w:eastAsia="en-US"/>
        </w:rPr>
        <w:t xml:space="preserve"> in the CO and FOs. Of the said amount, </w:t>
      </w:r>
      <w:r w:rsidRPr="00F00006">
        <w:rPr>
          <w:rFonts w:ascii="Arial" w:eastAsia="Times New Roman" w:hAnsi="Arial" w:cs="Arial"/>
          <w:b/>
          <w:sz w:val="24"/>
          <w:szCs w:val="24"/>
          <w:lang w:val="en-US" w:eastAsia="en-US"/>
        </w:rPr>
        <w:t>₱</w:t>
      </w:r>
      <w:r w:rsidR="00831408" w:rsidRPr="00F00006">
        <w:rPr>
          <w:rFonts w:ascii="Arial" w:eastAsia="Times New Roman" w:hAnsi="Arial" w:cs="Arial"/>
          <w:b/>
          <w:sz w:val="24"/>
          <w:szCs w:val="24"/>
          <w:lang w:val="en-US" w:eastAsia="en-US"/>
        </w:rPr>
        <w:t xml:space="preserve">441,887,531.80 </w:t>
      </w:r>
      <w:r w:rsidRPr="00F00006">
        <w:rPr>
          <w:rFonts w:ascii="Arial" w:eastAsia="Times New Roman" w:hAnsi="Arial" w:cs="Arial"/>
          <w:sz w:val="24"/>
          <w:szCs w:val="24"/>
          <w:lang w:val="en-US" w:eastAsia="en-US"/>
        </w:rPr>
        <w:t xml:space="preserve">is the available </w:t>
      </w:r>
      <w:r w:rsidRPr="00F00006">
        <w:rPr>
          <w:rFonts w:ascii="Arial" w:eastAsia="Times New Roman" w:hAnsi="Arial" w:cs="Arial"/>
          <w:b/>
          <w:sz w:val="24"/>
          <w:szCs w:val="24"/>
          <w:lang w:val="en-US" w:eastAsia="en-US"/>
        </w:rPr>
        <w:t>Quick Response Fund (QRF)</w:t>
      </w:r>
      <w:r w:rsidRPr="00F00006">
        <w:rPr>
          <w:rFonts w:ascii="Arial" w:eastAsia="Times New Roman" w:hAnsi="Arial" w:cs="Arial"/>
          <w:sz w:val="24"/>
          <w:szCs w:val="24"/>
          <w:lang w:val="en-US" w:eastAsia="en-US"/>
        </w:rPr>
        <w:t xml:space="preserve"> in the CO.</w:t>
      </w:r>
    </w:p>
    <w:p w14:paraId="5B32D9FA" w14:textId="77777777" w:rsidR="009B40FE" w:rsidRPr="00CF1B5A" w:rsidRDefault="009B40FE" w:rsidP="009B40FE">
      <w:pPr>
        <w:ind w:left="360"/>
        <w:contextualSpacing/>
        <w:jc w:val="both"/>
        <w:rPr>
          <w:rFonts w:ascii="Arial" w:eastAsia="Times New Roman" w:hAnsi="Arial" w:cs="Arial"/>
          <w:sz w:val="14"/>
          <w:szCs w:val="18"/>
          <w:lang w:val="en-US" w:eastAsia="en-US"/>
        </w:rPr>
      </w:pPr>
    </w:p>
    <w:p w14:paraId="48E135D8" w14:textId="77777777" w:rsidR="009B40FE" w:rsidRPr="00CF6A34" w:rsidRDefault="009B40FE" w:rsidP="009B40FE">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38E93BF3" w14:textId="5FF8A0EB" w:rsidR="009B40FE" w:rsidRPr="008A3439" w:rsidRDefault="009B40FE" w:rsidP="008A3439">
      <w:pPr>
        <w:ind w:left="360"/>
        <w:jc w:val="both"/>
        <w:rPr>
          <w:rFonts w:ascii="Arial" w:eastAsia="Arial" w:hAnsi="Arial" w:cs="Arial"/>
          <w:b/>
          <w:i/>
          <w:sz w:val="20"/>
          <w:szCs w:val="20"/>
        </w:rPr>
      </w:pPr>
      <w:r w:rsidRPr="00563EE8">
        <w:rPr>
          <w:rFonts w:ascii="Arial" w:eastAsia="Times New Roman" w:hAnsi="Arial" w:cs="Arial"/>
          <w:sz w:val="24"/>
          <w:szCs w:val="24"/>
          <w:lang w:val="en-US" w:eastAsia="en-US"/>
        </w:rPr>
        <w:t xml:space="preserve">A total of </w:t>
      </w:r>
      <w:r w:rsidR="00F00006" w:rsidRPr="00F00006">
        <w:rPr>
          <w:rFonts w:ascii="Arial" w:eastAsia="Times New Roman" w:hAnsi="Arial" w:cs="Arial"/>
          <w:b/>
          <w:bCs/>
          <w:color w:val="0070C0"/>
          <w:sz w:val="24"/>
          <w:szCs w:val="24"/>
          <w:lang w:eastAsia="en-US"/>
        </w:rPr>
        <w:t>362,938</w:t>
      </w:r>
      <w:r w:rsidR="00F00006">
        <w:rPr>
          <w:rFonts w:ascii="Arial" w:eastAsia="Times New Roman" w:hAnsi="Arial" w:cs="Arial"/>
          <w:b/>
          <w:bCs/>
          <w:color w:val="0070C0"/>
          <w:sz w:val="24"/>
          <w:szCs w:val="24"/>
          <w:lang w:eastAsia="en-US"/>
        </w:rPr>
        <w:t xml:space="preserve"> </w:t>
      </w:r>
      <w:r w:rsidRPr="00563EE8">
        <w:rPr>
          <w:rFonts w:ascii="Arial" w:eastAsia="Times New Roman" w:hAnsi="Arial" w:cs="Arial"/>
          <w:b/>
          <w:color w:val="0070C0"/>
          <w:sz w:val="24"/>
          <w:szCs w:val="24"/>
          <w:lang w:val="en-US" w:eastAsia="en-US"/>
        </w:rPr>
        <w:t>family food packs (FFP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F00006" w:rsidRPr="00F00006">
        <w:rPr>
          <w:rFonts w:ascii="Arial" w:eastAsia="Times New Roman" w:hAnsi="Arial" w:cs="Arial"/>
          <w:b/>
          <w:bCs/>
          <w:color w:val="0070C0"/>
          <w:sz w:val="24"/>
          <w:szCs w:val="24"/>
          <w:lang w:eastAsia="en-US"/>
        </w:rPr>
        <w:t>186,721,575.75</w:t>
      </w:r>
      <w:r w:rsidRPr="00587CD6">
        <w:rPr>
          <w:rFonts w:ascii="Arial" w:eastAsia="Times New Roman" w:hAnsi="Arial" w:cs="Arial"/>
          <w:b/>
          <w:bCs/>
          <w:color w:val="0070C0"/>
          <w:sz w:val="24"/>
          <w:szCs w:val="24"/>
          <w:lang w:eastAsia="en-US"/>
        </w:rPr>
        <w:t>,</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b/>
          <w:color w:val="0070C0"/>
          <w:sz w:val="24"/>
          <w:szCs w:val="24"/>
          <w:lang w:val="en-US" w:eastAsia="en-US"/>
        </w:rPr>
        <w:t>other food item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F00006" w:rsidRPr="00F00006">
        <w:rPr>
          <w:rFonts w:ascii="Arial" w:eastAsia="Times New Roman" w:hAnsi="Arial" w:cs="Arial"/>
          <w:b/>
          <w:bCs/>
          <w:color w:val="0070C0"/>
          <w:sz w:val="24"/>
          <w:szCs w:val="24"/>
          <w:lang w:eastAsia="en-US"/>
        </w:rPr>
        <w:t>299,360,455.17</w:t>
      </w:r>
      <w:r w:rsidR="00F00006">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 xml:space="preserve">and </w:t>
      </w:r>
      <w:r w:rsidRPr="00563EE8">
        <w:rPr>
          <w:rFonts w:ascii="Arial" w:eastAsia="Times New Roman" w:hAnsi="Arial" w:cs="Arial"/>
          <w:b/>
          <w:color w:val="0070C0"/>
          <w:sz w:val="24"/>
          <w:szCs w:val="24"/>
          <w:lang w:val="en-US" w:eastAsia="en-US"/>
        </w:rPr>
        <w:t xml:space="preserve">non-food items (FNIs)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F00006" w:rsidRPr="00F00006">
        <w:rPr>
          <w:rFonts w:ascii="Arial" w:eastAsia="Times New Roman" w:hAnsi="Arial" w:cs="Arial"/>
          <w:b/>
          <w:bCs/>
          <w:color w:val="0070C0"/>
          <w:sz w:val="24"/>
          <w:szCs w:val="24"/>
          <w:lang w:eastAsia="en-US"/>
        </w:rPr>
        <w:t>507,368,391.40</w:t>
      </w:r>
      <w:r w:rsidR="00F00006">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are available.</w:t>
      </w:r>
    </w:p>
    <w:p w14:paraId="66ADABB3" w14:textId="77777777" w:rsidR="009B40FE" w:rsidRDefault="009B40FE" w:rsidP="008A3439">
      <w:pPr>
        <w:spacing w:after="0"/>
        <w:ind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587CD6" w:rsidRPr="00587CD6" w14:paraId="4E82C878" w14:textId="77777777" w:rsidTr="008A3439">
        <w:trPr>
          <w:trHeight w:val="20"/>
          <w:tblHeader/>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97420C3"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color w:val="000000"/>
                <w:sz w:val="18"/>
                <w:szCs w:val="18"/>
              </w:rPr>
            </w:pPr>
            <w:r w:rsidRPr="00587CD6">
              <w:rPr>
                <w:rFonts w:ascii="Arial Narrow" w:eastAsia="Times New Roman"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719A7F8"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E4D8160"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E692721"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30EDC00"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C1AE2FD"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TOTAL STANDBY FUNDS &amp; STOCKPILE</w:t>
            </w:r>
          </w:p>
        </w:tc>
      </w:tr>
      <w:tr w:rsidR="00587CD6" w:rsidRPr="00587CD6" w14:paraId="0A234B98" w14:textId="77777777" w:rsidTr="008A3439">
        <w:trPr>
          <w:trHeight w:val="20"/>
          <w:tblHeader/>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0A518527" w14:textId="77777777" w:rsidR="00587CD6" w:rsidRPr="00587CD6" w:rsidRDefault="00587CD6" w:rsidP="00587CD6">
            <w:pPr>
              <w:widowControl/>
              <w:spacing w:after="0" w:line="240" w:lineRule="auto"/>
              <w:ind w:right="57"/>
              <w:contextualSpacing/>
              <w:rPr>
                <w:rFonts w:ascii="Arial Narrow" w:eastAsia="Times New Roman"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746DEFAC" w14:textId="77777777" w:rsidR="00587CD6" w:rsidRPr="00587CD6" w:rsidRDefault="00587CD6" w:rsidP="00587CD6">
            <w:pPr>
              <w:widowControl/>
              <w:spacing w:after="0" w:line="240" w:lineRule="auto"/>
              <w:ind w:right="57"/>
              <w:contextualSpacing/>
              <w:rPr>
                <w:rFonts w:ascii="Arial Narrow" w:eastAsia="Times New Roman"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89096C4"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color w:val="000000"/>
                <w:sz w:val="18"/>
                <w:szCs w:val="18"/>
              </w:rPr>
            </w:pPr>
            <w:r w:rsidRPr="00587CD6">
              <w:rPr>
                <w:rFonts w:ascii="Arial Narrow" w:eastAsia="Times New Roman"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DF4ABA8"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E6A0653"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4818421"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07B6C800" w14:textId="77777777" w:rsidR="00587CD6" w:rsidRPr="00587CD6" w:rsidRDefault="00587CD6" w:rsidP="00587CD6">
            <w:pPr>
              <w:widowControl/>
              <w:spacing w:after="0" w:line="240" w:lineRule="auto"/>
              <w:ind w:right="57"/>
              <w:contextualSpacing/>
              <w:rPr>
                <w:rFonts w:ascii="Arial Narrow" w:eastAsia="Times New Roman" w:hAnsi="Arial Narrow"/>
                <w:b/>
                <w:bCs/>
                <w:sz w:val="18"/>
                <w:szCs w:val="18"/>
              </w:rPr>
            </w:pPr>
          </w:p>
        </w:tc>
      </w:tr>
      <w:tr w:rsidR="00F00006" w:rsidRPr="00587CD6" w14:paraId="09F1EF04"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717C46A" w14:textId="77777777" w:rsidR="00F00006" w:rsidRPr="00587CD6" w:rsidRDefault="00F00006" w:rsidP="00F00006">
            <w:pPr>
              <w:widowControl/>
              <w:spacing w:after="0" w:line="240" w:lineRule="auto"/>
              <w:ind w:right="57"/>
              <w:contextualSpacing/>
              <w:jc w:val="center"/>
              <w:rPr>
                <w:rFonts w:ascii="Arial Narrow" w:eastAsia="Times New Roman" w:hAnsi="Arial Narrow"/>
                <w:b/>
                <w:bCs/>
                <w:color w:val="000000"/>
                <w:sz w:val="18"/>
                <w:szCs w:val="18"/>
              </w:rPr>
            </w:pPr>
            <w:r w:rsidRPr="00587CD6">
              <w:rPr>
                <w:rFonts w:ascii="Arial Narrow" w:eastAsia="Times New Roman"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5D6C0D8" w14:textId="4ABD7C4E" w:rsidR="00F00006" w:rsidRPr="00587CD6" w:rsidRDefault="00F00006" w:rsidP="00F00006">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80,299,430.81</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AB0EA00" w14:textId="2EEE8C78" w:rsidR="00F00006" w:rsidRPr="00587CD6" w:rsidRDefault="00F00006" w:rsidP="00F00006">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62,938</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00DB913" w14:textId="71DC14E9" w:rsidR="00F00006" w:rsidRPr="00587CD6" w:rsidRDefault="00F00006" w:rsidP="00F00006">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86,721,575.75</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981D4C8" w14:textId="622F2B9E" w:rsidR="00F00006" w:rsidRPr="00587CD6" w:rsidRDefault="00F00006" w:rsidP="00F00006">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99,360,455.17</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4CCF66A" w14:textId="61E4E710" w:rsidR="00F00006" w:rsidRPr="00587CD6" w:rsidRDefault="00F00006" w:rsidP="00F00006">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507,368,391.40</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61620B7" w14:textId="6B2DCDB8" w:rsidR="00F00006" w:rsidRPr="00587CD6" w:rsidRDefault="00F00006" w:rsidP="00F00006">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473,749,853.13</w:t>
            </w:r>
          </w:p>
        </w:tc>
      </w:tr>
      <w:tr w:rsidR="00F00006" w:rsidRPr="00587CD6" w14:paraId="541BEE8B"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16B1A76" w14:textId="77777777" w:rsidR="00F00006" w:rsidRPr="00587CD6" w:rsidRDefault="00F00006" w:rsidP="00F0000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E2E893" w14:textId="68829EF7"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41,887,531.8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0122B9" w14:textId="4422141D"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9DEC73" w14:textId="1196CF30"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84B810" w14:textId="7D9CB0BE"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96382B" w14:textId="407CD786"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F5BB37" w14:textId="0D145D0C"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41,887,531.80</w:t>
            </w:r>
          </w:p>
        </w:tc>
      </w:tr>
      <w:tr w:rsidR="00F00006" w:rsidRPr="00587CD6" w14:paraId="70DB67FF"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9B21DD" w14:textId="77777777" w:rsidR="00F00006" w:rsidRPr="00587CD6" w:rsidRDefault="00F00006" w:rsidP="00F0000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NRLMB - NRO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6EED2F" w14:textId="46C30D7C"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8DEC02" w14:textId="60FCD489"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2,13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A3CA97" w14:textId="66465C9E"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0,221,258.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9FCFBC" w14:textId="48DF6231"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1,210,742.08</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F120B6" w14:textId="30B02D90"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8,590,987.2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80AF8B" w14:textId="6FDCC734"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60,022,987.33</w:t>
            </w:r>
          </w:p>
        </w:tc>
      </w:tr>
      <w:tr w:rsidR="00F00006" w:rsidRPr="00587CD6" w14:paraId="69590844"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318F42" w14:textId="77777777" w:rsidR="00F00006" w:rsidRPr="00587CD6" w:rsidRDefault="00F00006" w:rsidP="00F0000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NRLMB - VDR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51A6EE" w14:textId="4FA81AA5"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7DA4AB" w14:textId="16F4454A"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8,84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231468" w14:textId="53F758C3"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286,91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D29CEC" w14:textId="6CB15F91"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408,220.5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DAB39F" w14:textId="45F79EB7"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077,232.5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29A2D8" w14:textId="13AB5D6A"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3,772,368.00</w:t>
            </w:r>
          </w:p>
        </w:tc>
      </w:tr>
      <w:tr w:rsidR="00F00006" w:rsidRPr="00587CD6" w14:paraId="0458A734"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79F03B4" w14:textId="77777777" w:rsidR="00F00006" w:rsidRPr="00587CD6" w:rsidRDefault="00F00006" w:rsidP="00F0000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5DD28D" w14:textId="0A803FE1"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97,055.2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6353FA" w14:textId="4C33AF39"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6,39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994EBF" w14:textId="2C2A8BAC"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463,49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6EE6AD" w14:textId="7BA02A96"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12,725.3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946D43" w14:textId="5D3AF4D4"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082,787.31</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308B30" w14:textId="6197A275"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7,956,057.85</w:t>
            </w:r>
          </w:p>
        </w:tc>
      </w:tr>
      <w:tr w:rsidR="00F00006" w:rsidRPr="00587CD6" w14:paraId="17D7A555"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13259E" w14:textId="77777777" w:rsidR="00F00006" w:rsidRPr="00587CD6" w:rsidRDefault="00F00006" w:rsidP="00F0000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971349" w14:textId="6CAA7BD9"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8,275.6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CBBF25" w14:textId="2DDFC789"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55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70D05F" w14:textId="1C4BE53D"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017,95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F6B5DD" w14:textId="4AABE6A1"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384,429.7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ABA199" w14:textId="171C5F31"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601,214.84</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633AE8" w14:textId="66002DB8"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261,875.27</w:t>
            </w:r>
          </w:p>
        </w:tc>
      </w:tr>
      <w:tr w:rsidR="00F00006" w:rsidRPr="00587CD6" w14:paraId="30D06D09"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6EE798E" w14:textId="77777777" w:rsidR="00F00006" w:rsidRPr="00587CD6" w:rsidRDefault="00F00006" w:rsidP="00F0000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BA27F5" w14:textId="44D889A0"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908.3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9BC703" w14:textId="0E49ED38"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36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2E6BE0" w14:textId="34A51E8B"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965,040.4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ED232D" w14:textId="1630AAB1"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42,080.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6B5508" w14:textId="7B94C795"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650.0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A9EC06" w14:textId="0A763069"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021,678.70</w:t>
            </w:r>
          </w:p>
        </w:tc>
      </w:tr>
      <w:tr w:rsidR="00F00006" w:rsidRPr="00587CD6" w14:paraId="39F67401"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6F3B75A" w14:textId="77777777" w:rsidR="00F00006" w:rsidRPr="00587CD6" w:rsidRDefault="00F00006" w:rsidP="00F0000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CALABARZON</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CDE3AC" w14:textId="73AA99E4"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A3E726" w14:textId="638E6647"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08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E74FFB" w14:textId="55ED10CC"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53,06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F42C59" w14:textId="5A1AD04F"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98,432.2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5615D8" w14:textId="5707E01E"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238,951.1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90CC32" w14:textId="4BE0BC21"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3,990,443.30</w:t>
            </w:r>
          </w:p>
        </w:tc>
      </w:tr>
      <w:tr w:rsidR="00F00006" w:rsidRPr="00587CD6" w14:paraId="4743910E"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ECD1C09" w14:textId="77777777" w:rsidR="00F00006" w:rsidRPr="00587CD6" w:rsidRDefault="00F00006" w:rsidP="00F0000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MIMAROP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B95EA8" w14:textId="586681C7"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71,062.7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71479F" w14:textId="2847DBAF"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6,65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D56A84" w14:textId="5374B9A2"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490,072.37</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6415EF" w14:textId="3516F38B"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07,574.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AA2C58" w14:textId="60935892"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444,556.7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74007D" w14:textId="66883FF0"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713,265.90</w:t>
            </w:r>
          </w:p>
        </w:tc>
      </w:tr>
      <w:tr w:rsidR="00F00006" w:rsidRPr="00587CD6" w14:paraId="14675D00"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20912B" w14:textId="77777777" w:rsidR="00F00006" w:rsidRPr="00587CD6" w:rsidRDefault="00F00006" w:rsidP="00F0000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V</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6DD240" w14:textId="54A532B2"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279A7F" w14:textId="108DD012"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97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5ECB48" w14:textId="1E3E2043"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333,883.68</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A97E7E" w14:textId="4F2329C0"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328,933.7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6692D9" w14:textId="59543D24"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836,097.1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1C57F7" w14:textId="00B80B70"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5,498,914.53</w:t>
            </w:r>
          </w:p>
        </w:tc>
      </w:tr>
      <w:tr w:rsidR="00F00006" w:rsidRPr="00587CD6" w14:paraId="3DF2E210"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677A4E" w14:textId="77777777" w:rsidR="00F00006" w:rsidRPr="00587CD6" w:rsidRDefault="00F00006" w:rsidP="00F0000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V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CBE0C0" w14:textId="7C4C3ADB"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6.07</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79D422" w14:textId="6D200A72"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37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CBE08A" w14:textId="33B20880"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656,902.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71CCDA" w14:textId="330AD465"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266,126.9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CC7BF2" w14:textId="598D1504"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163,617.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BBC7F6" w14:textId="14C5CB38"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2,086,652.25</w:t>
            </w:r>
          </w:p>
        </w:tc>
      </w:tr>
      <w:tr w:rsidR="00F00006" w:rsidRPr="00587CD6" w14:paraId="497BC87D"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D75469" w14:textId="77777777" w:rsidR="00F00006" w:rsidRPr="00587CD6" w:rsidRDefault="00F00006" w:rsidP="00F0000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V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CDF665" w14:textId="5E796750"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00,723.63</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7247A6" w14:textId="4CEE25B8"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56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3385AB" w14:textId="4BCE5862"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070,014.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9BCD35" w14:textId="10E24188"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961,589.6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1C4D29" w14:textId="2D145703"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496,480.9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C8EEBE" w14:textId="3852C039"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328,808.23</w:t>
            </w:r>
          </w:p>
        </w:tc>
      </w:tr>
      <w:tr w:rsidR="00F00006" w:rsidRPr="00587CD6" w14:paraId="3B03E9CB"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C7389B" w14:textId="77777777" w:rsidR="00F00006" w:rsidRPr="00587CD6" w:rsidRDefault="00F00006" w:rsidP="00F0000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V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D359F0" w14:textId="2E7AFA4D"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15,796.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2E3EE7" w14:textId="5CEC2B7F"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37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30015B" w14:textId="1AB821B2"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381,869.47</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B0C6F2" w14:textId="5EF5CD0D"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441,543.3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CCDEF2" w14:textId="212EFCCA"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964,560.9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91CA1F" w14:textId="204412A9"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003,769.78</w:t>
            </w:r>
          </w:p>
        </w:tc>
      </w:tr>
      <w:tr w:rsidR="00F00006" w:rsidRPr="00587CD6" w14:paraId="18AE62EA"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2CE531" w14:textId="77777777" w:rsidR="00F00006" w:rsidRPr="00587CD6" w:rsidRDefault="00F00006" w:rsidP="00F0000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I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615779" w14:textId="237BB738"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2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65B285" w14:textId="4F63499D"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39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7E7202" w14:textId="78C339EB"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600,266.53</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E87A76" w14:textId="1ED70203"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73,791.28</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AEE280" w14:textId="556A5A3E"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57,978.69</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342CFB" w14:textId="7625C2D1"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5,952,036.50</w:t>
            </w:r>
          </w:p>
        </w:tc>
      </w:tr>
      <w:tr w:rsidR="00F00006" w:rsidRPr="00587CD6" w14:paraId="7D4452E1"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5157AA7" w14:textId="77777777" w:rsidR="00F00006" w:rsidRPr="00587CD6" w:rsidRDefault="00F00006" w:rsidP="00F0000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0F5C17" w14:textId="6EF4EE38"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116,679.9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4CCF45" w14:textId="1E2C5394"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96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B88001" w14:textId="7CE2912E"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802,867.88</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137C9C" w14:textId="6854E29E"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287,704.3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A022C6" w14:textId="17B089A7"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423,620.96</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62BEF4" w14:textId="39374830"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5,630,873.12</w:t>
            </w:r>
          </w:p>
        </w:tc>
      </w:tr>
      <w:tr w:rsidR="00F00006" w:rsidRPr="00587CD6" w14:paraId="587E77CA"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2C8370" w14:textId="77777777" w:rsidR="00F00006" w:rsidRPr="00587CD6" w:rsidRDefault="00F00006" w:rsidP="00F0000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X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BB49B6" w14:textId="603A94D5"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07A5C8" w14:textId="5C962FF3"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11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6FBB40" w14:textId="70EBFD36"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97,649.6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6F7F0A" w14:textId="39B125B2"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515,625.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694E9E" w14:textId="0293A666"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741,013.8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F9CEC7" w14:textId="7AE78F55"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954,288.40</w:t>
            </w:r>
          </w:p>
        </w:tc>
      </w:tr>
      <w:tr w:rsidR="00F00006" w:rsidRPr="00587CD6" w14:paraId="1071BBFD"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C675E0" w14:textId="77777777" w:rsidR="00F00006" w:rsidRPr="00587CD6" w:rsidRDefault="00F00006" w:rsidP="00F0000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X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A4BEA9" w14:textId="675ECF77"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48,513.85</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331A47" w14:textId="1F275F0C"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85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842189" w14:textId="7EEA36D1"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22,45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075578" w14:textId="6548741E"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067,654.21</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66A81E" w14:textId="1887F139"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296,538.53</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4C8AB3" w14:textId="0AEA363F"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235,156.59</w:t>
            </w:r>
          </w:p>
        </w:tc>
      </w:tr>
      <w:tr w:rsidR="00F00006" w:rsidRPr="00587CD6" w14:paraId="5491A5EF"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6458CE8" w14:textId="77777777" w:rsidR="00F00006" w:rsidRPr="00587CD6" w:rsidRDefault="00F00006" w:rsidP="00F0000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CARAG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3BA2BB" w14:textId="004EC653"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51,832.0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DEC2EA" w14:textId="4E915E63"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14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E862D2" w14:textId="331F2422"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53,461.0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240DFF" w14:textId="146D3B6E"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29,421.2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39C547" w14:textId="7C298A2F"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234,065.54</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52263B" w14:textId="09610475"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6,368,779.80</w:t>
            </w:r>
          </w:p>
        </w:tc>
      </w:tr>
      <w:tr w:rsidR="00F00006" w:rsidRPr="00587CD6" w14:paraId="17F8E259"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297AF71" w14:textId="77777777" w:rsidR="00F00006" w:rsidRPr="00587CD6" w:rsidRDefault="00F00006" w:rsidP="00F0000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NC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32784A" w14:textId="69DC6FB1"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31,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3D7AA2" w14:textId="006C3DD0"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968B32" w14:textId="3AFB3D63"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1,145.3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66B7D6" w14:textId="5FFB976F"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881,986.4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A748D5" w14:textId="1DDBC264"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61,874.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A20725" w14:textId="00F0735F"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046,006.08</w:t>
            </w:r>
          </w:p>
        </w:tc>
      </w:tr>
      <w:tr w:rsidR="00F00006" w:rsidRPr="00587CD6" w14:paraId="131BD23E"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21023E2" w14:textId="77777777" w:rsidR="00F00006" w:rsidRPr="00587CD6" w:rsidRDefault="00F00006" w:rsidP="00F00006">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CA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3D6DBF" w14:textId="0004B229"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5.56</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A7E74B" w14:textId="04612C2B"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88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60F6D8" w14:textId="4CD9F044"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733,275.4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EAB973" w14:textId="2E23D752"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341,875.2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D949B8" w14:textId="45A28BD1"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943,163.49</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EDE29E" w14:textId="6CA79DEC" w:rsidR="00F00006" w:rsidRPr="00587CD6" w:rsidRDefault="00F00006" w:rsidP="00F0000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018,359.70</w:t>
            </w:r>
          </w:p>
        </w:tc>
      </w:tr>
    </w:tbl>
    <w:p w14:paraId="0982F806" w14:textId="58B2725A" w:rsidR="009B40FE" w:rsidRDefault="009B40FE" w:rsidP="009B40FE">
      <w:pPr>
        <w:ind w:left="270"/>
        <w:contextualSpacing/>
        <w:rPr>
          <w:rFonts w:ascii="Arial" w:eastAsia="Arial" w:hAnsi="Arial" w:cs="Arial"/>
          <w:i/>
          <w:sz w:val="16"/>
          <w:szCs w:val="16"/>
        </w:rPr>
      </w:pPr>
      <w:r>
        <w:rPr>
          <w:rFonts w:ascii="Arial" w:eastAsia="Arial" w:hAnsi="Arial" w:cs="Arial"/>
          <w:i/>
          <w:sz w:val="16"/>
          <w:szCs w:val="16"/>
        </w:rPr>
        <w:t xml:space="preserve">Note: </w:t>
      </w:r>
      <w:r w:rsidR="00FB4624">
        <w:rPr>
          <w:rFonts w:ascii="Arial" w:eastAsia="Arial" w:hAnsi="Arial" w:cs="Arial"/>
          <w:i/>
          <w:sz w:val="16"/>
          <w:szCs w:val="16"/>
        </w:rPr>
        <w:t>The Inventory Summary is as of 2</w:t>
      </w:r>
      <w:r w:rsidR="00F00006">
        <w:rPr>
          <w:rFonts w:ascii="Arial" w:eastAsia="Arial" w:hAnsi="Arial" w:cs="Arial"/>
          <w:i/>
          <w:sz w:val="16"/>
          <w:szCs w:val="16"/>
        </w:rPr>
        <w:t>9</w:t>
      </w:r>
      <w:r>
        <w:rPr>
          <w:rFonts w:ascii="Arial" w:eastAsia="Arial" w:hAnsi="Arial" w:cs="Arial"/>
          <w:i/>
          <w:sz w:val="16"/>
          <w:szCs w:val="16"/>
        </w:rPr>
        <w:t xml:space="preserve"> April</w:t>
      </w:r>
      <w:r w:rsidRPr="001F6828">
        <w:rPr>
          <w:rFonts w:ascii="Arial" w:eastAsia="Arial" w:hAnsi="Arial" w:cs="Arial"/>
          <w:i/>
          <w:sz w:val="16"/>
          <w:szCs w:val="16"/>
        </w:rPr>
        <w:t xml:space="preserve"> </w:t>
      </w:r>
      <w:r>
        <w:rPr>
          <w:rFonts w:ascii="Arial" w:eastAsia="Arial" w:hAnsi="Arial" w:cs="Arial"/>
          <w:i/>
          <w:sz w:val="16"/>
          <w:szCs w:val="16"/>
        </w:rPr>
        <w:t>2021, 4PM.</w:t>
      </w:r>
    </w:p>
    <w:p w14:paraId="4EB75623" w14:textId="5D054066" w:rsidR="00587CD6" w:rsidRDefault="009B40FE" w:rsidP="008A3439">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D8463CB" w14:textId="77777777" w:rsidR="008A3439" w:rsidRPr="00587CD6" w:rsidRDefault="008A3439" w:rsidP="008A3439">
      <w:pPr>
        <w:contextualSpacing/>
        <w:jc w:val="right"/>
        <w:rPr>
          <w:rFonts w:ascii="Arial" w:eastAsia="Arial" w:hAnsi="Arial" w:cs="Arial"/>
          <w:i/>
          <w:color w:val="0070C0"/>
          <w:sz w:val="16"/>
          <w:szCs w:val="16"/>
        </w:rPr>
      </w:pPr>
    </w:p>
    <w:p w14:paraId="7FD9AACF" w14:textId="40F15728"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69DB3A3F" w:rsidR="008E35DA" w:rsidRPr="00083A70" w:rsidRDefault="00FA342D" w:rsidP="005C5D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464487">
              <w:rPr>
                <w:rFonts w:ascii="Arial" w:eastAsia="Arial" w:hAnsi="Arial" w:cs="Arial"/>
                <w:sz w:val="20"/>
                <w:szCs w:val="20"/>
              </w:rPr>
              <w:t xml:space="preserve">9 </w:t>
            </w:r>
            <w:r w:rsidR="005D52F5" w:rsidRPr="00083A70">
              <w:rPr>
                <w:rFonts w:ascii="Arial" w:eastAsia="Arial" w:hAnsi="Arial" w:cs="Arial"/>
                <w:sz w:val="20"/>
                <w:szCs w:val="20"/>
              </w:rPr>
              <w:t>April</w:t>
            </w:r>
            <w:r w:rsidR="008E35DA"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DSWD-DRMB Preparedness for Response Division (PRD) in coordination with </w:t>
            </w:r>
            <w:r w:rsidRPr="00083A70">
              <w:rPr>
                <w:rFonts w:ascii="Arial" w:eastAsia="Arial" w:hAnsi="Arial" w:cs="Arial"/>
                <w:sz w:val="20"/>
                <w:szCs w:val="19"/>
              </w:rPr>
              <w:lastRenderedPageBreak/>
              <w:t>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OSD in coordination with other DRMB divisions and concerned 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89BB844" w14:textId="77777777" w:rsidR="008A3439" w:rsidRDefault="008A3439"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B550B34"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0004A82B" w:rsidR="008E35DA" w:rsidRPr="00D42B1F" w:rsidRDefault="00CF32D1" w:rsidP="005C5D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464487">
              <w:rPr>
                <w:rFonts w:ascii="Arial" w:eastAsia="Arial" w:hAnsi="Arial" w:cs="Arial"/>
                <w:sz w:val="20"/>
                <w:szCs w:val="20"/>
              </w:rPr>
              <w:t>9</w:t>
            </w:r>
            <w:r w:rsidR="00C76280">
              <w:rPr>
                <w:rFonts w:ascii="Arial" w:eastAsia="Arial" w:hAnsi="Arial" w:cs="Arial"/>
                <w:sz w:val="20"/>
                <w:szCs w:val="20"/>
              </w:rPr>
              <w:t xml:space="preserve"> April</w:t>
            </w:r>
            <w:r w:rsidR="001F6828">
              <w:rPr>
                <w:rFonts w:ascii="Arial" w:eastAsia="Arial" w:hAnsi="Arial" w:cs="Arial"/>
                <w:sz w:val="20"/>
                <w:szCs w:val="20"/>
              </w:rPr>
              <w:t xml:space="preserve">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62999913" w:rsidR="008E35DA" w:rsidRPr="008E20D4" w:rsidRDefault="00986C5F" w:rsidP="00F868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73018F">
              <w:rPr>
                <w:rFonts w:ascii="Arial" w:eastAsia="Arial" w:hAnsi="Arial" w:cs="Arial"/>
                <w:sz w:val="20"/>
                <w:szCs w:val="20"/>
              </w:rPr>
              <w:t>9</w:t>
            </w:r>
            <w:r w:rsidR="002C0482">
              <w:rPr>
                <w:rFonts w:ascii="Arial" w:eastAsia="Arial" w:hAnsi="Arial" w:cs="Arial"/>
                <w:sz w:val="20"/>
                <w:szCs w:val="20"/>
              </w:rPr>
              <w:t xml:space="preserve"> </w:t>
            </w:r>
            <w:r w:rsidR="005D52F5">
              <w:rPr>
                <w:rFonts w:ascii="Arial" w:eastAsia="Arial" w:hAnsi="Arial" w:cs="Arial"/>
                <w:sz w:val="20"/>
                <w:szCs w:val="20"/>
              </w:rPr>
              <w:t>April</w:t>
            </w:r>
            <w:r w:rsidR="00E02EA3">
              <w:rPr>
                <w:rFonts w:ascii="Arial" w:eastAsia="Arial" w:hAnsi="Arial" w:cs="Arial"/>
                <w:sz w:val="20"/>
                <w:szCs w:val="20"/>
              </w:rPr>
              <w:t xml:space="preserve">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BB70EBD" w14:textId="31005CC8" w:rsidR="00CE710F" w:rsidRDefault="00CE710F" w:rsidP="008266BC">
      <w:pPr>
        <w:widowControl/>
        <w:spacing w:after="0" w:line="240" w:lineRule="auto"/>
        <w:contextualSpacing/>
        <w:rPr>
          <w:rFonts w:ascii="Arial" w:eastAsia="Arial" w:hAnsi="Arial" w:cs="Arial"/>
          <w:b/>
          <w:sz w:val="24"/>
          <w:szCs w:val="24"/>
        </w:rPr>
      </w:pPr>
    </w:p>
    <w:p w14:paraId="5F2FF8FC" w14:textId="4F0CADA8"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583E9FEE" w:rsidR="008E35DA" w:rsidRPr="003B2A12" w:rsidRDefault="00B17719"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3B2A12">
              <w:rPr>
                <w:rFonts w:ascii="Arial" w:eastAsia="Arial" w:hAnsi="Arial" w:cs="Arial"/>
                <w:sz w:val="20"/>
                <w:szCs w:val="20"/>
              </w:rPr>
              <w:t>23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5150081D" w:rsidR="008E35DA" w:rsidRPr="003B2A12"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A total of ₱</w:t>
            </w:r>
            <w:r w:rsidR="000E15F1" w:rsidRPr="003B2A12">
              <w:rPr>
                <w:rFonts w:ascii="Arial" w:eastAsia="Arial" w:hAnsi="Arial" w:cs="Arial"/>
                <w:sz w:val="20"/>
                <w:szCs w:val="19"/>
              </w:rPr>
              <w:t>2,</w:t>
            </w:r>
            <w:r w:rsidR="00A00A57" w:rsidRPr="003B2A12">
              <w:rPr>
                <w:rFonts w:ascii="Arial" w:eastAsia="Arial" w:hAnsi="Arial" w:cs="Arial"/>
                <w:sz w:val="20"/>
                <w:szCs w:val="19"/>
              </w:rPr>
              <w:t>883</w:t>
            </w:r>
            <w:r w:rsidR="000E15F1" w:rsidRPr="003B2A12">
              <w:rPr>
                <w:rFonts w:ascii="Arial" w:eastAsia="Arial" w:hAnsi="Arial" w:cs="Arial"/>
                <w:sz w:val="20"/>
                <w:szCs w:val="19"/>
              </w:rPr>
              <w:t>,</w:t>
            </w:r>
            <w:r w:rsidR="00A00A57" w:rsidRPr="003B2A12">
              <w:rPr>
                <w:rFonts w:ascii="Arial" w:eastAsia="Arial" w:hAnsi="Arial" w:cs="Arial"/>
                <w:sz w:val="20"/>
                <w:szCs w:val="19"/>
              </w:rPr>
              <w:t>721</w:t>
            </w:r>
            <w:r w:rsidR="000E15F1" w:rsidRPr="003B2A12">
              <w:rPr>
                <w:rFonts w:ascii="Arial" w:eastAsia="Arial" w:hAnsi="Arial" w:cs="Arial"/>
                <w:sz w:val="20"/>
                <w:szCs w:val="19"/>
              </w:rPr>
              <w:t>.</w:t>
            </w:r>
            <w:r w:rsidR="00A00A57" w:rsidRPr="003B2A12">
              <w:rPr>
                <w:rFonts w:ascii="Arial" w:eastAsia="Arial" w:hAnsi="Arial" w:cs="Arial"/>
                <w:sz w:val="20"/>
                <w:szCs w:val="19"/>
              </w:rPr>
              <w:t>02</w:t>
            </w:r>
            <w:r w:rsidR="000E15F1" w:rsidRPr="003B2A12">
              <w:rPr>
                <w:rFonts w:ascii="Arial" w:eastAsia="Arial" w:hAnsi="Arial" w:cs="Arial"/>
                <w:sz w:val="20"/>
                <w:szCs w:val="19"/>
              </w:rPr>
              <w:t xml:space="preserve"> </w:t>
            </w:r>
            <w:r w:rsidR="008E35DA" w:rsidRPr="003B2A12">
              <w:rPr>
                <w:rFonts w:ascii="Arial" w:eastAsia="Arial" w:hAnsi="Arial" w:cs="Arial"/>
                <w:sz w:val="20"/>
                <w:szCs w:val="19"/>
              </w:rPr>
              <w:t>worth of relief assistance was provided to the Locally Stranded Individuals (LSIs) in CAR.</w:t>
            </w:r>
          </w:p>
          <w:p w14:paraId="344F9BA5" w14:textId="2BFCA2D3" w:rsidR="00A00A57" w:rsidRPr="003B2A12"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Continuous implementation for the Bayanihan to Recover as One Act by provision of assistance to the affected by granular lockdown.</w:t>
            </w:r>
          </w:p>
          <w:p w14:paraId="15FF4AC7" w14:textId="10614E6D" w:rsidR="00A00A57" w:rsidRPr="003B2A12"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Rapid Emergency Telecommunications Team (RETT) including the International Maritime/Marine Satellite (INMARSAT) equipment are on standby.</w:t>
            </w:r>
          </w:p>
          <w:p w14:paraId="000A594F" w14:textId="342609FD" w:rsidR="00A00A57" w:rsidRPr="003B2A12"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On-going prepositioning of Food and Non-food Items to the provinces</w:t>
            </w:r>
          </w:p>
          <w:p w14:paraId="41D7E574" w14:textId="77777777" w:rsidR="008E35DA" w:rsidRPr="003B2A12"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3B2A12"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3B2A12"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3B2A1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3B2A12">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A43123" w:rsidRPr="003B2A12" w14:paraId="4274575A" w14:textId="77777777" w:rsidTr="0070511E">
              <w:tc>
                <w:tcPr>
                  <w:tcW w:w="1370" w:type="pct"/>
                  <w:shd w:val="clear" w:color="auto" w:fill="D9D9D9" w:themeFill="background1" w:themeFillShade="D9"/>
                  <w:vAlign w:val="center"/>
                </w:tcPr>
                <w:p w14:paraId="7B777D67"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3B2A12" w:rsidRDefault="008E35DA" w:rsidP="008266BC">
                  <w:pPr>
                    <w:widowControl/>
                    <w:spacing w:after="0" w:line="240" w:lineRule="auto"/>
                    <w:ind w:right="57"/>
                    <w:contextualSpacing/>
                    <w:jc w:val="center"/>
                    <w:rPr>
                      <w:rFonts w:ascii="Arial" w:eastAsia="Arial" w:hAnsi="Arial" w:cs="Arial"/>
                      <w:b/>
                      <w:sz w:val="16"/>
                      <w:szCs w:val="16"/>
                    </w:rPr>
                  </w:pPr>
                  <w:r w:rsidRPr="003B2A12">
                    <w:rPr>
                      <w:rFonts w:ascii="Arial" w:eastAsia="Arial" w:hAnsi="Arial" w:cs="Arial"/>
                      <w:b/>
                      <w:sz w:val="16"/>
                      <w:szCs w:val="16"/>
                    </w:rPr>
                    <w:t>TOTA</w:t>
                  </w:r>
                  <w:r w:rsidR="005C15B3" w:rsidRPr="003B2A12">
                    <w:rPr>
                      <w:rFonts w:ascii="Arial" w:eastAsia="Arial" w:hAnsi="Arial" w:cs="Arial"/>
                      <w:b/>
                      <w:sz w:val="16"/>
                      <w:szCs w:val="16"/>
                    </w:rPr>
                    <w:t>L</w:t>
                  </w:r>
                  <w:r w:rsidRPr="003B2A12">
                    <w:rPr>
                      <w:rFonts w:ascii="Arial" w:eastAsia="Arial" w:hAnsi="Arial" w:cs="Arial"/>
                      <w:b/>
                      <w:sz w:val="16"/>
                      <w:szCs w:val="16"/>
                    </w:rPr>
                    <w:t xml:space="preserve"> AMOUNT PAID (PhP)</w:t>
                  </w:r>
                </w:p>
              </w:tc>
            </w:tr>
            <w:tr w:rsidR="00A43123" w:rsidRPr="003B2A12" w14:paraId="569CAB5B" w14:textId="77777777" w:rsidTr="0070511E">
              <w:tc>
                <w:tcPr>
                  <w:tcW w:w="5000" w:type="pct"/>
                  <w:gridSpan w:val="3"/>
                  <w:shd w:val="clear" w:color="auto" w:fill="EAF1DD" w:themeFill="accent3" w:themeFillTint="33"/>
                  <w:vAlign w:val="center"/>
                </w:tcPr>
                <w:p w14:paraId="0447EEB1"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FIRST TRANCHE</w:t>
                  </w:r>
                </w:p>
              </w:tc>
            </w:tr>
            <w:tr w:rsidR="00A43123" w:rsidRPr="003B2A12" w14:paraId="5E473E64" w14:textId="77777777" w:rsidTr="0070511E">
              <w:tc>
                <w:tcPr>
                  <w:tcW w:w="1370" w:type="pct"/>
                </w:tcPr>
                <w:p w14:paraId="53669E98"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Non-4Ps</w:t>
                  </w:r>
                </w:p>
              </w:tc>
              <w:tc>
                <w:tcPr>
                  <w:tcW w:w="1920" w:type="pct"/>
                </w:tcPr>
                <w:p w14:paraId="22DF1393" w14:textId="6BCAFE72" w:rsidR="008E35DA" w:rsidRPr="003B2A12" w:rsidRDefault="001037C3"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345,301</w:t>
                  </w:r>
                </w:p>
              </w:tc>
              <w:tc>
                <w:tcPr>
                  <w:tcW w:w="1710" w:type="pct"/>
                </w:tcPr>
                <w:p w14:paraId="62FEA686" w14:textId="5C040D30" w:rsidR="008E35DA" w:rsidRPr="003B2A12" w:rsidRDefault="001037C3"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1,895,317,350.00</w:t>
                  </w:r>
                </w:p>
              </w:tc>
            </w:tr>
            <w:tr w:rsidR="00A43123" w:rsidRPr="003B2A12" w14:paraId="32B10252" w14:textId="77777777" w:rsidTr="0070511E">
              <w:tc>
                <w:tcPr>
                  <w:tcW w:w="1370" w:type="pct"/>
                </w:tcPr>
                <w:p w14:paraId="6E3168C1"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lastRenderedPageBreak/>
                    <w:t>4Ps</w:t>
                  </w:r>
                </w:p>
              </w:tc>
              <w:tc>
                <w:tcPr>
                  <w:tcW w:w="1920" w:type="pct"/>
                </w:tcPr>
                <w:p w14:paraId="788C9990" w14:textId="215673E2" w:rsidR="008E35DA" w:rsidRPr="003B2A12" w:rsidRDefault="00F64AB9"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73,</w:t>
                  </w:r>
                  <w:r w:rsidR="001037C3" w:rsidRPr="003B2A12">
                    <w:rPr>
                      <w:rFonts w:ascii="Arial" w:eastAsia="Arial" w:hAnsi="Arial" w:cs="Arial"/>
                      <w:bCs/>
                      <w:sz w:val="16"/>
                      <w:szCs w:val="16"/>
                    </w:rPr>
                    <w:t>009</w:t>
                  </w:r>
                </w:p>
              </w:tc>
              <w:tc>
                <w:tcPr>
                  <w:tcW w:w="1710" w:type="pct"/>
                </w:tcPr>
                <w:p w14:paraId="44EC276B" w14:textId="3EF4E221" w:rsidR="008E35DA" w:rsidRPr="003B2A12" w:rsidRDefault="001037C3"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302,987,350.00</w:t>
                  </w:r>
                </w:p>
              </w:tc>
            </w:tr>
            <w:tr w:rsidR="00A43123" w:rsidRPr="003B2A12" w14:paraId="28F2CF65" w14:textId="77777777" w:rsidTr="0070511E">
              <w:tc>
                <w:tcPr>
                  <w:tcW w:w="5000" w:type="pct"/>
                  <w:gridSpan w:val="3"/>
                  <w:shd w:val="clear" w:color="auto" w:fill="EAF1DD" w:themeFill="accent3" w:themeFillTint="33"/>
                  <w:vAlign w:val="center"/>
                </w:tcPr>
                <w:p w14:paraId="4BB2E472"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SECOND TRANCHE</w:t>
                  </w:r>
                </w:p>
              </w:tc>
            </w:tr>
            <w:tr w:rsidR="00A43123" w:rsidRPr="003B2A12" w14:paraId="0D7D27B2" w14:textId="77777777" w:rsidTr="0070511E">
              <w:tc>
                <w:tcPr>
                  <w:tcW w:w="1370" w:type="pct"/>
                </w:tcPr>
                <w:p w14:paraId="060B1157"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Non-4Ps</w:t>
                  </w:r>
                </w:p>
              </w:tc>
              <w:tc>
                <w:tcPr>
                  <w:tcW w:w="1920" w:type="pct"/>
                </w:tcPr>
                <w:p w14:paraId="71A4DA32" w14:textId="77777777" w:rsidR="008E35DA" w:rsidRPr="003B2A12" w:rsidRDefault="008E35DA"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96,944</w:t>
                  </w:r>
                </w:p>
              </w:tc>
              <w:tc>
                <w:tcPr>
                  <w:tcW w:w="1710" w:type="pct"/>
                </w:tcPr>
                <w:p w14:paraId="5C5394B7" w14:textId="77777777" w:rsidR="008E35DA" w:rsidRPr="003B2A12" w:rsidRDefault="008E35DA"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533,192,000.00</w:t>
                  </w:r>
                </w:p>
              </w:tc>
            </w:tr>
            <w:tr w:rsidR="00A43123" w:rsidRPr="003B2A12" w14:paraId="3C1A824A" w14:textId="77777777" w:rsidTr="0070511E">
              <w:tc>
                <w:tcPr>
                  <w:tcW w:w="1370" w:type="pct"/>
                </w:tcPr>
                <w:p w14:paraId="15688AC5"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4Ps</w:t>
                  </w:r>
                </w:p>
              </w:tc>
              <w:tc>
                <w:tcPr>
                  <w:tcW w:w="1920" w:type="pct"/>
                </w:tcPr>
                <w:p w14:paraId="66A05665" w14:textId="77777777" w:rsidR="008E35DA" w:rsidRPr="003B2A12" w:rsidRDefault="008E35DA"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13,597</w:t>
                  </w:r>
                </w:p>
              </w:tc>
              <w:tc>
                <w:tcPr>
                  <w:tcW w:w="1710" w:type="pct"/>
                </w:tcPr>
                <w:p w14:paraId="301F4EB0" w14:textId="77777777" w:rsidR="008E35DA" w:rsidRPr="003B2A12" w:rsidRDefault="008E35DA"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56,427,550.00</w:t>
                  </w:r>
                </w:p>
              </w:tc>
            </w:tr>
          </w:tbl>
          <w:p w14:paraId="60052E3E" w14:textId="77777777" w:rsidR="008E35DA" w:rsidRPr="003B2A12"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DSWD-FO CAR responds to grievances and concerns relative to SAP and relief assistance.</w:t>
            </w:r>
          </w:p>
        </w:tc>
      </w:tr>
    </w:tbl>
    <w:p w14:paraId="46621DFD" w14:textId="72144208"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CF32D1" w:rsidRPr="00CF32D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3815D082" w:rsidR="008E35DA" w:rsidRPr="00FB4624" w:rsidRDefault="006662A7" w:rsidP="00F5189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F51899">
              <w:rPr>
                <w:rFonts w:ascii="Arial" w:eastAsia="Arial" w:hAnsi="Arial" w:cs="Arial"/>
                <w:color w:val="0070C0"/>
                <w:sz w:val="20"/>
                <w:szCs w:val="20"/>
              </w:rPr>
              <w:t>2</w:t>
            </w:r>
            <w:r w:rsidR="004A5C33">
              <w:rPr>
                <w:rFonts w:ascii="Arial" w:eastAsia="Arial" w:hAnsi="Arial" w:cs="Arial"/>
                <w:color w:val="0070C0"/>
                <w:sz w:val="20"/>
                <w:szCs w:val="20"/>
              </w:rPr>
              <w:t>8</w:t>
            </w:r>
            <w:r w:rsidR="00401483" w:rsidRPr="00F51899">
              <w:rPr>
                <w:rFonts w:ascii="Arial" w:eastAsia="Arial" w:hAnsi="Arial" w:cs="Arial"/>
                <w:color w:val="0070C0"/>
                <w:sz w:val="20"/>
                <w:szCs w:val="20"/>
              </w:rPr>
              <w:t xml:space="preserve"> </w:t>
            </w:r>
            <w:r w:rsidR="00BE48D9" w:rsidRPr="00F51899">
              <w:rPr>
                <w:rFonts w:ascii="Arial" w:eastAsia="Arial" w:hAnsi="Arial" w:cs="Arial"/>
                <w:color w:val="0070C0"/>
                <w:sz w:val="20"/>
                <w:szCs w:val="20"/>
              </w:rPr>
              <w:t>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19D9B8E5" w:rsidR="00AF55D8" w:rsidRPr="00F51899" w:rsidRDefault="00AF55D8" w:rsidP="005B09E5">
            <w:pPr>
              <w:pStyle w:val="ListParagraph"/>
              <w:numPr>
                <w:ilvl w:val="0"/>
                <w:numId w:val="5"/>
              </w:numPr>
              <w:spacing w:after="0" w:line="240" w:lineRule="auto"/>
              <w:jc w:val="both"/>
              <w:rPr>
                <w:rFonts w:ascii="Arial" w:eastAsia="Arial" w:hAnsi="Arial" w:cs="Arial"/>
                <w:color w:val="0070C0"/>
                <w:sz w:val="20"/>
                <w:szCs w:val="19"/>
              </w:rPr>
            </w:pPr>
            <w:r w:rsidRPr="00F51899">
              <w:rPr>
                <w:rFonts w:ascii="Arial" w:eastAsia="Arial" w:hAnsi="Arial" w:cs="Arial"/>
                <w:color w:val="0070C0"/>
                <w:sz w:val="20"/>
                <w:szCs w:val="19"/>
              </w:rPr>
              <w:t xml:space="preserve">A total of </w:t>
            </w:r>
            <w:r w:rsidR="004A5C33">
              <w:rPr>
                <w:rFonts w:ascii="Arial" w:eastAsia="Arial" w:hAnsi="Arial" w:cs="Arial"/>
                <w:color w:val="0070C0"/>
                <w:sz w:val="20"/>
                <w:szCs w:val="19"/>
              </w:rPr>
              <w:t>38</w:t>
            </w:r>
            <w:r w:rsidR="000D6C56" w:rsidRPr="00F51899">
              <w:rPr>
                <w:rFonts w:ascii="Arial" w:eastAsia="Arial" w:hAnsi="Arial" w:cs="Arial"/>
                <w:color w:val="0070C0"/>
                <w:sz w:val="20"/>
                <w:szCs w:val="19"/>
              </w:rPr>
              <w:t xml:space="preserve"> </w:t>
            </w:r>
            <w:r w:rsidRPr="00F51899">
              <w:rPr>
                <w:rFonts w:ascii="Arial" w:eastAsia="Arial" w:hAnsi="Arial" w:cs="Arial"/>
                <w:color w:val="0070C0"/>
                <w:sz w:val="20"/>
                <w:szCs w:val="19"/>
              </w:rPr>
              <w:t>personnel are on duty / deployed region-wide to conduct response operation and to monitor and execute SAP implementation in the Region.</w:t>
            </w:r>
          </w:p>
          <w:p w14:paraId="093164CC" w14:textId="73BC4DB9" w:rsidR="002F1CA5" w:rsidRPr="00FB4624" w:rsidRDefault="002F1CA5" w:rsidP="002F1CA5">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FB4624" w:rsidRDefault="004152A3" w:rsidP="00577858">
            <w:pPr>
              <w:spacing w:after="0" w:line="240" w:lineRule="auto"/>
              <w:jc w:val="both"/>
              <w:rPr>
                <w:rFonts w:ascii="Arial" w:eastAsia="Arial" w:hAnsi="Arial" w:cs="Arial"/>
                <w:sz w:val="20"/>
                <w:szCs w:val="19"/>
              </w:rPr>
            </w:pPr>
          </w:p>
          <w:p w14:paraId="63DB2CE5" w14:textId="6195E2CE" w:rsidR="008E35DA" w:rsidRPr="00FB4624" w:rsidRDefault="008E35DA" w:rsidP="008266BC">
            <w:pPr>
              <w:spacing w:after="0" w:line="240" w:lineRule="auto"/>
              <w:contextualSpacing/>
              <w:jc w:val="both"/>
              <w:rPr>
                <w:rFonts w:ascii="Arial" w:eastAsia="Arial" w:hAnsi="Arial" w:cs="Arial"/>
                <w:b/>
                <w:sz w:val="20"/>
                <w:szCs w:val="19"/>
              </w:rPr>
            </w:pPr>
            <w:r w:rsidRPr="00FB4624">
              <w:rPr>
                <w:rFonts w:ascii="Arial" w:eastAsia="Arial" w:hAnsi="Arial" w:cs="Arial"/>
                <w:b/>
                <w:sz w:val="20"/>
                <w:szCs w:val="19"/>
              </w:rPr>
              <w:t>Social Amelioration Program (SAP)</w:t>
            </w:r>
          </w:p>
          <w:p w14:paraId="0A773921" w14:textId="58266DB6" w:rsidR="00B45057" w:rsidRPr="00FB4624" w:rsidRDefault="00B45057" w:rsidP="000D6C56">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 xml:space="preserve">A total of </w:t>
            </w:r>
            <w:r w:rsidRPr="00FB4624">
              <w:rPr>
                <w:rFonts w:ascii="Arial" w:eastAsia="Arial" w:hAnsi="Arial" w:cs="Arial"/>
                <w:b/>
                <w:sz w:val="20"/>
                <w:szCs w:val="19"/>
              </w:rPr>
              <w:t>₱</w:t>
            </w:r>
            <w:r w:rsidR="000D6C56" w:rsidRPr="00FB4624">
              <w:rPr>
                <w:rFonts w:ascii="Arial" w:eastAsia="Arial" w:hAnsi="Arial" w:cs="Arial"/>
                <w:b/>
                <w:sz w:val="20"/>
                <w:szCs w:val="19"/>
                <w:lang w:val="en-US"/>
              </w:rPr>
              <w:t xml:space="preserve">4,269,313,000.00 </w:t>
            </w:r>
            <w:r w:rsidRPr="00FB4624">
              <w:rPr>
                <w:rFonts w:ascii="Arial" w:eastAsia="Arial" w:hAnsi="Arial" w:cs="Arial"/>
                <w:sz w:val="20"/>
                <w:szCs w:val="19"/>
              </w:rPr>
              <w:t xml:space="preserve">was paid to </w:t>
            </w:r>
            <w:r w:rsidR="000D6C56" w:rsidRPr="00FB4624">
              <w:rPr>
                <w:rFonts w:ascii="Arial" w:eastAsia="Arial" w:hAnsi="Arial" w:cs="Arial"/>
                <w:b/>
                <w:bCs/>
                <w:sz w:val="20"/>
                <w:szCs w:val="19"/>
                <w:lang w:val="en-US"/>
              </w:rPr>
              <w:t xml:space="preserve">776,236 </w:t>
            </w:r>
            <w:r w:rsidRPr="00FB4624">
              <w:rPr>
                <w:rFonts w:ascii="Arial" w:eastAsia="Arial" w:hAnsi="Arial" w:cs="Arial"/>
                <w:b/>
                <w:bCs/>
                <w:sz w:val="20"/>
                <w:szCs w:val="19"/>
                <w:lang w:val="en-US"/>
              </w:rPr>
              <w:t>beneficiaries</w:t>
            </w:r>
            <w:r w:rsidRPr="00FB4624">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FB4624" w:rsidRDefault="004C2358" w:rsidP="005B09E5">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 xml:space="preserve">A total amount of </w:t>
            </w:r>
            <w:r w:rsidRPr="00FB4624">
              <w:rPr>
                <w:rFonts w:ascii="Arial" w:eastAsia="Arial" w:hAnsi="Arial" w:cs="Arial"/>
                <w:b/>
                <w:bCs/>
                <w:sz w:val="20"/>
                <w:szCs w:val="19"/>
              </w:rPr>
              <w:t>₱513,724,350.00</w:t>
            </w:r>
            <w:r w:rsidRPr="00FB4624">
              <w:rPr>
                <w:rFonts w:ascii="Arial" w:eastAsia="Arial" w:hAnsi="Arial" w:cs="Arial"/>
                <w:sz w:val="20"/>
                <w:szCs w:val="19"/>
              </w:rPr>
              <w:t xml:space="preserve"> were paid through direct payout and cash cards to </w:t>
            </w:r>
            <w:r w:rsidRPr="00FB4624">
              <w:rPr>
                <w:rFonts w:ascii="Arial" w:eastAsia="Arial" w:hAnsi="Arial" w:cs="Arial"/>
                <w:b/>
                <w:bCs/>
                <w:sz w:val="20"/>
                <w:szCs w:val="19"/>
              </w:rPr>
              <w:t>123,789</w:t>
            </w:r>
            <w:r w:rsidRPr="00FB4624">
              <w:rPr>
                <w:rFonts w:ascii="Arial" w:eastAsia="Arial" w:hAnsi="Arial" w:cs="Arial"/>
                <w:sz w:val="20"/>
                <w:szCs w:val="19"/>
              </w:rPr>
              <w:t xml:space="preserve"> </w:t>
            </w:r>
            <w:r w:rsidRPr="00FB4624">
              <w:rPr>
                <w:rFonts w:ascii="Arial" w:eastAsia="Arial" w:hAnsi="Arial" w:cs="Arial"/>
                <w:b/>
                <w:sz w:val="20"/>
                <w:szCs w:val="19"/>
              </w:rPr>
              <w:t>4Ps beneficiaries</w:t>
            </w:r>
            <w:r w:rsidRPr="00FB4624">
              <w:rPr>
                <w:rFonts w:ascii="Arial" w:eastAsia="Arial" w:hAnsi="Arial" w:cs="Arial"/>
                <w:sz w:val="20"/>
                <w:szCs w:val="19"/>
              </w:rPr>
              <w:t xml:space="preserve"> while a total amount of </w:t>
            </w:r>
            <w:r w:rsidRPr="00FB4624">
              <w:rPr>
                <w:rFonts w:ascii="Arial" w:eastAsia="Arial" w:hAnsi="Arial" w:cs="Arial"/>
                <w:b/>
                <w:sz w:val="20"/>
                <w:szCs w:val="19"/>
              </w:rPr>
              <w:t>₱</w:t>
            </w:r>
            <w:r w:rsidRPr="00FB4624">
              <w:rPr>
                <w:rFonts w:ascii="Arial" w:eastAsia="Arial" w:hAnsi="Arial" w:cs="Arial"/>
                <w:b/>
                <w:sz w:val="20"/>
                <w:szCs w:val="19"/>
                <w:lang w:val="en-US"/>
              </w:rPr>
              <w:t xml:space="preserve">2,259,823,500.00 </w:t>
            </w:r>
            <w:r w:rsidRPr="00FB4624">
              <w:rPr>
                <w:rFonts w:ascii="Arial" w:eastAsia="Arial" w:hAnsi="Arial" w:cs="Arial"/>
                <w:sz w:val="20"/>
                <w:szCs w:val="19"/>
              </w:rPr>
              <w:t xml:space="preserve">were paid through financial service providers (FSPs) to </w:t>
            </w:r>
            <w:r w:rsidRPr="00FB4624">
              <w:rPr>
                <w:rFonts w:ascii="Arial" w:eastAsia="Arial" w:hAnsi="Arial" w:cs="Arial"/>
                <w:b/>
                <w:sz w:val="20"/>
                <w:szCs w:val="19"/>
                <w:lang w:val="en-US"/>
              </w:rPr>
              <w:t xml:space="preserve">410,877 </w:t>
            </w:r>
            <w:r w:rsidRPr="00FB4624">
              <w:rPr>
                <w:rFonts w:ascii="Arial" w:eastAsia="Arial" w:hAnsi="Arial" w:cs="Arial"/>
                <w:b/>
                <w:sz w:val="20"/>
                <w:szCs w:val="19"/>
              </w:rPr>
              <w:t>non-4Ps beneficiaries</w:t>
            </w:r>
            <w:r w:rsidRPr="00FB4624">
              <w:rPr>
                <w:rFonts w:ascii="Arial" w:eastAsia="Arial" w:hAnsi="Arial" w:cs="Arial"/>
                <w:sz w:val="20"/>
                <w:szCs w:val="19"/>
              </w:rPr>
              <w:t xml:space="preserve"> in Pangasinan for the second tranche implementation.</w:t>
            </w:r>
          </w:p>
          <w:p w14:paraId="6261C4AB" w14:textId="27F51136" w:rsidR="001E6968" w:rsidRPr="00FB4624" w:rsidRDefault="001E6968" w:rsidP="005B09E5">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A total amount of</w:t>
            </w:r>
            <w:r w:rsidRPr="00FB4624">
              <w:rPr>
                <w:rFonts w:ascii="Arial" w:eastAsia="Arial" w:hAnsi="Arial" w:cs="Arial"/>
                <w:b/>
                <w:sz w:val="20"/>
                <w:szCs w:val="19"/>
              </w:rPr>
              <w:t xml:space="preserve"> ₱</w:t>
            </w:r>
            <w:r w:rsidR="00B45057" w:rsidRPr="00FB4624">
              <w:rPr>
                <w:rFonts w:ascii="Arial" w:eastAsia="Arial" w:hAnsi="Arial" w:cs="Arial"/>
                <w:b/>
                <w:sz w:val="20"/>
                <w:szCs w:val="19"/>
              </w:rPr>
              <w:t xml:space="preserve">262,333,500.00 </w:t>
            </w:r>
            <w:r w:rsidRPr="00FB4624">
              <w:rPr>
                <w:rFonts w:ascii="Arial" w:eastAsia="Arial" w:hAnsi="Arial" w:cs="Arial"/>
                <w:sz w:val="20"/>
                <w:szCs w:val="19"/>
              </w:rPr>
              <w:t xml:space="preserve">was paid to </w:t>
            </w:r>
            <w:r w:rsidR="00B45057" w:rsidRPr="00FB4624">
              <w:rPr>
                <w:rFonts w:ascii="Arial" w:eastAsia="Arial" w:hAnsi="Arial" w:cs="Arial"/>
                <w:b/>
                <w:sz w:val="20"/>
                <w:szCs w:val="19"/>
              </w:rPr>
              <w:t xml:space="preserve">47,697 </w:t>
            </w:r>
            <w:r w:rsidRPr="00FB4624">
              <w:rPr>
                <w:rFonts w:ascii="Arial" w:eastAsia="Arial" w:hAnsi="Arial" w:cs="Arial"/>
                <w:b/>
                <w:sz w:val="20"/>
                <w:szCs w:val="19"/>
              </w:rPr>
              <w:t>waitlisted beneficiaries</w:t>
            </w:r>
            <w:r w:rsidRPr="00FB4624">
              <w:rPr>
                <w:rFonts w:ascii="Arial" w:eastAsia="Arial" w:hAnsi="Arial" w:cs="Arial"/>
                <w:sz w:val="20"/>
                <w:szCs w:val="19"/>
              </w:rPr>
              <w:t xml:space="preserve"> in the Region.</w:t>
            </w:r>
          </w:p>
          <w:p w14:paraId="239754A4" w14:textId="77777777" w:rsidR="008E35DA" w:rsidRPr="00FB4624" w:rsidRDefault="008E35DA" w:rsidP="005B09E5">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 xml:space="preserve">A total amount of </w:t>
            </w:r>
            <w:r w:rsidRPr="00FB4624">
              <w:rPr>
                <w:rFonts w:ascii="Arial" w:eastAsia="Arial" w:hAnsi="Arial" w:cs="Arial"/>
                <w:b/>
                <w:sz w:val="20"/>
                <w:szCs w:val="19"/>
              </w:rPr>
              <w:t>₱</w:t>
            </w:r>
            <w:r w:rsidRPr="00FB4624">
              <w:rPr>
                <w:rFonts w:ascii="Arial" w:eastAsia="Arial" w:hAnsi="Arial" w:cs="Arial"/>
                <w:b/>
                <w:sz w:val="20"/>
                <w:szCs w:val="19"/>
                <w:lang w:val="en-US"/>
              </w:rPr>
              <w:t xml:space="preserve">15,130,500.00 </w:t>
            </w:r>
            <w:r w:rsidRPr="00FB4624">
              <w:rPr>
                <w:rFonts w:ascii="Arial" w:eastAsia="Arial" w:hAnsi="Arial" w:cs="Arial"/>
                <w:sz w:val="20"/>
                <w:szCs w:val="19"/>
              </w:rPr>
              <w:t xml:space="preserve">was paid to </w:t>
            </w:r>
            <w:r w:rsidRPr="00FB4624">
              <w:rPr>
                <w:rFonts w:ascii="Arial" w:eastAsia="Arial" w:hAnsi="Arial" w:cs="Arial"/>
                <w:b/>
                <w:sz w:val="20"/>
                <w:szCs w:val="19"/>
              </w:rPr>
              <w:t xml:space="preserve">1,887 </w:t>
            </w:r>
            <w:r w:rsidRPr="00FB4624">
              <w:rPr>
                <w:rFonts w:ascii="Arial" w:eastAsia="Arial" w:hAnsi="Arial" w:cs="Arial"/>
                <w:b/>
                <w:bCs/>
                <w:sz w:val="20"/>
                <w:szCs w:val="19"/>
              </w:rPr>
              <w:t>TNVS/PUV drivers</w:t>
            </w:r>
            <w:r w:rsidRPr="00FB4624">
              <w:rPr>
                <w:rFonts w:ascii="Arial" w:eastAsia="Arial" w:hAnsi="Arial" w:cs="Arial"/>
                <w:sz w:val="20"/>
                <w:szCs w:val="19"/>
              </w:rPr>
              <w:t xml:space="preserve"> in the Region.</w:t>
            </w:r>
          </w:p>
          <w:p w14:paraId="7F96C9ED" w14:textId="77777777" w:rsidR="008E35DA" w:rsidRPr="00FB4624" w:rsidRDefault="008E35DA" w:rsidP="005B09E5">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FB4624" w:rsidRDefault="008E35DA" w:rsidP="005B09E5">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Pr="00CF32D1" w:rsidRDefault="009B0332" w:rsidP="008266BC">
      <w:pPr>
        <w:widowControl/>
        <w:spacing w:after="0" w:line="240" w:lineRule="auto"/>
        <w:ind w:right="57"/>
        <w:contextualSpacing/>
        <w:rPr>
          <w:rFonts w:ascii="Arial" w:eastAsia="Arial" w:hAnsi="Arial" w:cs="Arial"/>
          <w:b/>
          <w:sz w:val="24"/>
          <w:szCs w:val="24"/>
        </w:rPr>
      </w:pPr>
    </w:p>
    <w:p w14:paraId="0FE69DA6" w14:textId="7EDCD805" w:rsidR="008E35DA" w:rsidRPr="00CF32D1" w:rsidRDefault="008E35DA" w:rsidP="008266BC">
      <w:pPr>
        <w:widowControl/>
        <w:spacing w:after="0" w:line="240" w:lineRule="auto"/>
        <w:ind w:right="57"/>
        <w:contextualSpacing/>
        <w:rPr>
          <w:rFonts w:ascii="Arial" w:eastAsia="Arial" w:hAnsi="Arial" w:cs="Arial"/>
          <w:b/>
          <w:sz w:val="24"/>
          <w:szCs w:val="24"/>
        </w:rPr>
      </w:pPr>
      <w:r w:rsidRPr="00CF32D1">
        <w:rPr>
          <w:rFonts w:ascii="Arial" w:eastAsia="Arial" w:hAnsi="Arial" w:cs="Arial"/>
          <w:b/>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CF32D1" w:rsidRPr="00CF32D1"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CF32D1">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sidRPr="00CF32D1">
              <w:rPr>
                <w:rFonts w:ascii="Arial" w:eastAsia="Arial" w:hAnsi="Arial" w:cs="Arial"/>
                <w:b/>
                <w:sz w:val="20"/>
                <w:szCs w:val="20"/>
              </w:rPr>
              <w:t>SITUATIONS / ACTIONS UNDERTAKEN</w:t>
            </w:r>
          </w:p>
        </w:tc>
      </w:tr>
      <w:tr w:rsidR="00CF32D1" w:rsidRPr="00CF32D1"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06D4FBBD" w:rsidR="008E35DA" w:rsidRPr="005E1116" w:rsidRDefault="006337A0" w:rsidP="003E61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464487">
              <w:rPr>
                <w:rFonts w:ascii="Arial" w:eastAsia="Arial" w:hAnsi="Arial" w:cs="Arial"/>
                <w:color w:val="0070C0"/>
                <w:sz w:val="20"/>
                <w:szCs w:val="20"/>
              </w:rPr>
              <w:t>2</w:t>
            </w:r>
            <w:r w:rsidR="00EA4493">
              <w:rPr>
                <w:rFonts w:ascii="Arial" w:eastAsia="Arial" w:hAnsi="Arial" w:cs="Arial"/>
                <w:color w:val="0070C0"/>
                <w:sz w:val="20"/>
                <w:szCs w:val="20"/>
              </w:rPr>
              <w:t>8</w:t>
            </w:r>
            <w:r w:rsidR="00CA252C" w:rsidRPr="00464487">
              <w:rPr>
                <w:rFonts w:ascii="Arial" w:eastAsia="Arial" w:hAnsi="Arial" w:cs="Arial"/>
                <w:color w:val="0070C0"/>
                <w:sz w:val="20"/>
                <w:szCs w:val="20"/>
              </w:rPr>
              <w:t xml:space="preserve"> </w:t>
            </w:r>
            <w:r w:rsidR="00BE48D9" w:rsidRPr="00464487">
              <w:rPr>
                <w:rFonts w:ascii="Arial" w:eastAsia="Arial" w:hAnsi="Arial" w:cs="Arial"/>
                <w:color w:val="0070C0"/>
                <w:sz w:val="20"/>
                <w:szCs w:val="20"/>
              </w:rPr>
              <w:t>April</w:t>
            </w:r>
            <w:r w:rsidR="00CA252C" w:rsidRPr="00464487">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51B7C0C4" w:rsidR="008E35DA" w:rsidRPr="00464487" w:rsidRDefault="008E35DA" w:rsidP="003E6134">
            <w:pPr>
              <w:pStyle w:val="ListParagraph"/>
              <w:numPr>
                <w:ilvl w:val="0"/>
                <w:numId w:val="2"/>
              </w:numPr>
              <w:spacing w:after="0" w:line="240" w:lineRule="auto"/>
              <w:ind w:right="57"/>
              <w:jc w:val="both"/>
              <w:rPr>
                <w:rFonts w:ascii="Arial" w:eastAsia="Arial" w:hAnsi="Arial" w:cs="Arial"/>
                <w:color w:val="0070C0"/>
                <w:sz w:val="20"/>
                <w:szCs w:val="19"/>
                <w:lang w:bidi="en-US"/>
              </w:rPr>
            </w:pPr>
            <w:r w:rsidRPr="00464487">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3E6134" w:rsidRPr="00464487">
              <w:rPr>
                <w:rFonts w:ascii="Arial" w:eastAsia="Arial" w:hAnsi="Arial" w:cs="Arial"/>
                <w:b/>
                <w:color w:val="0070C0"/>
                <w:sz w:val="20"/>
                <w:szCs w:val="19"/>
                <w:lang w:bidi="en-US"/>
              </w:rPr>
              <w:t>21</w:t>
            </w:r>
            <w:r w:rsidR="00464487" w:rsidRPr="00464487">
              <w:rPr>
                <w:rFonts w:ascii="Arial" w:eastAsia="Arial" w:hAnsi="Arial" w:cs="Arial"/>
                <w:b/>
                <w:color w:val="0070C0"/>
                <w:sz w:val="20"/>
                <w:szCs w:val="19"/>
                <w:lang w:bidi="en-US"/>
              </w:rPr>
              <w:t>8</w:t>
            </w:r>
            <w:r w:rsidR="003E6134" w:rsidRPr="00464487">
              <w:rPr>
                <w:rFonts w:ascii="Arial" w:eastAsia="Arial" w:hAnsi="Arial" w:cs="Arial"/>
                <w:b/>
                <w:color w:val="0070C0"/>
                <w:sz w:val="20"/>
                <w:szCs w:val="19"/>
                <w:lang w:bidi="en-US"/>
              </w:rPr>
              <w:t>,</w:t>
            </w:r>
            <w:r w:rsidR="00464487" w:rsidRPr="00464487">
              <w:rPr>
                <w:rFonts w:ascii="Arial" w:eastAsia="Arial" w:hAnsi="Arial" w:cs="Arial"/>
                <w:b/>
                <w:color w:val="0070C0"/>
                <w:sz w:val="20"/>
                <w:szCs w:val="19"/>
                <w:lang w:bidi="en-US"/>
              </w:rPr>
              <w:t>346</w:t>
            </w:r>
            <w:r w:rsidR="003E6134" w:rsidRPr="00464487">
              <w:rPr>
                <w:rFonts w:ascii="Arial" w:eastAsia="Arial" w:hAnsi="Arial" w:cs="Arial"/>
                <w:b/>
                <w:color w:val="0070C0"/>
                <w:sz w:val="20"/>
                <w:szCs w:val="19"/>
                <w:lang w:bidi="en-US"/>
              </w:rPr>
              <w:t xml:space="preserve"> </w:t>
            </w:r>
            <w:r w:rsidRPr="00464487">
              <w:rPr>
                <w:rFonts w:ascii="Arial" w:eastAsia="Arial" w:hAnsi="Arial" w:cs="Arial"/>
                <w:b/>
                <w:color w:val="0070C0"/>
                <w:sz w:val="20"/>
                <w:szCs w:val="19"/>
                <w:lang w:bidi="en-US"/>
              </w:rPr>
              <w:t>clients</w:t>
            </w:r>
            <w:r w:rsidRPr="00464487">
              <w:rPr>
                <w:rFonts w:ascii="Arial" w:eastAsia="Arial" w:hAnsi="Arial" w:cs="Arial"/>
                <w:color w:val="0070C0"/>
                <w:sz w:val="20"/>
                <w:szCs w:val="19"/>
                <w:lang w:bidi="en-US"/>
              </w:rPr>
              <w:t xml:space="preserve"> were served and provided with assistance amounting to </w:t>
            </w:r>
            <w:r w:rsidR="00464487" w:rsidRPr="00464487">
              <w:rPr>
                <w:rFonts w:ascii="Arial" w:eastAsia="Arial" w:hAnsi="Arial" w:cs="Arial"/>
                <w:b/>
                <w:color w:val="0070C0"/>
                <w:sz w:val="20"/>
                <w:szCs w:val="19"/>
                <w:lang w:bidi="en-US"/>
              </w:rPr>
              <w:t xml:space="preserve">₱671,511,644.99 </w:t>
            </w:r>
            <w:r w:rsidRPr="00464487">
              <w:rPr>
                <w:rFonts w:ascii="Arial" w:eastAsia="Arial" w:hAnsi="Arial" w:cs="Arial"/>
                <w:color w:val="0070C0"/>
                <w:sz w:val="20"/>
                <w:szCs w:val="19"/>
                <w:lang w:bidi="en-US"/>
              </w:rPr>
              <w:t>through medical</w:t>
            </w:r>
            <w:r w:rsidR="001A244D" w:rsidRPr="00464487">
              <w:rPr>
                <w:rFonts w:ascii="Arial" w:eastAsia="Arial" w:hAnsi="Arial" w:cs="Arial"/>
                <w:color w:val="0070C0"/>
                <w:sz w:val="20"/>
                <w:szCs w:val="19"/>
                <w:lang w:bidi="en-US"/>
              </w:rPr>
              <w:t xml:space="preserve"> assistance</w:t>
            </w:r>
            <w:r w:rsidRPr="00464487">
              <w:rPr>
                <w:rFonts w:ascii="Arial" w:eastAsia="Arial" w:hAnsi="Arial" w:cs="Arial"/>
                <w:color w:val="0070C0"/>
                <w:sz w:val="20"/>
                <w:szCs w:val="19"/>
                <w:lang w:bidi="en-US"/>
              </w:rPr>
              <w:t>, burial</w:t>
            </w:r>
            <w:r w:rsidR="001A244D" w:rsidRPr="00464487">
              <w:rPr>
                <w:rFonts w:ascii="Arial" w:eastAsia="Arial" w:hAnsi="Arial" w:cs="Arial"/>
                <w:color w:val="0070C0"/>
                <w:sz w:val="20"/>
                <w:szCs w:val="19"/>
                <w:lang w:bidi="en-US"/>
              </w:rPr>
              <w:t xml:space="preserve"> assistance</w:t>
            </w:r>
            <w:r w:rsidRPr="00464487">
              <w:rPr>
                <w:rFonts w:ascii="Arial" w:eastAsia="Arial" w:hAnsi="Arial" w:cs="Arial"/>
                <w:color w:val="0070C0"/>
                <w:sz w:val="20"/>
                <w:szCs w:val="19"/>
                <w:lang w:bidi="en-US"/>
              </w:rPr>
              <w:t xml:space="preserve">, food </w:t>
            </w:r>
            <w:r w:rsidR="001A244D" w:rsidRPr="00464487">
              <w:rPr>
                <w:rFonts w:ascii="Arial" w:eastAsia="Arial" w:hAnsi="Arial" w:cs="Arial"/>
                <w:color w:val="0070C0"/>
                <w:sz w:val="20"/>
                <w:szCs w:val="19"/>
                <w:lang w:bidi="en-US"/>
              </w:rPr>
              <w:t xml:space="preserve">assistance, </w:t>
            </w:r>
            <w:r w:rsidRPr="00464487">
              <w:rPr>
                <w:rFonts w:ascii="Arial" w:eastAsia="Arial" w:hAnsi="Arial" w:cs="Arial"/>
                <w:color w:val="0070C0"/>
                <w:sz w:val="20"/>
                <w:szCs w:val="19"/>
                <w:lang w:bidi="en-US"/>
              </w:rPr>
              <w:t xml:space="preserve">and other </w:t>
            </w:r>
            <w:r w:rsidR="001A244D" w:rsidRPr="00464487">
              <w:rPr>
                <w:rFonts w:ascii="Arial" w:eastAsia="Arial" w:hAnsi="Arial" w:cs="Arial"/>
                <w:color w:val="0070C0"/>
                <w:sz w:val="20"/>
                <w:szCs w:val="19"/>
                <w:lang w:bidi="en-US"/>
              </w:rPr>
              <w:t>AICS services</w:t>
            </w:r>
            <w:r w:rsidRPr="00464487">
              <w:rPr>
                <w:rFonts w:ascii="Arial" w:eastAsia="Arial" w:hAnsi="Arial" w:cs="Arial"/>
                <w:color w:val="0070C0"/>
                <w:sz w:val="20"/>
                <w:szCs w:val="19"/>
                <w:lang w:bidi="en-US"/>
              </w:rPr>
              <w:t xml:space="preserve">. </w:t>
            </w:r>
          </w:p>
          <w:p w14:paraId="075B6C20" w14:textId="15330332" w:rsidR="008E35DA" w:rsidRPr="005E1116"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5E1116">
              <w:rPr>
                <w:rFonts w:ascii="Arial" w:eastAsia="Arial" w:hAnsi="Arial" w:cs="Arial"/>
                <w:sz w:val="20"/>
                <w:szCs w:val="19"/>
                <w:lang w:bidi="en-US"/>
              </w:rPr>
              <w:t xml:space="preserve">DSWD-FO II through the Sustainable Livelihood Program (SLP) under its Livelihood Assistance Grant 1 (LAG 1) </w:t>
            </w:r>
            <w:r w:rsidR="001A244D" w:rsidRPr="005E1116">
              <w:rPr>
                <w:rFonts w:ascii="Arial" w:eastAsia="Arial" w:hAnsi="Arial" w:cs="Arial"/>
                <w:sz w:val="20"/>
                <w:szCs w:val="19"/>
                <w:lang w:bidi="en-US"/>
              </w:rPr>
              <w:t xml:space="preserve">has </w:t>
            </w:r>
            <w:r w:rsidRPr="005E1116">
              <w:rPr>
                <w:rFonts w:ascii="Arial" w:eastAsia="Arial" w:hAnsi="Arial" w:cs="Arial"/>
                <w:sz w:val="20"/>
                <w:szCs w:val="19"/>
                <w:lang w:bidi="en-US"/>
              </w:rPr>
              <w:t xml:space="preserve">already disbursed a total amount of </w:t>
            </w:r>
            <w:r w:rsidRPr="005E1116">
              <w:rPr>
                <w:rFonts w:ascii="Arial" w:eastAsia="Arial" w:hAnsi="Arial" w:cs="Arial"/>
                <w:b/>
                <w:sz w:val="20"/>
                <w:szCs w:val="19"/>
                <w:lang w:bidi="en-US"/>
              </w:rPr>
              <w:t>₱50,031,597.20</w:t>
            </w:r>
            <w:r w:rsidRPr="005E1116">
              <w:rPr>
                <w:rFonts w:ascii="Arial" w:eastAsia="Arial" w:hAnsi="Arial" w:cs="Arial"/>
                <w:sz w:val="20"/>
                <w:szCs w:val="19"/>
                <w:lang w:bidi="en-US"/>
              </w:rPr>
              <w:t xml:space="preserve"> to </w:t>
            </w:r>
            <w:r w:rsidRPr="005E1116">
              <w:rPr>
                <w:rFonts w:ascii="Arial" w:eastAsia="Arial" w:hAnsi="Arial" w:cs="Arial"/>
                <w:b/>
                <w:sz w:val="20"/>
                <w:szCs w:val="19"/>
                <w:lang w:bidi="en-US"/>
              </w:rPr>
              <w:t xml:space="preserve">5,991 </w:t>
            </w:r>
            <w:r w:rsidRPr="005E1116">
              <w:rPr>
                <w:rFonts w:ascii="Arial" w:eastAsia="Arial" w:hAnsi="Arial" w:cs="Arial"/>
                <w:sz w:val="20"/>
                <w:szCs w:val="19"/>
                <w:lang w:bidi="en-US"/>
              </w:rPr>
              <w:t>beneficiaries.</w:t>
            </w:r>
          </w:p>
          <w:p w14:paraId="413271BD" w14:textId="243F2BE6" w:rsidR="005B7AF6" w:rsidRPr="005E1116"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5E1116">
              <w:rPr>
                <w:rFonts w:ascii="Arial" w:eastAsia="Arial" w:hAnsi="Arial" w:cs="Arial"/>
                <w:sz w:val="20"/>
                <w:szCs w:val="19"/>
                <w:lang w:bidi="en-US"/>
              </w:rPr>
              <w:t>DSWD-FO II ensures provision of augmentation support to LGUs, stakeholders and partners.</w:t>
            </w:r>
          </w:p>
          <w:p w14:paraId="2683E12F" w14:textId="77777777" w:rsidR="009104C9" w:rsidRPr="005E1116"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5E111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E1116">
              <w:rPr>
                <w:rFonts w:ascii="Arial" w:eastAsia="Arial" w:hAnsi="Arial" w:cs="Arial"/>
                <w:b/>
                <w:sz w:val="20"/>
                <w:szCs w:val="19"/>
              </w:rPr>
              <w:t>Social Amelioration Program (SAP)</w:t>
            </w:r>
          </w:p>
          <w:p w14:paraId="758507C8" w14:textId="77777777" w:rsidR="008E35DA" w:rsidRPr="005E1116"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5E1116">
              <w:rPr>
                <w:rFonts w:ascii="Arial" w:eastAsia="Arial" w:hAnsi="Arial" w:cs="Arial"/>
                <w:sz w:val="20"/>
                <w:szCs w:val="19"/>
                <w:lang w:bidi="en-US"/>
              </w:rPr>
              <w:t xml:space="preserve">DSWD-FO II conducted payout to </w:t>
            </w:r>
            <w:r w:rsidRPr="005E1116">
              <w:rPr>
                <w:rFonts w:ascii="Arial" w:eastAsia="Arial" w:hAnsi="Arial" w:cs="Arial"/>
                <w:b/>
                <w:sz w:val="20"/>
                <w:szCs w:val="19"/>
                <w:lang w:bidi="en-US"/>
              </w:rPr>
              <w:t>19,554 beneficiaries</w:t>
            </w:r>
            <w:r w:rsidRPr="005E1116">
              <w:rPr>
                <w:rFonts w:ascii="Arial" w:eastAsia="Arial" w:hAnsi="Arial" w:cs="Arial"/>
                <w:sz w:val="20"/>
                <w:szCs w:val="19"/>
                <w:lang w:bidi="en-US"/>
              </w:rPr>
              <w:t xml:space="preserve"> of the Bayanihan 2 with a total amount of</w:t>
            </w:r>
            <w:r w:rsidRPr="005E1116">
              <w:t xml:space="preserve"> </w:t>
            </w:r>
            <w:r w:rsidRPr="005E1116">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F25650A" w:rsidR="008E35DA" w:rsidRPr="00BD7446" w:rsidRDefault="00EA4493"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64487">
              <w:rPr>
                <w:rFonts w:ascii="Arial" w:eastAsia="Arial" w:hAnsi="Arial" w:cs="Arial"/>
                <w:color w:val="0070C0"/>
                <w:sz w:val="20"/>
                <w:szCs w:val="20"/>
              </w:rPr>
              <w:t>2</w:t>
            </w:r>
            <w:r>
              <w:rPr>
                <w:rFonts w:ascii="Arial" w:eastAsia="Arial" w:hAnsi="Arial" w:cs="Arial"/>
                <w:color w:val="0070C0"/>
                <w:sz w:val="20"/>
                <w:szCs w:val="20"/>
              </w:rPr>
              <w:t>8</w:t>
            </w:r>
            <w:r w:rsidRPr="00464487">
              <w:rPr>
                <w:rFonts w:ascii="Arial" w:eastAsia="Arial" w:hAnsi="Arial" w:cs="Arial"/>
                <w:color w:val="0070C0"/>
                <w:sz w:val="20"/>
                <w:szCs w:val="20"/>
              </w:rPr>
              <w:t xml:space="preserve"> April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6D4916FB" w:rsidR="008E35DA" w:rsidRPr="00EA4493"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A4493">
              <w:rPr>
                <w:rFonts w:ascii="Arial" w:eastAsia="Arial" w:hAnsi="Arial" w:cs="Arial"/>
                <w:color w:val="0070C0"/>
                <w:sz w:val="20"/>
                <w:szCs w:val="19"/>
              </w:rPr>
              <w:t xml:space="preserve">DSWD-FO III has served </w:t>
            </w:r>
            <w:r w:rsidR="00EA4493" w:rsidRPr="00EA4493">
              <w:rPr>
                <w:rFonts w:ascii="Arial" w:eastAsia="Arial" w:hAnsi="Arial" w:cs="Arial"/>
                <w:b/>
                <w:color w:val="0070C0"/>
                <w:sz w:val="20"/>
                <w:szCs w:val="19"/>
              </w:rPr>
              <w:t>51</w:t>
            </w:r>
            <w:r w:rsidR="00833A88" w:rsidRPr="00EA4493">
              <w:rPr>
                <w:rFonts w:ascii="Arial" w:eastAsia="Arial" w:hAnsi="Arial" w:cs="Arial"/>
                <w:b/>
                <w:color w:val="0070C0"/>
                <w:sz w:val="20"/>
                <w:szCs w:val="19"/>
              </w:rPr>
              <w:t>,</w:t>
            </w:r>
            <w:r w:rsidR="00EA4493" w:rsidRPr="00EA4493">
              <w:rPr>
                <w:rFonts w:ascii="Arial" w:eastAsia="Arial" w:hAnsi="Arial" w:cs="Arial"/>
                <w:b/>
                <w:color w:val="0070C0"/>
                <w:sz w:val="20"/>
                <w:szCs w:val="19"/>
              </w:rPr>
              <w:t>885</w:t>
            </w:r>
            <w:r w:rsidR="00833A88" w:rsidRPr="00EA4493">
              <w:rPr>
                <w:rFonts w:ascii="Arial" w:eastAsia="Arial" w:hAnsi="Arial" w:cs="Arial"/>
                <w:b/>
                <w:color w:val="0070C0"/>
                <w:sz w:val="20"/>
                <w:szCs w:val="19"/>
              </w:rPr>
              <w:t xml:space="preserve"> </w:t>
            </w:r>
            <w:r w:rsidRPr="00EA4493">
              <w:rPr>
                <w:rFonts w:ascii="Arial" w:eastAsia="Arial" w:hAnsi="Arial" w:cs="Arial"/>
                <w:b/>
                <w:color w:val="0070C0"/>
                <w:sz w:val="20"/>
                <w:szCs w:val="19"/>
              </w:rPr>
              <w:t>walk-in clients</w:t>
            </w:r>
            <w:r w:rsidRPr="00EA4493">
              <w:rPr>
                <w:rFonts w:ascii="Arial" w:eastAsia="Arial" w:hAnsi="Arial" w:cs="Arial"/>
                <w:color w:val="0070C0"/>
                <w:sz w:val="20"/>
                <w:szCs w:val="19"/>
              </w:rPr>
              <w:t xml:space="preserve"> requesting for assistance through </w:t>
            </w:r>
            <w:r w:rsidR="00146BE6" w:rsidRPr="00EA4493">
              <w:rPr>
                <w:rFonts w:ascii="Arial" w:eastAsia="Arial" w:hAnsi="Arial" w:cs="Arial"/>
                <w:color w:val="0070C0"/>
                <w:sz w:val="20"/>
                <w:szCs w:val="19"/>
              </w:rPr>
              <w:t>AICS from March 16</w:t>
            </w:r>
            <w:r w:rsidR="005C15B3" w:rsidRPr="00EA4493">
              <w:rPr>
                <w:rFonts w:ascii="Arial" w:eastAsia="Arial" w:hAnsi="Arial" w:cs="Arial"/>
                <w:color w:val="0070C0"/>
                <w:sz w:val="20"/>
                <w:szCs w:val="19"/>
              </w:rPr>
              <w:t>, 2020</w:t>
            </w:r>
            <w:r w:rsidR="00F75C88" w:rsidRPr="00EA4493">
              <w:rPr>
                <w:rFonts w:ascii="Arial" w:eastAsia="Arial" w:hAnsi="Arial" w:cs="Arial"/>
                <w:color w:val="0070C0"/>
                <w:sz w:val="20"/>
                <w:szCs w:val="19"/>
              </w:rPr>
              <w:t xml:space="preserve"> to </w:t>
            </w:r>
            <w:r w:rsidR="00EA4493">
              <w:rPr>
                <w:rFonts w:ascii="Arial" w:eastAsia="Arial" w:hAnsi="Arial" w:cs="Arial"/>
                <w:color w:val="0070C0"/>
                <w:sz w:val="20"/>
                <w:szCs w:val="19"/>
              </w:rPr>
              <w:t>April</w:t>
            </w:r>
            <w:r w:rsidR="00F75C88" w:rsidRPr="00EA4493">
              <w:rPr>
                <w:rFonts w:ascii="Arial" w:eastAsia="Arial" w:hAnsi="Arial" w:cs="Arial"/>
                <w:color w:val="0070C0"/>
                <w:sz w:val="20"/>
                <w:szCs w:val="19"/>
              </w:rPr>
              <w:t xml:space="preserve"> </w:t>
            </w:r>
            <w:r w:rsidR="00EA4493" w:rsidRPr="00EA4493">
              <w:rPr>
                <w:rFonts w:ascii="Arial" w:eastAsia="Arial" w:hAnsi="Arial" w:cs="Arial"/>
                <w:color w:val="0070C0"/>
                <w:sz w:val="20"/>
                <w:szCs w:val="19"/>
              </w:rPr>
              <w:t>22</w:t>
            </w:r>
            <w:r w:rsidRPr="00EA4493">
              <w:rPr>
                <w:rFonts w:ascii="Arial" w:eastAsia="Arial" w:hAnsi="Arial" w:cs="Arial"/>
                <w:color w:val="0070C0"/>
                <w:sz w:val="20"/>
                <w:szCs w:val="19"/>
              </w:rPr>
              <w:t xml:space="preserve">, 2021 amounting to </w:t>
            </w:r>
            <w:r w:rsidRPr="00EA4493">
              <w:rPr>
                <w:rFonts w:ascii="Arial" w:eastAsia="Arial" w:hAnsi="Arial" w:cs="Arial"/>
                <w:b/>
                <w:color w:val="0070C0"/>
                <w:sz w:val="20"/>
                <w:szCs w:val="19"/>
              </w:rPr>
              <w:t>₱</w:t>
            </w:r>
            <w:r w:rsidR="00EA4493" w:rsidRPr="00EA4493">
              <w:rPr>
                <w:rFonts w:ascii="Arial" w:eastAsia="Arial" w:hAnsi="Arial" w:cs="Arial"/>
                <w:b/>
                <w:color w:val="0070C0"/>
                <w:sz w:val="20"/>
                <w:szCs w:val="19"/>
              </w:rPr>
              <w:t>247</w:t>
            </w:r>
            <w:r w:rsidR="00F75C88" w:rsidRPr="00EA4493">
              <w:rPr>
                <w:rFonts w:ascii="Arial" w:eastAsia="Arial" w:hAnsi="Arial" w:cs="Arial"/>
                <w:b/>
                <w:color w:val="0070C0"/>
                <w:sz w:val="20"/>
                <w:szCs w:val="19"/>
              </w:rPr>
              <w:t>,</w:t>
            </w:r>
            <w:r w:rsidR="00EA4493" w:rsidRPr="00EA4493">
              <w:rPr>
                <w:rFonts w:ascii="Arial" w:eastAsia="Arial" w:hAnsi="Arial" w:cs="Arial"/>
                <w:b/>
                <w:color w:val="0070C0"/>
                <w:sz w:val="20"/>
                <w:szCs w:val="19"/>
              </w:rPr>
              <w:t>733</w:t>
            </w:r>
            <w:r w:rsidR="00F75C88" w:rsidRPr="00EA4493">
              <w:rPr>
                <w:rFonts w:ascii="Arial" w:eastAsia="Arial" w:hAnsi="Arial" w:cs="Arial"/>
                <w:b/>
                <w:color w:val="0070C0"/>
                <w:sz w:val="20"/>
                <w:szCs w:val="19"/>
              </w:rPr>
              <w:t>,</w:t>
            </w:r>
            <w:r w:rsidR="00EA4493" w:rsidRPr="00EA4493">
              <w:rPr>
                <w:rFonts w:ascii="Arial" w:eastAsia="Arial" w:hAnsi="Arial" w:cs="Arial"/>
                <w:b/>
                <w:color w:val="0070C0"/>
                <w:sz w:val="20"/>
                <w:szCs w:val="19"/>
              </w:rPr>
              <w:t>949</w:t>
            </w:r>
            <w:r w:rsidR="00F75C88" w:rsidRPr="00EA4493">
              <w:rPr>
                <w:rFonts w:ascii="Arial" w:eastAsia="Arial" w:hAnsi="Arial" w:cs="Arial"/>
                <w:b/>
                <w:color w:val="0070C0"/>
                <w:sz w:val="20"/>
                <w:szCs w:val="19"/>
              </w:rPr>
              <w:t>.</w:t>
            </w:r>
            <w:r w:rsidR="00EA4493" w:rsidRPr="00EA4493">
              <w:rPr>
                <w:rFonts w:ascii="Arial" w:eastAsia="Arial" w:hAnsi="Arial" w:cs="Arial"/>
                <w:b/>
                <w:color w:val="0070C0"/>
                <w:sz w:val="20"/>
                <w:szCs w:val="19"/>
              </w:rPr>
              <w:t>40</w:t>
            </w:r>
            <w:r w:rsidRPr="00EA4493">
              <w:rPr>
                <w:rFonts w:ascii="Arial" w:eastAsia="Arial" w:hAnsi="Arial" w:cs="Arial"/>
                <w:b/>
                <w:color w:val="0070C0"/>
                <w:sz w:val="20"/>
                <w:szCs w:val="19"/>
              </w:rPr>
              <w:t>.</w:t>
            </w:r>
          </w:p>
          <w:p w14:paraId="743D3A46" w14:textId="6FD588D4" w:rsidR="008E35DA" w:rsidRPr="00EA4493"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A4493">
              <w:rPr>
                <w:rFonts w:ascii="Arial" w:eastAsia="Arial" w:hAnsi="Arial" w:cs="Arial"/>
                <w:color w:val="0070C0"/>
                <w:sz w:val="20"/>
                <w:szCs w:val="19"/>
              </w:rPr>
              <w:t xml:space="preserve">A total of </w:t>
            </w:r>
            <w:r w:rsidR="00833A88" w:rsidRPr="00EA4493">
              <w:rPr>
                <w:rFonts w:ascii="Arial" w:eastAsia="Arial" w:hAnsi="Arial" w:cs="Arial"/>
                <w:b/>
                <w:bCs/>
                <w:color w:val="0070C0"/>
                <w:sz w:val="20"/>
                <w:szCs w:val="19"/>
              </w:rPr>
              <w:t>10</w:t>
            </w:r>
            <w:r w:rsidR="00EA4493" w:rsidRPr="00EA4493">
              <w:rPr>
                <w:rFonts w:ascii="Arial" w:eastAsia="Arial" w:hAnsi="Arial" w:cs="Arial"/>
                <w:b/>
                <w:bCs/>
                <w:color w:val="0070C0"/>
                <w:sz w:val="20"/>
                <w:szCs w:val="19"/>
              </w:rPr>
              <w:t>3</w:t>
            </w:r>
            <w:r w:rsidR="00833A88" w:rsidRPr="00EA4493">
              <w:rPr>
                <w:rFonts w:ascii="Arial" w:eastAsia="Arial" w:hAnsi="Arial" w:cs="Arial"/>
                <w:b/>
                <w:bCs/>
                <w:color w:val="0070C0"/>
                <w:sz w:val="20"/>
                <w:szCs w:val="19"/>
              </w:rPr>
              <w:t>,</w:t>
            </w:r>
            <w:r w:rsidR="00EA4493" w:rsidRPr="00EA4493">
              <w:rPr>
                <w:rFonts w:ascii="Arial" w:eastAsia="Arial" w:hAnsi="Arial" w:cs="Arial"/>
                <w:b/>
                <w:bCs/>
                <w:color w:val="0070C0"/>
                <w:sz w:val="20"/>
                <w:szCs w:val="19"/>
              </w:rPr>
              <w:t>361</w:t>
            </w:r>
            <w:r w:rsidR="00833A88" w:rsidRPr="00EA4493">
              <w:rPr>
                <w:rFonts w:ascii="Arial" w:eastAsia="Arial" w:hAnsi="Arial" w:cs="Arial"/>
                <w:b/>
                <w:bCs/>
                <w:color w:val="0070C0"/>
                <w:sz w:val="20"/>
                <w:szCs w:val="19"/>
              </w:rPr>
              <w:t xml:space="preserve"> </w:t>
            </w:r>
            <w:r w:rsidRPr="00EA4493">
              <w:rPr>
                <w:rFonts w:ascii="Arial" w:eastAsia="Arial" w:hAnsi="Arial" w:cs="Arial"/>
                <w:b/>
                <w:bCs/>
                <w:color w:val="0070C0"/>
                <w:sz w:val="20"/>
                <w:szCs w:val="19"/>
              </w:rPr>
              <w:t>beneficiaries</w:t>
            </w:r>
            <w:r w:rsidRPr="00EA4493">
              <w:rPr>
                <w:rFonts w:ascii="Arial" w:eastAsia="Arial" w:hAnsi="Arial" w:cs="Arial"/>
                <w:color w:val="0070C0"/>
                <w:sz w:val="20"/>
                <w:szCs w:val="19"/>
              </w:rPr>
              <w:t xml:space="preserve"> received Social Pension assistance amounting to </w:t>
            </w:r>
            <w:r w:rsidRPr="00EA4493">
              <w:rPr>
                <w:rFonts w:ascii="Arial" w:eastAsia="Arial" w:hAnsi="Arial" w:cs="Arial"/>
                <w:b/>
                <w:bCs/>
                <w:color w:val="0070C0"/>
                <w:sz w:val="20"/>
                <w:szCs w:val="19"/>
              </w:rPr>
              <w:t>₱</w:t>
            </w:r>
            <w:r w:rsidR="00EA4493" w:rsidRPr="00EA4493">
              <w:rPr>
                <w:rFonts w:ascii="Arial" w:eastAsia="Arial" w:hAnsi="Arial" w:cs="Arial"/>
                <w:b/>
                <w:bCs/>
                <w:color w:val="0070C0"/>
                <w:sz w:val="20"/>
                <w:szCs w:val="19"/>
              </w:rPr>
              <w:t>592</w:t>
            </w:r>
            <w:r w:rsidR="00833A88" w:rsidRPr="00EA4493">
              <w:rPr>
                <w:rFonts w:ascii="Arial" w:eastAsia="Arial" w:hAnsi="Arial" w:cs="Arial"/>
                <w:b/>
                <w:bCs/>
                <w:color w:val="0070C0"/>
                <w:sz w:val="20"/>
                <w:szCs w:val="19"/>
              </w:rPr>
              <w:t>,</w:t>
            </w:r>
            <w:r w:rsidR="00EA4493" w:rsidRPr="00EA4493">
              <w:rPr>
                <w:rFonts w:ascii="Arial" w:eastAsia="Arial" w:hAnsi="Arial" w:cs="Arial"/>
                <w:b/>
                <w:bCs/>
                <w:color w:val="0070C0"/>
                <w:sz w:val="20"/>
                <w:szCs w:val="19"/>
              </w:rPr>
              <w:t>914</w:t>
            </w:r>
            <w:r w:rsidR="00833A88" w:rsidRPr="00EA4493">
              <w:rPr>
                <w:rFonts w:ascii="Arial" w:eastAsia="Arial" w:hAnsi="Arial" w:cs="Arial"/>
                <w:b/>
                <w:bCs/>
                <w:color w:val="0070C0"/>
                <w:sz w:val="20"/>
                <w:szCs w:val="19"/>
              </w:rPr>
              <w:t>,000</w:t>
            </w:r>
            <w:r w:rsidRPr="00EA4493">
              <w:rPr>
                <w:rFonts w:ascii="Arial" w:eastAsia="Arial" w:hAnsi="Arial" w:cs="Arial"/>
                <w:b/>
                <w:bCs/>
                <w:color w:val="0070C0"/>
                <w:sz w:val="20"/>
                <w:szCs w:val="19"/>
              </w:rPr>
              <w:t xml:space="preserve">.00 </w:t>
            </w:r>
            <w:r w:rsidRPr="00EA4493">
              <w:rPr>
                <w:rFonts w:ascii="Arial" w:eastAsia="Arial" w:hAnsi="Arial" w:cs="Arial"/>
                <w:color w:val="0070C0"/>
                <w:sz w:val="20"/>
                <w:szCs w:val="19"/>
              </w:rPr>
              <w:t xml:space="preserve">as of </w:t>
            </w:r>
            <w:r w:rsidR="00EA4493" w:rsidRPr="00EA4493">
              <w:rPr>
                <w:rFonts w:ascii="Arial" w:eastAsia="Arial" w:hAnsi="Arial" w:cs="Arial"/>
                <w:color w:val="0070C0"/>
                <w:sz w:val="20"/>
                <w:szCs w:val="19"/>
              </w:rPr>
              <w:t>16</w:t>
            </w:r>
            <w:r w:rsidR="001F0619" w:rsidRPr="00EA4493">
              <w:rPr>
                <w:rFonts w:ascii="Arial" w:eastAsia="Arial" w:hAnsi="Arial" w:cs="Arial"/>
                <w:color w:val="0070C0"/>
                <w:sz w:val="20"/>
                <w:szCs w:val="19"/>
              </w:rPr>
              <w:t xml:space="preserve"> </w:t>
            </w:r>
            <w:r w:rsidR="00EA4493" w:rsidRPr="00EA4493">
              <w:rPr>
                <w:rFonts w:ascii="Arial" w:eastAsia="Arial" w:hAnsi="Arial" w:cs="Arial"/>
                <w:color w:val="0070C0"/>
                <w:sz w:val="20"/>
                <w:szCs w:val="19"/>
              </w:rPr>
              <w:t>April</w:t>
            </w:r>
            <w:r w:rsidRPr="00EA4493">
              <w:rPr>
                <w:rFonts w:ascii="Arial" w:eastAsia="Arial" w:hAnsi="Arial" w:cs="Arial"/>
                <w:color w:val="0070C0"/>
                <w:sz w:val="20"/>
                <w:szCs w:val="19"/>
              </w:rPr>
              <w:t xml:space="preserve"> 202</w:t>
            </w:r>
            <w:r w:rsidR="001F0619" w:rsidRPr="00EA4493">
              <w:rPr>
                <w:rFonts w:ascii="Arial" w:eastAsia="Arial" w:hAnsi="Arial" w:cs="Arial"/>
                <w:color w:val="0070C0"/>
                <w:sz w:val="20"/>
                <w:szCs w:val="19"/>
              </w:rPr>
              <w:t>1</w:t>
            </w:r>
            <w:r w:rsidRPr="00EA4493">
              <w:rPr>
                <w:rFonts w:ascii="Arial" w:eastAsia="Arial" w:hAnsi="Arial" w:cs="Arial"/>
                <w:color w:val="0070C0"/>
                <w:sz w:val="20"/>
                <w:szCs w:val="19"/>
              </w:rPr>
              <w:t>.</w:t>
            </w:r>
          </w:p>
          <w:p w14:paraId="6BF17C99"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DSWD-FO III is continuously repacking FFPs.</w:t>
            </w:r>
          </w:p>
          <w:p w14:paraId="2A45EC73"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Pr="00BD7446"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BD744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BD7446" w:rsidRPr="00BD7446" w14:paraId="497135BC" w14:textId="77777777" w:rsidTr="005C15B3">
              <w:tc>
                <w:tcPr>
                  <w:tcW w:w="1581" w:type="dxa"/>
                  <w:shd w:val="clear" w:color="auto" w:fill="D9D9D9" w:themeFill="background1" w:themeFillShade="D9"/>
                  <w:vAlign w:val="center"/>
                </w:tcPr>
                <w:p w14:paraId="4491CA53"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REMARKS</w:t>
                  </w:r>
                </w:p>
              </w:tc>
            </w:tr>
            <w:tr w:rsidR="00BD7446" w:rsidRPr="00BD7446" w14:paraId="5B845CFE" w14:textId="77777777" w:rsidTr="0070511E">
              <w:tc>
                <w:tcPr>
                  <w:tcW w:w="7561" w:type="dxa"/>
                  <w:gridSpan w:val="4"/>
                  <w:shd w:val="clear" w:color="auto" w:fill="EAF1DD" w:themeFill="accent3" w:themeFillTint="33"/>
                  <w:vAlign w:val="center"/>
                </w:tcPr>
                <w:p w14:paraId="172758BF"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FIRST TRANCHE</w:t>
                  </w:r>
                </w:p>
              </w:tc>
            </w:tr>
            <w:tr w:rsidR="00BD7446" w:rsidRPr="00BD7446" w14:paraId="1BF738DB" w14:textId="77777777" w:rsidTr="005C15B3">
              <w:tc>
                <w:tcPr>
                  <w:tcW w:w="1581" w:type="dxa"/>
                </w:tcPr>
                <w:p w14:paraId="7FF072A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66B96EF"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504,018</w:t>
                  </w:r>
                </w:p>
              </w:tc>
              <w:tc>
                <w:tcPr>
                  <w:tcW w:w="1710" w:type="dxa"/>
                </w:tcPr>
                <w:p w14:paraId="288A2B1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9,776,117,000.00</w:t>
                  </w:r>
                </w:p>
              </w:tc>
              <w:tc>
                <w:tcPr>
                  <w:tcW w:w="2551" w:type="dxa"/>
                </w:tcPr>
                <w:p w14:paraId="57A2CF4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8 May 2020</w:t>
                  </w:r>
                </w:p>
              </w:tc>
            </w:tr>
            <w:tr w:rsidR="00BD7446" w:rsidRPr="00BD7446" w14:paraId="2F10E0A7" w14:textId="77777777" w:rsidTr="005C15B3">
              <w:tc>
                <w:tcPr>
                  <w:tcW w:w="1581" w:type="dxa"/>
                </w:tcPr>
                <w:p w14:paraId="764CDD6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7DD6D34B"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94,208</w:t>
                  </w:r>
                </w:p>
              </w:tc>
              <w:tc>
                <w:tcPr>
                  <w:tcW w:w="1710" w:type="dxa"/>
                </w:tcPr>
                <w:p w14:paraId="3574CF78"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515,171,200.00</w:t>
                  </w:r>
                </w:p>
              </w:tc>
              <w:tc>
                <w:tcPr>
                  <w:tcW w:w="2551" w:type="dxa"/>
                </w:tcPr>
                <w:p w14:paraId="5D4805BC"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0 September 2020</w:t>
                  </w:r>
                </w:p>
              </w:tc>
            </w:tr>
            <w:tr w:rsidR="00BD7446" w:rsidRPr="00BD7446" w14:paraId="55760587" w14:textId="77777777" w:rsidTr="005C15B3">
              <w:tc>
                <w:tcPr>
                  <w:tcW w:w="1581" w:type="dxa"/>
                </w:tcPr>
                <w:p w14:paraId="35873AF7"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1FEDD679"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81,698</w:t>
                  </w:r>
                </w:p>
              </w:tc>
              <w:tc>
                <w:tcPr>
                  <w:tcW w:w="1710" w:type="dxa"/>
                </w:tcPr>
                <w:p w14:paraId="0249910A"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3,131,037,000.00</w:t>
                  </w:r>
                </w:p>
              </w:tc>
              <w:tc>
                <w:tcPr>
                  <w:tcW w:w="2551" w:type="dxa"/>
                </w:tcPr>
                <w:p w14:paraId="5B4DDF2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556EE1CF" w14:textId="77777777" w:rsidTr="0070511E">
              <w:tc>
                <w:tcPr>
                  <w:tcW w:w="7561" w:type="dxa"/>
                  <w:gridSpan w:val="4"/>
                  <w:shd w:val="clear" w:color="auto" w:fill="EAF1DD" w:themeFill="accent3" w:themeFillTint="33"/>
                  <w:vAlign w:val="center"/>
                </w:tcPr>
                <w:p w14:paraId="2BBEE549"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SECOND TRANCHE</w:t>
                  </w:r>
                </w:p>
              </w:tc>
            </w:tr>
            <w:tr w:rsidR="00BD7446" w:rsidRPr="00BD7446" w14:paraId="3A031A15" w14:textId="77777777" w:rsidTr="005C15B3">
              <w:tc>
                <w:tcPr>
                  <w:tcW w:w="1581" w:type="dxa"/>
                </w:tcPr>
                <w:p w14:paraId="19D9963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B63C764"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02,266</w:t>
                  </w:r>
                </w:p>
              </w:tc>
              <w:tc>
                <w:tcPr>
                  <w:tcW w:w="1710" w:type="dxa"/>
                </w:tcPr>
                <w:p w14:paraId="4DE52F41"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464,729,000.00</w:t>
                  </w:r>
                </w:p>
              </w:tc>
              <w:tc>
                <w:tcPr>
                  <w:tcW w:w="2551" w:type="dxa"/>
                </w:tcPr>
                <w:p w14:paraId="6C52A7F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119BFFD9" w14:textId="77777777" w:rsidTr="005C15B3">
              <w:tc>
                <w:tcPr>
                  <w:tcW w:w="1581" w:type="dxa"/>
                </w:tcPr>
                <w:p w14:paraId="240C5FA3"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09BDB90C"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82,718</w:t>
                  </w:r>
                </w:p>
              </w:tc>
              <w:tc>
                <w:tcPr>
                  <w:tcW w:w="1710" w:type="dxa"/>
                </w:tcPr>
                <w:p w14:paraId="4E70CA1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455,997,700.00</w:t>
                  </w:r>
                </w:p>
              </w:tc>
              <w:tc>
                <w:tcPr>
                  <w:tcW w:w="2551" w:type="dxa"/>
                </w:tcPr>
                <w:p w14:paraId="5806A2AF"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6 November 2020</w:t>
                  </w:r>
                </w:p>
              </w:tc>
            </w:tr>
            <w:tr w:rsidR="00BD7446" w:rsidRPr="00BD7446" w14:paraId="0766A2DE" w14:textId="77777777" w:rsidTr="005C15B3">
              <w:tc>
                <w:tcPr>
                  <w:tcW w:w="1581" w:type="dxa"/>
                </w:tcPr>
                <w:p w14:paraId="28B2ED5E"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7348F833"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53,484</w:t>
                  </w:r>
                </w:p>
              </w:tc>
              <w:tc>
                <w:tcPr>
                  <w:tcW w:w="1710" w:type="dxa"/>
                </w:tcPr>
                <w:p w14:paraId="5166C08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2,947,646,000.00</w:t>
                  </w:r>
                </w:p>
              </w:tc>
              <w:tc>
                <w:tcPr>
                  <w:tcW w:w="2551" w:type="dxa"/>
                </w:tcPr>
                <w:p w14:paraId="6DF5BD2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r w:rsidR="00BD7446" w:rsidRPr="00BD7446" w14:paraId="40ACE855" w14:textId="77777777" w:rsidTr="0070511E">
              <w:tc>
                <w:tcPr>
                  <w:tcW w:w="7561" w:type="dxa"/>
                  <w:gridSpan w:val="4"/>
                  <w:shd w:val="clear" w:color="auto" w:fill="EAF1DD" w:themeFill="accent3" w:themeFillTint="33"/>
                  <w:vAlign w:val="center"/>
                </w:tcPr>
                <w:p w14:paraId="0782D187"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OTHERS</w:t>
                  </w:r>
                </w:p>
              </w:tc>
            </w:tr>
            <w:tr w:rsidR="00BD7446" w:rsidRPr="00BD7446" w14:paraId="044D8C24" w14:textId="77777777" w:rsidTr="005C15B3">
              <w:tc>
                <w:tcPr>
                  <w:tcW w:w="1581" w:type="dxa"/>
                  <w:vAlign w:val="center"/>
                </w:tcPr>
                <w:p w14:paraId="4459D8E0"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ESP-SAP LTFRB</w:t>
                  </w:r>
                </w:p>
              </w:tc>
              <w:tc>
                <w:tcPr>
                  <w:tcW w:w="1719" w:type="dxa"/>
                  <w:vAlign w:val="center"/>
                </w:tcPr>
                <w:p w14:paraId="45E1D49A"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703</w:t>
                  </w:r>
                </w:p>
              </w:tc>
              <w:tc>
                <w:tcPr>
                  <w:tcW w:w="1710" w:type="dxa"/>
                  <w:vAlign w:val="center"/>
                </w:tcPr>
                <w:p w14:paraId="03A5FFE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9,069,500.00</w:t>
                  </w:r>
                </w:p>
              </w:tc>
              <w:tc>
                <w:tcPr>
                  <w:tcW w:w="2551" w:type="dxa"/>
                  <w:vAlign w:val="center"/>
                </w:tcPr>
                <w:p w14:paraId="1255E56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bl>
          <w:p w14:paraId="2E05E2A6" w14:textId="77777777" w:rsidR="008E35DA" w:rsidRPr="00BD7446"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29E5C0BA" w:rsidR="008E35DA" w:rsidRPr="00FB4624" w:rsidRDefault="00A6194F" w:rsidP="008C00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B4624">
              <w:rPr>
                <w:rFonts w:ascii="Arial" w:eastAsia="Arial" w:hAnsi="Arial" w:cs="Arial"/>
                <w:sz w:val="20"/>
                <w:szCs w:val="20"/>
              </w:rPr>
              <w:t>23</w:t>
            </w:r>
            <w:r w:rsidR="008C001D" w:rsidRPr="00FB4624">
              <w:rPr>
                <w:rFonts w:ascii="Arial" w:eastAsia="Arial" w:hAnsi="Arial" w:cs="Arial"/>
                <w:sz w:val="20"/>
                <w:szCs w:val="20"/>
              </w:rPr>
              <w:t xml:space="preserve"> </w:t>
            </w:r>
            <w:r w:rsidR="000D4A6C" w:rsidRPr="00FB4624">
              <w:rPr>
                <w:rFonts w:ascii="Arial" w:eastAsia="Arial" w:hAnsi="Arial" w:cs="Arial"/>
                <w:sz w:val="20"/>
                <w:szCs w:val="20"/>
              </w:rPr>
              <w:t>April</w:t>
            </w:r>
            <w:r w:rsidR="008E35DA" w:rsidRPr="00FB4624">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09951F" w14:textId="0DFC7DA7"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2A6D2684" w14:textId="5A4F3CDF"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DRMD represented the Field Office in the Regional Task Force (RTF) Against COVID-19 4th Inter-Cluster Meeting. The meeting served as an avenue to provide updates on the vaccination program and identify strategies for the management of spiking cases in CALABARZON Region.</w:t>
            </w:r>
          </w:p>
          <w:p w14:paraId="2CDF0CA8" w14:textId="25D62A75"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Regional Director conducted facility visit in the FO’s warehouses to ensure that its conditions for keeping the quantity and good quality of stored Food and Non-Food Items (FNFIs)</w:t>
            </w:r>
          </w:p>
          <w:p w14:paraId="2427A34C" w14:textId="25F8A9FB"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Regional Director paid a courtesy call to 80th Infantry “Steadfast” Battalion (80IB) in Barangay Pinugay, Baras, Rizal. The FO requested the assistance of 80IB during humanitarian response operations.</w:t>
            </w:r>
          </w:p>
          <w:p w14:paraId="4F9DD1AF" w14:textId="692046C5"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DRMD EOC coordinated with Laguna Provincial Social Welfare and Development Office (PSWDO) for the administrative and logistical requirements for the delivery of facemask under the “Face Mask Para sa Masa” program.</w:t>
            </w:r>
          </w:p>
          <w:p w14:paraId="1647D041" w14:textId="6EFF222A"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DRMD coordinated with the RTF Against COVID-19 Operations Center and requested their assistance on the retrieval of Relief Distribution Sheets (RDS) of the facemask that were provided during the CODE Team visits.</w:t>
            </w:r>
          </w:p>
          <w:p w14:paraId="4CCE8F95" w14:textId="61A6D402"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mobilized 20 community volunteers to produce FFPs at DSWD FO IV-A warehouse in Gen. Mariano Alvarez, Cavite.</w:t>
            </w:r>
          </w:p>
          <w:p w14:paraId="24162B0D" w14:textId="77777777" w:rsidR="008E35DA" w:rsidRPr="00FB462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B4624">
              <w:rPr>
                <w:rFonts w:ascii="Arial" w:eastAsia="Arial" w:hAnsi="Arial" w:cs="Arial"/>
                <w:sz w:val="20"/>
                <w:szCs w:val="20"/>
              </w:rPr>
              <w:t xml:space="preserve">The Crisis Intervention Section has provided a total amount of grants worth </w:t>
            </w:r>
            <w:r w:rsidRPr="00FB4624">
              <w:rPr>
                <w:rFonts w:ascii="Arial" w:eastAsia="Arial" w:hAnsi="Arial" w:cs="Arial"/>
                <w:b/>
                <w:bCs/>
                <w:sz w:val="20"/>
                <w:szCs w:val="20"/>
              </w:rPr>
              <w:t>₱217,679,878.58</w:t>
            </w:r>
            <w:r w:rsidRPr="00FB4624">
              <w:rPr>
                <w:rFonts w:ascii="Arial" w:eastAsia="Arial" w:hAnsi="Arial" w:cs="Arial"/>
                <w:sz w:val="20"/>
                <w:szCs w:val="20"/>
              </w:rPr>
              <w:t xml:space="preserve"> to </w:t>
            </w:r>
            <w:r w:rsidRPr="00FB4624">
              <w:rPr>
                <w:rFonts w:ascii="Arial" w:eastAsia="Arial" w:hAnsi="Arial" w:cs="Arial"/>
                <w:b/>
                <w:bCs/>
                <w:sz w:val="20"/>
                <w:szCs w:val="20"/>
              </w:rPr>
              <w:t xml:space="preserve">80,200 clients </w:t>
            </w:r>
            <w:r w:rsidRPr="00FB4624">
              <w:rPr>
                <w:rFonts w:ascii="Arial" w:eastAsia="Arial" w:hAnsi="Arial" w:cs="Arial"/>
                <w:bCs/>
                <w:sz w:val="20"/>
                <w:szCs w:val="20"/>
              </w:rPr>
              <w:t>as of 08 January 2021.</w:t>
            </w:r>
          </w:p>
          <w:p w14:paraId="7C80ED42" w14:textId="6817112F" w:rsidR="00B45057" w:rsidRPr="00FB462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B4624">
              <w:rPr>
                <w:rFonts w:ascii="Arial" w:eastAsia="Arial" w:hAnsi="Arial" w:cs="Arial"/>
                <w:sz w:val="20"/>
                <w:szCs w:val="20"/>
              </w:rPr>
              <w:t xml:space="preserve">The Sustainable Livelihood Program (SLP) has provided </w:t>
            </w:r>
            <w:r w:rsidRPr="00FB4624">
              <w:rPr>
                <w:rFonts w:ascii="Arial" w:eastAsia="Arial" w:hAnsi="Arial" w:cs="Arial"/>
                <w:b/>
                <w:bCs/>
                <w:sz w:val="20"/>
                <w:szCs w:val="20"/>
              </w:rPr>
              <w:t>₱23,869,000.00</w:t>
            </w:r>
            <w:r w:rsidRPr="00FB4624">
              <w:rPr>
                <w:rFonts w:ascii="Arial" w:eastAsia="Arial" w:hAnsi="Arial" w:cs="Arial"/>
                <w:sz w:val="20"/>
                <w:szCs w:val="20"/>
              </w:rPr>
              <w:t xml:space="preserve"> to </w:t>
            </w:r>
            <w:r w:rsidRPr="00FB4624">
              <w:rPr>
                <w:rFonts w:ascii="Arial" w:eastAsia="Arial" w:hAnsi="Arial" w:cs="Arial"/>
                <w:b/>
                <w:bCs/>
                <w:sz w:val="20"/>
                <w:szCs w:val="20"/>
              </w:rPr>
              <w:t>1,538 beneficiaries</w:t>
            </w:r>
            <w:r w:rsidRPr="00FB4624">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FB4624"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FB4624" w:rsidRDefault="008E35DA" w:rsidP="008266BC">
            <w:pPr>
              <w:spacing w:after="0" w:line="240" w:lineRule="auto"/>
              <w:ind w:right="57"/>
              <w:contextualSpacing/>
              <w:jc w:val="both"/>
              <w:rPr>
                <w:rFonts w:ascii="Arial" w:eastAsia="Arial" w:hAnsi="Arial" w:cs="Arial"/>
                <w:b/>
                <w:sz w:val="20"/>
                <w:szCs w:val="20"/>
              </w:rPr>
            </w:pPr>
            <w:r w:rsidRPr="00FB4624">
              <w:rPr>
                <w:rFonts w:ascii="Arial" w:eastAsia="Arial" w:hAnsi="Arial" w:cs="Arial"/>
                <w:b/>
                <w:sz w:val="20"/>
                <w:szCs w:val="20"/>
              </w:rPr>
              <w:t>Social Amelioration Program (SAP)</w:t>
            </w:r>
          </w:p>
          <w:p w14:paraId="165D3C63" w14:textId="77777777" w:rsidR="00C25871" w:rsidRPr="00FB462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B4624">
              <w:rPr>
                <w:rFonts w:ascii="Arial" w:eastAsia="Arial" w:hAnsi="Arial" w:cs="Arial"/>
                <w:sz w:val="20"/>
                <w:szCs w:val="20"/>
              </w:rPr>
              <w:t>For the SAP – ESP Bayanihan 2 implementation, DSWD-FO CALABARZON provided assistance amounting to ₱</w:t>
            </w:r>
            <w:r w:rsidR="00F33956" w:rsidRPr="00FB4624">
              <w:rPr>
                <w:rFonts w:ascii="Arial" w:eastAsia="Arial" w:hAnsi="Arial" w:cs="Arial"/>
                <w:sz w:val="20"/>
                <w:szCs w:val="20"/>
              </w:rPr>
              <w:t xml:space="preserve">11,202,250.00 </w:t>
            </w:r>
            <w:r w:rsidRPr="00FB4624">
              <w:rPr>
                <w:rFonts w:ascii="Arial" w:eastAsia="Arial" w:hAnsi="Arial" w:cs="Arial"/>
                <w:sz w:val="20"/>
                <w:szCs w:val="20"/>
              </w:rPr>
              <w:t>for beneficiaries under granular lockdown, while it has disbursed ₱</w:t>
            </w:r>
            <w:r w:rsidR="00CA7A09" w:rsidRPr="00FB4624">
              <w:rPr>
                <w:rFonts w:ascii="Arial" w:eastAsia="Arial" w:hAnsi="Arial" w:cs="Arial"/>
                <w:sz w:val="20"/>
                <w:szCs w:val="20"/>
              </w:rPr>
              <w:t xml:space="preserve">866,807,500.00 </w:t>
            </w:r>
            <w:r w:rsidRPr="00FB4624">
              <w:rPr>
                <w:rFonts w:ascii="Arial" w:eastAsia="Arial" w:hAnsi="Arial" w:cs="Arial"/>
                <w:sz w:val="20"/>
                <w:szCs w:val="20"/>
              </w:rPr>
              <w:t>for additional families</w:t>
            </w:r>
            <w:r w:rsidR="00026769" w:rsidRPr="00FB4624">
              <w:rPr>
                <w:rFonts w:ascii="Arial" w:eastAsia="Arial" w:hAnsi="Arial" w:cs="Arial"/>
                <w:sz w:val="20"/>
                <w:szCs w:val="20"/>
              </w:rPr>
              <w:t>.</w:t>
            </w:r>
          </w:p>
          <w:p w14:paraId="40489568" w14:textId="6E4CE0E9" w:rsidR="008E35DA" w:rsidRPr="00FB462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B4624">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7B6BD49" w14:textId="77777777" w:rsidR="00587CD6" w:rsidRDefault="00587CD6" w:rsidP="008266BC">
      <w:pPr>
        <w:widowControl/>
        <w:spacing w:after="0" w:line="240" w:lineRule="auto"/>
        <w:ind w:right="57"/>
        <w:contextualSpacing/>
        <w:rPr>
          <w:rFonts w:ascii="Arial" w:eastAsia="Arial" w:hAnsi="Arial" w:cs="Arial"/>
          <w:b/>
          <w:sz w:val="24"/>
          <w:szCs w:val="24"/>
        </w:rPr>
      </w:pPr>
    </w:p>
    <w:p w14:paraId="4B54BA70" w14:textId="5C738B60"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lastRenderedPageBreak/>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45048C84" w:rsidR="008E35DA" w:rsidRPr="00221F04" w:rsidRDefault="00221F04" w:rsidP="003856B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221F04">
              <w:rPr>
                <w:rFonts w:ascii="Arial" w:eastAsia="Arial" w:hAnsi="Arial" w:cs="Arial"/>
                <w:sz w:val="20"/>
                <w:szCs w:val="20"/>
              </w:rPr>
              <w:t>2</w:t>
            </w:r>
            <w:r w:rsidR="00F00A02">
              <w:rPr>
                <w:rFonts w:ascii="Arial" w:eastAsia="Arial" w:hAnsi="Arial" w:cs="Arial"/>
                <w:sz w:val="20"/>
                <w:szCs w:val="20"/>
              </w:rPr>
              <w:t>8</w:t>
            </w:r>
            <w:r w:rsidRPr="00221F04">
              <w:rPr>
                <w:rFonts w:ascii="Arial" w:eastAsia="Arial" w:hAnsi="Arial" w:cs="Arial"/>
                <w:sz w:val="20"/>
                <w:szCs w:val="20"/>
              </w:rPr>
              <w:t xml:space="preserve">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DSWD-FO V is continuously providing FFPs to LGUs with request for augmentation.</w:t>
            </w:r>
          </w:p>
          <w:p w14:paraId="7503C0C7"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P/C/MAT members of the six (6) provinces are helping in the repacking of goods in their respective areas of assignment.</w:t>
            </w:r>
          </w:p>
          <w:p w14:paraId="3641A9DA" w14:textId="432A9B5D"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The Regional Resource Operation Section (RROS) of DSWD-FO V ensures the availability of FFPs and NFIs as need arises.</w:t>
            </w:r>
          </w:p>
          <w:p w14:paraId="54970F09" w14:textId="77777777" w:rsidR="007C24A5" w:rsidRPr="00221F04"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221F04" w:rsidRDefault="008E35DA" w:rsidP="008266BC">
            <w:pPr>
              <w:widowControl/>
              <w:spacing w:after="0" w:line="240" w:lineRule="auto"/>
              <w:ind w:right="113"/>
              <w:contextualSpacing/>
              <w:jc w:val="both"/>
              <w:rPr>
                <w:rFonts w:ascii="Arial" w:eastAsia="Arial" w:hAnsi="Arial" w:cs="Arial"/>
                <w:b/>
                <w:sz w:val="20"/>
                <w:szCs w:val="19"/>
              </w:rPr>
            </w:pPr>
            <w:r w:rsidRPr="00221F04">
              <w:rPr>
                <w:rFonts w:ascii="Arial" w:eastAsia="Arial" w:hAnsi="Arial" w:cs="Arial"/>
                <w:b/>
                <w:sz w:val="20"/>
                <w:szCs w:val="19"/>
              </w:rPr>
              <w:t>Social Amelioration Program (SAP)</w:t>
            </w:r>
          </w:p>
          <w:p w14:paraId="65A85873"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 xml:space="preserve">DSWD-FO V was able to pay </w:t>
            </w:r>
            <w:r w:rsidRPr="00221F04">
              <w:rPr>
                <w:rFonts w:ascii="Arial" w:eastAsia="Arial" w:hAnsi="Arial" w:cs="Arial"/>
                <w:b/>
                <w:sz w:val="20"/>
                <w:szCs w:val="19"/>
              </w:rPr>
              <w:t>772,287 non-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3,861,435,000.00</w:t>
            </w:r>
            <w:r w:rsidRPr="00221F04">
              <w:rPr>
                <w:rFonts w:ascii="Arial" w:eastAsia="Arial" w:hAnsi="Arial" w:cs="Arial"/>
                <w:sz w:val="20"/>
                <w:szCs w:val="19"/>
              </w:rPr>
              <w:t xml:space="preserve"> and </w:t>
            </w:r>
            <w:r w:rsidRPr="00221F04">
              <w:rPr>
                <w:rFonts w:ascii="Arial" w:eastAsia="Arial" w:hAnsi="Arial" w:cs="Arial"/>
                <w:b/>
                <w:sz w:val="20"/>
                <w:szCs w:val="19"/>
              </w:rPr>
              <w:t xml:space="preserve">357,374 </w:t>
            </w:r>
            <w:r w:rsidRPr="00221F04">
              <w:rPr>
                <w:rFonts w:ascii="Arial" w:eastAsia="Arial" w:hAnsi="Arial" w:cs="Arial"/>
                <w:sz w:val="20"/>
                <w:szCs w:val="19"/>
              </w:rPr>
              <w:t>or</w:t>
            </w:r>
            <w:r w:rsidRPr="00221F04">
              <w:rPr>
                <w:rFonts w:ascii="Arial" w:eastAsia="Arial" w:hAnsi="Arial" w:cs="Arial"/>
                <w:b/>
                <w:sz w:val="20"/>
                <w:szCs w:val="19"/>
              </w:rPr>
              <w:t xml:space="preserve"> 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1,227,049,700.00</w:t>
            </w:r>
            <w:r w:rsidRPr="00221F04">
              <w:rPr>
                <w:rFonts w:ascii="Arial" w:eastAsia="Arial" w:hAnsi="Arial" w:cs="Arial"/>
                <w:sz w:val="20"/>
                <w:szCs w:val="19"/>
              </w:rPr>
              <w:t xml:space="preserve"> as of 14 July 2020, 3PM.</w:t>
            </w:r>
          </w:p>
          <w:p w14:paraId="065622AD"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6C686B1E" w:rsidR="008E35DA" w:rsidRPr="005E1116" w:rsidRDefault="009C6C60" w:rsidP="003946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5E1116">
              <w:rPr>
                <w:rFonts w:ascii="Arial" w:eastAsia="Arial" w:hAnsi="Arial" w:cs="Arial"/>
                <w:sz w:val="20"/>
                <w:szCs w:val="20"/>
              </w:rPr>
              <w:t>2</w:t>
            </w:r>
            <w:r w:rsidR="00394694" w:rsidRPr="005E1116">
              <w:rPr>
                <w:rFonts w:ascii="Arial" w:eastAsia="Arial" w:hAnsi="Arial" w:cs="Arial"/>
                <w:sz w:val="20"/>
                <w:szCs w:val="20"/>
              </w:rPr>
              <w:t>7</w:t>
            </w:r>
            <w:r w:rsidR="00C71058" w:rsidRPr="005E1116">
              <w:rPr>
                <w:rFonts w:ascii="Arial" w:eastAsia="Arial" w:hAnsi="Arial" w:cs="Arial"/>
                <w:sz w:val="20"/>
                <w:szCs w:val="20"/>
              </w:rPr>
              <w:t xml:space="preserve"> </w:t>
            </w:r>
            <w:r w:rsidR="002E01D7" w:rsidRPr="005E1116">
              <w:rPr>
                <w:rFonts w:ascii="Arial" w:eastAsia="Arial" w:hAnsi="Arial" w:cs="Arial"/>
                <w:sz w:val="20"/>
                <w:szCs w:val="20"/>
              </w:rPr>
              <w:t>April</w:t>
            </w:r>
            <w:r w:rsidR="008E35DA" w:rsidRPr="005E1116">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64CC1ADD" w14:textId="0ED0F759" w:rsidR="00B6092A" w:rsidRPr="005E1116" w:rsidRDefault="00C71058" w:rsidP="00B6092A">
            <w:pPr>
              <w:pStyle w:val="ListParagraph"/>
              <w:numPr>
                <w:ilvl w:val="0"/>
                <w:numId w:val="4"/>
              </w:numPr>
              <w:spacing w:after="0" w:line="240" w:lineRule="auto"/>
              <w:jc w:val="both"/>
              <w:rPr>
                <w:rFonts w:ascii="Arial" w:eastAsia="Times New Roman" w:hAnsi="Arial" w:cs="Arial"/>
                <w:sz w:val="20"/>
                <w:szCs w:val="20"/>
              </w:rPr>
            </w:pPr>
            <w:r w:rsidRPr="005E1116">
              <w:rPr>
                <w:rFonts w:ascii="Arial" w:eastAsia="Times New Roman" w:hAnsi="Arial" w:cs="Arial"/>
                <w:sz w:val="20"/>
                <w:szCs w:val="20"/>
              </w:rPr>
              <w:t xml:space="preserve">DSWD-FO VI provided </w:t>
            </w:r>
            <w:r w:rsidR="00E53832" w:rsidRPr="005E1116">
              <w:rPr>
                <w:rFonts w:ascii="Arial" w:eastAsia="Times New Roman" w:hAnsi="Arial" w:cs="Arial"/>
                <w:b/>
                <w:sz w:val="20"/>
                <w:szCs w:val="20"/>
              </w:rPr>
              <w:t>₱</w:t>
            </w:r>
            <w:r w:rsidR="00B6092A" w:rsidRPr="005E1116">
              <w:rPr>
                <w:rFonts w:ascii="Arial" w:eastAsia="Times New Roman" w:hAnsi="Arial" w:cs="Arial"/>
                <w:b/>
                <w:sz w:val="20"/>
                <w:szCs w:val="20"/>
              </w:rPr>
              <w:t>5,</w:t>
            </w:r>
            <w:r w:rsidR="00394694" w:rsidRPr="005E1116">
              <w:rPr>
                <w:rFonts w:ascii="Arial" w:eastAsia="Times New Roman" w:hAnsi="Arial" w:cs="Arial"/>
                <w:b/>
                <w:sz w:val="20"/>
                <w:szCs w:val="20"/>
              </w:rPr>
              <w:t>338</w:t>
            </w:r>
            <w:r w:rsidR="00B6092A" w:rsidRPr="005E1116">
              <w:rPr>
                <w:rFonts w:ascii="Arial" w:eastAsia="Times New Roman" w:hAnsi="Arial" w:cs="Arial"/>
                <w:b/>
                <w:sz w:val="20"/>
                <w:szCs w:val="20"/>
              </w:rPr>
              <w:t>,</w:t>
            </w:r>
            <w:r w:rsidR="00394694" w:rsidRPr="005E1116">
              <w:rPr>
                <w:rFonts w:ascii="Arial" w:eastAsia="Times New Roman" w:hAnsi="Arial" w:cs="Arial"/>
                <w:b/>
                <w:sz w:val="20"/>
                <w:szCs w:val="20"/>
              </w:rPr>
              <w:t>512</w:t>
            </w:r>
            <w:r w:rsidR="00B6092A" w:rsidRPr="005E1116">
              <w:rPr>
                <w:rFonts w:ascii="Arial" w:eastAsia="Times New Roman" w:hAnsi="Arial" w:cs="Arial"/>
                <w:b/>
                <w:sz w:val="20"/>
                <w:szCs w:val="20"/>
              </w:rPr>
              <w:t>.</w:t>
            </w:r>
            <w:r w:rsidR="00394694" w:rsidRPr="005E1116">
              <w:rPr>
                <w:rFonts w:ascii="Arial" w:eastAsia="Times New Roman" w:hAnsi="Arial" w:cs="Arial"/>
                <w:b/>
                <w:sz w:val="20"/>
                <w:szCs w:val="20"/>
              </w:rPr>
              <w:t>0</w:t>
            </w:r>
            <w:r w:rsidR="00B6092A" w:rsidRPr="005E1116">
              <w:rPr>
                <w:rFonts w:ascii="Arial" w:eastAsia="Times New Roman" w:hAnsi="Arial" w:cs="Arial"/>
                <w:b/>
                <w:sz w:val="20"/>
                <w:szCs w:val="20"/>
              </w:rPr>
              <w:t>0</w:t>
            </w:r>
            <w:r w:rsidR="009C6C60" w:rsidRPr="005E1116">
              <w:rPr>
                <w:rFonts w:ascii="Arial" w:eastAsia="Times New Roman" w:hAnsi="Arial" w:cs="Arial"/>
                <w:b/>
                <w:sz w:val="20"/>
                <w:szCs w:val="20"/>
              </w:rPr>
              <w:t xml:space="preserve"> </w:t>
            </w:r>
            <w:r w:rsidRPr="005E1116">
              <w:rPr>
                <w:rFonts w:ascii="Arial" w:eastAsia="Times New Roman" w:hAnsi="Arial" w:cs="Arial"/>
                <w:sz w:val="20"/>
                <w:szCs w:val="20"/>
              </w:rPr>
              <w:t>worth of assistance to</w:t>
            </w:r>
            <w:r w:rsidR="00E53832" w:rsidRPr="005E1116">
              <w:t xml:space="preserve"> </w:t>
            </w:r>
            <w:r w:rsidR="00394694" w:rsidRPr="005E1116">
              <w:rPr>
                <w:rFonts w:ascii="Arial" w:eastAsia="Times New Roman" w:hAnsi="Arial" w:cs="Arial"/>
                <w:b/>
                <w:sz w:val="20"/>
                <w:szCs w:val="20"/>
              </w:rPr>
              <w:t>357</w:t>
            </w:r>
            <w:r w:rsidR="00625D7E" w:rsidRPr="005E1116">
              <w:rPr>
                <w:rFonts w:ascii="Arial" w:eastAsia="Times New Roman" w:hAnsi="Arial" w:cs="Arial"/>
                <w:b/>
                <w:sz w:val="20"/>
                <w:szCs w:val="20"/>
              </w:rPr>
              <w:t xml:space="preserve"> </w:t>
            </w:r>
            <w:r w:rsidRPr="005E1116">
              <w:rPr>
                <w:rFonts w:ascii="Arial" w:eastAsia="Times New Roman" w:hAnsi="Arial" w:cs="Arial"/>
                <w:b/>
                <w:sz w:val="20"/>
                <w:szCs w:val="20"/>
              </w:rPr>
              <w:t>individuals</w:t>
            </w:r>
            <w:r w:rsidRPr="005E1116">
              <w:rPr>
                <w:rFonts w:ascii="Arial" w:eastAsia="Times New Roman" w:hAnsi="Arial" w:cs="Arial"/>
                <w:sz w:val="20"/>
                <w:szCs w:val="20"/>
              </w:rPr>
              <w:t xml:space="preserve"> through </w:t>
            </w:r>
            <w:r w:rsidRPr="005E1116">
              <w:rPr>
                <w:rFonts w:ascii="Arial" w:eastAsia="Times New Roman" w:hAnsi="Arial" w:cs="Arial"/>
                <w:b/>
                <w:sz w:val="20"/>
                <w:szCs w:val="20"/>
              </w:rPr>
              <w:t>Assistance to Individuals in Crisis Situation (AICS</w:t>
            </w:r>
            <w:r w:rsidR="00B6092A" w:rsidRPr="005E1116">
              <w:rPr>
                <w:rFonts w:ascii="Arial" w:eastAsia="Times New Roman" w:hAnsi="Arial" w:cs="Arial"/>
                <w:sz w:val="20"/>
                <w:szCs w:val="20"/>
              </w:rPr>
              <w:t xml:space="preserve">) from April </w:t>
            </w:r>
            <w:r w:rsidR="00394694" w:rsidRPr="005E1116">
              <w:rPr>
                <w:rFonts w:ascii="Arial" w:eastAsia="Times New Roman" w:hAnsi="Arial" w:cs="Arial"/>
                <w:sz w:val="20"/>
                <w:szCs w:val="20"/>
              </w:rPr>
              <w:t>20-23</w:t>
            </w:r>
            <w:r w:rsidR="00B6092A" w:rsidRPr="005E1116">
              <w:rPr>
                <w:rFonts w:ascii="Arial" w:eastAsia="Times New Roman" w:hAnsi="Arial" w:cs="Arial"/>
                <w:sz w:val="20"/>
                <w:szCs w:val="20"/>
              </w:rPr>
              <w:t>, 2021</w:t>
            </w:r>
          </w:p>
          <w:p w14:paraId="133BACCB" w14:textId="18C5A676" w:rsidR="00394694" w:rsidRPr="005E1116" w:rsidRDefault="00394694" w:rsidP="00B6092A">
            <w:pPr>
              <w:pStyle w:val="ListParagraph"/>
              <w:numPr>
                <w:ilvl w:val="0"/>
                <w:numId w:val="4"/>
              </w:numPr>
              <w:spacing w:after="0" w:line="240" w:lineRule="auto"/>
              <w:jc w:val="both"/>
              <w:rPr>
                <w:rFonts w:ascii="Arial" w:eastAsia="Times New Roman" w:hAnsi="Arial" w:cs="Arial"/>
                <w:sz w:val="20"/>
                <w:szCs w:val="20"/>
              </w:rPr>
            </w:pPr>
            <w:r w:rsidRPr="005E1116">
              <w:rPr>
                <w:rFonts w:ascii="Arial" w:eastAsia="Times New Roman" w:hAnsi="Arial" w:cs="Arial"/>
                <w:sz w:val="20"/>
                <w:szCs w:val="20"/>
              </w:rPr>
              <w:t>DSWD-FO VI relased 1000 FFPs to San Remegio, Antique; 500 FFPs to Sibalom, Anqitue; 1000 FFPs to Maayo, Capiz and 24 FFPs to DSWD Staff who got infected by the COVID19 Virus on April 20, 2021</w:t>
            </w:r>
          </w:p>
          <w:p w14:paraId="5CF962B0" w14:textId="5ED4C981" w:rsidR="00394694" w:rsidRPr="005E1116" w:rsidRDefault="00394694" w:rsidP="00394694">
            <w:pPr>
              <w:pStyle w:val="ListParagraph"/>
              <w:numPr>
                <w:ilvl w:val="0"/>
                <w:numId w:val="4"/>
              </w:numPr>
              <w:spacing w:after="0" w:line="240" w:lineRule="auto"/>
              <w:jc w:val="both"/>
              <w:rPr>
                <w:rFonts w:ascii="Arial" w:eastAsia="Times New Roman" w:hAnsi="Arial" w:cs="Arial"/>
                <w:sz w:val="20"/>
                <w:szCs w:val="20"/>
              </w:rPr>
            </w:pPr>
            <w:r w:rsidRPr="005E1116">
              <w:rPr>
                <w:rFonts w:ascii="Arial" w:eastAsia="Times New Roman" w:hAnsi="Arial" w:cs="Arial"/>
                <w:sz w:val="20"/>
                <w:szCs w:val="20"/>
              </w:rPr>
              <w:t>DSWD-FO VI relased 2000 FFPs to Concepcion, Iloilo and 1,500 FFPs to Calinog, Iloilo on April 21, 2021</w:t>
            </w:r>
          </w:p>
          <w:p w14:paraId="15046EEC" w14:textId="33599BCA" w:rsidR="002E744B" w:rsidRPr="005E1116" w:rsidRDefault="008E35DA" w:rsidP="005B09E5">
            <w:pPr>
              <w:pStyle w:val="ListParagraph"/>
              <w:numPr>
                <w:ilvl w:val="0"/>
                <w:numId w:val="4"/>
              </w:numPr>
              <w:spacing w:after="0" w:line="240" w:lineRule="auto"/>
              <w:jc w:val="both"/>
              <w:rPr>
                <w:rFonts w:ascii="Arial" w:eastAsia="Times New Roman" w:hAnsi="Arial" w:cs="Arial"/>
                <w:sz w:val="20"/>
                <w:szCs w:val="20"/>
              </w:rPr>
            </w:pPr>
            <w:r w:rsidRPr="005E1116">
              <w:rPr>
                <w:rFonts w:ascii="Arial" w:eastAsia="Times New Roman" w:hAnsi="Arial" w:cs="Arial"/>
                <w:sz w:val="20"/>
                <w:szCs w:val="20"/>
              </w:rPr>
              <w:t>DSWD-FO VI is continuously repacking FFPs at the DSWD Regional Warehouse.</w:t>
            </w:r>
          </w:p>
          <w:p w14:paraId="0FBA6502" w14:textId="77777777" w:rsidR="008A3439" w:rsidRPr="005E1116" w:rsidRDefault="008A3439" w:rsidP="008A3439">
            <w:pPr>
              <w:pStyle w:val="ListParagraph"/>
              <w:spacing w:after="0" w:line="240" w:lineRule="auto"/>
              <w:ind w:left="360"/>
              <w:jc w:val="both"/>
              <w:rPr>
                <w:rFonts w:ascii="Arial" w:eastAsia="Times New Roman" w:hAnsi="Arial" w:cs="Arial"/>
                <w:sz w:val="20"/>
                <w:szCs w:val="20"/>
              </w:rPr>
            </w:pPr>
          </w:p>
          <w:p w14:paraId="5106066D" w14:textId="03657C73" w:rsidR="008E35DA" w:rsidRPr="005E1116"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5E1116">
              <w:rPr>
                <w:rFonts w:ascii="Arial" w:eastAsia="Times New Roman" w:hAnsi="Arial" w:cs="Arial"/>
                <w:b/>
                <w:bCs/>
                <w:sz w:val="20"/>
                <w:szCs w:val="20"/>
              </w:rPr>
              <w:t>Social Amelioration Program (SAP)</w:t>
            </w:r>
          </w:p>
          <w:p w14:paraId="6F316AEC" w14:textId="77777777" w:rsidR="008E35DA" w:rsidRPr="005E1116" w:rsidRDefault="008E35DA" w:rsidP="005B09E5">
            <w:pPr>
              <w:pStyle w:val="ListParagraph"/>
              <w:numPr>
                <w:ilvl w:val="0"/>
                <w:numId w:val="4"/>
              </w:numPr>
              <w:spacing w:after="0" w:line="240" w:lineRule="auto"/>
              <w:jc w:val="both"/>
              <w:rPr>
                <w:rFonts w:eastAsia="Times New Roman"/>
              </w:rPr>
            </w:pPr>
            <w:r w:rsidRPr="005E1116">
              <w:rPr>
                <w:rFonts w:ascii="Arial" w:eastAsia="Times New Roman" w:hAnsi="Arial" w:cs="Arial"/>
                <w:sz w:val="20"/>
                <w:szCs w:val="20"/>
              </w:rPr>
              <w:t xml:space="preserve">To date, a total of </w:t>
            </w:r>
            <w:r w:rsidRPr="005E1116">
              <w:rPr>
                <w:rFonts w:ascii="Arial" w:eastAsia="Times New Roman" w:hAnsi="Arial" w:cs="Arial"/>
                <w:b/>
                <w:sz w:val="20"/>
                <w:szCs w:val="20"/>
              </w:rPr>
              <w:t>₱1,496,509,500.00</w:t>
            </w:r>
            <w:r w:rsidRPr="005E1116">
              <w:rPr>
                <w:rFonts w:ascii="Arial" w:eastAsia="Times New Roman" w:hAnsi="Arial" w:cs="Arial"/>
                <w:sz w:val="20"/>
                <w:szCs w:val="20"/>
              </w:rPr>
              <w:t xml:space="preserve"> was provided to </w:t>
            </w:r>
            <w:r w:rsidRPr="005E1116">
              <w:rPr>
                <w:rFonts w:ascii="Arial" w:eastAsia="Times New Roman" w:hAnsi="Arial" w:cs="Arial"/>
                <w:b/>
                <w:sz w:val="20"/>
                <w:szCs w:val="20"/>
              </w:rPr>
              <w:t>321,830 4Ps beneficiaries</w:t>
            </w:r>
            <w:r w:rsidRPr="005E1116">
              <w:rPr>
                <w:rFonts w:ascii="Arial" w:eastAsia="Times New Roman" w:hAnsi="Arial" w:cs="Arial"/>
                <w:sz w:val="20"/>
                <w:szCs w:val="20"/>
              </w:rPr>
              <w:t xml:space="preserve"> and </w:t>
            </w:r>
            <w:r w:rsidRPr="005E1116">
              <w:rPr>
                <w:rFonts w:ascii="Arial" w:eastAsia="Times New Roman" w:hAnsi="Arial" w:cs="Arial"/>
                <w:b/>
                <w:sz w:val="20"/>
                <w:szCs w:val="20"/>
              </w:rPr>
              <w:t>₱6,788,214,000.00</w:t>
            </w:r>
            <w:r w:rsidRPr="005E1116">
              <w:rPr>
                <w:rFonts w:ascii="Arial" w:eastAsia="Times New Roman" w:hAnsi="Arial" w:cs="Arial"/>
                <w:sz w:val="20"/>
                <w:szCs w:val="20"/>
              </w:rPr>
              <w:t xml:space="preserve"> was provided to </w:t>
            </w:r>
            <w:r w:rsidRPr="005E1116">
              <w:rPr>
                <w:rFonts w:ascii="Arial" w:eastAsia="Times New Roman" w:hAnsi="Arial" w:cs="Arial"/>
                <w:b/>
                <w:sz w:val="20"/>
                <w:szCs w:val="20"/>
              </w:rPr>
              <w:t>1,131,369 non-4Ps beneficiaries</w:t>
            </w:r>
            <w:r w:rsidRPr="005E1116">
              <w:rPr>
                <w:rFonts w:ascii="Arial" w:eastAsia="Times New Roman" w:hAnsi="Arial" w:cs="Arial"/>
                <w:sz w:val="20"/>
                <w:szCs w:val="20"/>
              </w:rPr>
              <w:t xml:space="preserve"> for the first tranche.</w:t>
            </w:r>
          </w:p>
          <w:p w14:paraId="55DFCC14" w14:textId="77777777" w:rsidR="008E35DA" w:rsidRPr="005E1116" w:rsidRDefault="008E35DA" w:rsidP="005B09E5">
            <w:pPr>
              <w:pStyle w:val="ListParagraph"/>
              <w:numPr>
                <w:ilvl w:val="0"/>
                <w:numId w:val="4"/>
              </w:numPr>
              <w:spacing w:after="0" w:line="240" w:lineRule="auto"/>
              <w:jc w:val="both"/>
              <w:rPr>
                <w:rFonts w:eastAsia="Times New Roman"/>
              </w:rPr>
            </w:pPr>
            <w:r w:rsidRPr="005E1116">
              <w:rPr>
                <w:rFonts w:ascii="Arial" w:eastAsia="Times New Roman" w:hAnsi="Arial" w:cs="Arial"/>
                <w:sz w:val="20"/>
                <w:szCs w:val="20"/>
              </w:rPr>
              <w:t xml:space="preserve">DSWD-FO VI has served </w:t>
            </w:r>
            <w:r w:rsidRPr="005E1116">
              <w:rPr>
                <w:rFonts w:ascii="Arial" w:eastAsia="Times New Roman" w:hAnsi="Arial" w:cs="Arial"/>
                <w:b/>
                <w:sz w:val="20"/>
                <w:szCs w:val="20"/>
              </w:rPr>
              <w:t>103,608 4Ps beneficiaries</w:t>
            </w:r>
            <w:r w:rsidRPr="005E1116">
              <w:rPr>
                <w:rFonts w:ascii="Arial" w:eastAsia="Times New Roman" w:hAnsi="Arial" w:cs="Arial"/>
                <w:sz w:val="20"/>
                <w:szCs w:val="20"/>
              </w:rPr>
              <w:t xml:space="preserve"> amounting to </w:t>
            </w:r>
            <w:r w:rsidRPr="005E1116">
              <w:rPr>
                <w:rFonts w:ascii="Arial" w:eastAsia="Times New Roman" w:hAnsi="Arial" w:cs="Arial"/>
                <w:b/>
                <w:sz w:val="20"/>
                <w:szCs w:val="20"/>
              </w:rPr>
              <w:t>₱481,777,200.00</w:t>
            </w:r>
            <w:r w:rsidRPr="005E1116">
              <w:rPr>
                <w:rFonts w:ascii="Arial" w:eastAsia="Times New Roman" w:hAnsi="Arial" w:cs="Arial"/>
                <w:sz w:val="20"/>
                <w:szCs w:val="20"/>
              </w:rPr>
              <w:t xml:space="preserve"> and </w:t>
            </w:r>
            <w:r w:rsidRPr="005E1116">
              <w:rPr>
                <w:rFonts w:ascii="Arial" w:eastAsia="Times New Roman" w:hAnsi="Arial" w:cs="Arial"/>
                <w:b/>
                <w:sz w:val="20"/>
                <w:szCs w:val="20"/>
              </w:rPr>
              <w:t>437,403 non-4Ps beneficiaries</w:t>
            </w:r>
            <w:r w:rsidRPr="005E1116">
              <w:rPr>
                <w:rFonts w:ascii="Arial" w:eastAsia="Times New Roman" w:hAnsi="Arial" w:cs="Arial"/>
                <w:sz w:val="20"/>
                <w:szCs w:val="20"/>
              </w:rPr>
              <w:t xml:space="preserve"> amounting to </w:t>
            </w:r>
            <w:r w:rsidRPr="005E1116">
              <w:rPr>
                <w:rFonts w:ascii="Arial" w:eastAsia="Times New Roman" w:hAnsi="Arial" w:cs="Arial"/>
                <w:b/>
                <w:sz w:val="20"/>
                <w:szCs w:val="20"/>
              </w:rPr>
              <w:t xml:space="preserve">₱2,624,418,000.00 </w:t>
            </w:r>
            <w:r w:rsidRPr="005E1116">
              <w:rPr>
                <w:rFonts w:ascii="Arial" w:eastAsia="Times New Roman" w:hAnsi="Arial" w:cs="Arial"/>
                <w:sz w:val="20"/>
                <w:szCs w:val="20"/>
              </w:rPr>
              <w:t xml:space="preserve">for the second tranche, and </w:t>
            </w:r>
            <w:r w:rsidRPr="005E1116">
              <w:rPr>
                <w:rFonts w:ascii="Arial" w:eastAsia="Times New Roman" w:hAnsi="Arial" w:cs="Arial"/>
                <w:b/>
                <w:sz w:val="20"/>
                <w:szCs w:val="20"/>
              </w:rPr>
              <w:t>190,738 left-out/waitlisted</w:t>
            </w:r>
            <w:r w:rsidRPr="005E1116">
              <w:rPr>
                <w:rFonts w:ascii="Arial" w:eastAsia="Times New Roman" w:hAnsi="Arial" w:cs="Arial"/>
                <w:sz w:val="20"/>
                <w:szCs w:val="20"/>
              </w:rPr>
              <w:t xml:space="preserve"> beneficiaries amounting to </w:t>
            </w:r>
            <w:r w:rsidRPr="005E1116">
              <w:rPr>
                <w:rFonts w:ascii="Arial" w:eastAsia="Times New Roman" w:hAnsi="Arial" w:cs="Arial"/>
                <w:b/>
                <w:bCs/>
                <w:sz w:val="20"/>
                <w:szCs w:val="20"/>
              </w:rPr>
              <w:t>₱1,144,428,000.00.</w:t>
            </w:r>
          </w:p>
          <w:p w14:paraId="7761B11A" w14:textId="77777777" w:rsidR="008E35DA" w:rsidRPr="005E1116" w:rsidRDefault="008E35DA" w:rsidP="005B09E5">
            <w:pPr>
              <w:pStyle w:val="ListParagraph"/>
              <w:numPr>
                <w:ilvl w:val="0"/>
                <w:numId w:val="4"/>
              </w:numPr>
              <w:spacing w:after="0" w:line="240" w:lineRule="auto"/>
              <w:jc w:val="both"/>
              <w:rPr>
                <w:rFonts w:eastAsia="Times New Roman"/>
              </w:rPr>
            </w:pPr>
            <w:r w:rsidRPr="005E1116">
              <w:rPr>
                <w:rFonts w:ascii="Arial" w:eastAsia="Times New Roman" w:hAnsi="Arial" w:cs="Arial"/>
                <w:sz w:val="20"/>
                <w:szCs w:val="20"/>
              </w:rPr>
              <w:t>The Operation Center Hotline catered and resolved a total of 9,156 calls from 15 April to 26 August, 2020.</w:t>
            </w:r>
          </w:p>
          <w:p w14:paraId="05A50E49" w14:textId="77724F86" w:rsidR="00394694" w:rsidRPr="005E1116" w:rsidRDefault="00394694" w:rsidP="005B09E5">
            <w:pPr>
              <w:pStyle w:val="ListParagraph"/>
              <w:numPr>
                <w:ilvl w:val="0"/>
                <w:numId w:val="4"/>
              </w:numPr>
              <w:spacing w:after="0" w:line="240" w:lineRule="auto"/>
              <w:jc w:val="both"/>
              <w:rPr>
                <w:rFonts w:eastAsia="Times New Roman"/>
              </w:rPr>
            </w:pPr>
          </w:p>
        </w:tc>
      </w:tr>
    </w:tbl>
    <w:p w14:paraId="39C9FF0D" w14:textId="77777777" w:rsidR="00FB4624" w:rsidRDefault="00FB4624"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665A85C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C3BFC45" w:rsidR="008E35DA" w:rsidRPr="00B701AA" w:rsidRDefault="005E1116"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27</w:t>
            </w:r>
            <w:r w:rsidR="00D1628E">
              <w:rPr>
                <w:rFonts w:ascii="Arial" w:eastAsia="Arial" w:hAnsi="Arial" w:cs="Arial"/>
                <w:sz w:val="20"/>
                <w:szCs w:val="20"/>
              </w:rPr>
              <w:t xml:space="preserve"> April</w:t>
            </w:r>
            <w:r w:rsidR="00AB2459" w:rsidRPr="00B701AA">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lastRenderedPageBreak/>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0748F084" w14:textId="77777777" w:rsidR="000D6C56" w:rsidRPr="00D1628E" w:rsidRDefault="000D6C56" w:rsidP="00D162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5B09E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53F06CBF"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86F098B" w:rsidR="00D578EA" w:rsidRPr="009E19A4" w:rsidRDefault="005E1116"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9E19A4">
              <w:rPr>
                <w:rFonts w:ascii="Arial" w:eastAsia="Arial" w:hAnsi="Arial" w:cs="Arial"/>
                <w:sz w:val="20"/>
                <w:szCs w:val="20"/>
              </w:rPr>
              <w:t>2</w:t>
            </w:r>
            <w:r w:rsidR="009E19A4" w:rsidRPr="009E19A4">
              <w:rPr>
                <w:rFonts w:ascii="Arial" w:eastAsia="Arial" w:hAnsi="Arial" w:cs="Arial"/>
                <w:sz w:val="20"/>
                <w:szCs w:val="20"/>
              </w:rPr>
              <w:t>9</w:t>
            </w:r>
            <w:r w:rsidR="00D578EA" w:rsidRPr="009E19A4">
              <w:rPr>
                <w:rFonts w:ascii="Arial" w:eastAsia="Arial" w:hAnsi="Arial" w:cs="Arial"/>
                <w:sz w:val="20"/>
                <w:szCs w:val="20"/>
              </w:rPr>
              <w:t xml:space="preserve"> </w:t>
            </w:r>
            <w:r w:rsidRPr="009E19A4">
              <w:rPr>
                <w:rFonts w:ascii="Arial" w:eastAsia="Arial" w:hAnsi="Arial" w:cs="Arial"/>
                <w:sz w:val="20"/>
                <w:szCs w:val="20"/>
              </w:rPr>
              <w:t>April</w:t>
            </w:r>
            <w:r w:rsidR="00D578EA" w:rsidRPr="009E19A4">
              <w:rPr>
                <w:rFonts w:ascii="Arial" w:eastAsia="Arial" w:hAnsi="Arial" w:cs="Arial"/>
                <w:sz w:val="20"/>
                <w:szCs w:val="20"/>
              </w:rPr>
              <w:t xml:space="preserve"> 2021</w:t>
            </w:r>
          </w:p>
        </w:tc>
        <w:tc>
          <w:tcPr>
            <w:tcW w:w="7830" w:type="dxa"/>
          </w:tcPr>
          <w:p w14:paraId="37CC6CB9" w14:textId="77777777"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DSWD-FO VIII DRMD provided a total of </w:t>
            </w:r>
            <w:r w:rsidRPr="009E19A4">
              <w:rPr>
                <w:rFonts w:ascii="Arial" w:eastAsia="Arial" w:hAnsi="Arial" w:cs="Arial"/>
                <w:b/>
                <w:sz w:val="20"/>
                <w:szCs w:val="19"/>
              </w:rPr>
              <w:t xml:space="preserve">₱13,310,675.54 </w:t>
            </w:r>
            <w:r w:rsidRPr="009E19A4">
              <w:rPr>
                <w:rFonts w:ascii="Arial" w:eastAsia="Arial" w:hAnsi="Arial" w:cs="Arial"/>
                <w:sz w:val="20"/>
                <w:szCs w:val="19"/>
              </w:rPr>
              <w:t>worth of assistance</w:t>
            </w:r>
            <w:r w:rsidRPr="009E19A4">
              <w:rPr>
                <w:rFonts w:ascii="Arial" w:eastAsia="Arial" w:hAnsi="Arial" w:cs="Arial"/>
                <w:b/>
                <w:sz w:val="20"/>
                <w:szCs w:val="19"/>
              </w:rPr>
              <w:t xml:space="preserve"> </w:t>
            </w:r>
            <w:r w:rsidRPr="009E19A4">
              <w:rPr>
                <w:rFonts w:ascii="Arial" w:eastAsia="Arial" w:hAnsi="Arial" w:cs="Arial"/>
                <w:sz w:val="20"/>
                <w:szCs w:val="19"/>
              </w:rPr>
              <w:t xml:space="preserve">to </w:t>
            </w:r>
            <w:r w:rsidRPr="009E19A4">
              <w:rPr>
                <w:rFonts w:ascii="Arial" w:eastAsia="Arial" w:hAnsi="Arial" w:cs="Arial"/>
                <w:b/>
                <w:sz w:val="20"/>
                <w:szCs w:val="19"/>
              </w:rPr>
              <w:t>17 stranded sales representatives;</w:t>
            </w:r>
            <w:r w:rsidRPr="009E19A4">
              <w:rPr>
                <w:rFonts w:ascii="Arial" w:eastAsia="Arial" w:hAnsi="Arial" w:cs="Arial"/>
                <w:sz w:val="20"/>
                <w:szCs w:val="19"/>
              </w:rPr>
              <w:t xml:space="preserve"> eight </w:t>
            </w:r>
            <w:r w:rsidRPr="009E19A4">
              <w:rPr>
                <w:rFonts w:ascii="Arial" w:eastAsia="Arial" w:hAnsi="Arial" w:cs="Arial"/>
                <w:b/>
                <w:sz w:val="20"/>
                <w:szCs w:val="19"/>
              </w:rPr>
              <w:t>(8) bus drivers (HTIs);</w:t>
            </w:r>
            <w:r w:rsidRPr="009E19A4">
              <w:rPr>
                <w:rFonts w:ascii="Arial" w:eastAsia="Arial" w:hAnsi="Arial" w:cs="Arial"/>
                <w:sz w:val="20"/>
                <w:szCs w:val="19"/>
              </w:rPr>
              <w:t xml:space="preserve"> and</w:t>
            </w:r>
            <w:r w:rsidRPr="009E19A4">
              <w:rPr>
                <w:rFonts w:ascii="Arial" w:eastAsia="Arial" w:hAnsi="Arial" w:cs="Arial"/>
                <w:b/>
                <w:sz w:val="20"/>
                <w:szCs w:val="19"/>
              </w:rPr>
              <w:t xml:space="preserve"> 25,480 </w:t>
            </w:r>
            <w:r w:rsidRPr="009E19A4">
              <w:rPr>
                <w:rFonts w:ascii="Arial" w:eastAsia="Arial" w:hAnsi="Arial" w:cs="Arial"/>
                <w:bCs/>
                <w:sz w:val="20"/>
                <w:szCs w:val="19"/>
              </w:rPr>
              <w:t>families, of</w:t>
            </w:r>
            <w:r w:rsidRPr="009E19A4">
              <w:rPr>
                <w:rFonts w:ascii="Arial" w:eastAsia="Arial" w:hAnsi="Arial" w:cs="Arial"/>
                <w:sz w:val="20"/>
                <w:szCs w:val="19"/>
              </w:rPr>
              <w:t xml:space="preserve"> which 815 are LSIs.</w:t>
            </w:r>
          </w:p>
          <w:p w14:paraId="3873B8A5" w14:textId="77777777"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DSWD-FO VIII through its Crisis Intervention Unit (CIU) provided assistance to </w:t>
            </w:r>
            <w:r w:rsidRPr="009E19A4">
              <w:rPr>
                <w:rFonts w:ascii="Arial" w:eastAsia="Arial" w:hAnsi="Arial" w:cs="Arial"/>
                <w:b/>
                <w:sz w:val="20"/>
                <w:szCs w:val="19"/>
              </w:rPr>
              <w:t>15,481 walk-in clients</w:t>
            </w:r>
            <w:r w:rsidRPr="009E19A4">
              <w:rPr>
                <w:rFonts w:ascii="Arial" w:eastAsia="Arial" w:hAnsi="Arial" w:cs="Arial"/>
                <w:sz w:val="20"/>
                <w:szCs w:val="19"/>
              </w:rPr>
              <w:t xml:space="preserve"> amounting to </w:t>
            </w:r>
            <w:r w:rsidRPr="009E19A4">
              <w:rPr>
                <w:rFonts w:ascii="Arial" w:eastAsia="Arial" w:hAnsi="Arial" w:cs="Arial"/>
                <w:b/>
                <w:sz w:val="20"/>
                <w:szCs w:val="19"/>
              </w:rPr>
              <w:t xml:space="preserve">₱68,514,908.08 </w:t>
            </w:r>
            <w:r w:rsidRPr="009E19A4">
              <w:rPr>
                <w:rFonts w:ascii="Arial" w:eastAsia="Arial" w:hAnsi="Arial" w:cs="Arial"/>
                <w:sz w:val="20"/>
                <w:szCs w:val="19"/>
              </w:rPr>
              <w:t xml:space="preserve">for Bayanihan 1 while </w:t>
            </w:r>
            <w:r w:rsidRPr="009E19A4">
              <w:rPr>
                <w:rFonts w:ascii="Arial" w:eastAsia="Arial" w:hAnsi="Arial" w:cs="Arial"/>
                <w:b/>
                <w:sz w:val="20"/>
                <w:szCs w:val="19"/>
              </w:rPr>
              <w:t xml:space="preserve">₱41,110,648.05 </w:t>
            </w:r>
            <w:r w:rsidRPr="009E19A4">
              <w:rPr>
                <w:rFonts w:ascii="Arial" w:eastAsia="Arial" w:hAnsi="Arial" w:cs="Arial"/>
                <w:sz w:val="20"/>
                <w:szCs w:val="19"/>
              </w:rPr>
              <w:t>were provided to</w:t>
            </w:r>
            <w:r w:rsidRPr="009E19A4">
              <w:rPr>
                <w:rFonts w:ascii="Arial" w:eastAsia="Arial" w:hAnsi="Arial" w:cs="Arial"/>
                <w:b/>
                <w:sz w:val="20"/>
                <w:szCs w:val="19"/>
              </w:rPr>
              <w:t xml:space="preserve"> 6,690 walk-in clients</w:t>
            </w:r>
            <w:r w:rsidRPr="009E19A4">
              <w:rPr>
                <w:rFonts w:ascii="Arial" w:eastAsia="Arial" w:hAnsi="Arial" w:cs="Arial"/>
                <w:sz w:val="20"/>
                <w:szCs w:val="19"/>
              </w:rPr>
              <w:t xml:space="preserve"> for Bayanihan 2.</w:t>
            </w:r>
          </w:p>
          <w:p w14:paraId="4A7F57B3" w14:textId="77777777"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The Social Pension Unit extended assistance to </w:t>
            </w:r>
            <w:r w:rsidRPr="009E19A4">
              <w:rPr>
                <w:rFonts w:ascii="Arial" w:eastAsia="Arial" w:hAnsi="Arial" w:cs="Arial"/>
                <w:b/>
                <w:bCs/>
                <w:sz w:val="20"/>
                <w:szCs w:val="19"/>
              </w:rPr>
              <w:t>41,345 senior citizens</w:t>
            </w:r>
            <w:r w:rsidRPr="009E19A4">
              <w:rPr>
                <w:rFonts w:ascii="Arial" w:eastAsia="Arial" w:hAnsi="Arial" w:cs="Arial"/>
                <w:sz w:val="20"/>
                <w:szCs w:val="19"/>
              </w:rPr>
              <w:t xml:space="preserve"> amounting to </w:t>
            </w:r>
            <w:r w:rsidRPr="009E19A4">
              <w:rPr>
                <w:rFonts w:ascii="Arial" w:eastAsia="Arial" w:hAnsi="Arial" w:cs="Arial"/>
                <w:b/>
                <w:bCs/>
                <w:sz w:val="20"/>
                <w:szCs w:val="19"/>
              </w:rPr>
              <w:t xml:space="preserve">₱243,591,000.00; </w:t>
            </w:r>
            <w:r w:rsidRPr="009E19A4">
              <w:rPr>
                <w:rFonts w:ascii="Arial" w:eastAsia="Arial" w:hAnsi="Arial" w:cs="Arial"/>
                <w:sz w:val="20"/>
                <w:szCs w:val="19"/>
              </w:rPr>
              <w:t>and</w:t>
            </w:r>
            <w:r w:rsidRPr="009E19A4">
              <w:rPr>
                <w:rFonts w:ascii="Arial" w:eastAsia="Arial" w:hAnsi="Arial" w:cs="Arial"/>
                <w:b/>
                <w:bCs/>
                <w:sz w:val="20"/>
                <w:szCs w:val="19"/>
              </w:rPr>
              <w:t xml:space="preserve"> 29,264 senior citizens</w:t>
            </w:r>
            <w:r w:rsidRPr="009E19A4">
              <w:rPr>
                <w:rFonts w:ascii="Arial" w:eastAsia="Arial" w:hAnsi="Arial" w:cs="Arial"/>
                <w:sz w:val="20"/>
                <w:szCs w:val="19"/>
              </w:rPr>
              <w:t xml:space="preserve"> amounting to </w:t>
            </w:r>
            <w:r w:rsidRPr="009E19A4">
              <w:rPr>
                <w:rFonts w:ascii="Arial" w:eastAsia="Arial" w:hAnsi="Arial" w:cs="Arial"/>
                <w:b/>
                <w:bCs/>
                <w:sz w:val="20"/>
                <w:szCs w:val="19"/>
              </w:rPr>
              <w:t xml:space="preserve">₱173,937,000.00 </w:t>
            </w:r>
            <w:r w:rsidRPr="009E19A4">
              <w:rPr>
                <w:rFonts w:ascii="Arial" w:eastAsia="Arial" w:hAnsi="Arial" w:cs="Arial"/>
                <w:sz w:val="20"/>
                <w:szCs w:val="19"/>
              </w:rPr>
              <w:t>for the year 2019 and 2020, respectively.</w:t>
            </w:r>
          </w:p>
          <w:p w14:paraId="1EC48070" w14:textId="70117333" w:rsidR="0042714C"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The Sustainable Livelihood Program (SLP) of DSWD-FO VIII was able to extend assistance to </w:t>
            </w:r>
            <w:r w:rsidRPr="009E19A4">
              <w:rPr>
                <w:rFonts w:ascii="Arial" w:eastAsia="Arial" w:hAnsi="Arial" w:cs="Arial"/>
                <w:b/>
                <w:sz w:val="20"/>
                <w:szCs w:val="19"/>
              </w:rPr>
              <w:t>170 beneficiaries</w:t>
            </w:r>
            <w:r w:rsidRPr="009E19A4">
              <w:rPr>
                <w:rFonts w:ascii="Arial" w:eastAsia="Arial" w:hAnsi="Arial" w:cs="Arial"/>
                <w:sz w:val="20"/>
                <w:szCs w:val="19"/>
              </w:rPr>
              <w:t xml:space="preserve"> amounting to </w:t>
            </w:r>
            <w:r w:rsidRPr="009E19A4">
              <w:rPr>
                <w:rFonts w:ascii="Arial" w:eastAsia="Arial" w:hAnsi="Arial" w:cs="Arial"/>
                <w:b/>
                <w:sz w:val="20"/>
                <w:szCs w:val="19"/>
              </w:rPr>
              <w:t>₱2,261,210.07</w:t>
            </w:r>
            <w:r w:rsidRPr="009E19A4">
              <w:rPr>
                <w:rFonts w:ascii="Arial" w:eastAsia="Arial" w:hAnsi="Arial" w:cs="Arial"/>
                <w:sz w:val="20"/>
                <w:szCs w:val="19"/>
              </w:rPr>
              <w:t>.</w:t>
            </w:r>
          </w:p>
          <w:p w14:paraId="687D5B51" w14:textId="77777777" w:rsidR="008A3439" w:rsidRPr="009E19A4" w:rsidRDefault="008A3439" w:rsidP="008A343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26877BE8" w:rsidR="00D578EA" w:rsidRPr="009E19A4"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9E19A4">
              <w:rPr>
                <w:rFonts w:ascii="Arial" w:eastAsia="Arial" w:hAnsi="Arial" w:cs="Arial"/>
                <w:b/>
                <w:sz w:val="20"/>
                <w:szCs w:val="19"/>
              </w:rPr>
              <w:t>Social Amelioration Program (SAP)</w:t>
            </w:r>
          </w:p>
          <w:p w14:paraId="275B923D" w14:textId="0BF90B06"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9E19A4">
              <w:rPr>
                <w:rFonts w:ascii="Arial" w:eastAsia="Arial" w:hAnsi="Arial" w:cs="Arial"/>
                <w:sz w:val="20"/>
                <w:szCs w:val="19"/>
              </w:rPr>
              <w:t xml:space="preserve">DSWD-FO VIII through the Emergency Subsidy Program was able to extend assistance to </w:t>
            </w:r>
            <w:r w:rsidR="005E1116" w:rsidRPr="009E19A4">
              <w:rPr>
                <w:rFonts w:ascii="Arial" w:eastAsia="Arial" w:hAnsi="Arial" w:cs="Arial"/>
                <w:b/>
                <w:sz w:val="20"/>
                <w:szCs w:val="19"/>
              </w:rPr>
              <w:t>27</w:t>
            </w:r>
            <w:r w:rsidR="00087BCD" w:rsidRPr="009E19A4">
              <w:rPr>
                <w:rFonts w:ascii="Arial" w:eastAsia="Arial" w:hAnsi="Arial" w:cs="Arial"/>
                <w:b/>
                <w:sz w:val="20"/>
                <w:szCs w:val="19"/>
              </w:rPr>
              <w:t>,</w:t>
            </w:r>
            <w:r w:rsidR="005E1116" w:rsidRPr="009E19A4">
              <w:rPr>
                <w:rFonts w:ascii="Arial" w:eastAsia="Arial" w:hAnsi="Arial" w:cs="Arial"/>
                <w:b/>
                <w:sz w:val="20"/>
                <w:szCs w:val="19"/>
              </w:rPr>
              <w:t>152</w:t>
            </w:r>
            <w:r w:rsidR="00087BCD" w:rsidRPr="009E19A4">
              <w:rPr>
                <w:rFonts w:ascii="Arial" w:eastAsia="Arial" w:hAnsi="Arial" w:cs="Arial"/>
                <w:b/>
                <w:sz w:val="20"/>
                <w:szCs w:val="19"/>
              </w:rPr>
              <w:t xml:space="preserve"> </w:t>
            </w:r>
            <w:r w:rsidRPr="009E19A4">
              <w:rPr>
                <w:rFonts w:ascii="Arial" w:eastAsia="Arial" w:hAnsi="Arial" w:cs="Arial"/>
                <w:b/>
                <w:sz w:val="20"/>
                <w:szCs w:val="19"/>
              </w:rPr>
              <w:t>beneficiaries</w:t>
            </w:r>
            <w:r w:rsidRPr="009E19A4">
              <w:rPr>
                <w:rFonts w:ascii="Arial" w:eastAsia="Arial" w:hAnsi="Arial" w:cs="Arial"/>
                <w:sz w:val="20"/>
                <w:szCs w:val="19"/>
              </w:rPr>
              <w:t xml:space="preserve"> amounting to </w:t>
            </w:r>
            <w:r w:rsidRPr="009E19A4">
              <w:rPr>
                <w:rFonts w:ascii="Arial" w:eastAsia="Arial" w:hAnsi="Arial" w:cs="Arial"/>
                <w:b/>
                <w:bCs/>
                <w:sz w:val="20"/>
                <w:szCs w:val="19"/>
              </w:rPr>
              <w:t>₱</w:t>
            </w:r>
            <w:r w:rsidR="005E1116" w:rsidRPr="009E19A4">
              <w:rPr>
                <w:rFonts w:ascii="Arial" w:eastAsia="Arial" w:hAnsi="Arial" w:cs="Arial"/>
                <w:b/>
                <w:bCs/>
                <w:sz w:val="20"/>
                <w:szCs w:val="19"/>
              </w:rPr>
              <w:t>141,470,000.00</w:t>
            </w:r>
            <w:r w:rsidRPr="009E19A4">
              <w:rPr>
                <w:rFonts w:ascii="Arial" w:eastAsia="Arial" w:hAnsi="Arial" w:cs="Arial"/>
                <w:b/>
                <w:bCs/>
                <w:sz w:val="20"/>
                <w:szCs w:val="19"/>
              </w:rPr>
              <w:t>.</w:t>
            </w:r>
          </w:p>
          <w:p w14:paraId="7F05E561" w14:textId="53E620E1"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DSWD-FO VIII DRMD recorded </w:t>
            </w:r>
            <w:r w:rsidR="00087BCD" w:rsidRPr="009E19A4">
              <w:rPr>
                <w:rFonts w:ascii="Arial" w:eastAsia="Arial" w:hAnsi="Arial" w:cs="Arial"/>
                <w:b/>
                <w:sz w:val="20"/>
                <w:szCs w:val="19"/>
              </w:rPr>
              <w:t xml:space="preserve">550,250 </w:t>
            </w:r>
            <w:r w:rsidRPr="009E19A4">
              <w:rPr>
                <w:rFonts w:ascii="Arial" w:eastAsia="Arial" w:hAnsi="Arial" w:cs="Arial"/>
                <w:b/>
                <w:sz w:val="20"/>
                <w:szCs w:val="19"/>
              </w:rPr>
              <w:t>non-4Ps beneficiaries</w:t>
            </w:r>
            <w:r w:rsidRPr="009E19A4">
              <w:rPr>
                <w:rFonts w:ascii="Arial" w:eastAsia="Arial" w:hAnsi="Arial" w:cs="Arial"/>
                <w:sz w:val="20"/>
                <w:szCs w:val="19"/>
              </w:rPr>
              <w:t xml:space="preserve"> who received SAP amounting to </w:t>
            </w:r>
            <w:r w:rsidRPr="009E19A4">
              <w:rPr>
                <w:rFonts w:ascii="Arial" w:eastAsia="Arial" w:hAnsi="Arial" w:cs="Arial"/>
                <w:b/>
                <w:sz w:val="20"/>
                <w:szCs w:val="19"/>
              </w:rPr>
              <w:t>₱</w:t>
            </w:r>
            <w:r w:rsidR="00087BCD" w:rsidRPr="009E19A4">
              <w:rPr>
                <w:rFonts w:ascii="Arial" w:eastAsia="Arial" w:hAnsi="Arial" w:cs="Arial"/>
                <w:b/>
                <w:sz w:val="20"/>
                <w:szCs w:val="24"/>
              </w:rPr>
              <w:t>2,750,804,750.00</w:t>
            </w:r>
            <w:r w:rsidRPr="009E19A4">
              <w:rPr>
                <w:rFonts w:ascii="Arial" w:eastAsia="Arial" w:hAnsi="Arial" w:cs="Arial"/>
                <w:b/>
                <w:sz w:val="20"/>
                <w:szCs w:val="19"/>
              </w:rPr>
              <w:t xml:space="preserve">. </w:t>
            </w:r>
            <w:r w:rsidRPr="009E19A4">
              <w:rPr>
                <w:rFonts w:ascii="Arial" w:eastAsia="Arial" w:hAnsi="Arial" w:cs="Arial"/>
                <w:sz w:val="20"/>
                <w:szCs w:val="19"/>
              </w:rPr>
              <w:t xml:space="preserve">There were also </w:t>
            </w:r>
            <w:r w:rsidR="00087BCD" w:rsidRPr="009E19A4">
              <w:rPr>
                <w:rFonts w:ascii="Arial" w:eastAsia="Arial" w:hAnsi="Arial" w:cs="Arial"/>
                <w:b/>
                <w:sz w:val="20"/>
                <w:szCs w:val="19"/>
              </w:rPr>
              <w:t xml:space="preserve">68,260 </w:t>
            </w:r>
            <w:r w:rsidRPr="009E19A4">
              <w:rPr>
                <w:rFonts w:ascii="Arial" w:eastAsia="Arial" w:hAnsi="Arial" w:cs="Arial"/>
                <w:sz w:val="20"/>
                <w:szCs w:val="19"/>
              </w:rPr>
              <w:t xml:space="preserve">out of 83,011 waitlisted beneficiaries who were served amounting to </w:t>
            </w:r>
            <w:r w:rsidRPr="009E19A4">
              <w:rPr>
                <w:rFonts w:ascii="Arial" w:eastAsia="Arial" w:hAnsi="Arial" w:cs="Arial"/>
                <w:b/>
                <w:sz w:val="20"/>
                <w:szCs w:val="19"/>
              </w:rPr>
              <w:t>₱</w:t>
            </w:r>
            <w:r w:rsidR="00087BCD" w:rsidRPr="009E19A4">
              <w:rPr>
                <w:rFonts w:ascii="Arial" w:eastAsia="Arial" w:hAnsi="Arial" w:cs="Arial"/>
                <w:b/>
                <w:sz w:val="20"/>
                <w:szCs w:val="19"/>
              </w:rPr>
              <w:t>341,300,000</w:t>
            </w:r>
            <w:r w:rsidRPr="009E19A4">
              <w:rPr>
                <w:rFonts w:ascii="Arial" w:eastAsia="Arial" w:hAnsi="Arial" w:cs="Arial"/>
                <w:b/>
                <w:sz w:val="20"/>
                <w:szCs w:val="19"/>
              </w:rPr>
              <w:t>.</w:t>
            </w:r>
          </w:p>
          <w:p w14:paraId="203DB56C" w14:textId="77777777"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4Ps was able to extend assistance to their </w:t>
            </w:r>
            <w:r w:rsidRPr="009E19A4">
              <w:rPr>
                <w:rFonts w:ascii="Arial" w:eastAsia="Arial" w:hAnsi="Arial" w:cs="Arial"/>
                <w:b/>
                <w:sz w:val="20"/>
                <w:szCs w:val="19"/>
              </w:rPr>
              <w:t>258,936 cash card</w:t>
            </w:r>
            <w:r w:rsidRPr="009E19A4">
              <w:rPr>
                <w:rFonts w:ascii="Arial" w:eastAsia="Arial" w:hAnsi="Arial" w:cs="Arial"/>
                <w:sz w:val="20"/>
                <w:szCs w:val="19"/>
              </w:rPr>
              <w:t xml:space="preserve"> </w:t>
            </w:r>
            <w:r w:rsidRPr="009E19A4">
              <w:rPr>
                <w:rFonts w:ascii="Arial" w:eastAsia="Arial" w:hAnsi="Arial" w:cs="Arial"/>
                <w:b/>
                <w:sz w:val="20"/>
                <w:szCs w:val="19"/>
              </w:rPr>
              <w:t>holder beneficiaries</w:t>
            </w:r>
            <w:r w:rsidRPr="009E19A4">
              <w:rPr>
                <w:rFonts w:ascii="Arial" w:eastAsia="Arial" w:hAnsi="Arial" w:cs="Arial"/>
                <w:sz w:val="20"/>
                <w:szCs w:val="19"/>
              </w:rPr>
              <w:t xml:space="preserve"> amounting to </w:t>
            </w:r>
            <w:r w:rsidRPr="009E19A4">
              <w:rPr>
                <w:rFonts w:ascii="Arial" w:eastAsia="Arial" w:hAnsi="Arial" w:cs="Arial"/>
                <w:b/>
                <w:sz w:val="20"/>
                <w:szCs w:val="19"/>
              </w:rPr>
              <w:t>₱945,116,400.00</w:t>
            </w:r>
            <w:r w:rsidRPr="009E19A4">
              <w:rPr>
                <w:rFonts w:ascii="Arial" w:eastAsia="Arial" w:hAnsi="Arial" w:cs="Arial"/>
                <w:sz w:val="20"/>
                <w:szCs w:val="19"/>
              </w:rPr>
              <w:t xml:space="preserve"> and </w:t>
            </w:r>
            <w:r w:rsidRPr="009E19A4">
              <w:rPr>
                <w:rFonts w:ascii="Arial" w:eastAsia="Arial" w:hAnsi="Arial" w:cs="Arial"/>
                <w:b/>
                <w:sz w:val="20"/>
                <w:szCs w:val="19"/>
              </w:rPr>
              <w:t>21,153 non-cash card holder beneficiaries</w:t>
            </w:r>
            <w:r w:rsidRPr="009E19A4">
              <w:rPr>
                <w:rFonts w:ascii="Arial" w:eastAsia="Arial" w:hAnsi="Arial" w:cs="Arial"/>
                <w:sz w:val="20"/>
                <w:szCs w:val="19"/>
              </w:rPr>
              <w:t xml:space="preserve"> amounting to </w:t>
            </w:r>
            <w:r w:rsidRPr="009E19A4">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77F4E725" w:rsidR="008E35DA" w:rsidRDefault="00587CD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w:t>
      </w:r>
      <w:r w:rsidR="008E35DA" w:rsidRPr="00A8767E">
        <w:rPr>
          <w:rFonts w:ascii="Arial" w:eastAsia="Arial" w:hAnsi="Arial" w:cs="Arial"/>
          <w:b/>
          <w:sz w:val="24"/>
          <w:szCs w:val="24"/>
        </w:rPr>
        <w:t>SWD-FO</w:t>
      </w:r>
      <w:r w:rsidR="008E35DA">
        <w:rPr>
          <w:rFonts w:ascii="Arial" w:eastAsia="Arial" w:hAnsi="Arial" w:cs="Arial"/>
          <w:b/>
          <w:sz w:val="24"/>
          <w:szCs w:val="24"/>
        </w:rPr>
        <w:t xml:space="preserve"> </w:t>
      </w:r>
      <w:r w:rsidR="008E35DA" w:rsidRPr="00A8767E">
        <w:rPr>
          <w:rFonts w:ascii="Arial" w:eastAsia="Arial" w:hAnsi="Arial" w:cs="Arial"/>
          <w:b/>
          <w:sz w:val="24"/>
          <w:szCs w:val="24"/>
        </w:rPr>
        <w:t>IX</w:t>
      </w:r>
    </w:p>
    <w:p w14:paraId="09547825" w14:textId="0891E71B" w:rsidR="00E57ECE" w:rsidRPr="00E57ECE" w:rsidRDefault="00E57ECE" w:rsidP="00E57ECE">
      <w:pPr>
        <w:tabs>
          <w:tab w:val="left" w:pos="6975"/>
        </w:tabs>
        <w:rPr>
          <w:rFonts w:ascii="Arial" w:eastAsia="Arial" w:hAnsi="Arial" w:cs="Arial"/>
          <w:sz w:val="24"/>
          <w:szCs w:val="24"/>
        </w:rPr>
      </w:pP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9AFF8FF" w:rsidR="008E35DA" w:rsidRPr="00394694" w:rsidRDefault="00800E93" w:rsidP="00800E9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394694">
              <w:rPr>
                <w:rFonts w:ascii="Arial" w:eastAsia="Arial" w:hAnsi="Arial" w:cs="Arial"/>
                <w:sz w:val="20"/>
                <w:szCs w:val="19"/>
              </w:rPr>
              <w:t>26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2A1E40DA" w:rsidR="002258AB" w:rsidRPr="00394694"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through its Disaster Response Management Division distributed 1,</w:t>
            </w:r>
            <w:r w:rsidR="00800E93" w:rsidRPr="00394694">
              <w:rPr>
                <w:rFonts w:ascii="Arial" w:eastAsia="Arial" w:hAnsi="Arial" w:cs="Arial"/>
                <w:sz w:val="20"/>
                <w:szCs w:val="19"/>
              </w:rPr>
              <w:t>600</w:t>
            </w:r>
            <w:r w:rsidRPr="00394694">
              <w:rPr>
                <w:rFonts w:ascii="Arial" w:eastAsia="Arial" w:hAnsi="Arial" w:cs="Arial"/>
                <w:sz w:val="20"/>
                <w:szCs w:val="19"/>
              </w:rPr>
              <w:t xml:space="preserve"> family food packs to the </w:t>
            </w:r>
            <w:r w:rsidR="00800E93" w:rsidRPr="00394694">
              <w:rPr>
                <w:rFonts w:ascii="Arial" w:eastAsia="Arial" w:hAnsi="Arial" w:cs="Arial"/>
                <w:sz w:val="20"/>
                <w:szCs w:val="19"/>
              </w:rPr>
              <w:t>affected families</w:t>
            </w:r>
            <w:r w:rsidRPr="00394694">
              <w:rPr>
                <w:rFonts w:ascii="Arial" w:eastAsia="Arial" w:hAnsi="Arial" w:cs="Arial"/>
                <w:sz w:val="20"/>
                <w:szCs w:val="19"/>
              </w:rPr>
              <w:t xml:space="preserve"> in </w:t>
            </w:r>
            <w:r w:rsidR="00800E93" w:rsidRPr="00394694">
              <w:rPr>
                <w:rFonts w:ascii="Arial" w:eastAsia="Arial" w:hAnsi="Arial" w:cs="Arial"/>
                <w:sz w:val="20"/>
                <w:szCs w:val="19"/>
              </w:rPr>
              <w:t>Salug, Piñan and Dapitan City, Zamboanga del Sur</w:t>
            </w:r>
            <w:r w:rsidRPr="00394694">
              <w:rPr>
                <w:rFonts w:ascii="Arial" w:eastAsia="Arial" w:hAnsi="Arial" w:cs="Arial"/>
                <w:sz w:val="20"/>
                <w:szCs w:val="19"/>
              </w:rPr>
              <w:t xml:space="preserve"> last </w:t>
            </w:r>
            <w:r w:rsidR="00800E93" w:rsidRPr="00394694">
              <w:rPr>
                <w:rFonts w:ascii="Arial" w:eastAsia="Arial" w:hAnsi="Arial" w:cs="Arial"/>
                <w:sz w:val="20"/>
                <w:szCs w:val="19"/>
              </w:rPr>
              <w:t>8</w:t>
            </w:r>
            <w:r w:rsidR="008179F5" w:rsidRPr="00394694">
              <w:rPr>
                <w:rFonts w:ascii="Arial" w:eastAsia="Arial" w:hAnsi="Arial" w:cs="Arial"/>
                <w:sz w:val="20"/>
                <w:szCs w:val="19"/>
              </w:rPr>
              <w:t>-</w:t>
            </w:r>
            <w:r w:rsidR="00800E93" w:rsidRPr="00394694">
              <w:rPr>
                <w:rFonts w:ascii="Arial" w:eastAsia="Arial" w:hAnsi="Arial" w:cs="Arial"/>
                <w:sz w:val="20"/>
                <w:szCs w:val="19"/>
              </w:rPr>
              <w:t>10</w:t>
            </w:r>
            <w:r w:rsidR="008179F5" w:rsidRPr="00394694">
              <w:rPr>
                <w:rFonts w:ascii="Arial" w:eastAsia="Arial" w:hAnsi="Arial" w:cs="Arial"/>
                <w:sz w:val="20"/>
                <w:szCs w:val="19"/>
              </w:rPr>
              <w:t xml:space="preserve"> </w:t>
            </w:r>
            <w:r w:rsidR="00800E93" w:rsidRPr="00394694">
              <w:rPr>
                <w:rFonts w:ascii="Arial" w:eastAsia="Arial" w:hAnsi="Arial" w:cs="Arial"/>
                <w:sz w:val="20"/>
                <w:szCs w:val="19"/>
              </w:rPr>
              <w:t>April 2021.</w:t>
            </w:r>
          </w:p>
          <w:p w14:paraId="65AAA7F6" w14:textId="6C95CF67" w:rsidR="00800E93" w:rsidRPr="00394694" w:rsidRDefault="00800E93"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75D7DFAF" w14:textId="7A8BCD09"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FNFIs to </w:t>
            </w:r>
            <w:r w:rsidRPr="00394694">
              <w:rPr>
                <w:rFonts w:ascii="Arial" w:eastAsia="Arial" w:hAnsi="Arial" w:cs="Arial"/>
                <w:b/>
                <w:sz w:val="20"/>
                <w:szCs w:val="19"/>
              </w:rPr>
              <w:t>6,930 Locally Stranded Individuals (LSIs)</w:t>
            </w:r>
            <w:r w:rsidRPr="00394694">
              <w:rPr>
                <w:rFonts w:ascii="Arial" w:eastAsia="Arial" w:hAnsi="Arial" w:cs="Arial"/>
                <w:sz w:val="20"/>
                <w:szCs w:val="19"/>
              </w:rPr>
              <w:t xml:space="preserve"> amounting to </w:t>
            </w:r>
            <w:r w:rsidRPr="00394694">
              <w:rPr>
                <w:rFonts w:ascii="Arial" w:eastAsia="Arial" w:hAnsi="Arial" w:cs="Arial"/>
                <w:b/>
                <w:sz w:val="20"/>
                <w:szCs w:val="19"/>
              </w:rPr>
              <w:t>₱7,622,160.00</w:t>
            </w:r>
            <w:r w:rsidRPr="00394694">
              <w:rPr>
                <w:rFonts w:ascii="Arial" w:eastAsia="Arial" w:hAnsi="Arial" w:cs="Arial"/>
                <w:sz w:val="20"/>
                <w:szCs w:val="19"/>
              </w:rPr>
              <w:t>.</w:t>
            </w:r>
          </w:p>
          <w:p w14:paraId="75AD3F9F"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assistance to </w:t>
            </w:r>
            <w:r w:rsidRPr="00394694">
              <w:rPr>
                <w:rFonts w:ascii="Arial" w:eastAsia="Arial" w:hAnsi="Arial" w:cs="Arial"/>
                <w:b/>
                <w:sz w:val="20"/>
                <w:szCs w:val="19"/>
              </w:rPr>
              <w:t xml:space="preserve">1,059 ROFs </w:t>
            </w:r>
            <w:r w:rsidRPr="00394694">
              <w:rPr>
                <w:rFonts w:ascii="Arial" w:eastAsia="Arial" w:hAnsi="Arial" w:cs="Arial"/>
                <w:sz w:val="20"/>
                <w:szCs w:val="19"/>
              </w:rPr>
              <w:t>amounting to</w:t>
            </w:r>
            <w:r w:rsidRPr="00394694">
              <w:rPr>
                <w:rFonts w:ascii="Arial" w:eastAsia="Arial" w:hAnsi="Arial" w:cs="Arial"/>
                <w:b/>
                <w:sz w:val="20"/>
                <w:szCs w:val="19"/>
              </w:rPr>
              <w:t xml:space="preserve"> ₱2,041,415.00</w:t>
            </w:r>
            <w:r w:rsidRPr="00394694">
              <w:rPr>
                <w:rFonts w:ascii="Arial" w:eastAsia="Arial" w:hAnsi="Arial" w:cs="Arial"/>
                <w:sz w:val="20"/>
                <w:szCs w:val="19"/>
              </w:rPr>
              <w:t xml:space="preserve">. </w:t>
            </w:r>
          </w:p>
          <w:p w14:paraId="126EAB2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in coordination with NCIP distributed </w:t>
            </w:r>
            <w:r w:rsidRPr="00394694">
              <w:rPr>
                <w:rFonts w:ascii="Arial" w:eastAsia="Arial" w:hAnsi="Arial" w:cs="Arial"/>
                <w:b/>
                <w:sz w:val="20"/>
                <w:szCs w:val="19"/>
              </w:rPr>
              <w:t>2,283 hygiene kits</w:t>
            </w:r>
            <w:r w:rsidRPr="00394694">
              <w:rPr>
                <w:rFonts w:ascii="Arial" w:eastAsia="Arial" w:hAnsi="Arial" w:cs="Arial"/>
                <w:sz w:val="20"/>
                <w:szCs w:val="19"/>
              </w:rPr>
              <w:t xml:space="preserve"> amounting to </w:t>
            </w:r>
            <w:r w:rsidRPr="00394694">
              <w:rPr>
                <w:rFonts w:ascii="Arial" w:eastAsia="Arial" w:hAnsi="Arial" w:cs="Arial"/>
                <w:b/>
                <w:sz w:val="20"/>
                <w:szCs w:val="19"/>
              </w:rPr>
              <w:t>₱4,107,527.94</w:t>
            </w:r>
            <w:r w:rsidRPr="00394694">
              <w:rPr>
                <w:rFonts w:ascii="Arial" w:eastAsia="Arial" w:hAnsi="Arial" w:cs="Arial"/>
                <w:sz w:val="20"/>
                <w:szCs w:val="19"/>
              </w:rPr>
              <w:t xml:space="preserve"> to the Indigenous Cultural Community/Indigenous People (ICC/IPs). </w:t>
            </w:r>
          </w:p>
          <w:p w14:paraId="5B32012D" w14:textId="1E989912" w:rsidR="00CF0DE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394694" w:rsidRDefault="00DC54E9" w:rsidP="008F4EF6">
            <w:pPr>
              <w:widowControl/>
              <w:spacing w:after="0" w:line="240" w:lineRule="auto"/>
              <w:jc w:val="both"/>
              <w:rPr>
                <w:rFonts w:ascii="Arial" w:eastAsia="Arial" w:hAnsi="Arial" w:cs="Arial"/>
                <w:sz w:val="20"/>
                <w:szCs w:val="19"/>
              </w:rPr>
            </w:pPr>
          </w:p>
          <w:p w14:paraId="7809B046" w14:textId="77D3137A" w:rsidR="008E35DA" w:rsidRPr="00394694" w:rsidRDefault="008E35DA" w:rsidP="008266BC">
            <w:pPr>
              <w:widowControl/>
              <w:spacing w:after="0" w:line="240" w:lineRule="auto"/>
              <w:contextualSpacing/>
              <w:jc w:val="both"/>
              <w:rPr>
                <w:rFonts w:ascii="Arial" w:eastAsia="Arial" w:hAnsi="Arial" w:cs="Arial"/>
                <w:b/>
                <w:sz w:val="20"/>
                <w:szCs w:val="19"/>
              </w:rPr>
            </w:pPr>
            <w:r w:rsidRPr="00394694">
              <w:rPr>
                <w:rFonts w:ascii="Arial" w:eastAsia="Arial" w:hAnsi="Arial" w:cs="Arial"/>
                <w:b/>
                <w:sz w:val="20"/>
                <w:szCs w:val="19"/>
              </w:rPr>
              <w:t>Social Amelioration Program (SAP)</w:t>
            </w:r>
          </w:p>
          <w:p w14:paraId="26BC734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b/>
                <w:bCs/>
                <w:sz w:val="20"/>
                <w:szCs w:val="19"/>
              </w:rPr>
              <w:t xml:space="preserve">400,158 Beneficiaries </w:t>
            </w:r>
            <w:r w:rsidRPr="00394694">
              <w:rPr>
                <w:rFonts w:ascii="Arial" w:eastAsia="Arial" w:hAnsi="Arial" w:cs="Arial"/>
                <w:sz w:val="20"/>
                <w:szCs w:val="19"/>
              </w:rPr>
              <w:t xml:space="preserve">received SAP assistance amounting to </w:t>
            </w:r>
            <w:r w:rsidRPr="00394694">
              <w:rPr>
                <w:rFonts w:ascii="Arial" w:eastAsia="Arial" w:hAnsi="Arial" w:cs="Arial"/>
                <w:b/>
                <w:bCs/>
                <w:sz w:val="20"/>
                <w:szCs w:val="19"/>
              </w:rPr>
              <w:t>₱2,000,790,000.00</w:t>
            </w:r>
            <w:r w:rsidRPr="00394694">
              <w:rPr>
                <w:rFonts w:ascii="Arial" w:eastAsia="Arial" w:hAnsi="Arial" w:cs="Arial"/>
                <w:sz w:val="20"/>
                <w:szCs w:val="19"/>
              </w:rPr>
              <w:t xml:space="preserve"> as of 05 June 2020, 4PM.</w:t>
            </w:r>
          </w:p>
          <w:p w14:paraId="269E47FA"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28DEE92" w:rsidR="008E35DA" w:rsidRPr="00C76280" w:rsidRDefault="002F420B" w:rsidP="00E563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3</w:t>
            </w:r>
            <w:r w:rsidR="00FC4330"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008E35DA" w:rsidRPr="00C76280">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Procurement of additional supplies for production of FFPs is ongoing.</w:t>
            </w:r>
          </w:p>
          <w:p w14:paraId="7F8BFBA2" w14:textId="3AC745D6" w:rsidR="00D578E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C76280"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7628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76280">
              <w:rPr>
                <w:rFonts w:ascii="Arial" w:eastAsia="Arial" w:hAnsi="Arial" w:cs="Arial"/>
                <w:b/>
                <w:bCs/>
                <w:sz w:val="20"/>
                <w:szCs w:val="19"/>
              </w:rPr>
              <w:t>Social Amelioration Program (SAP)</w:t>
            </w:r>
          </w:p>
          <w:p w14:paraId="442D422F"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133,887 </w:t>
            </w:r>
            <w:r w:rsidRPr="00C76280">
              <w:rPr>
                <w:rFonts w:ascii="Arial" w:eastAsia="Arial" w:hAnsi="Arial" w:cs="Arial"/>
                <w:sz w:val="20"/>
                <w:szCs w:val="19"/>
              </w:rPr>
              <w:t>waitlisted</w:t>
            </w:r>
            <w:r w:rsidRPr="00C76280">
              <w:rPr>
                <w:rFonts w:ascii="Arial" w:eastAsia="Arial" w:hAnsi="Arial" w:cs="Arial"/>
                <w:b/>
                <w:bCs/>
                <w:sz w:val="20"/>
                <w:szCs w:val="19"/>
              </w:rPr>
              <w:t xml:space="preserve"> </w:t>
            </w:r>
            <w:r w:rsidRPr="00C76280">
              <w:rPr>
                <w:rFonts w:ascii="Arial" w:eastAsia="Arial" w:hAnsi="Arial" w:cs="Arial"/>
                <w:sz w:val="20"/>
                <w:szCs w:val="19"/>
              </w:rPr>
              <w:t xml:space="preserve">beneficiaries amounting to </w:t>
            </w:r>
            <w:r w:rsidRPr="00C76280">
              <w:rPr>
                <w:rFonts w:ascii="Arial" w:eastAsia="Arial" w:hAnsi="Arial" w:cs="Arial"/>
                <w:b/>
                <w:bCs/>
                <w:sz w:val="20"/>
                <w:szCs w:val="19"/>
              </w:rPr>
              <w:t>₱803,322,000.00.</w:t>
            </w:r>
          </w:p>
          <w:p w14:paraId="1750EC5E" w14:textId="0526F442"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53,138 </w:t>
            </w:r>
            <w:r w:rsidRPr="00C76280">
              <w:rPr>
                <w:rFonts w:ascii="Arial" w:eastAsia="Arial" w:hAnsi="Arial" w:cs="Arial"/>
                <w:sz w:val="20"/>
                <w:szCs w:val="19"/>
              </w:rPr>
              <w:t xml:space="preserve">beneficiaries for the Bayanihan 2 ESP Implementation amounting to </w:t>
            </w:r>
            <w:r w:rsidRPr="00C76280">
              <w:rPr>
                <w:rFonts w:ascii="Arial" w:eastAsia="Arial" w:hAnsi="Arial" w:cs="Arial"/>
                <w:b/>
                <w:bCs/>
                <w:sz w:val="20"/>
                <w:szCs w:val="19"/>
              </w:rPr>
              <w:t xml:space="preserve">₱318,057,500.00 </w:t>
            </w:r>
            <w:r w:rsidRPr="00C76280">
              <w:rPr>
                <w:rFonts w:ascii="Arial" w:eastAsia="Arial" w:hAnsi="Arial" w:cs="Arial"/>
                <w:sz w:val="20"/>
                <w:szCs w:val="19"/>
              </w:rPr>
              <w:t xml:space="preserve">as of </w:t>
            </w:r>
            <w:r w:rsidR="002F420B">
              <w:rPr>
                <w:rFonts w:ascii="Arial" w:eastAsia="Arial" w:hAnsi="Arial" w:cs="Arial"/>
                <w:sz w:val="20"/>
                <w:szCs w:val="19"/>
              </w:rPr>
              <w:t>23</w:t>
            </w:r>
            <w:r w:rsidR="00DA0D2C"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Pr="00C76280">
              <w:rPr>
                <w:rFonts w:ascii="Arial" w:eastAsia="Arial" w:hAnsi="Arial" w:cs="Arial"/>
                <w:sz w:val="20"/>
                <w:szCs w:val="19"/>
              </w:rPr>
              <w:t xml:space="preserve"> 2021, 12NN.</w:t>
            </w:r>
          </w:p>
          <w:p w14:paraId="16888182"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5CB79C92" w14:textId="23725B07"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3669F0C6" w:rsidR="008E35DA" w:rsidRPr="00057E3B"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5799A61F" w14:textId="77777777" w:rsidR="006F66C6" w:rsidRPr="00057E3B"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057E3B" w:rsidRPr="00057E3B" w14:paraId="3BA36606" w14:textId="77777777" w:rsidTr="00D578EA">
              <w:trPr>
                <w:trHeight w:val="20"/>
              </w:trPr>
              <w:tc>
                <w:tcPr>
                  <w:tcW w:w="608"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265"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1407"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172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D578EA">
              <w:trPr>
                <w:trHeight w:val="20"/>
              </w:trPr>
              <w:tc>
                <w:tcPr>
                  <w:tcW w:w="608"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057E3B" w:rsidRPr="00057E3B" w14:paraId="0CAD7121" w14:textId="77777777" w:rsidTr="009D54D8">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lastRenderedPageBreak/>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9D54D8">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499969C5" w14:textId="77777777" w:rsidR="00587CD6" w:rsidRDefault="00587CD6" w:rsidP="008266BC">
      <w:pPr>
        <w:widowControl/>
        <w:spacing w:after="0" w:line="240" w:lineRule="auto"/>
        <w:contextualSpacing/>
        <w:rPr>
          <w:rFonts w:ascii="Arial" w:eastAsia="Arial" w:hAnsi="Arial" w:cs="Arial"/>
          <w:b/>
          <w:sz w:val="24"/>
          <w:szCs w:val="24"/>
        </w:rPr>
      </w:pPr>
    </w:p>
    <w:p w14:paraId="7346DB22" w14:textId="554816A4"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304F386" w:rsidR="008E35DA" w:rsidRPr="00FB32B1" w:rsidRDefault="00D1628E"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B32B1">
              <w:rPr>
                <w:rFonts w:ascii="Arial" w:eastAsia="Arial" w:hAnsi="Arial" w:cs="Arial"/>
                <w:sz w:val="20"/>
                <w:szCs w:val="20"/>
              </w:rPr>
              <w:t>12 April</w:t>
            </w:r>
            <w:r w:rsidR="00FB1331" w:rsidRPr="00FB32B1">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4C8BAA23" w:rsidR="00FB1331" w:rsidRPr="00FB32B1"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B32B1">
              <w:rPr>
                <w:rFonts w:ascii="Arial" w:eastAsia="Arial" w:hAnsi="Arial" w:cs="Arial"/>
                <w:sz w:val="20"/>
                <w:szCs w:val="19"/>
              </w:rPr>
              <w:t xml:space="preserve">DSWD-FO XII </w:t>
            </w:r>
            <w:r w:rsidR="00D1628E" w:rsidRPr="00FB32B1">
              <w:rPr>
                <w:rFonts w:ascii="Arial" w:eastAsia="Arial" w:hAnsi="Arial" w:cs="Arial"/>
                <w:sz w:val="20"/>
                <w:szCs w:val="19"/>
              </w:rPr>
              <w:t>r</w:t>
            </w:r>
            <w:r w:rsidRPr="00FB32B1">
              <w:rPr>
                <w:rFonts w:ascii="Arial" w:eastAsia="Arial" w:hAnsi="Arial" w:cs="Arial"/>
                <w:sz w:val="20"/>
                <w:szCs w:val="19"/>
              </w:rPr>
              <w:t xml:space="preserve">eleased </w:t>
            </w:r>
            <w:r w:rsidR="00A77B33" w:rsidRPr="00FB32B1">
              <w:rPr>
                <w:rFonts w:ascii="Arial" w:eastAsia="Arial" w:hAnsi="Arial" w:cs="Arial"/>
                <w:sz w:val="20"/>
                <w:szCs w:val="19"/>
              </w:rPr>
              <w:t>1,0</w:t>
            </w:r>
            <w:r w:rsidR="00D1628E" w:rsidRPr="00FB32B1">
              <w:rPr>
                <w:rFonts w:ascii="Arial" w:eastAsia="Arial" w:hAnsi="Arial" w:cs="Arial"/>
                <w:sz w:val="20"/>
                <w:szCs w:val="19"/>
              </w:rPr>
              <w:t>00</w:t>
            </w:r>
            <w:r w:rsidR="00A77B33" w:rsidRPr="00FB32B1">
              <w:rPr>
                <w:rFonts w:ascii="Arial" w:eastAsia="Arial" w:hAnsi="Arial" w:cs="Arial"/>
                <w:sz w:val="20"/>
                <w:szCs w:val="19"/>
              </w:rPr>
              <w:t xml:space="preserve"> family food packs to LGU of </w:t>
            </w:r>
            <w:r w:rsidR="00D1628E" w:rsidRPr="00FB32B1">
              <w:rPr>
                <w:rFonts w:ascii="Arial" w:eastAsia="Arial" w:hAnsi="Arial" w:cs="Arial"/>
                <w:sz w:val="20"/>
                <w:szCs w:val="19"/>
              </w:rPr>
              <w:t xml:space="preserve">Malapatan, Sarangani </w:t>
            </w:r>
            <w:r w:rsidR="00A77B33" w:rsidRPr="00FB32B1">
              <w:rPr>
                <w:rFonts w:ascii="Arial" w:eastAsia="Arial" w:hAnsi="Arial" w:cs="Arial"/>
                <w:sz w:val="20"/>
                <w:szCs w:val="19"/>
              </w:rPr>
              <w:t>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4" w:name="_heading=h.30j0zll" w:colFirst="0" w:colLast="0"/>
      <w:bookmarkEnd w:id="4"/>
    </w:p>
    <w:p w14:paraId="065C2E72" w14:textId="573B6078"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6D8A9F7" w14:textId="77777777" w:rsidR="00E0396A" w:rsidRPr="00E0396A" w:rsidRDefault="00E0396A"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6E87C6A" w14:textId="5DEA0E21" w:rsidR="00EE3C84" w:rsidRDefault="00EE3C84" w:rsidP="006E6F5E">
      <w:pPr>
        <w:spacing w:after="0" w:line="240" w:lineRule="auto"/>
        <w:contextualSpacing/>
        <w:jc w:val="center"/>
        <w:rPr>
          <w:rFonts w:ascii="Arial" w:eastAsia="Arial" w:hAnsi="Arial" w:cs="Arial"/>
          <w:b/>
          <w:i/>
          <w:sz w:val="20"/>
          <w:szCs w:val="20"/>
        </w:rPr>
      </w:pPr>
    </w:p>
    <w:p w14:paraId="724A4099" w14:textId="1D2105CE" w:rsidR="008E35DA" w:rsidRDefault="008E35DA" w:rsidP="006E6F5E">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EEB7FDF" w14:textId="3142414A" w:rsidR="003B0FF4" w:rsidRPr="00162E8D" w:rsidRDefault="008E35DA" w:rsidP="00162E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AC42B6D" w14:textId="3FAFAC02" w:rsidR="000D6C56" w:rsidRDefault="000D6C56" w:rsidP="00705492">
      <w:pPr>
        <w:widowControl/>
        <w:spacing w:after="0" w:line="240" w:lineRule="auto"/>
        <w:contextualSpacing/>
        <w:rPr>
          <w:rFonts w:ascii="Arial" w:eastAsia="Arial" w:hAnsi="Arial" w:cs="Arial"/>
          <w:sz w:val="24"/>
          <w:szCs w:val="24"/>
          <w:highlight w:val="white"/>
        </w:rPr>
      </w:pPr>
    </w:p>
    <w:p w14:paraId="5166B06D" w14:textId="77777777" w:rsidR="009A145F" w:rsidRDefault="009A145F" w:rsidP="00705492">
      <w:pPr>
        <w:widowControl/>
        <w:spacing w:after="0" w:line="240" w:lineRule="auto"/>
        <w:contextualSpacing/>
        <w:rPr>
          <w:rFonts w:ascii="Arial" w:eastAsia="Arial" w:hAnsi="Arial" w:cs="Arial"/>
          <w:sz w:val="24"/>
          <w:szCs w:val="24"/>
          <w:highlight w:val="white"/>
        </w:rPr>
      </w:pPr>
    </w:p>
    <w:p w14:paraId="5580C37E" w14:textId="77777777" w:rsidR="009A145F" w:rsidRDefault="008E35DA" w:rsidP="006F66C6">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092D81">
        <w:rPr>
          <w:rFonts w:ascii="Arial" w:eastAsia="Arial" w:hAnsi="Arial" w:cs="Arial"/>
          <w:sz w:val="24"/>
          <w:szCs w:val="24"/>
        </w:rPr>
        <w:tab/>
      </w:r>
    </w:p>
    <w:p w14:paraId="0B2AB402" w14:textId="47D8A618" w:rsidR="00ED4DEE" w:rsidRPr="00BA1F5A" w:rsidRDefault="00092D81" w:rsidP="006F66C6">
      <w:pPr>
        <w:widowControl/>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2553372D" w14:textId="055E59E4" w:rsidR="006524F1" w:rsidRDefault="006524F1" w:rsidP="006524F1">
      <w:pPr>
        <w:widowControl/>
        <w:spacing w:after="0" w:line="240" w:lineRule="auto"/>
        <w:contextualSpacing/>
        <w:rPr>
          <w:rFonts w:ascii="Arial" w:eastAsia="Arial" w:hAnsi="Arial" w:cs="Arial"/>
          <w:b/>
          <w:sz w:val="24"/>
          <w:szCs w:val="24"/>
        </w:rPr>
      </w:pPr>
      <w:r w:rsidRPr="006524F1">
        <w:rPr>
          <w:rFonts w:ascii="Arial" w:eastAsia="Arial" w:hAnsi="Arial" w:cs="Arial"/>
          <w:b/>
          <w:bCs/>
          <w:sz w:val="24"/>
          <w:szCs w:val="24"/>
        </w:rPr>
        <w:t>MARIEL B. FERRARIZ</w:t>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p>
    <w:p w14:paraId="0D843C78" w14:textId="0EA15D5B" w:rsidR="00394694" w:rsidRDefault="00464487" w:rsidP="006524F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5F87200F" w14:textId="491EE609" w:rsidR="006250CD" w:rsidRDefault="006250CD" w:rsidP="006524F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65ED185F" w14:textId="2970E392" w:rsidR="00FB4624" w:rsidRDefault="00FB4624" w:rsidP="006524F1">
      <w:pPr>
        <w:widowControl/>
        <w:spacing w:after="0" w:line="240" w:lineRule="auto"/>
        <w:contextualSpacing/>
        <w:rPr>
          <w:rFonts w:ascii="Arial" w:eastAsia="Arial" w:hAnsi="Arial" w:cs="Arial"/>
          <w:b/>
          <w:sz w:val="24"/>
          <w:szCs w:val="24"/>
        </w:rPr>
      </w:pPr>
    </w:p>
    <w:p w14:paraId="6AD72C7B" w14:textId="4DD61265" w:rsidR="00FB4624" w:rsidRDefault="00FB4624" w:rsidP="006524F1">
      <w:pPr>
        <w:widowControl/>
        <w:spacing w:after="0" w:line="240" w:lineRule="auto"/>
        <w:contextualSpacing/>
        <w:rPr>
          <w:rFonts w:ascii="Arial" w:eastAsia="Arial" w:hAnsi="Arial" w:cs="Arial"/>
          <w:b/>
          <w:sz w:val="24"/>
          <w:szCs w:val="24"/>
        </w:rPr>
      </w:pPr>
    </w:p>
    <w:p w14:paraId="288C8F00" w14:textId="2AB28EEE" w:rsidR="00FB4624" w:rsidRDefault="00800E93" w:rsidP="006524F1">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22A780F7" w14:textId="54D8BEED" w:rsidR="000C6A64" w:rsidRDefault="00FB4624" w:rsidP="00FB4624">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1A215F38" w14:textId="5D9DF1D5" w:rsidR="004C5667" w:rsidRDefault="004C5667" w:rsidP="00FB4624">
      <w:pPr>
        <w:widowControl/>
        <w:spacing w:after="0" w:line="240" w:lineRule="auto"/>
        <w:contextualSpacing/>
        <w:rPr>
          <w:rFonts w:ascii="Arial" w:eastAsia="Arial" w:hAnsi="Arial" w:cs="Arial"/>
          <w:sz w:val="24"/>
          <w:szCs w:val="24"/>
        </w:rPr>
      </w:pPr>
    </w:p>
    <w:p w14:paraId="0F536687" w14:textId="1C45EDE4" w:rsidR="004C5667" w:rsidRDefault="004C5667" w:rsidP="00FB4624">
      <w:pPr>
        <w:widowControl/>
        <w:spacing w:after="0" w:line="240" w:lineRule="auto"/>
        <w:contextualSpacing/>
        <w:rPr>
          <w:rFonts w:ascii="Arial" w:eastAsia="Arial" w:hAnsi="Arial" w:cs="Arial"/>
          <w:sz w:val="24"/>
          <w:szCs w:val="24"/>
        </w:rPr>
      </w:pPr>
    </w:p>
    <w:p w14:paraId="41C3FB33" w14:textId="6C5FC5FF" w:rsidR="004C5667" w:rsidRDefault="004C5667" w:rsidP="00FB4624">
      <w:pPr>
        <w:widowControl/>
        <w:spacing w:after="0" w:line="240" w:lineRule="auto"/>
        <w:contextualSpacing/>
        <w:rPr>
          <w:rFonts w:ascii="Arial" w:eastAsia="Arial" w:hAnsi="Arial" w:cs="Arial"/>
          <w:sz w:val="24"/>
          <w:szCs w:val="24"/>
        </w:rPr>
      </w:pPr>
    </w:p>
    <w:p w14:paraId="1B54D8EC" w14:textId="7002AA62" w:rsidR="004C5667" w:rsidRDefault="00700CF3" w:rsidP="00FB4624">
      <w:pPr>
        <w:widowControl/>
        <w:spacing w:after="0" w:line="240" w:lineRule="auto"/>
        <w:contextualSpacing/>
        <w:rPr>
          <w:rFonts w:ascii="Arial" w:eastAsia="Arial" w:hAnsi="Arial" w:cs="Arial"/>
          <w:b/>
          <w:bCs/>
          <w:color w:val="002060"/>
          <w:sz w:val="28"/>
          <w:szCs w:val="28"/>
        </w:rPr>
      </w:pPr>
      <w:r w:rsidRPr="00700CF3">
        <w:rPr>
          <w:rFonts w:ascii="Arial" w:eastAsia="Arial" w:hAnsi="Arial" w:cs="Arial"/>
          <w:b/>
          <w:bCs/>
          <w:color w:val="002060"/>
          <w:sz w:val="28"/>
          <w:szCs w:val="28"/>
        </w:rPr>
        <w:t>PHOTO DOCUMENTATION</w:t>
      </w:r>
    </w:p>
    <w:p w14:paraId="314F7733" w14:textId="26BCA59E" w:rsidR="00700CF3" w:rsidRPr="00700CF3" w:rsidRDefault="00700CF3" w:rsidP="00FB4624">
      <w:pPr>
        <w:widowControl/>
        <w:spacing w:after="0" w:line="240" w:lineRule="auto"/>
        <w:contextualSpacing/>
        <w:rPr>
          <w:rFonts w:ascii="Arial" w:eastAsia="Arial" w:hAnsi="Arial" w:cs="Arial"/>
          <w:b/>
          <w:bCs/>
          <w:color w:val="002060"/>
          <w:sz w:val="32"/>
          <w:szCs w:val="28"/>
        </w:rPr>
      </w:pPr>
      <w:r>
        <w:rPr>
          <w:rFonts w:ascii="Arial" w:eastAsia="Arial" w:hAnsi="Arial" w:cs="Arial"/>
          <w:b/>
          <w:bCs/>
          <w:noProof/>
          <w:color w:val="002060"/>
          <w:sz w:val="32"/>
          <w:szCs w:val="28"/>
        </w:rPr>
        <w:drawing>
          <wp:inline distT="0" distB="0" distL="0" distR="0" wp14:anchorId="2E2A5D1D" wp14:editId="661077EC">
            <wp:extent cx="6193155" cy="4645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6193155" cy="4645025"/>
                    </a:xfrm>
                    <a:prstGeom prst="rect">
                      <a:avLst/>
                    </a:prstGeom>
                  </pic:spPr>
                </pic:pic>
              </a:graphicData>
            </a:graphic>
          </wp:inline>
        </w:drawing>
      </w:r>
    </w:p>
    <w:sectPr w:rsidR="00700CF3" w:rsidRPr="00700CF3" w:rsidSect="005C5DFD">
      <w:headerReference w:type="even" r:id="rId11"/>
      <w:headerReference w:type="default" r:id="rId12"/>
      <w:footerReference w:type="even" r:id="rId13"/>
      <w:footerReference w:type="default" r:id="rId14"/>
      <w:headerReference w:type="first" r:id="rId15"/>
      <w:footerReference w:type="first" r:id="rId16"/>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2CECC0" w14:textId="77777777" w:rsidR="00267CD9" w:rsidRDefault="00267CD9">
      <w:pPr>
        <w:spacing w:after="0" w:line="240" w:lineRule="auto"/>
      </w:pPr>
      <w:r>
        <w:separator/>
      </w:r>
    </w:p>
  </w:endnote>
  <w:endnote w:type="continuationSeparator" w:id="0">
    <w:p w14:paraId="254E9FA5" w14:textId="77777777" w:rsidR="00267CD9" w:rsidRDefault="00267C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F7621C" w:rsidRDefault="00F7621C">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F7621C" w:rsidRDefault="00F7621C">
    <w:pPr>
      <w:pBdr>
        <w:bottom w:val="single" w:sz="6" w:space="1" w:color="000000"/>
      </w:pBdr>
      <w:tabs>
        <w:tab w:val="left" w:pos="2371"/>
        <w:tab w:val="center" w:pos="5233"/>
      </w:tabs>
      <w:spacing w:after="0" w:line="240" w:lineRule="auto"/>
      <w:jc w:val="right"/>
      <w:rPr>
        <w:sz w:val="16"/>
        <w:szCs w:val="16"/>
      </w:rPr>
    </w:pPr>
  </w:p>
  <w:p w14:paraId="2B859230" w14:textId="2489A902" w:rsidR="00F7621C" w:rsidRDefault="00F7621C" w:rsidP="00E860E3">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772067">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772067">
      <w:rPr>
        <w:b/>
        <w:noProof/>
        <w:sz w:val="16"/>
        <w:szCs w:val="16"/>
      </w:rPr>
      <w:t>35</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Pr>
        <w:rFonts w:ascii="Arial" w:eastAsia="Arial" w:hAnsi="Arial" w:cs="Arial"/>
        <w:sz w:val="14"/>
        <w:szCs w:val="14"/>
      </w:rPr>
      <w:t>6</w:t>
    </w:r>
    <w:r w:rsidR="00464487">
      <w:rPr>
        <w:rFonts w:ascii="Arial" w:eastAsia="Arial" w:hAnsi="Arial" w:cs="Arial"/>
        <w:sz w:val="14"/>
        <w:szCs w:val="14"/>
      </w:rPr>
      <w:t>3</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as of 2</w:t>
    </w:r>
    <w:r w:rsidR="00464487">
      <w:rPr>
        <w:rFonts w:ascii="Arial" w:eastAsia="Arial" w:hAnsi="Arial" w:cs="Arial"/>
        <w:sz w:val="14"/>
        <w:szCs w:val="14"/>
      </w:rPr>
      <w:t>9</w:t>
    </w:r>
    <w:r>
      <w:rPr>
        <w:rFonts w:ascii="Arial" w:eastAsia="Arial" w:hAnsi="Arial" w:cs="Arial"/>
        <w:sz w:val="14"/>
        <w:szCs w:val="14"/>
      </w:rPr>
      <w:t xml:space="preserve"> </w:t>
    </w:r>
    <w:r w:rsidRPr="00E860E3">
      <w:rPr>
        <w:rFonts w:ascii="Arial" w:eastAsia="Arial" w:hAnsi="Arial" w:cs="Arial"/>
        <w:sz w:val="14"/>
        <w:szCs w:val="14"/>
      </w:rPr>
      <w:t>April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F7621C" w:rsidRDefault="00F7621C">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01C2DF" w14:textId="77777777" w:rsidR="00267CD9" w:rsidRDefault="00267CD9">
      <w:pPr>
        <w:spacing w:after="0" w:line="240" w:lineRule="auto"/>
      </w:pPr>
      <w:r>
        <w:separator/>
      </w:r>
    </w:p>
  </w:footnote>
  <w:footnote w:type="continuationSeparator" w:id="0">
    <w:p w14:paraId="0D113E79" w14:textId="77777777" w:rsidR="00267CD9" w:rsidRDefault="00267C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F7621C" w:rsidRDefault="00F7621C">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F7621C" w:rsidRDefault="00F7621C">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F7621C" w:rsidRDefault="00F7621C">
    <w:pPr>
      <w:pBdr>
        <w:bottom w:val="single" w:sz="6" w:space="1" w:color="000000"/>
      </w:pBdr>
      <w:tabs>
        <w:tab w:val="center" w:pos="4680"/>
        <w:tab w:val="right" w:pos="9360"/>
      </w:tabs>
      <w:spacing w:after="0" w:line="240" w:lineRule="auto"/>
      <w:jc w:val="center"/>
      <w:rPr>
        <w:sz w:val="10"/>
      </w:rPr>
    </w:pPr>
  </w:p>
  <w:p w14:paraId="3A0C3660" w14:textId="77777777" w:rsidR="00F7621C" w:rsidRDefault="00F7621C">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F7621C" w:rsidRDefault="00F7621C">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2"/>
  </w:num>
  <w:num w:numId="2">
    <w:abstractNumId w:val="1"/>
  </w:num>
  <w:num w:numId="3">
    <w:abstractNumId w:val="13"/>
  </w:num>
  <w:num w:numId="4">
    <w:abstractNumId w:val="11"/>
  </w:num>
  <w:num w:numId="5">
    <w:abstractNumId w:val="7"/>
  </w:num>
  <w:num w:numId="6">
    <w:abstractNumId w:val="0"/>
  </w:num>
  <w:num w:numId="7">
    <w:abstractNumId w:val="15"/>
  </w:num>
  <w:num w:numId="8">
    <w:abstractNumId w:val="8"/>
  </w:num>
  <w:num w:numId="9">
    <w:abstractNumId w:val="2"/>
  </w:num>
  <w:num w:numId="10">
    <w:abstractNumId w:val="4"/>
  </w:num>
  <w:num w:numId="11">
    <w:abstractNumId w:val="10"/>
  </w:num>
  <w:num w:numId="12">
    <w:abstractNumId w:val="3"/>
  </w:num>
  <w:num w:numId="13">
    <w:abstractNumId w:val="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A7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098"/>
    <w:rsid w:val="000A3486"/>
    <w:rsid w:val="000A35A1"/>
    <w:rsid w:val="000A361A"/>
    <w:rsid w:val="000A3B3B"/>
    <w:rsid w:val="000A3C8F"/>
    <w:rsid w:val="000A3F70"/>
    <w:rsid w:val="000A3F92"/>
    <w:rsid w:val="000A4184"/>
    <w:rsid w:val="000A47F3"/>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40249"/>
    <w:rsid w:val="0014026F"/>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906"/>
    <w:rsid w:val="00266FC9"/>
    <w:rsid w:val="00267067"/>
    <w:rsid w:val="002675B6"/>
    <w:rsid w:val="00267C4E"/>
    <w:rsid w:val="00267CD9"/>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6BF"/>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4694"/>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0"/>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8A1"/>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B8"/>
    <w:rsid w:val="00561BC0"/>
    <w:rsid w:val="00562381"/>
    <w:rsid w:val="00562418"/>
    <w:rsid w:val="005626A9"/>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BEE"/>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C60"/>
    <w:rsid w:val="00726D7F"/>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179F5"/>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6BB"/>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E3B"/>
    <w:rsid w:val="009E1F27"/>
    <w:rsid w:val="009E1FA2"/>
    <w:rsid w:val="009E2403"/>
    <w:rsid w:val="009E28A9"/>
    <w:rsid w:val="009E2B3E"/>
    <w:rsid w:val="009E2B6B"/>
    <w:rsid w:val="009E2F19"/>
    <w:rsid w:val="009E2FED"/>
    <w:rsid w:val="009E3286"/>
    <w:rsid w:val="009E33A5"/>
    <w:rsid w:val="009E38D3"/>
    <w:rsid w:val="009E3A28"/>
    <w:rsid w:val="009E4077"/>
    <w:rsid w:val="009E46AA"/>
    <w:rsid w:val="009E47CB"/>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552"/>
    <w:rsid w:val="00B856CC"/>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5C"/>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F8"/>
    <w:rsid w:val="00C870CC"/>
    <w:rsid w:val="00C871F5"/>
    <w:rsid w:val="00C873FC"/>
    <w:rsid w:val="00C8763F"/>
    <w:rsid w:val="00C87D0C"/>
    <w:rsid w:val="00C87E59"/>
    <w:rsid w:val="00C90312"/>
    <w:rsid w:val="00C905F1"/>
    <w:rsid w:val="00C90BB6"/>
    <w:rsid w:val="00C90D4E"/>
    <w:rsid w:val="00C90F68"/>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38EC"/>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68"/>
    <w:rsid w:val="00E071BB"/>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319"/>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29C"/>
    <w:rsid w:val="00FB1331"/>
    <w:rsid w:val="00FB1A7F"/>
    <w:rsid w:val="00FB1EAD"/>
    <w:rsid w:val="00FB2A3E"/>
    <w:rsid w:val="00FB2E03"/>
    <w:rsid w:val="00FB31DE"/>
    <w:rsid w:val="00FB327A"/>
    <w:rsid w:val="00FB32B1"/>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18C"/>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26048642">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8310503">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2761157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121719">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2026925">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391388605">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1078799">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38740612">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6164722">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29192779">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86225084">
      <w:bodyDiv w:val="1"/>
      <w:marLeft w:val="0"/>
      <w:marRight w:val="0"/>
      <w:marTop w:val="0"/>
      <w:marBottom w:val="0"/>
      <w:divBdr>
        <w:top w:val="none" w:sz="0" w:space="0" w:color="auto"/>
        <w:left w:val="none" w:sz="0" w:space="0" w:color="auto"/>
        <w:bottom w:val="none" w:sz="0" w:space="0" w:color="auto"/>
        <w:right w:val="none" w:sz="0" w:space="0" w:color="auto"/>
      </w:divBdr>
      <w:divsChild>
        <w:div w:id="326791584">
          <w:marLeft w:val="0"/>
          <w:marRight w:val="0"/>
          <w:marTop w:val="0"/>
          <w:marBottom w:val="0"/>
          <w:divBdr>
            <w:top w:val="none" w:sz="0" w:space="0" w:color="auto"/>
            <w:left w:val="none" w:sz="0" w:space="0" w:color="auto"/>
            <w:bottom w:val="none" w:sz="0" w:space="0" w:color="auto"/>
            <w:right w:val="none" w:sz="0" w:space="0" w:color="auto"/>
          </w:divBdr>
        </w:div>
        <w:div w:id="644509158">
          <w:marLeft w:val="0"/>
          <w:marRight w:val="0"/>
          <w:marTop w:val="0"/>
          <w:marBottom w:val="0"/>
          <w:divBdr>
            <w:top w:val="none" w:sz="0" w:space="0" w:color="auto"/>
            <w:left w:val="none" w:sz="0" w:space="0" w:color="auto"/>
            <w:bottom w:val="none" w:sz="0" w:space="0" w:color="auto"/>
            <w:right w:val="none" w:sz="0" w:space="0" w:color="auto"/>
          </w:divBdr>
        </w:div>
        <w:div w:id="724183074">
          <w:marLeft w:val="0"/>
          <w:marRight w:val="0"/>
          <w:marTop w:val="0"/>
          <w:marBottom w:val="0"/>
          <w:divBdr>
            <w:top w:val="none" w:sz="0" w:space="0" w:color="auto"/>
            <w:left w:val="none" w:sz="0" w:space="0" w:color="auto"/>
            <w:bottom w:val="none" w:sz="0" w:space="0" w:color="auto"/>
            <w:right w:val="none" w:sz="0" w:space="0" w:color="auto"/>
          </w:divBdr>
        </w:div>
      </w:divsChild>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510891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598713660">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3814211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1101078">
      <w:bodyDiv w:val="1"/>
      <w:marLeft w:val="0"/>
      <w:marRight w:val="0"/>
      <w:marTop w:val="0"/>
      <w:marBottom w:val="0"/>
      <w:divBdr>
        <w:top w:val="none" w:sz="0" w:space="0" w:color="auto"/>
        <w:left w:val="none" w:sz="0" w:space="0" w:color="auto"/>
        <w:bottom w:val="none" w:sz="0" w:space="0" w:color="auto"/>
        <w:right w:val="none" w:sz="0" w:space="0" w:color="auto"/>
      </w:divBdr>
      <w:divsChild>
        <w:div w:id="1487549799">
          <w:marLeft w:val="0"/>
          <w:marRight w:val="0"/>
          <w:marTop w:val="0"/>
          <w:marBottom w:val="0"/>
          <w:divBdr>
            <w:top w:val="none" w:sz="0" w:space="0" w:color="auto"/>
            <w:left w:val="none" w:sz="0" w:space="0" w:color="auto"/>
            <w:bottom w:val="none" w:sz="0" w:space="0" w:color="auto"/>
            <w:right w:val="none" w:sz="0" w:space="0" w:color="auto"/>
          </w:divBdr>
        </w:div>
        <w:div w:id="1488327091">
          <w:marLeft w:val="0"/>
          <w:marRight w:val="0"/>
          <w:marTop w:val="0"/>
          <w:marBottom w:val="0"/>
          <w:divBdr>
            <w:top w:val="none" w:sz="0" w:space="0" w:color="auto"/>
            <w:left w:val="none" w:sz="0" w:space="0" w:color="auto"/>
            <w:bottom w:val="none" w:sz="0" w:space="0" w:color="auto"/>
            <w:right w:val="none" w:sz="0" w:space="0" w:color="auto"/>
          </w:divBdr>
        </w:div>
        <w:div w:id="177814993">
          <w:marLeft w:val="0"/>
          <w:marRight w:val="0"/>
          <w:marTop w:val="0"/>
          <w:marBottom w:val="0"/>
          <w:divBdr>
            <w:top w:val="none" w:sz="0" w:space="0" w:color="auto"/>
            <w:left w:val="none" w:sz="0" w:space="0" w:color="auto"/>
            <w:bottom w:val="none" w:sz="0" w:space="0" w:color="auto"/>
            <w:right w:val="none" w:sz="0" w:space="0" w:color="auto"/>
          </w:divBdr>
        </w:div>
      </w:divsChild>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29589598">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54763669">
      <w:bodyDiv w:val="1"/>
      <w:marLeft w:val="0"/>
      <w:marRight w:val="0"/>
      <w:marTop w:val="0"/>
      <w:marBottom w:val="0"/>
      <w:divBdr>
        <w:top w:val="none" w:sz="0" w:space="0" w:color="auto"/>
        <w:left w:val="none" w:sz="0" w:space="0" w:color="auto"/>
        <w:bottom w:val="none" w:sz="0" w:space="0" w:color="auto"/>
        <w:right w:val="none" w:sz="0" w:space="0" w:color="auto"/>
      </w:divBdr>
      <w:divsChild>
        <w:div w:id="1316299261">
          <w:marLeft w:val="0"/>
          <w:marRight w:val="0"/>
          <w:marTop w:val="0"/>
          <w:marBottom w:val="0"/>
          <w:divBdr>
            <w:top w:val="none" w:sz="0" w:space="0" w:color="auto"/>
            <w:left w:val="none" w:sz="0" w:space="0" w:color="auto"/>
            <w:bottom w:val="none" w:sz="0" w:space="0" w:color="auto"/>
            <w:right w:val="none" w:sz="0" w:space="0" w:color="auto"/>
          </w:divBdr>
        </w:div>
        <w:div w:id="1891577083">
          <w:marLeft w:val="0"/>
          <w:marRight w:val="0"/>
          <w:marTop w:val="0"/>
          <w:marBottom w:val="0"/>
          <w:divBdr>
            <w:top w:val="none" w:sz="0" w:space="0" w:color="auto"/>
            <w:left w:val="none" w:sz="0" w:space="0" w:color="auto"/>
            <w:bottom w:val="none" w:sz="0" w:space="0" w:color="auto"/>
            <w:right w:val="none" w:sz="0" w:space="0" w:color="auto"/>
          </w:divBdr>
        </w:div>
        <w:div w:id="1088959967">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9CC7DA0-17EF-4554-BFC7-BB5DFD108FEC}">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34</Pages>
  <Words>13851</Words>
  <Characters>78955</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22</cp:revision>
  <dcterms:created xsi:type="dcterms:W3CDTF">2021-04-29T06:54:00Z</dcterms:created>
  <dcterms:modified xsi:type="dcterms:W3CDTF">2021-04-29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